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E3B54" w14:textId="0087C2BD" w:rsidR="001F28D6" w:rsidRPr="00577486" w:rsidRDefault="00EA5DA4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6416" behindDoc="1" locked="0" layoutInCell="1" allowOverlap="1" wp14:anchorId="222E416B" wp14:editId="0F2D6840">
                <wp:simplePos x="0" y="0"/>
                <wp:positionH relativeFrom="margin">
                  <wp:posOffset>-3006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75BC71B6" w:rsidR="002E4039" w:rsidRPr="00A817CC" w:rsidRDefault="002E4039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CUMULUS LINUX BOOTCAMP:</w:t>
                            </w:r>
                            <w:r w:rsidRPr="00A817CC"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LAB 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E416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3.65pt;margin-top:9.5pt;width:456.75pt;height:52.1pt;z-index:-25180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" filled="f" stroked="f" strokeweight=".5pt">
                <v:textbox>
                  <w:txbxContent>
                    <w:p w14:paraId="222E44A4" w14:textId="75BC71B6" w:rsidR="002E4039" w:rsidRPr="00A817CC" w:rsidRDefault="002E4039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CUMULUS LINUX BOOTCAMP:</w:t>
                      </w:r>
                      <w:r w:rsidRPr="00A817CC">
                        <w:rPr>
                          <w:rFonts w:ascii="DIN Pro Regular" w:hAnsi="DIN Pro Regular" w:cs="DIN Pro Regular"/>
                          <w:color w:val="404040" w:themeColor="text1" w:themeTint="BF"/>
                          <w:sz w:val="36"/>
                          <w:szCs w:val="36"/>
                        </w:rPr>
                        <w:t xml:space="preserve"> </w:t>
                      </w: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LAB GU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604083C4" wp14:editId="5DC684E5">
                <wp:simplePos x="0" y="0"/>
                <wp:positionH relativeFrom="column">
                  <wp:posOffset>-384810</wp:posOffset>
                </wp:positionH>
                <wp:positionV relativeFrom="paragraph">
                  <wp:posOffset>196850</wp:posOffset>
                </wp:positionV>
                <wp:extent cx="60960" cy="2362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303F9" id="Rectangle 3" o:spid="_x0000_s1026" style="position:absolute;margin-left:-30.3pt;margin-top:15.5pt;width:4.8pt;height:18.6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" fillcolor="#76b900" stroked="f" strokeweight="1pt"/>
            </w:pict>
          </mc:Fallback>
        </mc:AlternateContent>
      </w:r>
    </w:p>
    <w:p w14:paraId="222E3B55" w14:textId="087EF294" w:rsidR="001F28D6" w:rsidRPr="00577486" w:rsidRDefault="007440F6" w:rsidP="00C67185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0CA99643" wp14:editId="544A181B">
                <wp:simplePos x="0" y="0"/>
                <wp:positionH relativeFrom="column">
                  <wp:posOffset>-186690</wp:posOffset>
                </wp:positionH>
                <wp:positionV relativeFrom="paragraph">
                  <wp:posOffset>398780</wp:posOffset>
                </wp:positionV>
                <wp:extent cx="45719" cy="1600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7C5934" id="Rectangle 13" o:spid="_x0000_s1026" style="position:absolute;margin-left:-14.7pt;margin-top:31.4pt;width:3.6pt;height:12.6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" fillcolor="#008564" stroked="f" strokeweight="1pt"/>
            </w:pict>
          </mc:Fallback>
        </mc:AlternateContent>
      </w:r>
    </w:p>
    <w:p w14:paraId="222E3B56" w14:textId="2EEE8A00" w:rsidR="008C597C" w:rsidRPr="000D6CAA" w:rsidRDefault="006E7C31" w:rsidP="0096332D">
      <w:pPr>
        <w:tabs>
          <w:tab w:val="left" w:pos="7480"/>
        </w:tabs>
        <w:rPr>
          <w:rFonts w:ascii="DIN Pro Medium" w:hAnsi="DIN Pro Medium" w:cs="DIN Pro Medium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731BF041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 of network protocol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58" w14:textId="06475913" w:rsidR="008C597C" w:rsidRPr="00711E3B" w:rsidRDefault="007440F6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5ED0200A" wp14:editId="4259BFDB">
                <wp:simplePos x="0" y="0"/>
                <wp:positionH relativeFrom="column">
                  <wp:posOffset>-186690</wp:posOffset>
                </wp:positionH>
                <wp:positionV relativeFrom="paragraph">
                  <wp:posOffset>14605</wp:posOffset>
                </wp:positionV>
                <wp:extent cx="45719" cy="1600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09CCD" id="Rectangle 9" o:spid="_x0000_s1026" style="position:absolute;margin-left:-14.7pt;margin-top:1.15pt;width:3.6pt;height:12.6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23BE4362" w:rsidR="006E7C31" w:rsidRPr="00577486" w:rsidRDefault="007440F6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65C29C7A" wp14:editId="0EEC651F">
                <wp:simplePos x="0" y="0"/>
                <wp:positionH relativeFrom="column">
                  <wp:posOffset>-186690</wp:posOffset>
                </wp:positionH>
                <wp:positionV relativeFrom="paragraph">
                  <wp:posOffset>394335</wp:posOffset>
                </wp:positionV>
                <wp:extent cx="45719" cy="16002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13E84" id="Rectangle 8" o:spid="_x0000_s1026" style="position:absolute;margin-left:-14.7pt;margin-top:31.05pt;width:3.6pt;height:12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04263CE5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6B60F451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1A67D9D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163AD1F7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2AADBCA6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 and connectivity</w:t>
      </w:r>
    </w:p>
    <w:p w14:paraId="222E3B5F" w14:textId="3130F830" w:rsidR="006E7C31" w:rsidRPr="00577486" w:rsidRDefault="00343A86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76B00B27" wp14:editId="4204D0D3">
                <wp:simplePos x="0" y="0"/>
                <wp:positionH relativeFrom="column">
                  <wp:posOffset>-187325</wp:posOffset>
                </wp:positionH>
                <wp:positionV relativeFrom="paragraph">
                  <wp:posOffset>320142</wp:posOffset>
                </wp:positionV>
                <wp:extent cx="45719" cy="1600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600A8" id="Rectangle 14" o:spid="_x0000_s1026" style="position:absolute;margin-left:-14.75pt;margin-top:25.2pt;width:3.6pt;height:12.6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19170B96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1DFA110B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>using the 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servers and 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4C80DADC" w:rsidR="00FD50D7" w:rsidRPr="00711E3B" w:rsidRDefault="00343A86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4633F081" wp14:editId="1FC143B6">
                <wp:simplePos x="0" y="0"/>
                <wp:positionH relativeFrom="column">
                  <wp:posOffset>-186690</wp:posOffset>
                </wp:positionH>
                <wp:positionV relativeFrom="paragraph">
                  <wp:posOffset>15723</wp:posOffset>
                </wp:positionV>
                <wp:extent cx="45719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0A1B3" id="Rectangle 17" o:spid="_x0000_s1026" style="position:absolute;margin-left:-14.7pt;margin-top:1.25pt;width:3.6pt;height:12.6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669B386F" w:rsidR="00FD50D7" w:rsidRPr="00577486" w:rsidRDefault="00FD50D7" w:rsidP="00FD50D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: </w:t>
      </w:r>
      <w:r w:rsidR="00AF4319">
        <w:rPr>
          <w:rFonts w:ascii="DIN Pro Regular" w:hAnsi="DIN Pro Regular" w:cs="DIN Pro Regular"/>
          <w:sz w:val="24"/>
          <w:szCs w:val="24"/>
        </w:rPr>
        <w:br/>
      </w:r>
      <w:hyperlink r:id="rId12" w:history="1">
        <w:r w:rsidR="00AF4319" w:rsidRPr="00CF66BD">
          <w:rPr>
            <w:rStyle w:val="Hyperlink"/>
            <w:rFonts w:ascii="DIN Pro Regular" w:hAnsi="DIN Pro Regular" w:cs="DIN Pro Regular"/>
            <w:sz w:val="24"/>
            <w:szCs w:val="24"/>
          </w:rPr>
          <w:t>nbu-academy-support@nvidia.com</w:t>
        </w:r>
      </w:hyperlink>
    </w:p>
    <w:p w14:paraId="222E3B64" w14:textId="4E3BD6FB" w:rsidR="00FD50D7" w:rsidRPr="00577486" w:rsidRDefault="003057E6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1DFAA68C" wp14:editId="4161722F">
                <wp:simplePos x="0" y="0"/>
                <wp:positionH relativeFrom="column">
                  <wp:posOffset>-187325</wp:posOffset>
                </wp:positionH>
                <wp:positionV relativeFrom="paragraph">
                  <wp:posOffset>313055</wp:posOffset>
                </wp:positionV>
                <wp:extent cx="45719" cy="1600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3D718" id="Rectangle 24" o:spid="_x0000_s1026" style="position:absolute;margin-left:-14.75pt;margin-top:24.65pt;width:3.6pt;height:12.6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" fillcolor="#008564" stroked="f" strokeweight="1pt"/>
            </w:pict>
          </mc:Fallback>
        </mc:AlternateContent>
      </w:r>
    </w:p>
    <w:p w14:paraId="222E3B65" w14:textId="6B71F644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</w:p>
    <w:p w14:paraId="222E3B66" w14:textId="2CD534BF" w:rsidR="009B0217" w:rsidRPr="00501EFD" w:rsidRDefault="009B0217" w:rsidP="00A848B7">
      <w:pPr>
        <w:rPr>
          <w:rFonts w:ascii="DIN Pro Regular" w:hAnsi="DIN Pro Regular" w:cs="Arial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AF4319">
        <w:rPr>
          <w:rFonts w:ascii="DIN Pro Regular" w:hAnsi="DIN Pro Regular" w:cs="DIN Pro Regular"/>
          <w:sz w:val="24"/>
          <w:szCs w:val="24"/>
        </w:rPr>
        <w:t>2</w:t>
      </w:r>
      <w:r w:rsidR="00A848B7" w:rsidRPr="00577486">
        <w:rPr>
          <w:rFonts w:ascii="DIN Pro Regular" w:hAnsi="DIN Pro Regular" w:cs="DIN Pro Regular"/>
          <w:sz w:val="24"/>
          <w:szCs w:val="24"/>
        </w:rPr>
        <w:t>.</w:t>
      </w:r>
      <w:r w:rsidR="005D5661">
        <w:rPr>
          <w:rFonts w:ascii="DIN Pro Regular" w:hAnsi="DIN Pro Regular" w:cs="DIN Pro Regular"/>
          <w:sz w:val="24"/>
          <w:szCs w:val="24"/>
        </w:rPr>
        <w:t>3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E7457">
        <w:rPr>
          <w:rFonts w:ascii="DIN Pro Regular" w:hAnsi="DIN Pro Regular" w:cs="DIN Pro Regular"/>
          <w:sz w:val="24"/>
          <w:szCs w:val="24"/>
        </w:rPr>
        <w:t>March</w:t>
      </w:r>
      <w:r w:rsidR="00501EFD">
        <w:rPr>
          <w:rFonts w:ascii="DIN Pro Regular" w:hAnsi="DIN Pro Regular" w:cs="DIN Pro Regular"/>
          <w:sz w:val="24"/>
          <w:szCs w:val="24"/>
        </w:rPr>
        <w:t xml:space="preserve"> 2021</w:t>
      </w:r>
    </w:p>
    <w:p w14:paraId="222E3B67" w14:textId="36A3DA72" w:rsidR="00E56A04" w:rsidRPr="00577486" w:rsidRDefault="00E56A04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B68" w14:textId="5E1BB353" w:rsidR="008531A7" w:rsidRPr="00577486" w:rsidRDefault="001F28D6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Good Luck</w:t>
      </w:r>
      <w:r w:rsidR="00E20EBD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EF07F3">
        <w:rPr>
          <w:rFonts w:ascii="DIN Pro Regular" w:hAnsi="DIN Pro Regular" w:cs="DIN Pro Regular"/>
          <w:sz w:val="24"/>
          <w:szCs w:val="24"/>
        </w:rPr>
        <w:t>NVIDIA</w:t>
      </w:r>
      <w:r w:rsidR="00101AF1">
        <w:rPr>
          <w:rFonts w:ascii="DIN Pro Regular" w:hAnsi="DIN Pro Regular" w:cs="DIN Pro Regular"/>
          <w:sz w:val="24"/>
          <w:szCs w:val="24"/>
        </w:rPr>
        <w:t xml:space="preserve">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</w:t>
      </w:r>
      <w:r w:rsidR="005A6785">
        <w:rPr>
          <w:rFonts w:ascii="DIN Pro Regular" w:hAnsi="DIN Pro Regular" w:cs="DIN Pro Regular"/>
          <w:sz w:val="24"/>
          <w:szCs w:val="24"/>
        </w:rPr>
        <w:t>t</w:t>
      </w:r>
      <w:r w:rsidRPr="00577486">
        <w:rPr>
          <w:rFonts w:ascii="DIN Pro Regular" w:hAnsi="DIN Pro Regular" w:cs="DIN Pro Regular"/>
          <w:sz w:val="24"/>
          <w:szCs w:val="24"/>
        </w:rPr>
        <w:t xml:space="preserve">eam </w:t>
      </w:r>
    </w:p>
    <w:p w14:paraId="222E3B69" w14:textId="191D2DDA" w:rsidR="008531A7" w:rsidRPr="00577486" w:rsidRDefault="008531A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35888190" w:rsidR="003904E8" w:rsidRPr="00577486" w:rsidRDefault="0055452B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4D0278E1" wp14:editId="0F8DA3D4">
                <wp:simplePos x="0" y="0"/>
                <wp:positionH relativeFrom="column">
                  <wp:posOffset>-158750</wp:posOffset>
                </wp:positionH>
                <wp:positionV relativeFrom="paragraph">
                  <wp:posOffset>84113</wp:posOffset>
                </wp:positionV>
                <wp:extent cx="60960" cy="2362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BFD57" id="Rectangle 27" o:spid="_x0000_s1026" style="position:absolute;margin-left:-12.5pt;margin-top:6.6pt;width:4.8pt;height:18.6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" fillcolor="#76b900" stroked="f" strokeweight="1pt"/>
            </w:pict>
          </mc:Fallback>
        </mc:AlternateContent>
      </w:r>
      <w:r w:rsidR="00F024BB" w:rsidRPr="00577486">
        <w:rPr>
          <w:rFonts w:ascii="DIN Pro Regular" w:hAnsi="DIN Pro Regular" w:cs="DIN Pro Regular"/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1536" behindDoc="0" locked="0" layoutInCell="1" allowOverlap="1" wp14:anchorId="222E417B" wp14:editId="0AF18D54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321B5780" w:rsidR="002E4039" w:rsidRPr="00D21516" w:rsidRDefault="002E4039" w:rsidP="003904E8">
                            <w:pPr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D21516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27" type="#_x0000_t202" style="position:absolute;margin-left:65.2pt;margin-top:-.3pt;width:456.75pt;height:31.65pt;z-index:25152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" filled="f" stroked="f" strokeweight=".5pt">
                <v:textbox>
                  <w:txbxContent>
                    <w:p w14:paraId="222E44A6" w14:textId="321B5780" w:rsidR="002E4039" w:rsidRPr="00D21516" w:rsidRDefault="002E4039" w:rsidP="003904E8">
                      <w:pPr>
                        <w:rPr>
                          <w:rFonts w:ascii="DIN Pro Bold" w:hAnsi="DIN Pro Bold" w:cs="DIN Pro Bold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D21516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1F523062" w:rsidR="003904E8" w:rsidRPr="00577486" w:rsidRDefault="00E75881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21600" behindDoc="0" locked="0" layoutInCell="1" allowOverlap="1" wp14:anchorId="2F16E357" wp14:editId="3007577B">
                <wp:simplePos x="0" y="0"/>
                <wp:positionH relativeFrom="column">
                  <wp:posOffset>-123093</wp:posOffset>
                </wp:positionH>
                <wp:positionV relativeFrom="paragraph">
                  <wp:posOffset>1470611</wp:posOffset>
                </wp:positionV>
                <wp:extent cx="45085" cy="160020"/>
                <wp:effectExtent l="0" t="0" r="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1C0D" id="Rectangle 314" o:spid="_x0000_s1026" style="position:absolute;margin-left:-9.7pt;margin-top:115.8pt;width:3.55pt;height:12.6pt;z-index:2521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" fillcolor="#008564" stroked="f" strokeweight="1pt"/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577486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7333E980" w:rsidR="003904E8" w:rsidRPr="00577486" w:rsidRDefault="007A703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erequisites and Guidelines</w:t>
            </w:r>
            <w:r w:rsidR="003904E8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…</w:t>
            </w:r>
            <w:r w:rsidR="001F5813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6D" w14:textId="07F1F144" w:rsidR="003904E8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7A7034"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</w:p>
        </w:tc>
      </w:tr>
      <w:tr w:rsidR="00C34664" w:rsidRPr="00577486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10088A0A" w:rsidR="00C34664" w:rsidRPr="00577486" w:rsidRDefault="00C3466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Lab </w:t>
            </w:r>
            <w:r w:rsidR="006B54A5" w:rsidRPr="00577486">
              <w:rPr>
                <w:rFonts w:ascii="DIN Pro Regular" w:hAnsi="DIN Pro Regular" w:cs="DIN Pro Regular"/>
                <w:sz w:val="24"/>
                <w:szCs w:val="24"/>
              </w:rPr>
              <w:t>Topology</w:t>
            </w:r>
            <w:r w:rsidR="006B54A5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70" w14:textId="447CEF37" w:rsidR="00C34664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9267A5"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</w:p>
        </w:tc>
      </w:tr>
      <w:tr w:rsidR="00C34664" w:rsidRPr="00577486" w14:paraId="222E3B77" w14:textId="77777777" w:rsidTr="00AB54D6">
        <w:trPr>
          <w:trHeight w:val="454"/>
        </w:trPr>
        <w:tc>
          <w:tcPr>
            <w:tcW w:w="8770" w:type="dxa"/>
          </w:tcPr>
          <w:p w14:paraId="222E3B75" w14:textId="41A56F87" w:rsidR="00C34664" w:rsidRPr="00577486" w:rsidRDefault="00DD05AA" w:rsidP="0006239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Lab </w:t>
            </w:r>
            <w:r w:rsidR="00D4223F">
              <w:rPr>
                <w:rFonts w:ascii="DIN Pro Regular" w:hAnsi="DIN Pro Regular" w:cs="DIN Pro Regular"/>
                <w:sz w:val="24"/>
                <w:szCs w:val="24"/>
              </w:rPr>
              <w:t>Acces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062393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…….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.</w:t>
            </w:r>
          </w:p>
        </w:tc>
        <w:tc>
          <w:tcPr>
            <w:tcW w:w="580" w:type="dxa"/>
          </w:tcPr>
          <w:p w14:paraId="222E3B76" w14:textId="67C180D6" w:rsidR="00C34664" w:rsidRPr="00577486" w:rsidRDefault="005139E5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696C57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C34664" w:rsidRPr="00577486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C34664" w:rsidRPr="00577486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24492D2E" w:rsidR="00C34664" w:rsidRPr="00D21516" w:rsidRDefault="00D86F6B" w:rsidP="00C34664">
            <w:pPr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</w:pPr>
            <w:r w:rsidRPr="00D21516"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EB20E9" w:rsidRPr="00577486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7E0157F2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1: Using the NCLU ………………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proofErr w:type="gramStart"/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5139E5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proofErr w:type="gramEnd"/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 </w:t>
            </w:r>
          </w:p>
        </w:tc>
        <w:tc>
          <w:tcPr>
            <w:tcW w:w="580" w:type="dxa"/>
          </w:tcPr>
          <w:p w14:paraId="222E3B7F" w14:textId="03694DF9" w:rsidR="00EB20E9" w:rsidRPr="00577486" w:rsidRDefault="005139E5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6</w:t>
            </w:r>
          </w:p>
        </w:tc>
      </w:tr>
      <w:tr w:rsidR="00106492" w:rsidRPr="00577486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1497E171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2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Basic Switch 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Functions …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 w:rsidRPr="00577486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proofErr w:type="gramStart"/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2" w14:textId="6A76A848" w:rsidR="00106492" w:rsidRPr="00577486" w:rsidRDefault="00734368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106492" w:rsidRPr="00577486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21B06FB7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3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: VL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d Trunking 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5" w14:textId="5FE666EC" w:rsidR="00106492" w:rsidRPr="00577486" w:rsidRDefault="00607C00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106492" w:rsidRPr="00577486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08BA73C9" w:rsidR="00106492" w:rsidRPr="00577486" w:rsidRDefault="002E60BB" w:rsidP="00A848B7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4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A848B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MLAG and VRR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</w:p>
        </w:tc>
        <w:tc>
          <w:tcPr>
            <w:tcW w:w="580" w:type="dxa"/>
          </w:tcPr>
          <w:p w14:paraId="222E3B88" w14:textId="23864442" w:rsidR="00106492" w:rsidRPr="00577486" w:rsidRDefault="009C44DF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2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1</w:t>
            </w:r>
          </w:p>
        </w:tc>
      </w:tr>
      <w:tr w:rsidR="00106492" w:rsidRPr="00577486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21E93D09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5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EE56CF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BGP Unnumbered……….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8B" w14:textId="0E3F8899" w:rsidR="00EE56CF" w:rsidRPr="00577486" w:rsidRDefault="00E66974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2</w:t>
            </w:r>
          </w:p>
        </w:tc>
      </w:tr>
      <w:tr w:rsidR="00EE56CF" w:rsidRPr="00577486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5ED5FCC6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6: Configuring VXLAN with EVPN ………………….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proofErr w:type="gramStart"/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8E" w14:textId="5315F4C1" w:rsidR="00EE56CF" w:rsidRPr="00577486" w:rsidRDefault="002F1EDD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253EC3" w:rsidRPr="00577486" w14:paraId="5A1F7912" w14:textId="77777777" w:rsidTr="00AB54D6">
        <w:trPr>
          <w:trHeight w:val="454"/>
        </w:trPr>
        <w:tc>
          <w:tcPr>
            <w:tcW w:w="8770" w:type="dxa"/>
          </w:tcPr>
          <w:p w14:paraId="7E49B96A" w14:textId="61B7BA6A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7: Configuring Distributed Asymmetric VXLAN Routing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6D5B141C" w14:textId="1F7B8C7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4</w:t>
            </w:r>
          </w:p>
        </w:tc>
      </w:tr>
      <w:tr w:rsidR="00253EC3" w:rsidRPr="00577486" w14:paraId="3695DCC2" w14:textId="77777777" w:rsidTr="00AB54D6">
        <w:trPr>
          <w:trHeight w:val="454"/>
        </w:trPr>
        <w:tc>
          <w:tcPr>
            <w:tcW w:w="8770" w:type="dxa"/>
          </w:tcPr>
          <w:p w14:paraId="123DDBC9" w14:textId="3697C8F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8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Configuring Distributed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ymmetric VXLAN Routing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………………………….</w:t>
            </w:r>
          </w:p>
        </w:tc>
        <w:tc>
          <w:tcPr>
            <w:tcW w:w="580" w:type="dxa"/>
          </w:tcPr>
          <w:p w14:paraId="6A255E0C" w14:textId="24D70470" w:rsidR="00253EC3" w:rsidRDefault="002D2C7E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7</w:t>
            </w:r>
          </w:p>
        </w:tc>
      </w:tr>
      <w:tr w:rsidR="00253EC3" w:rsidRPr="00577486" w14:paraId="014D8C5A" w14:textId="77777777" w:rsidTr="00AB54D6">
        <w:trPr>
          <w:trHeight w:val="454"/>
        </w:trPr>
        <w:tc>
          <w:tcPr>
            <w:tcW w:w="8770" w:type="dxa"/>
          </w:tcPr>
          <w:p w14:paraId="49C5671D" w14:textId="52C24F5E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9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Editing Ansible Inventory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</w:t>
            </w:r>
            <w:proofErr w:type="gramStart"/>
            <w:r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3511A757" w14:textId="44075189" w:rsidR="00253EC3" w:rsidRPr="00577486" w:rsidRDefault="00337FBA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51</w:t>
            </w:r>
          </w:p>
        </w:tc>
      </w:tr>
      <w:tr w:rsidR="00253EC3" w:rsidRPr="00577486" w14:paraId="222E3B93" w14:textId="77777777" w:rsidTr="00AB54D6">
        <w:trPr>
          <w:trHeight w:val="454"/>
        </w:trPr>
        <w:tc>
          <w:tcPr>
            <w:tcW w:w="8770" w:type="dxa"/>
          </w:tcPr>
          <w:p w14:paraId="222E3B90" w14:textId="3EFAF69B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10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Creating an Ansible Playbook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.………</w:t>
            </w:r>
            <w:proofErr w:type="gramStart"/>
            <w:r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</w:p>
          <w:p w14:paraId="222E3B91" w14:textId="7777777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2A920435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5</w:t>
            </w:r>
            <w:r w:rsidR="00337FBA">
              <w:rPr>
                <w:rFonts w:ascii="DIN Pro Regular" w:hAnsi="DIN Pro Regular" w:cs="DIN Pro Regular"/>
                <w:sz w:val="24"/>
                <w:szCs w:val="24"/>
              </w:rPr>
              <w:t>9</w:t>
            </w:r>
          </w:p>
        </w:tc>
      </w:tr>
    </w:tbl>
    <w:p w14:paraId="222E3B94" w14:textId="076684F5" w:rsidR="003904E8" w:rsidRPr="00577486" w:rsidRDefault="003904E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B95" w14:textId="508D8FE1" w:rsidR="00B34BF2" w:rsidRPr="00577486" w:rsidRDefault="005C681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24A8B46B" wp14:editId="396F93B3">
                <wp:simplePos x="0" y="0"/>
                <wp:positionH relativeFrom="column">
                  <wp:posOffset>-176334</wp:posOffset>
                </wp:positionH>
                <wp:positionV relativeFrom="paragraph">
                  <wp:posOffset>114300</wp:posOffset>
                </wp:positionV>
                <wp:extent cx="60960" cy="23622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402956" id="Rectangle 28" o:spid="_x0000_s1026" style="position:absolute;margin-left:-13.9pt;margin-top:9pt;width:4.8pt;height:18.6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222E4181" wp14:editId="187F17E4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2E4039" w:rsidRPr="00C30F18" w:rsidRDefault="002E4039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28" type="#_x0000_t202" style="position:absolute;margin-left:65.3pt;margin-top:-9.4pt;width:321.3pt;height:40.55pt;z-index:25151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" filled="f" stroked="f" strokeweight=".5pt">
                <v:textbox>
                  <w:txbxContent>
                    <w:p w14:paraId="222E44A7" w14:textId="7A8972A3" w:rsidR="002E4039" w:rsidRPr="00C30F18" w:rsidRDefault="002E4039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bookmarkStart w:id="30" w:name="_Toc440984095"/>
                      <w:bookmarkStart w:id="31" w:name="_Toc440984117"/>
                      <w:bookmarkStart w:id="32" w:name="_Toc440984133"/>
                      <w:bookmarkStart w:id="33" w:name="_Toc440984149"/>
                      <w:bookmarkStart w:id="34" w:name="_Toc440984207"/>
                      <w:bookmarkStart w:id="35" w:name="_Toc440984344"/>
                      <w:bookmarkStart w:id="36" w:name="_Toc440984360"/>
                      <w:bookmarkStart w:id="37" w:name="_Toc440984376"/>
                      <w:bookmarkStart w:id="38" w:name="_Toc440984398"/>
                      <w:bookmarkStart w:id="39" w:name="_Toc440984414"/>
                      <w:bookmarkStart w:id="40" w:name="_Toc440984430"/>
                      <w:bookmarkStart w:id="41" w:name="_Toc440984452"/>
                      <w:bookmarkStart w:id="42" w:name="_Toc440985009"/>
                      <w:bookmarkStart w:id="43" w:name="_Toc440985031"/>
                      <w:bookmarkStart w:id="44" w:name="_Toc440985081"/>
                      <w:bookmarkStart w:id="45" w:name="_Toc440985097"/>
                      <w:bookmarkStart w:id="46" w:name="_Toc440985113"/>
                      <w:bookmarkStart w:id="47" w:name="_Toc440985135"/>
                      <w:bookmarkStart w:id="48" w:name="_Toc440985151"/>
                      <w:bookmarkStart w:id="49" w:name="_Toc440985167"/>
                      <w:bookmarkStart w:id="50" w:name="_Toc440985189"/>
                      <w:bookmarkStart w:id="51" w:name="_Toc440985211"/>
                      <w:bookmarkStart w:id="52" w:name="_Toc440985230"/>
                      <w:bookmarkStart w:id="53" w:name="_Toc440985246"/>
                      <w:bookmarkStart w:id="54" w:name="_Toc440985262"/>
                      <w:bookmarkStart w:id="55" w:name="_Toc440985284"/>
                      <w:bookmarkStart w:id="56" w:name="_Toc440985345"/>
                      <w:bookmarkStart w:id="57" w:name="_Toc440985437"/>
                      <w:bookmarkStart w:id="58" w:name="_Toc440985453"/>
                      <w:bookmarkStart w:id="59" w:name="_Toc44098546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PREREQUISITES AND GUIDELINES</w:t>
                      </w:r>
                      <w:bookmarkEnd w:id="30"/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96" w14:textId="71E0A562" w:rsidR="00B34BF2" w:rsidRPr="00577486" w:rsidRDefault="00ED436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7712" behindDoc="0" locked="0" layoutInCell="1" allowOverlap="1" wp14:anchorId="01B33168" wp14:editId="01526302">
                <wp:simplePos x="0" y="0"/>
                <wp:positionH relativeFrom="column">
                  <wp:posOffset>-184150</wp:posOffset>
                </wp:positionH>
                <wp:positionV relativeFrom="paragraph">
                  <wp:posOffset>389890</wp:posOffset>
                </wp:positionV>
                <wp:extent cx="45085" cy="1600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D3664" id="Rectangle 29" o:spid="_x0000_s1026" style="position:absolute;margin-left:-14.5pt;margin-top:30.7pt;width:3.55pt;height:12.6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" fillcolor="#008564" stroked="f" strokeweight="1pt"/>
            </w:pict>
          </mc:Fallback>
        </mc:AlternateContent>
      </w:r>
    </w:p>
    <w:p w14:paraId="222E3B97" w14:textId="296AD3E4" w:rsidR="00E66FB5" w:rsidRPr="009238B1" w:rsidRDefault="00E66FB5" w:rsidP="00E66FB5">
      <w:pPr>
        <w:spacing w:line="360" w:lineRule="auto"/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Please perform and review the following </w:t>
      </w:r>
      <w:r w:rsidR="0065137C"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steps </w:t>
      </w:r>
      <w:r w:rsidRPr="009238B1">
        <w:rPr>
          <w:rFonts w:ascii="DIN Pro Medium" w:hAnsi="DIN Pro Medium" w:cs="DIN Pro Medium"/>
          <w:color w:val="008564"/>
          <w:sz w:val="24"/>
          <w:szCs w:val="24"/>
        </w:rPr>
        <w:t>before you start:</w:t>
      </w:r>
      <w:r w:rsidRPr="009238B1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4F914E50" w14:textId="21F78FB1" w:rsidR="003511CE" w:rsidRPr="003511CE" w:rsidRDefault="001B1070" w:rsidP="00BC6D61">
      <w:pPr>
        <w:pStyle w:val="ListParagraph"/>
        <w:numPr>
          <w:ilvl w:val="0"/>
          <w:numId w:val="2"/>
        </w:num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 w:rsidRPr="00506381"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</w:t>
      </w:r>
      <w:r w:rsidR="00E21CCE" w:rsidRPr="00506381">
        <w:rPr>
          <w:rFonts w:ascii="DIN Pro Regular" w:hAnsi="DIN Pro Regular" w:cs="DIN Pro Regular"/>
          <w:color w:val="111111"/>
          <w:sz w:val="24"/>
          <w:szCs w:val="24"/>
        </w:rPr>
        <w:t>web page</w:t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 xml:space="preserve"> : </w:t>
      </w:r>
      <w:hyperlink r:id="rId13" w:history="1">
        <w:r w:rsidR="00E21CCE" w:rsidRPr="00506381">
          <w:rPr>
            <w:rStyle w:val="Hyperlink"/>
            <w:rFonts w:ascii="DIN Pro Regular" w:hAnsi="DIN Pro Regular" w:cs="DIN Pro Regular"/>
          </w:rPr>
          <w:t>https://air.cumulusnetworks.com/Login</w:t>
        </w:r>
      </w:hyperlink>
      <w:r w:rsidR="003511CE">
        <w:rPr>
          <w:rStyle w:val="Hyperlink"/>
          <w:rFonts w:ascii="DIN Pro Regular" w:hAnsi="DIN Pro Regular" w:cs="DIN Pro Regular"/>
        </w:rPr>
        <w:br/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>C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lick “</w:t>
      </w:r>
      <w:r w:rsidR="00F5179A" w:rsidRPr="00492859">
        <w:rPr>
          <w:rFonts w:ascii="DIN Pro Regular" w:hAnsi="DIN Pro Regular" w:cs="DIN Pro Regular"/>
          <w:color w:val="00B050"/>
          <w:sz w:val="24"/>
          <w:szCs w:val="24"/>
        </w:rPr>
        <w:t>GET STARTED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” button.</w:t>
      </w:r>
    </w:p>
    <w:p w14:paraId="4F88D4FD" w14:textId="77E38ECE" w:rsidR="00506381" w:rsidRDefault="00B417AC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>
        <w:rPr>
          <w:rFonts w:ascii="DIN Pro Regular" w:hAnsi="DIN Pro Regular" w:cs="DIN Pro Regular"/>
          <w:noProof/>
          <w:color w:val="111111"/>
          <w:sz w:val="24"/>
          <w:szCs w:val="24"/>
        </w:rPr>
        <w:drawing>
          <wp:inline distT="0" distB="0" distL="0" distR="0" wp14:anchorId="6FEA6214" wp14:editId="0DC1932D">
            <wp:extent cx="2691590" cy="1023620"/>
            <wp:effectExtent l="19050" t="19050" r="13970" b="24130"/>
            <wp:docPr id="84" name="Picture 8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9270" cy="104175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5CF991" w14:textId="37DEDDFB" w:rsidR="00512F84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7BF6C9C3" w14:textId="77777777" w:rsidR="00512F84" w:rsidRPr="003511CE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0FE597FA" w14:textId="27624DE6" w:rsidR="008F42FC" w:rsidRPr="008F42FC" w:rsidRDefault="00573732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31136" behindDoc="0" locked="0" layoutInCell="1" allowOverlap="1" wp14:anchorId="3CE570E1" wp14:editId="3B615D76">
            <wp:simplePos x="0" y="0"/>
            <wp:positionH relativeFrom="column">
              <wp:posOffset>4281805</wp:posOffset>
            </wp:positionH>
            <wp:positionV relativeFrom="paragraph">
              <wp:posOffset>25400</wp:posOffset>
            </wp:positionV>
            <wp:extent cx="2013585" cy="2390140"/>
            <wp:effectExtent l="19050" t="19050" r="24765" b="10160"/>
            <wp:wrapThrough wrapText="bothSides">
              <wp:wrapPolygon edited="0">
                <wp:start x="-204" y="-172"/>
                <wp:lineTo x="-204" y="21520"/>
                <wp:lineTo x="21661" y="21520"/>
                <wp:lineTo x="21661" y="-172"/>
                <wp:lineTo x="-204" y="-172"/>
              </wp:wrapPolygon>
            </wp:wrapThrough>
            <wp:docPr id="81" name="Picture 8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Register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85" cy="23901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F64" w:rsidRPr="00506381">
        <w:rPr>
          <w:rFonts w:ascii="DIN Pro Regular" w:hAnsi="DIN Pro Regular" w:cs="DIN Pro Regular"/>
          <w:color w:val="111111"/>
        </w:rPr>
        <w:t xml:space="preserve">If you </w:t>
      </w:r>
      <w:r w:rsidR="00C57C3D">
        <w:rPr>
          <w:rFonts w:ascii="DIN Pro Regular" w:hAnsi="DIN Pro Regular" w:cs="DIN Pro Regular"/>
          <w:color w:val="111111"/>
        </w:rPr>
        <w:t xml:space="preserve">have </w:t>
      </w:r>
      <w:r w:rsidR="00F73F64" w:rsidRPr="00506381">
        <w:rPr>
          <w:rFonts w:ascii="DIN Pro Regular" w:hAnsi="DIN Pro Regular" w:cs="DIN Pro Regular"/>
          <w:color w:val="111111"/>
        </w:rPr>
        <w:t xml:space="preserve">already </w:t>
      </w:r>
      <w:r w:rsidR="00C57460" w:rsidRPr="00506381">
        <w:rPr>
          <w:rFonts w:ascii="DIN Pro Regular" w:hAnsi="DIN Pro Regular" w:cs="DIN Pro Regular"/>
          <w:color w:val="111111"/>
        </w:rPr>
        <w:t>created an account</w:t>
      </w:r>
      <w:r w:rsidR="00F73F64" w:rsidRPr="00506381">
        <w:rPr>
          <w:rFonts w:ascii="DIN Pro Regular" w:hAnsi="DIN Pro Regular" w:cs="DIN Pro Regular"/>
          <w:color w:val="111111"/>
        </w:rPr>
        <w:t xml:space="preserve">, </w:t>
      </w:r>
      <w:r w:rsidR="001E0ED3">
        <w:rPr>
          <w:rFonts w:ascii="DIN Pro Regular" w:hAnsi="DIN Pro Regular" w:cs="DIN Pro Regular"/>
          <w:color w:val="111111"/>
        </w:rPr>
        <w:br/>
      </w:r>
      <w:r w:rsidR="00EB205D" w:rsidRPr="00506381">
        <w:rPr>
          <w:rFonts w:ascii="DIN Pro Regular" w:hAnsi="DIN Pro Regular" w:cs="DIN Pro Regular"/>
          <w:color w:val="111111"/>
        </w:rPr>
        <w:t xml:space="preserve">use your credentials to </w:t>
      </w:r>
      <w:r w:rsidR="001C2DF7" w:rsidRPr="00573732">
        <w:rPr>
          <w:rStyle w:val="Hyperlink"/>
          <w:color w:val="00B050"/>
          <w:sz w:val="24"/>
          <w:szCs w:val="24"/>
          <w:u w:val="none"/>
        </w:rPr>
        <w:t>L</w:t>
      </w:r>
      <w:r w:rsidR="00EB205D" w:rsidRPr="00573732">
        <w:rPr>
          <w:rStyle w:val="Hyperlink"/>
          <w:rFonts w:ascii="DIN Pro Regular" w:hAnsi="DIN Pro Regular" w:cs="DIN Pro Regular"/>
          <w:color w:val="00B050"/>
          <w:sz w:val="24"/>
          <w:szCs w:val="24"/>
          <w:u w:val="none"/>
        </w:rPr>
        <w:t>o</w:t>
      </w:r>
      <w:r w:rsidR="00EB205D" w:rsidRPr="00573732">
        <w:rPr>
          <w:rStyle w:val="Hyperlink"/>
          <w:color w:val="00B050"/>
          <w:sz w:val="24"/>
          <w:szCs w:val="24"/>
          <w:u w:val="none"/>
        </w:rPr>
        <w:t>gin</w:t>
      </w:r>
      <w:r w:rsidR="00F73F64" w:rsidRPr="00506381">
        <w:rPr>
          <w:rFonts w:ascii="DIN Pro Regular" w:hAnsi="DIN Pro Regular" w:cs="DIN Pro Regular"/>
          <w:color w:val="111111"/>
        </w:rPr>
        <w:t>.</w:t>
      </w:r>
    </w:p>
    <w:p w14:paraId="6293C30B" w14:textId="0124A5CD" w:rsidR="00506381" w:rsidRPr="00506381" w:rsidRDefault="00C57460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>T</w:t>
      </w:r>
      <w:r w:rsidR="00EB205D" w:rsidRPr="00506381">
        <w:rPr>
          <w:rFonts w:ascii="DIN Pro Regular" w:hAnsi="DIN Pro Regular" w:cs="DIN Pro Regular"/>
          <w:color w:val="111111"/>
        </w:rPr>
        <w:t xml:space="preserve">o sign up for the first time, </w:t>
      </w:r>
      <w:r w:rsidR="001C5AD7" w:rsidRPr="00506381">
        <w:rPr>
          <w:rFonts w:ascii="DIN Pro Regular" w:hAnsi="DIN Pro Regular" w:cs="DIN Pro Regular"/>
          <w:color w:val="111111"/>
        </w:rPr>
        <w:t xml:space="preserve">click </w:t>
      </w:r>
      <w:r w:rsidR="001C5AD7" w:rsidRPr="00506381">
        <w:rPr>
          <w:rFonts w:ascii="DIN Pro Regular" w:hAnsi="DIN Pro Regular" w:cs="DIN Pro Regular"/>
        </w:rPr>
        <w:t>“</w:t>
      </w:r>
      <w:r w:rsidR="001C5AD7" w:rsidRPr="00573732">
        <w:rPr>
          <w:rFonts w:ascii="DIN Pro Regular" w:hAnsi="DIN Pro Regular" w:cs="DIN Pro Regular"/>
          <w:color w:val="00B050"/>
          <w:sz w:val="24"/>
          <w:szCs w:val="24"/>
        </w:rPr>
        <w:t>Register</w:t>
      </w:r>
      <w:r w:rsidR="001C5AD7" w:rsidRPr="00506381">
        <w:rPr>
          <w:rFonts w:ascii="DIN Pro Regular" w:hAnsi="DIN Pro Regular" w:cs="DIN Pro Regular"/>
        </w:rPr>
        <w:t>”</w:t>
      </w:r>
      <w:r w:rsidR="00FC3EBC" w:rsidRPr="00506381">
        <w:rPr>
          <w:rFonts w:ascii="DIN Pro Regular" w:hAnsi="DIN Pro Regular" w:cs="DIN Pro Regular"/>
        </w:rPr>
        <w:t xml:space="preserve"> </w:t>
      </w:r>
      <w:r w:rsidR="001E0ED3">
        <w:rPr>
          <w:rFonts w:ascii="DIN Pro Regular" w:hAnsi="DIN Pro Regular" w:cs="DIN Pro Regular"/>
        </w:rPr>
        <w:br/>
      </w:r>
      <w:r w:rsidR="00FC3EBC" w:rsidRPr="00506381">
        <w:rPr>
          <w:rFonts w:ascii="DIN Pro Regular" w:hAnsi="DIN Pro Regular" w:cs="DIN Pro Regular"/>
          <w:color w:val="111111"/>
        </w:rPr>
        <w:t>and fill</w:t>
      </w:r>
      <w:r w:rsidR="00512F84">
        <w:rPr>
          <w:rFonts w:ascii="DIN Pro Regular" w:hAnsi="DIN Pro Regular" w:cs="DIN Pro Regular"/>
          <w:color w:val="111111"/>
        </w:rPr>
        <w:t xml:space="preserve"> in</w:t>
      </w:r>
      <w:r w:rsidR="00FC3EBC" w:rsidRPr="00506381">
        <w:rPr>
          <w:rFonts w:ascii="DIN Pro Regular" w:hAnsi="DIN Pro Regular" w:cs="DIN Pro Regular"/>
          <w:color w:val="111111"/>
        </w:rPr>
        <w:t xml:space="preserve"> your details.</w:t>
      </w:r>
    </w:p>
    <w:p w14:paraId="222E3B98" w14:textId="03612146" w:rsidR="00774EA2" w:rsidRPr="00506381" w:rsidRDefault="008E4089" w:rsidP="00DC4758">
      <w:pPr>
        <w:pStyle w:val="ListParagraph"/>
        <w:spacing w:line="360" w:lineRule="auto"/>
        <w:ind w:left="360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 xml:space="preserve">Once completed, a confirmation email will </w:t>
      </w:r>
      <w:r w:rsidR="001E0ED3">
        <w:rPr>
          <w:rFonts w:ascii="DIN Pro Regular" w:hAnsi="DIN Pro Regular" w:cs="DIN Pro Regular"/>
          <w:color w:val="111111"/>
        </w:rPr>
        <w:br/>
      </w:r>
      <w:r w:rsidRPr="00506381">
        <w:rPr>
          <w:rFonts w:ascii="DIN Pro Regular" w:hAnsi="DIN Pro Regular" w:cs="DIN Pro Regular"/>
          <w:color w:val="111111"/>
        </w:rPr>
        <w:t>be sent</w:t>
      </w:r>
      <w:r w:rsidR="00003193" w:rsidRPr="00506381">
        <w:rPr>
          <w:rFonts w:ascii="DIN Pro Regular" w:hAnsi="DIN Pro Regular" w:cs="DIN Pro Regular"/>
          <w:color w:val="111111"/>
        </w:rPr>
        <w:t>, open it to activate your new account.</w:t>
      </w:r>
    </w:p>
    <w:p w14:paraId="47EC3469" w14:textId="73AB129C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1C277C4C" w14:textId="08D48A2E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4E61B6A9" w14:textId="7CF70DA7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0C44E4D3" w14:textId="70C4B41B" w:rsidR="00E75D72" w:rsidRPr="00577486" w:rsidRDefault="008932EE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ce you are logged in, 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you will reach the </w:t>
      </w:r>
      <w:r w:rsidR="006879C1" w:rsidRPr="0066173B">
        <w:rPr>
          <w:rFonts w:ascii="DIN Pro Medium" w:hAnsi="DIN Pro Medium" w:cs="DIN Pro Medium"/>
          <w:sz w:val="24"/>
          <w:szCs w:val="24"/>
        </w:rPr>
        <w:t>“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Cumulus </w:t>
      </w:r>
      <w:r w:rsidR="00304452" w:rsidRPr="0066173B">
        <w:rPr>
          <w:rFonts w:ascii="DIN Pro Medium" w:hAnsi="DIN Pro Medium" w:cs="DIN Pro Medium"/>
          <w:sz w:val="24"/>
          <w:szCs w:val="24"/>
        </w:rPr>
        <w:t>in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 The Cloud</w:t>
      </w:r>
      <w:r w:rsidR="006879C1" w:rsidRPr="0066173B">
        <w:rPr>
          <w:rFonts w:ascii="DIN Pro Medium" w:hAnsi="DIN Pro Medium" w:cs="DIN Pro Medium"/>
          <w:sz w:val="24"/>
          <w:szCs w:val="24"/>
        </w:rPr>
        <w:t>”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 dashboard.</w:t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0650E">
        <w:rPr>
          <w:rFonts w:ascii="DIN Pro Regular" w:hAnsi="DIN Pro Regular" w:cs="DIN Pro Regular"/>
          <w:sz w:val="24"/>
          <w:szCs w:val="24"/>
        </w:rPr>
        <w:br/>
        <w:t>W</w:t>
      </w:r>
      <w:r w:rsidR="006879C1" w:rsidRPr="00577486">
        <w:rPr>
          <w:rFonts w:ascii="DIN Pro Regular" w:hAnsi="DIN Pro Regular" w:cs="DIN Pro Regular"/>
          <w:sz w:val="24"/>
          <w:szCs w:val="24"/>
        </w:rPr>
        <w:t xml:space="preserve">ait for the </w:t>
      </w:r>
      <w:r w:rsidR="00B0650E">
        <w:rPr>
          <w:rFonts w:ascii="DIN Pro Regular" w:hAnsi="DIN Pro Regular" w:cs="DIN Pro Regular"/>
          <w:sz w:val="24"/>
          <w:szCs w:val="24"/>
        </w:rPr>
        <w:t xml:space="preserve">lab to be </w:t>
      </w:r>
      <w:r w:rsidR="00431E76" w:rsidRPr="00431E76">
        <w:rPr>
          <w:rFonts w:ascii="DIN Pro Regular" w:hAnsi="DIN Pro Regular" w:cs="DIN Pro Regular"/>
          <w:color w:val="00B050"/>
          <w:sz w:val="24"/>
          <w:szCs w:val="24"/>
        </w:rPr>
        <w:t>L</w:t>
      </w:r>
      <w:r w:rsidR="00511333" w:rsidRPr="00431E76">
        <w:rPr>
          <w:rFonts w:ascii="DIN Pro Regular" w:hAnsi="DIN Pro Regular" w:cs="DIN Pro Regular"/>
          <w:color w:val="00B050"/>
          <w:sz w:val="24"/>
          <w:szCs w:val="24"/>
        </w:rPr>
        <w:t>oaded</w:t>
      </w:r>
      <w:r w:rsidR="00633F5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959739E" w14:textId="4BCD958C" w:rsidR="007E5E10" w:rsidRDefault="005A748B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lick on the </w:t>
      </w:r>
      <w:r>
        <w:rPr>
          <w:rFonts w:ascii="DIN Pro Regular" w:hAnsi="DIN Pro Regular" w:cs="DIN Pro Regular"/>
          <w:sz w:val="24"/>
          <w:szCs w:val="24"/>
        </w:rPr>
        <w:t>“</w:t>
      </w:r>
      <w:r w:rsidRPr="00304452">
        <w:rPr>
          <w:rFonts w:ascii="DIN Pro Regular" w:hAnsi="DIN Pro Regular" w:cs="DIN Pro Regular"/>
          <w:color w:val="00B050"/>
          <w:sz w:val="24"/>
          <w:szCs w:val="24"/>
        </w:rPr>
        <w:t>Academy ILT</w:t>
      </w:r>
      <w:r>
        <w:rPr>
          <w:rFonts w:ascii="DIN Pro Medium" w:hAnsi="DIN Pro Medium" w:cs="DIN Pro Medium"/>
          <w:color w:val="111111"/>
          <w:sz w:val="24"/>
          <w:szCs w:val="24"/>
        </w:rPr>
        <w:t>”</w:t>
      </w:r>
      <w:r w:rsidRPr="00711E3B"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label</w:t>
      </w:r>
      <w:r w:rsidR="00511333">
        <w:rPr>
          <w:rFonts w:ascii="DIN Pro Regular" w:hAnsi="DIN Pro Regular" w:cs="DIN Pro Regular"/>
          <w:sz w:val="24"/>
          <w:szCs w:val="24"/>
        </w:rPr>
        <w:t>.</w:t>
      </w:r>
      <w:r w:rsidR="00431E76" w:rsidRPr="00431E76">
        <w:rPr>
          <w:rFonts w:ascii="DIN Pro Regular" w:hAnsi="DIN Pro Regular" w:cs="DIN Pro Regular"/>
          <w:noProof/>
        </w:rPr>
        <w:t xml:space="preserve"> </w:t>
      </w:r>
    </w:p>
    <w:p w14:paraId="16D9B616" w14:textId="5A5DC90A" w:rsidR="003628D6" w:rsidRPr="00577486" w:rsidRDefault="00A92A96" w:rsidP="003628D6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21280" behindDoc="0" locked="0" layoutInCell="1" allowOverlap="1" wp14:anchorId="5AF660DE" wp14:editId="4E9FA141">
            <wp:simplePos x="0" y="0"/>
            <wp:positionH relativeFrom="column">
              <wp:posOffset>267970</wp:posOffset>
            </wp:positionH>
            <wp:positionV relativeFrom="paragraph">
              <wp:posOffset>21590</wp:posOffset>
            </wp:positionV>
            <wp:extent cx="5038090" cy="370205"/>
            <wp:effectExtent l="19050" t="19050" r="10160" b="10795"/>
            <wp:wrapThrough wrapText="bothSides">
              <wp:wrapPolygon edited="0">
                <wp:start x="-82" y="-1111"/>
                <wp:lineTo x="-82" y="21118"/>
                <wp:lineTo x="21562" y="21118"/>
                <wp:lineTo x="21562" y="-1111"/>
                <wp:lineTo x="-82" y="-1111"/>
              </wp:wrapPolygon>
            </wp:wrapThrough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5" t="5642"/>
                    <a:stretch/>
                  </pic:blipFill>
                  <pic:spPr bwMode="auto">
                    <a:xfrm>
                      <a:off x="0" y="0"/>
                      <a:ext cx="5038090" cy="3702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2E3B9C" w14:textId="360CA732" w:rsidR="00186312" w:rsidRPr="00577486" w:rsidRDefault="00A543B0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47289F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7896B3B7" wp14:editId="7E847D7B">
                <wp:simplePos x="0" y="0"/>
                <wp:positionH relativeFrom="column">
                  <wp:posOffset>-244133</wp:posOffset>
                </wp:positionH>
                <wp:positionV relativeFrom="paragraph">
                  <wp:posOffset>149225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BE868" id="Rectangle 1381" o:spid="_x0000_s1026" style="position:absolute;margin-left:-19.2pt;margin-top:11.75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" fillcolor="#76b900" stroked="f" strokeweight="1pt"/>
            </w:pict>
          </mc:Fallback>
        </mc:AlternateContent>
      </w:r>
      <w:r w:rsidR="00302F53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1776" behindDoc="1" locked="0" layoutInCell="1" allowOverlap="1" wp14:anchorId="222E418B" wp14:editId="20919F66">
                <wp:simplePos x="0" y="0"/>
                <wp:positionH relativeFrom="margin">
                  <wp:posOffset>-183515</wp:posOffset>
                </wp:positionH>
                <wp:positionV relativeFrom="paragraph">
                  <wp:posOffset>46050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493B7F27" w:rsidR="002E4039" w:rsidRPr="00823199" w:rsidRDefault="002E4039" w:rsidP="00C407A8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2319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TOP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29" type="#_x0000_t202" style="position:absolute;margin-left:-14.45pt;margin-top:3.65pt;width:456.75pt;height:41.3pt;z-index:-25178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qUggIAAGs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" filled="f" stroked="f" strokeweight=".5pt">
                <v:textbox>
                  <w:txbxContent>
                    <w:p w14:paraId="222E44A8" w14:textId="493B7F27" w:rsidR="002E4039" w:rsidRPr="00823199" w:rsidRDefault="002E4039" w:rsidP="00C407A8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2319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TOP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EA35D7" w14:textId="61A4B967" w:rsidR="001B0D1D" w:rsidRDefault="00181EB0" w:rsidP="00D4223F">
      <w:pPr>
        <w:spacing w:line="36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The training </w:t>
      </w:r>
      <w:r w:rsidR="00D4223F" w:rsidRPr="00531D33">
        <w:rPr>
          <w:rFonts w:ascii="DIN Pro Medium" w:hAnsi="DIN Pro Medium" w:cs="DIN Pro Medium"/>
          <w:color w:val="008564"/>
          <w:sz w:val="24"/>
          <w:szCs w:val="24"/>
        </w:rPr>
        <w:t>l</w:t>
      </w: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ab is organized </w:t>
      </w:r>
      <w:r w:rsidR="001B0D1D" w:rsidRPr="00531D33">
        <w:rPr>
          <w:rFonts w:ascii="DIN Pro Medium" w:hAnsi="DIN Pro Medium" w:cs="DIN Pro Medium"/>
          <w:color w:val="008564"/>
          <w:sz w:val="24"/>
          <w:szCs w:val="24"/>
        </w:rPr>
        <w:t>in the following topology:</w:t>
      </w:r>
    </w:p>
    <w:p w14:paraId="24200D2E" w14:textId="076996FD" w:rsidR="00512F84" w:rsidRPr="00D4223F" w:rsidRDefault="00512F84" w:rsidP="00D4223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Medium" w:hAnsi="DIN Pro Medium" w:cs="DIN Pro Medium"/>
          <w:noProof/>
          <w:color w:val="008564"/>
          <w:sz w:val="24"/>
          <w:szCs w:val="24"/>
        </w:rPr>
        <w:drawing>
          <wp:anchor distT="0" distB="0" distL="114300" distR="114300" simplePos="0" relativeHeight="251927040" behindDoc="0" locked="0" layoutInCell="1" allowOverlap="1" wp14:anchorId="15CD858E" wp14:editId="546B4BA9">
            <wp:simplePos x="0" y="0"/>
            <wp:positionH relativeFrom="margin">
              <wp:posOffset>-635</wp:posOffset>
            </wp:positionH>
            <wp:positionV relativeFrom="paragraph">
              <wp:posOffset>170180</wp:posOffset>
            </wp:positionV>
            <wp:extent cx="5410835" cy="3425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7D89D0" w14:textId="5074BD78" w:rsidR="00531D33" w:rsidRDefault="00531D3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9959463" w14:textId="764BAB0C" w:rsidR="00CE74A0" w:rsidRPr="00577486" w:rsidRDefault="00512F84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42400" behindDoc="0" locked="0" layoutInCell="1" allowOverlap="1" wp14:anchorId="282075BA" wp14:editId="6795794A">
                <wp:simplePos x="0" y="0"/>
                <wp:positionH relativeFrom="column">
                  <wp:posOffset>-182880</wp:posOffset>
                </wp:positionH>
                <wp:positionV relativeFrom="paragraph">
                  <wp:posOffset>95885</wp:posOffset>
                </wp:positionV>
                <wp:extent cx="60960" cy="236220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9BD90" id="Rectangle 99" o:spid="_x0000_s1026" style="position:absolute;margin-left:-14.4pt;margin-top:7.55pt;width:4.8pt;height:18.6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" fillcolor="#76b900" stroked="f" strokeweight="1pt"/>
            </w:pict>
          </mc:Fallback>
        </mc:AlternateContent>
      </w:r>
      <w:r w:rsidR="00531D33"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1376" behindDoc="1" locked="0" layoutInCell="1" allowOverlap="1" wp14:anchorId="13922436" wp14:editId="4FEDF59A">
                <wp:simplePos x="0" y="0"/>
                <wp:positionH relativeFrom="margin">
                  <wp:posOffset>-111125</wp:posOffset>
                </wp:positionH>
                <wp:positionV relativeFrom="paragraph">
                  <wp:posOffset>0</wp:posOffset>
                </wp:positionV>
                <wp:extent cx="5800725" cy="52451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9983A" w14:textId="7ACBBC49" w:rsidR="002E4039" w:rsidRPr="00512F84" w:rsidRDefault="002E4039" w:rsidP="00531D33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A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2436" id="Text Box 98" o:spid="_x0000_s1030" type="#_x0000_t202" style="position:absolute;left:0;text-align:left;margin-left:-8.75pt;margin-top:0;width:456.75pt;height:41.3pt;z-index:-25137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" filled="f" stroked="f" strokeweight=".5pt">
                <v:textbox>
                  <w:txbxContent>
                    <w:p w14:paraId="2F59983A" w14:textId="7ACBBC49" w:rsidR="002E4039" w:rsidRPr="00512F84" w:rsidRDefault="002E4039" w:rsidP="00531D33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ACC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BA0DD1" w14:textId="0843DAAD" w:rsidR="00531D33" w:rsidRDefault="00531D33" w:rsidP="00531D33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35E1EBC" w14:textId="2E28D0AD" w:rsidR="001B0D1D" w:rsidRPr="00531D33" w:rsidRDefault="00823199" w:rsidP="00531D33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513343" behindDoc="0" locked="0" layoutInCell="1" allowOverlap="1" wp14:anchorId="086D037A" wp14:editId="6BFCD629">
            <wp:simplePos x="0" y="0"/>
            <wp:positionH relativeFrom="column">
              <wp:posOffset>2782521</wp:posOffset>
            </wp:positionH>
            <wp:positionV relativeFrom="paragraph">
              <wp:posOffset>9232</wp:posOffset>
            </wp:positionV>
            <wp:extent cx="1797050" cy="1094105"/>
            <wp:effectExtent l="0" t="0" r="0" b="0"/>
            <wp:wrapThrough wrapText="bothSides">
              <wp:wrapPolygon edited="0">
                <wp:start x="0" y="0"/>
                <wp:lineTo x="0" y="21061"/>
                <wp:lineTo x="21295" y="21061"/>
                <wp:lineTo x="21295" y="0"/>
                <wp:lineTo x="0" y="0"/>
              </wp:wrapPolygon>
            </wp:wrapThrough>
            <wp:docPr id="101" name="Picture 10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spine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10941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Click on a </w:t>
      </w:r>
      <w:r w:rsidR="00E03768">
        <w:rPr>
          <w:rFonts w:ascii="DIN Pro Medium" w:hAnsi="DIN Pro Medium" w:cs="DIN Pro Medium" w:hint="cs"/>
          <w:color w:val="008564"/>
          <w:sz w:val="24"/>
          <w:szCs w:val="24"/>
        </w:rPr>
        <w:t>NODE</w:t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 to open its console</w:t>
      </w:r>
    </w:p>
    <w:p w14:paraId="0BB13C38" w14:textId="14DB6A00" w:rsidR="006C7E91" w:rsidRPr="00577486" w:rsidRDefault="001B0D1D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2152500D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3C90F04A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12F84">
        <w:rPr>
          <w:rFonts w:ascii="DIN Pro Regular" w:hAnsi="DIN Pro Regular" w:cs="DIN Pro Regular"/>
          <w:sz w:val="24"/>
          <w:szCs w:val="24"/>
        </w:rPr>
        <w:t xml:space="preserve">the </w:t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r w:rsidR="00A029CC" w:rsidRPr="00A029CC">
        <w:rPr>
          <w:rFonts w:ascii="DIN Pro Regular" w:hAnsi="DIN Pro Regular" w:cs="DIN Pro Regular"/>
          <w:b/>
          <w:bCs/>
          <w:sz w:val="24"/>
          <w:szCs w:val="24"/>
        </w:rPr>
        <w:t>Academy123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222E3BA6" w14:textId="4A3654FB" w:rsidR="00186312" w:rsidRDefault="00A92A96" w:rsidP="00186312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23328" behindDoc="0" locked="0" layoutInCell="1" allowOverlap="1" wp14:anchorId="65CDE123" wp14:editId="3FAEA4C8">
            <wp:simplePos x="0" y="0"/>
            <wp:positionH relativeFrom="margin">
              <wp:posOffset>204444</wp:posOffset>
            </wp:positionH>
            <wp:positionV relativeFrom="paragraph">
              <wp:posOffset>657580</wp:posOffset>
            </wp:positionV>
            <wp:extent cx="5943600" cy="1671955"/>
            <wp:effectExtent l="0" t="0" r="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You should now be prompted with the </w:t>
      </w:r>
      <w:r w:rsidR="00450B78">
        <w:rPr>
          <w:rFonts w:ascii="DIN Pro Regular" w:hAnsi="DIN Pro Regular" w:cs="DIN Pro Regular"/>
          <w:sz w:val="24"/>
          <w:szCs w:val="24"/>
        </w:rPr>
        <w:t>node’s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</w:t>
      </w:r>
      <w:r w:rsidR="00450B78" w:rsidRPr="00512F84">
        <w:rPr>
          <w:rFonts w:ascii="DIN Pro Regular" w:hAnsi="DIN Pro Regular" w:cs="DIN Pro Regular"/>
          <w:b/>
          <w:bCs/>
          <w:color w:val="00B050"/>
          <w:sz w:val="24"/>
          <w:szCs w:val="24"/>
        </w:rPr>
        <w:t>node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D62412D" w14:textId="541F275F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FEE861A" w14:textId="3C9B603F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FC831B2" w14:textId="2E27473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3E3E2BF" w14:textId="487E841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89E43DE" w14:textId="77777777" w:rsidR="00E01007" w:rsidRP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5A21E8E" w14:textId="4DE3F213" w:rsidR="007947F7" w:rsidRPr="00577486" w:rsidRDefault="007947F7" w:rsidP="007947F7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27E58D" w14:textId="49BF0DF3" w:rsidR="00D137EE" w:rsidRPr="00577486" w:rsidRDefault="00D137EE" w:rsidP="00D137E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7D09C937" w14:textId="3FE42870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03" w14:textId="08E3ADE5" w:rsidR="00712A65" w:rsidRPr="00577486" w:rsidRDefault="00512F84" w:rsidP="00A92A9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2C1FE456" wp14:editId="3FB18385">
                <wp:simplePos x="0" y="0"/>
                <wp:positionH relativeFrom="column">
                  <wp:posOffset>-202565</wp:posOffset>
                </wp:positionH>
                <wp:positionV relativeFrom="paragraph">
                  <wp:posOffset>259080</wp:posOffset>
                </wp:positionV>
                <wp:extent cx="60960" cy="236220"/>
                <wp:effectExtent l="0" t="0" r="0" b="0"/>
                <wp:wrapNone/>
                <wp:docPr id="1390" name="Rectangle 1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39BB4" id="Rectangle 1390" o:spid="_x0000_s1026" style="position:absolute;margin-left:-15.95pt;margin-top:20.4pt;width:4.8pt;height:18.6pt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Fblg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" fillcolor="#76b900" stroked="f" strokeweight="1pt"/>
            </w:pict>
          </mc:Fallback>
        </mc:AlternateContent>
      </w:r>
      <w:r w:rsidR="00376440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22E422F" wp14:editId="0853A9E3">
                <wp:simplePos x="0" y="0"/>
                <wp:positionH relativeFrom="page">
                  <wp:posOffset>819480</wp:posOffset>
                </wp:positionH>
                <wp:positionV relativeFrom="paragraph">
                  <wp:posOffset>1549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E495BAA" w:rsidR="002E4039" w:rsidRPr="00512F84" w:rsidRDefault="002E4039" w:rsidP="004A353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60" w:name="_Toc440984102"/>
                            <w:bookmarkStart w:id="61" w:name="_Toc440984124"/>
                            <w:bookmarkStart w:id="62" w:name="_Toc440984140"/>
                            <w:bookmarkStart w:id="63" w:name="_Toc440984156"/>
                            <w:bookmarkStart w:id="64" w:name="_Toc440984214"/>
                            <w:bookmarkStart w:id="65" w:name="_Toc440984351"/>
                            <w:bookmarkStart w:id="66" w:name="_Toc440984367"/>
                            <w:bookmarkStart w:id="67" w:name="_Toc440984383"/>
                            <w:bookmarkStart w:id="68" w:name="_Toc440984405"/>
                            <w:bookmarkStart w:id="69" w:name="_Toc440984421"/>
                            <w:bookmarkStart w:id="70" w:name="_Toc440984437"/>
                            <w:bookmarkStart w:id="71" w:name="_Toc440984459"/>
                            <w:bookmarkStart w:id="72" w:name="_Toc440985016"/>
                            <w:bookmarkStart w:id="73" w:name="_Toc440985038"/>
                            <w:bookmarkStart w:id="74" w:name="_Toc440985088"/>
                            <w:bookmarkStart w:id="75" w:name="_Toc440985104"/>
                            <w:bookmarkStart w:id="76" w:name="_Toc440985120"/>
                            <w:bookmarkStart w:id="77" w:name="_Toc440985142"/>
                            <w:bookmarkStart w:id="78" w:name="_Toc440985158"/>
                            <w:bookmarkStart w:id="79" w:name="_Toc440985174"/>
                            <w:bookmarkStart w:id="80" w:name="_Toc440985196"/>
                            <w:bookmarkStart w:id="81" w:name="_Toc440985218"/>
                            <w:bookmarkStart w:id="82" w:name="_Toc440985237"/>
                            <w:bookmarkStart w:id="83" w:name="_Toc440985253"/>
                            <w:bookmarkStart w:id="84" w:name="_Toc440985269"/>
                            <w:bookmarkStart w:id="85" w:name="_Toc440985291"/>
                            <w:bookmarkStart w:id="86" w:name="_Toc440985352"/>
                            <w:bookmarkStart w:id="87" w:name="_Toc440985444"/>
                            <w:bookmarkStart w:id="88" w:name="_Toc440985460"/>
                            <w:bookmarkStart w:id="89" w:name="_Toc440985476"/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1: USING THE NCLU </w:t>
                            </w:r>
                            <w:bookmarkEnd w:id="60"/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</w:p>
                          <w:p w14:paraId="222E4545" w14:textId="77777777" w:rsidR="002E4039" w:rsidRPr="00376440" w:rsidRDefault="002E4039" w:rsidP="009B0217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1" type="#_x0000_t202" style="position:absolute;margin-left:64.55pt;margin-top:12.2pt;width:456.75pt;height:31.65pt;z-index:25151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" filled="f" stroked="f" strokeweight=".5pt">
                <v:textbox>
                  <w:txbxContent>
                    <w:p w14:paraId="222E4544" w14:textId="7E495BAA" w:rsidR="002E4039" w:rsidRPr="00512F84" w:rsidRDefault="002E4039" w:rsidP="004A353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90" w:name="_Toc440984102"/>
                      <w:bookmarkStart w:id="91" w:name="_Toc440984124"/>
                      <w:bookmarkStart w:id="92" w:name="_Toc440984140"/>
                      <w:bookmarkStart w:id="93" w:name="_Toc440984156"/>
                      <w:bookmarkStart w:id="94" w:name="_Toc440984214"/>
                      <w:bookmarkStart w:id="95" w:name="_Toc440984351"/>
                      <w:bookmarkStart w:id="96" w:name="_Toc440984367"/>
                      <w:bookmarkStart w:id="97" w:name="_Toc440984383"/>
                      <w:bookmarkStart w:id="98" w:name="_Toc440984405"/>
                      <w:bookmarkStart w:id="99" w:name="_Toc440984421"/>
                      <w:bookmarkStart w:id="100" w:name="_Toc440984437"/>
                      <w:bookmarkStart w:id="101" w:name="_Toc440984459"/>
                      <w:bookmarkStart w:id="102" w:name="_Toc440985016"/>
                      <w:bookmarkStart w:id="103" w:name="_Toc440985038"/>
                      <w:bookmarkStart w:id="104" w:name="_Toc440985088"/>
                      <w:bookmarkStart w:id="105" w:name="_Toc440985104"/>
                      <w:bookmarkStart w:id="106" w:name="_Toc440985120"/>
                      <w:bookmarkStart w:id="107" w:name="_Toc440985142"/>
                      <w:bookmarkStart w:id="108" w:name="_Toc440985158"/>
                      <w:bookmarkStart w:id="109" w:name="_Toc440985174"/>
                      <w:bookmarkStart w:id="110" w:name="_Toc440985196"/>
                      <w:bookmarkStart w:id="111" w:name="_Toc440985218"/>
                      <w:bookmarkStart w:id="112" w:name="_Toc440985237"/>
                      <w:bookmarkStart w:id="113" w:name="_Toc440985253"/>
                      <w:bookmarkStart w:id="114" w:name="_Toc440985269"/>
                      <w:bookmarkStart w:id="115" w:name="_Toc440985291"/>
                      <w:bookmarkStart w:id="116" w:name="_Toc440985352"/>
                      <w:bookmarkStart w:id="117" w:name="_Toc440985444"/>
                      <w:bookmarkStart w:id="118" w:name="_Toc440985460"/>
                      <w:bookmarkStart w:id="119" w:name="_Toc440985476"/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1: USING THE NCLU </w:t>
                      </w:r>
                      <w:bookmarkEnd w:id="90"/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</w:p>
                    <w:p w14:paraId="222E4545" w14:textId="77777777" w:rsidR="002E4039" w:rsidRPr="00376440" w:rsidRDefault="002E4039" w:rsidP="009B0217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04" w14:textId="3BBCDADA" w:rsidR="009901FC" w:rsidRPr="00577486" w:rsidRDefault="00DB58EB" w:rsidP="00712A65">
      <w:pPr>
        <w:spacing w:line="360" w:lineRule="auto"/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10E7C21E" wp14:editId="39DF03C9">
                <wp:simplePos x="0" y="0"/>
                <wp:positionH relativeFrom="column">
                  <wp:posOffset>-199390</wp:posOffset>
                </wp:positionH>
                <wp:positionV relativeFrom="paragraph">
                  <wp:posOffset>455295</wp:posOffset>
                </wp:positionV>
                <wp:extent cx="45085" cy="160020"/>
                <wp:effectExtent l="0" t="0" r="0" b="0"/>
                <wp:wrapNone/>
                <wp:docPr id="1394" name="Rectangle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92DF5F" id="Rectangle 1394" o:spid="_x0000_s1026" style="position:absolute;margin-left:-15.7pt;margin-top:35.85pt;width:3.55pt;height:12.6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DC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f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" fillcolor="#008564" stroked="f" strokeweight="1pt"/>
            </w:pict>
          </mc:Fallback>
        </mc:AlternateContent>
      </w:r>
    </w:p>
    <w:p w14:paraId="222E3C05" w14:textId="59E450E2" w:rsidR="0013508D" w:rsidRPr="00357BEA" w:rsidRDefault="0013508D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12F84" w:rsidRPr="00357BEA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357BEA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9901FC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06" w14:textId="35E313E2" w:rsidR="0013508D" w:rsidRPr="00923FAB" w:rsidRDefault="0013508D" w:rsidP="008912E8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>In this practice session you will become famil</w:t>
      </w:r>
      <w:r w:rsidR="005562C8" w:rsidRPr="00923FAB">
        <w:rPr>
          <w:rFonts w:ascii="DIN Pro Medium" w:hAnsi="DIN Pro Medium" w:cs="DIN Pro Medium"/>
          <w:sz w:val="24"/>
          <w:szCs w:val="24"/>
        </w:rPr>
        <w:t>iar with the Cumulus Linux NCLU</w:t>
      </w:r>
      <w:r w:rsidR="00A83BA8">
        <w:rPr>
          <w:rFonts w:ascii="DIN Pro Medium" w:hAnsi="DIN Pro Medium" w:cs="DIN Pro Medium"/>
          <w:sz w:val="24"/>
          <w:szCs w:val="24"/>
        </w:rPr>
        <w:t>: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222E3C07" w14:textId="3520F92F" w:rsidR="0013508D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add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del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 w:rsidR="005562C8" w:rsidRPr="00923FAB">
        <w:rPr>
          <w:rFonts w:ascii="DIN Pro Regular" w:hAnsi="DIN Pro Regular" w:cs="DIN Pro Regular"/>
          <w:sz w:val="24"/>
          <w:szCs w:val="24"/>
        </w:rPr>
        <w:t xml:space="preserve">to </w:t>
      </w:r>
      <w:r w:rsidRPr="00923FAB">
        <w:rPr>
          <w:rFonts w:ascii="DIN Pro Regular" w:hAnsi="DIN Pro Regular" w:cs="DIN Pro Regular"/>
          <w:sz w:val="24"/>
          <w:szCs w:val="24"/>
        </w:rPr>
        <w:t xml:space="preserve">change </w:t>
      </w:r>
      <w:r w:rsidR="005562C8" w:rsidRPr="00923FAB">
        <w:rPr>
          <w:rFonts w:ascii="DIN Pro Regular" w:hAnsi="DIN Pro Regular" w:cs="DIN Pro Regular"/>
          <w:sz w:val="24"/>
          <w:szCs w:val="24"/>
        </w:rPr>
        <w:t>the configuration</w:t>
      </w:r>
    </w:p>
    <w:p w14:paraId="222E3C08" w14:textId="25ED3F4E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commit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</w:p>
    <w:p w14:paraId="222E3C09" w14:textId="58E2DFAB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show</w:t>
      </w:r>
      <w:r w:rsidRPr="00923FAB">
        <w:rPr>
          <w:rFonts w:ascii="DIN Pro Regular" w:hAnsi="DIN Pro Regular" w:cs="DIN Pro Regular"/>
          <w:sz w:val="24"/>
          <w:szCs w:val="24"/>
        </w:rPr>
        <w:t>’ commands to validate the configuration</w:t>
      </w:r>
    </w:p>
    <w:p w14:paraId="222E3C0A" w14:textId="639F6042" w:rsidR="00B1599C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, 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rollback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 w:rsidR="00A144AD" w:rsidRPr="00923FAB">
        <w:rPr>
          <w:rFonts w:ascii="DIN Pro Regular" w:hAnsi="DIN Pro Regular" w:cs="DIN Pro Regular"/>
          <w:sz w:val="24"/>
          <w:szCs w:val="24"/>
        </w:rPr>
        <w:t xml:space="preserve">command </w:t>
      </w:r>
      <w:r w:rsidRPr="00923FAB">
        <w:rPr>
          <w:rFonts w:ascii="DIN Pro Regular" w:hAnsi="DIN Pro Regular" w:cs="DIN Pro Regular"/>
          <w:sz w:val="24"/>
          <w:szCs w:val="24"/>
        </w:rPr>
        <w:t xml:space="preserve">to roll back </w:t>
      </w:r>
      <w:r w:rsidR="00062393" w:rsidRPr="00923FAB">
        <w:rPr>
          <w:rFonts w:ascii="DIN Pro Regular" w:hAnsi="DIN Pro Regular" w:cs="DIN Pro Regular"/>
          <w:sz w:val="24"/>
          <w:szCs w:val="24"/>
        </w:rPr>
        <w:t>to a previous</w:t>
      </w:r>
      <w:r w:rsidRPr="00923FAB">
        <w:rPr>
          <w:rFonts w:ascii="DIN Pro Regular" w:hAnsi="DIN Pro Regular" w:cs="DIN Pro Regular"/>
          <w:sz w:val="24"/>
          <w:szCs w:val="24"/>
        </w:rPr>
        <w:t xml:space="preserve"> configuration</w:t>
      </w:r>
    </w:p>
    <w:p w14:paraId="222E3C0D" w14:textId="513B6341" w:rsidR="006B17AB" w:rsidRPr="00923FAB" w:rsidRDefault="002258E0" w:rsidP="006B17A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1C8997E8" wp14:editId="4485A9F2">
                <wp:simplePos x="0" y="0"/>
                <wp:positionH relativeFrom="column">
                  <wp:posOffset>-183515</wp:posOffset>
                </wp:positionH>
                <wp:positionV relativeFrom="paragraph">
                  <wp:posOffset>334975</wp:posOffset>
                </wp:positionV>
                <wp:extent cx="45085" cy="160020"/>
                <wp:effectExtent l="0" t="0" r="0" b="0"/>
                <wp:wrapNone/>
                <wp:docPr id="1396" name="Rectangle 1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30CD1" id="Rectangle 1396" o:spid="_x0000_s1026" style="position:absolute;margin-left:-14.45pt;margin-top:26.4pt;width:3.55pt;height:12.6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E" w14:textId="3990FF7D" w:rsidR="006B17AB" w:rsidRPr="00BB2D1E" w:rsidRDefault="006B17AB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E5615D" w:rsidRPr="00BB2D1E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>Retrieve s</w:t>
      </w:r>
      <w:r w:rsidR="00BA26E6" w:rsidRPr="00BB2D1E">
        <w:rPr>
          <w:rFonts w:ascii="DIN Pro Medium" w:hAnsi="DIN Pro Medium" w:cs="DIN Pro Medium"/>
          <w:color w:val="008564"/>
          <w:sz w:val="28"/>
          <w:szCs w:val="28"/>
        </w:rPr>
        <w:t>ystem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 i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nformation </w:t>
      </w:r>
    </w:p>
    <w:p w14:paraId="1B5F98C0" w14:textId="5571F130" w:rsidR="00FB5FEB" w:rsidRPr="00577486" w:rsidRDefault="006B17AB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dentify the switch image</w:t>
      </w:r>
      <w:r w:rsidR="00BC088C">
        <w:rPr>
          <w:rFonts w:ascii="DIN Pro Regular" w:hAnsi="DIN Pro Regular" w:cs="DIN Pro Regular"/>
          <w:sz w:val="24"/>
          <w:szCs w:val="24"/>
        </w:rPr>
        <w:t xml:space="preserve"> vers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10" w14:textId="7D8C98B6" w:rsidR="006B17AB" w:rsidRPr="00E145FD" w:rsidRDefault="00AF7C1E" w:rsidP="005517CB">
      <w:pPr>
        <w:pStyle w:val="ListParagraph"/>
        <w:spacing w:after="0"/>
        <w:ind w:left="360"/>
        <w:rPr>
          <w:rFonts w:ascii="Consolas" w:hAnsi="Consolas" w:cs="DIN Pro Regular"/>
          <w:sz w:val="24"/>
          <w:szCs w:val="24"/>
        </w:rPr>
      </w:pPr>
      <w:r w:rsidRPr="00AF7C1E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>
        <w:rPr>
          <w:rFonts w:ascii="Consolas" w:hAnsi="Consolas" w:cs="Courier New"/>
          <w:b/>
          <w:bCs/>
          <w:sz w:val="24"/>
          <w:szCs w:val="24"/>
        </w:rPr>
        <w:t>show system</w:t>
      </w:r>
    </w:p>
    <w:p w14:paraId="222E3C11" w14:textId="28CF51DD" w:rsidR="006B17AB" w:rsidRPr="00577486" w:rsidRDefault="00A83BA8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222E4239" wp14:editId="30CCB642">
                <wp:simplePos x="0" y="0"/>
                <wp:positionH relativeFrom="column">
                  <wp:posOffset>2054225</wp:posOffset>
                </wp:positionH>
                <wp:positionV relativeFrom="paragraph">
                  <wp:posOffset>170815</wp:posOffset>
                </wp:positionV>
                <wp:extent cx="1383030" cy="170180"/>
                <wp:effectExtent l="0" t="0" r="762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D11FC" id="Rectangle 1590" o:spid="_x0000_s1026" style="position:absolute;margin-left:161.75pt;margin-top:13.45pt;width:108.9pt;height:13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5517CB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8160" behindDoc="0" locked="0" layoutInCell="1" allowOverlap="1" wp14:anchorId="222E423B" wp14:editId="348443A2">
                <wp:simplePos x="0" y="0"/>
                <wp:positionH relativeFrom="column">
                  <wp:posOffset>243205</wp:posOffset>
                </wp:positionH>
                <wp:positionV relativeFrom="paragraph">
                  <wp:posOffset>100965</wp:posOffset>
                </wp:positionV>
                <wp:extent cx="4262755" cy="1905635"/>
                <wp:effectExtent l="0" t="0" r="23495" b="18415"/>
                <wp:wrapThrough wrapText="bothSides">
                  <wp:wrapPolygon edited="0">
                    <wp:start x="0" y="0"/>
                    <wp:lineTo x="0" y="21593"/>
                    <wp:lineTo x="21623" y="21593"/>
                    <wp:lineTo x="21623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905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2B377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5517CB">
                              <w:rPr>
                                <w:rFonts w:ascii="Consolas" w:hAnsi="Consolas" w:cs="Courier New"/>
                              </w:rPr>
                              <w:t>:~$ net show system</w:t>
                            </w:r>
                          </w:p>
                          <w:p w14:paraId="6C9B892F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Hostname......... spine3</w:t>
                            </w:r>
                          </w:p>
                          <w:p w14:paraId="25EACFAE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uild............ Cumulus Linux 4.2.0</w:t>
                            </w:r>
                          </w:p>
                          <w:p w14:paraId="3C2E0693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Uptime........... 1:18:20.020000</w:t>
                            </w:r>
                          </w:p>
                          <w:p w14:paraId="4CBF105D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odel............ Cumulus VX</w:t>
                            </w:r>
                          </w:p>
                          <w:p w14:paraId="58E3AD41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emory........... 922MB</w:t>
                            </w:r>
                          </w:p>
                          <w:p w14:paraId="317A7EEA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Vendor Name...... Cumulus Networks</w:t>
                            </w:r>
                          </w:p>
                          <w:p w14:paraId="4363AADA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art Number...... 4.2.0</w:t>
                            </w:r>
                          </w:p>
                          <w:p w14:paraId="619E50D9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Base MAC Address. 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44:38:39:00:00:20</w:t>
                            </w:r>
                            <w:proofErr w:type="gramEnd"/>
                          </w:p>
                          <w:p w14:paraId="11908501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Serial Number.... 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44:38:39:00:00:20</w:t>
                            </w:r>
                            <w:proofErr w:type="gramEnd"/>
                          </w:p>
                          <w:p w14:paraId="222E454E" w14:textId="704B279D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roduct Name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.....</w:t>
                            </w:r>
                            <w:proofErr w:type="gramEnd"/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Text Box 2" o:spid="_x0000_s1032" type="#_x0000_t202" style="position:absolute;margin-left:19.15pt;margin-top:7.95pt;width:335.65pt;height:150.05pt;z-index:251548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">
                <v:textbox>
                  <w:txbxContent>
                    <w:p w14:paraId="12B2B377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>:~$ net show system</w:t>
                      </w:r>
                    </w:p>
                    <w:p w14:paraId="6C9B892F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Hostname......... spine3</w:t>
                      </w:r>
                    </w:p>
                    <w:p w14:paraId="25EACFAE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uild............ Cumulus Linux 4.2.0</w:t>
                      </w:r>
                    </w:p>
                    <w:p w14:paraId="3C2E0693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Uptime........... 1:18:20.020000</w:t>
                      </w:r>
                    </w:p>
                    <w:p w14:paraId="4CBF105D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odel............ Cumulus VX</w:t>
                      </w:r>
                    </w:p>
                    <w:p w14:paraId="58E3AD41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emory........... 922MB</w:t>
                      </w:r>
                    </w:p>
                    <w:p w14:paraId="317A7EEA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Vendor Name...... Cumulus Networks</w:t>
                      </w:r>
                    </w:p>
                    <w:p w14:paraId="4363AADA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art Number...... 4.2.0</w:t>
                      </w:r>
                    </w:p>
                    <w:p w14:paraId="619E50D9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Base MAC Address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11908501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Serial Number...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222E454E" w14:textId="704B279D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roduct Nam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.....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 xml:space="preserve">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12" w14:textId="740EA9DD" w:rsidR="006B17AB" w:rsidRPr="00577486" w:rsidRDefault="00BA26E6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222E423D" wp14:editId="3D936A32">
                <wp:simplePos x="0" y="0"/>
                <wp:positionH relativeFrom="column">
                  <wp:posOffset>312420</wp:posOffset>
                </wp:positionH>
                <wp:positionV relativeFrom="paragraph">
                  <wp:posOffset>172085</wp:posOffset>
                </wp:positionV>
                <wp:extent cx="3108960" cy="189230"/>
                <wp:effectExtent l="0" t="0" r="0" b="127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8960" cy="1892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1A2DC" id="Rectangle 1592" o:spid="_x0000_s1026" style="position:absolute;margin-left:24.6pt;margin-top:13.55pt;width:244.8pt;height:14.9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217E12E8" w:rsidR="006B17AB" w:rsidRPr="00577486" w:rsidRDefault="006B17AB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4" w14:textId="6E6D789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5" w14:textId="0F3E91D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6" w14:textId="1A6066A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7" w14:textId="7F0CBA56" w:rsidR="00E5615D" w:rsidRDefault="00E5615D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65569FB" w14:textId="77777777" w:rsidR="005517CB" w:rsidRPr="00577486" w:rsidRDefault="005517CB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26" w14:textId="6ED980AF" w:rsidR="00E5615D" w:rsidRPr="00357BEA" w:rsidRDefault="002258E0" w:rsidP="005517C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0000" behindDoc="0" locked="0" layoutInCell="1" allowOverlap="1" wp14:anchorId="106B1CD1" wp14:editId="23F8855D">
                <wp:simplePos x="0" y="0"/>
                <wp:positionH relativeFrom="column">
                  <wp:posOffset>-187960</wp:posOffset>
                </wp:positionH>
                <wp:positionV relativeFrom="paragraph">
                  <wp:posOffset>32329</wp:posOffset>
                </wp:positionV>
                <wp:extent cx="45085" cy="160020"/>
                <wp:effectExtent l="0" t="0" r="0" b="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7AE37" id="Rectangle 1397" o:spid="_x0000_s1026" style="position:absolute;margin-left:-14.8pt;margin-top:2.55pt;width:3.55pt;height:12.6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" fillcolor="#008564" stroked="f" strokeweight="1pt"/>
            </w:pict>
          </mc:Fallback>
        </mc:AlternateConten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ask 2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Configure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e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switch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with NCLU</w:t>
      </w:r>
    </w:p>
    <w:p w14:paraId="222E3C27" w14:textId="6A412361" w:rsidR="00E5615D" w:rsidRPr="0025362A" w:rsidRDefault="00DD1175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Display the switch ports</w:t>
      </w:r>
      <w:r w:rsidR="00E5615D" w:rsidRPr="0025362A">
        <w:rPr>
          <w:rFonts w:ascii="DIN Pro Regular" w:hAnsi="DIN Pro Regular" w:cs="DIN Pro Regular"/>
          <w:sz w:val="24"/>
          <w:szCs w:val="24"/>
        </w:rPr>
        <w:t>:</w:t>
      </w:r>
    </w:p>
    <w:p w14:paraId="222E3C28" w14:textId="292AA0D4" w:rsidR="00E5615D" w:rsidRPr="000935BD" w:rsidRDefault="00A83BA8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4624" behindDoc="0" locked="0" layoutInCell="1" allowOverlap="1" wp14:anchorId="44D57388" wp14:editId="681BE773">
                <wp:simplePos x="0" y="0"/>
                <wp:positionH relativeFrom="column">
                  <wp:posOffset>1485900</wp:posOffset>
                </wp:positionH>
                <wp:positionV relativeFrom="paragraph">
                  <wp:posOffset>351050</wp:posOffset>
                </wp:positionV>
                <wp:extent cx="1524000" cy="177800"/>
                <wp:effectExtent l="0" t="0" r="0" b="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77800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50000"/>
                            <a:alpha val="30000"/>
                          </a:srgbClr>
                        </a:solidFill>
                        <a:ln w="1587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68F790" id="Rectangle 1438" o:spid="_x0000_s1026" style="position:absolute;margin-left:117pt;margin-top:27.65pt;width:120pt;height:14pt;z-index:25199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" fillcolor="#767171" stroked="f" strokeweight="1.25pt">
                <v:fill opacity="19789f"/>
              </v:rect>
            </w:pict>
          </mc:Fallback>
        </mc:AlternateContent>
      </w:r>
      <w:r w:rsidR="005517CB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9184" behindDoc="0" locked="0" layoutInCell="1" allowOverlap="1" wp14:anchorId="222E4245" wp14:editId="62655365">
                <wp:simplePos x="0" y="0"/>
                <wp:positionH relativeFrom="margin">
                  <wp:posOffset>-336616</wp:posOffset>
                </wp:positionH>
                <wp:positionV relativeFrom="paragraph">
                  <wp:posOffset>352911</wp:posOffset>
                </wp:positionV>
                <wp:extent cx="6726555" cy="1460500"/>
                <wp:effectExtent l="0" t="0" r="17145" b="25400"/>
                <wp:wrapThrough wrapText="bothSides">
                  <wp:wrapPolygon edited="0">
                    <wp:start x="0" y="0"/>
                    <wp:lineTo x="0" y="21694"/>
                    <wp:lineTo x="21594" y="21694"/>
                    <wp:lineTo x="21594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D9F13" w14:textId="4C3CBA70" w:rsidR="002E4039" w:rsidRPr="00155CF3" w:rsidRDefault="002E403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7B4C8912" w14:textId="77777777" w:rsidR="002E4039" w:rsidRPr="00155CF3" w:rsidRDefault="002E403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MTU    Mode      LLDP                    Summary</w:t>
                            </w:r>
                          </w:p>
                          <w:p w14:paraId="42336A68" w14:textId="77777777" w:rsidR="002E4039" w:rsidRPr="00155CF3" w:rsidRDefault="002E403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4985DCCA" w14:textId="77777777" w:rsidR="002E4039" w:rsidRPr="00155CF3" w:rsidRDefault="002E403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2F741663" w14:textId="77777777" w:rsidR="002E4039" w:rsidRPr="00155CF3" w:rsidRDefault="002E403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138BA81D" w14:textId="77777777" w:rsidR="002E4039" w:rsidRPr="00155CF3" w:rsidRDefault="002E403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G   1500  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-switch (swp4)  Master: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>(UP)</w:t>
                            </w:r>
                          </w:p>
                          <w:p w14:paraId="6FBD1355" w14:textId="77777777" w:rsidR="002E4039" w:rsidRPr="00155CF3" w:rsidRDefault="002E403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222E4550" w14:textId="439BA9ED" w:rsidR="002E4039" w:rsidRPr="008C6CA8" w:rsidRDefault="002E403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N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3" type="#_x0000_t202" style="position:absolute;left:0;text-align:left;margin-left:-26.5pt;margin-top:27.8pt;width:529.65pt;height:115pt;z-index:25154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">
                <v:textbox>
                  <w:txbxContent>
                    <w:p w14:paraId="717D9F13" w14:textId="4C3CBA70" w:rsidR="002E4039" w:rsidRPr="00155CF3" w:rsidRDefault="002E403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B4C8912" w14:textId="77777777" w:rsidR="002E4039" w:rsidRPr="00155CF3" w:rsidRDefault="002E403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42336A68" w14:textId="77777777" w:rsidR="002E4039" w:rsidRPr="00155CF3" w:rsidRDefault="002E403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4985DCCA" w14:textId="77777777" w:rsidR="002E4039" w:rsidRPr="00155CF3" w:rsidRDefault="002E403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2F741663" w14:textId="77777777" w:rsidR="002E4039" w:rsidRPr="00155CF3" w:rsidRDefault="002E403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138BA81D" w14:textId="77777777" w:rsidR="002E4039" w:rsidRPr="00155CF3" w:rsidRDefault="002E403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-switch (swp4)  Master: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6FBD1355" w14:textId="77777777" w:rsidR="002E4039" w:rsidRPr="00155CF3" w:rsidRDefault="002E403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222E4550" w14:textId="439BA9ED" w:rsidR="002E4039" w:rsidRPr="008C6CA8" w:rsidRDefault="002E403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5615D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D1175">
        <w:rPr>
          <w:rFonts w:ascii="Consolas" w:hAnsi="Consolas" w:cs="Courier New"/>
          <w:b/>
          <w:bCs/>
          <w:sz w:val="24"/>
          <w:szCs w:val="24"/>
        </w:rPr>
        <w:t>show interface</w:t>
      </w:r>
    </w:p>
    <w:p w14:paraId="1CC5EE2C" w14:textId="77777777" w:rsidR="00A83BA8" w:rsidRDefault="006B17AB" w:rsidP="007E28A1">
      <w:pPr>
        <w:pStyle w:val="ListParagraph"/>
        <w:numPr>
          <w:ilvl w:val="0"/>
          <w:numId w:val="15"/>
        </w:numPr>
        <w:rPr>
          <w:rFonts w:ascii="DIN Pro Medium" w:hAnsi="DIN Pro Medium" w:cs="DIN Pro Medium"/>
          <w:sz w:val="24"/>
          <w:szCs w:val="24"/>
        </w:rPr>
      </w:pPr>
      <w:r w:rsidRPr="00362B25">
        <w:rPr>
          <w:rFonts w:ascii="DIN Pro Medium" w:hAnsi="DIN Pro Medium" w:cs="DIN Pro Medium"/>
          <w:sz w:val="24"/>
          <w:szCs w:val="24"/>
        </w:rPr>
        <w:lastRenderedPageBreak/>
        <w:t>Bring up the switch ports:</w:t>
      </w:r>
    </w:p>
    <w:p w14:paraId="222E3C2C" w14:textId="34E05266" w:rsidR="006B17AB" w:rsidRPr="00362B25" w:rsidRDefault="001C1E46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5517CB">
        <w:rPr>
          <w:rFonts w:ascii="DIN Pro Regular" w:hAnsi="DIN Pro Regular" w:cs="DIN Pro Regular"/>
          <w:sz w:val="24"/>
          <w:szCs w:val="24"/>
        </w:rPr>
        <w:t xml:space="preserve">On the spine switches bring up </w:t>
      </w:r>
      <w:r w:rsidRPr="00612F31">
        <w:rPr>
          <w:rFonts w:ascii="Consolas" w:hAnsi="Consolas" w:cs="Courier New"/>
          <w:b/>
          <w:bCs/>
          <w:sz w:val="24"/>
          <w:szCs w:val="24"/>
        </w:rPr>
        <w:t>swp1-4</w:t>
      </w:r>
      <w:r w:rsidRPr="005517CB">
        <w:rPr>
          <w:rFonts w:ascii="DIN Pro Regular" w:hAnsi="DIN Pro Regular" w:cs="DIN Pro Regular"/>
          <w:sz w:val="24"/>
          <w:szCs w:val="24"/>
        </w:rPr>
        <w:t>.</w:t>
      </w:r>
    </w:p>
    <w:p w14:paraId="222E3C2D" w14:textId="3445738D" w:rsidR="006B17AB" w:rsidRDefault="006B17AB" w:rsidP="0031160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BA26E6" w:rsidRPr="000935BD">
        <w:rPr>
          <w:rFonts w:ascii="Consolas" w:hAnsi="Consolas" w:cs="Courier New"/>
          <w:b/>
          <w:bCs/>
          <w:sz w:val="24"/>
          <w:szCs w:val="24"/>
        </w:rPr>
        <w:t>net add interface swp1-</w:t>
      </w:r>
      <w:r w:rsidR="00A77EB4">
        <w:rPr>
          <w:rFonts w:ascii="Consolas" w:hAnsi="Consolas" w:cs="Courier New"/>
          <w:b/>
          <w:bCs/>
          <w:sz w:val="24"/>
          <w:szCs w:val="24"/>
        </w:rPr>
        <w:t>4</w:t>
      </w:r>
    </w:p>
    <w:p w14:paraId="23A69EC9" w14:textId="44FF054E" w:rsidR="00E24BF9" w:rsidRPr="000935BD" w:rsidRDefault="00A83BA8" w:rsidP="00E24BF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1616" behindDoc="0" locked="0" layoutInCell="1" allowOverlap="1" wp14:anchorId="3263EF4F" wp14:editId="142DD249">
                <wp:simplePos x="0" y="0"/>
                <wp:positionH relativeFrom="column">
                  <wp:posOffset>-190500</wp:posOffset>
                </wp:positionH>
                <wp:positionV relativeFrom="paragraph">
                  <wp:posOffset>1993265</wp:posOffset>
                </wp:positionV>
                <wp:extent cx="2804160" cy="667385"/>
                <wp:effectExtent l="0" t="0" r="0" b="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6673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E02E0B" id="Rectangle 123" o:spid="_x0000_s1026" style="position:absolute;margin-left:-15pt;margin-top:156.95pt;width:220.8pt;height:52.55pt;z-index:2519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9568" behindDoc="0" locked="0" layoutInCell="1" allowOverlap="1" wp14:anchorId="0A79DCF6" wp14:editId="09DC2185">
                <wp:simplePos x="0" y="0"/>
                <wp:positionH relativeFrom="column">
                  <wp:posOffset>1572260</wp:posOffset>
                </wp:positionH>
                <wp:positionV relativeFrom="paragraph">
                  <wp:posOffset>373380</wp:posOffset>
                </wp:positionV>
                <wp:extent cx="1958975" cy="170180"/>
                <wp:effectExtent l="0" t="0" r="3175" b="127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2D324" id="Rectangle 122" o:spid="_x0000_s1026" style="position:absolute;margin-left:123.8pt;margin-top:29.4pt;width:154.25pt;height:13.4pt;z-index:25194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0208" behindDoc="0" locked="0" layoutInCell="1" allowOverlap="1" wp14:anchorId="222E4247" wp14:editId="515EA9AB">
                <wp:simplePos x="0" y="0"/>
                <wp:positionH relativeFrom="column">
                  <wp:posOffset>-231585</wp:posOffset>
                </wp:positionH>
                <wp:positionV relativeFrom="paragraph">
                  <wp:posOffset>314853</wp:posOffset>
                </wp:positionV>
                <wp:extent cx="6774180" cy="2618105"/>
                <wp:effectExtent l="0" t="0" r="26670" b="10795"/>
                <wp:wrapThrough wrapText="bothSides">
                  <wp:wrapPolygon edited="0">
                    <wp:start x="0" y="0"/>
                    <wp:lineTo x="0" y="21532"/>
                    <wp:lineTo x="21624" y="21532"/>
                    <wp:lineTo x="21624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618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9B95D8" w14:textId="129C705D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E24BF9">
                              <w:rPr>
                                <w:rFonts w:ascii="Consolas" w:hAnsi="Consolas" w:cs="Courier New"/>
                              </w:rPr>
                              <w:t>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add interface swp1-4</w:t>
                            </w:r>
                          </w:p>
                          <w:p w14:paraId="48D0429B" w14:textId="1E98D9FD" w:rsidR="002E403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  <w:p w14:paraId="68EF795A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934B47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33BBAA47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MTU    Mode      LLDP                    Summary</w:t>
                            </w:r>
                          </w:p>
                          <w:p w14:paraId="41802435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6BF9EADB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6DB3B915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22D05FA1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G   1500  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-switch (swp4)  Master: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>(UP)</w:t>
                            </w:r>
                          </w:p>
                          <w:p w14:paraId="2EF166DA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7E0377FB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1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661EE0A0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2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499C517C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0CEEE974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4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222E4552" w14:textId="447EADBB" w:rsidR="002E4039" w:rsidRPr="008C6CA8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N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4" type="#_x0000_t202" style="position:absolute;left:0;text-align:left;margin-left:-18.25pt;margin-top:24.8pt;width:533.4pt;height:206.15pt;z-index:251550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">
                <v:textbox>
                  <w:txbxContent>
                    <w:p w14:paraId="019B95D8" w14:textId="129C705D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E24BF9">
                        <w:rPr>
                          <w:rFonts w:ascii="Consolas" w:hAnsi="Consolas" w:cs="Courier New"/>
                        </w:rPr>
                        <w:t>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add interface swp1-4</w:t>
                      </w:r>
                    </w:p>
                    <w:p w14:paraId="48D0429B" w14:textId="1E98D9FD" w:rsidR="002E403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68EF795A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934B47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33BBAA47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41802435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6BF9EADB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6DB3B915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22D05FA1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-switch (swp4)  Master: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2EF166DA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7E0377FB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661EE0A0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499C517C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0CEEE974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4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222E4552" w14:textId="447EADBB" w:rsidR="002E4039" w:rsidRPr="008C6CA8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24BF9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E24BF9">
        <w:rPr>
          <w:rFonts w:ascii="Consolas" w:hAnsi="Consolas" w:cs="Courier New"/>
          <w:b/>
          <w:bCs/>
          <w:sz w:val="24"/>
          <w:szCs w:val="24"/>
        </w:rPr>
        <w:t>commit</w:t>
      </w:r>
    </w:p>
    <w:p w14:paraId="3BCB0B1A" w14:textId="5C55071F" w:rsidR="00E24BF9" w:rsidRDefault="00E24BF9" w:rsidP="005517CB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FD7F6B0" w14:textId="20E44719" w:rsidR="00D774E8" w:rsidRDefault="00D774E8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612F31">
        <w:rPr>
          <w:rFonts w:ascii="DIN Pro Regular" w:hAnsi="DIN Pro Regular" w:cs="DIN Pro Regular"/>
          <w:sz w:val="24"/>
          <w:szCs w:val="24"/>
        </w:rPr>
        <w:t>On the leaf switches bring up ports</w:t>
      </w:r>
      <w:r>
        <w:rPr>
          <w:rFonts w:ascii="DIN Pro Medium" w:hAnsi="DIN Pro Medium" w:cs="DIN Pro Medium"/>
          <w:sz w:val="24"/>
          <w:szCs w:val="24"/>
        </w:rPr>
        <w:t xml:space="preserve"> swp1-2,5-6,8-9</w:t>
      </w:r>
    </w:p>
    <w:p w14:paraId="3B1F8558" w14:textId="0A99289A" w:rsidR="00D774E8" w:rsidRDefault="00D774E8" w:rsidP="00D774E8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add interface swp1-</w:t>
      </w:r>
      <w:r>
        <w:rPr>
          <w:rFonts w:ascii="Consolas" w:hAnsi="Consolas" w:cs="Courier New"/>
          <w:b/>
          <w:bCs/>
          <w:sz w:val="24"/>
          <w:szCs w:val="24"/>
        </w:rPr>
        <w:t>2,</w:t>
      </w:r>
      <w:r w:rsidR="00843CB5">
        <w:rPr>
          <w:rFonts w:ascii="Consolas" w:hAnsi="Consolas" w:cs="Courier New"/>
          <w:b/>
          <w:bCs/>
          <w:sz w:val="24"/>
          <w:szCs w:val="24"/>
        </w:rPr>
        <w:t>5-6,8-9</w:t>
      </w:r>
    </w:p>
    <w:p w14:paraId="4EB54487" w14:textId="01C4B0A6" w:rsidR="00C218B5" w:rsidRDefault="00813DA1" w:rsidP="00D774E8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7760" behindDoc="0" locked="0" layoutInCell="1" allowOverlap="1" wp14:anchorId="76F9BB66" wp14:editId="3FB325A2">
                <wp:simplePos x="0" y="0"/>
                <wp:positionH relativeFrom="column">
                  <wp:posOffset>-114300</wp:posOffset>
                </wp:positionH>
                <wp:positionV relativeFrom="paragraph">
                  <wp:posOffset>1944370</wp:posOffset>
                </wp:positionV>
                <wp:extent cx="3775710" cy="975360"/>
                <wp:effectExtent l="0" t="0" r="0" b="0"/>
                <wp:wrapNone/>
                <wp:docPr id="1487" name="Rectangle 1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5710" cy="9753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36C826" id="Rectangle 1487" o:spid="_x0000_s1026" style="position:absolute;margin-left:-9pt;margin-top:153.1pt;width:297.3pt;height:76.8pt;z-index:25195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5712" behindDoc="0" locked="0" layoutInCell="1" allowOverlap="1" wp14:anchorId="181B232B" wp14:editId="6528B73F">
                <wp:simplePos x="0" y="0"/>
                <wp:positionH relativeFrom="column">
                  <wp:posOffset>1580515</wp:posOffset>
                </wp:positionH>
                <wp:positionV relativeFrom="paragraph">
                  <wp:posOffset>281940</wp:posOffset>
                </wp:positionV>
                <wp:extent cx="2066290" cy="170180"/>
                <wp:effectExtent l="0" t="0" r="0" b="1270"/>
                <wp:wrapNone/>
                <wp:docPr id="1484" name="Rectangle 1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29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EB5EA" id="Rectangle 1484" o:spid="_x0000_s1026" style="position:absolute;margin-left:124.45pt;margin-top:22.2pt;width:162.7pt;height:13.4pt;z-index:25195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DD2FF5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53664" behindDoc="0" locked="0" layoutInCell="1" allowOverlap="1" wp14:anchorId="5A482E64" wp14:editId="3767E731">
                <wp:simplePos x="0" y="0"/>
                <wp:positionH relativeFrom="margin">
                  <wp:posOffset>-184067</wp:posOffset>
                </wp:positionH>
                <wp:positionV relativeFrom="paragraph">
                  <wp:posOffset>240030</wp:posOffset>
                </wp:positionV>
                <wp:extent cx="6774180" cy="2944495"/>
                <wp:effectExtent l="0" t="0" r="26670" b="27305"/>
                <wp:wrapThrough wrapText="bothSides">
                  <wp:wrapPolygon edited="0">
                    <wp:start x="0" y="0"/>
                    <wp:lineTo x="0" y="21661"/>
                    <wp:lineTo x="21624" y="21661"/>
                    <wp:lineTo x="21624" y="0"/>
                    <wp:lineTo x="0" y="0"/>
                  </wp:wrapPolygon>
                </wp:wrapThrough>
                <wp:docPr id="1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944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6BC2B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add int swp1-2,5-6,8-9</w:t>
                            </w:r>
                          </w:p>
                          <w:p w14:paraId="399CF728" w14:textId="77777777" w:rsidR="002E4039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  <w:p w14:paraId="22BF4AA7" w14:textId="77777777" w:rsidR="002E4039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BC421B3" w14:textId="55C286EE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5E4DC118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MTU    Mode      LLDP                    Summary</w:t>
                            </w:r>
                          </w:p>
                          <w:p w14:paraId="67F5AA3B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56908494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013B183B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531D4994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G   1500  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-switch (swp3)  Master: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>(UP)</w:t>
                            </w:r>
                          </w:p>
                          <w:p w14:paraId="259C8ACF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4/24(DHCP)</w:t>
                            </w:r>
                          </w:p>
                          <w:p w14:paraId="0185F68D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1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spine4 (swp1)</w:t>
                            </w:r>
                          </w:p>
                          <w:p w14:paraId="0B50406A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spine3 (swp2)</w:t>
                            </w:r>
                          </w:p>
                          <w:p w14:paraId="20C3D709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5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leaf1 (swp5)</w:t>
                            </w:r>
                          </w:p>
                          <w:p w14:paraId="141D3FEA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6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leaf1 (swp6)</w:t>
                            </w:r>
                          </w:p>
                          <w:p w14:paraId="4129A25A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8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75462A93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9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76AE21E5" w14:textId="1FDC43B0" w:rsidR="002E4039" w:rsidRPr="008C6CA8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N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82E64" id="_x0000_s1035" type="#_x0000_t202" style="position:absolute;left:0;text-align:left;margin-left:-14.5pt;margin-top:18.9pt;width:533.4pt;height:231.85pt;z-index:25195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">
                <v:textbox>
                  <w:txbxContent>
                    <w:p w14:paraId="2596BC2B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add int swp1-2,5-6,8-9</w:t>
                      </w:r>
                    </w:p>
                    <w:p w14:paraId="399CF728" w14:textId="77777777" w:rsidR="002E4039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22BF4AA7" w14:textId="77777777" w:rsidR="002E4039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BC421B3" w14:textId="55C286EE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2B1D71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5E4DC118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67F5AA3B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56908494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013B183B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531D4994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-switch (swp3)  Master: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259C8ACF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4/24(DHCP)</w:t>
                      </w:r>
                    </w:p>
                    <w:p w14:paraId="0185F68D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4 (swp1)</w:t>
                      </w:r>
                    </w:p>
                    <w:p w14:paraId="0B50406A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3 (swp2)</w:t>
                      </w:r>
                    </w:p>
                    <w:p w14:paraId="20C3D709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5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5)</w:t>
                      </w:r>
                    </w:p>
                    <w:p w14:paraId="141D3FEA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6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6)</w:t>
                      </w:r>
                    </w:p>
                    <w:p w14:paraId="4129A25A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8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5462A93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9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6AE21E5" w14:textId="1FDC43B0" w:rsidR="002E4039" w:rsidRPr="008C6CA8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774E8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774E8">
        <w:rPr>
          <w:rFonts w:ascii="Consolas" w:hAnsi="Consolas" w:cs="Courier New"/>
          <w:b/>
          <w:bCs/>
          <w:sz w:val="24"/>
          <w:szCs w:val="24"/>
        </w:rPr>
        <w:t>commit</w:t>
      </w:r>
      <w:r w:rsidR="00D774E8" w:rsidRPr="00577486">
        <w:rPr>
          <w:rFonts w:ascii="DIN Pro Regular" w:hAnsi="DIN Pro Regular" w:cs="DIN Pro Regular"/>
          <w:noProof/>
          <w:sz w:val="24"/>
          <w:szCs w:val="24"/>
        </w:rPr>
        <w:t xml:space="preserve"> </w:t>
      </w:r>
    </w:p>
    <w:p w14:paraId="05C8AE09" w14:textId="77777777" w:rsidR="00546B92" w:rsidRPr="00577486" w:rsidRDefault="00546B92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2" w14:textId="56B7863A" w:rsidR="00C218B5" w:rsidRPr="00577486" w:rsidRDefault="000F1590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lastRenderedPageBreak/>
        <w:t xml:space="preserve">On switch </w:t>
      </w:r>
      <w:r w:rsidRPr="005517CB">
        <w:rPr>
          <w:rFonts w:ascii="Consolas" w:hAnsi="Consolas" w:cs="Courier New"/>
          <w:b/>
          <w:bCs/>
        </w:rPr>
        <w:t>leaf1</w:t>
      </w:r>
      <w:r>
        <w:rPr>
          <w:rFonts w:ascii="DIN Pro Regular" w:hAnsi="DIN Pro Regular" w:cs="DIN Pro Regular"/>
          <w:sz w:val="24"/>
          <w:szCs w:val="24"/>
        </w:rPr>
        <w:t xml:space="preserve"> a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dd an alias to each of the interfaces which are part of the lab topology. The alias should describe the device which is connected to the interface. </w:t>
      </w:r>
      <w:r w:rsidR="00C218B5" w:rsidRPr="00577486">
        <w:rPr>
          <w:rFonts w:ascii="DIN Pro Regular" w:hAnsi="DIN Pro Regular" w:cs="DIN Pro Regular"/>
          <w:sz w:val="24"/>
          <w:szCs w:val="24"/>
        </w:rPr>
        <w:br/>
        <w:t>For example</w:t>
      </w:r>
      <w:r w:rsidR="00C218B5" w:rsidRPr="000935BD">
        <w:rPr>
          <w:rFonts w:ascii="DIN Pro Regular" w:hAnsi="DIN Pro Regular" w:cs="DIN Pro Regular"/>
          <w:sz w:val="24"/>
          <w:szCs w:val="24"/>
        </w:rPr>
        <w:t>:</w:t>
      </w:r>
    </w:p>
    <w:p w14:paraId="222E3C33" w14:textId="624D3665" w:rsidR="00C218B5" w:rsidRPr="00577486" w:rsidRDefault="00BA26E6" w:rsidP="007E28A1">
      <w:pPr>
        <w:pStyle w:val="ListParagraph"/>
        <w:numPr>
          <w:ilvl w:val="0"/>
          <w:numId w:val="2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8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 is connected to ser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ver </w:t>
      </w:r>
      <w:r w:rsidR="007231ED" w:rsidRPr="00264366">
        <w:rPr>
          <w:rFonts w:ascii="Consolas" w:hAnsi="Consolas" w:cs="Courier New"/>
          <w:b/>
          <w:bCs/>
        </w:rPr>
        <w:t>host1</w:t>
      </w:r>
    </w:p>
    <w:p w14:paraId="222E3C34" w14:textId="0540F949" w:rsidR="00C218B5" w:rsidRPr="00577486" w:rsidRDefault="00BA26E6" w:rsidP="007E28A1">
      <w:pPr>
        <w:pStyle w:val="ListParagraph"/>
        <w:numPr>
          <w:ilvl w:val="0"/>
          <w:numId w:val="2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is connected to switch </w:t>
      </w:r>
      <w:r w:rsidR="007231ED" w:rsidRPr="00264366">
        <w:rPr>
          <w:rFonts w:ascii="Consolas" w:hAnsi="Consolas" w:cs="Courier New"/>
          <w:b/>
          <w:bCs/>
        </w:rPr>
        <w:t>spine3</w:t>
      </w:r>
    </w:p>
    <w:p w14:paraId="222E3C35" w14:textId="74C659C3" w:rsidR="00C218B5" w:rsidRPr="000935BD" w:rsidRDefault="00C218B5" w:rsidP="00756A6A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0935BD">
        <w:rPr>
          <w:rFonts w:ascii="Consolas" w:hAnsi="Consolas" w:cs="Courier New"/>
          <w:b/>
          <w:bCs/>
          <w:sz w:val="24"/>
          <w:szCs w:val="24"/>
        </w:rPr>
        <w:t xml:space="preserve"> alia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878D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TEXT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36" w14:textId="098BABA5" w:rsidR="009C443D" w:rsidRPr="00577486" w:rsidRDefault="00813DA1" w:rsidP="006B17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2976" behindDoc="0" locked="0" layoutInCell="1" allowOverlap="1" wp14:anchorId="222E424B" wp14:editId="2A018AAE">
                <wp:simplePos x="0" y="0"/>
                <wp:positionH relativeFrom="margin">
                  <wp:posOffset>1965325</wp:posOffset>
                </wp:positionH>
                <wp:positionV relativeFrom="paragraph">
                  <wp:posOffset>69850</wp:posOffset>
                </wp:positionV>
                <wp:extent cx="4144010" cy="344170"/>
                <wp:effectExtent l="0" t="0" r="889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4010" cy="3441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6A5FA" id="Rectangle 4" o:spid="_x0000_s1026" style="position:absolute;margin-left:154.75pt;margin-top:5.5pt;width:326.3pt;height:27.1pt;z-index:25158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FD4BE1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1232" behindDoc="0" locked="0" layoutInCell="1" allowOverlap="1" wp14:anchorId="222E424D" wp14:editId="4E4494BC">
                <wp:simplePos x="0" y="0"/>
                <wp:positionH relativeFrom="column">
                  <wp:posOffset>213137</wp:posOffset>
                </wp:positionH>
                <wp:positionV relativeFrom="paragraph">
                  <wp:posOffset>7777</wp:posOffset>
                </wp:positionV>
                <wp:extent cx="6240145" cy="510639"/>
                <wp:effectExtent l="0" t="0" r="27305" b="22860"/>
                <wp:wrapNone/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0145" cy="5106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23300980" w:rsidR="002E4039" w:rsidRPr="000935BD" w:rsidRDefault="002E4039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8 alias Connected to host1:Eth2</w:t>
                            </w:r>
                          </w:p>
                          <w:p w14:paraId="222E4555" w14:textId="00AB696F" w:rsidR="002E4039" w:rsidRPr="000935BD" w:rsidRDefault="002E4039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36" type="#_x0000_t202" style="position:absolute;margin-left:16.8pt;margin-top:.6pt;width:491.35pt;height:40.2pt;z-index:25155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">
                <v:textbox>
                  <w:txbxContent>
                    <w:p w14:paraId="222E4553" w14:textId="23300980" w:rsidR="002E4039" w:rsidRPr="000935BD" w:rsidRDefault="002E4039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8 alias Connected to host1:Eth2</w:t>
                      </w:r>
                    </w:p>
                    <w:p w14:paraId="222E4555" w14:textId="00AB696F" w:rsidR="002E4039" w:rsidRPr="000935BD" w:rsidRDefault="002E4039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1 alias Connected to spine3: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C37" w14:textId="7171B3E1" w:rsidR="00D77E79" w:rsidRPr="00577486" w:rsidRDefault="009B7A3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222E4251" wp14:editId="59B7CDCE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959B7" id="Rectangle 15" o:spid="_x0000_s1026" style="position:absolute;margin-left:687.4pt;margin-top:25.7pt;width:87.75pt;height:12.9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605FD608" w:rsidR="00D77E79" w:rsidRPr="00577486" w:rsidRDefault="00D77E79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the changes in the commit buffer:</w:t>
      </w:r>
    </w:p>
    <w:p w14:paraId="3ED1418B" w14:textId="0D049C45" w:rsidR="000938B5" w:rsidRPr="00DD2FF5" w:rsidRDefault="00815D69" w:rsidP="00DD2FF5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222E4255" wp14:editId="4CA19354">
                <wp:simplePos x="0" y="0"/>
                <wp:positionH relativeFrom="column">
                  <wp:posOffset>1997094</wp:posOffset>
                </wp:positionH>
                <wp:positionV relativeFrom="paragraph">
                  <wp:posOffset>326780</wp:posOffset>
                </wp:positionV>
                <wp:extent cx="953669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3669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1C64CB" id="Rectangle 39" o:spid="_x0000_s1026" style="position:absolute;margin-left:157.25pt;margin-top:25.75pt;width:75.1pt;height:12.9pt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9331A8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3280" behindDoc="0" locked="0" layoutInCell="1" allowOverlap="1" wp14:anchorId="222E4257" wp14:editId="04EBB918">
                <wp:simplePos x="0" y="0"/>
                <wp:positionH relativeFrom="margin">
                  <wp:posOffset>207645</wp:posOffset>
                </wp:positionH>
                <wp:positionV relativeFrom="paragraph">
                  <wp:posOffset>276225</wp:posOffset>
                </wp:positionV>
                <wp:extent cx="6043930" cy="1656080"/>
                <wp:effectExtent l="0" t="0" r="13970" b="20320"/>
                <wp:wrapThrough wrapText="bothSides">
                  <wp:wrapPolygon edited="0">
                    <wp:start x="0" y="0"/>
                    <wp:lineTo x="0" y="21617"/>
                    <wp:lineTo x="21582" y="21617"/>
                    <wp:lineTo x="21582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165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4692" w14:textId="77777777" w:rsidR="002E4039" w:rsidRPr="000938B5" w:rsidRDefault="002E403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938B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938B5">
                              <w:rPr>
                                <w:rFonts w:ascii="Consolas" w:hAnsi="Consolas" w:cs="Courier New"/>
                              </w:rPr>
                              <w:t>:~$ net pending</w:t>
                            </w:r>
                          </w:p>
                          <w:p w14:paraId="692E31A5" w14:textId="77777777" w:rsidR="002E4039" w:rsidRPr="000938B5" w:rsidRDefault="002E403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C336CC5" w14:textId="77777777" w:rsidR="002E4039" w:rsidRPr="000938B5" w:rsidRDefault="002E403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BE095A3" w14:textId="77777777" w:rsidR="002E4039" w:rsidRPr="000938B5" w:rsidRDefault="002E403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0938B5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swp1</w:t>
                            </w:r>
                          </w:p>
                          <w:p w14:paraId="01D9606A" w14:textId="3A57F2F7" w:rsidR="002E4039" w:rsidRPr="009331A8" w:rsidRDefault="002E403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</w:t>
                            </w:r>
                            <w:r>
                              <w:rPr>
                                <w:rFonts w:ascii="Consolas" w:hAnsi="Consolas" w:cs="Courier New"/>
                                <w:color w:val="00B050"/>
                              </w:rPr>
                              <w:t xml:space="preserve"> </w:t>
                            </w: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spine3:swp1</w:t>
                            </w:r>
                          </w:p>
                          <w:p w14:paraId="51EE7954" w14:textId="355F1709" w:rsidR="002E4039" w:rsidRPr="000938B5" w:rsidRDefault="002E403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5C93760" w14:textId="77777777" w:rsidR="002E4039" w:rsidRPr="000938B5" w:rsidRDefault="002E403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735E3A2F" w14:textId="77777777" w:rsidR="002E4039" w:rsidRPr="000938B5" w:rsidRDefault="002E403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0938B5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swp8</w:t>
                            </w:r>
                          </w:p>
                          <w:p w14:paraId="00EB14E4" w14:textId="77777777" w:rsidR="002E4039" w:rsidRPr="009331A8" w:rsidRDefault="002E4039" w:rsidP="00FD4BE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</w:t>
                            </w:r>
                            <w:proofErr w:type="gramStart"/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1:Eth</w:t>
                            </w:r>
                            <w:proofErr w:type="gramEnd"/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37" type="#_x0000_t202" style="position:absolute;left:0;text-align:left;margin-left:16.35pt;margin-top:21.75pt;width:475.9pt;height:130.4pt;z-index:251553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">
                <v:textbox>
                  <w:txbxContent>
                    <w:p w14:paraId="635F4692" w14:textId="77777777" w:rsidR="002E4039" w:rsidRPr="000938B5" w:rsidRDefault="002E403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938B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938B5">
                        <w:rPr>
                          <w:rFonts w:ascii="Consolas" w:hAnsi="Consolas" w:cs="Courier New"/>
                        </w:rPr>
                        <w:t>:~$ net pending</w:t>
                      </w:r>
                    </w:p>
                    <w:p w14:paraId="692E31A5" w14:textId="77777777" w:rsidR="002E4039" w:rsidRPr="000938B5" w:rsidRDefault="002E403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C336CC5" w14:textId="77777777" w:rsidR="002E4039" w:rsidRPr="000938B5" w:rsidRDefault="002E403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BE095A3" w14:textId="77777777" w:rsidR="002E4039" w:rsidRPr="000938B5" w:rsidRDefault="002E403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8B5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8B5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01D9606A" w14:textId="3A57F2F7" w:rsidR="002E4039" w:rsidRPr="009331A8" w:rsidRDefault="002E403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</w:t>
                      </w:r>
                      <w:r>
                        <w:rPr>
                          <w:rFonts w:ascii="Consolas" w:hAnsi="Consolas" w:cs="Courier New"/>
                          <w:color w:val="00B050"/>
                        </w:rPr>
                        <w:t xml:space="preserve"> </w:t>
                      </w: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spine3:swp1</w:t>
                      </w:r>
                    </w:p>
                    <w:p w14:paraId="51EE7954" w14:textId="355F1709" w:rsidR="002E4039" w:rsidRPr="000938B5" w:rsidRDefault="002E403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5C93760" w14:textId="77777777" w:rsidR="002E4039" w:rsidRPr="000938B5" w:rsidRDefault="002E403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735E3A2F" w14:textId="77777777" w:rsidR="002E4039" w:rsidRPr="000938B5" w:rsidRDefault="002E403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8B5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8B5">
                        <w:rPr>
                          <w:rFonts w:ascii="Consolas" w:hAnsi="Consolas" w:cs="Courier New"/>
                        </w:rPr>
                        <w:t xml:space="preserve"> swp8</w:t>
                      </w:r>
                    </w:p>
                    <w:p w14:paraId="00EB14E4" w14:textId="77777777" w:rsidR="002E4039" w:rsidRPr="009331A8" w:rsidRDefault="002E4039" w:rsidP="00FD4BE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A337D8" w:rsidRPr="000935BD">
        <w:rPr>
          <w:rFonts w:ascii="Consolas" w:hAnsi="Consolas" w:cs="Courier New"/>
          <w:b/>
          <w:bCs/>
          <w:sz w:val="24"/>
          <w:szCs w:val="24"/>
        </w:rPr>
        <w:t># net pending</w:t>
      </w:r>
    </w:p>
    <w:p w14:paraId="222E3C3A" w14:textId="5710E941" w:rsidR="009A2D53" w:rsidRPr="00577486" w:rsidRDefault="009A2D53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it the changes with a custom description:</w:t>
      </w:r>
    </w:p>
    <w:p w14:paraId="5545F891" w14:textId="734659CA" w:rsidR="00214485" w:rsidRDefault="00A6433F" w:rsidP="00886CEB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2256" behindDoc="0" locked="0" layoutInCell="1" allowOverlap="1" wp14:anchorId="222E425D" wp14:editId="6CEF938A">
                <wp:simplePos x="0" y="0"/>
                <wp:positionH relativeFrom="margin">
                  <wp:posOffset>-582295</wp:posOffset>
                </wp:positionH>
                <wp:positionV relativeFrom="paragraph">
                  <wp:posOffset>311150</wp:posOffset>
                </wp:positionV>
                <wp:extent cx="7128510" cy="3235960"/>
                <wp:effectExtent l="0" t="0" r="15240" b="21590"/>
                <wp:wrapThrough wrapText="bothSides">
                  <wp:wrapPolygon edited="0">
                    <wp:start x="0" y="0"/>
                    <wp:lineTo x="0" y="21617"/>
                    <wp:lineTo x="21588" y="21617"/>
                    <wp:lineTo x="21588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8510" cy="323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59978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:~$ net commit description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  <w:p w14:paraId="7A720BF1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44108AD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DF68C85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BE0030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swp1</w:t>
                            </w:r>
                          </w:p>
                          <w:p w14:paraId="0679A296" w14:textId="77777777" w:rsidR="002E4039" w:rsidRPr="001E4F6B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spine3:swp1</w:t>
                            </w:r>
                          </w:p>
                          <w:p w14:paraId="035F06EC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2445A78" w14:textId="6388073B" w:rsidR="002E4039" w:rsidRPr="00BE0030" w:rsidRDefault="002E4039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34F9DC3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40641875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BE0030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swp8</w:t>
                            </w:r>
                          </w:p>
                          <w:p w14:paraId="5B0B1971" w14:textId="77777777" w:rsidR="002E4039" w:rsidRPr="001E4F6B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</w:t>
                            </w:r>
                            <w:proofErr w:type="gramStart"/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1:Eth</w:t>
                            </w:r>
                            <w:proofErr w:type="gramEnd"/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2</w:t>
                            </w:r>
                          </w:p>
                          <w:p w14:paraId="6E9EC7E5" w14:textId="682AD2BA" w:rsidR="002E4039" w:rsidRPr="00BE0030" w:rsidRDefault="002E4039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C6791E7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C55328C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net add/del commands since the last "net commit"</w:t>
                            </w:r>
                          </w:p>
                          <w:p w14:paraId="3B80E05A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================================================</w:t>
                            </w:r>
                          </w:p>
                          <w:p w14:paraId="5A2BBF13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B4E28B2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User     Timestamp                   Command</w:t>
                            </w:r>
                          </w:p>
                          <w:p w14:paraId="607C2AF9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-------  --------------------------  -----------------------------------------------------</w:t>
                            </w:r>
                          </w:p>
                          <w:p w14:paraId="16898B65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>-10-11 09:52:20.747134  net add interface swp8 alias Connected to host1:Eth2</w:t>
                            </w:r>
                          </w:p>
                          <w:p w14:paraId="222E4575" w14:textId="35B55B9D" w:rsidR="002E4039" w:rsidRPr="000935BD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>-10-11 09:52:30.206711  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38" type="#_x0000_t202" style="position:absolute;left:0;text-align:left;margin-left:-45.85pt;margin-top:24.5pt;width:561.3pt;height:254.8pt;z-index:251552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">
                <v:textbox>
                  <w:txbxContent>
                    <w:p w14:paraId="0D059978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 xml:space="preserve">:~$ net commit description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  <w:p w14:paraId="7A720BF1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44108AD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DF68C85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E0030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BE0030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0679A296" w14:textId="77777777" w:rsidR="002E4039" w:rsidRPr="001E4F6B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spine3:swp1</w:t>
                      </w:r>
                    </w:p>
                    <w:p w14:paraId="035F06EC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2445A78" w14:textId="6388073B" w:rsidR="002E4039" w:rsidRPr="00BE0030" w:rsidRDefault="002E4039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34F9DC3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40641875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E0030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BE0030">
                        <w:rPr>
                          <w:rFonts w:ascii="Consolas" w:hAnsi="Consolas" w:cs="Courier New"/>
                        </w:rPr>
                        <w:t xml:space="preserve"> swp8</w:t>
                      </w:r>
                    </w:p>
                    <w:p w14:paraId="5B0B1971" w14:textId="77777777" w:rsidR="002E4039" w:rsidRPr="001E4F6B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  <w:p w14:paraId="6E9EC7E5" w14:textId="682AD2BA" w:rsidR="002E4039" w:rsidRPr="00BE0030" w:rsidRDefault="002E4039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C6791E7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C55328C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net add/del commands since the last "net commit"</w:t>
                      </w:r>
                    </w:p>
                    <w:p w14:paraId="3B80E05A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================================================</w:t>
                      </w:r>
                    </w:p>
                    <w:p w14:paraId="5A2BBF13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B4E28B2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User     Timestamp                   Command</w:t>
                      </w:r>
                    </w:p>
                    <w:p w14:paraId="607C2AF9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-------  --------------------------  -----------------------------------------------------</w:t>
                      </w:r>
                    </w:p>
                    <w:p w14:paraId="16898B65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20.747134  net add interface swp8 alias Connected to host1:Eth2</w:t>
                      </w:r>
                    </w:p>
                    <w:p w14:paraId="222E4575" w14:textId="35B55B9D" w:rsidR="002E4039" w:rsidRPr="000935BD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30.206711  net add interface swp1 alias Connected to spine3:swp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104FE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222E425B" wp14:editId="15211A23">
                <wp:simplePos x="0" y="0"/>
                <wp:positionH relativeFrom="margin">
                  <wp:posOffset>1169447</wp:posOffset>
                </wp:positionH>
                <wp:positionV relativeFrom="paragraph">
                  <wp:posOffset>358775</wp:posOffset>
                </wp:positionV>
                <wp:extent cx="2630385" cy="175895"/>
                <wp:effectExtent l="0" t="0" r="0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0385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FA6AB1" id="Rectangle 1408" o:spid="_x0000_s1026" style="position:absolute;margin-left:92.1pt;margin-top:28.25pt;width:207.1pt;height:13.85pt;z-index:251587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9A2D53"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  <w:r w:rsidR="00CD4590" w:rsidRPr="000935BD">
        <w:rPr>
          <w:rFonts w:ascii="Consolas" w:hAnsi="Consolas" w:cs="Courier New"/>
          <w:b/>
          <w:bCs/>
          <w:sz w:val="24"/>
          <w:szCs w:val="24"/>
        </w:rPr>
        <w:t xml:space="preserve"> description </w:t>
      </w:r>
      <w:r w:rsidR="00CD4590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TEXT&gt;</w:t>
      </w:r>
    </w:p>
    <w:p w14:paraId="6303C586" w14:textId="50C254DD" w:rsidR="000A4F90" w:rsidRDefault="00813DA1" w:rsidP="007E28A1">
      <w:pPr>
        <w:pStyle w:val="ListParagraph"/>
        <w:numPr>
          <w:ilvl w:val="0"/>
          <w:numId w:val="15"/>
        </w:numPr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96672" behindDoc="0" locked="0" layoutInCell="1" allowOverlap="1" wp14:anchorId="3CB06B9C" wp14:editId="41D14289">
                <wp:simplePos x="0" y="0"/>
                <wp:positionH relativeFrom="margin">
                  <wp:posOffset>2004060</wp:posOffset>
                </wp:positionH>
                <wp:positionV relativeFrom="paragraph">
                  <wp:posOffset>601981</wp:posOffset>
                </wp:positionV>
                <wp:extent cx="1866900" cy="160020"/>
                <wp:effectExtent l="0" t="0" r="0" b="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600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3E2FD" id="Rectangle 105" o:spid="_x0000_s1026" style="position:absolute;margin-left:157.8pt;margin-top:47.4pt;width:147pt;height:12.6pt;z-index:25199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DD2FF5" w:rsidRPr="007907AC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8400" behindDoc="0" locked="0" layoutInCell="1" allowOverlap="1" wp14:anchorId="222E4261" wp14:editId="2EDE3CBF">
                <wp:simplePos x="0" y="0"/>
                <wp:positionH relativeFrom="column">
                  <wp:posOffset>238318</wp:posOffset>
                </wp:positionH>
                <wp:positionV relativeFrom="paragraph">
                  <wp:posOffset>546127</wp:posOffset>
                </wp:positionV>
                <wp:extent cx="4969510" cy="937895"/>
                <wp:effectExtent l="0" t="0" r="21590" b="14605"/>
                <wp:wrapThrough wrapText="bothSides">
                  <wp:wrapPolygon edited="0">
                    <wp:start x="0" y="0"/>
                    <wp:lineTo x="0" y="21498"/>
                    <wp:lineTo x="21611" y="21498"/>
                    <wp:lineTo x="21611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9510" cy="937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E6FF" w14:textId="37008DEA" w:rsidR="002E4039" w:rsidRPr="00BE488B" w:rsidRDefault="002E403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>:~$ net sh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ow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commit history</w:t>
                            </w:r>
                          </w:p>
                          <w:p w14:paraId="1C86A1A0" w14:textId="77777777" w:rsidR="002E4039" w:rsidRPr="00BE488B" w:rsidRDefault="002E403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#  Date                 Description</w:t>
                            </w:r>
                          </w:p>
                          <w:p w14:paraId="73F33A8F" w14:textId="77777777" w:rsidR="002E4039" w:rsidRPr="00BE488B" w:rsidRDefault="002E403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-  -------------------  --------------------------------</w:t>
                            </w:r>
                          </w:p>
                          <w:p w14:paraId="551A6C12" w14:textId="77777777" w:rsidR="002E4039" w:rsidRPr="00BE488B" w:rsidRDefault="002E403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3  2020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-10-11 09:43:46  </w:t>
                            </w:r>
                            <w:proofErr w:type="spellStart"/>
                            <w:r w:rsidRPr="00BE488B">
                              <w:rPr>
                                <w:rFonts w:ascii="Consolas" w:hAnsi="Consolas" w:cs="Courier New"/>
                              </w:rPr>
                              <w:t>nclu</w:t>
                            </w:r>
                            <w:proofErr w:type="spell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"net commit" (user cumulus)</w:t>
                            </w:r>
                          </w:p>
                          <w:p w14:paraId="222E457B" w14:textId="71B0CC92" w:rsidR="002E4039" w:rsidRPr="00083BA7" w:rsidRDefault="002E403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rtl/>
                              </w:rPr>
                            </w:pP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5  2020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-10-11 09:57:55  </w:t>
                            </w:r>
                            <w:proofErr w:type="spellStart"/>
                            <w:r w:rsidRPr="00BE488B">
                              <w:rPr>
                                <w:rFonts w:ascii="Consolas" w:hAnsi="Consolas" w:cs="Courier New"/>
                              </w:rPr>
                              <w:t>nclu</w:t>
                            </w:r>
                            <w:proofErr w:type="spell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39" type="#_x0000_t202" style="position:absolute;left:0;text-align:left;margin-left:18.75pt;margin-top:43pt;width:391.3pt;height:73.85pt;z-index:251558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">
                <v:textbox>
                  <w:txbxContent>
                    <w:p w14:paraId="348CE6FF" w14:textId="37008DEA" w:rsidR="002E4039" w:rsidRPr="00BE488B" w:rsidRDefault="002E403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>:~$ net sh</w:t>
                      </w:r>
                      <w:r>
                        <w:rPr>
                          <w:rFonts w:ascii="Consolas" w:hAnsi="Consolas" w:cs="Courier New"/>
                        </w:rPr>
                        <w:t>ow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 commit history</w:t>
                      </w:r>
                    </w:p>
                    <w:p w14:paraId="1C86A1A0" w14:textId="77777777" w:rsidR="002E4039" w:rsidRPr="00BE488B" w:rsidRDefault="002E403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#  Date                 Description</w:t>
                      </w:r>
                    </w:p>
                    <w:p w14:paraId="73F33A8F" w14:textId="77777777" w:rsidR="002E4039" w:rsidRPr="00BE488B" w:rsidRDefault="002E403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-  -------------------  --------------------------------</w:t>
                      </w:r>
                    </w:p>
                    <w:p w14:paraId="551A6C12" w14:textId="77777777" w:rsidR="002E4039" w:rsidRPr="00BE488B" w:rsidRDefault="002E403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3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-10-11 09:43:46  </w:t>
                      </w:r>
                      <w:proofErr w:type="spellStart"/>
                      <w:r w:rsidRPr="00BE488B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BE488B">
                        <w:rPr>
                          <w:rFonts w:ascii="Consolas" w:hAnsi="Consolas" w:cs="Courier New"/>
                        </w:rPr>
                        <w:t xml:space="preserve"> "net commit" (user cumulus)</w:t>
                      </w:r>
                    </w:p>
                    <w:p w14:paraId="222E457B" w14:textId="71B0CC92" w:rsidR="002E4039" w:rsidRPr="00083BA7" w:rsidRDefault="002E403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rtl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5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-10-11 09:57:55  </w:t>
                      </w:r>
                      <w:proofErr w:type="spellStart"/>
                      <w:r w:rsidRPr="00BE488B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BE488B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678D0" w:rsidRPr="00E20F51">
        <w:rPr>
          <w:rFonts w:ascii="DIN Pro Regular" w:hAnsi="DIN Pro Regular" w:cs="DIN Pro Regular"/>
          <w:sz w:val="24"/>
          <w:szCs w:val="24"/>
        </w:rPr>
        <w:t>View the NCLU commit history:</w:t>
      </w:r>
      <w:r w:rsidR="00F678D0" w:rsidRPr="00E20F51">
        <w:rPr>
          <w:rFonts w:ascii="DIN Pro Regular" w:hAnsi="DIN Pro Regular" w:cs="DIN Pro Regular"/>
          <w:sz w:val="24"/>
          <w:szCs w:val="24"/>
        </w:rPr>
        <w:br/>
      </w:r>
      <w:r w:rsidR="00F678D0" w:rsidRPr="00E20F51">
        <w:rPr>
          <w:rFonts w:ascii="Consolas" w:hAnsi="Consolas" w:cs="Courier New"/>
          <w:b/>
          <w:bCs/>
          <w:sz w:val="24"/>
          <w:szCs w:val="24"/>
        </w:rPr>
        <w:t># net show commit history</w:t>
      </w:r>
      <w:r w:rsidR="00F678D0" w:rsidRPr="00E20F51">
        <w:rPr>
          <w:rFonts w:ascii="Courier New" w:hAnsi="Courier New" w:cs="Courier New"/>
          <w:b/>
          <w:bCs/>
          <w:sz w:val="24"/>
          <w:szCs w:val="24"/>
        </w:rPr>
        <w:br/>
      </w:r>
    </w:p>
    <w:p w14:paraId="416EB2A2" w14:textId="77D068C9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67C9BB12" w14:textId="411A8738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31C2357A" w14:textId="028A63C3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01DECB50" w14:textId="77777777" w:rsidR="006229D4" w:rsidRPr="00E20F51" w:rsidRDefault="006229D4" w:rsidP="006229D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222E3C3F" w14:textId="77F9E83C" w:rsidR="00BA26E6" w:rsidRPr="00BE488B" w:rsidRDefault="00DE474C" w:rsidP="00B8475F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10EB7474" wp14:editId="402F7306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73C76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3: Rollback the </w:t>
      </w:r>
      <w:r w:rsidR="00813DA1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ation </w:t>
      </w:r>
    </w:p>
    <w:p w14:paraId="222E3C40" w14:textId="6F68C77B" w:rsidR="002D1E61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ollback </w:t>
      </w:r>
      <w:r w:rsidR="00C46757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577486">
        <w:rPr>
          <w:rFonts w:ascii="DIN Pro Regular" w:hAnsi="DIN Pro Regular" w:cs="DIN Pro Regular"/>
          <w:sz w:val="24"/>
          <w:szCs w:val="24"/>
        </w:rPr>
        <w:t>the last commit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050D6" w:rsidRPr="00A76DDB">
        <w:rPr>
          <w:rFonts w:ascii="Consolas" w:hAnsi="Consolas" w:cs="Courier New"/>
          <w:b/>
          <w:bCs/>
          <w:sz w:val="24"/>
          <w:szCs w:val="24"/>
        </w:rPr>
        <w:t>rollback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last</w:t>
      </w:r>
    </w:p>
    <w:p w14:paraId="222E3C41" w14:textId="32E7500C" w:rsidR="00BA26E6" w:rsidRPr="00577486" w:rsidRDefault="00DD2FF5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5952" behindDoc="0" locked="0" layoutInCell="1" allowOverlap="1" wp14:anchorId="7092A1FA" wp14:editId="43E3192B">
                <wp:simplePos x="0" y="0"/>
                <wp:positionH relativeFrom="margin">
                  <wp:posOffset>1989051</wp:posOffset>
                </wp:positionH>
                <wp:positionV relativeFrom="paragraph">
                  <wp:posOffset>68448</wp:posOffset>
                </wp:positionV>
                <wp:extent cx="1514104" cy="175895"/>
                <wp:effectExtent l="0" t="0" r="0" b="0"/>
                <wp:wrapNone/>
                <wp:docPr id="1495" name="Rectangle 1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104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F44D80" id="Rectangle 1495" o:spid="_x0000_s1026" style="position:absolute;margin-left:156.6pt;margin-top:5.4pt;width:119.2pt;height:13.85pt;z-index:251965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0448" behindDoc="0" locked="0" layoutInCell="1" allowOverlap="1" wp14:anchorId="222E4265" wp14:editId="7E7850DE">
                <wp:simplePos x="0" y="0"/>
                <wp:positionH relativeFrom="column">
                  <wp:posOffset>240962</wp:posOffset>
                </wp:positionH>
                <wp:positionV relativeFrom="paragraph">
                  <wp:posOffset>3010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0CC0F38F" w:rsidR="002E4039" w:rsidRPr="00A76DDB" w:rsidRDefault="002E4039" w:rsidP="003A6E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A76DD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rollback last</w:t>
                            </w:r>
                          </w:p>
                          <w:p w14:paraId="222E457D" w14:textId="77777777" w:rsidR="002E4039" w:rsidRDefault="002E4039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40" type="#_x0000_t202" style="position:absolute;margin-left:18.95pt;margin-top:.25pt;width:330.45pt;height:22.5pt;z-index:251560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">
                <v:textbox>
                  <w:txbxContent>
                    <w:p w14:paraId="222E457C" w14:textId="0CC0F38F" w:rsidR="002E4039" w:rsidRPr="00A76DDB" w:rsidRDefault="002E4039" w:rsidP="003A6E5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A76DD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rollback last</w:t>
                      </w:r>
                    </w:p>
                    <w:p w14:paraId="222E457D" w14:textId="77777777" w:rsidR="002E4039" w:rsidRDefault="002E4039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4BF68385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4" w14:textId="6111A344" w:rsidR="00BA26E6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rollback was applied successfully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490D4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C46757" w:rsidRPr="00490D4B">
        <w:rPr>
          <w:rFonts w:ascii="Consolas" w:hAnsi="Consolas" w:cs="Courier New"/>
          <w:b/>
          <w:bCs/>
          <w:sz w:val="24"/>
          <w:szCs w:val="24"/>
        </w:rPr>
        <w:t>show configuration</w:t>
      </w:r>
    </w:p>
    <w:p w14:paraId="222E3C45" w14:textId="3EB1EC08" w:rsidR="003A6E54" w:rsidRPr="00577486" w:rsidRDefault="00DC185D" w:rsidP="003A6E54">
      <w:pPr>
        <w:rPr>
          <w:rFonts w:ascii="DIN Pro Regular" w:hAnsi="DIN Pro Regular" w:cs="DIN Pro Regular"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8000" behindDoc="0" locked="0" layoutInCell="1" allowOverlap="1" wp14:anchorId="14D5BEFA" wp14:editId="402EC9A8">
                <wp:simplePos x="0" y="0"/>
                <wp:positionH relativeFrom="margin">
                  <wp:posOffset>2018804</wp:posOffset>
                </wp:positionH>
                <wp:positionV relativeFrom="paragraph">
                  <wp:posOffset>37985</wp:posOffset>
                </wp:positionV>
                <wp:extent cx="1888177" cy="175895"/>
                <wp:effectExtent l="0" t="0" r="0" b="0"/>
                <wp:wrapNone/>
                <wp:docPr id="1496" name="Rectangle 1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8177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C8B6DA" id="Rectangle 1496" o:spid="_x0000_s1026" style="position:absolute;margin-left:158.95pt;margin-top:3pt;width:148.7pt;height:13.85pt;z-index:251968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41251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1472" behindDoc="0" locked="0" layoutInCell="1" allowOverlap="1" wp14:anchorId="222E4267" wp14:editId="39A24815">
                <wp:simplePos x="0" y="0"/>
                <wp:positionH relativeFrom="column">
                  <wp:posOffset>252095</wp:posOffset>
                </wp:positionH>
                <wp:positionV relativeFrom="paragraph">
                  <wp:posOffset>-1270</wp:posOffset>
                </wp:positionV>
                <wp:extent cx="4196715" cy="1118870"/>
                <wp:effectExtent l="0" t="0" r="13335" b="24130"/>
                <wp:wrapThrough wrapText="bothSides">
                  <wp:wrapPolygon edited="0">
                    <wp:start x="0" y="0"/>
                    <wp:lineTo x="0" y="21698"/>
                    <wp:lineTo x="21571" y="21698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F" w14:textId="5A481778" w:rsidR="002E4039" w:rsidRPr="00490D4B" w:rsidRDefault="002E403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show configuration</w:t>
                            </w:r>
                          </w:p>
                          <w:p w14:paraId="222E4581" w14:textId="2930EAF0" w:rsidR="002E4039" w:rsidRPr="00330ABC" w:rsidRDefault="002E403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</w:rPr>
                              <w:t>&lt;output omitted&gt;</w:t>
                            </w:r>
                          </w:p>
                          <w:p w14:paraId="222E4583" w14:textId="51943FB8" w:rsidR="002E4039" w:rsidRPr="00490D4B" w:rsidRDefault="002E403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5" w14:textId="4E393A4C" w:rsidR="002E4039" w:rsidRPr="00330ABC" w:rsidRDefault="002E403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1" type="#_x0000_t202" style="position:absolute;margin-left:19.85pt;margin-top:-.1pt;width:330.45pt;height:88.1pt;z-index:251561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">
                <v:textbox>
                  <w:txbxContent>
                    <w:p w14:paraId="222E457F" w14:textId="5A481778" w:rsidR="002E4039" w:rsidRPr="00490D4B" w:rsidRDefault="002E403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show configuration</w:t>
                      </w:r>
                    </w:p>
                    <w:p w14:paraId="222E4581" w14:textId="2930EAF0" w:rsidR="002E4039" w:rsidRPr="00330ABC" w:rsidRDefault="002E403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</w:rPr>
                      </w:pPr>
                      <w:r w:rsidRPr="00490D4B">
                        <w:rPr>
                          <w:rFonts w:ascii="Consolas" w:hAnsi="Consolas" w:cs="Courier New"/>
                        </w:rPr>
                        <w:t>&lt;output omitted&gt;</w:t>
                      </w:r>
                    </w:p>
                    <w:p w14:paraId="222E4583" w14:textId="51943FB8" w:rsidR="002E4039" w:rsidRPr="00490D4B" w:rsidRDefault="002E403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1</w:t>
                      </w:r>
                    </w:p>
                    <w:p w14:paraId="222E4585" w14:textId="4E393A4C" w:rsidR="002E4039" w:rsidRPr="00330ABC" w:rsidRDefault="002E403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6" w14:textId="4F1C47F8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7" w14:textId="4020A1AA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8" w14:textId="0BF85796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A" w14:textId="2DBAA22D" w:rsidR="003A6E54" w:rsidRPr="00577486" w:rsidRDefault="00813DA1" w:rsidP="003A6E54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8720" behindDoc="0" locked="0" layoutInCell="1" allowOverlap="1" wp14:anchorId="05343C47" wp14:editId="29D0149A">
                <wp:simplePos x="0" y="0"/>
                <wp:positionH relativeFrom="column">
                  <wp:posOffset>-114300</wp:posOffset>
                </wp:positionH>
                <wp:positionV relativeFrom="paragraph">
                  <wp:posOffset>307975</wp:posOffset>
                </wp:positionV>
                <wp:extent cx="45085" cy="160020"/>
                <wp:effectExtent l="0" t="0" r="0" b="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7144D" id="Rectangle 120" o:spid="_x0000_s1026" style="position:absolute;margin-left:-9pt;margin-top:24.25pt;width:3.55pt;height:12.6pt;z-index:25199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" fillcolor="#92d050" stroked="f" strokeweight="1pt"/>
            </w:pict>
          </mc:Fallback>
        </mc:AlternateContent>
      </w:r>
    </w:p>
    <w:p w14:paraId="222E3C4B" w14:textId="112E0676" w:rsidR="002E60BB" w:rsidRPr="002E4E3D" w:rsidRDefault="005C3275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2E4E3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C4C" w14:textId="32AD02F7" w:rsidR="002050D6" w:rsidRPr="00577486" w:rsidRDefault="002050D6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23E6EE58" w:rsidR="002E60BB" w:rsidRPr="00577486" w:rsidRDefault="002E60BB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lternatively, you can roll back to any commit by referencing the unique commit number or description.</w:t>
      </w:r>
    </w:p>
    <w:p w14:paraId="222E3C4E" w14:textId="1F3ADDC8" w:rsidR="003A6E54" w:rsidRPr="0057748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4F" w14:textId="79C2EA27" w:rsidR="009A2D53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C52" w14:textId="7A7E541B" w:rsidR="003A6E54" w:rsidRPr="00577486" w:rsidRDefault="002D1E61" w:rsidP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C53" w14:textId="4A2E28D5" w:rsidR="00622084" w:rsidRPr="00577486" w:rsidRDefault="00897574" w:rsidP="002050D6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3856" behindDoc="0" locked="0" layoutInCell="1" allowOverlap="1" wp14:anchorId="4BD5F9FD" wp14:editId="593207E9">
                <wp:simplePos x="0" y="0"/>
                <wp:positionH relativeFrom="column">
                  <wp:posOffset>-189865</wp:posOffset>
                </wp:positionH>
                <wp:positionV relativeFrom="paragraph">
                  <wp:posOffset>88265</wp:posOffset>
                </wp:positionV>
                <wp:extent cx="60960" cy="236220"/>
                <wp:effectExtent l="0" t="0" r="0" b="0"/>
                <wp:wrapNone/>
                <wp:docPr id="1393" name="Rectangle 1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DB477" id="Rectangle 1393" o:spid="_x0000_s1026" style="position:absolute;margin-left:-14.95pt;margin-top:6.95pt;width:4.8pt;height:18.6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zplw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15392" behindDoc="0" locked="0" layoutInCell="1" allowOverlap="1" wp14:anchorId="222E426D" wp14:editId="67E13CF5">
                <wp:simplePos x="0" y="0"/>
                <wp:positionH relativeFrom="page">
                  <wp:posOffset>793750</wp:posOffset>
                </wp:positionH>
                <wp:positionV relativeFrom="paragraph">
                  <wp:posOffset>0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68CAF5DC" w:rsidR="002E4039" w:rsidRPr="00897574" w:rsidRDefault="002E4039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9757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2: BASIC SWITCH FUNCTIONS </w:t>
                            </w:r>
                          </w:p>
                          <w:p w14:paraId="222E4587" w14:textId="77777777" w:rsidR="002E4039" w:rsidRPr="0075469E" w:rsidRDefault="002E4039" w:rsidP="009D6F5E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22E4588" w14:textId="77777777" w:rsidR="002E4039" w:rsidRPr="0075469E" w:rsidRDefault="002E4039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2" type="#_x0000_t202" style="position:absolute;margin-left:62.5pt;margin-top:0;width:432.65pt;height:31.65pt;z-index:25151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" filled="f" stroked="f" strokeweight=".5pt">
                <v:textbox>
                  <w:txbxContent>
                    <w:p w14:paraId="222E4586" w14:textId="68CAF5DC" w:rsidR="002E4039" w:rsidRPr="00897574" w:rsidRDefault="002E4039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9757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2: BASIC SWITCH FUNCTIONS </w:t>
                      </w:r>
                    </w:p>
                    <w:p w14:paraId="222E4587" w14:textId="77777777" w:rsidR="002E4039" w:rsidRPr="0075469E" w:rsidRDefault="002E4039" w:rsidP="009D6F5E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22E4588" w14:textId="77777777" w:rsidR="002E4039" w:rsidRPr="0075469E" w:rsidRDefault="002E4039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5C928FAA" w:rsidR="009D6F5E" w:rsidRPr="00577486" w:rsidRDefault="009D6F5E" w:rsidP="00AF4D24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55" w14:textId="4A17F95D" w:rsidR="002050D6" w:rsidRPr="00A57672" w:rsidRDefault="00DE474C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3221D80B" wp14:editId="084BA523">
                <wp:simplePos x="0" y="0"/>
                <wp:positionH relativeFrom="column">
                  <wp:posOffset>-184562</wp:posOffset>
                </wp:positionH>
                <wp:positionV relativeFrom="paragraph">
                  <wp:posOffset>261620</wp:posOffset>
                </wp:positionV>
                <wp:extent cx="45085" cy="160020"/>
                <wp:effectExtent l="0" t="0" r="0" b="0"/>
                <wp:wrapNone/>
                <wp:docPr id="1400" name="Rectangle 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EA7F7" id="Rectangle 1400" o:spid="_x0000_s1026" style="position:absolute;margin-left:-14.55pt;margin-top:20.6pt;width:3.55pt;height:12.6pt;z-index:25184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CHWlw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" fillcolor="#008564" stroked="f" strokeweight="1pt"/>
            </w:pict>
          </mc:Fallback>
        </mc:AlternateContent>
      </w:r>
      <w:r w:rsidR="009D6F5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D0A21" w:rsidRPr="00A5767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56" w14:textId="0FEB5097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7E28A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the servers IP settings – an IP address, a subnet </w:t>
      </w:r>
      <w:proofErr w:type="gramStart"/>
      <w:r w:rsidRPr="00577486">
        <w:rPr>
          <w:rFonts w:ascii="DIN Pro Regular" w:hAnsi="DIN Pro Regular" w:cs="DIN Pro Regular"/>
          <w:sz w:val="24"/>
          <w:szCs w:val="24"/>
        </w:rPr>
        <w:t>mask</w:t>
      </w:r>
      <w:proofErr w:type="gramEnd"/>
      <w:r w:rsidRPr="00577486">
        <w:rPr>
          <w:rFonts w:ascii="DIN Pro Regular" w:hAnsi="DIN Pro Regular" w:cs="DIN Pro Regular"/>
          <w:sz w:val="24"/>
          <w:szCs w:val="24"/>
        </w:rPr>
        <w:t xml:space="preserve"> and a default gateway.</w:t>
      </w:r>
    </w:p>
    <w:p w14:paraId="222E3C58" w14:textId="12E416F8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</w:t>
      </w:r>
      <w:r w:rsidR="00D0058C" w:rsidRPr="0057748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612F31">
        <w:rPr>
          <w:rFonts w:ascii="Consolas" w:hAnsi="Consolas" w:cs="Courier New"/>
          <w:b/>
          <w:bCs/>
          <w:sz w:val="24"/>
          <w:szCs w:val="24"/>
        </w:rPr>
        <w:t>‘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0D9C550F" w:rsidR="00D82C67" w:rsidRPr="00577486" w:rsidRDefault="00D82C67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5E" w14:textId="109881A1" w:rsidR="00AF4D24" w:rsidRPr="00A57672" w:rsidRDefault="005D0A21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69B5A978" wp14:editId="45B1C2F2">
                <wp:simplePos x="0" y="0"/>
                <wp:positionH relativeFrom="column">
                  <wp:posOffset>941070</wp:posOffset>
                </wp:positionH>
                <wp:positionV relativeFrom="paragraph">
                  <wp:posOffset>309245</wp:posOffset>
                </wp:positionV>
                <wp:extent cx="828675" cy="436880"/>
                <wp:effectExtent l="0" t="0" r="0" b="1270"/>
                <wp:wrapNone/>
                <wp:docPr id="14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F25B828" w14:textId="77777777" w:rsidR="002E4039" w:rsidRPr="008005C2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B5A978" id="TextBox 20" o:spid="_x0000_s1043" type="#_x0000_t202" style="position:absolute;margin-left:74.1pt;margin-top:24.35pt;width:65.25pt;height:34.4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" filled="f" stroked="f">
                <v:stroke dashstyle="dash"/>
                <v:textbox>
                  <w:txbxContent>
                    <w:p w14:paraId="4F25B828" w14:textId="77777777" w:rsidR="002E4039" w:rsidRPr="008005C2" w:rsidRDefault="002E403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4937D761" wp14:editId="7B356C49">
                <wp:simplePos x="0" y="0"/>
                <wp:positionH relativeFrom="column">
                  <wp:posOffset>3263265</wp:posOffset>
                </wp:positionH>
                <wp:positionV relativeFrom="paragraph">
                  <wp:posOffset>312420</wp:posOffset>
                </wp:positionV>
                <wp:extent cx="828675" cy="436880"/>
                <wp:effectExtent l="0" t="0" r="0" b="1270"/>
                <wp:wrapNone/>
                <wp:docPr id="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30186D" w14:textId="77777777" w:rsidR="002E4039" w:rsidRPr="008005C2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7D761" id="_x0000_s1044" type="#_x0000_t202" style="position:absolute;margin-left:256.95pt;margin-top:24.6pt;width:65.25pt;height:34.4pt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" filled="f" stroked="f">
                <v:stroke dashstyle="dash"/>
                <v:textbox>
                  <w:txbxContent>
                    <w:p w14:paraId="0B30186D" w14:textId="77777777" w:rsidR="002E4039" w:rsidRPr="008005C2" w:rsidRDefault="002E403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2318" behindDoc="0" locked="0" layoutInCell="1" allowOverlap="1" wp14:anchorId="3CA50421" wp14:editId="59D6896E">
            <wp:simplePos x="0" y="0"/>
            <wp:positionH relativeFrom="column">
              <wp:posOffset>883485</wp:posOffset>
            </wp:positionH>
            <wp:positionV relativeFrom="paragraph">
              <wp:posOffset>335915</wp:posOffset>
            </wp:positionV>
            <wp:extent cx="1065047" cy="1065047"/>
            <wp:effectExtent l="0" t="0" r="0" b="0"/>
            <wp:wrapNone/>
            <wp:docPr id="1417" name="Picture 141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1293" behindDoc="0" locked="0" layoutInCell="1" allowOverlap="1" wp14:anchorId="4E78BAF4" wp14:editId="755DE13E">
            <wp:simplePos x="0" y="0"/>
            <wp:positionH relativeFrom="column">
              <wp:posOffset>3086810</wp:posOffset>
            </wp:positionH>
            <wp:positionV relativeFrom="paragraph">
              <wp:posOffset>335916</wp:posOffset>
            </wp:positionV>
            <wp:extent cx="1065047" cy="1065047"/>
            <wp:effectExtent l="0" t="0" r="0" b="0"/>
            <wp:wrapNone/>
            <wp:docPr id="1427" name="Picture 14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Topology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Used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i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n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t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his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Practice</w:t>
      </w:r>
      <w:r w:rsidR="00AF4D24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:</w:t>
      </w:r>
    </w:p>
    <w:p w14:paraId="222E3C5F" w14:textId="3CD2D9AE" w:rsidR="002050D6" w:rsidRPr="00577486" w:rsidRDefault="002050D6" w:rsidP="001E336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60" w14:textId="038E8B5B" w:rsidR="00AF4D24" w:rsidRPr="00577486" w:rsidRDefault="00AF4D24" w:rsidP="00AA1485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61" w14:textId="382F412F" w:rsidR="00AF4D24" w:rsidRPr="00577486" w:rsidRDefault="002503FD" w:rsidP="005D0A21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9386F12" wp14:editId="4804A3DF">
                <wp:simplePos x="0" y="0"/>
                <wp:positionH relativeFrom="column">
                  <wp:posOffset>3855217</wp:posOffset>
                </wp:positionH>
                <wp:positionV relativeFrom="paragraph">
                  <wp:posOffset>1048335</wp:posOffset>
                </wp:positionV>
                <wp:extent cx="679450" cy="436880"/>
                <wp:effectExtent l="0" t="0" r="0" b="1270"/>
                <wp:wrapNone/>
                <wp:docPr id="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31C44" w14:textId="77777777" w:rsidR="002E4039" w:rsidRPr="008005C2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86F12" id="_x0000_s1045" type="#_x0000_t202" style="position:absolute;margin-left:303.55pt;margin-top:82.55pt;width:53.5pt;height:34.4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" filled="f" stroked="f">
                <v:stroke dashstyle="dash"/>
                <v:textbox>
                  <w:txbxContent>
                    <w:p w14:paraId="2F131C44" w14:textId="77777777" w:rsidR="002E4039" w:rsidRPr="008005C2" w:rsidRDefault="002E403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31E54255" wp14:editId="6A8E41CA">
                <wp:simplePos x="0" y="0"/>
                <wp:positionH relativeFrom="column">
                  <wp:posOffset>515199</wp:posOffset>
                </wp:positionH>
                <wp:positionV relativeFrom="paragraph">
                  <wp:posOffset>1036371</wp:posOffset>
                </wp:positionV>
                <wp:extent cx="679450" cy="436880"/>
                <wp:effectExtent l="0" t="0" r="0" b="1270"/>
                <wp:wrapNone/>
                <wp:docPr id="7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21E9CD" w14:textId="77777777" w:rsidR="002E4039" w:rsidRPr="008005C2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54255" id="_x0000_s1046" type="#_x0000_t202" style="position:absolute;margin-left:40.55pt;margin-top:81.6pt;width:53.5pt;height:34.4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" filled="f" stroked="f">
                <v:stroke dashstyle="dash"/>
                <v:textbox>
                  <w:txbxContent>
                    <w:p w14:paraId="0B21E9CD" w14:textId="77777777" w:rsidR="002E4039" w:rsidRPr="008005C2" w:rsidRDefault="002E403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6912" behindDoc="0" locked="0" layoutInCell="1" allowOverlap="1" wp14:anchorId="05C1F703" wp14:editId="7818FD63">
                <wp:simplePos x="0" y="0"/>
                <wp:positionH relativeFrom="column">
                  <wp:posOffset>2385060</wp:posOffset>
                </wp:positionH>
                <wp:positionV relativeFrom="paragraph">
                  <wp:posOffset>2908300</wp:posOffset>
                </wp:positionV>
                <wp:extent cx="679450" cy="436880"/>
                <wp:effectExtent l="0" t="0" r="0" b="1270"/>
                <wp:wrapNone/>
                <wp:docPr id="14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3AF5D3" w14:textId="71A36B25" w:rsidR="002E4039" w:rsidRPr="008005C2" w:rsidRDefault="002E403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1F703" id="_x0000_s1047" type="#_x0000_t202" style="position:absolute;margin-left:187.8pt;margin-top:229pt;width:53.5pt;height:34.4pt;z-index:25200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" filled="f" stroked="f">
                <v:stroke dashstyle="dash"/>
                <v:textbox>
                  <w:txbxContent>
                    <w:p w14:paraId="163AF5D3" w14:textId="71A36B25" w:rsidR="002E4039" w:rsidRPr="008005C2" w:rsidRDefault="002E403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8960" behindDoc="0" locked="0" layoutInCell="1" allowOverlap="1" wp14:anchorId="573F9BBC" wp14:editId="67EEB9E6">
                <wp:simplePos x="0" y="0"/>
                <wp:positionH relativeFrom="column">
                  <wp:posOffset>4128135</wp:posOffset>
                </wp:positionH>
                <wp:positionV relativeFrom="paragraph">
                  <wp:posOffset>2900680</wp:posOffset>
                </wp:positionV>
                <wp:extent cx="679450" cy="436880"/>
                <wp:effectExtent l="0" t="0" r="0" b="1270"/>
                <wp:wrapNone/>
                <wp:docPr id="148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3BB7DFE" w14:textId="1226CB3B" w:rsidR="002E4039" w:rsidRPr="008005C2" w:rsidRDefault="002E403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3F9BBC" id="_x0000_s1048" type="#_x0000_t202" style="position:absolute;margin-left:325.05pt;margin-top:228.4pt;width:53.5pt;height:34.4pt;z-index:25200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" filled="f" stroked="f">
                <v:stroke dashstyle="dash"/>
                <v:textbox>
                  <w:txbxContent>
                    <w:p w14:paraId="23BB7DFE" w14:textId="1226CB3B" w:rsidR="002E4039" w:rsidRPr="008005C2" w:rsidRDefault="002E403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4864" behindDoc="0" locked="0" layoutInCell="1" allowOverlap="1" wp14:anchorId="117998CA" wp14:editId="0DB962C2">
                <wp:simplePos x="0" y="0"/>
                <wp:positionH relativeFrom="column">
                  <wp:posOffset>1889760</wp:posOffset>
                </wp:positionH>
                <wp:positionV relativeFrom="paragraph">
                  <wp:posOffset>2915920</wp:posOffset>
                </wp:positionV>
                <wp:extent cx="679450" cy="436880"/>
                <wp:effectExtent l="0" t="0" r="0" b="1270"/>
                <wp:wrapNone/>
                <wp:docPr id="14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F3F4C4F" w14:textId="3E95DC8D" w:rsidR="002E4039" w:rsidRPr="008005C2" w:rsidRDefault="002E403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7998CA" id="_x0000_s1049" type="#_x0000_t202" style="position:absolute;margin-left:148.8pt;margin-top:229.6pt;width:53.5pt;height:34.4pt;z-index:25200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" filled="f" stroked="f">
                <v:stroke dashstyle="dash"/>
                <v:textbox>
                  <w:txbxContent>
                    <w:p w14:paraId="1F3F4C4F" w14:textId="3E95DC8D" w:rsidR="002E4039" w:rsidRPr="008005C2" w:rsidRDefault="002E403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2816" behindDoc="0" locked="0" layoutInCell="1" allowOverlap="1" wp14:anchorId="2DA16C15" wp14:editId="0D3B0A1E">
                <wp:simplePos x="0" y="0"/>
                <wp:positionH relativeFrom="column">
                  <wp:posOffset>213360</wp:posOffset>
                </wp:positionH>
                <wp:positionV relativeFrom="paragraph">
                  <wp:posOffset>2938780</wp:posOffset>
                </wp:positionV>
                <wp:extent cx="679450" cy="436880"/>
                <wp:effectExtent l="0" t="0" r="0" b="1270"/>
                <wp:wrapNone/>
                <wp:docPr id="12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5A4D9F" w14:textId="490EAA17" w:rsidR="002E4039" w:rsidRPr="008005C2" w:rsidRDefault="002E403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A16C15" id="_x0000_s1050" type="#_x0000_t202" style="position:absolute;margin-left:16.8pt;margin-top:231.4pt;width:53.5pt;height:34.4pt;z-index:25200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" filled="f" stroked="f">
                <v:stroke dashstyle="dash"/>
                <v:textbox>
                  <w:txbxContent>
                    <w:p w14:paraId="1E5A4D9F" w14:textId="490EAA17" w:rsidR="002E4039" w:rsidRPr="008005C2" w:rsidRDefault="002E403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2176" behindDoc="0" locked="0" layoutInCell="1" allowOverlap="1" wp14:anchorId="0A8C3BAA" wp14:editId="0834CA22">
            <wp:simplePos x="0" y="0"/>
            <wp:positionH relativeFrom="column">
              <wp:posOffset>485140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5" name="Picture 141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0128" behindDoc="0" locked="0" layoutInCell="1" allowOverlap="1" wp14:anchorId="4951D597" wp14:editId="48CED58B">
            <wp:simplePos x="0" y="0"/>
            <wp:positionH relativeFrom="column">
              <wp:posOffset>1226185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2" name="Picture 141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13D8FBDE" wp14:editId="39497774">
                <wp:simplePos x="0" y="0"/>
                <wp:positionH relativeFrom="column">
                  <wp:posOffset>-68580</wp:posOffset>
                </wp:positionH>
                <wp:positionV relativeFrom="paragraph">
                  <wp:posOffset>3444240</wp:posOffset>
                </wp:positionV>
                <wp:extent cx="1569085" cy="436880"/>
                <wp:effectExtent l="0" t="0" r="0" b="1270"/>
                <wp:wrapNone/>
                <wp:docPr id="14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82432F0" w14:textId="77777777" w:rsidR="002E4039" w:rsidRPr="00324D4E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8FBDE" id="_x0000_s1051" type="#_x0000_t202" style="position:absolute;margin-left:-5.4pt;margin-top:271.2pt;width:123.55pt;height:34.4pt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" filled="f" stroked="f">
                <v:stroke dashstyle="dash"/>
                <v:textbox>
                  <w:txbxContent>
                    <w:p w14:paraId="382432F0" w14:textId="77777777" w:rsidR="002E4039" w:rsidRPr="00324D4E" w:rsidRDefault="002E403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183F7F2D" wp14:editId="4BDF0952">
                <wp:simplePos x="0" y="0"/>
                <wp:positionH relativeFrom="column">
                  <wp:posOffset>1188085</wp:posOffset>
                </wp:positionH>
                <wp:positionV relativeFrom="paragraph">
                  <wp:posOffset>3439160</wp:posOffset>
                </wp:positionV>
                <wp:extent cx="1569085" cy="436880"/>
                <wp:effectExtent l="0" t="0" r="0" b="1270"/>
                <wp:wrapNone/>
                <wp:docPr id="145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2FAF3" w14:textId="77777777" w:rsidR="002E4039" w:rsidRPr="00324D4E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F7F2D" id="_x0000_s1052" type="#_x0000_t202" style="position:absolute;margin-left:93.55pt;margin-top:270.8pt;width:123.55pt;height:34.4pt;z-index: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" filled="f" stroked="f">
                <v:stroke dashstyle="dash"/>
                <v:textbox>
                  <w:txbxContent>
                    <w:p w14:paraId="5FC2FAF3" w14:textId="77777777" w:rsidR="002E4039" w:rsidRPr="00324D4E" w:rsidRDefault="002E403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413BA9CE" wp14:editId="741E9B6B">
                <wp:simplePos x="0" y="0"/>
                <wp:positionH relativeFrom="column">
                  <wp:posOffset>1410335</wp:posOffset>
                </wp:positionH>
                <wp:positionV relativeFrom="paragraph">
                  <wp:posOffset>3234690</wp:posOffset>
                </wp:positionV>
                <wp:extent cx="679450" cy="436880"/>
                <wp:effectExtent l="0" t="0" r="0" b="1270"/>
                <wp:wrapNone/>
                <wp:docPr id="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F1C462" w14:textId="77777777" w:rsidR="002E4039" w:rsidRPr="005D0A21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3BA9CE" id="_x0000_s1053" type="#_x0000_t202" style="position:absolute;margin-left:111.05pt;margin-top:254.7pt;width:53.5pt;height:34.4pt;z-index: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" filled="f" stroked="f">
                <v:stroke dashstyle="dash"/>
                <v:textbox>
                  <w:txbxContent>
                    <w:p w14:paraId="19F1C462" w14:textId="77777777" w:rsidR="002E4039" w:rsidRPr="005D0A21" w:rsidRDefault="002E403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4E791810" wp14:editId="252C694D">
                <wp:simplePos x="0" y="0"/>
                <wp:positionH relativeFrom="column">
                  <wp:posOffset>3460115</wp:posOffset>
                </wp:positionH>
                <wp:positionV relativeFrom="paragraph">
                  <wp:posOffset>3437890</wp:posOffset>
                </wp:positionV>
                <wp:extent cx="1569172" cy="436880"/>
                <wp:effectExtent l="0" t="0" r="0" b="1270"/>
                <wp:wrapNone/>
                <wp:docPr id="145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42391E" w14:textId="77777777" w:rsidR="002E4039" w:rsidRPr="00324D4E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91810" id="_x0000_s1054" type="#_x0000_t202" style="position:absolute;margin-left:272.45pt;margin-top:270.7pt;width:123.55pt;height:34.4pt;z-index: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9yUrwEAAEk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" filled="f" stroked="f">
                <v:stroke dashstyle="dash"/>
                <v:textbox>
                  <w:txbxContent>
                    <w:p w14:paraId="4742391E" w14:textId="77777777" w:rsidR="002E4039" w:rsidRPr="00324D4E" w:rsidRDefault="002E403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46AD8832" wp14:editId="2B64B028">
                <wp:simplePos x="0" y="0"/>
                <wp:positionH relativeFrom="column">
                  <wp:posOffset>3619333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0" r="19050" b="28575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A3676D" id="Straight Connector 58" o:spid="_x0000_s1026" style="position:absolute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18.05pt" to="28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2E0F2036" wp14:editId="7F30655B">
                <wp:simplePos x="0" y="0"/>
                <wp:positionH relativeFrom="column">
                  <wp:posOffset>1425751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19050" r="19050" b="9525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9E1E7" id="Straight Connector 59" o:spid="_x0000_s1026" style="position:absolute;flip:y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25pt,18.05pt" to="112.2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2670BA21" wp14:editId="7EAD589A">
                <wp:simplePos x="0" y="0"/>
                <wp:positionH relativeFrom="column">
                  <wp:posOffset>3621803</wp:posOffset>
                </wp:positionH>
                <wp:positionV relativeFrom="paragraph">
                  <wp:posOffset>1695785</wp:posOffset>
                </wp:positionV>
                <wp:extent cx="378157" cy="796105"/>
                <wp:effectExtent l="19050" t="19050" r="22225" b="23495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D95868" id="Straight Connector 60" o:spid="_x0000_s1026" style="position:absolute;z-index: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2pt,133.55pt" to="315pt,1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6032" behindDoc="0" locked="0" layoutInCell="1" allowOverlap="1" wp14:anchorId="193B5446" wp14:editId="5B2D1896">
            <wp:simplePos x="0" y="0"/>
            <wp:positionH relativeFrom="column">
              <wp:posOffset>3474314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1" name="Picture 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3E83685F" wp14:editId="6C150A15">
                <wp:simplePos x="0" y="0"/>
                <wp:positionH relativeFrom="column">
                  <wp:posOffset>3222317</wp:posOffset>
                </wp:positionH>
                <wp:positionV relativeFrom="paragraph">
                  <wp:posOffset>1695785</wp:posOffset>
                </wp:positionV>
                <wp:extent cx="399485" cy="717591"/>
                <wp:effectExtent l="19050" t="19050" r="19685" b="25400"/>
                <wp:wrapNone/>
                <wp:docPr id="62" name="Straight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A03EE9" id="Straight Connector 62" o:spid="_x0000_s1026" style="position:absolute;flip:x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75pt,133.55pt" to="285.2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8080" behindDoc="0" locked="0" layoutInCell="1" allowOverlap="1" wp14:anchorId="22F01948" wp14:editId="7E30AE6D">
            <wp:simplePos x="0" y="0"/>
            <wp:positionH relativeFrom="column">
              <wp:posOffset>2646248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3" name="Picture 6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53E9678D" wp14:editId="04383094">
                <wp:simplePos x="0" y="0"/>
                <wp:positionH relativeFrom="column">
                  <wp:posOffset>1418478</wp:posOffset>
                </wp:positionH>
                <wp:positionV relativeFrom="paragraph">
                  <wp:posOffset>1693116</wp:posOffset>
                </wp:positionV>
                <wp:extent cx="378157" cy="796105"/>
                <wp:effectExtent l="19050" t="19050" r="22225" b="23495"/>
                <wp:wrapNone/>
                <wp:docPr id="1409" name="Straight Connector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A0B79D" id="Straight Connector 1409" o:spid="_x0000_s1026" style="position:absolute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33.3pt" to="141.5pt,1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AD5B5C1" wp14:editId="143BB555">
                <wp:simplePos x="0" y="0"/>
                <wp:positionH relativeFrom="column">
                  <wp:posOffset>1018993</wp:posOffset>
                </wp:positionH>
                <wp:positionV relativeFrom="paragraph">
                  <wp:posOffset>1693116</wp:posOffset>
                </wp:positionV>
                <wp:extent cx="399485" cy="717591"/>
                <wp:effectExtent l="19050" t="19050" r="19685" b="25400"/>
                <wp:wrapNone/>
                <wp:docPr id="1413" name="Straight Connector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2CED00" id="Straight Connector 1413" o:spid="_x0000_s1026" style="position:absolute;flip:x;z-index: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133.3pt" to="111.7pt,18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79AD8A34" wp14:editId="0EED181E">
                <wp:simplePos x="0" y="0"/>
                <wp:positionH relativeFrom="column">
                  <wp:posOffset>1500490</wp:posOffset>
                </wp:positionH>
                <wp:positionV relativeFrom="paragraph">
                  <wp:posOffset>229277</wp:posOffset>
                </wp:positionV>
                <wp:extent cx="2000210" cy="886015"/>
                <wp:effectExtent l="19050" t="19050" r="19685" b="28575"/>
                <wp:wrapNone/>
                <wp:docPr id="1416" name="Straight Connector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2000210" cy="88601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DF846" id="Straight Connector 1416" o:spid="_x0000_s1026" style="position:absolute;flip:x y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15pt,18.05pt" to="275.6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5248" behindDoc="0" locked="0" layoutInCell="1" allowOverlap="1" wp14:anchorId="425A66DC" wp14:editId="38C2FF0E">
            <wp:simplePos x="0" y="0"/>
            <wp:positionH relativeFrom="column">
              <wp:posOffset>3086809</wp:posOffset>
            </wp:positionH>
            <wp:positionV relativeFrom="paragraph">
              <wp:posOffset>875667</wp:posOffset>
            </wp:positionV>
            <wp:extent cx="1065047" cy="1065047"/>
            <wp:effectExtent l="0" t="0" r="0" b="0"/>
            <wp:wrapNone/>
            <wp:docPr id="1419" name="Picture 14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38106DB6" wp14:editId="2BBF92DB">
                <wp:simplePos x="0" y="0"/>
                <wp:positionH relativeFrom="column">
                  <wp:posOffset>1551517</wp:posOffset>
                </wp:positionH>
                <wp:positionV relativeFrom="paragraph">
                  <wp:posOffset>241055</wp:posOffset>
                </wp:positionV>
                <wp:extent cx="1870543" cy="874236"/>
                <wp:effectExtent l="19050" t="19050" r="15875" b="21590"/>
                <wp:wrapNone/>
                <wp:docPr id="1420" name="Straight Connector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543" cy="874236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4BFD5D" id="Straight Connector 1420" o:spid="_x0000_s1026" style="position:absolute;flip:x;z-index: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15pt,19pt" to="269.45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8320" behindDoc="0" locked="0" layoutInCell="1" allowOverlap="1" wp14:anchorId="0FE36FB9" wp14:editId="6F719C12">
            <wp:simplePos x="0" y="0"/>
            <wp:positionH relativeFrom="column">
              <wp:posOffset>893227</wp:posOffset>
            </wp:positionH>
            <wp:positionV relativeFrom="paragraph">
              <wp:posOffset>872998</wp:posOffset>
            </wp:positionV>
            <wp:extent cx="1065047" cy="1065047"/>
            <wp:effectExtent l="0" t="0" r="0" b="0"/>
            <wp:wrapNone/>
            <wp:docPr id="1422" name="Picture 14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375E1A6D" wp14:editId="747D4770">
                <wp:simplePos x="0" y="0"/>
                <wp:positionH relativeFrom="column">
                  <wp:posOffset>3569939</wp:posOffset>
                </wp:positionH>
                <wp:positionV relativeFrom="paragraph">
                  <wp:posOffset>448163</wp:posOffset>
                </wp:positionV>
                <wp:extent cx="679450" cy="436880"/>
                <wp:effectExtent l="0" t="0" r="0" b="1270"/>
                <wp:wrapNone/>
                <wp:docPr id="143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CAFA13" w14:textId="54A0BBC7" w:rsidR="002E4039" w:rsidRPr="00324D4E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E1A6D" id="_x0000_s1055" type="#_x0000_t202" style="position:absolute;margin-left:281.1pt;margin-top:35.3pt;width:53.5pt;height:34.4pt;z-index:2517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" filled="f" stroked="f">
                <v:stroke dashstyle="dash"/>
                <v:textbox>
                  <w:txbxContent>
                    <w:p w14:paraId="16CAFA13" w14:textId="54A0BBC7" w:rsidR="002E4039" w:rsidRPr="00324D4E" w:rsidRDefault="002E403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3E93B1DF" wp14:editId="052A78EB">
                <wp:simplePos x="0" y="0"/>
                <wp:positionH relativeFrom="column">
                  <wp:posOffset>769214</wp:posOffset>
                </wp:positionH>
                <wp:positionV relativeFrom="paragraph">
                  <wp:posOffset>431762</wp:posOffset>
                </wp:positionV>
                <wp:extent cx="679450" cy="436880"/>
                <wp:effectExtent l="0" t="0" r="0" b="1270"/>
                <wp:wrapNone/>
                <wp:docPr id="143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82296C1" w14:textId="78B3D3A0" w:rsidR="002E4039" w:rsidRPr="00324D4E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3B1DF" id="_x0000_s1056" type="#_x0000_t202" style="position:absolute;margin-left:60.55pt;margin-top:34pt;width:53.5pt;height:34.4pt;z-index:25177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" filled="f" stroked="f">
                <v:stroke dashstyle="dash"/>
                <v:textbox>
                  <w:txbxContent>
                    <w:p w14:paraId="082296C1" w14:textId="78B3D3A0" w:rsidR="002E4039" w:rsidRPr="00324D4E" w:rsidRDefault="002E403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408CCBA3" wp14:editId="496D9222">
                <wp:simplePos x="0" y="0"/>
                <wp:positionH relativeFrom="column">
                  <wp:posOffset>1564476</wp:posOffset>
                </wp:positionH>
                <wp:positionV relativeFrom="paragraph">
                  <wp:posOffset>438786</wp:posOffset>
                </wp:positionV>
                <wp:extent cx="679450" cy="436880"/>
                <wp:effectExtent l="0" t="0" r="0" b="1270"/>
                <wp:wrapNone/>
                <wp:docPr id="143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3FD98" w14:textId="027D66C6" w:rsidR="002E4039" w:rsidRPr="00324D4E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CCBA3" id="_x0000_s1057" type="#_x0000_t202" style="position:absolute;margin-left:123.2pt;margin-top:34.55pt;width:53.5pt;height:34.4pt;z-index: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rf4rQEAAEgDAAAOAAAAZHJzL2Uyb0RvYy54bWysU8GO2yAQvVfqPyDuDdkkm6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" filled="f" stroked="f">
                <v:stroke dashstyle="dash"/>
                <v:textbox>
                  <w:txbxContent>
                    <w:p w14:paraId="7C93FD98" w14:textId="027D66C6" w:rsidR="002E4039" w:rsidRPr="00324D4E" w:rsidRDefault="002E403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54C22280" wp14:editId="54B2AFA3">
                <wp:simplePos x="0" y="0"/>
                <wp:positionH relativeFrom="column">
                  <wp:posOffset>60959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14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74A52E" w14:textId="77777777" w:rsidR="002E4039" w:rsidRPr="005D0A21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22280" id="_x0000_s1058" type="#_x0000_t202" style="position:absolute;margin-left:48pt;margin-top:254.75pt;width:53.5pt;height:34.4pt;z-index:2517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ViArgEAAEgDAAAOAAAAZHJzL2Uyb0RvYy54bWysU8GO2yAQvVfqPyDuDdkkza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" filled="f" stroked="f">
                <v:stroke dashstyle="dash"/>
                <v:textbox>
                  <w:txbxContent>
                    <w:p w14:paraId="5474A52E" w14:textId="77777777" w:rsidR="002E4039" w:rsidRPr="005D0A21" w:rsidRDefault="002E403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68BA57B0" wp14:editId="79353B33">
                <wp:simplePos x="0" y="0"/>
                <wp:positionH relativeFrom="column">
                  <wp:posOffset>2855211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07A1F1" w14:textId="77777777" w:rsidR="002E4039" w:rsidRPr="005D0A21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A57B0" id="_x0000_s1059" type="#_x0000_t202" style="position:absolute;margin-left:224.8pt;margin-top:254.4pt;width:53.5pt;height:34.4pt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" filled="f" stroked="f">
                <v:stroke dashstyle="dash"/>
                <v:textbox>
                  <w:txbxContent>
                    <w:p w14:paraId="6B07A1F1" w14:textId="77777777" w:rsidR="002E4039" w:rsidRPr="005D0A21" w:rsidRDefault="002E403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6CA1D984" wp14:editId="1896B247">
                <wp:simplePos x="0" y="0"/>
                <wp:positionH relativeFrom="column">
                  <wp:posOffset>3680295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DC7930" w14:textId="77777777" w:rsidR="002E4039" w:rsidRPr="005D0A21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1D984" id="_x0000_s1060" type="#_x0000_t202" style="position:absolute;margin-left:289.8pt;margin-top:254.4pt;width:53.5pt;height:34.4pt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" filled="f" stroked="f">
                <v:stroke dashstyle="dash"/>
                <v:textbox>
                  <w:txbxContent>
                    <w:p w14:paraId="1EDC7930" w14:textId="77777777" w:rsidR="002E4039" w:rsidRPr="005D0A21" w:rsidRDefault="002E403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3CB85F3F" wp14:editId="17911690">
                <wp:simplePos x="0" y="0"/>
                <wp:positionH relativeFrom="column">
                  <wp:posOffset>343454</wp:posOffset>
                </wp:positionH>
                <wp:positionV relativeFrom="paragraph">
                  <wp:posOffset>1899844</wp:posOffset>
                </wp:positionV>
                <wp:extent cx="798389" cy="436880"/>
                <wp:effectExtent l="0" t="0" r="0" b="1270"/>
                <wp:wrapNone/>
                <wp:docPr id="144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375F2CF" w14:textId="09D0E79B" w:rsidR="002E4039" w:rsidRPr="00324D4E" w:rsidRDefault="002E403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5F3F" id="_x0000_s1061" type="#_x0000_t202" style="position:absolute;margin-left:27.05pt;margin-top:149.6pt;width:62.85pt;height:34.4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" filled="f" stroked="f">
                <v:stroke dashstyle="dash"/>
                <v:textbox>
                  <w:txbxContent>
                    <w:p w14:paraId="0375F2CF" w14:textId="09D0E79B" w:rsidR="002E4039" w:rsidRPr="00324D4E" w:rsidRDefault="002E403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186B0079" wp14:editId="341B5599">
                <wp:simplePos x="0" y="0"/>
                <wp:positionH relativeFrom="column">
                  <wp:posOffset>1566697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DF7370A" w14:textId="49E3B6AE" w:rsidR="002E4039" w:rsidRPr="00324D4E" w:rsidRDefault="002E403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B0079" id="_x0000_s1062" type="#_x0000_t202" style="position:absolute;margin-left:123.35pt;margin-top:149.3pt;width:62.85pt;height:34.4pt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" filled="f" stroked="f">
                <v:stroke dashstyle="dash"/>
                <v:textbox>
                  <w:txbxContent>
                    <w:p w14:paraId="4DF7370A" w14:textId="49E3B6AE" w:rsidR="002E4039" w:rsidRPr="00324D4E" w:rsidRDefault="002E403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13061D61" wp14:editId="17AFACC5">
                <wp:simplePos x="0" y="0"/>
                <wp:positionH relativeFrom="column">
                  <wp:posOffset>2666859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34A120" w14:textId="3EB4B7FB" w:rsidR="002E4039" w:rsidRPr="00324D4E" w:rsidRDefault="002E403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61D61" id="_x0000_s1063" type="#_x0000_t202" style="position:absolute;margin-left:210pt;margin-top:149.3pt;width:62.85pt;height:34.4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" filled="f" stroked="f">
                <v:stroke dashstyle="dash"/>
                <v:textbox>
                  <w:txbxContent>
                    <w:p w14:paraId="5634A120" w14:textId="3EB4B7FB" w:rsidR="002E4039" w:rsidRPr="00324D4E" w:rsidRDefault="002E403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2CCD6C29" wp14:editId="4983C168">
                <wp:simplePos x="0" y="0"/>
                <wp:positionH relativeFrom="column">
                  <wp:posOffset>3776796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9E9ED3F" w14:textId="2405E9B3" w:rsidR="002E4039" w:rsidRPr="00324D4E" w:rsidRDefault="002E403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D6C29" id="_x0000_s1064" type="#_x0000_t202" style="position:absolute;margin-left:297.4pt;margin-top:149.3pt;width:62.85pt;height:34.4pt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" filled="f" stroked="f">
                <v:stroke dashstyle="dash"/>
                <v:textbox>
                  <w:txbxContent>
                    <w:p w14:paraId="39E9ED3F" w14:textId="2405E9B3" w:rsidR="002E4039" w:rsidRPr="00324D4E" w:rsidRDefault="002E403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163C768C" wp14:editId="6C32CC1B">
                <wp:simplePos x="0" y="0"/>
                <wp:positionH relativeFrom="column">
                  <wp:posOffset>2693011</wp:posOffset>
                </wp:positionH>
                <wp:positionV relativeFrom="paragraph">
                  <wp:posOffset>442840</wp:posOffset>
                </wp:positionV>
                <wp:extent cx="679450" cy="436880"/>
                <wp:effectExtent l="0" t="0" r="0" b="1270"/>
                <wp:wrapNone/>
                <wp:docPr id="14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EED7EBF" w14:textId="7B4A1D4E" w:rsidR="002E4039" w:rsidRPr="00324D4E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C768C" id="_x0000_s1065" type="#_x0000_t202" style="position:absolute;margin-left:212.05pt;margin-top:34.85pt;width:53.5pt;height:34.4pt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" filled="f" stroked="f">
                <v:stroke dashstyle="dash"/>
                <v:textbox>
                  <w:txbxContent>
                    <w:p w14:paraId="3EED7EBF" w14:textId="7B4A1D4E" w:rsidR="002E4039" w:rsidRPr="00324D4E" w:rsidRDefault="002E403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7B209757" wp14:editId="51755699">
                <wp:simplePos x="0" y="0"/>
                <wp:positionH relativeFrom="column">
                  <wp:posOffset>2209733</wp:posOffset>
                </wp:positionH>
                <wp:positionV relativeFrom="paragraph">
                  <wp:posOffset>3443081</wp:posOffset>
                </wp:positionV>
                <wp:extent cx="1569172" cy="436880"/>
                <wp:effectExtent l="0" t="0" r="0" b="1270"/>
                <wp:wrapNone/>
                <wp:docPr id="14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32667A" w14:textId="77777777" w:rsidR="002E4039" w:rsidRPr="00324D4E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09757" id="_x0000_s1066" type="#_x0000_t202" style="position:absolute;margin-left:174pt;margin-top:271.1pt;width:123.55pt;height:34.4pt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PZprg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" filled="f" stroked="f">
                <v:stroke dashstyle="dash"/>
                <v:textbox>
                  <w:txbxContent>
                    <w:p w14:paraId="7832667A" w14:textId="77777777" w:rsidR="002E4039" w:rsidRPr="00324D4E" w:rsidRDefault="002E403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802D8C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564544" behindDoc="0" locked="0" layoutInCell="1" allowOverlap="1" wp14:anchorId="222E427D" wp14:editId="03DF7FC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2E4039" w:rsidRPr="00394BA6" w:rsidRDefault="002E4039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67" type="#_x0000_t202" style="position:absolute;margin-left:55.75pt;margin-top:158.55pt;width:52.9pt;height:22.15pt;z-index:2515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" filled="f" stroked="f">
                <v:stroke dashstyle="dash"/>
                <v:textbox>
                  <w:txbxContent>
                    <w:p w14:paraId="222E45AB" w14:textId="77777777" w:rsidR="002E4039" w:rsidRPr="00394BA6" w:rsidRDefault="002E4039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62" w14:textId="4A3B18C5" w:rsidR="00AA1485" w:rsidRPr="007F294D" w:rsidRDefault="00180A27" w:rsidP="00802D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1D3BBCB4" wp14:editId="54CD5231">
                <wp:simplePos x="0" y="0"/>
                <wp:positionH relativeFrom="column">
                  <wp:posOffset>-139700</wp:posOffset>
                </wp:positionH>
                <wp:positionV relativeFrom="paragraph">
                  <wp:posOffset>26670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A1774" id="Rectangle 1402" o:spid="_x0000_s1026" style="position:absolute;margin-left:-11pt;margin-top:2.1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Il+GsP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1: 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e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Servers 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IP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ettings</w:t>
      </w:r>
    </w:p>
    <w:p w14:paraId="222E3C63" w14:textId="79D87D32" w:rsidR="00AA1485" w:rsidRPr="00577486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C8647F">
        <w:rPr>
          <w:rFonts w:ascii="DIN Pro Regular" w:hAnsi="DIN Pro Regular"/>
          <w:sz w:val="24"/>
          <w:szCs w:val="24"/>
        </w:rPr>
        <w:t xml:space="preserve">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check </w:t>
      </w:r>
      <w:r w:rsidR="001D2F7C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1D2F7C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1D2F7C">
        <w:rPr>
          <w:rFonts w:ascii="DIN Pro Regular" w:hAnsi="DIN Pro Regular" w:cs="DIN Pro Regular" w:hint="cs"/>
          <w:b/>
          <w:bCs/>
          <w:sz w:val="24"/>
          <w:szCs w:val="24"/>
          <w:rtl/>
        </w:rPr>
        <w:t xml:space="preserve"> </w:t>
      </w:r>
      <w:r w:rsidR="00067587" w:rsidRPr="00577486">
        <w:rPr>
          <w:rFonts w:ascii="DIN Pro Regular" w:hAnsi="DIN Pro Regular" w:cs="DIN Pro Regular"/>
          <w:sz w:val="24"/>
          <w:szCs w:val="24"/>
        </w:rPr>
        <w:t>IP setting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60B429A3" w:rsidR="00AA1485" w:rsidRPr="00324D4E" w:rsidRDefault="005D0A21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222E4281" wp14:editId="5C7EF4E3">
                <wp:simplePos x="0" y="0"/>
                <wp:positionH relativeFrom="column">
                  <wp:posOffset>1610995</wp:posOffset>
                </wp:positionH>
                <wp:positionV relativeFrom="paragraph">
                  <wp:posOffset>296545</wp:posOffset>
                </wp:positionV>
                <wp:extent cx="1166884" cy="150126"/>
                <wp:effectExtent l="0" t="0" r="0" b="254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4DF4B" id="Rectangle 1423" o:spid="_x0000_s1026" style="position:absolute;margin-left:126.85pt;margin-top:23.35pt;width:91.9pt;height:11.8pt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D0759E"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5872" behindDoc="0" locked="0" layoutInCell="1" allowOverlap="1" wp14:anchorId="222E4283" wp14:editId="74930781">
                <wp:simplePos x="0" y="0"/>
                <wp:positionH relativeFrom="column">
                  <wp:posOffset>238456</wp:posOffset>
                </wp:positionH>
                <wp:positionV relativeFrom="paragraph">
                  <wp:posOffset>235806</wp:posOffset>
                </wp:positionV>
                <wp:extent cx="5374640" cy="1256030"/>
                <wp:effectExtent l="0" t="0" r="16510" b="2032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640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3CD011A6" w:rsidR="002E4039" w:rsidRPr="000715DC" w:rsidRDefault="002E4039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0715DC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5D0A21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445169DE" w14:textId="7361B954" w:rsidR="002E4039" w:rsidRPr="006755FA" w:rsidRDefault="002E403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6755FA">
                              <w:rPr>
                                <w:rFonts w:ascii="Consolas" w:hAnsi="Consolas" w:cs="Courier New"/>
                              </w:rPr>
                              <w:t>th2: flags=4098&lt;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BROADCAST,MULTICAST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&gt;  </w:t>
                            </w:r>
                            <w:proofErr w:type="spellStart"/>
                            <w:r w:rsidRPr="006755FA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02573DCC" w14:textId="77777777" w:rsidR="002E4039" w:rsidRPr="006755FA" w:rsidRDefault="002E403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6755FA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67EA6DE9" w14:textId="77777777" w:rsidR="002E4039" w:rsidRPr="006755FA" w:rsidRDefault="002E403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27876355" w14:textId="77777777" w:rsidR="002E4039" w:rsidRPr="006755FA" w:rsidRDefault="002E403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 overruns 0  frame 0</w:t>
                            </w:r>
                          </w:p>
                          <w:p w14:paraId="0FFA7CA3" w14:textId="77777777" w:rsidR="002E4039" w:rsidRPr="006755FA" w:rsidRDefault="002E403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222E45B2" w14:textId="178C3B01" w:rsidR="002E4039" w:rsidRPr="000715DC" w:rsidRDefault="002E403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68" type="#_x0000_t202" style="position:absolute;left:0;text-align:left;margin-left:18.8pt;margin-top:18.55pt;width:423.2pt;height:98.9pt;z-index:251535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UbzKAIAAE8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">
                <v:textbox>
                  <w:txbxContent>
                    <w:p w14:paraId="06F73914" w14:textId="3CD011A6" w:rsidR="002E4039" w:rsidRPr="000715DC" w:rsidRDefault="002E4039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0715DC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5D0A21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445169DE" w14:textId="7361B954" w:rsidR="002E4039" w:rsidRPr="006755FA" w:rsidRDefault="002E403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6755FA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&gt;  </w:t>
                      </w:r>
                      <w:proofErr w:type="spellStart"/>
                      <w:r w:rsidRPr="006755FA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6755FA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2573DCC" w14:textId="77777777" w:rsidR="002E4039" w:rsidRPr="006755FA" w:rsidRDefault="002E403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6755FA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6755FA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7EA6DE9" w14:textId="77777777" w:rsidR="002E4039" w:rsidRPr="006755FA" w:rsidRDefault="002E403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7876355" w14:textId="77777777" w:rsidR="002E4039" w:rsidRPr="006755FA" w:rsidRDefault="002E403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0FFA7CA3" w14:textId="77777777" w:rsidR="002E4039" w:rsidRPr="006755FA" w:rsidRDefault="002E403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22E45B2" w14:textId="178C3B01" w:rsidR="002E4039" w:rsidRPr="000715DC" w:rsidRDefault="002E403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65" w14:textId="2E6CE05B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0D34ACC9" w14:textId="77777777" w:rsidR="00C91B95" w:rsidRPr="00C91B95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3A4CF2">
        <w:rPr>
          <w:rFonts w:ascii="DIN Pro Regular" w:hAnsi="DIN Pro Regular" w:cs="Arial"/>
          <w:sz w:val="24"/>
          <w:szCs w:val="24"/>
        </w:rPr>
        <w:t>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ddress and a 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subnet mask for 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622084"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</w:p>
    <w:p w14:paraId="222E3C67" w14:textId="0FA58ACF" w:rsidR="00AA1485" w:rsidRDefault="00C91B95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 w:hint="cs"/>
          <w:sz w:val="24"/>
          <w:szCs w:val="24"/>
        </w:rPr>
        <w:t>U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se the following table for IP address assignment. </w:t>
      </w:r>
      <w:r w:rsidR="00044B18">
        <w:rPr>
          <w:rFonts w:ascii="DIN Pro Regular" w:hAnsi="DIN Pro Regular" w:cs="DIN Pro Regular"/>
          <w:sz w:val="24"/>
          <w:szCs w:val="24"/>
          <w:rtl/>
        </w:rPr>
        <w:br/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AA1485" w:rsidRPr="00612F31">
        <w:rPr>
          <w:rFonts w:ascii="Consolas" w:hAnsi="Consolas" w:cs="Courier New"/>
          <w:b/>
          <w:bCs/>
          <w:sz w:val="24"/>
          <w:szCs w:val="24"/>
        </w:rPr>
        <w:t>/24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 as the subnet mask.</w:t>
      </w:r>
    </w:p>
    <w:p w14:paraId="5CCAF3C7" w14:textId="77777777" w:rsidR="009701BB" w:rsidRPr="00577486" w:rsidRDefault="009701BB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>Practice Lab Servers</w:t>
            </w:r>
            <w:r w:rsidR="00091FB4"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D0759E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A99B97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‘eth2’ IP Address</w:t>
            </w:r>
          </w:p>
        </w:tc>
      </w:tr>
      <w:tr w:rsidR="00B0744F" w:rsidRPr="00577486" w14:paraId="4BCD43D0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82EEF30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1</w:t>
            </w:r>
          </w:p>
        </w:tc>
      </w:tr>
      <w:tr w:rsidR="00B0744F" w:rsidRPr="00577486" w14:paraId="698BDC8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CAF6FB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2</w:t>
            </w:r>
          </w:p>
        </w:tc>
      </w:tr>
      <w:tr w:rsidR="00B0744F" w:rsidRPr="00577486" w14:paraId="1FA1923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59855E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3</w:t>
            </w:r>
          </w:p>
        </w:tc>
      </w:tr>
      <w:tr w:rsidR="00B0744F" w:rsidRPr="00577486" w14:paraId="14B9610B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4736628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4</w:t>
            </w:r>
          </w:p>
        </w:tc>
      </w:tr>
    </w:tbl>
    <w:p w14:paraId="222E3C8F" w14:textId="36A13075" w:rsidR="00AA1485" w:rsidRPr="00577486" w:rsidRDefault="00AA1485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DB2EA4E" w14:textId="5207AD46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193CB41" w14:textId="40480A84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D304017" w14:textId="3F17BD0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CBC5798" w14:textId="184EDA6A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3102B6AC" w14:textId="0C2856E8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CB5A9" w14:textId="5EF680D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4DC132C9" w14:textId="77777777" w:rsidR="00BE0C46" w:rsidRDefault="00867F22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7B382A8" w14:textId="77777777" w:rsidR="00BE0C46" w:rsidRDefault="00BE0C46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91" w14:textId="262995E6" w:rsidR="00AA1485" w:rsidRPr="00BE0C46" w:rsidRDefault="00067587" w:rsidP="00BE0C46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  <w:r w:rsidRPr="00BE0C46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A1485" w:rsidRPr="00BE0C46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 xml:space="preserve">&gt; 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92" w14:textId="7F707AE5" w:rsidR="00AA1485" w:rsidRPr="00577486" w:rsidRDefault="00B76F7E" w:rsidP="006F6611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8944" behindDoc="0" locked="0" layoutInCell="1" allowOverlap="1" wp14:anchorId="222E4285" wp14:editId="1FA8D78B">
                <wp:simplePos x="0" y="0"/>
                <wp:positionH relativeFrom="column">
                  <wp:posOffset>477023</wp:posOffset>
                </wp:positionH>
                <wp:positionV relativeFrom="paragraph">
                  <wp:posOffset>62506</wp:posOffset>
                </wp:positionV>
                <wp:extent cx="5152390" cy="1397000"/>
                <wp:effectExtent l="0" t="0" r="10160" b="1270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239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2E4039" w:rsidRPr="00867F22" w:rsidRDefault="002E4039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>$ sudo ifconfig eth2 0.0.0.0</w:t>
                            </w:r>
                          </w:p>
                          <w:p w14:paraId="222E45B4" w14:textId="32F071B9" w:rsidR="002E4039" w:rsidRPr="00867F22" w:rsidRDefault="002E4039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>$ sudo ifconfig eth2 172.16.1.1/24</w:t>
                            </w:r>
                          </w:p>
                          <w:p w14:paraId="27C3B7AD" w14:textId="77777777" w:rsidR="002E4039" w:rsidRPr="00867F22" w:rsidRDefault="002E4039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F881C70" w14:textId="01C55D8B" w:rsidR="002E4039" w:rsidRPr="003A307F" w:rsidRDefault="002E403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3A307F">
                              <w:rPr>
                                <w:rFonts w:ascii="Consolas" w:hAnsi="Consolas" w:cs="Courier New"/>
                              </w:rPr>
                              <w:t>th2: flags=4098&lt;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BROADCAST,MULTICAST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&gt;  </w:t>
                            </w:r>
                            <w:proofErr w:type="spellStart"/>
                            <w:r w:rsidRPr="003A307F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3B7CBAF" w14:textId="77777777" w:rsidR="002E4039" w:rsidRPr="003A307F" w:rsidRDefault="002E403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A307F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0D0DA7A2" w14:textId="77777777" w:rsidR="002E4039" w:rsidRPr="003A307F" w:rsidRDefault="002E403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5FE4A806" w14:textId="77777777" w:rsidR="002E4039" w:rsidRPr="003A307F" w:rsidRDefault="002E403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 overruns 0  frame 0</w:t>
                            </w:r>
                          </w:p>
                          <w:p w14:paraId="620ED488" w14:textId="77777777" w:rsidR="002E4039" w:rsidRPr="003A307F" w:rsidRDefault="002E403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6B78DD64" w14:textId="6DFC43E3" w:rsidR="002E4039" w:rsidRPr="00091FB4" w:rsidRDefault="002E4039" w:rsidP="003A30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2E4039" w:rsidRPr="00091FB4" w:rsidRDefault="002E4039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</w:t>
                            </w:r>
                            <w:proofErr w:type="gramStart"/>
                            <w:r w:rsidRPr="00091FB4">
                              <w:rPr>
                                <w:rFonts w:ascii="Consolas" w:hAnsi="Consolas" w:cs="Consolas"/>
                              </w:rPr>
                              <w:t>10  bytes</w:t>
                            </w:r>
                            <w:proofErr w:type="gram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1086 (1.0 KB)</w:t>
                            </w:r>
                          </w:p>
                          <w:p w14:paraId="222E45BB" w14:textId="1B2FAAAD" w:rsidR="002E4039" w:rsidRPr="00AF4D24" w:rsidRDefault="002E4039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</w:t>
                            </w:r>
                            <w:proofErr w:type="gramStart"/>
                            <w:r w:rsidRPr="00091FB4">
                              <w:rPr>
                                <w:rFonts w:ascii="Consolas" w:hAnsi="Consolas" w:cs="Consolas"/>
                              </w:rPr>
                              <w:t>0  dropped</w:t>
                            </w:r>
                            <w:proofErr w:type="gram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2E4039" w:rsidRPr="00AF4D24" w:rsidRDefault="002E4039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</w:t>
                            </w:r>
                            <w:proofErr w:type="gramStart"/>
                            <w:r w:rsidRPr="00AF4D24">
                              <w:rPr>
                                <w:rFonts w:ascii="Consolas" w:hAnsi="Consolas" w:cs="Consolas"/>
                              </w:rPr>
                              <w:t>270015  bytes</w:t>
                            </w:r>
                            <w:proofErr w:type="gramEnd"/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51701450 (49.3 MiB)</w:t>
                            </w:r>
                          </w:p>
                          <w:p w14:paraId="222E45BD" w14:textId="77777777" w:rsidR="002E4039" w:rsidRPr="00406AAD" w:rsidRDefault="002E4039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</w:t>
                            </w:r>
                            <w:proofErr w:type="gramStart"/>
                            <w:r w:rsidRPr="00AF4D24">
                              <w:rPr>
                                <w:rFonts w:ascii="Consolas" w:hAnsi="Consolas" w:cs="Consolas"/>
                              </w:rPr>
                              <w:t>0  dropped</w:t>
                            </w:r>
                            <w:proofErr w:type="gramEnd"/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69" type="#_x0000_t202" style="position:absolute;left:0;text-align:left;margin-left:37.55pt;margin-top:4.9pt;width:405.7pt;height:110pt;z-index:251538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">
                <v:textbox>
                  <w:txbxContent>
                    <w:p w14:paraId="222E45B3" w14:textId="1CE7215F" w:rsidR="002E4039" w:rsidRPr="00867F22" w:rsidRDefault="002E4039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222E45B4" w14:textId="32F071B9" w:rsidR="002E4039" w:rsidRPr="00867F22" w:rsidRDefault="002E4039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sudo ifconfig eth2 172.16.1.1/24</w:t>
                      </w:r>
                    </w:p>
                    <w:p w14:paraId="27C3B7AD" w14:textId="77777777" w:rsidR="002E4039" w:rsidRPr="00867F22" w:rsidRDefault="002E4039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F881C70" w14:textId="01C55D8B" w:rsidR="002E4039" w:rsidRPr="003A307F" w:rsidRDefault="002E403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3A307F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&gt;  </w:t>
                      </w:r>
                      <w:proofErr w:type="spellStart"/>
                      <w:r w:rsidRPr="003A307F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3A307F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3B7CBAF" w14:textId="77777777" w:rsidR="002E4039" w:rsidRPr="003A307F" w:rsidRDefault="002E403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A307F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3A307F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D0DA7A2" w14:textId="77777777" w:rsidR="002E4039" w:rsidRPr="003A307F" w:rsidRDefault="002E403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5FE4A806" w14:textId="77777777" w:rsidR="002E4039" w:rsidRPr="003A307F" w:rsidRDefault="002E403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620ED488" w14:textId="77777777" w:rsidR="002E4039" w:rsidRPr="003A307F" w:rsidRDefault="002E403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6B78DD64" w14:textId="6DFC43E3" w:rsidR="002E4039" w:rsidRPr="00091FB4" w:rsidRDefault="002E4039" w:rsidP="003A30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2E4039" w:rsidRPr="00091FB4" w:rsidRDefault="002E4039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10  bytes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1086 (1.0 KB)</w:t>
                      </w:r>
                    </w:p>
                    <w:p w14:paraId="222E45BB" w14:textId="1B2FAAAD" w:rsidR="002E4039" w:rsidRPr="00AF4D24" w:rsidRDefault="002E4039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2E4039" w:rsidRPr="00AF4D24" w:rsidRDefault="002E4039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270015  bytes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51701450 (49.3 MiB)</w:t>
                      </w:r>
                    </w:p>
                    <w:p w14:paraId="222E45BD" w14:textId="77777777" w:rsidR="002E4039" w:rsidRPr="00406AAD" w:rsidRDefault="002E4039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4501BB8C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4" w14:textId="761B3AE0" w:rsidR="00B76F7E" w:rsidRPr="00577486" w:rsidRDefault="009701BB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1008" behindDoc="0" locked="0" layoutInCell="1" allowOverlap="1" wp14:anchorId="6B45F35C" wp14:editId="0C2600FC">
                <wp:simplePos x="0" y="0"/>
                <wp:positionH relativeFrom="column">
                  <wp:posOffset>1836420</wp:posOffset>
                </wp:positionH>
                <wp:positionV relativeFrom="paragraph">
                  <wp:posOffset>56515</wp:posOffset>
                </wp:positionV>
                <wp:extent cx="1166884" cy="150126"/>
                <wp:effectExtent l="0" t="0" r="0" b="2540"/>
                <wp:wrapNone/>
                <wp:docPr id="1486" name="Rectangle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81CAB" id="Rectangle 1486" o:spid="_x0000_s1026" style="position:absolute;margin-left:144.6pt;margin-top:4.45pt;width:91.9pt;height:11.8pt;z-index:25201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95" w14:textId="4CCD1917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6" w14:textId="4E914454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53B586C6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3C462B43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50BC8F34" w:rsidR="009701BB" w:rsidRDefault="00C344A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6CCE9FE5" w14:textId="77777777" w:rsidR="009701BB" w:rsidRDefault="009701BB">
      <w:pPr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Times New Roman"/>
          <w:sz w:val="24"/>
          <w:szCs w:val="24"/>
          <w:rtl/>
        </w:rPr>
        <w:br w:type="page"/>
      </w:r>
    </w:p>
    <w:p w14:paraId="102E0683" w14:textId="77777777" w:rsidR="00B76F7E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</w:p>
    <w:p w14:paraId="222E3C9E" w14:textId="74C98678" w:rsidR="00B76F7E" w:rsidRPr="00577486" w:rsidRDefault="00AA1485" w:rsidP="007E28A1">
      <w:pPr>
        <w:pStyle w:val="ListParagraph"/>
        <w:numPr>
          <w:ilvl w:val="0"/>
          <w:numId w:val="25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Pr="00612F31">
        <w:rPr>
          <w:rFonts w:ascii="Consolas" w:hAnsi="Consolas" w:cs="Courier New"/>
          <w:b/>
          <w:bCs/>
          <w:sz w:val="24"/>
          <w:szCs w:val="24"/>
        </w:rPr>
        <w:t>172.16.0.0/16</w:t>
      </w:r>
      <w:r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="006B581F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9F" w14:textId="22C00D10" w:rsidR="00AA1485" w:rsidRPr="00867F22" w:rsidRDefault="00AF4D24" w:rsidP="000B7257">
      <w:pPr>
        <w:pStyle w:val="ListParagraph"/>
        <w:ind w:left="360" w:firstLine="360"/>
        <w:rPr>
          <w:rFonts w:ascii="Consolas" w:hAnsi="Consolas" w:cs="DIN Pro Regular"/>
          <w:b/>
          <w:bCs/>
          <w:sz w:val="24"/>
          <w:szCs w:val="24"/>
        </w:rPr>
      </w:pPr>
      <w:r w:rsidRPr="00867F22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6896" behindDoc="0" locked="0" layoutInCell="1" allowOverlap="1" wp14:anchorId="222E4289" wp14:editId="679E65D5">
                <wp:simplePos x="0" y="0"/>
                <wp:positionH relativeFrom="column">
                  <wp:posOffset>337820</wp:posOffset>
                </wp:positionH>
                <wp:positionV relativeFrom="paragraph">
                  <wp:posOffset>282575</wp:posOffset>
                </wp:positionV>
                <wp:extent cx="6115685" cy="1127760"/>
                <wp:effectExtent l="0" t="0" r="18415" b="152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685" cy="1127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B7C53" w14:textId="77777777" w:rsidR="002E4039" w:rsidRPr="00B37117" w:rsidRDefault="002E403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3D612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r w:rsidRPr="00B37117">
                              <w:rPr>
                                <w:rFonts w:ascii="Consolas" w:hAnsi="Consolas" w:cs="Courier New"/>
                              </w:rPr>
                              <w:t>route</w:t>
                            </w:r>
                          </w:p>
                          <w:p w14:paraId="2B0D892B" w14:textId="77777777" w:rsidR="002E4039" w:rsidRPr="00B37117" w:rsidRDefault="002E403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1540AC4" w14:textId="77777777" w:rsidR="002E4039" w:rsidRPr="00B37117" w:rsidRDefault="002E403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B37117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B37117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B37117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502DDA5E" w14:textId="77777777" w:rsidR="002E4039" w:rsidRPr="00B37117" w:rsidRDefault="002E403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A1F27D6" w14:textId="77777777" w:rsidR="002E4039" w:rsidRPr="00B37117" w:rsidRDefault="002E403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2" w14:textId="6847EE7E" w:rsidR="002E4039" w:rsidRPr="003D6123" w:rsidRDefault="002E403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70" type="#_x0000_t202" style="position:absolute;left:0;text-align:left;margin-left:26.6pt;margin-top:22.25pt;width:481.55pt;height:88.8pt;z-index:25153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">
                <v:textbox>
                  <w:txbxContent>
                    <w:p w14:paraId="7EEB7C53" w14:textId="77777777" w:rsidR="002E4039" w:rsidRPr="00B37117" w:rsidRDefault="002E403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3D612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3D6123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B37117">
                        <w:rPr>
                          <w:rFonts w:ascii="Consolas" w:hAnsi="Consolas" w:cs="Courier New"/>
                        </w:rPr>
                        <w:t>route</w:t>
                      </w:r>
                    </w:p>
                    <w:p w14:paraId="2B0D892B" w14:textId="77777777" w:rsidR="002E4039" w:rsidRPr="00B37117" w:rsidRDefault="002E403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1540AC4" w14:textId="77777777" w:rsidR="002E4039" w:rsidRPr="00B37117" w:rsidRDefault="002E403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B37117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B37117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B37117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02DDA5E" w14:textId="77777777" w:rsidR="002E4039" w:rsidRPr="00B37117" w:rsidRDefault="002E403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A1F27D6" w14:textId="77777777" w:rsidR="002E4039" w:rsidRPr="00B37117" w:rsidRDefault="002E403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2" w14:textId="6847EE7E" w:rsidR="002E4039" w:rsidRPr="003D6123" w:rsidRDefault="002E403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# route</w:t>
      </w:r>
    </w:p>
    <w:p w14:paraId="222E3CA0" w14:textId="5DFDF9CA" w:rsidR="000B7257" w:rsidRPr="00577486" w:rsidRDefault="000B7257" w:rsidP="000B7257">
      <w:pPr>
        <w:pStyle w:val="ListParagraph"/>
        <w:ind w:left="360"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1" w14:textId="5400D3F9" w:rsidR="00AA1485" w:rsidRPr="0012570B" w:rsidRDefault="005C74D1" w:rsidP="007E28A1">
      <w:pPr>
        <w:pStyle w:val="ListParagraph"/>
        <w:numPr>
          <w:ilvl w:val="0"/>
          <w:numId w:val="16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7920" behindDoc="0" locked="0" layoutInCell="1" allowOverlap="1" wp14:anchorId="222E428B" wp14:editId="1BA61054">
                <wp:simplePos x="0" y="0"/>
                <wp:positionH relativeFrom="column">
                  <wp:posOffset>284480</wp:posOffset>
                </wp:positionH>
                <wp:positionV relativeFrom="paragraph">
                  <wp:posOffset>563880</wp:posOffset>
                </wp:positionV>
                <wp:extent cx="4737735" cy="267970"/>
                <wp:effectExtent l="0" t="0" r="24765" b="17780"/>
                <wp:wrapThrough wrapText="bothSides">
                  <wp:wrapPolygon edited="0">
                    <wp:start x="0" y="0"/>
                    <wp:lineTo x="0" y="21498"/>
                    <wp:lineTo x="21626" y="21498"/>
                    <wp:lineTo x="21626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73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2E4039" w:rsidRPr="00867F22" w:rsidRDefault="002E4039" w:rsidP="007324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$ sudo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route add 172.16.0.0/16 dev</w:t>
                            </w:r>
                            <w:r w:rsidRPr="0012570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867F22">
                              <w:rPr>
                                <w:rFonts w:ascii="Consolas" w:hAnsi="Consolas" w:cs="Courier New"/>
                              </w:rPr>
                              <w:t>eth2</w:t>
                            </w:r>
                          </w:p>
                          <w:p w14:paraId="222E45C4" w14:textId="77777777" w:rsidR="002E4039" w:rsidRPr="00267030" w:rsidRDefault="002E4039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71" type="#_x0000_t202" style="position:absolute;left:0;text-align:left;margin-left:22.4pt;margin-top:44.4pt;width:373.05pt;height:21.1pt;z-index:251537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">
                <v:textbox>
                  <w:txbxContent>
                    <w:p w14:paraId="222E45C3" w14:textId="50FD9579" w:rsidR="002E4039" w:rsidRPr="00867F22" w:rsidRDefault="002E4039" w:rsidP="007324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route add 172.16.0.0/16 dev</w:t>
                      </w:r>
                      <w:r w:rsidRPr="0012570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867F22">
                        <w:rPr>
                          <w:rFonts w:ascii="Consolas" w:hAnsi="Consolas" w:cs="Courier New"/>
                        </w:rPr>
                        <w:t>eth2</w:t>
                      </w:r>
                    </w:p>
                    <w:p w14:paraId="222E45C4" w14:textId="77777777" w:rsidR="002E4039" w:rsidRPr="00267030" w:rsidRDefault="002E4039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577486">
        <w:rPr>
          <w:rFonts w:ascii="DIN Pro Regular" w:hAnsi="DIN Pro Regular" w:cs="DIN Pro Regular"/>
          <w:sz w:val="24"/>
          <w:szCs w:val="24"/>
        </w:rPr>
        <w:t>If the static route is missing, add it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2E4039">
        <w:rPr>
          <w:rFonts w:ascii="Consolas" w:hAnsi="Consolas" w:cs="Courier New"/>
          <w:b/>
          <w:bCs/>
          <w:sz w:val="24"/>
          <w:szCs w:val="24"/>
        </w:rPr>
        <w:t xml:space="preserve">sudo </w:t>
      </w:r>
      <w:proofErr w:type="spellStart"/>
      <w:r w:rsidR="00AA1485" w:rsidRPr="00867F2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route add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ADDRESS/MASK&gt;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</w:p>
    <w:p w14:paraId="222E3CA2" w14:textId="45E2F4C5" w:rsidR="00AA1485" w:rsidRPr="00577486" w:rsidRDefault="00745FE3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222E428F" wp14:editId="1357CA37">
                <wp:simplePos x="0" y="0"/>
                <wp:positionH relativeFrom="column">
                  <wp:posOffset>379532</wp:posOffset>
                </wp:positionH>
                <wp:positionV relativeFrom="paragraph">
                  <wp:posOffset>1208108</wp:posOffset>
                </wp:positionV>
                <wp:extent cx="5913912" cy="153620"/>
                <wp:effectExtent l="0" t="0" r="0" b="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912" cy="153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019FF" id="Rectangle 272" o:spid="_x0000_s1026" style="position:absolute;margin-left:29.9pt;margin-top:95.15pt;width:465.65pt;height:12.1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2496" behindDoc="0" locked="0" layoutInCell="1" allowOverlap="1" wp14:anchorId="222E428D" wp14:editId="6248FAC6">
                <wp:simplePos x="0" y="0"/>
                <wp:positionH relativeFrom="column">
                  <wp:posOffset>309237</wp:posOffset>
                </wp:positionH>
                <wp:positionV relativeFrom="paragraph">
                  <wp:posOffset>340995</wp:posOffset>
                </wp:positionV>
                <wp:extent cx="6144895" cy="1436370"/>
                <wp:effectExtent l="0" t="0" r="27305" b="1143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4895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74DE" w14:textId="77777777" w:rsidR="002E4039" w:rsidRPr="00745FE3" w:rsidRDefault="002E403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45FE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$ sudo </w:t>
                            </w:r>
                            <w:proofErr w:type="spellStart"/>
                            <w:r w:rsidRPr="00745FE3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 route add 172.16.0.0/16 dev eth2</w:t>
                            </w:r>
                          </w:p>
                          <w:p w14:paraId="440B29C3" w14:textId="5BF4FEA8" w:rsidR="002E4039" w:rsidRPr="00745FE3" w:rsidRDefault="002E403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745FE3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745FE3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7B4DF1C2" w14:textId="77777777" w:rsidR="002E4039" w:rsidRPr="00745FE3" w:rsidRDefault="002E403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8408A19" w14:textId="77777777" w:rsidR="002E4039" w:rsidRPr="00745FE3" w:rsidRDefault="002E403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745FE3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745FE3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5EFECD34" w14:textId="77777777" w:rsidR="002E4039" w:rsidRPr="00745FE3" w:rsidRDefault="002E403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01321EC" w14:textId="77777777" w:rsidR="002E4039" w:rsidRPr="00745FE3" w:rsidRDefault="002E403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0.0      0.0.0.0         255.255.0.0     U     0      0        0 eth2</w:t>
                            </w:r>
                          </w:p>
                          <w:p w14:paraId="2909595D" w14:textId="77777777" w:rsidR="002E4039" w:rsidRPr="00745FE3" w:rsidRDefault="002E403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66B61DB9" w:rsidR="002E4039" w:rsidRPr="00745FE3" w:rsidRDefault="002E4039" w:rsidP="00745F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72" type="#_x0000_t202" style="position:absolute;margin-left:24.35pt;margin-top:26.85pt;width:483.85pt;height:113.1pt;z-index:251562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">
                <v:textbox>
                  <w:txbxContent>
                    <w:p w14:paraId="27B774DE" w14:textId="77777777" w:rsidR="002E4039" w:rsidRPr="00745FE3" w:rsidRDefault="002E403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45FE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route add 172.16.0.0/16 dev eth2</w:t>
                      </w:r>
                    </w:p>
                    <w:p w14:paraId="440B29C3" w14:textId="5BF4FEA8" w:rsidR="002E4039" w:rsidRPr="00745FE3" w:rsidRDefault="002E403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745FE3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B4DF1C2" w14:textId="77777777" w:rsidR="002E4039" w:rsidRPr="00745FE3" w:rsidRDefault="002E403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8408A19" w14:textId="77777777" w:rsidR="002E4039" w:rsidRPr="00745FE3" w:rsidRDefault="002E403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EFECD34" w14:textId="77777777" w:rsidR="002E4039" w:rsidRPr="00745FE3" w:rsidRDefault="002E403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01321EC" w14:textId="77777777" w:rsidR="002E4039" w:rsidRPr="00745FE3" w:rsidRDefault="002E403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0.0      0.0.0.0         255.255.0.0     U     0      0        0 eth2</w:t>
                      </w:r>
                    </w:p>
                    <w:p w14:paraId="2909595D" w14:textId="77777777" w:rsidR="002E4039" w:rsidRPr="00745FE3" w:rsidRDefault="002E403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B" w14:textId="66B61DB9" w:rsidR="002E4039" w:rsidRPr="00745FE3" w:rsidRDefault="002E4039" w:rsidP="00745F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3" w14:textId="2E67FA87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9" w14:textId="33986F12" w:rsidR="00D82C67" w:rsidRPr="007F294D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190CA094" wp14:editId="49087CCE">
                <wp:simplePos x="0" y="0"/>
                <wp:positionH relativeFrom="column">
                  <wp:posOffset>-170502</wp:posOffset>
                </wp:positionH>
                <wp:positionV relativeFrom="paragraph">
                  <wp:posOffset>32556</wp:posOffset>
                </wp:positionV>
                <wp:extent cx="45085" cy="160020"/>
                <wp:effectExtent l="0" t="0" r="0" b="0"/>
                <wp:wrapNone/>
                <wp:docPr id="1403" name="Rectangle 1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7336AA" id="Rectangle 1403" o:spid="_x0000_s1026" style="position:absolute;margin-left:-13.45pt;margin-top:2.55pt;width:3.55pt;height:12.6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fxkmA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" fillcolor="#008564" stroked="f" strokeweight="1pt"/>
            </w:pict>
          </mc:Fallback>
        </mc:AlternateConten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Configure a </w:t>
      </w:r>
      <w:r w:rsidR="009701BB" w:rsidRPr="007F294D">
        <w:rPr>
          <w:rFonts w:ascii="DIN Pro Medium" w:hAnsi="DIN Pro Medium" w:cs="DIN Pro Medium"/>
          <w:color w:val="008564"/>
          <w:sz w:val="28"/>
          <w:szCs w:val="28"/>
        </w:rPr>
        <w:t>Bridge</w:t>
      </w:r>
    </w:p>
    <w:p w14:paraId="222E3CAA" w14:textId="6E1C2FF9" w:rsidR="00EE0DF4" w:rsidRPr="00577486" w:rsidRDefault="00EE0DF4" w:rsidP="00A024B0">
      <w:pPr>
        <w:pStyle w:val="ListParagraph"/>
        <w:numPr>
          <w:ilvl w:val="0"/>
          <w:numId w:val="5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9701BB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reset configuration:</w:t>
      </w:r>
    </w:p>
    <w:p w14:paraId="222E3CAB" w14:textId="132F9F7D" w:rsidR="00EE0DF4" w:rsidRPr="00E3643C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AC" w14:textId="629C11F4" w:rsidR="00EE0DF4" w:rsidRPr="00E3643C" w:rsidRDefault="000B7257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1712" behindDoc="0" locked="0" layoutInCell="1" allowOverlap="1" wp14:anchorId="222E4293" wp14:editId="290157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0C85A3B2" w:rsidR="002E4039" w:rsidRPr="00E3643C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5CD" w14:textId="6EFA8E2F" w:rsidR="002E4039" w:rsidRPr="00242313" w:rsidRDefault="002E403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73" type="#_x0000_t202" style="position:absolute;left:0;text-align:left;margin-left:18pt;margin-top:20.9pt;width:233.5pt;height:36.45pt;z-index:251571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">
                <v:textbox>
                  <w:txbxContent>
                    <w:p w14:paraId="222E45CC" w14:textId="0C85A3B2" w:rsidR="002E4039" w:rsidRPr="00E3643C" w:rsidRDefault="002E403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5CD" w14:textId="6EFA8E2F" w:rsidR="002E4039" w:rsidRPr="00242313" w:rsidRDefault="002E403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E3643C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AD" w14:textId="1D47E3A1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4AA79831" w14:textId="77777777" w:rsidR="009701BB" w:rsidRDefault="00942E85" w:rsidP="009701BB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8"/>
          <w:szCs w:val="28"/>
        </w:rPr>
        <w:br/>
      </w:r>
    </w:p>
    <w:p w14:paraId="21C674F1" w14:textId="5AFED360" w:rsidR="009701BB" w:rsidRPr="009701BB" w:rsidRDefault="00E27922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t>On all four switches – leaves and spines - c</w:t>
      </w:r>
      <w:r w:rsidR="003C4EC3" w:rsidRPr="009701BB">
        <w:rPr>
          <w:rFonts w:ascii="DIN Pro Regular" w:hAnsi="DIN Pro Regular" w:cs="DIN Pro Regular"/>
          <w:sz w:val="24"/>
          <w:szCs w:val="24"/>
        </w:rPr>
        <w:t>r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eate </w:t>
      </w:r>
      <w:r w:rsidR="003C4EC3" w:rsidRPr="009701BB">
        <w:rPr>
          <w:rFonts w:ascii="DIN Pro Regular" w:hAnsi="DIN Pro Regular" w:cs="DIN Pro Regular"/>
          <w:sz w:val="24"/>
          <w:szCs w:val="24"/>
        </w:rPr>
        <w:t>a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 bridge</w:t>
      </w:r>
      <w:r w:rsidR="00BB6041">
        <w:rPr>
          <w:rFonts w:ascii="DIN Pro Regular" w:hAnsi="DIN Pro Regular" w:cs="DIN Pro Regular"/>
          <w:sz w:val="24"/>
          <w:szCs w:val="24"/>
        </w:rPr>
        <w:t xml:space="preserve"> add VLAN</w:t>
      </w:r>
      <w:proofErr w:type="gramStart"/>
      <w:r w:rsidR="00BB6041">
        <w:rPr>
          <w:rFonts w:ascii="DIN Pro Regular" w:hAnsi="DIN Pro Regular" w:cs="DIN Pro Regular"/>
          <w:sz w:val="24"/>
          <w:szCs w:val="24"/>
        </w:rPr>
        <w:t xml:space="preserve">1 </w:t>
      </w:r>
      <w:r w:rsidR="00A00127" w:rsidRPr="009701BB">
        <w:rPr>
          <w:rFonts w:ascii="DIN Pro Regular" w:hAnsi="DIN Pro Regular" w:cs="DIN Pro Regular"/>
          <w:sz w:val="24"/>
          <w:szCs w:val="24"/>
        </w:rPr>
        <w:t xml:space="preserve"> and</w:t>
      </w:r>
      <w:proofErr w:type="gramEnd"/>
      <w:r w:rsidR="00A00127" w:rsidRPr="009701BB">
        <w:rPr>
          <w:rFonts w:ascii="DIN Pro Regular" w:hAnsi="DIN Pro Regular" w:cs="DIN Pro Regular"/>
          <w:sz w:val="24"/>
          <w:szCs w:val="24"/>
        </w:rPr>
        <w:t xml:space="preserve"> set the inter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9701BB">
        <w:rPr>
          <w:rFonts w:ascii="DIN Pro Regular" w:hAnsi="DIN Pro Regular" w:cs="DIN Pro Regular"/>
          <w:sz w:val="24"/>
          <w:szCs w:val="24"/>
        </w:rPr>
        <w:t>s</w:t>
      </w:r>
      <w:r w:rsidR="003C4EC3" w:rsidRPr="009701BB">
        <w:rPr>
          <w:rFonts w:ascii="DIN Pro Regular" w:hAnsi="DIN Pro Regular" w:cs="DIN Pro Regular"/>
          <w:sz w:val="24"/>
          <w:szCs w:val="24"/>
        </w:rPr>
        <w:t>witch links (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1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and 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2</w:t>
      </w:r>
      <w:r w:rsidR="003C4EC3" w:rsidRPr="009701BB">
        <w:rPr>
          <w:rFonts w:ascii="DIN Pro Regular" w:hAnsi="DIN Pro Regular" w:cs="DIN Pro Regular"/>
          <w:sz w:val="24"/>
          <w:szCs w:val="24"/>
        </w:rPr>
        <w:t>) as trunk ports</w:t>
      </w:r>
      <w:r w:rsidR="00CD4657" w:rsidRPr="009701BB">
        <w:rPr>
          <w:rFonts w:ascii="DIN Pro Regular" w:hAnsi="DIN Pro Regular" w:cs="DIN Pro Regular"/>
          <w:sz w:val="24"/>
          <w:szCs w:val="24"/>
        </w:rPr>
        <w:t>:</w:t>
      </w:r>
    </w:p>
    <w:p w14:paraId="222E3CB0" w14:textId="118C33B8" w:rsidR="00CD4657" w:rsidRDefault="008356BA" w:rsidP="009701BB">
      <w:pPr>
        <w:pStyle w:val="ListParagraph"/>
        <w:ind w:left="360"/>
        <w:rPr>
          <w:rFonts w:ascii="Consolas" w:hAnsi="Consolas" w:cs="Courier New"/>
          <w:b/>
          <w:bCs/>
          <w:i/>
          <w:iCs/>
          <w:sz w:val="24"/>
          <w:szCs w:val="24"/>
        </w:rPr>
      </w:pPr>
      <w:r w:rsidRPr="009701BB">
        <w:rPr>
          <w:rFonts w:ascii="DIN Pro Regular" w:hAnsi="DIN Pro Regular" w:cs="DIN Pro Regular"/>
          <w:sz w:val="24"/>
          <w:szCs w:val="24"/>
        </w:rPr>
        <w:br/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</w:t>
      </w:r>
      <w:proofErr w:type="spellStart"/>
      <w:r w:rsidR="003C4EC3" w:rsidRPr="009701BB">
        <w:rPr>
          <w:rFonts w:ascii="Consolas" w:hAnsi="Consolas" w:cs="Courier New"/>
          <w:b/>
          <w:bCs/>
          <w:sz w:val="24"/>
          <w:szCs w:val="24"/>
        </w:rPr>
        <w:t>bridge</w:t>
      </w:r>
      <w:proofErr w:type="spellEnd"/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 ports </w:t>
      </w:r>
      <w:r w:rsidR="003C4EC3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4891C610" w14:textId="4122DB83" w:rsidR="00BB6041" w:rsidRPr="009701BB" w:rsidRDefault="00BB6041" w:rsidP="00BB6041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</w:t>
      </w:r>
      <w:proofErr w:type="spellStart"/>
      <w:r w:rsidRPr="009701BB">
        <w:rPr>
          <w:rFonts w:ascii="Consolas" w:hAnsi="Consolas" w:cs="Courier New"/>
          <w:b/>
          <w:bCs/>
          <w:sz w:val="24"/>
          <w:szCs w:val="24"/>
        </w:rPr>
        <w:t>bridge</w:t>
      </w:r>
      <w:proofErr w:type="spellEnd"/>
      <w:r w:rsidRPr="009701BB">
        <w:rPr>
          <w:rFonts w:ascii="Consolas" w:hAnsi="Consolas" w:cs="Courier New"/>
          <w:b/>
          <w:bCs/>
          <w:sz w:val="24"/>
          <w:szCs w:val="24"/>
        </w:rPr>
        <w:t xml:space="preserve"> </w:t>
      </w:r>
      <w:r>
        <w:rPr>
          <w:rFonts w:ascii="Consolas" w:hAnsi="Consolas" w:cs="Courier New"/>
          <w:b/>
          <w:bCs/>
          <w:sz w:val="24"/>
          <w:szCs w:val="24"/>
        </w:rPr>
        <w:t>vids</w:t>
      </w:r>
      <w:r w:rsidRPr="009701BB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>
        <w:rPr>
          <w:rFonts w:ascii="Consolas" w:hAnsi="Consolas" w:cs="Courier New"/>
          <w:b/>
          <w:bCs/>
          <w:i/>
          <w:iCs/>
          <w:sz w:val="24"/>
          <w:szCs w:val="24"/>
        </w:rPr>
        <w:t>VLANS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4AA8CB73" w14:textId="77777777" w:rsidR="00BB6041" w:rsidRPr="009701BB" w:rsidRDefault="00BB6041" w:rsidP="009701BB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B1" w14:textId="1E592E7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5568" behindDoc="0" locked="0" layoutInCell="1" allowOverlap="1" wp14:anchorId="222E4295" wp14:editId="2296AD9C">
                <wp:simplePos x="0" y="0"/>
                <wp:positionH relativeFrom="column">
                  <wp:posOffset>252413</wp:posOffset>
                </wp:positionH>
                <wp:positionV relativeFrom="paragraph">
                  <wp:posOffset>-8891</wp:posOffset>
                </wp:positionV>
                <wp:extent cx="4599305" cy="428625"/>
                <wp:effectExtent l="0" t="0" r="10795" b="28575"/>
                <wp:wrapThrough wrapText="bothSides">
                  <wp:wrapPolygon edited="0">
                    <wp:start x="0" y="0"/>
                    <wp:lineTo x="0" y="22080"/>
                    <wp:lineTo x="21561" y="22080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76AC4949" w:rsidR="002E4039" w:rsidRDefault="002E4039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ports swp1-2</w:t>
                            </w:r>
                          </w:p>
                          <w:p w14:paraId="57968117" w14:textId="11492242" w:rsidR="002E4039" w:rsidRPr="00E3643C" w:rsidRDefault="002E4039" w:rsidP="00BB604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vids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</w:p>
                          <w:p w14:paraId="4A847C04" w14:textId="77777777" w:rsidR="002E4039" w:rsidRPr="00E3643C" w:rsidRDefault="002E4039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CF" w14:textId="77777777" w:rsidR="002E4039" w:rsidRPr="00267030" w:rsidRDefault="002E4039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74" type="#_x0000_t202" style="position:absolute;left:0;text-align:left;margin-left:19.9pt;margin-top:-.7pt;width:362.15pt;height:33.75pt;z-index:251565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">
                <v:textbox>
                  <w:txbxContent>
                    <w:p w14:paraId="222E45CE" w14:textId="76AC4949" w:rsidR="002E4039" w:rsidRDefault="002E4039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57968117" w14:textId="11492242" w:rsidR="002E4039" w:rsidRPr="00E3643C" w:rsidRDefault="002E4039" w:rsidP="00BB604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vids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</w:p>
                    <w:p w14:paraId="4A847C04" w14:textId="77777777" w:rsidR="002E4039" w:rsidRPr="00E3643C" w:rsidRDefault="002E4039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CF" w14:textId="77777777" w:rsidR="002E4039" w:rsidRPr="00267030" w:rsidRDefault="002E4039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10650CA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3" w14:textId="3C2B0CD2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4" w14:textId="24F04431" w:rsidR="00BF1A7D" w:rsidRPr="009701BB" w:rsidRDefault="00DF0713" w:rsidP="00A024B0">
      <w:pPr>
        <w:pStyle w:val="ListParagraph"/>
        <w:numPr>
          <w:ilvl w:val="0"/>
          <w:numId w:val="54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On the leaf switches only – leaf1 and leaf2 - s</w:t>
      </w:r>
      <w:r w:rsidR="003F3C1D" w:rsidRPr="00577486">
        <w:rPr>
          <w:rFonts w:ascii="DIN Pro Regular" w:hAnsi="DIN Pro Regular" w:cs="DIN Pro Regular"/>
          <w:sz w:val="24"/>
          <w:szCs w:val="24"/>
        </w:rPr>
        <w:t>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>, as access ports in VLAN 1:</w:t>
      </w:r>
      <w:r w:rsid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CB5" w14:textId="454123AB" w:rsidR="00BF1A7D" w:rsidRPr="00577486" w:rsidRDefault="00BF1A7D" w:rsidP="00BF1A7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6592" behindDoc="0" locked="0" layoutInCell="1" allowOverlap="1" wp14:anchorId="222E4297" wp14:editId="39E63156">
                <wp:simplePos x="0" y="0"/>
                <wp:positionH relativeFrom="column">
                  <wp:posOffset>269875</wp:posOffset>
                </wp:positionH>
                <wp:positionV relativeFrom="paragraph">
                  <wp:posOffset>82550</wp:posOffset>
                </wp:positionV>
                <wp:extent cx="5204460" cy="436880"/>
                <wp:effectExtent l="0" t="0" r="15240" b="20320"/>
                <wp:wrapThrough wrapText="bothSides">
                  <wp:wrapPolygon edited="0">
                    <wp:start x="0" y="0"/>
                    <wp:lineTo x="0" y="21663"/>
                    <wp:lineTo x="21584" y="21663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FF3447" w:rsidR="002E4039" w:rsidRPr="00E3643C" w:rsidRDefault="002E4039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ports swp8-9</w:t>
                            </w:r>
                          </w:p>
                          <w:p w14:paraId="222E45D1" w14:textId="50DC800E" w:rsidR="002E4039" w:rsidRPr="00E3643C" w:rsidRDefault="002E4039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interface swp8-9 bridge access 1</w:t>
                            </w:r>
                          </w:p>
                          <w:p w14:paraId="222E45D2" w14:textId="77777777" w:rsidR="002E4039" w:rsidRPr="00267030" w:rsidRDefault="002E4039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75" type="#_x0000_t202" style="position:absolute;left:0;text-align:left;margin-left:21.25pt;margin-top:6.5pt;width:409.8pt;height:34.4pt;z-index:251566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">
                <v:textbox>
                  <w:txbxContent>
                    <w:p w14:paraId="222E45D0" w14:textId="52FF3447" w:rsidR="002E4039" w:rsidRPr="00E3643C" w:rsidRDefault="002E4039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5D1" w14:textId="50DC800E" w:rsidR="002E4039" w:rsidRPr="00E3643C" w:rsidRDefault="002E4039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interface swp8-9 bridge access 1</w:t>
                      </w:r>
                    </w:p>
                    <w:p w14:paraId="222E45D2" w14:textId="77777777" w:rsidR="002E4039" w:rsidRPr="00267030" w:rsidRDefault="002E4039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0AB15520" w:rsidR="00BF1A7D" w:rsidRPr="00577486" w:rsidRDefault="00B20C75" w:rsidP="00BF1A7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B7" w14:textId="03E55A15" w:rsidR="00E97175" w:rsidRPr="00577486" w:rsidRDefault="00E97175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7616" behindDoc="0" locked="0" layoutInCell="1" allowOverlap="1" wp14:anchorId="222E4299" wp14:editId="1157AB90">
                <wp:simplePos x="0" y="0"/>
                <wp:positionH relativeFrom="column">
                  <wp:posOffset>259080</wp:posOffset>
                </wp:positionH>
                <wp:positionV relativeFrom="paragraph">
                  <wp:posOffset>436245</wp:posOffset>
                </wp:positionV>
                <wp:extent cx="3726180" cy="274955"/>
                <wp:effectExtent l="0" t="0" r="26670" b="10795"/>
                <wp:wrapThrough wrapText="bothSides">
                  <wp:wrapPolygon edited="0">
                    <wp:start x="0" y="0"/>
                    <wp:lineTo x="0" y="20952"/>
                    <wp:lineTo x="21644" y="20952"/>
                    <wp:lineTo x="21644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61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0F303B0A" w:rsidR="002E4039" w:rsidRPr="00E3643C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5D4" w14:textId="77777777" w:rsidR="002E4039" w:rsidRPr="00267030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76" type="#_x0000_t202" style="position:absolute;left:0;text-align:left;margin-left:20.4pt;margin-top:34.35pt;width:293.4pt;height:21.65pt;z-index:251567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">
                <v:textbox>
                  <w:txbxContent>
                    <w:p w14:paraId="222E45D3" w14:textId="0F303B0A" w:rsidR="002E4039" w:rsidRPr="00E3643C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5D4" w14:textId="77777777" w:rsidR="002E4039" w:rsidRPr="00267030" w:rsidRDefault="002E403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commit</w:t>
      </w:r>
      <w:r w:rsidR="00B20C75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B8" w14:textId="05A49D8A" w:rsidR="00E97175" w:rsidRPr="00577486" w:rsidRDefault="00E97175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01E382EF" w:rsidR="00A00127" w:rsidRPr="00E3643C" w:rsidRDefault="00E97175" w:rsidP="00A024B0">
      <w:pPr>
        <w:pStyle w:val="ListParagraph"/>
        <w:numPr>
          <w:ilvl w:val="0"/>
          <w:numId w:val="54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configuration</w:t>
      </w:r>
    </w:p>
    <w:p w14:paraId="222E3CBA" w14:textId="1022AE6B" w:rsidR="001823F0" w:rsidRPr="00577486" w:rsidRDefault="00C6730E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8640" behindDoc="0" locked="0" layoutInCell="1" allowOverlap="1" wp14:anchorId="222E429B" wp14:editId="22662032">
                <wp:simplePos x="0" y="0"/>
                <wp:positionH relativeFrom="margin">
                  <wp:posOffset>236220</wp:posOffset>
                </wp:positionH>
                <wp:positionV relativeFrom="paragraph">
                  <wp:posOffset>1270</wp:posOffset>
                </wp:positionV>
                <wp:extent cx="3771900" cy="2068830"/>
                <wp:effectExtent l="0" t="0" r="19050" b="26670"/>
                <wp:wrapThrough wrapText="bothSides">
                  <wp:wrapPolygon edited="0">
                    <wp:start x="0" y="0"/>
                    <wp:lineTo x="0" y="21680"/>
                    <wp:lineTo x="21600" y="21680"/>
                    <wp:lineTo x="21600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7A0C1BBD" w:rsidR="002E4039" w:rsidRPr="00E3643C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net show configuration</w:t>
                            </w:r>
                          </w:p>
                          <w:p w14:paraId="222E45D6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7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222E45D8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9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A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22E45DB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C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D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5DE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ids 1</w:t>
                            </w:r>
                          </w:p>
                          <w:p w14:paraId="222E45E0" w14:textId="77777777" w:rsidR="002E4039" w:rsidRPr="009701BB" w:rsidRDefault="002E4039" w:rsidP="009701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5E1" w14:textId="77777777" w:rsidR="002E4039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2E4039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2E4039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2E4039" w:rsidRPr="00267030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77" type="#_x0000_t202" style="position:absolute;margin-left:18.6pt;margin-top:.1pt;width:297pt;height:162.9pt;z-index:251568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">
                <v:textbox>
                  <w:txbxContent>
                    <w:p w14:paraId="222E45D5" w14:textId="7A0C1BBD" w:rsidR="002E4039" w:rsidRPr="00E3643C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net show configuration</w:t>
                      </w:r>
                    </w:p>
                    <w:p w14:paraId="222E45D6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7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222E45D8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9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A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22E45DB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C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D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5DE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222E45DF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ids 1</w:t>
                      </w:r>
                    </w:p>
                    <w:p w14:paraId="222E45E0" w14:textId="77777777" w:rsidR="002E4039" w:rsidRPr="009701BB" w:rsidRDefault="002E4039" w:rsidP="009701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5E1" w14:textId="77777777" w:rsidR="002E4039" w:rsidRDefault="002E403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2E4039" w:rsidRDefault="002E403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2E4039" w:rsidRDefault="002E403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2E4039" w:rsidRPr="00267030" w:rsidRDefault="002E403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CBB" w14:textId="04599DAF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222E429D" wp14:editId="77A90841">
                <wp:simplePos x="0" y="0"/>
                <wp:positionH relativeFrom="column">
                  <wp:posOffset>324154</wp:posOffset>
                </wp:positionH>
                <wp:positionV relativeFrom="paragraph">
                  <wp:posOffset>58420</wp:posOffset>
                </wp:positionV>
                <wp:extent cx="1616660" cy="379501"/>
                <wp:effectExtent l="0" t="0" r="3175" b="1905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660" cy="37950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610AA" id="Rectangle 1426" o:spid="_x0000_s1026" style="position:absolute;margin-left:25.5pt;margin-top:4.6pt;width:127.3pt;height:29.9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/WA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694119AE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3216" behindDoc="0" locked="0" layoutInCell="1" allowOverlap="1" wp14:anchorId="222E429F" wp14:editId="09E82B92">
                <wp:simplePos x="0" y="0"/>
                <wp:positionH relativeFrom="column">
                  <wp:posOffset>317804</wp:posOffset>
                </wp:positionH>
                <wp:positionV relativeFrom="paragraph">
                  <wp:posOffset>224790</wp:posOffset>
                </wp:positionV>
                <wp:extent cx="1631290" cy="402336"/>
                <wp:effectExtent l="0" t="0" r="762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29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62F43" id="Rectangle 1428" o:spid="_x0000_s1026" style="position:absolute;margin-left:25pt;margin-top:17.7pt;width:128.45pt;height:31.7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FA6A75D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E" w14:textId="2D678DCA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1168" behindDoc="0" locked="0" layoutInCell="1" allowOverlap="1" wp14:anchorId="222E42A1" wp14:editId="5B1BD2DC">
                <wp:simplePos x="0" y="0"/>
                <wp:positionH relativeFrom="column">
                  <wp:posOffset>317169</wp:posOffset>
                </wp:positionH>
                <wp:positionV relativeFrom="paragraph">
                  <wp:posOffset>101600</wp:posOffset>
                </wp:positionV>
                <wp:extent cx="3043124" cy="724205"/>
                <wp:effectExtent l="0" t="0" r="5080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124" cy="7242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613B1" id="Rectangle 1425" o:spid="_x0000_s1026" style="position:absolute;margin-left:24.95pt;margin-top:8pt;width:239.6pt;height:57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GlsAIAAM4FAAAOAAAAZHJzL2Uyb0RvYy54bWysVE1v2zAMvQ/YfxB0X+24zt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3D1D1492" w:rsidR="001823F0" w:rsidRDefault="001823F0" w:rsidP="001823F0">
      <w:pPr>
        <w:rPr>
          <w:rFonts w:ascii="DIN Pro Regular" w:hAnsi="DIN Pro Regular" w:cs="DIN Pro Regular"/>
          <w:sz w:val="24"/>
          <w:szCs w:val="24"/>
          <w:rtl/>
        </w:rPr>
      </w:pPr>
    </w:p>
    <w:p w14:paraId="1FAAF79D" w14:textId="77777777" w:rsidR="00173FD1" w:rsidRPr="00577486" w:rsidRDefault="00173FD1" w:rsidP="001823F0">
      <w:pPr>
        <w:rPr>
          <w:rFonts w:ascii="DIN Pro Regular" w:hAnsi="DIN Pro Regular" w:cs="DIN Pro Regular"/>
          <w:sz w:val="24"/>
          <w:szCs w:val="24"/>
        </w:rPr>
      </w:pPr>
    </w:p>
    <w:p w14:paraId="222E3CC0" w14:textId="69F55A52" w:rsidR="00A00127" w:rsidRPr="00577486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222E3CC2" w14:textId="7CEA076A" w:rsidR="001823F0" w:rsidRPr="00173FD1" w:rsidRDefault="001823F0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173FD1">
        <w:rPr>
          <w:rFonts w:ascii="DIN Pro Regular" w:hAnsi="DIN Pro Regular" w:cs="DIN Pro Regular"/>
          <w:sz w:val="24"/>
          <w:szCs w:val="24"/>
        </w:rPr>
        <w:t>Verify interfaces status:</w:t>
      </w:r>
    </w:p>
    <w:p w14:paraId="222E3CC3" w14:textId="3DD65442" w:rsidR="00A00127" w:rsidRPr="00E3643C" w:rsidRDefault="009701BB" w:rsidP="00A00127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222E42A3" wp14:editId="52918D2E">
                <wp:simplePos x="0" y="0"/>
                <wp:positionH relativeFrom="column">
                  <wp:posOffset>-601979</wp:posOffset>
                </wp:positionH>
                <wp:positionV relativeFrom="paragraph">
                  <wp:posOffset>1564005</wp:posOffset>
                </wp:positionV>
                <wp:extent cx="2849880" cy="670560"/>
                <wp:effectExtent l="0" t="0" r="7620" b="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9880" cy="670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4C5D2" id="Rectangle 1424" o:spid="_x0000_s1026" style="position:absolute;margin-left:-47.4pt;margin-top:123.15pt;width:224.4pt;height:52.8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841F6E" w:rsidRPr="00E3643C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222E42A5" wp14:editId="35713081">
                <wp:simplePos x="0" y="0"/>
                <wp:positionH relativeFrom="margin">
                  <wp:align>center</wp:align>
                </wp:positionH>
                <wp:positionV relativeFrom="paragraph">
                  <wp:posOffset>367665</wp:posOffset>
                </wp:positionV>
                <wp:extent cx="7266940" cy="2218055"/>
                <wp:effectExtent l="0" t="0" r="10160" b="10795"/>
                <wp:wrapThrough wrapText="bothSides">
                  <wp:wrapPolygon edited="0">
                    <wp:start x="0" y="0"/>
                    <wp:lineTo x="0" y="21520"/>
                    <wp:lineTo x="21574" y="21520"/>
                    <wp:lineTo x="21574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6940" cy="22184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E9CCB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7151B797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TU    Mode       LLDP                        Summary</w:t>
                            </w:r>
                          </w:p>
                          <w:p w14:paraId="66FCFD43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-----  ------  ---  -----  ---------  --------------------------  --------------------------</w:t>
                            </w:r>
                          </w:p>
                          <w:p w14:paraId="128CDDD1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lo      N/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Loopback                               IP: 127.0.0.1/8</w:t>
                            </w:r>
                          </w:p>
                          <w:p w14:paraId="412652AC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       IP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763E6FB7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eth0    1G   1500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-switch (swp2)      Master: </w:t>
                            </w:r>
                            <w:proofErr w:type="spellStart"/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>(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UP)</w:t>
                            </w:r>
                          </w:p>
                          <w:p w14:paraId="5450BA83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       IP: 192.168.200.3/24(DHCP)</w:t>
                            </w:r>
                          </w:p>
                          <w:p w14:paraId="38101752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1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2  spin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3 (swp1)               Master: bridge(UP)</w:t>
                            </w:r>
                          </w:p>
                          <w:p w14:paraId="5C5B758F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2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2  spin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4 (swp2)               Master: bridge(UP)</w:t>
                            </w:r>
                          </w:p>
                          <w:p w14:paraId="3BB9E7CF" w14:textId="623BC27F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8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2 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End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(44:38:39:00:00:11)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aster: bridge(UP)</w:t>
                            </w:r>
                          </w:p>
                          <w:p w14:paraId="65FEC983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swp9    1G   9216   Access/L2                              Master: 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bridge(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UP)</w:t>
                            </w:r>
                          </w:p>
                          <w:p w14:paraId="7A859435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bridge  N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/A  9216   Bridge/L2</w:t>
                            </w:r>
                          </w:p>
                          <w:p w14:paraId="222E45F4" w14:textId="7193AB7D" w:rsidR="002E4039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N/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VRF                                    IP: 127.0.0.1/8</w:t>
                            </w:r>
                          </w:p>
                          <w:p w14:paraId="222E45F5" w14:textId="77777777" w:rsidR="002E4039" w:rsidRPr="00267030" w:rsidRDefault="002E4039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78" type="#_x0000_t202" style="position:absolute;left:0;text-align:left;margin-left:0;margin-top:28.95pt;width:572.2pt;height:174.65pt;z-index:2515696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">
                <v:textbox>
                  <w:txbxContent>
                    <w:p w14:paraId="017E9CCB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151B797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MTU    Mode       LLDP                        Summary</w:t>
                      </w:r>
                    </w:p>
                    <w:p w14:paraId="66FCFD43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-----  ------  ---  -----  ---------  --------------------------  --------------------------</w:t>
                      </w:r>
                    </w:p>
                    <w:p w14:paraId="128CDDD1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lo  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Loopback                               IP: 127.0.0.1/8</w:t>
                      </w:r>
                    </w:p>
                    <w:p w14:paraId="412652AC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lo                                                         IP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763E6FB7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eth0    1G   1500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 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-switch (swp2)      Master: </w:t>
                      </w:r>
                      <w:proofErr w:type="spellStart"/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>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5450BA83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eth0                                                       IP: 192.168.200.3/24(DHCP)</w:t>
                      </w:r>
                    </w:p>
                    <w:p w14:paraId="38101752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1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3 (swp1)               Master: bridge(UP)</w:t>
                      </w:r>
                    </w:p>
                    <w:p w14:paraId="5C5B758F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2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4 (swp2)               Master: bridge(UP)</w:t>
                      </w:r>
                    </w:p>
                    <w:p w14:paraId="3BB9E7CF" w14:textId="623BC27F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8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 xml:space="preserve">2  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End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(44:38:39:00:00:11)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 Master: bridge(UP)</w:t>
                      </w:r>
                    </w:p>
                    <w:p w14:paraId="65FEC983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swp9    1G   9216   Access/L2                              Master: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7A859435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  N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/A  9216   Bridge/L2</w:t>
                      </w:r>
                    </w:p>
                    <w:p w14:paraId="222E45F4" w14:textId="7193AB7D" w:rsidR="002E4039" w:rsidRDefault="002E4039" w:rsidP="00E663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VRF                                    IP: 127.0.0.1/8</w:t>
                      </w:r>
                    </w:p>
                    <w:p w14:paraId="222E45F5" w14:textId="77777777" w:rsidR="002E4039" w:rsidRPr="00267030" w:rsidRDefault="002E4039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73FD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interface</w:t>
      </w:r>
      <w:r w:rsidR="00A00127" w:rsidRPr="00E3643C">
        <w:rPr>
          <w:rFonts w:ascii="Consolas" w:hAnsi="Consolas" w:cs="Courier New"/>
          <w:sz w:val="24"/>
          <w:szCs w:val="24"/>
        </w:rPr>
        <w:t xml:space="preserve"> </w:t>
      </w:r>
    </w:p>
    <w:p w14:paraId="412684DC" w14:textId="195D231F" w:rsidR="009B1656" w:rsidRPr="0047289F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Medium" w:hAnsi="DIN Pro Medium" w:cs="DIN Pro Medium"/>
          <w:noProof/>
          <w:color w:val="595959" w:themeColor="text1" w:themeTint="A6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13056" behindDoc="0" locked="0" layoutInCell="1" allowOverlap="1" wp14:anchorId="27E21259" wp14:editId="2C810064">
                <wp:simplePos x="0" y="0"/>
                <wp:positionH relativeFrom="column">
                  <wp:posOffset>-198120</wp:posOffset>
                </wp:positionH>
                <wp:positionV relativeFrom="paragraph">
                  <wp:posOffset>7620</wp:posOffset>
                </wp:positionV>
                <wp:extent cx="45085" cy="160020"/>
                <wp:effectExtent l="0" t="0" r="0" b="0"/>
                <wp:wrapNone/>
                <wp:docPr id="1488" name="Rectangle 1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68535" id="Rectangle 1488" o:spid="_x0000_s1026" style="position:absolute;margin-left:-15.6pt;margin-top:.6pt;width:3.55pt;height:12.6pt;z-index:25201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" fillcolor="#92d050" stroked="f" strokeweight="1pt"/>
            </w:pict>
          </mc:Fallback>
        </mc:AlternateContent>
      </w:r>
      <w:r w:rsidR="00563A7A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5192565" w14:textId="77777777" w:rsidR="009B1656" w:rsidRPr="009B1656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22E3CC7" w14:textId="018239B1" w:rsidR="00563A7A" w:rsidRPr="009B1656" w:rsidRDefault="00563A7A" w:rsidP="009B1656">
      <w:pPr>
        <w:rPr>
          <w:rFonts w:ascii="DIN Pro Regular" w:hAnsi="DIN Pro Regular" w:cs="DIN Pro Regular"/>
          <w:sz w:val="24"/>
          <w:szCs w:val="24"/>
        </w:rPr>
      </w:pPr>
      <w:r w:rsidRPr="009B1656">
        <w:rPr>
          <w:rFonts w:ascii="DIN Pro Regular" w:hAnsi="DIN Pro Regular" w:cs="DIN Pro Regular"/>
          <w:sz w:val="24"/>
          <w:szCs w:val="24"/>
        </w:rPr>
        <w:t xml:space="preserve">Even though </w:t>
      </w:r>
      <w:r w:rsidRPr="009B1656">
        <w:rPr>
          <w:rFonts w:ascii="DIN Pro Regular" w:hAnsi="DIN Pro Regular" w:cs="DIN Pro Regular"/>
          <w:b/>
          <w:bCs/>
          <w:sz w:val="24"/>
          <w:szCs w:val="24"/>
        </w:rPr>
        <w:t>swp1-2</w:t>
      </w:r>
      <w:r w:rsidRPr="009B1656">
        <w:rPr>
          <w:rFonts w:ascii="DIN Pro Regular" w:hAnsi="DIN Pro Regular" w:cs="DIN Pro Regular"/>
          <w:sz w:val="24"/>
          <w:szCs w:val="24"/>
        </w:rPr>
        <w:t xml:space="preserve"> were configur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 xml:space="preserve">mode, they are displayed in the output in ‘Access’ mode. The reason is that currently only VLAN1 is configured and no frames are sent tagged over those ports. </w:t>
      </w:r>
      <w:r w:rsidR="002C5613" w:rsidRPr="009B1656">
        <w:rPr>
          <w:rFonts w:ascii="DIN Pro Regular" w:hAnsi="DIN Pro Regular" w:cs="DIN Pro Regular"/>
          <w:sz w:val="24"/>
          <w:szCs w:val="24"/>
        </w:rPr>
        <w:br/>
      </w:r>
      <w:r w:rsidRPr="009B1656">
        <w:rPr>
          <w:rFonts w:ascii="DIN Pro Regular" w:hAnsi="DIN Pro Regular" w:cs="DIN Pro Regular"/>
          <w:sz w:val="24"/>
          <w:szCs w:val="24"/>
        </w:rPr>
        <w:t>Once you configure additional VLANs, those ports will be display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>mode indicating they are tagging frames.</w:t>
      </w:r>
    </w:p>
    <w:p w14:paraId="0F32DDA6" w14:textId="38E3C442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7723C13" w14:textId="027B2A3C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CC9" w14:textId="4C0E327A" w:rsidR="007B1B13" w:rsidRPr="007F294D" w:rsidRDefault="007D026F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2288" behindDoc="0" locked="0" layoutInCell="1" allowOverlap="1" wp14:anchorId="28244999" wp14:editId="36621DF1">
                <wp:simplePos x="0" y="0"/>
                <wp:positionH relativeFrom="column">
                  <wp:posOffset>-189230</wp:posOffset>
                </wp:positionH>
                <wp:positionV relativeFrom="paragraph">
                  <wp:posOffset>34764</wp:posOffset>
                </wp:positionV>
                <wp:extent cx="45085" cy="160020"/>
                <wp:effectExtent l="0" t="0" r="0" b="0"/>
                <wp:wrapNone/>
                <wp:docPr id="1405" name="Rectangle 1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4F577" id="Rectangle 1405" o:spid="_x0000_s1026" style="position:absolute;margin-left:-14.9pt;margin-top:2.75pt;width:3.55pt;height:12.6pt;z-index:2518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Tfa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Z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Observe </w:t>
      </w:r>
      <w:r w:rsidR="00A04598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a </w:t>
      </w:r>
      <w:r w:rsidR="009B1656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Switch’s Forwarding Database </w:t>
      </w:r>
    </w:p>
    <w:p w14:paraId="222E3CCA" w14:textId="75D0028A" w:rsidR="00EE0DF4" w:rsidRPr="00577486" w:rsidRDefault="009B1656" w:rsidP="007E28A1">
      <w:pPr>
        <w:pStyle w:val="ListParagraph"/>
        <w:numPr>
          <w:ilvl w:val="0"/>
          <w:numId w:val="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0752" behindDoc="0" locked="0" layoutInCell="1" allowOverlap="1" wp14:anchorId="222E42A9" wp14:editId="5DC443A2">
                <wp:simplePos x="0" y="0"/>
                <wp:positionH relativeFrom="column">
                  <wp:posOffset>805180</wp:posOffset>
                </wp:positionH>
                <wp:positionV relativeFrom="paragraph">
                  <wp:posOffset>1024255</wp:posOffset>
                </wp:positionV>
                <wp:extent cx="1835150" cy="168275"/>
                <wp:effectExtent l="0" t="0" r="0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150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8951B" id="Rectangle 2440" o:spid="_x0000_s1026" style="position:absolute;margin-left:63.4pt;margin-top:80.65pt;width:144.5pt;height:13.2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5505F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9728" behindDoc="0" locked="0" layoutInCell="1" allowOverlap="1" wp14:anchorId="222E42AB" wp14:editId="47FE4C76">
                <wp:simplePos x="0" y="0"/>
                <wp:positionH relativeFrom="margin">
                  <wp:align>right</wp:align>
                </wp:positionH>
                <wp:positionV relativeFrom="paragraph">
                  <wp:posOffset>313442</wp:posOffset>
                </wp:positionV>
                <wp:extent cx="5800725" cy="1590040"/>
                <wp:effectExtent l="0" t="0" r="28575" b="1016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59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E23F4" w14:textId="5D884BAB" w:rsidR="002E4039" w:rsidRPr="00823338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823338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3B60409" w14:textId="77777777" w:rsidR="002E4039" w:rsidRPr="00823338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8C5902F" w14:textId="77777777" w:rsidR="002E4039" w:rsidRPr="00823338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172.16.1.1  netmask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255.255.255.0  broadcast 172.16.1.255</w:t>
                            </w:r>
                          </w:p>
                          <w:p w14:paraId="6E39166A" w14:textId="77777777" w:rsidR="002E4039" w:rsidRPr="00823338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1F1DDB51" w14:textId="77777777" w:rsidR="002E4039" w:rsidRPr="00823338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5773812D" w14:textId="77777777" w:rsidR="002E4039" w:rsidRPr="00823338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1159  bytes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79499 (79.4 KB)</w:t>
                            </w:r>
                          </w:p>
                          <w:p w14:paraId="052F7185" w14:textId="77777777" w:rsidR="002E4039" w:rsidRPr="00823338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82  overruns 0  frame 0</w:t>
                            </w:r>
                          </w:p>
                          <w:p w14:paraId="0822AA73" w14:textId="77777777" w:rsidR="002E4039" w:rsidRPr="00823338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71  bytes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3388 (13.3 KB)</w:t>
                            </w:r>
                          </w:p>
                          <w:p w14:paraId="222E45FE" w14:textId="34F1BAEB" w:rsidR="002E4039" w:rsidRPr="00FC541E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79" type="#_x0000_t202" style="position:absolute;left:0;text-align:left;margin-left:405.55pt;margin-top:24.7pt;width:456.75pt;height:125.2pt;z-index:251529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">
                <v:textbox>
                  <w:txbxContent>
                    <w:p w14:paraId="0FFE23F4" w14:textId="5D884BAB" w:rsidR="002E4039" w:rsidRPr="00823338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823338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3B60409" w14:textId="77777777" w:rsidR="002E4039" w:rsidRPr="00823338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8C5902F" w14:textId="77777777" w:rsidR="002E4039" w:rsidRPr="00823338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72.16.1.1  netmask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255.255.255.0  broadcast 172.16.1.255</w:t>
                      </w:r>
                    </w:p>
                    <w:p w14:paraId="6E39166A" w14:textId="77777777" w:rsidR="002E4039" w:rsidRPr="00823338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1F1DDB51" w14:textId="77777777" w:rsidR="002E4039" w:rsidRPr="00823338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5773812D" w14:textId="77777777" w:rsidR="002E4039" w:rsidRPr="00823338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159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79499 (79.4 KB)</w:t>
                      </w:r>
                    </w:p>
                    <w:p w14:paraId="052F7185" w14:textId="77777777" w:rsidR="002E4039" w:rsidRPr="00823338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0822AA73" w14:textId="77777777" w:rsidR="002E4039" w:rsidRPr="00823338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71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3388 (13.3 KB)</w:t>
                      </w:r>
                    </w:p>
                    <w:p w14:paraId="222E45FE" w14:textId="34F1BAEB" w:rsidR="002E4039" w:rsidRPr="00FC541E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 in your group.</w:t>
      </w:r>
    </w:p>
    <w:p w14:paraId="222E3CCC" w14:textId="43009F16" w:rsidR="00F04254" w:rsidRPr="00577486" w:rsidRDefault="0017493F" w:rsidP="0055505F">
      <w:pPr>
        <w:spacing w:after="0" w:line="240" w:lineRule="auto"/>
        <w:ind w:left="18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2037D2" w:rsidRPr="00577486">
        <w:rPr>
          <w:rFonts w:ascii="DIN Pro Regular" w:hAnsi="DIN Pro Regular" w:cs="DIN Pro Regular"/>
          <w:sz w:val="24"/>
          <w:szCs w:val="24"/>
        </w:rPr>
        <w:t>Fill in the table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with the MAC addresses of 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741323" w:rsidRPr="00E3643C">
        <w:rPr>
          <w:rFonts w:ascii="Consolas" w:hAnsi="Consolas" w:cs="DIN Pro Regular"/>
          <w:sz w:val="24"/>
          <w:szCs w:val="24"/>
        </w:rPr>
        <w:t>eth2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63240" w:rsidRPr="00577486">
        <w:rPr>
          <w:rFonts w:ascii="DIN Pro Regular" w:hAnsi="DIN Pro Regular" w:cs="DIN Pro Regular"/>
          <w:sz w:val="24"/>
          <w:szCs w:val="24"/>
        </w:rPr>
        <w:t>interfaces of the servers</w:t>
      </w:r>
      <w:r w:rsidR="0055505F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0" w:tblpY="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145"/>
      </w:tblGrid>
      <w:tr w:rsidR="00674EC2" w:rsidRPr="00577486" w14:paraId="222E3CCF" w14:textId="77777777" w:rsidTr="006A3F81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CCD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Server </w:t>
            </w:r>
          </w:p>
        </w:tc>
        <w:tc>
          <w:tcPr>
            <w:tcW w:w="4145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CCE" w14:textId="0DDA7C39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MAC address of interface 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E3643C">
              <w:rPr>
                <w:rFonts w:ascii="Consolas" w:hAnsi="Consolas" w:cs="DIN Pro Regular"/>
                <w:sz w:val="24"/>
                <w:szCs w:val="24"/>
              </w:rPr>
              <w:t>eth2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</w:p>
        </w:tc>
      </w:tr>
      <w:tr w:rsidR="00674EC2" w:rsidRPr="00577486" w14:paraId="222E3CD2" w14:textId="77777777" w:rsidTr="006A3F81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0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1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5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3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4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8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6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7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B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9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A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CDC" w14:textId="53C64B7E" w:rsidR="00F04254" w:rsidRPr="00577486" w:rsidRDefault="00F04254" w:rsidP="00F04254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CDD" w14:textId="5AA07F0D" w:rsidR="007B1B13" w:rsidRPr="00577486" w:rsidRDefault="00771B11" w:rsidP="00771B11">
      <w:pPr>
        <w:ind w:left="792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222E3CDE" w14:textId="5EF3593F" w:rsidR="007B1B13" w:rsidRPr="00577486" w:rsidRDefault="00771B11" w:rsidP="00771B11">
      <w:pPr>
        <w:ind w:left="792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0A053580" w14:textId="159753C5" w:rsidR="00244C63" w:rsidRPr="00577486" w:rsidRDefault="00B66CC0" w:rsidP="00EE0DF4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E0" w14:textId="278A8174" w:rsidR="00EE0DF4" w:rsidRPr="00577486" w:rsidRDefault="004449FB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0688" behindDoc="0" locked="0" layoutInCell="1" allowOverlap="1" wp14:anchorId="222E42AD" wp14:editId="514D6519">
                <wp:simplePos x="0" y="0"/>
                <wp:positionH relativeFrom="column">
                  <wp:posOffset>142019</wp:posOffset>
                </wp:positionH>
                <wp:positionV relativeFrom="paragraph">
                  <wp:posOffset>482904</wp:posOffset>
                </wp:positionV>
                <wp:extent cx="4770755" cy="762000"/>
                <wp:effectExtent l="0" t="0" r="10795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75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8C5C5" w14:textId="7164A94F" w:rsidR="002E4039" w:rsidRPr="00DA326A" w:rsidRDefault="002E403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F5248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</w:t>
                            </w:r>
                          </w:p>
                          <w:p w14:paraId="7E97E7DC" w14:textId="77777777" w:rsidR="002E4039" w:rsidRPr="00DA326A" w:rsidRDefault="002E403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 (172.16.1.3) 56(84) bytes of data.</w:t>
                            </w:r>
                          </w:p>
                          <w:p w14:paraId="24A6E633" w14:textId="77777777" w:rsidR="002E4039" w:rsidRPr="00DA326A" w:rsidRDefault="002E403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64 bytes from 172.16.1.3: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64 time=2.99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04" w14:textId="31D9EEFF" w:rsidR="002E4039" w:rsidRDefault="002E4039" w:rsidP="00DA326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64 bytes from 172.16.1.3: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64 time=2.28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05" w14:textId="77777777" w:rsidR="002E4039" w:rsidRDefault="002E403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2E4039" w:rsidRDefault="002E403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2E4039" w:rsidRDefault="002E403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80" type="#_x0000_t202" style="position:absolute;left:0;text-align:left;margin-left:11.2pt;margin-top:38pt;width:375.65pt;height:60pt;z-index:25157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">
                <v:textbox>
                  <w:txbxContent>
                    <w:p w14:paraId="2F08C5C5" w14:textId="7164A94F" w:rsidR="002E4039" w:rsidRPr="00DA326A" w:rsidRDefault="002E403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F5248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F5248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DA326A">
                        <w:rPr>
                          <w:rFonts w:ascii="Consolas" w:hAnsi="Consolas" w:cs="Courier New"/>
                        </w:rPr>
                        <w:t>ping 172.16.1.3</w:t>
                      </w:r>
                    </w:p>
                    <w:p w14:paraId="7E97E7DC" w14:textId="77777777" w:rsidR="002E4039" w:rsidRPr="00DA326A" w:rsidRDefault="002E403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PING 172.16.1.3 (172.16.1.3) 56(84) bytes of data.</w:t>
                      </w:r>
                    </w:p>
                    <w:p w14:paraId="24A6E633" w14:textId="77777777" w:rsidR="002E4039" w:rsidRPr="00DA326A" w:rsidRDefault="002E403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 xml:space="preserve">64 bytes from 172.16.1.3: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64 time=2.99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4" w14:textId="31D9EEFF" w:rsidR="002E4039" w:rsidRDefault="002E4039" w:rsidP="00DA326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 xml:space="preserve">64 bytes from 172.16.1.3: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64 time=2.28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5" w14:textId="77777777" w:rsidR="002E4039" w:rsidRDefault="002E403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2E4039" w:rsidRDefault="002E403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2E4039" w:rsidRDefault="002E403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4F7F87" w:rsidRPr="00577486">
        <w:rPr>
          <w:rFonts w:ascii="DIN Pro Regular" w:hAnsi="DIN Pro Regular" w:cs="DIN Pro Regular"/>
          <w:sz w:val="24"/>
          <w:szCs w:val="24"/>
        </w:rPr>
        <w:t>example,</w:t>
      </w:r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4F04C76A" w:rsidR="00263C3F" w:rsidRPr="00577486" w:rsidRDefault="00263C3F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</w:p>
    <w:p w14:paraId="0EE72B5C" w14:textId="12C63CFE" w:rsidR="00DA326A" w:rsidRPr="00DA326A" w:rsidRDefault="00076D77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222E42AF" wp14:editId="64FDEA42">
                <wp:simplePos x="0" y="0"/>
                <wp:positionH relativeFrom="column">
                  <wp:posOffset>998220</wp:posOffset>
                </wp:positionH>
                <wp:positionV relativeFrom="paragraph">
                  <wp:posOffset>1447800</wp:posOffset>
                </wp:positionV>
                <wp:extent cx="2334260" cy="620202"/>
                <wp:effectExtent l="0" t="0" r="8890" b="889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4260" cy="6202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11E62" id="Rectangle 1439" o:spid="_x0000_s1026" style="position:absolute;margin-left:78.6pt;margin-top:114pt;width:183.8pt;height:48.85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9B165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2560" behindDoc="0" locked="0" layoutInCell="1" allowOverlap="1" wp14:anchorId="222E42B1" wp14:editId="44CDE2A6">
                <wp:simplePos x="0" y="0"/>
                <wp:positionH relativeFrom="column">
                  <wp:posOffset>-426720</wp:posOffset>
                </wp:positionH>
                <wp:positionV relativeFrom="paragraph">
                  <wp:posOffset>723900</wp:posOffset>
                </wp:positionV>
                <wp:extent cx="6957060" cy="1493520"/>
                <wp:effectExtent l="0" t="0" r="15240" b="1143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149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D008F" w14:textId="77777777" w:rsidR="002E4039" w:rsidRPr="009B1656" w:rsidRDefault="002E403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:~$ net show bridge macs</w:t>
                            </w:r>
                          </w:p>
                          <w:p w14:paraId="1AEB4EC2" w14:textId="77777777" w:rsidR="002E4039" w:rsidRPr="009B1656" w:rsidRDefault="002E403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0393607" w14:textId="77777777" w:rsidR="002E4039" w:rsidRPr="009B1656" w:rsidRDefault="002E403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VLAN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Master  Interface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  MAC                </w:t>
                            </w:r>
                            <w:proofErr w:type="spellStart"/>
                            <w:r w:rsidRPr="009B1656">
                              <w:rPr>
                                <w:rFonts w:ascii="Consolas" w:hAnsi="Consolas" w:cs="Courier New"/>
                              </w:rPr>
                              <w:t>TunnelDest</w:t>
                            </w:r>
                            <w:proofErr w:type="spell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  State      Flags  </w:t>
                            </w:r>
                            <w:proofErr w:type="spellStart"/>
                            <w:r w:rsidRPr="009B1656">
                              <w:rPr>
                                <w:rFonts w:ascii="Consolas" w:hAnsi="Consolas" w:cs="Courier New"/>
                              </w:rPr>
                              <w:t>LastSeen</w:t>
                            </w:r>
                            <w:proofErr w:type="spellEnd"/>
                          </w:p>
                          <w:p w14:paraId="3DDA844F" w14:textId="77777777" w:rsidR="002E4039" w:rsidRPr="009B1656" w:rsidRDefault="002E403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3129568" w14:textId="77777777" w:rsidR="002E4039" w:rsidRPr="009B1656" w:rsidRDefault="002E403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1       44:38:39:00:00:09                                00:00:15</w:t>
                            </w:r>
                          </w:p>
                          <w:p w14:paraId="7AFA6DED" w14:textId="77777777" w:rsidR="002E4039" w:rsidRPr="009B1656" w:rsidRDefault="002E403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2       44:38:39:00:00:07                                00:00:01</w:t>
                            </w:r>
                          </w:p>
                          <w:p w14:paraId="74581150" w14:textId="77777777" w:rsidR="002E4039" w:rsidRPr="009B1656" w:rsidRDefault="002E403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2       44:38:39:00:00:11                                00:01:29</w:t>
                            </w:r>
                          </w:p>
                          <w:p w14:paraId="222E4612" w14:textId="719D1056" w:rsidR="002E4039" w:rsidRPr="009B1656" w:rsidRDefault="002E4039" w:rsidP="00387FF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8       44:38:39:00:00:15                                00:00: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81" type="#_x0000_t202" style="position:absolute;left:0;text-align:left;margin-left:-33.6pt;margin-top:57pt;width:547.8pt;height:117.6pt;z-index:251522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">
                <v:textbox>
                  <w:txbxContent>
                    <w:p w14:paraId="505D008F" w14:textId="77777777" w:rsidR="002E4039" w:rsidRPr="009B1656" w:rsidRDefault="002E403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:~$ net show bridge macs</w:t>
                      </w:r>
                    </w:p>
                    <w:p w14:paraId="1AEB4EC2" w14:textId="77777777" w:rsidR="002E4039" w:rsidRPr="009B1656" w:rsidRDefault="002E403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0393607" w14:textId="77777777" w:rsidR="002E4039" w:rsidRPr="009B1656" w:rsidRDefault="002E403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VLAN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Master  Interface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  MAC                </w:t>
                      </w:r>
                      <w:proofErr w:type="spellStart"/>
                      <w:r w:rsidRPr="009B1656">
                        <w:rPr>
                          <w:rFonts w:ascii="Consolas" w:hAnsi="Consolas" w:cs="Courier New"/>
                        </w:rPr>
                        <w:t>TunnelDest</w:t>
                      </w:r>
                      <w:proofErr w:type="spellEnd"/>
                      <w:r w:rsidRPr="009B1656">
                        <w:rPr>
                          <w:rFonts w:ascii="Consolas" w:hAnsi="Consolas" w:cs="Courier New"/>
                        </w:rPr>
                        <w:t xml:space="preserve">  State      Flags  </w:t>
                      </w:r>
                      <w:proofErr w:type="spellStart"/>
                      <w:r w:rsidRPr="009B1656">
                        <w:rPr>
                          <w:rFonts w:ascii="Consolas" w:hAnsi="Consolas" w:cs="Courier New"/>
                        </w:rPr>
                        <w:t>LastSeen</w:t>
                      </w:r>
                      <w:proofErr w:type="spellEnd"/>
                    </w:p>
                    <w:p w14:paraId="3DDA844F" w14:textId="77777777" w:rsidR="002E4039" w:rsidRPr="009B1656" w:rsidRDefault="002E403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--------  ------  ---------  -----------------  ----------  ---------  -----  --------</w:t>
                      </w:r>
                    </w:p>
                    <w:p w14:paraId="03129568" w14:textId="77777777" w:rsidR="002E4039" w:rsidRPr="009B1656" w:rsidRDefault="002E403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1       44:38:39:00:00:09                                00:00:15</w:t>
                      </w:r>
                    </w:p>
                    <w:p w14:paraId="7AFA6DED" w14:textId="77777777" w:rsidR="002E4039" w:rsidRPr="009B1656" w:rsidRDefault="002E403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07                                00:00:01</w:t>
                      </w:r>
                    </w:p>
                    <w:p w14:paraId="74581150" w14:textId="77777777" w:rsidR="002E4039" w:rsidRPr="009B1656" w:rsidRDefault="002E403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11                                00:01:29</w:t>
                      </w:r>
                    </w:p>
                    <w:p w14:paraId="222E4612" w14:textId="719D1056" w:rsidR="002E4039" w:rsidRPr="009B1656" w:rsidRDefault="002E4039" w:rsidP="00387FF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8       44:38:39:00:00:15                                00:00: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5ABB" w:rsidRPr="00577486">
        <w:rPr>
          <w:rFonts w:ascii="DIN Pro Regular" w:hAnsi="DIN Pro Regular" w:cs="DIN Pro Regular"/>
          <w:sz w:val="24"/>
          <w:szCs w:val="24"/>
        </w:rPr>
        <w:t>Display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the switch’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s MAC address </w:t>
      </w:r>
      <w:r w:rsidR="006B75FE" w:rsidRPr="00577486">
        <w:rPr>
          <w:rFonts w:ascii="DIN Pro Regular" w:hAnsi="DIN Pro Regular" w:cs="DIN Pro Regular"/>
          <w:sz w:val="24"/>
          <w:szCs w:val="24"/>
        </w:rPr>
        <w:t>table. Identify on which switch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ports 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servers’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MAC addresses were </w:t>
      </w:r>
      <w:r w:rsidR="00573FF0" w:rsidRPr="00577486">
        <w:rPr>
          <w:rFonts w:ascii="DIN Pro Regular" w:hAnsi="DIN Pro Regular" w:cs="DIN Pro Regular"/>
          <w:sz w:val="24"/>
          <w:szCs w:val="24"/>
        </w:rPr>
        <w:t>l</w:t>
      </w:r>
      <w:r w:rsidR="00F027A1" w:rsidRPr="00577486">
        <w:rPr>
          <w:rFonts w:ascii="DIN Pro Regular" w:hAnsi="DIN Pro Regular" w:cs="DIN Pro Regular"/>
          <w:sz w:val="24"/>
          <w:szCs w:val="24"/>
        </w:rPr>
        <w:t>earned?</w:t>
      </w:r>
      <w:r w:rsidR="005B0C11">
        <w:rPr>
          <w:rFonts w:ascii="DIN Pro Regular" w:hAnsi="DIN Pro Regular" w:cs="DIN Pro Regular"/>
          <w:sz w:val="24"/>
          <w:szCs w:val="24"/>
        </w:rPr>
        <w:br/>
      </w:r>
      <w:r w:rsidR="002713FF" w:rsidRPr="002E74DD">
        <w:rPr>
          <w:rFonts w:ascii="Consolas" w:hAnsi="Consolas" w:cs="Courier New"/>
          <w:b/>
          <w:bCs/>
          <w:sz w:val="24"/>
          <w:szCs w:val="24"/>
        </w:rPr>
        <w:t># net show bridge macs</w:t>
      </w:r>
    </w:p>
    <w:p w14:paraId="57D49CF0" w14:textId="616484C2" w:rsidR="00DA326A" w:rsidRPr="00DA326A" w:rsidRDefault="00DA326A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0DC491E1" w14:textId="015E785E" w:rsidR="00076D77" w:rsidRDefault="00076D77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 w:type="page"/>
      </w:r>
    </w:p>
    <w:p w14:paraId="7DBAD631" w14:textId="2D34EAAC" w:rsidR="00DA326A" w:rsidRPr="00DA326A" w:rsidRDefault="009B1656" w:rsidP="00387FF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7FF3634E" wp14:editId="1C6132DD">
                <wp:simplePos x="0" y="0"/>
                <wp:positionH relativeFrom="column">
                  <wp:posOffset>-219710</wp:posOffset>
                </wp:positionH>
                <wp:positionV relativeFrom="paragraph">
                  <wp:posOffset>161290</wp:posOffset>
                </wp:positionV>
                <wp:extent cx="60960" cy="23622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ADE9C" id="Rectangle 57" o:spid="_x0000_s1026" style="position:absolute;margin-left:-17.3pt;margin-top:12.7pt;width:4.8pt;height:18.6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ilQ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" fillcolor="#76b900" stroked="f" strokeweight="1pt"/>
            </w:pict>
          </mc:Fallback>
        </mc:AlternateContent>
      </w:r>
    </w:p>
    <w:p w14:paraId="65573AC9" w14:textId="5DEB76AE" w:rsidR="00F64800" w:rsidRDefault="00FD08A6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222E42B3" wp14:editId="2A381AA0">
                <wp:simplePos x="0" y="0"/>
                <wp:positionH relativeFrom="page">
                  <wp:posOffset>778510</wp:posOffset>
                </wp:positionH>
                <wp:positionV relativeFrom="paragraph">
                  <wp:posOffset>-128600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2B5DE701" w:rsidR="002E4039" w:rsidRPr="009B1656" w:rsidRDefault="002E4039" w:rsidP="00AA526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120" w:name="_Toc440984104"/>
                            <w:bookmarkStart w:id="121" w:name="_Toc440984126"/>
                            <w:bookmarkStart w:id="122" w:name="_Toc440984142"/>
                            <w:bookmarkStart w:id="123" w:name="_Toc440984158"/>
                            <w:bookmarkStart w:id="124" w:name="_Toc440984216"/>
                            <w:bookmarkStart w:id="125" w:name="_Toc440984353"/>
                            <w:bookmarkStart w:id="126" w:name="_Toc440984369"/>
                            <w:bookmarkStart w:id="127" w:name="_Toc440984385"/>
                            <w:bookmarkStart w:id="128" w:name="_Toc440984407"/>
                            <w:bookmarkStart w:id="129" w:name="_Toc440984423"/>
                            <w:bookmarkStart w:id="130" w:name="_Toc440984439"/>
                            <w:bookmarkStart w:id="131" w:name="_Toc440984461"/>
                            <w:bookmarkStart w:id="132" w:name="_Toc440985018"/>
                            <w:bookmarkStart w:id="133" w:name="_Toc440985040"/>
                            <w:bookmarkStart w:id="134" w:name="_Toc440985090"/>
                            <w:bookmarkStart w:id="135" w:name="_Toc440985106"/>
                            <w:bookmarkStart w:id="136" w:name="_Toc440985122"/>
                            <w:bookmarkStart w:id="137" w:name="_Toc440985144"/>
                            <w:bookmarkStart w:id="138" w:name="_Toc440985160"/>
                            <w:bookmarkStart w:id="139" w:name="_Toc440985176"/>
                            <w:bookmarkStart w:id="140" w:name="_Toc440985198"/>
                            <w:bookmarkStart w:id="141" w:name="_Toc440985220"/>
                            <w:bookmarkStart w:id="142" w:name="_Toc440985239"/>
                            <w:bookmarkStart w:id="143" w:name="_Toc440985255"/>
                            <w:bookmarkStart w:id="144" w:name="_Toc440985271"/>
                            <w:bookmarkStart w:id="145" w:name="_Toc440985293"/>
                            <w:bookmarkStart w:id="146" w:name="_Toc440985354"/>
                            <w:bookmarkStart w:id="147" w:name="_Toc440985446"/>
                            <w:bookmarkStart w:id="148" w:name="_Toc440985462"/>
                            <w:bookmarkStart w:id="149" w:name="_Toc440985478"/>
                            <w:r w:rsidRPr="009B165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3: VLANs AND TRUNKING</w:t>
                            </w:r>
                            <w:bookmarkEnd w:id="120"/>
                            <w:bookmarkEnd w:id="121"/>
                            <w:bookmarkEnd w:id="122"/>
                            <w:bookmarkEnd w:id="123"/>
                            <w:bookmarkEnd w:id="124"/>
                            <w:bookmarkEnd w:id="125"/>
                            <w:bookmarkEnd w:id="126"/>
                            <w:bookmarkEnd w:id="127"/>
                            <w:bookmarkEnd w:id="128"/>
                            <w:bookmarkEnd w:id="129"/>
                            <w:bookmarkEnd w:id="130"/>
                            <w:bookmarkEnd w:id="131"/>
                            <w:bookmarkEnd w:id="132"/>
                            <w:bookmarkEnd w:id="133"/>
                            <w:bookmarkEnd w:id="134"/>
                            <w:bookmarkEnd w:id="135"/>
                            <w:bookmarkEnd w:id="136"/>
                            <w:bookmarkEnd w:id="137"/>
                            <w:bookmarkEnd w:id="138"/>
                            <w:bookmarkEnd w:id="139"/>
                            <w:bookmarkEnd w:id="140"/>
                            <w:bookmarkEnd w:id="141"/>
                            <w:bookmarkEnd w:id="142"/>
                            <w:bookmarkEnd w:id="143"/>
                            <w:bookmarkEnd w:id="144"/>
                            <w:bookmarkEnd w:id="145"/>
                            <w:bookmarkEnd w:id="146"/>
                            <w:bookmarkEnd w:id="147"/>
                            <w:bookmarkEnd w:id="148"/>
                            <w:bookmarkEnd w:id="149"/>
                          </w:p>
                          <w:p w14:paraId="222E4614" w14:textId="77777777" w:rsidR="002E4039" w:rsidRPr="009B1656" w:rsidRDefault="002E4039" w:rsidP="009B0217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82" type="#_x0000_t202" style="position:absolute;margin-left:61.3pt;margin-top:-10.15pt;width:456.75pt;height:31.65pt;z-index:25151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" filled="f" stroked="f" strokeweight=".5pt">
                <v:textbox>
                  <w:txbxContent>
                    <w:p w14:paraId="222E4613" w14:textId="2B5DE701" w:rsidR="002E4039" w:rsidRPr="009B1656" w:rsidRDefault="002E4039" w:rsidP="00AA526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50" w:name="_Toc440984104"/>
                      <w:bookmarkStart w:id="151" w:name="_Toc440984126"/>
                      <w:bookmarkStart w:id="152" w:name="_Toc440984142"/>
                      <w:bookmarkStart w:id="153" w:name="_Toc440984158"/>
                      <w:bookmarkStart w:id="154" w:name="_Toc440984216"/>
                      <w:bookmarkStart w:id="155" w:name="_Toc440984353"/>
                      <w:bookmarkStart w:id="156" w:name="_Toc440984369"/>
                      <w:bookmarkStart w:id="157" w:name="_Toc440984385"/>
                      <w:bookmarkStart w:id="158" w:name="_Toc440984407"/>
                      <w:bookmarkStart w:id="159" w:name="_Toc440984423"/>
                      <w:bookmarkStart w:id="160" w:name="_Toc440984439"/>
                      <w:bookmarkStart w:id="161" w:name="_Toc440984461"/>
                      <w:bookmarkStart w:id="162" w:name="_Toc440985018"/>
                      <w:bookmarkStart w:id="163" w:name="_Toc440985040"/>
                      <w:bookmarkStart w:id="164" w:name="_Toc440985090"/>
                      <w:bookmarkStart w:id="165" w:name="_Toc440985106"/>
                      <w:bookmarkStart w:id="166" w:name="_Toc440985122"/>
                      <w:bookmarkStart w:id="167" w:name="_Toc440985144"/>
                      <w:bookmarkStart w:id="168" w:name="_Toc440985160"/>
                      <w:bookmarkStart w:id="169" w:name="_Toc440985176"/>
                      <w:bookmarkStart w:id="170" w:name="_Toc440985198"/>
                      <w:bookmarkStart w:id="171" w:name="_Toc440985220"/>
                      <w:bookmarkStart w:id="172" w:name="_Toc440985239"/>
                      <w:bookmarkStart w:id="173" w:name="_Toc440985255"/>
                      <w:bookmarkStart w:id="174" w:name="_Toc440985271"/>
                      <w:bookmarkStart w:id="175" w:name="_Toc440985293"/>
                      <w:bookmarkStart w:id="176" w:name="_Toc440985354"/>
                      <w:bookmarkStart w:id="177" w:name="_Toc440985446"/>
                      <w:bookmarkStart w:id="178" w:name="_Toc440985462"/>
                      <w:bookmarkStart w:id="179" w:name="_Toc440985478"/>
                      <w:r w:rsidRPr="009B1656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3: VLANs AND TRUNKING</w:t>
                      </w:r>
                      <w:bookmarkEnd w:id="150"/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</w:p>
                    <w:p w14:paraId="222E4614" w14:textId="77777777" w:rsidR="002E4039" w:rsidRPr="009B1656" w:rsidRDefault="002E4039" w:rsidP="009B0217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CE8" w14:textId="00D805C7" w:rsidR="00EB150E" w:rsidRPr="00577486" w:rsidRDefault="00A339E8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648D8274" wp14:editId="29629858">
                <wp:simplePos x="0" y="0"/>
                <wp:positionH relativeFrom="column">
                  <wp:posOffset>-187960</wp:posOffset>
                </wp:positionH>
                <wp:positionV relativeFrom="paragraph">
                  <wp:posOffset>340360</wp:posOffset>
                </wp:positionV>
                <wp:extent cx="45085" cy="16002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C3D0" id="Rectangle 41" o:spid="_x0000_s1026" style="position:absolute;margin-left:-14.8pt;margin-top:26.8pt;width:3.55pt;height:12.6pt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vxlQIAAIU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CE9" w14:textId="06E1BCB0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27549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EA" w14:textId="136C95B2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trunking:</w:t>
      </w:r>
    </w:p>
    <w:p w14:paraId="222E3CEB" w14:textId="01868568" w:rsidR="00EC269E" w:rsidRPr="00577486" w:rsidRDefault="00EC269E" w:rsidP="007E28A1">
      <w:pPr>
        <w:pStyle w:val="ListParagraph"/>
        <w:numPr>
          <w:ilvl w:val="0"/>
          <w:numId w:val="1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2F14C3F8" w:rsidR="009075AB" w:rsidRPr="00577486" w:rsidRDefault="009075AB" w:rsidP="007E28A1">
      <w:pPr>
        <w:pStyle w:val="ListParagraph"/>
        <w:numPr>
          <w:ilvl w:val="0"/>
          <w:numId w:val="11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20EEC0FC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4F90A65D" w:rsidR="00E218BA" w:rsidRPr="00577486" w:rsidRDefault="00E218BA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F1" w14:textId="2CE98BD3" w:rsidR="00BC2521" w:rsidRPr="002E4E3D" w:rsidRDefault="002503FD" w:rsidP="00700FFB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1936" behindDoc="0" locked="0" layoutInCell="1" allowOverlap="1" wp14:anchorId="66C41253" wp14:editId="0D1F2D50">
                <wp:simplePos x="0" y="0"/>
                <wp:positionH relativeFrom="column">
                  <wp:posOffset>44879</wp:posOffset>
                </wp:positionH>
                <wp:positionV relativeFrom="paragraph">
                  <wp:posOffset>312089</wp:posOffset>
                </wp:positionV>
                <wp:extent cx="4228981" cy="4458335"/>
                <wp:effectExtent l="0" t="0" r="635" b="0"/>
                <wp:wrapNone/>
                <wp:docPr id="1389" name="Group 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8981" cy="4458335"/>
                          <a:chOff x="43891" y="-27421"/>
                          <a:chExt cx="4229218" cy="4458400"/>
                        </a:xfrm>
                      </wpg:grpSpPr>
                      <wps:wsp>
                        <wps:cNvPr id="1376" name="Straight Connector 1376"/>
                        <wps:cNvCnPr>
                          <a:cxnSpLocks/>
                        </wps:cNvCnPr>
                        <wps:spPr>
                          <a:xfrm>
                            <a:off x="3318205" y="2294077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8" name="Straight Connector 1378"/>
                        <wps:cNvCnPr>
                          <a:cxnSpLocks/>
                        </wps:cNvCnPr>
                        <wps:spPr>
                          <a:xfrm flipH="1">
                            <a:off x="2923184" y="2294077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0" name="Straight Connector 1380"/>
                        <wps:cNvCnPr>
                          <a:cxnSpLocks/>
                        </wps:cNvCnPr>
                        <wps:spPr>
                          <a:xfrm>
                            <a:off x="1116330" y="2286762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3" name="Straight Connector 1383"/>
                        <wps:cNvCnPr>
                          <a:cxnSpLocks/>
                        </wps:cNvCnPr>
                        <wps:spPr>
                          <a:xfrm flipH="1">
                            <a:off x="713994" y="2286762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6" name="Picture 138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16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5" name="Straight Connector 1385"/>
                        <wps:cNvCnPr>
                          <a:cxnSpLocks/>
                        </wps:cNvCnPr>
                        <wps:spPr>
                          <a:xfrm flipH="1" flipV="1">
                            <a:off x="1196797" y="823722"/>
                            <a:ext cx="2000210" cy="88601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" name="Straight Connector 1391"/>
                        <wps:cNvCnPr>
                          <a:cxnSpLocks/>
                        </wps:cNvCnPr>
                        <wps:spPr>
                          <a:xfrm flipH="1">
                            <a:off x="1248004" y="838352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95" name="Picture 139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8" name="TextBox 20"/>
                        <wps:cNvSpPr txBox="1"/>
                        <wps:spPr>
                          <a:xfrm>
                            <a:off x="3357677" y="104607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E3E3F" w14:textId="24C28283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3" name="TextBox 20"/>
                        <wps:cNvSpPr txBox="1"/>
                        <wps:spPr>
                          <a:xfrm>
                            <a:off x="1850746" y="60716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DCAB6A" w14:textId="6C76C99F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07" name="TextBox 20"/>
                        <wps:cNvSpPr txBox="1"/>
                        <wps:spPr>
                          <a:xfrm>
                            <a:off x="446227" y="102412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C9182B8" w14:textId="27154732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7" name="Picture 138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2" name="Picture 139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253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52906" y="2491587"/>
                            <a:ext cx="812316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143408" y="2491587"/>
                            <a:ext cx="883824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2469642" y="2498902"/>
                            <a:ext cx="752090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Box 20"/>
                        <wps:cNvSpPr txBox="1"/>
                        <wps:spPr>
                          <a:xfrm>
                            <a:off x="220941" y="164708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5A79A8" w14:textId="77777777" w:rsidR="002E4039" w:rsidRPr="008005C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20"/>
                        <wps:cNvSpPr txBox="1"/>
                        <wps:spPr>
                          <a:xfrm>
                            <a:off x="2947808" y="-19618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FCDEAF" w14:textId="77777777" w:rsidR="002E4039" w:rsidRPr="008005C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701227" y="-27421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F7C99A" w14:textId="77777777" w:rsidR="002E4039" w:rsidRPr="008005C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20"/>
                        <wps:cNvSpPr txBox="1"/>
                        <wps:spPr>
                          <a:xfrm>
                            <a:off x="3560255" y="161732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7F9FA1C" w14:textId="77777777" w:rsidR="002E4039" w:rsidRPr="008005C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3332836" y="2498902"/>
                            <a:ext cx="851449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20"/>
                        <wps:cNvSpPr txBox="1"/>
                        <wps:spPr>
                          <a:xfrm>
                            <a:off x="43891" y="2494483"/>
                            <a:ext cx="798389" cy="62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DB7BB7B" w14:textId="65EF35EC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0"/>
                        <wps:cNvSpPr txBox="1"/>
                        <wps:spPr>
                          <a:xfrm>
                            <a:off x="1265530" y="2494483"/>
                            <a:ext cx="798389" cy="577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220BF0" w14:textId="06490126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0"/>
                        <wps:cNvSpPr txBox="1"/>
                        <wps:spPr>
                          <a:xfrm>
                            <a:off x="2362810" y="2494483"/>
                            <a:ext cx="798389" cy="55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3E651D" w14:textId="4B2BF051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0"/>
                        <wps:cNvSpPr txBox="1"/>
                        <wps:spPr>
                          <a:xfrm>
                            <a:off x="3474720" y="2494483"/>
                            <a:ext cx="798389" cy="5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3108834" w14:textId="2472EAB9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7" name="Picture 137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4797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9" name="Picture 137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0864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2" name="Picture 138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0237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" name="Picture 138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043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20"/>
                        <wps:cNvSpPr txBox="1"/>
                        <wps:spPr>
                          <a:xfrm>
                            <a:off x="30723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4A8CB2B" w14:textId="77777777" w:rsidR="002E4039" w:rsidRPr="00076D77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TextBox 20"/>
                        <wps:cNvSpPr txBox="1"/>
                        <wps:spPr>
                          <a:xfrm>
                            <a:off x="119237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6D2F0" w14:textId="77777777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TextBox 20"/>
                        <wps:cNvSpPr txBox="1"/>
                        <wps:spPr>
                          <a:xfrm>
                            <a:off x="2553005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572260" w14:textId="77777777" w:rsidR="002E4039" w:rsidRPr="00076D77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3379622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6CE608B" w14:textId="77777777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C41253" id="Group 1389" o:spid="_x0000_s1083" style="position:absolute;margin-left:3.55pt;margin-top:24.55pt;width:333pt;height:351.05pt;z-index:251751936;mso-width-relative:margin;mso-height-relative:margin" coordorigin="438,-274" coordsize="42292,44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">
                <v:line id="Straight Connector 1376" o:spid="_x0000_s1084" style="position:absolute;visibility:visible;mso-wrap-style:square" from="33182,22940" to="36963,30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378" o:spid="_x0000_s1085" style="position:absolute;flip:x;visibility:visible;mso-wrap-style:square" from="29231,22940" to="33226,30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380" o:spid="_x0000_s1086" style="position:absolute;visibility:visible;mso-wrap-style:square" from="11163,22867" to="14944,30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383" o:spid="_x0000_s1087" style="position:absolute;flip:x;visibility:visible;mso-wrap-style:square" from="7139,22867" to="11134,30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6" o:spid="_x0000_s1088" type="#_x0000_t75" alt="A close up of a sign&#10;&#10;Description automatically generated" style="position:absolute;left:5852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385" o:spid="_x0000_s1089" style="position:absolute;flip:x y;visibility:visible;mso-wrap-style:square" from="11967,8237" to="31970,17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391" o:spid="_x0000_s1090" style="position:absolute;flip:x;visibility:visible;mso-wrap-style:square" from="12480,8383" to="31185,17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395" o:spid="_x0000_s1091" type="#_x0000_t75" alt="A close up of a sign&#10;&#10;Description automatically generated" style="position:absolute;left:27870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">
                  <v:imagedata r:id="rId22" o:title="A close up of a sign&#10;&#10;Description automatically generated"/>
                </v:shape>
                <v:shape id="_x0000_s1092" type="#_x0000_t202" style="position:absolute;left:33576;top:1046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CF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5KrQhcMAAADdAAAADwAA&#10;AAAAAAAAAAAAAAAHAgAAZHJzL2Rvd25yZXYueG1sUEsFBgAAAAADAAMAtwAAAPcCAAAAAA==&#10;" filled="f" stroked="f">
                  <v:stroke dashstyle="dash"/>
                  <v:textbox>
                    <w:txbxContent>
                      <w:p w14:paraId="757E3E3F" w14:textId="24C28283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3" type="#_x0000_t202" style="position:absolute;left:18507;top:607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TYewAAAANsAAAAPAAAAZHJzL2Rvd25yZXYueG1sRI/NasMw&#10;EITvhbyD2EBujZwG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vGk2HsAAAADbAAAADwAAAAAA&#10;AAAAAAAAAAAHAgAAZHJzL2Rvd25yZXYueG1sUEsFBgAAAAADAAMAtwAAAPQCAAAAAA==&#10;" filled="f" stroked="f">
                  <v:stroke dashstyle="dash"/>
                  <v:textbox>
                    <w:txbxContent>
                      <w:p w14:paraId="38DCAB6A" w14:textId="6C76C99F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4" type="#_x0000_t202" style="position:absolute;left:4462;top:1024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wVvwAAAN0AAAAPAAAAZHJzL2Rvd25yZXYueG1sRE9Li8Iw&#10;EL4v+B/CCN7WRJ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C9lRwVvwAAAN0AAAAPAAAAAAAA&#10;AAAAAAAAAAcCAABkcnMvZG93bnJldi54bWxQSwUGAAAAAAMAAwC3AAAA8wIAAAAA&#10;" filled="f" stroked="f">
                  <v:stroke dashstyle="dash"/>
                  <v:textbox>
                    <w:txbxContent>
                      <w:p w14:paraId="7C9182B8" w14:textId="27154732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Picture 1387" o:spid="_x0000_s1095" type="#_x0000_t75" alt="A close up of a sign&#10;&#10;Description automatically generated" style="position:absolute;left:27870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">
                  <v:imagedata r:id="rId22" o:title="A close up of a sign&#10;&#10;Description automatically generated"/>
                </v:shape>
                <v:shape id="Picture 1392" o:spid="_x0000_s1096" type="#_x0000_t75" alt="A close up of a sign&#10;&#10;Description automatically generated" style="position:absolute;left:5925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">
                  <v:imagedata r:id="rId22" o:title="A close up of a sign&#10;&#10;Description automatically generated"/>
                </v:shape>
                <v:rect id="Rectangle 38" o:spid="_x0000_s1097" style="position:absolute;left:11529;top:24915;width:8123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" filled="f" strokecolor="#5d1682" strokeweight="3pt">
                  <v:stroke dashstyle="1 1"/>
                </v:rect>
                <v:rect id="Rectangle 44" o:spid="_x0000_s1098" style="position:absolute;left:1434;top:24915;width:8838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" filled="f" strokecolor="#0070c0" strokeweight="3pt">
                  <v:stroke dashstyle="1 1"/>
                </v:rect>
                <v:rect id="Rectangle 45" o:spid="_x0000_s1099" style="position:absolute;left:24696;top:24989;width:7521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" filled="f" strokecolor="#0070c0" strokeweight="3pt">
                  <v:stroke dashstyle="1 1"/>
                </v:rect>
                <v:shape id="_x0000_s1100" type="#_x0000_t202" style="position:absolute;left:2209;top:1647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" filled="f" stroked="f">
                  <v:stroke dashstyle="dash"/>
                  <v:textbox>
                    <w:txbxContent>
                      <w:p w14:paraId="365A79A8" w14:textId="77777777" w:rsidR="002E4039" w:rsidRPr="008005C2" w:rsidRDefault="002E403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101" type="#_x0000_t202" style="position:absolute;left:29478;top:-196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" filled="f" stroked="f">
                  <v:stroke dashstyle="dash"/>
                  <v:textbox>
                    <w:txbxContent>
                      <w:p w14:paraId="5BFCDEAF" w14:textId="77777777" w:rsidR="002E4039" w:rsidRPr="008005C2" w:rsidRDefault="002E403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102" type="#_x0000_t202" style="position:absolute;left:7012;top:-27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" filled="f" stroked="f">
                  <v:stroke dashstyle="dash"/>
                  <v:textbox>
                    <w:txbxContent>
                      <w:p w14:paraId="0EF7C99A" w14:textId="77777777" w:rsidR="002E4039" w:rsidRPr="008005C2" w:rsidRDefault="002E403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103" type="#_x0000_t202" style="position:absolute;left:35602;top:16173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" filled="f" stroked="f">
                  <v:stroke dashstyle="dash"/>
                  <v:textbox>
                    <w:txbxContent>
                      <w:p w14:paraId="47F9FA1C" w14:textId="77777777" w:rsidR="002E4039" w:rsidRPr="008005C2" w:rsidRDefault="002E403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  <v:rect id="Rectangle 47" o:spid="_x0000_s1104" style="position:absolute;left:33328;top:24989;width:8514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" filled="f" strokecolor="#5d1682" strokeweight="3pt">
                  <v:stroke dashstyle="1 1"/>
                </v:rect>
                <v:shape id="_x0000_s1105" type="#_x0000_t202" style="position:absolute;left:438;top:24944;width:7984;height:6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tO+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BhttO+vwAAANsAAAAPAAAAAAAA&#10;AAAAAAAAAAcCAABkcnMvZG93bnJldi54bWxQSwUGAAAAAAMAAwC3AAAA8wIAAAAA&#10;" filled="f" stroked="f">
                  <v:stroke dashstyle="dash"/>
                  <v:textbox>
                    <w:txbxContent>
                      <w:p w14:paraId="6DB7BB7B" w14:textId="65EF35EC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6" type="#_x0000_t202" style="position:absolute;left:12655;top:24944;width:7984;height:5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0vKvwAAANsAAAAPAAAAZHJzL2Rvd25yZXYueG1sRI/NqsIw&#10;FIT3gu8QjuBOU8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DuX0vKvwAAANsAAAAPAAAAAAAA&#10;AAAAAAAAAAcCAABkcnMvZG93bnJldi54bWxQSwUGAAAAAAMAAwC3AAAA8wIAAAAA&#10;" filled="f" stroked="f">
                  <v:stroke dashstyle="dash"/>
                  <v:textbox>
                    <w:txbxContent>
                      <w:p w14:paraId="6E220BF0" w14:textId="06490126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7" type="#_x0000_t202" style="position:absolute;left:23628;top:24944;width:7983;height: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+5RwAAAANsAAAAPAAAAZHJzL2Rvd25yZXYueG1sRI/NasMw&#10;EITvhbyD2EBujZxC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gRPuUcAAAADbAAAADwAAAAAA&#10;AAAAAAAAAAAHAgAAZHJzL2Rvd25yZXYueG1sUEsFBgAAAAADAAMAtwAAAPQCAAAAAA==&#10;" filled="f" stroked="f">
                  <v:stroke dashstyle="dash"/>
                  <v:textbox>
                    <w:txbxContent>
                      <w:p w14:paraId="0E3E651D" w14:textId="4B2BF051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8" type="#_x0000_t202" style="position:absolute;left:34747;top:24944;width:7984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AmwAAAANsAAAAPAAAAZHJzL2Rvd25yZXYueG1sRI/NasMw&#10;EITvhbyD2EBujZxC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ccFwJsAAAADbAAAADwAAAAAA&#10;AAAAAAAAAAAHAgAAZHJzL2Rvd25yZXYueG1sUEsFBgAAAAADAAMAtwAAAPQCAAAAAA==&#10;" filled="f" stroked="f">
                  <v:stroke dashstyle="dash"/>
                  <v:textbox>
                    <w:txbxContent>
                      <w:p w14:paraId="13108834" w14:textId="2472EAB9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Picture 1377" o:spid="_x0000_s1109" type="#_x0000_t75" alt="A picture containing monitor, phone&#10;&#10;Description automatically generated" style="position:absolute;left:31747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">
                  <v:imagedata r:id="rId23" o:title="A picture containing monitor, phone&#10;&#10;Description automatically generated"/>
                </v:shape>
                <v:shape id="Picture 1379" o:spid="_x0000_s1110" type="#_x0000_t75" alt="A picture containing monitor, phone&#10;&#10;Description automatically generated" style="position:absolute;left:23408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1382" o:spid="_x0000_s1111" type="#_x0000_t75" alt="A picture containing monitor, phone&#10;&#10;Description automatically generated" style="position:absolute;left:9802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1384" o:spid="_x0000_s1112" type="#_x0000_t75" alt="A picture containing monitor, phone&#10;&#10;Description automatically generated" style="position:absolute;left:1170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_x0000_s1113" type="#_x0000_t202" style="position:absolute;left:3072;top:3994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K5qvwAAANsAAAAPAAAAZHJzL2Rvd25yZXYueG1sRI/NqsIw&#10;FIT3gu8QjuBOU/Ui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AzgK5qvwAAANsAAAAPAAAAAAAA&#10;AAAAAAAAAAcCAABkcnMvZG93bnJldi54bWxQSwUGAAAAAAMAAwC3AAAA8wIAAAAA&#10;" filled="f" stroked="f">
                  <v:stroke dashstyle="dash"/>
                  <v:textbox>
                    <w:txbxContent>
                      <w:p w14:paraId="04A8CB2B" w14:textId="77777777" w:rsidR="002E4039" w:rsidRPr="00076D77" w:rsidRDefault="002E4039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4" type="#_x0000_t202" style="position:absolute;left:11923;top:3994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Avx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BczAvxvwAAANsAAAAPAAAAAAAA&#10;AAAAAAAAAAcCAABkcnMvZG93bnJldi54bWxQSwUGAAAAAAMAAwC3AAAA8wIAAAAA&#10;" filled="f" stroked="f">
                  <v:stroke dashstyle="dash"/>
                  <v:textbox>
                    <w:txbxContent>
                      <w:p w14:paraId="5A86D2F0" w14:textId="77777777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  <v:shape id="_x0000_s1115" type="#_x0000_t202" style="position:absolute;left:25530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WGwAAAANsAAAAPAAAAZHJzL2Rvd25yZXYueG1sRI/NasMw&#10;EITvhbyD2EBujZwG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rB6VhsAAAADbAAAADwAAAAAA&#10;AAAAAAAAAAAHAgAAZHJzL2Rvd25yZXYueG1sUEsFBgAAAAADAAMAtwAAAPQCAAAAAA==&#10;" filled="f" stroked="f">
                  <v:stroke dashstyle="dash"/>
                  <v:textbox>
                    <w:txbxContent>
                      <w:p w14:paraId="01572260" w14:textId="77777777" w:rsidR="002E4039" w:rsidRPr="00076D77" w:rsidRDefault="002E4039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6" type="#_x0000_t202" style="position:absolute;left:33796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" filled="f" stroked="f">
                  <v:stroke dashstyle="dash"/>
                  <v:textbox>
                    <w:txbxContent>
                      <w:p w14:paraId="06CE608B" w14:textId="77777777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Topology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Used </w: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in this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Lab</w:t>
      </w:r>
      <w:r w:rsidR="00700FFB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CF2" w14:textId="41CB3CD5" w:rsidR="001A1967" w:rsidRPr="00577486" w:rsidRDefault="001A1967" w:rsidP="00B41F19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3" w14:textId="0FBA606A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4" w14:textId="7FD71AF0" w:rsidR="001A1967" w:rsidRPr="00577486" w:rsidRDefault="004A54A2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2BA6FF8C" wp14:editId="57981D7D">
                <wp:simplePos x="0" y="0"/>
                <wp:positionH relativeFrom="column">
                  <wp:posOffset>3317720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0" r="19050" b="2857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0389CC" id="Straight Connector 23" o:spid="_x0000_s1026" style="position:absolute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1.25pt,5.7pt" to="261.2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4238A8D" wp14:editId="197239B6">
                <wp:simplePos x="0" y="0"/>
                <wp:positionH relativeFrom="column">
                  <wp:posOffset>1124138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19050" r="19050" b="952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0C274" id="Straight Connector 25" o:spid="_x0000_s1026" style="position:absolute;flip:y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5pt,5.7pt" to="88.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" strokecolor="#5e5e5e" strokeweight="3pt">
                <v:stroke joinstyle="miter"/>
                <o:lock v:ext="edit" shapetype="f"/>
              </v:line>
            </w:pict>
          </mc:Fallback>
        </mc:AlternateContent>
      </w:r>
    </w:p>
    <w:p w14:paraId="222E3CF5" w14:textId="67FFDA5C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6" w14:textId="34C0EFF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7" w14:textId="608CA70F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8" w14:textId="2306130E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9" w14:textId="7C0437C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A" w14:textId="00943D6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B" w14:textId="0078FBE5" w:rsidR="001A1967" w:rsidRPr="00577486" w:rsidRDefault="00076D7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27853A54" wp14:editId="08CB75F5">
            <wp:extent cx="42545" cy="158750"/>
            <wp:effectExtent l="0" t="0" r="0" b="0"/>
            <wp:docPr id="1491" name="Picture 1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15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2E3CFC" w14:textId="67F91FDD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D" w14:textId="13F5C132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7DAF817E" w:rsidR="002B488E" w:rsidRPr="00927549" w:rsidRDefault="00676212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60480" behindDoc="0" locked="0" layoutInCell="1" allowOverlap="1" wp14:anchorId="2B673D23" wp14:editId="37D89C37">
                <wp:simplePos x="0" y="0"/>
                <wp:positionH relativeFrom="column">
                  <wp:posOffset>-190500</wp:posOffset>
                </wp:positionH>
                <wp:positionV relativeFrom="paragraph">
                  <wp:posOffset>32385</wp:posOffset>
                </wp:positionV>
                <wp:extent cx="45085" cy="160020"/>
                <wp:effectExtent l="0" t="0" r="0" b="0"/>
                <wp:wrapNone/>
                <wp:docPr id="1411" name="Rectangle 1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E4B43" id="Rectangle 1411" o:spid="_x0000_s1026" style="position:absolute;margin-left:-15pt;margin-top:2.55pt;width:3.55pt;height:12.6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runking </w:t>
      </w:r>
    </w:p>
    <w:p w14:paraId="222E3CFF" w14:textId="3EDF0BB5" w:rsidR="00EE0DF4" w:rsidRPr="00577486" w:rsidRDefault="00EE0DF4" w:rsidP="007E28A1">
      <w:pPr>
        <w:pStyle w:val="ListParagraph"/>
        <w:numPr>
          <w:ilvl w:val="0"/>
          <w:numId w:val="2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00" w14:textId="5E1015ED" w:rsidR="00EE0DF4" w:rsidRPr="004D6CB9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01" w14:textId="24796544" w:rsidR="00EE0DF4" w:rsidRPr="004D6CB9" w:rsidRDefault="00EE0DF4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2736" behindDoc="0" locked="0" layoutInCell="1" allowOverlap="1" wp14:anchorId="222E42C1" wp14:editId="760F7807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43701821" w:rsidR="002E4039" w:rsidRPr="00076D77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76D77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76D77">
                              <w:rPr>
                                <w:rFonts w:ascii="Consolas" w:hAnsi="Consolas" w:cs="Courier New"/>
                              </w:rPr>
                              <w:t>:~$ net del all</w:t>
                            </w:r>
                          </w:p>
                          <w:p w14:paraId="222E462D" w14:textId="4454CD81" w:rsidR="002E4039" w:rsidRPr="00076D77" w:rsidRDefault="002E403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76D77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76D77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17" type="#_x0000_t202" style="position:absolute;left:0;text-align:left;margin-left:29.05pt;margin-top:20.4pt;width:275.65pt;height:36.45pt;z-index:251572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">
                <v:textbox>
                  <w:txbxContent>
                    <w:p w14:paraId="222E462C" w14:textId="43701821" w:rsidR="002E4039" w:rsidRPr="00076D77" w:rsidRDefault="002E403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2D" w14:textId="4454CD81" w:rsidR="002E4039" w:rsidRPr="00076D77" w:rsidRDefault="002E403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D6CB9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02" w14:textId="2B1338F8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3" w14:textId="5ECEADAF" w:rsidR="00EE0DF4" w:rsidRPr="00577486" w:rsidRDefault="00EE0DF4" w:rsidP="00EE0DF4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4" w14:textId="0F0997B2" w:rsidR="00EE0DF4" w:rsidRPr="00577486" w:rsidRDefault="00253C05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sz w:val="24"/>
          <w:szCs w:val="24"/>
        </w:rPr>
        <w:t>On all four switches – spines and leaves - c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reate a bridge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5" w14:textId="622BE7EE" w:rsidR="00EE0DF4" w:rsidRPr="004D6CB9" w:rsidRDefault="00EE0DF4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net add bridge </w:t>
      </w:r>
      <w:proofErr w:type="spellStart"/>
      <w:r w:rsidRPr="004D6CB9">
        <w:rPr>
          <w:rFonts w:ascii="Consolas" w:hAnsi="Consolas" w:cs="Courier New"/>
          <w:b/>
          <w:bCs/>
          <w:sz w:val="24"/>
          <w:szCs w:val="24"/>
        </w:rPr>
        <w:t>bridge</w:t>
      </w:r>
      <w:proofErr w:type="spellEnd"/>
      <w:r w:rsidRPr="004D6CB9">
        <w:rPr>
          <w:rFonts w:ascii="Consolas" w:hAnsi="Consolas" w:cs="Courier New"/>
          <w:b/>
          <w:bCs/>
          <w:sz w:val="24"/>
          <w:szCs w:val="24"/>
        </w:rPr>
        <w:t xml:space="preserve"> port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222E3D06" w14:textId="60F5B0D5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3760" behindDoc="0" locked="0" layoutInCell="1" allowOverlap="1" wp14:anchorId="222E42C3" wp14:editId="75E65A90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741B8715" w:rsidR="002E4039" w:rsidRPr="004D6CB9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ports swp1-2</w:t>
                            </w:r>
                          </w:p>
                          <w:p w14:paraId="222E462F" w14:textId="77777777" w:rsidR="002E4039" w:rsidRPr="004D6CB9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18" type="#_x0000_t202" style="position:absolute;left:0;text-align:left;margin-left:20.75pt;margin-top:8.1pt;width:362.15pt;height:21.1pt;z-index:251573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PiMYKgqAgAATw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62E" w14:textId="741B8715" w:rsidR="002E4039" w:rsidRPr="004D6CB9" w:rsidRDefault="002E403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222E462F" w14:textId="77777777" w:rsidR="002E4039" w:rsidRPr="004D6CB9" w:rsidRDefault="002E403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2BB27E30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8" w14:textId="5820ACE6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9" w14:textId="4971DF94" w:rsidR="005D5352" w:rsidRPr="00577486" w:rsidRDefault="007F1EEA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all four switches – spines and leaves - </w:t>
      </w:r>
      <w:r w:rsidR="005D5352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8880" behindDoc="0" locked="0" layoutInCell="1" allowOverlap="1" wp14:anchorId="222E42C5" wp14:editId="439E97D8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08B9852F" w:rsidR="002E4039" w:rsidRPr="004D6CB9" w:rsidRDefault="002E4039" w:rsidP="005D53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vids 2,3</w:t>
                            </w:r>
                          </w:p>
                          <w:p w14:paraId="222E4631" w14:textId="77777777" w:rsidR="002E4039" w:rsidRPr="00267030" w:rsidRDefault="002E4039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19" type="#_x0000_t202" style="position:absolute;left:0;text-align:left;margin-left:20.75pt;margin-top:25.85pt;width:362.15pt;height:21.1pt;z-index:251578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JqhKgIAAE4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">
                <v:textbox>
                  <w:txbxContent>
                    <w:p w14:paraId="222E4630" w14:textId="08B9852F" w:rsidR="002E4039" w:rsidRPr="004D6CB9" w:rsidRDefault="002E4039" w:rsidP="005D53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vids 2,3</w:t>
                      </w:r>
                    </w:p>
                    <w:p w14:paraId="222E4631" w14:textId="77777777" w:rsidR="002E4039" w:rsidRPr="00267030" w:rsidRDefault="002E4039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a</w:t>
      </w:r>
      <w:r w:rsidR="005D5352" w:rsidRPr="00577486">
        <w:rPr>
          <w:rFonts w:ascii="DIN Pro Regular" w:hAnsi="DIN Pro Regular" w:cs="DIN Pro Regular"/>
          <w:sz w:val="24"/>
          <w:szCs w:val="24"/>
        </w:rPr>
        <w:t>dd VLANs 2-3 to the bridge:</w:t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0A" w14:textId="472F5B38" w:rsidR="00EE0DF4" w:rsidRPr="004D6CB9" w:rsidRDefault="007F1EEA" w:rsidP="007E28A1">
      <w:pPr>
        <w:pStyle w:val="ListParagraph"/>
        <w:numPr>
          <w:ilvl w:val="0"/>
          <w:numId w:val="27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leaf switches only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1</w:t>
      </w:r>
      <w:r w:rsidR="004570E9">
        <w:rPr>
          <w:rFonts w:ascii="DIN Pro Regular" w:hAnsi="DIN Pro Regular" w:cs="DIN Pro Regular"/>
          <w:sz w:val="24"/>
          <w:szCs w:val="24"/>
        </w:rPr>
        <w:t xml:space="preserve"> and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2</w:t>
      </w:r>
      <w:r>
        <w:rPr>
          <w:rFonts w:ascii="DIN Pro Regular" w:hAnsi="DIN Pro Regular" w:cs="DIN Pro Regular"/>
          <w:sz w:val="24"/>
          <w:szCs w:val="24"/>
        </w:rPr>
        <w:t xml:space="preserve"> s</w:t>
      </w:r>
      <w:r w:rsidR="003F3C1D" w:rsidRPr="00577486">
        <w:rPr>
          <w:rFonts w:ascii="DIN Pro Regular" w:hAnsi="DIN Pro Regular" w:cs="DIN Pro Regular"/>
          <w:sz w:val="24"/>
          <w:szCs w:val="24"/>
        </w:rPr>
        <w:t xml:space="preserve">et </w:t>
      </w:r>
      <w:r w:rsidR="00EE0DF4" w:rsidRPr="00577486">
        <w:rPr>
          <w:rFonts w:ascii="DIN Pro Regular" w:hAnsi="DIN Pro Regular" w:cs="DIN Pro Regular"/>
          <w:sz w:val="24"/>
          <w:szCs w:val="24"/>
        </w:rPr>
        <w:t>the host-facing ports, swp8 and swp9</w:t>
      </w:r>
      <w:r w:rsidR="00CC107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access ports </w:t>
      </w:r>
      <w:r w:rsidR="003F3C1D" w:rsidRPr="00577486">
        <w:rPr>
          <w:rFonts w:ascii="DIN Pro Regular" w:hAnsi="DIN Pro Regular" w:cs="DIN Pro Regular"/>
          <w:sz w:val="24"/>
          <w:szCs w:val="24"/>
        </w:rPr>
        <w:t>and associate t</w:t>
      </w:r>
      <w:r w:rsidR="00EE0DF4" w:rsidRPr="00577486">
        <w:rPr>
          <w:rFonts w:ascii="DIN Pro Regular" w:hAnsi="DIN Pro Regular" w:cs="DIN Pro Regular"/>
          <w:sz w:val="24"/>
          <w:szCs w:val="24"/>
        </w:rPr>
        <w:t>he</w:t>
      </w:r>
      <w:r w:rsidR="008339CB" w:rsidRPr="00577486">
        <w:rPr>
          <w:rFonts w:ascii="DIN Pro Regular" w:hAnsi="DIN Pro Regular" w:cs="DIN Pro Regular"/>
          <w:sz w:val="24"/>
          <w:szCs w:val="24"/>
        </w:rPr>
        <w:t>m to the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C1076">
        <w:rPr>
          <w:rFonts w:ascii="DIN Pro Regular" w:hAnsi="DIN Pro Regular" w:cs="DIN Pro Regular"/>
          <w:sz w:val="24"/>
          <w:szCs w:val="24"/>
        </w:rPr>
        <w:br/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8339CB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swp8</w:t>
      </w:r>
      <w:r w:rsidR="00607C00" w:rsidRPr="00577486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9E7F30" w:rsidRPr="00076D77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9E7F30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856B47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577486">
        <w:rPr>
          <w:rFonts w:ascii="DIN Pro Regular" w:hAnsi="DIN Pro Regular" w:cs="DIN Pro Regular"/>
          <w:sz w:val="24"/>
          <w:szCs w:val="24"/>
        </w:rPr>
        <w:br/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D0B" w14:textId="60C7AAC7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4784" behindDoc="0" locked="0" layoutInCell="1" allowOverlap="1" wp14:anchorId="222E42C7" wp14:editId="0F06EA7C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6C39BBEF" w:rsidR="002E4039" w:rsidRPr="004D6CB9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ports swp8-9</w:t>
                            </w:r>
                          </w:p>
                          <w:p w14:paraId="222E4633" w14:textId="5691D11E" w:rsidR="002E4039" w:rsidRPr="004D6CB9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34" w14:textId="11E8B9FE" w:rsidR="002E4039" w:rsidRPr="004D6CB9" w:rsidRDefault="002E4039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35" w14:textId="77777777" w:rsidR="002E4039" w:rsidRPr="00856B47" w:rsidRDefault="002E403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2E4039" w:rsidRPr="00267030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20" type="#_x0000_t202" style="position:absolute;left:0;text-align:left;margin-left:20.75pt;margin-top:7pt;width:409.8pt;height:48.45pt;z-index:251574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DlHfDw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6C39BBEF" w:rsidR="002E4039" w:rsidRPr="004D6CB9" w:rsidRDefault="002E403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633" w14:textId="5691D11E" w:rsidR="002E4039" w:rsidRPr="004D6CB9" w:rsidRDefault="002E403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34" w14:textId="11E8B9FE" w:rsidR="002E4039" w:rsidRPr="004D6CB9" w:rsidRDefault="002E4039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35" w14:textId="77777777" w:rsidR="002E4039" w:rsidRPr="00856B47" w:rsidRDefault="002E403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2E4039" w:rsidRPr="00267030" w:rsidRDefault="002E403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1DE92983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0D" w14:textId="6993B75D" w:rsidR="003F3C1D" w:rsidRPr="00577486" w:rsidRDefault="003F3C1D" w:rsidP="003F3C1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D0E" w14:textId="22537DF3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222E42C9" wp14:editId="5ACE9EC9">
                <wp:simplePos x="0" y="0"/>
                <wp:positionH relativeFrom="column">
                  <wp:posOffset>270510</wp:posOffset>
                </wp:positionH>
                <wp:positionV relativeFrom="paragraph">
                  <wp:posOffset>241300</wp:posOffset>
                </wp:positionV>
                <wp:extent cx="3749040" cy="274955"/>
                <wp:effectExtent l="0" t="0" r="22860" b="10795"/>
                <wp:wrapThrough wrapText="bothSides">
                  <wp:wrapPolygon edited="0">
                    <wp:start x="0" y="0"/>
                    <wp:lineTo x="0" y="20952"/>
                    <wp:lineTo x="21622" y="20952"/>
                    <wp:lineTo x="21622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904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6C05F8FD" w:rsidR="002E4039" w:rsidRPr="004D6CB9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38" w14:textId="77777777" w:rsidR="002E4039" w:rsidRPr="00267030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21" type="#_x0000_t202" style="position:absolute;left:0;text-align:left;margin-left:21.3pt;margin-top:19pt;width:295.2pt;height:21.65pt;z-index:251575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">
                <v:textbox>
                  <w:txbxContent>
                    <w:p w14:paraId="222E4637" w14:textId="6C05F8FD" w:rsidR="002E4039" w:rsidRPr="004D6CB9" w:rsidRDefault="002E403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38" w14:textId="77777777" w:rsidR="002E4039" w:rsidRPr="00267030" w:rsidRDefault="002E403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</w:p>
    <w:p w14:paraId="222E3D0F" w14:textId="6C079826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0" w14:textId="1EE7F500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6832" behindDoc="0" locked="0" layoutInCell="1" allowOverlap="1" wp14:anchorId="222E42CB" wp14:editId="21A76E7A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4BB7E86C" w:rsidR="002E4039" w:rsidRPr="004D6CB9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63A" w14:textId="77777777" w:rsidR="002E4039" w:rsidRPr="004D6CB9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71E6C3B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752AFCC8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2</w:t>
                            </w:r>
                          </w:p>
                          <w:p w14:paraId="0D306D56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DF2648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CCC47D0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3</w:t>
                            </w:r>
                          </w:p>
                          <w:p w14:paraId="33EBBE1F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5E970A4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17934B6D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08C15437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ids 1-3</w:t>
                            </w:r>
                          </w:p>
                          <w:p w14:paraId="222E4645" w14:textId="7BC87D9F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646" w14:textId="77777777" w:rsidR="002E4039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2E4039" w:rsidRPr="00267030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22" type="#_x0000_t202" style="position:absolute;left:0;text-align:left;margin-left:20.7pt;margin-top:20.55pt;width:295.8pt;height:162.9pt;z-index:251576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">
                <v:textbox>
                  <w:txbxContent>
                    <w:p w14:paraId="222E4639" w14:textId="4BB7E86C" w:rsidR="002E4039" w:rsidRPr="004D6CB9" w:rsidRDefault="002E403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63A" w14:textId="77777777" w:rsidR="002E4039" w:rsidRPr="004D6CB9" w:rsidRDefault="002E403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71E6C3B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752AFCC8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2</w:t>
                      </w:r>
                    </w:p>
                    <w:p w14:paraId="0D306D56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DF2648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CCC47D0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3</w:t>
                      </w:r>
                    </w:p>
                    <w:p w14:paraId="33EBBE1F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5E970A4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17934B6D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08C15437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ids 1-3</w:t>
                      </w:r>
                    </w:p>
                    <w:p w14:paraId="222E4645" w14:textId="7BC87D9F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646" w14:textId="77777777" w:rsidR="002E4039" w:rsidRDefault="002E403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2E4039" w:rsidRPr="00267030" w:rsidRDefault="002E403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D11" w14:textId="0DE53C3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2" w14:textId="7AD83D07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3" w14:textId="5055FD5A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4" w14:textId="4F23186B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5" w14:textId="791C5E2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6" w14:textId="44DDCEC9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7FA2F99E" w14:textId="6E566813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67671E17" w:rsidR="00927FCB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="001A4A28">
        <w:rPr>
          <w:rFonts w:ascii="DIN Pro Regular" w:hAnsi="DIN Pro Regular" w:cs="DIN Pro Regular"/>
          <w:sz w:val="24"/>
          <w:szCs w:val="24"/>
        </w:rPr>
        <w:br/>
      </w:r>
    </w:p>
    <w:p w14:paraId="222E3D19" w14:textId="46913589" w:rsidR="00607C00" w:rsidRPr="004D6CB9" w:rsidRDefault="008339CB" w:rsidP="00607C00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607C00" w:rsidRPr="004D6CB9">
        <w:rPr>
          <w:rFonts w:ascii="Consolas" w:hAnsi="Consolas" w:cs="Courier New"/>
          <w:b/>
          <w:bCs/>
          <w:sz w:val="24"/>
          <w:szCs w:val="24"/>
        </w:rPr>
        <w:t>net show bridge vlan</w:t>
      </w:r>
    </w:p>
    <w:p w14:paraId="222E3D1A" w14:textId="7BA0085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222E42D3" wp14:editId="09F0EBEF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0D58D" w14:textId="4B7C4526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9293B">
                              <w:rPr>
                                <w:rFonts w:ascii="Consolas" w:hAnsi="Consolas" w:cs="Courier New"/>
                              </w:rPr>
                              <w:t>net show bridge vlan</w:t>
                            </w:r>
                          </w:p>
                          <w:p w14:paraId="2D4D3E64" w14:textId="77777777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75F56B3" w14:textId="77777777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>Interface  VLAN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Flags</w:t>
                            </w:r>
                          </w:p>
                          <w:p w14:paraId="6F8DD8BB" w14:textId="77777777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---------  ----  ---------------------</w:t>
                            </w:r>
                          </w:p>
                          <w:p w14:paraId="2FC0779E" w14:textId="77777777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1       1     PVID, Egress Untagged</w:t>
                            </w:r>
                          </w:p>
                          <w:p w14:paraId="05B9C1A4" w14:textId="77777777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</w:t>
                            </w: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[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>]</w:t>
                            </w:r>
                          </w:p>
                          <w:p w14:paraId="424670DE" w14:textId="77777777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2       1     PVID, Egress Untagged</w:t>
                            </w:r>
                          </w:p>
                          <w:p w14:paraId="2364C8A5" w14:textId="77777777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</w:t>
                            </w: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[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>]</w:t>
                            </w:r>
                          </w:p>
                          <w:p w14:paraId="6C722D2B" w14:textId="77777777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8       2     PVID, Egress Untagged</w:t>
                            </w:r>
                          </w:p>
                          <w:p w14:paraId="222E4653" w14:textId="733BB28B" w:rsidR="002E4039" w:rsidRPr="00267030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rtl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9       3     PVID, Egress Untag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23" type="#_x0000_t202" style="position:absolute;margin-left:16.15pt;margin-top:1.7pt;width:342.9pt;height:137.5pt;z-index:251577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">
                <v:textbox>
                  <w:txbxContent>
                    <w:p w14:paraId="1740D58D" w14:textId="4B7C4526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9293B">
                        <w:rPr>
                          <w:rFonts w:ascii="Consolas" w:hAnsi="Consolas" w:cs="Courier New"/>
                        </w:rPr>
                        <w:t>net show bridge vlan</w:t>
                      </w:r>
                    </w:p>
                    <w:p w14:paraId="2D4D3E64" w14:textId="77777777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75F56B3" w14:textId="77777777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>Interface  VLAN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 xml:space="preserve">  Flags</w:t>
                      </w:r>
                    </w:p>
                    <w:p w14:paraId="6F8DD8BB" w14:textId="77777777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---------  ----  ---------------------</w:t>
                      </w:r>
                    </w:p>
                    <w:p w14:paraId="2FC0779E" w14:textId="77777777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1       1     PVID, Egress Untagged</w:t>
                      </w:r>
                    </w:p>
                    <w:p w14:paraId="05B9C1A4" w14:textId="77777777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424670DE" w14:textId="77777777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2       1     PVID, Egress Untagged</w:t>
                      </w:r>
                    </w:p>
                    <w:p w14:paraId="2364C8A5" w14:textId="77777777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6C722D2B" w14:textId="77777777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8       2     PVID, Egress Untagged</w:t>
                      </w:r>
                    </w:p>
                    <w:p w14:paraId="222E4653" w14:textId="733BB28B" w:rsidR="002E4039" w:rsidRPr="00267030" w:rsidRDefault="002E4039" w:rsidP="0079293B">
                      <w:pPr>
                        <w:spacing w:after="0" w:line="240" w:lineRule="auto"/>
                        <w:rPr>
                          <w:rFonts w:ascii="Consolas" w:hAnsi="Consolas" w:cs="Consolas"/>
                          <w:rtl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9       3     PVID, Egress Untagge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038FB09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C" w14:textId="0E29AF1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D" w14:textId="4A1F090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E" w14:textId="1B36C574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1F" w14:textId="073C544D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7177132" w14:textId="7364A18B" w:rsidR="00FC7723" w:rsidRDefault="00FC7723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5104" behindDoc="0" locked="0" layoutInCell="1" allowOverlap="1" wp14:anchorId="06B42F67" wp14:editId="689CD842">
                <wp:simplePos x="0" y="0"/>
                <wp:positionH relativeFrom="column">
                  <wp:posOffset>-167640</wp:posOffset>
                </wp:positionH>
                <wp:positionV relativeFrom="paragraph">
                  <wp:posOffset>269240</wp:posOffset>
                </wp:positionV>
                <wp:extent cx="45085" cy="160020"/>
                <wp:effectExtent l="0" t="0" r="0" b="0"/>
                <wp:wrapNone/>
                <wp:docPr id="1492" name="Rectangle 1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5C2D4" id="Rectangle 1492" o:spid="_x0000_s1026" style="position:absolute;margin-left:-13.2pt;margin-top:21.2pt;width:3.55pt;height:12.6pt;z-index:25201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" fillcolor="#92d050" stroked="f" strokeweight="1pt"/>
            </w:pict>
          </mc:Fallback>
        </mc:AlternateContent>
      </w:r>
    </w:p>
    <w:p w14:paraId="222E3D21" w14:textId="5279DE73" w:rsidR="003F3C1D" w:rsidRPr="00FC7723" w:rsidRDefault="003F3C1D" w:rsidP="003E6000">
      <w:p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FC7723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222E3D22" w14:textId="2AA93F9C" w:rsidR="003F3C1D" w:rsidRPr="00577486" w:rsidRDefault="003F3C1D" w:rsidP="007E28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  <w:r w:rsidR="00F8695C">
        <w:rPr>
          <w:rFonts w:ascii="DIN Pro Regular" w:hAnsi="DIN Pro Regular" w:cs="DIN Pro Regular"/>
          <w:sz w:val="24"/>
          <w:szCs w:val="24"/>
        </w:rPr>
        <w:t>.</w:t>
      </w:r>
    </w:p>
    <w:p w14:paraId="222E3D23" w14:textId="49216AD8" w:rsidR="003F3C1D" w:rsidRPr="00577486" w:rsidRDefault="003F3C1D" w:rsidP="007E28A1">
      <w:pPr>
        <w:pStyle w:val="ListParagraph"/>
        <w:numPr>
          <w:ilvl w:val="0"/>
          <w:numId w:val="1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  <w:r w:rsidR="00F8695C">
        <w:rPr>
          <w:rFonts w:ascii="DIN Pro Regular" w:hAnsi="DIN Pro Regular" w:cs="Arial"/>
          <w:sz w:val="24"/>
          <w:szCs w:val="24"/>
        </w:rPr>
        <w:t>.</w:t>
      </w:r>
    </w:p>
    <w:p w14:paraId="222E3D24" w14:textId="78F1E82B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179098A5" wp14:editId="08F5A3EC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EC37B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D25" w14:textId="3E64F287" w:rsidR="00C83393" w:rsidRPr="004F5367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Task 2: </w:t>
      </w:r>
      <w:r w:rsidR="00F04C4A" w:rsidRPr="004F5367">
        <w:rPr>
          <w:rFonts w:ascii="DIN Pro Medium" w:hAnsi="DIN Pro Medium" w:cs="DIN Pro Medium"/>
          <w:color w:val="008564"/>
          <w:sz w:val="28"/>
          <w:szCs w:val="28"/>
        </w:rPr>
        <w:t>Servers</w:t>
      </w:r>
      <w:r w:rsidR="00A8610A" w:rsidRPr="004F5367">
        <w:rPr>
          <w:rFonts w:ascii="DIN Pro Medium" w:hAnsi="DIN Pro Medium" w:cs="DIN Pro Medium"/>
          <w:color w:val="008564"/>
          <w:sz w:val="28"/>
          <w:szCs w:val="28"/>
        </w:rPr>
        <w:t>’</w:t>
      </w:r>
      <w:r w:rsidR="00266262"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 IP settings</w:t>
      </w:r>
    </w:p>
    <w:p w14:paraId="1A247037" w14:textId="37B5B109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612F31">
        <w:rPr>
          <w:rFonts w:ascii="Consolas" w:hAnsi="Consolas" w:cs="Courier New"/>
          <w:b/>
          <w:bCs/>
          <w:sz w:val="24"/>
          <w:szCs w:val="24"/>
        </w:rPr>
        <w:t>‘eth2</w:t>
      </w:r>
      <w:r w:rsidR="00313A75" w:rsidRPr="00612F31">
        <w:rPr>
          <w:rFonts w:ascii="Consolas" w:hAnsi="Consolas" w:cs="Courier New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</w:t>
      </w:r>
      <w:r w:rsidR="00FC7723">
        <w:rPr>
          <w:rFonts w:ascii="DIN Pro Regular" w:hAnsi="DIN Pro Regular" w:cs="DIN Pro Regular"/>
          <w:sz w:val="24"/>
          <w:szCs w:val="24"/>
        </w:rPr>
        <w:t xml:space="preserve">to the </w:t>
      </w:r>
      <w:r w:rsidR="00313A75" w:rsidRPr="00577486">
        <w:rPr>
          <w:rFonts w:ascii="DIN Pro Regular" w:hAnsi="DIN Pro Regular" w:cs="DIN Pro Regular"/>
          <w:sz w:val="24"/>
          <w:szCs w:val="24"/>
        </w:rPr>
        <w:t>table below.</w:t>
      </w:r>
      <w:r w:rsidR="00FC7723">
        <w:rPr>
          <w:rFonts w:ascii="DIN Pro Regular" w:hAnsi="DIN Pro Regular" w:cs="DIN Pro Regular"/>
          <w:sz w:val="24"/>
          <w:szCs w:val="24"/>
        </w:rPr>
        <w:br/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F8695C">
        <w:tc>
          <w:tcPr>
            <w:tcW w:w="1894" w:type="dxa"/>
            <w:tcBorders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332686DC" w14:textId="108075BE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2501" w:type="dxa"/>
            <w:tcBorders>
              <w:left w:val="single" w:sz="4" w:space="0" w:color="auto"/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6D573F30" w14:textId="0631C64C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00" w:type="dxa"/>
            <w:tcBorders>
              <w:left w:val="single" w:sz="4" w:space="0" w:color="auto"/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51729" w:rsidRPr="00577486" w14:paraId="0B89F979" w14:textId="77777777" w:rsidTr="00F8695C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4BDD4B" w14:textId="311CDA45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1996A30" w14:textId="7D6C35D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18/24</w:t>
            </w:r>
          </w:p>
        </w:tc>
      </w:tr>
      <w:tr w:rsidR="00B51729" w:rsidRPr="00577486" w14:paraId="127BBA54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7344DA8" w14:textId="6258BDDD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AEFAC3B" w14:textId="188DC1CB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19/24</w:t>
            </w:r>
          </w:p>
        </w:tc>
      </w:tr>
      <w:tr w:rsidR="00B51729" w:rsidRPr="00577486" w14:paraId="1F0D9EBF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A7E07D" w14:textId="0C7F322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4B4E426" w14:textId="4D8ACF3C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8/24</w:t>
            </w:r>
          </w:p>
        </w:tc>
      </w:tr>
      <w:tr w:rsidR="00B51729" w:rsidRPr="00577486" w14:paraId="3DECD58A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88FC3BA" w14:textId="3891298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002AB0F" w14:textId="7BF955F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9/24</w:t>
            </w:r>
          </w:p>
        </w:tc>
      </w:tr>
    </w:tbl>
    <w:p w14:paraId="0D6C78EB" w14:textId="78E69C66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30AFC9D6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548FB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17A41672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596EEA10" w:rsidR="00FC7723" w:rsidRDefault="00FC7723">
      <w:pPr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 w:type="page"/>
      </w:r>
    </w:p>
    <w:p w14:paraId="222E3D71" w14:textId="68DA20D4" w:rsidR="0061697A" w:rsidRPr="00577486" w:rsidRDefault="007F73C2" w:rsidP="007E28A1">
      <w:pPr>
        <w:pStyle w:val="ListParagraph"/>
        <w:numPr>
          <w:ilvl w:val="0"/>
          <w:numId w:val="8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:</w:t>
      </w:r>
    </w:p>
    <w:p w14:paraId="222E3D72" w14:textId="24686CED" w:rsidR="0061697A" w:rsidRPr="00612F31" w:rsidRDefault="0061697A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>ifconfig eth</w:t>
      </w:r>
      <w:r w:rsidR="00540986" w:rsidRPr="00612F31">
        <w:rPr>
          <w:rFonts w:ascii="Consolas" w:hAnsi="Consolas" w:cs="Courier New"/>
          <w:b/>
          <w:bCs/>
          <w:sz w:val="24"/>
          <w:szCs w:val="24"/>
        </w:rPr>
        <w:t>2</w:t>
      </w:r>
      <w:r w:rsidRPr="00612F31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3D73" w14:textId="26FA47EF" w:rsidR="003A1152" w:rsidRPr="00577486" w:rsidRDefault="007F73C2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</w:t>
      </w:r>
      <w:r w:rsidR="000728D6" w:rsidRPr="00577486">
        <w:rPr>
          <w:rFonts w:ascii="DIN Pro Regular" w:hAnsi="DIN Pro Regular" w:cs="DIN Pro Regular"/>
          <w:sz w:val="24"/>
          <w:szCs w:val="24"/>
        </w:rPr>
        <w:t xml:space="preserve"> an IP address and a subnet mask:</w:t>
      </w:r>
    </w:p>
    <w:p w14:paraId="222E3D74" w14:textId="552787CE" w:rsidR="003A1152" w:rsidRPr="00612F31" w:rsidRDefault="003A1152" w:rsidP="000728D6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612F3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612F31">
        <w:rPr>
          <w:rFonts w:ascii="Consolas" w:hAnsi="Consolas" w:cs="Courier New"/>
          <w:b/>
          <w:bCs/>
          <w:sz w:val="24"/>
          <w:szCs w:val="24"/>
        </w:rPr>
        <w:t>ifconfig</w:t>
      </w:r>
      <w:r w:rsidR="0061697A" w:rsidRPr="00612F31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937BC7" w:rsidRPr="00612F31">
        <w:rPr>
          <w:rFonts w:ascii="Consolas" w:hAnsi="Consolas" w:cs="Courier New"/>
          <w:b/>
          <w:bCs/>
          <w:sz w:val="24"/>
          <w:szCs w:val="24"/>
        </w:rPr>
        <w:t xml:space="preserve">eth2 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1697A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/</w:t>
      </w:r>
      <w:r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MASK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75" w14:textId="7F44D271" w:rsidR="0061697A" w:rsidRPr="00577486" w:rsidRDefault="0061697A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D76" w14:textId="7B3B0EBF" w:rsidR="00C83393" w:rsidRPr="00EE6EB8" w:rsidRDefault="007F5BA4" w:rsidP="00937BC7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5632" behindDoc="0" locked="0" layoutInCell="1" allowOverlap="1" wp14:anchorId="222E42D9" wp14:editId="4BC89B0E">
                <wp:simplePos x="0" y="0"/>
                <wp:positionH relativeFrom="column">
                  <wp:posOffset>929030</wp:posOffset>
                </wp:positionH>
                <wp:positionV relativeFrom="paragraph">
                  <wp:posOffset>1130606</wp:posOffset>
                </wp:positionV>
                <wp:extent cx="1338326" cy="167970"/>
                <wp:effectExtent l="0" t="0" r="0" b="3810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326" cy="167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19A44" id="Rectangle 1143" o:spid="_x0000_s1026" style="position:absolute;margin-left:73.15pt;margin-top:89pt;width:105.4pt;height:13.25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4608" behindDoc="0" locked="0" layoutInCell="1" allowOverlap="1" wp14:anchorId="222E42D7" wp14:editId="78D7F489">
                <wp:simplePos x="0" y="0"/>
                <wp:positionH relativeFrom="column">
                  <wp:posOffset>262890</wp:posOffset>
                </wp:positionH>
                <wp:positionV relativeFrom="paragraph">
                  <wp:posOffset>421005</wp:posOffset>
                </wp:positionV>
                <wp:extent cx="5902325" cy="1938020"/>
                <wp:effectExtent l="0" t="0" r="22225" b="2413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93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2E4039" w:rsidRPr="007F5BA4" w:rsidRDefault="002E4039" w:rsidP="006324D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>$ sudo ifconfig eth2 0.0.0.0</w:t>
                            </w:r>
                          </w:p>
                          <w:p w14:paraId="222E4655" w14:textId="062A2B8F" w:rsidR="002E4039" w:rsidRPr="007F5BA4" w:rsidRDefault="002E403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>$ sudo ifconfig eth2 172.16.2.18/24</w:t>
                            </w:r>
                          </w:p>
                          <w:p w14:paraId="77AF0ECA" w14:textId="77777777" w:rsidR="002E4039" w:rsidRPr="007F5BA4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76F122EB" w14:textId="77777777" w:rsidR="002E4039" w:rsidRPr="00067515" w:rsidRDefault="002E403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BD58C68" w14:textId="77777777" w:rsidR="002E4039" w:rsidRPr="00067515" w:rsidRDefault="002E403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172.16.2.18  netmask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255.255.255.0  broadcast 172.16.2.255</w:t>
                            </w:r>
                          </w:p>
                          <w:p w14:paraId="6A782F25" w14:textId="77777777" w:rsidR="002E4039" w:rsidRPr="00067515" w:rsidRDefault="002E403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1FB59594" w14:textId="77777777" w:rsidR="002E4039" w:rsidRPr="00067515" w:rsidRDefault="002E403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14382144" w14:textId="77777777" w:rsidR="002E4039" w:rsidRPr="00067515" w:rsidRDefault="002E403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2946  bytes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202184 (202.1 KB)</w:t>
                            </w:r>
                          </w:p>
                          <w:p w14:paraId="4860E0A7" w14:textId="77777777" w:rsidR="002E4039" w:rsidRPr="00067515" w:rsidRDefault="002E403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182  overruns 0  frame 0</w:t>
                            </w:r>
                          </w:p>
                          <w:p w14:paraId="4797544A" w14:textId="77777777" w:rsidR="002E4039" w:rsidRPr="00067515" w:rsidRDefault="002E403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190  bytes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38098 (38.0 KB)</w:t>
                            </w:r>
                          </w:p>
                          <w:p w14:paraId="222E465E" w14:textId="13896AC2" w:rsidR="002E4039" w:rsidRPr="007F5BA4" w:rsidRDefault="002E403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24" type="#_x0000_t202" style="position:absolute;left:0;text-align:left;margin-left:20.7pt;margin-top:33.15pt;width:464.75pt;height:152.6pt;z-index:25152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">
                <v:textbox>
                  <w:txbxContent>
                    <w:p w14:paraId="222E4654" w14:textId="760FA516" w:rsidR="002E4039" w:rsidRPr="007F5BA4" w:rsidRDefault="002E4039" w:rsidP="006324D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222E4655" w14:textId="062A2B8F" w:rsidR="002E4039" w:rsidRPr="007F5BA4" w:rsidRDefault="002E403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77AF0ECA" w14:textId="77777777" w:rsidR="002E4039" w:rsidRPr="007F5BA4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6F122EB" w14:textId="77777777" w:rsidR="002E4039" w:rsidRPr="00067515" w:rsidRDefault="002E403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BD58C68" w14:textId="77777777" w:rsidR="002E4039" w:rsidRPr="00067515" w:rsidRDefault="002E403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72.16.2.18  netmask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6A782F25" w14:textId="77777777" w:rsidR="002E4039" w:rsidRPr="00067515" w:rsidRDefault="002E403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1FB59594" w14:textId="77777777" w:rsidR="002E4039" w:rsidRPr="00067515" w:rsidRDefault="002E403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14382144" w14:textId="77777777" w:rsidR="002E4039" w:rsidRPr="00067515" w:rsidRDefault="002E403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2946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02184 (202.1 KB)</w:t>
                      </w:r>
                    </w:p>
                    <w:p w14:paraId="4860E0A7" w14:textId="77777777" w:rsidR="002E4039" w:rsidRPr="00067515" w:rsidRDefault="002E403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4797544A" w14:textId="77777777" w:rsidR="002E4039" w:rsidRPr="00067515" w:rsidRDefault="002E403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90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38098 (38.0 KB)</w:t>
                      </w:r>
                    </w:p>
                    <w:p w14:paraId="222E465E" w14:textId="13896AC2" w:rsidR="002E4039" w:rsidRPr="007F5BA4" w:rsidRDefault="002E403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EE6EB8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937BC7" w:rsidRPr="00EE6EB8">
        <w:rPr>
          <w:rFonts w:ascii="Consolas" w:hAnsi="Consolas" w:cs="Courier New"/>
          <w:b/>
          <w:bCs/>
          <w:sz w:val="24"/>
          <w:szCs w:val="24"/>
        </w:rPr>
        <w:t>eth2</w:t>
      </w:r>
    </w:p>
    <w:p w14:paraId="222E3D77" w14:textId="39667488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45027DEF" w:rsidR="007E0C4F" w:rsidRPr="00577486" w:rsidRDefault="00F04C4A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</w:t>
      </w:r>
      <w:r w:rsidR="00C83393" w:rsidRPr="00AA2DFF">
        <w:rPr>
          <w:rFonts w:ascii="Consolas" w:hAnsi="Consolas" w:cs="Courier New"/>
          <w:b/>
          <w:bCs/>
          <w:sz w:val="24"/>
          <w:szCs w:val="24"/>
        </w:rPr>
        <w:t>172.16.0.0/16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="00FC7723">
        <w:rPr>
          <w:rFonts w:ascii="DIN Pro Regular" w:hAnsi="DIN Pro Regular" w:cs="DIN Pro Regular"/>
          <w:sz w:val="24"/>
          <w:szCs w:val="24"/>
        </w:rPr>
        <w:t xml:space="preserve"> </w:t>
      </w:r>
      <w:r w:rsidR="00FC7723" w:rsidRPr="00577486">
        <w:rPr>
          <w:rFonts w:ascii="DIN Pro Regular" w:hAnsi="DIN Pro Regular" w:cs="DIN Pro Regular"/>
          <w:sz w:val="24"/>
          <w:szCs w:val="24"/>
        </w:rPr>
        <w:t>Use the default gateway address in the following table</w:t>
      </w:r>
      <w:r w:rsidR="00FC7723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D7B" w14:textId="0BA61B29" w:rsidR="00B734D4" w:rsidRPr="00577486" w:rsidRDefault="00B734D4" w:rsidP="00FC772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E60EF9">
        <w:tc>
          <w:tcPr>
            <w:tcW w:w="1850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D7C" w14:textId="77777777" w:rsidR="00B734D4" w:rsidRPr="00BC6886" w:rsidRDefault="00B734D4" w:rsidP="00520E68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VLAN ID</w:t>
            </w:r>
          </w:p>
        </w:tc>
        <w:tc>
          <w:tcPr>
            <w:tcW w:w="3730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D7D" w14:textId="77777777" w:rsidR="00B734D4" w:rsidRPr="00BC6886" w:rsidRDefault="00B734D4" w:rsidP="00B734D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Default gateway address</w:t>
            </w:r>
          </w:p>
        </w:tc>
      </w:tr>
      <w:tr w:rsidR="00B734D4" w:rsidRPr="00FA1DFB" w14:paraId="222E3D81" w14:textId="77777777" w:rsidTr="00E60EF9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</w:tcPr>
          <w:p w14:paraId="222E3D7F" w14:textId="223BFE7E" w:rsidR="00B734D4" w:rsidRPr="00BC6886" w:rsidRDefault="00BC6886" w:rsidP="00520E68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B734D4"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</w:tcPr>
          <w:p w14:paraId="222E3D80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B734D4" w:rsidRPr="00FA1DFB" w14:paraId="222E3D84" w14:textId="77777777" w:rsidTr="00E60EF9">
        <w:tc>
          <w:tcPr>
            <w:tcW w:w="1850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2E3D82" w14:textId="3714DF3E" w:rsidR="00B734D4" w:rsidRPr="00BC6886" w:rsidRDefault="00BC6886" w:rsidP="00B734D4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 xml:space="preserve">VLAN </w:t>
            </w:r>
            <w:r w:rsidR="00B734D4" w:rsidRPr="00BC6886">
              <w:rPr>
                <w:rFonts w:ascii="DIN Pro Regular" w:hAnsi="DIN Pro Regular" w:cs="DIN Pro Regular"/>
                <w:color w:val="7030A0"/>
              </w:rPr>
              <w:t>3</w:t>
            </w:r>
          </w:p>
        </w:tc>
        <w:tc>
          <w:tcPr>
            <w:tcW w:w="37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22E3D83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85" w14:textId="2F755A61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4119B13D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7FE4CF78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1B361BFE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6261835F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222E42DD" wp14:editId="46B5C246">
                <wp:simplePos x="0" y="0"/>
                <wp:positionH relativeFrom="column">
                  <wp:posOffset>255905</wp:posOffset>
                </wp:positionH>
                <wp:positionV relativeFrom="paragraph">
                  <wp:posOffset>1336040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5688F" id="Rectangle 1145" o:spid="_x0000_s1026" style="position:absolute;margin-left:20.15pt;margin-top:105.2pt;width:468.3pt;height:12.1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CuZhuu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6656" behindDoc="0" locked="0" layoutInCell="1" allowOverlap="1" wp14:anchorId="222E42DB" wp14:editId="4D33C02B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2E4039" w:rsidRPr="00F2777E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2777E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$ sudo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2.254</w:t>
                            </w:r>
                          </w:p>
                          <w:p w14:paraId="709E22C4" w14:textId="77777777" w:rsidR="002E4039" w:rsidRPr="00F2777E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2777E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2777E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7DA8A0AD" w14:textId="77777777" w:rsidR="002E4039" w:rsidRPr="00F2777E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2E4039" w:rsidRPr="00F2777E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4606478F" w14:textId="77777777" w:rsidR="002E4039" w:rsidRPr="00F2777E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2E4039" w:rsidRPr="00FC7723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7723">
                              <w:rPr>
                                <w:rFonts w:ascii="Consolas" w:hAnsi="Consolas" w:cs="Courier New"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2E4039" w:rsidRPr="00F2777E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2E4039" w:rsidRPr="003B5DF1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25" type="#_x0000_t202" style="position:absolute;left:0;text-align:left;margin-left:15.55pt;margin-top:35.5pt;width:484.95pt;height:118.65pt;z-index:25152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">
                <v:textbox>
                  <w:txbxContent>
                    <w:p w14:paraId="37F94378" w14:textId="77777777" w:rsidR="002E4039" w:rsidRPr="00F2777E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route add 172.16.0.0/16 dev eth2 via 172.16.2.254</w:t>
                      </w:r>
                    </w:p>
                    <w:p w14:paraId="709E22C4" w14:textId="77777777" w:rsidR="002E4039" w:rsidRPr="00F2777E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DA8A0AD" w14:textId="77777777" w:rsidR="002E4039" w:rsidRPr="00F2777E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2E4039" w:rsidRPr="00F2777E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4606478F" w14:textId="77777777" w:rsidR="002E4039" w:rsidRPr="00F2777E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2E4039" w:rsidRPr="00FC7723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7723">
                        <w:rPr>
                          <w:rFonts w:ascii="Consolas" w:hAnsi="Consolas" w:cs="Courier New"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2E4039" w:rsidRPr="00F2777E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2E4039" w:rsidRPr="003B5DF1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C83393" w:rsidRPr="003B5DF1">
        <w:rPr>
          <w:rFonts w:ascii="Consolas" w:hAnsi="Consolas" w:cs="Courier New"/>
          <w:b/>
          <w:bCs/>
        </w:rPr>
        <w:t xml:space="preserve"># </w:t>
      </w:r>
      <w:r w:rsidR="002E4039">
        <w:rPr>
          <w:rFonts w:ascii="Consolas" w:hAnsi="Consolas" w:cs="Courier New"/>
          <w:b/>
          <w:bCs/>
          <w:sz w:val="24"/>
          <w:szCs w:val="24"/>
        </w:rPr>
        <w:t xml:space="preserve">sudo </w:t>
      </w:r>
      <w:proofErr w:type="spellStart"/>
      <w:r w:rsidR="00C83393" w:rsidRPr="003B5DF1">
        <w:rPr>
          <w:rFonts w:ascii="Consolas" w:hAnsi="Consolas" w:cs="Courier New"/>
          <w:b/>
          <w:bCs/>
        </w:rPr>
        <w:t>ip</w:t>
      </w:r>
      <w:proofErr w:type="spellEnd"/>
      <w:r w:rsidR="00C83393" w:rsidRPr="003B5DF1">
        <w:rPr>
          <w:rFonts w:ascii="Consolas" w:hAnsi="Consolas" w:cs="Courier New"/>
          <w:b/>
          <w:bCs/>
        </w:rPr>
        <w:t xml:space="preserve"> route add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CA7BA8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ADDRESS/MASK&gt;</w:t>
      </w:r>
      <w:r w:rsidR="00C83393" w:rsidRPr="003B5DF1">
        <w:rPr>
          <w:rFonts w:ascii="Consolas" w:hAnsi="Consolas" w:cs="Courier New"/>
          <w:b/>
          <w:bCs/>
        </w:rPr>
        <w:t xml:space="preserve"> dev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7E0C4F" w:rsidRPr="003B5DF1">
        <w:rPr>
          <w:rFonts w:ascii="Consolas" w:hAnsi="Consolas" w:cs="Courier New"/>
          <w:b/>
          <w:bCs/>
        </w:rPr>
        <w:t xml:space="preserve"> via </w:t>
      </w:r>
      <w:r w:rsidR="005579BF">
        <w:rPr>
          <w:rFonts w:ascii="Consolas" w:hAnsi="Consolas" w:cs="Courier New"/>
          <w:b/>
          <w:bCs/>
        </w:rPr>
        <w:t>&lt;</w:t>
      </w:r>
      <w:r w:rsidR="007E0C4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A3" w14:textId="126D1643" w:rsidR="00DF17C2" w:rsidRPr="00577486" w:rsidRDefault="00DF17C2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BED770D" w14:textId="7372B031" w:rsidR="00F276C9" w:rsidRPr="00F276C9" w:rsidRDefault="00F91153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528704" behindDoc="0" locked="0" layoutInCell="1" allowOverlap="1" wp14:anchorId="222E42DF" wp14:editId="1D58C99F">
                <wp:simplePos x="0" y="0"/>
                <wp:positionH relativeFrom="column">
                  <wp:posOffset>182880</wp:posOffset>
                </wp:positionH>
                <wp:positionV relativeFrom="paragraph">
                  <wp:posOffset>49657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3D269" w14:textId="77777777" w:rsidR="002E4039" w:rsidRPr="006B3A60" w:rsidRDefault="002E403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E00A25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18CBCF81" w14:textId="77777777" w:rsidR="002E4039" w:rsidRPr="006B3A60" w:rsidRDefault="002E403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5DE434AB" w14:textId="77777777" w:rsidR="002E4039" w:rsidRPr="006B3A60" w:rsidRDefault="002E403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1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64 time=4.11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66A" w14:textId="16C575CA" w:rsidR="002E4039" w:rsidRPr="00E00A25" w:rsidRDefault="002E403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64 time=2.58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26" type="#_x0000_t202" style="position:absolute;left:0;text-align:left;margin-left:14.4pt;margin-top:39.1pt;width:486.65pt;height:62.75pt;z-index:251528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">
                <v:textbox>
                  <w:txbxContent>
                    <w:p w14:paraId="25A3D269" w14:textId="77777777" w:rsidR="002E4039" w:rsidRPr="006B3A60" w:rsidRDefault="002E403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E00A25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E00A25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6B3A60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18CBCF81" w14:textId="77777777" w:rsidR="002E4039" w:rsidRPr="006B3A60" w:rsidRDefault="002E403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5DE434AB" w14:textId="77777777" w:rsidR="002E4039" w:rsidRPr="006B3A60" w:rsidRDefault="002E403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64 time=4.11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66A" w14:textId="16C575CA" w:rsidR="002E4039" w:rsidRPr="00E00A25" w:rsidRDefault="002E403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64 time=2.58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AA2DFF">
        <w:rPr>
          <w:rFonts w:ascii="Consolas" w:hAnsi="Consolas" w:cs="Courier New"/>
          <w:b/>
          <w:bCs/>
          <w:sz w:val="24"/>
          <w:szCs w:val="24"/>
        </w:rPr>
        <w:t>ping</w:t>
      </w:r>
      <w:r w:rsidR="003E6000" w:rsidRPr="00AA2DFF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6E7457" w:rsidRPr="00577486">
        <w:rPr>
          <w:rFonts w:ascii="DIN Pro Regular" w:hAnsi="DIN Pro Regular" w:cs="DIN Pro Regular"/>
          <w:sz w:val="24"/>
          <w:szCs w:val="24"/>
        </w:rPr>
        <w:t>example,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A4" w14:textId="2BA8A19C" w:rsidR="00561593" w:rsidRPr="00F276C9" w:rsidRDefault="00F276C9" w:rsidP="00F276C9">
      <w:pPr>
        <w:spacing w:after="120" w:line="240" w:lineRule="auto"/>
        <w:ind w:firstLine="360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4F5367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448CECD" wp14:editId="5398EE7B">
                <wp:simplePos x="0" y="0"/>
                <wp:positionH relativeFrom="leftMargin">
                  <wp:posOffset>945515</wp:posOffset>
                </wp:positionH>
                <wp:positionV relativeFrom="paragraph">
                  <wp:posOffset>28244</wp:posOffset>
                </wp:positionV>
                <wp:extent cx="45085" cy="16002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308D2" id="Rectangle 71" o:spid="_x0000_s1026" style="position:absolute;margin-left:74.45pt;margin-top:2.2pt;width:3.55pt;height:12.6pt;z-index:251866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" fillcolor="#008564" stroked="f" strokeweight="1pt">
                <w10:wrap anchorx="margin"/>
              </v:rect>
            </w:pict>
          </mc:Fallback>
        </mc:AlternateContent>
      </w:r>
      <w:r w:rsidR="005D5352" w:rsidRPr="00F276C9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F276C9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 w:rsidRPr="00F276C9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17DB4FA2" w:rsidR="00522248" w:rsidRPr="00577486" w:rsidRDefault="00522248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6351560" w:rsidR="00A15D58" w:rsidRPr="00577486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</w:p>
    <w:p w14:paraId="40DF2A7B" w14:textId="77777777" w:rsidR="004D2572" w:rsidRPr="004D2572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</w:p>
    <w:p w14:paraId="222E3DA9" w14:textId="376F38B4" w:rsidR="00522248" w:rsidRPr="004D2572" w:rsidRDefault="00522248" w:rsidP="004D2572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sz w:val="24"/>
          <w:szCs w:val="24"/>
        </w:rPr>
      </w:pPr>
      <w:r w:rsidRPr="004D2572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A" w14:textId="77777777" w:rsidR="00442A2B" w:rsidRPr="00BC6886" w:rsidRDefault="00442A2B" w:rsidP="00442A2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Interface vlan 2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B" w14:textId="77777777" w:rsidR="00442A2B" w:rsidRPr="00BC6886" w:rsidRDefault="00442A2B" w:rsidP="00F172B2">
            <w:pPr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442A2B" w:rsidRPr="00263B0D" w14:paraId="222E3DAF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D" w14:textId="655C4BA7" w:rsidR="00442A2B" w:rsidRPr="00BC6886" w:rsidRDefault="005957BE" w:rsidP="005957BE">
            <w:pPr>
              <w:tabs>
                <w:tab w:val="center" w:pos="1197"/>
              </w:tabs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ab/>
            </w:r>
            <w:r w:rsidR="00442A2B" w:rsidRPr="00BC6886">
              <w:rPr>
                <w:rFonts w:ascii="DIN Pro Regular" w:hAnsi="DIN Pro Regular" w:cs="DIN Pro Regular"/>
                <w:color w:val="7030A0"/>
              </w:rPr>
              <w:t>Interface vlan 3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E" w14:textId="77777777" w:rsidR="00442A2B" w:rsidRPr="00BC6886" w:rsidRDefault="00442A2B" w:rsidP="008415E2">
            <w:pPr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B0" w14:textId="2BC28F8E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08D169EF" w:rsidR="00EF2BE3" w:rsidRPr="00577486" w:rsidRDefault="00FC569E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24E64C6" w14:textId="163183EA" w:rsidR="00604D37" w:rsidRPr="00931EFC" w:rsidRDefault="00604D37" w:rsidP="00E87604">
      <w:pPr>
        <w:spacing w:before="120" w:after="120"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9904" behindDoc="0" locked="0" layoutInCell="1" allowOverlap="1" wp14:anchorId="222E42E3" wp14:editId="0A3ECB52">
                <wp:simplePos x="0" y="0"/>
                <wp:positionH relativeFrom="margin">
                  <wp:posOffset>213360</wp:posOffset>
                </wp:positionH>
                <wp:positionV relativeFrom="paragraph">
                  <wp:posOffset>259080</wp:posOffset>
                </wp:positionV>
                <wp:extent cx="5440680" cy="621030"/>
                <wp:effectExtent l="0" t="0" r="26670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68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1AF9BB5C" w:rsidR="002E4039" w:rsidRPr="00931EFC" w:rsidRDefault="002E4039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net add vlan 2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address 172.16.2.254/24</w:t>
                            </w:r>
                          </w:p>
                          <w:p w14:paraId="222E466C" w14:textId="72395AFF" w:rsidR="002E4039" w:rsidRPr="00931EFC" w:rsidRDefault="002E4039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net add vlan 3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address 172.16.3.254/24</w:t>
                            </w:r>
                          </w:p>
                          <w:p w14:paraId="222E466D" w14:textId="63FF0369" w:rsidR="002E4039" w:rsidRPr="00931EFC" w:rsidRDefault="002E4039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27" type="#_x0000_t202" style="position:absolute;left:0;text-align:left;margin-left:16.8pt;margin-top:20.4pt;width:428.4pt;height:48.9pt;z-index:2515799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">
                <v:textbox>
                  <w:txbxContent>
                    <w:p w14:paraId="222E466B" w14:textId="1AF9BB5C" w:rsidR="002E4039" w:rsidRPr="00931EFC" w:rsidRDefault="002E4039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 net add vlan 2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2.254/24</w:t>
                      </w:r>
                    </w:p>
                    <w:p w14:paraId="222E466C" w14:textId="72395AFF" w:rsidR="002E4039" w:rsidRPr="00931EFC" w:rsidRDefault="002E4039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net add vlan 3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3.254/24</w:t>
                      </w:r>
                    </w:p>
                    <w:p w14:paraId="222E466D" w14:textId="63FF0369" w:rsidR="002E4039" w:rsidRPr="00931EFC" w:rsidRDefault="002E4039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VID&gt;</w: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442A2B" w:rsidRPr="00931EFC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address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EBCB78D" w14:textId="17D310C5" w:rsidR="00EF2BE3" w:rsidRPr="00C503FF" w:rsidRDefault="00EF2BE3" w:rsidP="00C503FF">
      <w:pPr>
        <w:spacing w:before="120" w:after="120" w:line="36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1009483A" w14:textId="2D7BD026" w:rsidR="00EF2BE3" w:rsidRPr="00577486" w:rsidRDefault="005957BE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0928" behindDoc="0" locked="0" layoutInCell="1" allowOverlap="1" wp14:anchorId="222E42E7" wp14:editId="5F291D37">
                <wp:simplePos x="0" y="0"/>
                <wp:positionH relativeFrom="margin">
                  <wp:posOffset>228600</wp:posOffset>
                </wp:positionH>
                <wp:positionV relativeFrom="paragraph">
                  <wp:posOffset>655320</wp:posOffset>
                </wp:positionV>
                <wp:extent cx="5676900" cy="592455"/>
                <wp:effectExtent l="0" t="0" r="19050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2E4039" w:rsidRPr="002B1C06" w:rsidRDefault="002E403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2B1C06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 ping 172.16.3.19</w:t>
                            </w:r>
                          </w:p>
                          <w:p w14:paraId="222E4673" w14:textId="77777777" w:rsidR="002E4039" w:rsidRPr="002B1C06" w:rsidRDefault="002E403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2E4039" w:rsidRPr="002B1C06" w:rsidRDefault="002E403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64 bytes from 172.16.3.19: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=63 time=0.155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75" w14:textId="77777777" w:rsidR="002E4039" w:rsidRDefault="002E4039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64 bytes from 172.16.23.19: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63 time=0.192 ms64 bytes from 172.16.23.254: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64 time=0.36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28" type="#_x0000_t202" style="position:absolute;left:0;text-align:left;margin-left:18pt;margin-top:51.6pt;width:447pt;height:46.65pt;z-index:251580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">
                <v:textbox>
                  <w:txbxContent>
                    <w:p w14:paraId="222E4672" w14:textId="5DDC124F" w:rsidR="002E4039" w:rsidRPr="002B1C06" w:rsidRDefault="002E403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2B1C06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2B1C06">
                        <w:rPr>
                          <w:rFonts w:ascii="Consolas" w:hAnsi="Consolas" w:cs="Courier New"/>
                        </w:rPr>
                        <w:t xml:space="preserve"> ping 172.16.3.19</w:t>
                      </w:r>
                    </w:p>
                    <w:p w14:paraId="222E4673" w14:textId="77777777" w:rsidR="002E4039" w:rsidRPr="002B1C06" w:rsidRDefault="002E403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2E4039" w:rsidRPr="002B1C06" w:rsidRDefault="002E403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64 bytes from 172.16.3.19: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63 time=0.155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5" w14:textId="77777777" w:rsidR="002E4039" w:rsidRDefault="002E4039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 xml:space="preserve">64 bytes from 172.16.23.19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3 time=0.192 ms64 bytes from 172.16.23.254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4 time=0.36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222E42E5" wp14:editId="605A26C1">
                <wp:simplePos x="0" y="0"/>
                <wp:positionH relativeFrom="margin">
                  <wp:align>right</wp:align>
                </wp:positionH>
                <wp:positionV relativeFrom="paragraph">
                  <wp:posOffset>1363980</wp:posOffset>
                </wp:positionV>
                <wp:extent cx="5692140" cy="779145"/>
                <wp:effectExtent l="0" t="0" r="22860" b="2095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77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78D36" w14:textId="77777777" w:rsidR="002E4039" w:rsidRPr="005777A9" w:rsidRDefault="002E403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3F333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172.16.3.19</w:t>
                            </w:r>
                          </w:p>
                          <w:p w14:paraId="6AC10630" w14:textId="77777777" w:rsidR="002E4039" w:rsidRPr="005777A9" w:rsidRDefault="002E403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traceroute to 172.16.3.19 (172.16.3.19), 30 hops max,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0A175AC6" w14:textId="77777777" w:rsidR="002E4039" w:rsidRPr="005777A9" w:rsidRDefault="002E403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1  172.16.2.254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(172.16.2.254)  1.340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1.633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1.607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71" w14:textId="3D0210A8" w:rsidR="002E4039" w:rsidRPr="00604D37" w:rsidRDefault="002E4039" w:rsidP="005777A9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2  172.16.3.19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(172.16.3.19)  4.043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4.023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3.999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</w:t>
                            </w:r>
                            <w:proofErr w:type="spellStart"/>
                            <w:r w:rsidRPr="00604D37">
                              <w:rPr>
                                <w:rFonts w:ascii="Courier New" w:hAnsi="Courier New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 0.152 </w:t>
                            </w:r>
                            <w:proofErr w:type="spellStart"/>
                            <w:r w:rsidRPr="00604D37">
                              <w:rPr>
                                <w:rFonts w:ascii="Courier New" w:hAnsi="Courier New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29" type="#_x0000_t202" style="position:absolute;left:0;text-align:left;margin-left:397pt;margin-top:107.4pt;width:448.2pt;height:61.35pt;z-index:2515819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">
                <v:textbox>
                  <w:txbxContent>
                    <w:p w14:paraId="06078D36" w14:textId="77777777" w:rsidR="002E4039" w:rsidRPr="005777A9" w:rsidRDefault="002E403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3F333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3F3333">
                        <w:rPr>
                          <w:rFonts w:ascii="Consolas" w:hAnsi="Consolas" w:cs="Courier New"/>
                        </w:rPr>
                        <w:t xml:space="preserve">  </w:t>
                      </w:r>
                      <w:r w:rsidRPr="005777A9">
                        <w:rPr>
                          <w:rFonts w:ascii="Consolas" w:hAnsi="Consolas" w:cs="Courier New"/>
                        </w:rPr>
                        <w:t>traceroute 172.16.3.19</w:t>
                      </w:r>
                    </w:p>
                    <w:p w14:paraId="6AC10630" w14:textId="77777777" w:rsidR="002E4039" w:rsidRPr="005777A9" w:rsidRDefault="002E403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traceroute to 172.16.3.19 (172.16.3.19), 30 hops max,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0A175AC6" w14:textId="77777777" w:rsidR="002E4039" w:rsidRPr="005777A9" w:rsidRDefault="002E403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1  172.16.2.254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2.254)  1.340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1.63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1.607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1" w14:textId="3D0210A8" w:rsidR="002E4039" w:rsidRPr="00604D37" w:rsidRDefault="002E4039" w:rsidP="005777A9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2  172.16.3.19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3.19)  4.04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4.02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3.999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52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For example, ping from server </w:t>
      </w:r>
      <w:r w:rsidR="00D51AA2" w:rsidRPr="005957BE">
        <w:rPr>
          <w:rFonts w:ascii="Consolas" w:hAnsi="Consolas" w:cs="Courier New"/>
          <w:color w:val="0070C0"/>
          <w:sz w:val="24"/>
          <w:szCs w:val="24"/>
        </w:rPr>
        <w:t>‘</w:t>
      </w:r>
      <w:r w:rsidR="00003660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host</w:t>
      </w:r>
      <w:r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1’</w:t>
      </w:r>
      <w:r w:rsidR="00D51AA2" w:rsidRPr="000B6ADE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D51AA2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host2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41F72571" w14:textId="67B8B9D9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8" w14:textId="190FB8E3" w:rsidR="00CF4B47" w:rsidRPr="00577486" w:rsidRDefault="005957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4576" behindDoc="0" locked="0" layoutInCell="1" allowOverlap="1" wp14:anchorId="09DC9459" wp14:editId="05A960B7">
                <wp:simplePos x="0" y="0"/>
                <wp:positionH relativeFrom="column">
                  <wp:posOffset>-194310</wp:posOffset>
                </wp:positionH>
                <wp:positionV relativeFrom="paragraph">
                  <wp:posOffset>236855</wp:posOffset>
                </wp:positionV>
                <wp:extent cx="60960" cy="23622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F472B" id="Rectangle 70" o:spid="_x0000_s1026" style="position:absolute;margin-left:-15.3pt;margin-top:18.65pt;width:4.8pt;height:18.6pt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LXGlA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" fillcolor="#76b900" stroked="f" strokeweight="1pt"/>
            </w:pict>
          </mc:Fallback>
        </mc:AlternateContent>
      </w:r>
      <w:r w:rsidR="00506317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222E42E9" wp14:editId="1AB6A373">
                <wp:simplePos x="0" y="0"/>
                <wp:positionH relativeFrom="page">
                  <wp:posOffset>784860</wp:posOffset>
                </wp:positionH>
                <wp:positionV relativeFrom="paragraph">
                  <wp:posOffset>147016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786A6A29" w:rsidR="002E4039" w:rsidRPr="005957BE" w:rsidRDefault="002E4039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957B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222E4677" w14:textId="77777777" w:rsidR="002E4039" w:rsidRPr="00506317" w:rsidRDefault="002E4039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30" type="#_x0000_t202" style="position:absolute;margin-left:61.8pt;margin-top:11.6pt;width:456.75pt;height:31.65pt;z-index:251533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" filled="f" stroked="f" strokeweight=".5pt">
                <v:textbox>
                  <w:txbxContent>
                    <w:p w14:paraId="222E4676" w14:textId="786A6A29" w:rsidR="002E4039" w:rsidRPr="005957BE" w:rsidRDefault="002E4039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957BE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222E4677" w14:textId="77777777" w:rsidR="002E4039" w:rsidRPr="00506317" w:rsidRDefault="002E4039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 wp14:anchorId="222E42EF" wp14:editId="33582BBB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2E4039" w:rsidRPr="00517ABD" w:rsidRDefault="002E4039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31" style="position:absolute;margin-left:269.9pt;margin-top:9.45pt;width:58.7pt;height:19.35pt;z-index:251520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" filled="f" stroked="f">
                <v:textbox style="mso-fit-shape-to-text:t">
                  <w:txbxContent>
                    <w:p w14:paraId="222E4678" w14:textId="77777777" w:rsidR="002E4039" w:rsidRPr="00517ABD" w:rsidRDefault="002E4039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2E3DC9" w14:textId="0F2DA51D" w:rsidR="00A2764B" w:rsidRPr="00577486" w:rsidRDefault="00BE15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</w:p>
    <w:p w14:paraId="222E3DCA" w14:textId="7B8E6D9A" w:rsidR="00C35017" w:rsidRPr="00D84BE7" w:rsidRDefault="00061C1C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1AD22624" wp14:editId="35846D8B">
                <wp:simplePos x="0" y="0"/>
                <wp:positionH relativeFrom="column">
                  <wp:posOffset>-176530</wp:posOffset>
                </wp:positionH>
                <wp:positionV relativeFrom="paragraph">
                  <wp:posOffset>31419</wp:posOffset>
                </wp:positionV>
                <wp:extent cx="45085" cy="16002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31172" id="Rectangle 72" o:spid="_x0000_s1026" style="position:absolute;margin-left:-13.9pt;margin-top:2.45pt;width:3.55pt;height:12.6pt;z-index:2518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zx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005C2" w:rsidRPr="00D84BE7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6871EF35" w14:textId="40C15F7A" w:rsidR="00610F34" w:rsidRPr="00577486" w:rsidRDefault="00C350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</w:t>
      </w:r>
      <w:r w:rsidR="00392933" w:rsidRPr="00577486">
        <w:rPr>
          <w:rFonts w:ascii="DIN Pro Regular" w:hAnsi="DIN Pro Regular" w:cs="DIN Pro Regular"/>
          <w:sz w:val="24"/>
          <w:szCs w:val="24"/>
        </w:rPr>
        <w:t xml:space="preserve"> session</w:t>
      </w:r>
      <w:r w:rsidRPr="00577486">
        <w:rPr>
          <w:rFonts w:ascii="DIN Pro Regular" w:hAnsi="DIN Pro Regular" w:cs="DIN Pro Regular"/>
          <w:sz w:val="24"/>
          <w:szCs w:val="24"/>
        </w:rPr>
        <w:t xml:space="preserve"> you will configure </w:t>
      </w:r>
      <w:r w:rsidR="001F3AF7" w:rsidRPr="00577486">
        <w:rPr>
          <w:rFonts w:ascii="DIN Pro Regular" w:hAnsi="DIN Pro Regular" w:cs="DIN Pro Regular"/>
          <w:sz w:val="24"/>
          <w:szCs w:val="24"/>
        </w:rPr>
        <w:t>t</w:t>
      </w:r>
      <w:r w:rsidR="00FE7EE7" w:rsidRPr="00577486">
        <w:rPr>
          <w:rFonts w:ascii="DIN Pro Regular" w:hAnsi="DIN Pro Regular" w:cs="DIN Pro Regular"/>
          <w:sz w:val="24"/>
          <w:szCs w:val="24"/>
        </w:rPr>
        <w:t>he</w:t>
      </w:r>
      <w:r w:rsidRPr="00577486">
        <w:rPr>
          <w:rFonts w:ascii="DIN Pro Regular" w:hAnsi="DIN Pro Regular" w:cs="DIN Pro Regular"/>
          <w:sz w:val="24"/>
          <w:szCs w:val="24"/>
        </w:rPr>
        <w:t xml:space="preserve"> spine 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switches,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A848B7" w:rsidRPr="00577486">
        <w:rPr>
          <w:rFonts w:ascii="DIN Pro Regular" w:hAnsi="DIN Pro Regular" w:cs="DIN Pro Regular"/>
          <w:sz w:val="24"/>
          <w:szCs w:val="24"/>
        </w:rPr>
        <w:t>with MLAG and VRR</w:t>
      </w:r>
      <w:r w:rsidR="002E2818" w:rsidRPr="00577486">
        <w:rPr>
          <w:rFonts w:ascii="DIN Pro Regular" w:hAnsi="DIN Pro Regular" w:cs="DIN Pro Regular"/>
          <w:sz w:val="24"/>
          <w:szCs w:val="24"/>
        </w:rPr>
        <w:t xml:space="preserve"> towards the leaf switches.</w:t>
      </w:r>
    </w:p>
    <w:p w14:paraId="0072D6B0" w14:textId="72FD61ED" w:rsidR="00530886" w:rsidRPr="00577486" w:rsidRDefault="00F02B5A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LAG will make the spine switches to look an</w:t>
      </w:r>
      <w:r w:rsidR="00846803" w:rsidRPr="00577486">
        <w:rPr>
          <w:rFonts w:ascii="DIN Pro Regular" w:hAnsi="DIN Pro Regular" w:cs="DIN Pro Regular"/>
          <w:sz w:val="24"/>
          <w:szCs w:val="24"/>
        </w:rPr>
        <w:t>d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have like a single </w:t>
      </w:r>
      <w:r w:rsidR="0029126E" w:rsidRPr="00577486">
        <w:rPr>
          <w:rFonts w:ascii="DIN Pro Regular" w:hAnsi="DIN Pro Regular" w:cs="DIN Pro Regular"/>
          <w:sz w:val="24"/>
          <w:szCs w:val="24"/>
        </w:rPr>
        <w:t>Layer 2 switch towards the Layer 2 network.</w:t>
      </w:r>
    </w:p>
    <w:p w14:paraId="222E3DCB" w14:textId="0DB86010" w:rsidR="00C35017" w:rsidRPr="00577486" w:rsidRDefault="0029126E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RR will make the spine switches to look and behave like a single </w:t>
      </w:r>
      <w:r w:rsidR="00610F34" w:rsidRPr="00577486">
        <w:rPr>
          <w:rFonts w:ascii="DIN Pro Regular" w:hAnsi="DIN Pro Regular" w:cs="DIN Pro Regular"/>
          <w:sz w:val="24"/>
          <w:szCs w:val="24"/>
        </w:rPr>
        <w:t>rou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0F34" w:rsidRPr="00577486">
        <w:rPr>
          <w:rFonts w:ascii="DIN Pro Regular" w:hAnsi="DIN Pro Regular" w:cs="DIN Pro Regular"/>
          <w:sz w:val="24"/>
          <w:szCs w:val="24"/>
        </w:rPr>
        <w:t xml:space="preserve">providing </w:t>
      </w:r>
      <w:r w:rsidR="00610F34" w:rsidRPr="00D84BE7">
        <w:rPr>
          <w:rFonts w:ascii="DIN Pro Medium" w:hAnsi="DIN Pro Medium" w:cs="DIN Pro Medium"/>
          <w:sz w:val="24"/>
          <w:szCs w:val="24"/>
        </w:rPr>
        <w:t>default gateway redundancy</w:t>
      </w:r>
      <w:r w:rsidR="000A42E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DCC" w14:textId="3F1FC339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proofErr w:type="spellStart"/>
      <w:r w:rsidRPr="00AA2DFF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AA2DFF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1F3AF7" w:rsidRPr="00EB7109">
        <w:rPr>
          <w:rFonts w:ascii="DIN Pro Regular" w:hAnsi="DIN Pro Regular" w:cs="DIN Pro Regular"/>
          <w:i/>
          <w:iCs/>
          <w:sz w:val="24"/>
          <w:szCs w:val="24"/>
        </w:rPr>
        <w:t>’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will aggregate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wp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.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EB2818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B2818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387F0C" w:rsidRPr="00EB7109">
        <w:rPr>
          <w:rFonts w:ascii="DIN Pro Regular" w:hAnsi="DIN Pro Regular" w:cs="DIN Pro Regular"/>
          <w:sz w:val="24"/>
          <w:szCs w:val="24"/>
        </w:rPr>
        <w:t>will be configured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 with a regular</w:t>
      </w:r>
      <w:r w:rsidR="00387F0C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LAG.</w:t>
      </w:r>
    </w:p>
    <w:p w14:paraId="222E3DCD" w14:textId="57825D15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proofErr w:type="spellStart"/>
      <w:r w:rsidRPr="00AA2DFF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AA2DFF">
        <w:rPr>
          <w:rFonts w:ascii="Consolas" w:hAnsi="Consolas" w:cs="Courier New"/>
          <w:b/>
          <w:bCs/>
          <w:sz w:val="24"/>
          <w:szCs w:val="24"/>
        </w:rPr>
        <w:t xml:space="preserve"> 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’ will aggregate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3156E6" w:rsidRPr="00EB7109">
        <w:rPr>
          <w:rFonts w:ascii="DIN Pro Regular" w:hAnsi="DIN Pro Regular" w:cs="DIN Pro Regular"/>
          <w:sz w:val="24"/>
          <w:szCs w:val="24"/>
        </w:rPr>
        <w:t>.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CD31B5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CD31B5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CD31B5" w:rsidRPr="00EB7109">
        <w:rPr>
          <w:rFonts w:ascii="DIN Pro Regular" w:hAnsi="DIN Pro Regular" w:cs="DIN Pro Regular"/>
          <w:sz w:val="24"/>
          <w:szCs w:val="24"/>
        </w:rPr>
        <w:t>will be configured with a regular LAG</w:t>
      </w:r>
      <w:r w:rsidR="00FE7EE7" w:rsidRPr="00EB7109">
        <w:rPr>
          <w:rFonts w:ascii="DIN Pro Regular" w:hAnsi="DIN Pro Regular" w:cs="DIN Pro Regular"/>
          <w:sz w:val="24"/>
          <w:szCs w:val="24"/>
        </w:rPr>
        <w:t>.</w:t>
      </w:r>
    </w:p>
    <w:p w14:paraId="222E3DD0" w14:textId="5C9BE93C" w:rsidR="00C35017" w:rsidRPr="00577486" w:rsidRDefault="00C35017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1" w14:textId="6ED44AC1" w:rsidR="00C35017" w:rsidRPr="002B2A31" w:rsidRDefault="008005C2" w:rsidP="00371E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970048" behindDoc="0" locked="0" layoutInCell="1" allowOverlap="1" wp14:anchorId="064E120F" wp14:editId="6695416D">
                <wp:simplePos x="0" y="0"/>
                <wp:positionH relativeFrom="margin">
                  <wp:posOffset>0</wp:posOffset>
                </wp:positionH>
                <wp:positionV relativeFrom="paragraph">
                  <wp:posOffset>329565</wp:posOffset>
                </wp:positionV>
                <wp:extent cx="4269740" cy="4039235"/>
                <wp:effectExtent l="0" t="0" r="0" b="0"/>
                <wp:wrapNone/>
                <wp:docPr id="146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039235"/>
                          <a:chOff x="0" y="6510"/>
                          <a:chExt cx="4892991" cy="4629330"/>
                        </a:xfrm>
                      </wpg:grpSpPr>
                      <wpg:grpSp>
                        <wpg:cNvPr id="1464" name="Group 1464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465" name="Straight Connector 1465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" name="Straight Connector 1466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7" name="Straight Connector 1467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73" name="Picture 147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79" name="Straight Connector 1479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99" name="Picture 149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0" name="Straight Connector 1500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1" name="Picture 150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2" name="Straight Connector 1502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3" name="Picture 150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6" name="Straight Connector 106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16" name="Picture 1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8" name="Straight Connector 128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29" name="Picture 129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B3C593E" w14:textId="77777777" w:rsidR="002E4039" w:rsidRPr="00F9230C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5388E45" w14:textId="77777777" w:rsidR="002E4039" w:rsidRPr="00F9230C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5B6B286" w14:textId="77777777" w:rsidR="002E4039" w:rsidRPr="00F9230C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CEBA722" w14:textId="77777777" w:rsidR="002E4039" w:rsidRPr="00183D76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7777EC5" w14:textId="77777777" w:rsidR="002E4039" w:rsidRPr="007A02B1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6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4726FA" w14:textId="77777777" w:rsidR="002E4039" w:rsidRPr="007A02B1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7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AAF35BD" w14:textId="77777777" w:rsidR="002E4039" w:rsidRPr="007A02B1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AD634E" w14:textId="77777777" w:rsidR="002E4039" w:rsidRPr="008005C2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CC7AAC3" w14:textId="77777777" w:rsidR="002E4039" w:rsidRPr="00F9230C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0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2EEC564" w14:textId="77777777" w:rsidR="002E4039" w:rsidRPr="00183D76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1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D178343" w14:textId="77777777" w:rsidR="002E4039" w:rsidRPr="007A02B1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3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A139DCD" w14:textId="77777777" w:rsidR="002E4039" w:rsidRPr="007A02B1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D9969B6" w14:textId="77777777" w:rsidR="002E4039" w:rsidRPr="007A02B1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4" name="Picture 124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" name="Rectangle 154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793358" w14:textId="77777777" w:rsidR="002E4039" w:rsidRPr="00183D76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B3BB11" w14:textId="77777777" w:rsidR="002E4039" w:rsidRPr="00183D76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7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71C5E01" w14:textId="77777777" w:rsidR="002E4039" w:rsidRPr="00183D76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9" name="Rectangle 1509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64F3C9C" w14:textId="77777777" w:rsidR="002E4039" w:rsidRPr="00183D76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1" name="Rectangle 151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D4E40A" w14:textId="77777777" w:rsidR="002E4039" w:rsidRPr="00183D76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9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A3D5CC1" w14:textId="77777777" w:rsidR="002E4039" w:rsidRPr="00183D76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0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C1B2D" w14:textId="77777777" w:rsidR="002E4039" w:rsidRPr="008005C2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1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4B56A1" w14:textId="77777777" w:rsidR="002E4039" w:rsidRPr="009F2E12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5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472AB1" w14:textId="77777777" w:rsidR="002E4039" w:rsidRPr="009F2E12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6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3D97B9" w14:textId="77777777" w:rsidR="002E4039" w:rsidRPr="009F2E12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7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7F282BA" w14:textId="77777777" w:rsidR="002E4039" w:rsidRPr="009F2E12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8" name="Oval 1528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8DF056" w14:textId="77777777" w:rsidR="002E4039" w:rsidRPr="009F2E12" w:rsidRDefault="002E4039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9" name="Oval 1529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49FA1E" w14:textId="77777777" w:rsidR="002E4039" w:rsidRPr="008005C2" w:rsidRDefault="002E4039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" name="Rectangle 1530"/>
                        <wps:cNvSpPr/>
                        <wps:spPr>
                          <a:xfrm>
                            <a:off x="918741" y="6510"/>
                            <a:ext cx="3197860" cy="47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34" name="Rectangle 1534"/>
                        <wps:cNvSpPr/>
                        <wps:spPr>
                          <a:xfrm>
                            <a:off x="2163612" y="46921"/>
                            <a:ext cx="721878" cy="4724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0D39E0" w14:textId="77777777" w:rsidR="002E4039" w:rsidRPr="00EB7109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VR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4E120F" id="Group 6" o:spid="_x0000_s1132" style="position:absolute;margin-left:0;margin-top:25.95pt;width:336.2pt;height:318.05pt;z-index:251970048;mso-position-horizontal-relative:margin;mso-width-relative:margin;mso-height-relative:margin" coordorigin=",65" coordsize="48929,46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">
                <v:group id="Group 1464" o:spid="_x0000_s1133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line id="Straight Connector 1465" o:spid="_x0000_s1134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" strokecolor="#00b050" strokeweight="3pt">
                    <v:stroke joinstyle="miter"/>
                    <o:lock v:ext="edit" shapetype="f"/>
                  </v:line>
                  <v:line id="Straight Connector 1466" o:spid="_x0000_s1135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" strokecolor="#890c58" strokeweight="3pt">
                    <v:stroke joinstyle="miter"/>
                    <o:lock v:ext="edit" shapetype="f"/>
                  </v:line>
                  <v:line id="Straight Connector 1467" o:spid="_x0000_s1136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473" o:spid="_x0000_s1137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">
                    <v:imagedata r:id="rId27" o:title="A picture containing monitor, phone&#10;&#10;Description automatically generated"/>
                  </v:shape>
                  <v:line id="Straight Connector 1479" o:spid="_x0000_s1138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499" o:spid="_x0000_s1139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500" o:spid="_x0000_s1140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" strokecolor="#5e5e5e" strokeweight="3pt">
                    <v:stroke joinstyle="miter"/>
                    <o:lock v:ext="edit" shapetype="f"/>
                  </v:line>
                  <v:shape id="Picture 1501" o:spid="_x0000_s1141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502" o:spid="_x0000_s1142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03" o:spid="_x0000_s1143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06" o:spid="_x0000_s1144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16" o:spid="_x0000_s1145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">
                    <v:imagedata r:id="rId28" o:title="A close up of a sign&#10;&#10;Description automatically generated"/>
                  </v:shape>
                  <v:line id="Straight Connector 128" o:spid="_x0000_s1146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" strokecolor="#890c58" strokeweight="3pt">
                    <v:stroke joinstyle="miter"/>
                    <o:lock v:ext="edit" shapetype="f"/>
                  </v:line>
                  <v:shape id="Picture 129" o:spid="_x0000_s1147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">
                    <v:imagedata r:id="rId28" o:title="A close up of a sign&#10;&#10;Description automatically generated"/>
                  </v:shape>
                  <v:shape id="Picture 130" o:spid="_x0000_s1148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">
                    <v:imagedata r:id="rId28" o:title="A close up of a sign&#10;&#10;Description automatically generated"/>
                  </v:shape>
                  <v:shape id="_x0000_s114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Tk6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L/ZOT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B3C593E" w14:textId="77777777" w:rsidR="002E4039" w:rsidRPr="00F9230C" w:rsidRDefault="002E403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6dNvwAAANwAAAAPAAAAZHJzL2Rvd25yZXYueG1sRE9La4NA&#10;EL4X8h+WCeTWrEmg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BPC6dN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5388E45" w14:textId="77777777" w:rsidR="002E4039" w:rsidRPr="00F9230C" w:rsidRDefault="002E403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wLWvwAAANwAAAAPAAAAZHJzL2Rvd25yZXYueG1sRE9La4NA&#10;EL4H+h+WCfSWrGkg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gRwLW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5B6B286" w14:textId="77777777" w:rsidR="002E4039" w:rsidRPr="00F9230C" w:rsidRDefault="002E403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pqi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Cvrpqi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CEBA722" w14:textId="77777777" w:rsidR="002E4039" w:rsidRPr="00183D76" w:rsidRDefault="002E403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j85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DA4j85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7777EC5" w14:textId="77777777" w:rsidR="002E4039" w:rsidRPr="007A02B1" w:rsidRDefault="002E403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E4726FA" w14:textId="77777777" w:rsidR="002E4039" w:rsidRPr="007A02B1" w:rsidRDefault="002E403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AAF35BD" w14:textId="77777777" w:rsidR="002E4039" w:rsidRPr="007A02B1" w:rsidRDefault="002E403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5CnwQAAANwAAAAPAAAAZHJzL2Rvd25yZXYueG1sRI9Pi8JA&#10;DMXvwn6HIQvedLoK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C7jkKf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EAD634E" w14:textId="77777777" w:rsidR="002E4039" w:rsidRPr="008005C2" w:rsidRDefault="002E4039" w:rsidP="00C9247C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15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U8vwAAANwAAAAPAAAAZHJzL2Rvd25yZXYueG1sRE9La4Qw&#10;EL4X9j+EWeitxraw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BBrzU8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CC7AAC3" w14:textId="77777777" w:rsidR="002E4039" w:rsidRPr="00F9230C" w:rsidRDefault="002E403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+/c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IiT79z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2EEC564" w14:textId="77777777" w:rsidR="002E4039" w:rsidRPr="00183D76" w:rsidRDefault="002E403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5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pH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OffSke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7D178343" w14:textId="77777777" w:rsidR="002E4039" w:rsidRPr="007A02B1" w:rsidRDefault="002E403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16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XGr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B4QXGr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A139DCD" w14:textId="77777777" w:rsidR="002E4039" w:rsidRPr="007A02B1" w:rsidRDefault="002E403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6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Od2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D9mOd2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D9969B6" w14:textId="77777777" w:rsidR="002E4039" w:rsidRPr="007A02B1" w:rsidRDefault="002E403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124" o:spid="_x0000_s116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">
                    <v:imagedata r:id="rId28" o:title="A close up of a sign&#10;&#10;Description automatically generated"/>
                  </v:shape>
                </v:group>
                <v:rect id="Rectangle 154" o:spid="_x0000_s1163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" filled="f" stroked="f">
                  <v:textbox>
                    <w:txbxContent>
                      <w:p w14:paraId="71793358" w14:textId="77777777" w:rsidR="002E4039" w:rsidRPr="00183D76" w:rsidRDefault="002E403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06" o:spid="_x0000_s1164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" filled="f" stroked="f">
                  <v:textbox>
                    <w:txbxContent>
                      <w:p w14:paraId="51B3BB11" w14:textId="77777777" w:rsidR="002E4039" w:rsidRPr="00183D76" w:rsidRDefault="002E403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5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BOIvwAAAN0AAAAPAAAAZHJzL2Rvd25yZXYueG1sRE9Li8Iw&#10;EL4v+B/CCN7WRM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DLdBOIvwAAAN0AAAAPAAAAAAAA&#10;AAAAAAAAAAcCAABkcnMvZG93bnJldi54bWxQSwUGAAAAAAMAAwC3AAAA8wIAAAAA&#10;" filled="f" stroked="f">
                  <v:stroke dashstyle="dash"/>
                  <v:textbox>
                    <w:txbxContent>
                      <w:p w14:paraId="771C5E01" w14:textId="77777777" w:rsidR="002E4039" w:rsidRPr="00183D76" w:rsidRDefault="002E403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1509" o:spid="_x0000_s1166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" filled="f" stroked="f">
                  <v:textbox>
                    <w:txbxContent>
                      <w:p w14:paraId="164F3C9C" w14:textId="77777777" w:rsidR="002E4039" w:rsidRPr="00183D76" w:rsidRDefault="002E403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11" o:spid="_x0000_s1167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+cxAAAAN0AAAAPAAAAZHJzL2Rvd25yZXYueG1sRE/basJA&#10;EH0v+A/LCH0puonQItFVRBBDKUjj5XnIjkkwOxuza5L+fbdQ8G0O5zrL9WBq0VHrKssK4mkEgji3&#10;uuJCwem4m8xBOI+ssbZMCn7IwXo1elliom3P39RlvhAhhF2CCkrvm0RKl5dk0E1tQxy4q20N+gDb&#10;QuoW+xBuajmL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In1b5zEAAAA3QAAAA8A&#10;AAAAAAAAAAAAAAAABwIAAGRycy9kb3ducmV2LnhtbFBLBQYAAAAAAwADALcAAAD4AgAAAAA=&#10;" filled="f" stroked="f">
                  <v:textbox>
                    <w:txbxContent>
                      <w:p w14:paraId="78D4E40A" w14:textId="77777777" w:rsidR="002E4039" w:rsidRPr="00183D76" w:rsidRDefault="002E403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8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" filled="f" stroked="f">
                  <v:stroke dashstyle="dash"/>
                  <v:textbox>
                    <w:txbxContent>
                      <w:p w14:paraId="1A3D5CC1" w14:textId="77777777" w:rsidR="002E4039" w:rsidRPr="00183D76" w:rsidRDefault="002E403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169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" filled="f" stroked="f">
                  <v:stroke dashstyle="dash"/>
                  <v:textbox>
                    <w:txbxContent>
                      <w:p w14:paraId="3F1C1B2D" w14:textId="77777777" w:rsidR="002E4039" w:rsidRPr="008005C2" w:rsidRDefault="002E4039" w:rsidP="00C9247C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170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HIH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" filled="f" stroked="f">
                  <v:stroke dashstyle="dash"/>
                  <v:textbox>
                    <w:txbxContent>
                      <w:p w14:paraId="344B56A1" w14:textId="77777777" w:rsidR="002E4039" w:rsidRPr="009F2E12" w:rsidRDefault="002E403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1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" filled="f" stroked="f">
                  <v:stroke dashstyle="dash"/>
                  <v:textbox>
                    <w:txbxContent>
                      <w:p w14:paraId="49472AB1" w14:textId="77777777" w:rsidR="002E4039" w:rsidRPr="009F2E12" w:rsidRDefault="002E403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172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" filled="f" stroked="f">
                  <v:stroke dashstyle="dash"/>
                  <v:textbox>
                    <w:txbxContent>
                      <w:p w14:paraId="4A3D97B9" w14:textId="77777777" w:rsidR="002E4039" w:rsidRPr="009F2E12" w:rsidRDefault="002E403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3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" filled="f" stroked="f">
                  <v:stroke dashstyle="dash"/>
                  <v:textbox>
                    <w:txbxContent>
                      <w:p w14:paraId="37F282BA" w14:textId="77777777" w:rsidR="002E4039" w:rsidRPr="009F2E12" w:rsidRDefault="002E403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28" o:spid="_x0000_s1174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" fillcolor="white [3212]" strokecolor="#890c58" strokeweight="2pt">
                  <v:stroke joinstyle="miter"/>
                  <v:textbox>
                    <w:txbxContent>
                      <w:p w14:paraId="6D8DF056" w14:textId="77777777" w:rsidR="002E4039" w:rsidRPr="009F2E12" w:rsidRDefault="002E4039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29" o:spid="_x0000_s1175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" fillcolor="white [3212]" strokecolor="#00b050" strokeweight="2pt">
                  <v:stroke joinstyle="miter"/>
                  <v:textbox>
                    <w:txbxContent>
                      <w:p w14:paraId="7949FA1E" w14:textId="77777777" w:rsidR="002E4039" w:rsidRPr="008005C2" w:rsidRDefault="002E4039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proofErr w:type="spellStart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</w:t>
                        </w:r>
                        <w:proofErr w:type="spellEnd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30" o:spid="_x0000_s1176" style="position:absolute;left:9187;top:65;width:31979;height:4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" fillcolor="#f2f2f2 [3052]" strokecolor="#7f7f7f [1612]" strokeweight="1pt">
                  <v:fill opacity="21074f"/>
                  <v:stroke dashstyle="longDash" opacity="53713f"/>
                </v:rect>
                <v:rect id="Rectangle 1534" o:spid="_x0000_s1177" style="position:absolute;left:21636;top:469;width:7218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" filled="f" stroked="f">
                  <v:textbox>
                    <w:txbxContent>
                      <w:p w14:paraId="260D39E0" w14:textId="77777777" w:rsidR="002E4039" w:rsidRPr="00EB7109" w:rsidRDefault="002E403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VR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C3501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lab:</w:t>
      </w:r>
    </w:p>
    <w:p w14:paraId="54EB5B30" w14:textId="47A1F60B" w:rsidR="00FF4F6D" w:rsidRPr="00577486" w:rsidRDefault="00FF4F6D" w:rsidP="00102FD2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DD2" w14:textId="3B4FC51E" w:rsidR="00424B45" w:rsidRPr="00577486" w:rsidRDefault="008005C2" w:rsidP="00371E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8176" behindDoc="0" locked="0" layoutInCell="1" allowOverlap="1" wp14:anchorId="12E95BBC" wp14:editId="3BAC8D92">
                <wp:simplePos x="0" y="0"/>
                <wp:positionH relativeFrom="column">
                  <wp:posOffset>264160</wp:posOffset>
                </wp:positionH>
                <wp:positionV relativeFrom="paragraph">
                  <wp:posOffset>156845</wp:posOffset>
                </wp:positionV>
                <wp:extent cx="828675" cy="436880"/>
                <wp:effectExtent l="0" t="0" r="0" b="1270"/>
                <wp:wrapNone/>
                <wp:docPr id="1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50E1A0" w14:textId="77777777" w:rsidR="002E4039" w:rsidRPr="008005C2" w:rsidRDefault="002E403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E95BBC" id="_x0000_s1178" type="#_x0000_t202" style="position:absolute;margin-left:20.8pt;margin-top:12.35pt;width:65.25pt;height:34.4pt;z-index:25201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" filled="f" stroked="f">
                <v:stroke dashstyle="dash"/>
                <v:textbox>
                  <w:txbxContent>
                    <w:p w14:paraId="4150E1A0" w14:textId="77777777" w:rsidR="002E4039" w:rsidRPr="008005C2" w:rsidRDefault="002E403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7152" behindDoc="0" locked="0" layoutInCell="1" allowOverlap="1" wp14:anchorId="1919CD2E" wp14:editId="1A950BDA">
                <wp:simplePos x="0" y="0"/>
                <wp:positionH relativeFrom="column">
                  <wp:posOffset>3291205</wp:posOffset>
                </wp:positionH>
                <wp:positionV relativeFrom="paragraph">
                  <wp:posOffset>128270</wp:posOffset>
                </wp:positionV>
                <wp:extent cx="828675" cy="436880"/>
                <wp:effectExtent l="0" t="0" r="0" b="1270"/>
                <wp:wrapNone/>
                <wp:docPr id="14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1CC8D1" w14:textId="77777777" w:rsidR="002E4039" w:rsidRPr="008005C2" w:rsidRDefault="002E403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19CD2E" id="_x0000_s1179" type="#_x0000_t202" style="position:absolute;margin-left:259.15pt;margin-top:10.1pt;width:65.25pt;height:34.4pt;z-index:25201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" filled="f" stroked="f">
                <v:stroke dashstyle="dash"/>
                <v:textbox>
                  <w:txbxContent>
                    <w:p w14:paraId="4E1CC8D1" w14:textId="77777777" w:rsidR="002E4039" w:rsidRPr="008005C2" w:rsidRDefault="002E403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DD3" w14:textId="48D453B6" w:rsidR="00C35017" w:rsidRPr="00577486" w:rsidRDefault="00C35017" w:rsidP="00371EA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222E42F9" wp14:editId="4C29C1DB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2E4039" w:rsidRPr="00482947" w:rsidRDefault="002E4039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80" type="#_x0000_t202" style="position:absolute;margin-left:139.95pt;margin-top:48.75pt;width:242.95pt;height:81.35pt;z-index:25152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" filled="f" stroked="f">
                <v:textbox style="mso-fit-shape-to-text:t" inset="3.02325mm,1.51161mm,3.02325mm,1.51161mm">
                  <w:txbxContent>
                    <w:p w14:paraId="222E4698" w14:textId="77777777" w:rsidR="002E4039" w:rsidRPr="00482947" w:rsidRDefault="002E4039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6144ADDF" w:rsidR="00371EAB" w:rsidRDefault="008005C2" w:rsidP="00AD1132">
      <w:pPr>
        <w:rPr>
          <w:rFonts w:ascii="DIN Pro Regular" w:hAnsi="DIN Pro Regular" w:cs="DIN Pro Regular"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1248" behindDoc="0" locked="0" layoutInCell="1" allowOverlap="1" wp14:anchorId="7980F832" wp14:editId="728331BC">
                <wp:simplePos x="0" y="0"/>
                <wp:positionH relativeFrom="column">
                  <wp:posOffset>91500</wp:posOffset>
                </wp:positionH>
                <wp:positionV relativeFrom="paragraph">
                  <wp:posOffset>2272415</wp:posOffset>
                </wp:positionV>
                <wp:extent cx="679450" cy="436880"/>
                <wp:effectExtent l="0" t="0" r="0" b="1270"/>
                <wp:wrapNone/>
                <wp:docPr id="1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E473F0" w14:textId="77777777" w:rsidR="002E4039" w:rsidRPr="008005C2" w:rsidRDefault="002E403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80F832" id="_x0000_s1181" type="#_x0000_t202" style="position:absolute;margin-left:7.2pt;margin-top:178.95pt;width:53.5pt;height:34.4pt;z-index:2520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6JtrQEAAEgDAAAOAAAAZHJzL2Uyb0RvYy54bWysU8GO2yAQvVfqPyDuDUmaZlM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" filled="f" stroked="f">
                <v:stroke dashstyle="dash"/>
                <v:textbox>
                  <w:txbxContent>
                    <w:p w14:paraId="5EE473F0" w14:textId="77777777" w:rsidR="002E4039" w:rsidRPr="008005C2" w:rsidRDefault="002E403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3296" behindDoc="0" locked="0" layoutInCell="1" allowOverlap="1" wp14:anchorId="221CC4C9" wp14:editId="2B5003FC">
                <wp:simplePos x="0" y="0"/>
                <wp:positionH relativeFrom="column">
                  <wp:posOffset>2064385</wp:posOffset>
                </wp:positionH>
                <wp:positionV relativeFrom="paragraph">
                  <wp:posOffset>2264410</wp:posOffset>
                </wp:positionV>
                <wp:extent cx="679450" cy="436880"/>
                <wp:effectExtent l="0" t="0" r="0" b="1270"/>
                <wp:wrapNone/>
                <wp:docPr id="15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5D24B26" w14:textId="77777777" w:rsidR="002E4039" w:rsidRPr="008005C2" w:rsidRDefault="002E403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CC4C9" id="_x0000_s1182" type="#_x0000_t202" style="position:absolute;margin-left:162.55pt;margin-top:178.3pt;width:53.5pt;height:34.4pt;z-index:25202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" filled="f" stroked="f">
                <v:stroke dashstyle="dash"/>
                <v:textbox>
                  <w:txbxContent>
                    <w:p w14:paraId="35D24B26" w14:textId="77777777" w:rsidR="002E4039" w:rsidRPr="008005C2" w:rsidRDefault="002E403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2272" behindDoc="0" locked="0" layoutInCell="1" allowOverlap="1" wp14:anchorId="2302B5A8" wp14:editId="3C3AB3F0">
                <wp:simplePos x="0" y="0"/>
                <wp:positionH relativeFrom="column">
                  <wp:posOffset>1567787</wp:posOffset>
                </wp:positionH>
                <wp:positionV relativeFrom="paragraph">
                  <wp:posOffset>2259330</wp:posOffset>
                </wp:positionV>
                <wp:extent cx="679450" cy="436880"/>
                <wp:effectExtent l="0" t="0" r="0" b="1270"/>
                <wp:wrapNone/>
                <wp:docPr id="1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D40B0F9" w14:textId="77777777" w:rsidR="002E4039" w:rsidRPr="008005C2" w:rsidRDefault="002E403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2B5A8" id="_x0000_s1183" type="#_x0000_t202" style="position:absolute;margin-left:123.45pt;margin-top:177.9pt;width:53.5pt;height:34.4pt;z-index:25202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" filled="f" stroked="f">
                <v:stroke dashstyle="dash"/>
                <v:textbox>
                  <w:txbxContent>
                    <w:p w14:paraId="7D40B0F9" w14:textId="77777777" w:rsidR="002E4039" w:rsidRPr="008005C2" w:rsidRDefault="002E403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4320" behindDoc="0" locked="0" layoutInCell="1" allowOverlap="1" wp14:anchorId="170CDD56" wp14:editId="1C246B16">
                <wp:simplePos x="0" y="0"/>
                <wp:positionH relativeFrom="column">
                  <wp:posOffset>3584575</wp:posOffset>
                </wp:positionH>
                <wp:positionV relativeFrom="paragraph">
                  <wp:posOffset>2237740</wp:posOffset>
                </wp:positionV>
                <wp:extent cx="679450" cy="436880"/>
                <wp:effectExtent l="0" t="0" r="0" b="1270"/>
                <wp:wrapNone/>
                <wp:docPr id="1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99D309" w14:textId="77777777" w:rsidR="002E4039" w:rsidRPr="008005C2" w:rsidRDefault="002E403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0CDD56" id="_x0000_s1184" type="#_x0000_t202" style="position:absolute;margin-left:282.25pt;margin-top:176.2pt;width:53.5pt;height:34.4pt;z-index:25202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" filled="f" stroked="f">
                <v:stroke dashstyle="dash"/>
                <v:textbox>
                  <w:txbxContent>
                    <w:p w14:paraId="5F99D309" w14:textId="77777777" w:rsidR="002E4039" w:rsidRPr="008005C2" w:rsidRDefault="002E403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9200" behindDoc="0" locked="0" layoutInCell="1" allowOverlap="1" wp14:anchorId="134AF3A9" wp14:editId="103904D9">
                <wp:simplePos x="0" y="0"/>
                <wp:positionH relativeFrom="column">
                  <wp:posOffset>396875</wp:posOffset>
                </wp:positionH>
                <wp:positionV relativeFrom="paragraph">
                  <wp:posOffset>779780</wp:posOffset>
                </wp:positionV>
                <wp:extent cx="679450" cy="436880"/>
                <wp:effectExtent l="0" t="0" r="0" b="1270"/>
                <wp:wrapNone/>
                <wp:docPr id="1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EC9FF3" w14:textId="77777777" w:rsidR="002E4039" w:rsidRPr="008005C2" w:rsidRDefault="002E403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AF3A9" id="_x0000_s1185" type="#_x0000_t202" style="position:absolute;margin-left:31.25pt;margin-top:61.4pt;width:53.5pt;height:34.4pt;z-index:25201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" filled="f" stroked="f">
                <v:stroke dashstyle="dash"/>
                <v:textbox>
                  <w:txbxContent>
                    <w:p w14:paraId="56EC9FF3" w14:textId="77777777" w:rsidR="002E4039" w:rsidRPr="008005C2" w:rsidRDefault="002E403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0224" behindDoc="0" locked="0" layoutInCell="1" allowOverlap="1" wp14:anchorId="67BFF78C" wp14:editId="5165FC60">
                <wp:simplePos x="0" y="0"/>
                <wp:positionH relativeFrom="column">
                  <wp:posOffset>3329305</wp:posOffset>
                </wp:positionH>
                <wp:positionV relativeFrom="paragraph">
                  <wp:posOffset>835660</wp:posOffset>
                </wp:positionV>
                <wp:extent cx="679450" cy="436880"/>
                <wp:effectExtent l="0" t="0" r="0" b="1270"/>
                <wp:wrapNone/>
                <wp:docPr id="1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C10B89" w14:textId="77777777" w:rsidR="002E4039" w:rsidRPr="008005C2" w:rsidRDefault="002E403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BFF78C" id="_x0000_s1186" type="#_x0000_t202" style="position:absolute;margin-left:262.15pt;margin-top:65.8pt;width:53.5pt;height:34.4pt;z-index:25202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" filled="f" stroked="f">
                <v:stroke dashstyle="dash"/>
                <v:textbox>
                  <w:txbxContent>
                    <w:p w14:paraId="4EC10B89" w14:textId="77777777" w:rsidR="002E4039" w:rsidRPr="008005C2" w:rsidRDefault="002E403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371EAB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DD5" w14:textId="112DA4CA" w:rsidR="00C35017" w:rsidRPr="002B2A31" w:rsidRDefault="00701262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4F183FF1" wp14:editId="1F1786A4">
                <wp:simplePos x="0" y="0"/>
                <wp:positionH relativeFrom="column">
                  <wp:posOffset>-164465</wp:posOffset>
                </wp:positionH>
                <wp:positionV relativeFrom="paragraph">
                  <wp:posOffset>27717</wp:posOffset>
                </wp:positionV>
                <wp:extent cx="45085" cy="16002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E9851" id="Rectangle 76" o:spid="_x0000_s1026" style="position:absolute;margin-left:-12.95pt;margin-top:2.2pt;width:3.55pt;height:12.6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ation 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–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>Leaf Switches</w:t>
      </w:r>
    </w:p>
    <w:p w14:paraId="222E3DD6" w14:textId="33008148" w:rsidR="00D22CBA" w:rsidRPr="00577486" w:rsidRDefault="00D22CBA" w:rsidP="007E28A1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340C0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E340C0">
        <w:rPr>
          <w:rFonts w:ascii="DIN Pro Regular" w:hAnsi="DIN Pro Regular" w:cs="DIN Pro Regular"/>
          <w:sz w:val="24"/>
          <w:szCs w:val="24"/>
        </w:rPr>
        <w:t xml:space="preserve">es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340C0">
        <w:rPr>
          <w:rFonts w:ascii="DIN Pro Regular" w:hAnsi="DIN Pro Regular" w:cs="DIN Pro Regular"/>
          <w:sz w:val="24"/>
          <w:szCs w:val="24"/>
        </w:rPr>
        <w:t xml:space="preserve"> and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E340C0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and reset configuration:</w:t>
      </w:r>
    </w:p>
    <w:p w14:paraId="222E3DD7" w14:textId="06F4E33D" w:rsidR="00D22CBA" w:rsidRPr="007A02B1" w:rsidRDefault="00D22CBA" w:rsidP="00D22CB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D8" w14:textId="78F84FF9" w:rsidR="00D22CBA" w:rsidRPr="007A02B1" w:rsidRDefault="00D22CBA" w:rsidP="00D22CBA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  <w:rtl/>
        </w:rPr>
      </w:pPr>
      <w:r w:rsidRPr="007A02B1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4720" behindDoc="0" locked="0" layoutInCell="1" allowOverlap="1" wp14:anchorId="222E430B" wp14:editId="301DD898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18C074" w14:textId="77777777" w:rsidR="002E4039" w:rsidRPr="00DB4F76" w:rsidRDefault="002E4039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B4F76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B4F76">
                              <w:rPr>
                                <w:rFonts w:ascii="Consolas" w:hAnsi="Consolas" w:cs="Courier New"/>
                              </w:rPr>
                              <w:t>:~$ net del all</w:t>
                            </w:r>
                          </w:p>
                          <w:p w14:paraId="222E46A1" w14:textId="37A3E727" w:rsidR="002E4039" w:rsidRPr="00DB4F76" w:rsidRDefault="002E4039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B4F76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B4F76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87" type="#_x0000_t202" style="position:absolute;left:0;text-align:left;margin-left:17.95pt;margin-top:18.6pt;width:275.65pt;height:34.2pt;z-index:251614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">
                <v:textbox>
                  <w:txbxContent>
                    <w:p w14:paraId="2E18C074" w14:textId="77777777" w:rsidR="002E4039" w:rsidRPr="00DB4F76" w:rsidRDefault="002E4039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A1" w14:textId="37A3E727" w:rsidR="002E4039" w:rsidRPr="00DB4F76" w:rsidRDefault="002E4039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A02B1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D9" w14:textId="5863D4AD" w:rsidR="00D22CBA" w:rsidRPr="00577486" w:rsidRDefault="00D22CBA" w:rsidP="00D22CBA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DDA" w14:textId="1EE8FB22" w:rsidR="00424B45" w:rsidRPr="00577486" w:rsidRDefault="00424B45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DB" w14:textId="225C9032" w:rsidR="00AD1132" w:rsidRPr="00577486" w:rsidRDefault="00E340C0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t>C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</w:t>
      </w:r>
      <w:r w:rsidR="000F0F03" w:rsidRPr="00AA2DFF">
        <w:rPr>
          <w:rFonts w:ascii="Consolas" w:hAnsi="Consolas" w:cs="Courier New"/>
          <w:b/>
          <w:bCs/>
          <w:sz w:val="24"/>
          <w:szCs w:val="24"/>
        </w:rPr>
        <w:t>BOND-TO-SPINES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="00D22CBA"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="00D22CBA"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222E3DDC" w14:textId="0F9B07C4" w:rsidR="000F0F03" w:rsidRPr="003F06FB" w:rsidRDefault="000F0F03" w:rsidP="000F0F03">
      <w:pPr>
        <w:spacing w:line="360" w:lineRule="auto"/>
        <w:ind w:left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3F06FB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15744" behindDoc="0" locked="0" layoutInCell="1" allowOverlap="1" wp14:anchorId="222E430D" wp14:editId="5B4108CC">
                <wp:simplePos x="0" y="0"/>
                <wp:positionH relativeFrom="margin">
                  <wp:align>right</wp:align>
                </wp:positionH>
                <wp:positionV relativeFrom="paragraph">
                  <wp:posOffset>247567</wp:posOffset>
                </wp:positionV>
                <wp:extent cx="5693134" cy="445273"/>
                <wp:effectExtent l="0" t="0" r="22225" b="1206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134" cy="445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33EAB591" w:rsidR="002E4039" w:rsidRDefault="002E4039" w:rsidP="000F0F0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3F06FB">
                              <w:rPr>
                                <w:rFonts w:ascii="Consolas" w:hAnsi="Consolas" w:cs="Courier New"/>
                              </w:rPr>
                              <w:t>net add bond BOND-TO-SPINES bond slaves swp1-2</w:t>
                            </w:r>
                          </w:p>
                          <w:p w14:paraId="2A5E6AFF" w14:textId="77777777" w:rsidR="002E4039" w:rsidRPr="004C0D4E" w:rsidRDefault="002E4039" w:rsidP="000075B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C0D4E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4E44397E" w14:textId="77777777" w:rsidR="002E4039" w:rsidRPr="009949BD" w:rsidRDefault="002E4039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3" w14:textId="77777777" w:rsidR="002E4039" w:rsidRPr="009949BD" w:rsidRDefault="002E4039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4" w14:textId="77777777" w:rsidR="002E4039" w:rsidRDefault="002E403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2E4039" w:rsidRDefault="002E403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2E4039" w:rsidRDefault="002E403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2E4039" w:rsidRDefault="002E403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2E4039" w:rsidRDefault="002E403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2E4039" w:rsidRDefault="002E403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2E4039" w:rsidRDefault="002E403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88" type="#_x0000_t202" style="position:absolute;left:0;text-align:left;margin-left:397.1pt;margin-top:19.5pt;width:448.3pt;height:35.05pt;z-index:251615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">
                <v:textbox>
                  <w:txbxContent>
                    <w:p w14:paraId="222E46A2" w14:textId="33EAB591" w:rsidR="002E4039" w:rsidRDefault="002E4039" w:rsidP="000F0F0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3F06FB">
                        <w:rPr>
                          <w:rFonts w:ascii="Consolas" w:hAnsi="Consolas" w:cs="Courier New"/>
                        </w:rPr>
                        <w:t>net add bond BOND-TO-SPINES bond slaves swp1-2</w:t>
                      </w:r>
                    </w:p>
                    <w:p w14:paraId="2A5E6AFF" w14:textId="77777777" w:rsidR="002E4039" w:rsidRPr="004C0D4E" w:rsidRDefault="002E4039" w:rsidP="000075B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C0D4E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4E44397E" w14:textId="77777777" w:rsidR="002E4039" w:rsidRPr="009949BD" w:rsidRDefault="002E4039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3" w14:textId="77777777" w:rsidR="002E4039" w:rsidRPr="009949BD" w:rsidRDefault="002E4039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4" w14:textId="77777777" w:rsidR="002E4039" w:rsidRDefault="002E403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2E4039" w:rsidRDefault="002E403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2E4039" w:rsidRDefault="002E403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2E4039" w:rsidRDefault="002E403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2E4039" w:rsidRDefault="002E403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2E4039" w:rsidRDefault="002E403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2E4039" w:rsidRDefault="002E403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# net add bond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BOND-NAME&gt;</w: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 bond slaves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3011D1">
        <w:rPr>
          <w:rFonts w:ascii="Consolas" w:hAnsi="Consolas" w:cs="Courier New"/>
          <w:b/>
          <w:bCs/>
          <w:i/>
          <w:iCs/>
          <w:sz w:val="24"/>
          <w:szCs w:val="24"/>
        </w:rPr>
        <w:t>PORTS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DD" w14:textId="4CBAA3EF" w:rsidR="00134DC5" w:rsidRPr="00577486" w:rsidRDefault="00134DC5" w:rsidP="00202578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47B40D24" w14:textId="77777777" w:rsidR="000075B3" w:rsidRDefault="000075B3" w:rsidP="000075B3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DE" w14:textId="711181F8" w:rsidR="000F0F03" w:rsidRPr="00577486" w:rsidRDefault="000F0F03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DF" w14:textId="7372084C" w:rsidR="000F0F03" w:rsidRPr="00577486" w:rsidRDefault="00DB039C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16768" behindDoc="0" locked="0" layoutInCell="1" allowOverlap="1" wp14:anchorId="222E430F" wp14:editId="5EFEF2BD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8A2B0" w14:textId="77777777" w:rsidR="002E4039" w:rsidRPr="00A51F84" w:rsidRDefault="002E403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>:~$ net show interface bonds</w:t>
                            </w:r>
                          </w:p>
                          <w:p w14:paraId="4CC60EE8" w14:textId="77777777" w:rsidR="002E4039" w:rsidRPr="00A51F84" w:rsidRDefault="002E403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Name            Speed   </w:t>
                            </w: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MTU  Mode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 Summary</w:t>
                            </w:r>
                          </w:p>
                          <w:p w14:paraId="6536B35E" w14:textId="77777777" w:rsidR="002E4039" w:rsidRPr="00A51F84" w:rsidRDefault="002E403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--  --------------  -----  ----  -------  --------------------------------</w:t>
                            </w:r>
                          </w:p>
                          <w:p w14:paraId="222E46B0" w14:textId="7E8C1C39" w:rsidR="002E4039" w:rsidRPr="00BE5F63" w:rsidRDefault="002E4039" w:rsidP="00A51F8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DN  BOND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>-TO-SPINES  N/A    9216  802.3ad  Bond Members: swp1(UP), swp2(UP)</w:t>
                            </w:r>
                          </w:p>
                          <w:p w14:paraId="222E46B1" w14:textId="77777777" w:rsidR="002E4039" w:rsidRDefault="002E403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2E4039" w:rsidRDefault="002E403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2E4039" w:rsidRDefault="002E403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2E4039" w:rsidRDefault="002E403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89" type="#_x0000_t202" style="position:absolute;left:0;text-align:left;margin-left:18pt;margin-top:3.45pt;width:477.55pt;height:61.4pt;z-index:251616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">
                <v:textbox>
                  <w:txbxContent>
                    <w:p w14:paraId="3938A2B0" w14:textId="77777777" w:rsidR="002E4039" w:rsidRPr="00A51F84" w:rsidRDefault="002E403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:~$ net show interface bonds</w:t>
                      </w:r>
                    </w:p>
                    <w:p w14:paraId="4CC60EE8" w14:textId="77777777" w:rsidR="002E4039" w:rsidRPr="00A51F84" w:rsidRDefault="002E403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 xml:space="preserve">    Name            Speed   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MTU  Mode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 xml:space="preserve">     Summary</w:t>
                      </w:r>
                    </w:p>
                    <w:p w14:paraId="6536B35E" w14:textId="77777777" w:rsidR="002E4039" w:rsidRPr="00A51F84" w:rsidRDefault="002E403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--  --------------  -----  ----  -------  --------------------------------</w:t>
                      </w:r>
                    </w:p>
                    <w:p w14:paraId="222E46B0" w14:textId="7E8C1C39" w:rsidR="002E4039" w:rsidRPr="00BE5F63" w:rsidRDefault="002E4039" w:rsidP="00A51F8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DN  BOND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-TO-SPINES  N/A    9216  802.3ad  Bond Members: swp1(UP), swp2(UP)</w:t>
                      </w:r>
                    </w:p>
                    <w:p w14:paraId="222E46B1" w14:textId="77777777" w:rsidR="002E4039" w:rsidRDefault="002E403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2E4039" w:rsidRDefault="002E403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2E4039" w:rsidRDefault="002E403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2E4039" w:rsidRDefault="002E403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4939F522" w:rsidR="000F0F03" w:rsidRPr="00577486" w:rsidRDefault="00D47019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222E4311" wp14:editId="2FA21C8F">
                <wp:simplePos x="0" y="0"/>
                <wp:positionH relativeFrom="column">
                  <wp:posOffset>271145</wp:posOffset>
                </wp:positionH>
                <wp:positionV relativeFrom="paragraph">
                  <wp:posOffset>186462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EB4EA3" id="Rectangle 306" o:spid="_x0000_s1026" style="position:absolute;margin-left:21.35pt;margin-top:14.7pt;width:464.75pt;height:14.65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HfVds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10351A9B" w:rsidR="0039242A" w:rsidRPr="00577486" w:rsidRDefault="0039242A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2" w14:textId="449130D9" w:rsidR="00496560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6368" behindDoc="0" locked="0" layoutInCell="1" allowOverlap="1" wp14:anchorId="45A03CAF" wp14:editId="1F3005DB">
                <wp:simplePos x="0" y="0"/>
                <wp:positionH relativeFrom="column">
                  <wp:posOffset>-120650</wp:posOffset>
                </wp:positionH>
                <wp:positionV relativeFrom="paragraph">
                  <wp:posOffset>197485</wp:posOffset>
                </wp:positionV>
                <wp:extent cx="45085" cy="160020"/>
                <wp:effectExtent l="0" t="0" r="0" b="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B6681" id="Rectangle 152" o:spid="_x0000_s1026" style="position:absolute;margin-left:-9.5pt;margin-top:15.55pt;width:3.55pt;height:12.6pt;z-index:25202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3+z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" fillcolor="#92d050" stroked="f" strokeweight="1pt"/>
            </w:pict>
          </mc:Fallback>
        </mc:AlternateContent>
      </w:r>
    </w:p>
    <w:p w14:paraId="222E3DE3" w14:textId="7EF2D2E2" w:rsidR="00E65962" w:rsidRPr="00DB4F7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E4" w14:textId="482E64C0" w:rsidR="00E65962" w:rsidRPr="00DB4F76" w:rsidRDefault="00E65962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>The bond interface is down because its peer (</w:t>
      </w:r>
      <w:r w:rsidR="00DB4F76">
        <w:rPr>
          <w:rFonts w:ascii="DIN Pro Regular" w:hAnsi="DIN Pro Regular" w:cs="DIN Pro Regular"/>
          <w:sz w:val="24"/>
          <w:szCs w:val="24"/>
        </w:rPr>
        <w:t xml:space="preserve">the </w:t>
      </w:r>
      <w:r w:rsidRPr="00DB4F76">
        <w:rPr>
          <w:rFonts w:ascii="DIN Pro Regular" w:hAnsi="DIN Pro Regular" w:cs="DIN Pro Regular"/>
          <w:sz w:val="24"/>
          <w:szCs w:val="24"/>
        </w:rPr>
        <w:t xml:space="preserve">MLAG </w:t>
      </w:r>
      <w:r w:rsidR="00DB4F76">
        <w:rPr>
          <w:rFonts w:ascii="DIN Pro Regular" w:hAnsi="DIN Pro Regular" w:cs="DIN Pro Regular"/>
          <w:sz w:val="24"/>
          <w:szCs w:val="24"/>
        </w:rPr>
        <w:t>peer</w:t>
      </w:r>
      <w:r w:rsidRPr="00DB4F76">
        <w:rPr>
          <w:rFonts w:ascii="DIN Pro Regular" w:hAnsi="DIN Pro Regular" w:cs="DIN Pro Regular"/>
          <w:sz w:val="24"/>
          <w:szCs w:val="24"/>
        </w:rPr>
        <w:t>) was not configured yet.</w:t>
      </w:r>
    </w:p>
    <w:p w14:paraId="222E3DE5" w14:textId="0B9EF1F5" w:rsidR="00E65962" w:rsidRPr="00577486" w:rsidRDefault="00E65962" w:rsidP="00E65962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43752051" w:rsidR="00202578" w:rsidRPr="00577486" w:rsidRDefault="00202578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ridge and add the bond interface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222E3DE7" w14:textId="6EA3BF3C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222E4313" wp14:editId="38626F2A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1B716A0A" w:rsidR="002E4039" w:rsidRPr="005F4D62" w:rsidRDefault="002E4039" w:rsidP="0020257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F4D62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5F4D62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5F4D62">
                              <w:rPr>
                                <w:rFonts w:ascii="Consolas" w:hAnsi="Consolas" w:cs="Courier New"/>
                              </w:rPr>
                              <w:t xml:space="preserve"> ports swp8-9,BOND-TO-SPINES</w:t>
                            </w:r>
                          </w:p>
                          <w:p w14:paraId="222E46B6" w14:textId="77777777" w:rsidR="002E4039" w:rsidRDefault="002E403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2E4039" w:rsidRDefault="002E403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2E4039" w:rsidRDefault="002E403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2E4039" w:rsidRDefault="002E403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2E4039" w:rsidRDefault="002E403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2E4039" w:rsidRDefault="002E403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2E4039" w:rsidRDefault="002E403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90" type="#_x0000_t202" style="position:absolute;left:0;text-align:left;margin-left:18pt;margin-top:9.35pt;width:440.8pt;height:21.6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">
                <v:textbox>
                  <w:txbxContent>
                    <w:p w14:paraId="222E46B5" w14:textId="1B716A0A" w:rsidR="002E4039" w:rsidRPr="005F4D62" w:rsidRDefault="002E4039" w:rsidP="0020257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F4D62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5F4D62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5F4D62">
                        <w:rPr>
                          <w:rFonts w:ascii="Consolas" w:hAnsi="Consolas" w:cs="Courier New"/>
                        </w:rPr>
                        <w:t xml:space="preserve"> ports swp8-9,BOND-TO-SPINES</w:t>
                      </w:r>
                    </w:p>
                    <w:p w14:paraId="222E46B6" w14:textId="77777777" w:rsidR="002E4039" w:rsidRDefault="002E403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2E4039" w:rsidRDefault="002E403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2E4039" w:rsidRDefault="002E403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2E4039" w:rsidRDefault="002E403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2E4039" w:rsidRDefault="002E403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2E4039" w:rsidRDefault="002E403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2E4039" w:rsidRDefault="002E403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38CEF5B2" w:rsidR="00037689" w:rsidRPr="00577486" w:rsidRDefault="00037689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DB4F76">
        <w:rPr>
          <w:rFonts w:ascii="Consolas" w:hAnsi="Consolas" w:cs="Courier New"/>
          <w:b/>
          <w:bCs/>
          <w:color w:val="0070C0"/>
          <w:sz w:val="24"/>
          <w:szCs w:val="24"/>
        </w:rPr>
        <w:t>swp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swp9</w:t>
      </w:r>
      <w:r w:rsidR="00DB4F76">
        <w:rPr>
          <w:rFonts w:ascii="Consolas" w:hAnsi="Consolas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20192" behindDoc="0" locked="0" layoutInCell="1" allowOverlap="1" wp14:anchorId="222E4315" wp14:editId="7A25B5B7">
                <wp:simplePos x="0" y="0"/>
                <wp:positionH relativeFrom="column">
                  <wp:posOffset>230588</wp:posOffset>
                </wp:positionH>
                <wp:positionV relativeFrom="paragraph">
                  <wp:posOffset>122334</wp:posOffset>
                </wp:positionV>
                <wp:extent cx="5598160" cy="628153"/>
                <wp:effectExtent l="0" t="0" r="21590" b="1968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628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E" w14:textId="6CB16FF2" w:rsidR="002E4039" w:rsidRPr="00BE5F63" w:rsidRDefault="002E403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BF" w14:textId="4B196DC9" w:rsidR="002E4039" w:rsidRPr="00BE5F63" w:rsidRDefault="002E403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C0" w14:textId="67D8EFCF" w:rsidR="002E4039" w:rsidRPr="00BE5F63" w:rsidRDefault="002E403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C1" w14:textId="77777777" w:rsidR="002E4039" w:rsidRDefault="002E4039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2E4039" w:rsidRDefault="002E403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2E4039" w:rsidRDefault="002E403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2E4039" w:rsidRDefault="002E403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2E4039" w:rsidRDefault="002E403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2E4039" w:rsidRDefault="002E403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2E4039" w:rsidRDefault="002E403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2E4039" w:rsidRDefault="002E403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191" type="#_x0000_t202" style="position:absolute;left:0;text-align:left;margin-left:18.15pt;margin-top:9.65pt;width:440.8pt;height:49.45pt;z-index:251720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eEIKAIAAE4EAAAOAAAAZHJzL2Uyb0RvYy54bWysVNtu2zAMfR+wfxD0vjj2kjQ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">
                <v:textbox>
                  <w:txbxContent>
                    <w:p w14:paraId="222E46BE" w14:textId="6CB16FF2" w:rsidR="002E4039" w:rsidRPr="00BE5F63" w:rsidRDefault="002E403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BF" w14:textId="4B196DC9" w:rsidR="002E4039" w:rsidRPr="00BE5F63" w:rsidRDefault="002E403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C0" w14:textId="67D8EFCF" w:rsidR="002E4039" w:rsidRPr="00BE5F63" w:rsidRDefault="002E403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C1" w14:textId="77777777" w:rsidR="002E4039" w:rsidRDefault="002E4039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2E4039" w:rsidRDefault="002E403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2E4039" w:rsidRDefault="002E403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2E4039" w:rsidRDefault="002E403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2E4039" w:rsidRDefault="002E403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2E4039" w:rsidRDefault="002E403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2E4039" w:rsidRDefault="002E403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2E4039" w:rsidRDefault="002E403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D" w14:textId="2EE05DB6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E" w14:textId="77777777" w:rsidR="00037689" w:rsidRPr="00577486" w:rsidRDefault="00037689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F" w14:textId="77777777" w:rsidR="001160A1" w:rsidRPr="00577486" w:rsidRDefault="001160A1" w:rsidP="0039242A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0" w14:textId="1F8CFCCE" w:rsidR="00E65962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8416" behindDoc="0" locked="0" layoutInCell="1" allowOverlap="1" wp14:anchorId="0A3F2ED9" wp14:editId="1B942D55">
                <wp:simplePos x="0" y="0"/>
                <wp:positionH relativeFrom="column">
                  <wp:posOffset>-101600</wp:posOffset>
                </wp:positionH>
                <wp:positionV relativeFrom="paragraph">
                  <wp:posOffset>190500</wp:posOffset>
                </wp:positionV>
                <wp:extent cx="45085" cy="16002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21192" id="Rectangle 155" o:spid="_x0000_s1026" style="position:absolute;margin-left:-8pt;margin-top:15pt;width:3.55pt;height:12.6pt;z-index:25202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23DlA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" fillcolor="#92d050" stroked="f" strokeweight="1pt"/>
            </w:pict>
          </mc:Fallback>
        </mc:AlternateContent>
      </w:r>
    </w:p>
    <w:p w14:paraId="222E3DF2" w14:textId="7DB839C4" w:rsidR="0039242A" w:rsidRPr="00DB4F76" w:rsidRDefault="0039242A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F3" w14:textId="0B3A19AE" w:rsidR="00EB6249" w:rsidRPr="00DB4F76" w:rsidRDefault="00AA2DFF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 xml:space="preserve">Commands are demonstrated on switch </w:t>
      </w:r>
      <w:r w:rsidRPr="00DB4F76">
        <w:rPr>
          <w:rFonts w:ascii="Consolas" w:hAnsi="Consolas" w:cs="Courier New"/>
          <w:b/>
          <w:bCs/>
          <w:sz w:val="24"/>
          <w:szCs w:val="24"/>
        </w:rPr>
        <w:t>leaf1</w:t>
      </w:r>
      <w:r w:rsidRPr="00DB4F76">
        <w:rPr>
          <w:rFonts w:ascii="DIN Pro Regular" w:hAnsi="DIN Pro Regular" w:cs="DIN Pro Regular"/>
          <w:sz w:val="24"/>
          <w:szCs w:val="24"/>
        </w:rPr>
        <w:t xml:space="preserve">. </w:t>
      </w:r>
      <w:r w:rsidR="008F4EE9" w:rsidRPr="00DB4F76">
        <w:rPr>
          <w:rFonts w:ascii="DIN Pro Regular" w:hAnsi="DIN Pro Regular" w:cs="DIN Pro Regular"/>
          <w:sz w:val="24"/>
          <w:szCs w:val="24"/>
        </w:rPr>
        <w:br/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Switch </w:t>
      </w:r>
      <w:r w:rsidR="00DB039C" w:rsidRPr="00DB4F76">
        <w:rPr>
          <w:rFonts w:ascii="Consolas" w:hAnsi="Consolas" w:cs="Courier New"/>
          <w:b/>
          <w:bCs/>
          <w:sz w:val="24"/>
          <w:szCs w:val="24"/>
        </w:rPr>
        <w:t>leaf2</w:t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3DF4" w14:textId="4C7168CF" w:rsidR="00EB6249" w:rsidRPr="00577486" w:rsidRDefault="00EB6249">
      <w:pPr>
        <w:rPr>
          <w:rFonts w:ascii="DIN Pro Regular" w:hAnsi="DIN Pro Regular" w:cs="DIN Pro Regular"/>
          <w:sz w:val="24"/>
          <w:szCs w:val="24"/>
        </w:rPr>
      </w:pP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122827A9" wp14:editId="5996634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6B801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6" w14:textId="38241F53" w:rsidR="004C777E" w:rsidRPr="00577486" w:rsidRDefault="004C777E" w:rsidP="00A024B0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125491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125491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DF7" w14:textId="77777777" w:rsidR="004C777E" w:rsidRPr="007642CE" w:rsidRDefault="004C777E" w:rsidP="004C777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F8" w14:textId="5B781329" w:rsidR="004C777E" w:rsidRPr="007642CE" w:rsidRDefault="004C777E" w:rsidP="004C777E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222E4319" wp14:editId="69335665">
                <wp:simplePos x="0" y="0"/>
                <wp:positionH relativeFrom="column">
                  <wp:posOffset>226695</wp:posOffset>
                </wp:positionH>
                <wp:positionV relativeFrom="paragraph">
                  <wp:posOffset>234950</wp:posOffset>
                </wp:positionV>
                <wp:extent cx="4514215" cy="477520"/>
                <wp:effectExtent l="0" t="0" r="19685" b="17780"/>
                <wp:wrapThrough wrapText="bothSides">
                  <wp:wrapPolygon edited="0">
                    <wp:start x="0" y="0"/>
                    <wp:lineTo x="0" y="21543"/>
                    <wp:lineTo x="21603" y="21543"/>
                    <wp:lineTo x="21603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215" cy="47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1542BDB1" w:rsidR="002E4039" w:rsidRPr="000C0D9C" w:rsidRDefault="002E4039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6CA" w14:textId="47BB1C57" w:rsidR="002E4039" w:rsidRPr="000C0D9C" w:rsidRDefault="002E4039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192" type="#_x0000_t202" style="position:absolute;left:0;text-align:left;margin-left:17.85pt;margin-top:18.5pt;width:355.45pt;height:37.6pt;z-index:251717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">
                <v:textbox>
                  <w:txbxContent>
                    <w:p w14:paraId="222E46C9" w14:textId="1542BDB1" w:rsidR="002E4039" w:rsidRPr="000C0D9C" w:rsidRDefault="002E4039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6CA" w14:textId="47BB1C57" w:rsidR="002E4039" w:rsidRPr="000C0D9C" w:rsidRDefault="002E4039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642CE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F9" w14:textId="2BFCA8BC" w:rsidR="004C777E" w:rsidRPr="007642CE" w:rsidRDefault="004C777E" w:rsidP="004C777E">
      <w:pPr>
        <w:spacing w:after="0" w:line="240" w:lineRule="auto"/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A" w14:textId="21E6F405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B" w14:textId="6BB9ACCD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C" w14:textId="0B559022" w:rsidR="00134DC5" w:rsidRPr="003D1D9D" w:rsidRDefault="00884DD6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</w:pP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222E431F" wp14:editId="22937FCD">
                <wp:simplePos x="0" y="0"/>
                <wp:positionH relativeFrom="column">
                  <wp:posOffset>270662</wp:posOffset>
                </wp:positionH>
                <wp:positionV relativeFrom="paragraph">
                  <wp:posOffset>3234055</wp:posOffset>
                </wp:positionV>
                <wp:extent cx="3411398" cy="175565"/>
                <wp:effectExtent l="0" t="0" r="0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398" cy="1755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AB435" id="Rectangle 315" o:spid="_x0000_s1026" style="position:absolute;margin-left:21.3pt;margin-top:254.65pt;width:268.6pt;height:13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222E4321" wp14:editId="25229635">
                <wp:simplePos x="0" y="0"/>
                <wp:positionH relativeFrom="column">
                  <wp:posOffset>281990</wp:posOffset>
                </wp:positionH>
                <wp:positionV relativeFrom="paragraph">
                  <wp:posOffset>1649095</wp:posOffset>
                </wp:positionV>
                <wp:extent cx="3411941" cy="143302"/>
                <wp:effectExtent l="0" t="0" r="0" b="952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1" cy="1433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8CB71" id="Rectangle 311" o:spid="_x0000_s1026" style="position:absolute;margin-left:22.2pt;margin-top:129.85pt;width:268.65pt;height:11.3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1888" behindDoc="0" locked="0" layoutInCell="1" allowOverlap="1" wp14:anchorId="222E431D" wp14:editId="1189895B">
                <wp:simplePos x="0" y="0"/>
                <wp:positionH relativeFrom="column">
                  <wp:posOffset>219075</wp:posOffset>
                </wp:positionH>
                <wp:positionV relativeFrom="paragraph">
                  <wp:posOffset>2042160</wp:posOffset>
                </wp:positionV>
                <wp:extent cx="4521835" cy="1402715"/>
                <wp:effectExtent l="0" t="0" r="12065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6BB20" w14:textId="77777777" w:rsidR="002E4039" w:rsidRPr="003A7B49" w:rsidRDefault="002E403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4:mgmt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>:~$ net show interface eth0</w:t>
                            </w:r>
                          </w:p>
                          <w:p w14:paraId="31A5A52D" w14:textId="77777777" w:rsidR="002E4039" w:rsidRPr="003A7B49" w:rsidRDefault="002E403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</w:t>
                            </w: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Name  MAC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            Speed  MTU   Mode</w:t>
                            </w:r>
                          </w:p>
                          <w:p w14:paraId="3ABE6E10" w14:textId="77777777" w:rsidR="002E4039" w:rsidRPr="003A7B49" w:rsidRDefault="002E403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369136ED" w14:textId="77777777" w:rsidR="002E4039" w:rsidRPr="003A7B49" w:rsidRDefault="002E403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UP  eth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0  44:38:39:00:00:22  1G     1500  </w:t>
                            </w:r>
                            <w:proofErr w:type="spellStart"/>
                            <w:r w:rsidRPr="003A7B4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7BF4F723" w14:textId="77777777" w:rsidR="002E4039" w:rsidRPr="003A7B49" w:rsidRDefault="002E403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FBA0022" w14:textId="77777777" w:rsidR="002E4039" w:rsidRPr="003A7B49" w:rsidRDefault="002E403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1DA41376" w14:textId="77777777" w:rsidR="002E4039" w:rsidRPr="003A7B49" w:rsidRDefault="002E403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2" w14:textId="3A8B5A21" w:rsidR="002E4039" w:rsidRPr="000C0D9C" w:rsidRDefault="002E403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193" type="#_x0000_t202" style="position:absolute;left:0;text-align:left;margin-left:17.25pt;margin-top:160.8pt;width:356.05pt;height:110.45pt;z-index:251621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">
                <v:textbox>
                  <w:txbxContent>
                    <w:p w14:paraId="5FE6BB20" w14:textId="77777777" w:rsidR="002E4039" w:rsidRPr="003A7B49" w:rsidRDefault="002E403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4:mgmt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31A5A52D" w14:textId="77777777" w:rsidR="002E4039" w:rsidRPr="003A7B49" w:rsidRDefault="002E403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3ABE6E10" w14:textId="77777777" w:rsidR="002E4039" w:rsidRPr="003A7B49" w:rsidRDefault="002E403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369136ED" w14:textId="77777777" w:rsidR="002E4039" w:rsidRPr="003A7B49" w:rsidRDefault="002E403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 xml:space="preserve">0  44:38:39:00:00:22  1G     1500  </w:t>
                      </w:r>
                      <w:proofErr w:type="spellStart"/>
                      <w:r w:rsidRPr="003A7B4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7BF4F723" w14:textId="77777777" w:rsidR="002E4039" w:rsidRPr="003A7B49" w:rsidRDefault="002E403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FBA0022" w14:textId="77777777" w:rsidR="002E4039" w:rsidRPr="003A7B49" w:rsidRDefault="002E403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1DA41376" w14:textId="77777777" w:rsidR="002E4039" w:rsidRPr="003A7B49" w:rsidRDefault="002E403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2" w14:textId="3A8B5A21" w:rsidR="002E4039" w:rsidRPr="000C0D9C" w:rsidRDefault="002E403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6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8816" behindDoc="0" locked="0" layoutInCell="1" allowOverlap="1" wp14:anchorId="222E4323" wp14:editId="64673010">
                <wp:simplePos x="0" y="0"/>
                <wp:positionH relativeFrom="column">
                  <wp:posOffset>219075</wp:posOffset>
                </wp:positionH>
                <wp:positionV relativeFrom="paragraph">
                  <wp:posOffset>447675</wp:posOffset>
                </wp:positionV>
                <wp:extent cx="4521835" cy="1402715"/>
                <wp:effectExtent l="0" t="0" r="12065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757A6" w14:textId="77777777" w:rsidR="002E4039" w:rsidRPr="006876EA" w:rsidRDefault="002E403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>:~$ net show interface eth0</w:t>
                            </w:r>
                          </w:p>
                          <w:p w14:paraId="7A5A58E3" w14:textId="77777777" w:rsidR="002E4039" w:rsidRPr="006876EA" w:rsidRDefault="002E403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Name  MAC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            Speed  MTU   Mode</w:t>
                            </w:r>
                          </w:p>
                          <w:p w14:paraId="7710F7A5" w14:textId="77777777" w:rsidR="002E4039" w:rsidRPr="006876EA" w:rsidRDefault="002E403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60F96675" w14:textId="77777777" w:rsidR="002E4039" w:rsidRPr="006876EA" w:rsidRDefault="002E403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UP  eth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0  44:38:39:00:00:20  1G     1500  </w:t>
                            </w:r>
                            <w:proofErr w:type="spellStart"/>
                            <w:r w:rsidRPr="006876EA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5ADC7789" w14:textId="77777777" w:rsidR="002E4039" w:rsidRPr="006876EA" w:rsidRDefault="002E403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6E2A539" w14:textId="77777777" w:rsidR="002E4039" w:rsidRPr="006876EA" w:rsidRDefault="002E403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4FE96F78" w14:textId="77777777" w:rsidR="002E4039" w:rsidRPr="006876EA" w:rsidRDefault="002E403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A" w14:textId="496640C9" w:rsidR="002E4039" w:rsidRPr="000C0D9C" w:rsidRDefault="002E403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194" type="#_x0000_t202" style="position:absolute;left:0;text-align:left;margin-left:17.25pt;margin-top:35.25pt;width:356.05pt;height:110.45pt;z-index: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">
                <v:textbox>
                  <w:txbxContent>
                    <w:p w14:paraId="422757A6" w14:textId="77777777" w:rsidR="002E4039" w:rsidRPr="006876EA" w:rsidRDefault="002E403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7A5A58E3" w14:textId="77777777" w:rsidR="002E4039" w:rsidRPr="006876EA" w:rsidRDefault="002E403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7710F7A5" w14:textId="77777777" w:rsidR="002E4039" w:rsidRPr="006876EA" w:rsidRDefault="002E403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60F96675" w14:textId="77777777" w:rsidR="002E4039" w:rsidRPr="006876EA" w:rsidRDefault="002E403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0  44:38:39:00:00:20  1G     1500  </w:t>
                      </w:r>
                      <w:proofErr w:type="spellStart"/>
                      <w:r w:rsidRPr="006876EA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5ADC7789" w14:textId="77777777" w:rsidR="002E4039" w:rsidRPr="006876EA" w:rsidRDefault="002E403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6E2A539" w14:textId="77777777" w:rsidR="002E4039" w:rsidRPr="006876EA" w:rsidRDefault="002E403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4FE96F78" w14:textId="77777777" w:rsidR="002E4039" w:rsidRPr="006876EA" w:rsidRDefault="002E403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A" w14:textId="496640C9" w:rsidR="002E4039" w:rsidRPr="000C0D9C" w:rsidRDefault="002E403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5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4DC5" w:rsidRPr="008F4EE9">
        <w:rPr>
          <w:rFonts w:ascii="DIN Pro Regular" w:hAnsi="DIN Pro Regular" w:cs="DIN Pro Regular"/>
          <w:sz w:val="24"/>
          <w:szCs w:val="24"/>
        </w:rPr>
        <w:t>Write down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o</w:t>
      </w:r>
      <w:r w:rsidR="00125491">
        <w:rPr>
          <w:rFonts w:ascii="DIN Pro Regular" w:hAnsi="DIN Pro Regular" w:cs="DIN Pro Regular"/>
          <w:sz w:val="24"/>
          <w:szCs w:val="24"/>
        </w:rPr>
        <w:t>n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 side note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IP addresses o</w:t>
      </w:r>
      <w:r w:rsidR="00125491">
        <w:rPr>
          <w:rFonts w:ascii="DIN Pro Regular" w:hAnsi="DIN Pro Regular" w:cs="DIN Pro Regular"/>
          <w:sz w:val="24"/>
          <w:szCs w:val="24"/>
        </w:rPr>
        <w:t>f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management ports, </w:t>
      </w:r>
      <w:r w:rsidR="00134DC5" w:rsidRPr="003A7B49">
        <w:rPr>
          <w:rFonts w:ascii="Consolas" w:hAnsi="Consolas" w:cs="Courier New"/>
          <w:b/>
          <w:bCs/>
          <w:sz w:val="24"/>
          <w:szCs w:val="24"/>
        </w:rPr>
        <w:t>eth0</w:t>
      </w:r>
      <w:r w:rsidR="00134DC5" w:rsidRPr="008F4EE9">
        <w:rPr>
          <w:rFonts w:ascii="DIN Pro Regular" w:hAnsi="DIN Pro Regular" w:cs="DIN Pro Regular"/>
          <w:sz w:val="24"/>
          <w:szCs w:val="24"/>
        </w:rPr>
        <w:t>. Those IP addresses will be configure</w:t>
      </w:r>
      <w:r w:rsidR="008344B2" w:rsidRPr="008F4EE9">
        <w:rPr>
          <w:rFonts w:ascii="DIN Pro Regular" w:hAnsi="DIN Pro Regular" w:cs="DIN Pro Regular"/>
          <w:sz w:val="24"/>
          <w:szCs w:val="24"/>
        </w:rPr>
        <w:t>d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s the MLAG backup-IPs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.</w:t>
      </w:r>
      <w:r w:rsidR="00134DC5" w:rsidRPr="003D1D9D"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  <w:t xml:space="preserve"> </w:t>
      </w:r>
    </w:p>
    <w:p w14:paraId="222E3DFD" w14:textId="45EEE1FE" w:rsidR="008B3CDE" w:rsidRPr="00577486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ab/>
      </w:r>
    </w:p>
    <w:p w14:paraId="222E3DFE" w14:textId="49867E1A" w:rsidR="00134DC5" w:rsidRPr="00577486" w:rsidRDefault="00134DC5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3" w14:textId="1392B2B9" w:rsidR="00134DC5" w:rsidRPr="00857E8C" w:rsidRDefault="00134DC5" w:rsidP="00BB7EB4">
      <w:pPr>
        <w:pStyle w:val="ListParagraph"/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857E8C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857E8C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857E8C">
        <w:rPr>
          <w:rFonts w:ascii="Consolas" w:hAnsi="Consolas" w:cs="Courier New"/>
          <w:b/>
          <w:bCs/>
          <w:sz w:val="24"/>
          <w:szCs w:val="24"/>
        </w:rPr>
        <w:t xml:space="preserve"> peer </w:t>
      </w:r>
      <w:r w:rsidR="00BB7EB4">
        <w:rPr>
          <w:rFonts w:ascii="Consolas" w:hAnsi="Consolas" w:cs="Courier New"/>
          <w:b/>
          <w:bCs/>
          <w:sz w:val="24"/>
          <w:szCs w:val="24"/>
        </w:rPr>
        <w:t>s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ys-mac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MAC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interface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PEERLINK-INTERFACES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ROLE&gt;</w:t>
      </w:r>
      <w:r w:rsidRP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>backup-</w:t>
      </w:r>
      <w:proofErr w:type="spellStart"/>
      <w:r w:rsidRPr="00857E8C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857E8C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222E3E04" w14:textId="5B67F283" w:rsidR="009E7F30" w:rsidRPr="00577486" w:rsidRDefault="00125491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0464" behindDoc="0" locked="0" layoutInCell="1" allowOverlap="1" wp14:anchorId="3C6E59B8" wp14:editId="755B5BD3">
                <wp:simplePos x="0" y="0"/>
                <wp:positionH relativeFrom="column">
                  <wp:posOffset>-107950</wp:posOffset>
                </wp:positionH>
                <wp:positionV relativeFrom="paragraph">
                  <wp:posOffset>184150</wp:posOffset>
                </wp:positionV>
                <wp:extent cx="45085" cy="160020"/>
                <wp:effectExtent l="0" t="0" r="0" b="0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91CC7" id="Rectangle 156" o:spid="_x0000_s1026" style="position:absolute;margin-left:-8.5pt;margin-top:14.5pt;width:3.55pt;height:12.6pt;z-index:25203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" fillcolor="#92d050" stroked="f" strokeweight="1pt"/>
            </w:pict>
          </mc:Fallback>
        </mc:AlternateContent>
      </w:r>
    </w:p>
    <w:p w14:paraId="222E3E05" w14:textId="4CDE9D12" w:rsidR="00DE21FB" w:rsidRPr="00125491" w:rsidRDefault="00DE21FB" w:rsidP="009E7F30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  <w:r w:rsid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br/>
      </w:r>
    </w:p>
    <w:p w14:paraId="222E3E06" w14:textId="3D811096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proofErr w:type="spellStart"/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proofErr w:type="spellEnd"/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222E3E09" w14:textId="33362266" w:rsidR="00BC5C64" w:rsidRPr="00577486" w:rsidRDefault="00BC5C64" w:rsidP="00BC5C64">
      <w:pPr>
        <w:pStyle w:val="ListParagraph"/>
        <w:spacing w:after="0" w:line="240" w:lineRule="auto"/>
        <w:ind w:left="144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7D69F9E5" w14:textId="677B1799" w:rsidR="00D30CD2" w:rsidRPr="00577486" w:rsidRDefault="00A65E74" w:rsidP="00422DD9">
      <w:pPr>
        <w:spacing w:after="120" w:line="240" w:lineRule="auto"/>
        <w:ind w:left="720"/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979264" behindDoc="0" locked="0" layoutInCell="1" allowOverlap="1" wp14:anchorId="784523D7" wp14:editId="57B04C04">
                <wp:simplePos x="0" y="0"/>
                <wp:positionH relativeFrom="margin">
                  <wp:posOffset>-114197</wp:posOffset>
                </wp:positionH>
                <wp:positionV relativeFrom="paragraph">
                  <wp:posOffset>251212</wp:posOffset>
                </wp:positionV>
                <wp:extent cx="6622415" cy="421005"/>
                <wp:effectExtent l="0" t="0" r="26035" b="17145"/>
                <wp:wrapTopAndBottom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99091" w14:textId="6A8E7B3F" w:rsidR="002E4039" w:rsidRPr="00CF3601" w:rsidRDefault="002E4039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et add </w:t>
                            </w:r>
                            <w:proofErr w:type="spellStart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clag</w:t>
                            </w:r>
                            <w:proofErr w:type="spellEnd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prim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ackup-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192.168.200.6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vrf</w:t>
                            </w:r>
                            <w:proofErr w:type="spellEnd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mgmt</w:t>
                            </w:r>
                            <w:proofErr w:type="spellEnd"/>
                          </w:p>
                          <w:p w14:paraId="134C0C28" w14:textId="77777777" w:rsidR="002E4039" w:rsidRPr="00CF3601" w:rsidRDefault="002E4039" w:rsidP="00A65E7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523D7" id="_x0000_s1195" type="#_x0000_t202" style="position:absolute;left:0;text-align:left;margin-left:-9pt;margin-top:19.8pt;width:521.45pt;height:33.15pt;z-index:25197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">
                <v:textbox>
                  <w:txbxContent>
                    <w:p w14:paraId="79999091" w14:textId="6A8E7B3F" w:rsidR="002E4039" w:rsidRPr="00CF3601" w:rsidRDefault="002E4039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add </w:t>
                      </w:r>
                      <w:proofErr w:type="spellStart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prim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92.168.200.6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mgmt</w:t>
                      </w:r>
                      <w:proofErr w:type="spellEnd"/>
                    </w:p>
                    <w:p w14:paraId="134C0C28" w14:textId="77777777" w:rsidR="002E4039" w:rsidRPr="00CF3601" w:rsidRDefault="002E4039" w:rsidP="00A65E7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05CDB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222E4329" wp14:editId="007D7707">
                <wp:simplePos x="0" y="0"/>
                <wp:positionH relativeFrom="margin">
                  <wp:posOffset>-119380</wp:posOffset>
                </wp:positionH>
                <wp:positionV relativeFrom="paragraph">
                  <wp:posOffset>927735</wp:posOffset>
                </wp:positionV>
                <wp:extent cx="6622415" cy="421005"/>
                <wp:effectExtent l="0" t="0" r="26035" b="17145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A02B1" w14:textId="71C2F577" w:rsidR="002E4039" w:rsidRPr="00CF3601" w:rsidRDefault="002E4039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et add </w:t>
                            </w:r>
                            <w:proofErr w:type="spellStart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clag</w:t>
                            </w:r>
                            <w:proofErr w:type="spellEnd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second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ackup-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192.168.200.5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vrf</w:t>
                            </w:r>
                            <w:proofErr w:type="spellEnd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mgmt</w:t>
                            </w:r>
                            <w:proofErr w:type="spellEnd"/>
                          </w:p>
                          <w:p w14:paraId="222E46E0" w14:textId="7CBD690D" w:rsidR="002E4039" w:rsidRPr="00CF3601" w:rsidRDefault="002E4039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196" type="#_x0000_t202" style="position:absolute;left:0;text-align:left;margin-left:-9.4pt;margin-top:73.05pt;width:521.45pt;height:33.15pt;z-index:251721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">
                <v:textbox>
                  <w:txbxContent>
                    <w:p w14:paraId="443A02B1" w14:textId="71C2F577" w:rsidR="002E4039" w:rsidRPr="00CF3601" w:rsidRDefault="002E4039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add </w:t>
                      </w:r>
                      <w:proofErr w:type="spellStart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second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92.168.200.5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mgmt</w:t>
                      </w:r>
                      <w:proofErr w:type="spellEnd"/>
                    </w:p>
                    <w:p w14:paraId="222E46E0" w14:textId="7CBD690D" w:rsidR="002E4039" w:rsidRPr="00CF3601" w:rsidRDefault="002E4039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E0C" w14:textId="28EB4D6D" w:rsidR="00E1557F" w:rsidRPr="00577486" w:rsidRDefault="00E1557F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F" w14:textId="19FA34C7" w:rsidR="00E1557F" w:rsidRPr="00577486" w:rsidRDefault="00422DD9" w:rsidP="00422DD9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4528" behindDoc="0" locked="0" layoutInCell="1" allowOverlap="1" wp14:anchorId="222E4331" wp14:editId="55631798">
                <wp:simplePos x="0" y="0"/>
                <wp:positionH relativeFrom="column">
                  <wp:posOffset>355600</wp:posOffset>
                </wp:positionH>
                <wp:positionV relativeFrom="paragraph">
                  <wp:posOffset>7620</wp:posOffset>
                </wp:positionV>
                <wp:extent cx="4781550" cy="445135"/>
                <wp:effectExtent l="0" t="0" r="19050" b="12065"/>
                <wp:wrapThrough wrapText="bothSides">
                  <wp:wrapPolygon edited="0">
                    <wp:start x="0" y="0"/>
                    <wp:lineTo x="0" y="21261"/>
                    <wp:lineTo x="21600" y="21261"/>
                    <wp:lineTo x="21600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7BFA2336" w:rsidR="002E4039" w:rsidRPr="00523B2A" w:rsidRDefault="002E403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C" w14:textId="2FC1CAF9" w:rsidR="002E4039" w:rsidRPr="00523B2A" w:rsidRDefault="002E403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stp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treeprio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  <w:p w14:paraId="222E46EE" w14:textId="77777777" w:rsidR="002E4039" w:rsidRPr="00523B2A" w:rsidRDefault="002E4039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197" type="#_x0000_t202" style="position:absolute;margin-left:28pt;margin-top:.6pt;width:376.5pt;height:35.05pt;z-index:251734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">
                <v:textbox>
                  <w:txbxContent>
                    <w:p w14:paraId="222E46EB" w14:textId="7BFA2336" w:rsidR="002E4039" w:rsidRPr="00523B2A" w:rsidRDefault="002E403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C" w14:textId="2FC1CAF9" w:rsidR="002E4039" w:rsidRPr="00523B2A" w:rsidRDefault="002E403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222E46EE" w14:textId="77777777" w:rsidR="002E4039" w:rsidRPr="00523B2A" w:rsidRDefault="002E4039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2209344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1" w14:textId="0B63ED75" w:rsidR="00E1557F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222E432F" wp14:editId="602FA6EF">
                <wp:simplePos x="0" y="0"/>
                <wp:positionH relativeFrom="column">
                  <wp:posOffset>355600</wp:posOffset>
                </wp:positionH>
                <wp:positionV relativeFrom="paragraph">
                  <wp:posOffset>6350</wp:posOffset>
                </wp:positionV>
                <wp:extent cx="4775200" cy="436880"/>
                <wp:effectExtent l="0" t="0" r="25400" b="20320"/>
                <wp:wrapThrough wrapText="bothSides">
                  <wp:wrapPolygon edited="0">
                    <wp:start x="0" y="0"/>
                    <wp:lineTo x="0" y="21663"/>
                    <wp:lineTo x="21629" y="21663"/>
                    <wp:lineTo x="21629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36BCFD74" w:rsidR="002E4039" w:rsidRPr="00523B2A" w:rsidRDefault="002E403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8" w14:textId="3B4F6221" w:rsidR="002E4039" w:rsidRPr="00523B2A" w:rsidRDefault="002E403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add bridge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stp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treeprio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198" type="#_x0000_t202" style="position:absolute;margin-left:28pt;margin-top:.5pt;width:376pt;height:34.4pt;z-index:251733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">
                <v:textbox>
                  <w:txbxContent>
                    <w:p w14:paraId="222E46E7" w14:textId="36BCFD74" w:rsidR="002E4039" w:rsidRPr="00523B2A" w:rsidRDefault="002E403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8" w14:textId="3B4F6221" w:rsidR="002E4039" w:rsidRPr="00523B2A" w:rsidRDefault="002E403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72E37C7" w14:textId="13994EB0" w:rsidR="00422DD9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DB7727D" w14:textId="0645DA3F" w:rsidR="002E058E" w:rsidRDefault="00605CDB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ommit the changes</w:t>
      </w:r>
      <w:r w:rsidR="002E058E" w:rsidRPr="00577486">
        <w:rPr>
          <w:rFonts w:ascii="DIN Pro Regular" w:hAnsi="DIN Pro Regular" w:cs="DIN Pro Regular"/>
          <w:sz w:val="24"/>
          <w:szCs w:val="24"/>
        </w:rPr>
        <w:t>:</w:t>
      </w:r>
      <w:r w:rsidR="002E058E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40D245CE" w14:textId="1F9DA73E" w:rsidR="00A3394D" w:rsidRPr="00577486" w:rsidRDefault="00A3394D" w:rsidP="00A3394D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2096" behindDoc="0" locked="0" layoutInCell="1" allowOverlap="1" wp14:anchorId="70CFD442" wp14:editId="72368306">
                <wp:simplePos x="0" y="0"/>
                <wp:positionH relativeFrom="column">
                  <wp:posOffset>387350</wp:posOffset>
                </wp:positionH>
                <wp:positionV relativeFrom="paragraph">
                  <wp:posOffset>77470</wp:posOffset>
                </wp:positionV>
                <wp:extent cx="320675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7" y="21827"/>
                    <wp:lineTo x="21557" y="0"/>
                    <wp:lineTo x="0" y="0"/>
                  </wp:wrapPolygon>
                </wp:wrapThrough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0C014" w14:textId="73A0502F" w:rsidR="002E4039" w:rsidRPr="00523B2A" w:rsidRDefault="002E4039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227576CA" w14:textId="77777777" w:rsidR="002E4039" w:rsidRPr="00523B2A" w:rsidRDefault="002E4039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FD442" id="_x0000_s1199" type="#_x0000_t202" style="position:absolute;left:0;text-align:left;margin-left:30.5pt;margin-top:6.1pt;width:252.5pt;height:23.75pt;z-index:25197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">
                <v:textbox>
                  <w:txbxContent>
                    <w:p w14:paraId="2B20C014" w14:textId="73A0502F" w:rsidR="002E4039" w:rsidRPr="00523B2A" w:rsidRDefault="002E4039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227576CA" w14:textId="77777777" w:rsidR="002E4039" w:rsidRPr="00523B2A" w:rsidRDefault="002E4039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2569B0F" w14:textId="7E25AA58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4144" behindDoc="0" locked="0" layoutInCell="1" allowOverlap="1" wp14:anchorId="42835432" wp14:editId="21ED01CA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219450" cy="262255"/>
                <wp:effectExtent l="0" t="0" r="19050" b="23495"/>
                <wp:wrapThrough wrapText="bothSides">
                  <wp:wrapPolygon edited="0">
                    <wp:start x="0" y="0"/>
                    <wp:lineTo x="0" y="21966"/>
                    <wp:lineTo x="21600" y="21966"/>
                    <wp:lineTo x="21600" y="0"/>
                    <wp:lineTo x="0" y="0"/>
                  </wp:wrapPolygon>
                </wp:wrapThrough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17118" w14:textId="18FCB7DA" w:rsidR="002E4039" w:rsidRPr="00523B2A" w:rsidRDefault="002E4039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28C74C5" w14:textId="77777777" w:rsidR="002E4039" w:rsidRPr="00523B2A" w:rsidRDefault="002E4039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35432" id="_x0000_s1200" type="#_x0000_t202" style="position:absolute;margin-left:30pt;margin-top:13.8pt;width:253.5pt;height:20.65pt;z-index:25197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">
                <v:textbox>
                  <w:txbxContent>
                    <w:p w14:paraId="2DF17118" w14:textId="18FCB7DA" w:rsidR="002E4039" w:rsidRPr="00523B2A" w:rsidRDefault="002E4039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28C74C5" w14:textId="77777777" w:rsidR="002E4039" w:rsidRPr="00523B2A" w:rsidRDefault="002E4039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124F14" w14:textId="4C2EDB05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7B6C7DB7" w14:textId="7E809074" w:rsidR="00422DD9" w:rsidRPr="00577486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08DCB8DB" w:rsidR="008344B2" w:rsidRPr="002B2A31" w:rsidRDefault="00B80D7C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08925A7D" wp14:editId="0FD07BD9">
                <wp:simplePos x="0" y="0"/>
                <wp:positionH relativeFrom="column">
                  <wp:posOffset>-154940</wp:posOffset>
                </wp:positionH>
                <wp:positionV relativeFrom="paragraph">
                  <wp:posOffset>36356</wp:posOffset>
                </wp:positionV>
                <wp:extent cx="45085" cy="160020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05CA1" id="Rectangle 78" o:spid="_x0000_s1026" style="position:absolute;margin-left:-12.2pt;margin-top:2.85pt;width:3.55pt;height:12.6pt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65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22E4333" wp14:editId="55BAADB2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2802AA" id="Rectangle 32" o:spid="_x0000_s1026" style="position:absolute;margin-left:347.2pt;margin-top:-4.4pt;width:182.8pt;height:27.6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BC5C64"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BC277F">
        <w:rPr>
          <w:rFonts w:ascii="DIN Pro Regular" w:hAnsi="DIN Pro Regular" w:cs="DIN Pro Regular"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</w:t>
      </w:r>
      <w:proofErr w:type="spellStart"/>
      <w:r w:rsidRPr="009737E3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9737E3">
        <w:rPr>
          <w:rFonts w:ascii="Consolas" w:hAnsi="Consolas" w:cs="Courier New"/>
          <w:b/>
          <w:bCs/>
          <w:sz w:val="24"/>
          <w:szCs w:val="24"/>
        </w:rPr>
        <w:t xml:space="preserve">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BF76F8B" w:rsidR="008344B2" w:rsidRPr="001D5454" w:rsidRDefault="00A3019C" w:rsidP="001D5454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sz w:val="24"/>
          <w:szCs w:val="24"/>
        </w:rPr>
      </w:pPr>
      <w:r w:rsidRPr="001D54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1872" behindDoc="0" locked="0" layoutInCell="1" allowOverlap="1" wp14:anchorId="574D2792" wp14:editId="1D6B631A">
                <wp:simplePos x="0" y="0"/>
                <wp:positionH relativeFrom="margin">
                  <wp:posOffset>173904</wp:posOffset>
                </wp:positionH>
                <wp:positionV relativeFrom="paragraph">
                  <wp:posOffset>131379</wp:posOffset>
                </wp:positionV>
                <wp:extent cx="3312921" cy="2311635"/>
                <wp:effectExtent l="0" t="0" r="0" b="0"/>
                <wp:wrapNone/>
                <wp:docPr id="1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2921" cy="2311635"/>
                          <a:chOff x="190435" y="-56607"/>
                          <a:chExt cx="3659809" cy="2553859"/>
                        </a:xfrm>
                      </wpg:grpSpPr>
                      <wps:wsp>
                        <wps:cNvPr id="1404" name="Straight Connector 1404"/>
                        <wps:cNvCnPr>
                          <a:cxnSpLocks/>
                        </wps:cNvCnPr>
                        <wps:spPr>
                          <a:xfrm flipV="1">
                            <a:off x="1124138" y="828717"/>
                            <a:ext cx="0" cy="88601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6" name="Straight Connector 1406"/>
                        <wps:cNvCnPr>
                          <a:cxnSpLocks/>
                        </wps:cNvCnPr>
                        <wps:spPr>
                          <a:xfrm flipH="1" flipV="1">
                            <a:off x="1198877" y="62577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>
                          <a:cxnSpLocks/>
                        </wps:cNvCnPr>
                        <wps:spPr>
                          <a:xfrm flipH="1">
                            <a:off x="1249904" y="840495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0" name="Picture 90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1" y="1432205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Box 20"/>
                        <wps:cNvSpPr txBox="1"/>
                        <wps:spPr>
                          <a:xfrm>
                            <a:off x="2977994" y="849626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2BD871" w14:textId="77777777" w:rsidR="002E4039" w:rsidRPr="009737E3" w:rsidRDefault="002E403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" name="TextBox 20"/>
                        <wps:cNvSpPr txBox="1"/>
                        <wps:spPr>
                          <a:xfrm>
                            <a:off x="511943" y="8479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1B2DB6" w14:textId="77777777" w:rsidR="002E4039" w:rsidRPr="009737E3" w:rsidRDefault="002E403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TextBox 20"/>
                        <wps:cNvSpPr txBox="1"/>
                        <wps:spPr>
                          <a:xfrm>
                            <a:off x="190435" y="162960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B55D9B" w14:textId="77777777" w:rsidR="002E4039" w:rsidRPr="00125491" w:rsidRDefault="002E4039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5" name="TextBox 20"/>
                        <wps:cNvSpPr txBox="1"/>
                        <wps:spPr>
                          <a:xfrm>
                            <a:off x="2911021" y="-5660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D4EFE1" w14:textId="77777777" w:rsidR="002E4039" w:rsidRPr="00125491" w:rsidRDefault="002E4039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7" name="TextBox 20"/>
                        <wps:cNvSpPr txBox="1"/>
                        <wps:spPr>
                          <a:xfrm>
                            <a:off x="663102" y="-5444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036C25" w14:textId="77777777" w:rsidR="002E4039" w:rsidRPr="00125491" w:rsidRDefault="002E4039" w:rsidP="001D5454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 flipH="1" flipV="1">
                            <a:off x="1198876" y="40303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2" y="0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" name="Picture 11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97" y="1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" name="Oval 112"/>
                        <wps:cNvSpPr/>
                        <wps:spPr>
                          <a:xfrm>
                            <a:off x="797265" y="959806"/>
                            <a:ext cx="1643710" cy="480313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A661" w14:textId="77777777" w:rsidR="002E4039" w:rsidRPr="00BC277F" w:rsidRDefault="002E4039" w:rsidP="001D5454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proofErr w:type="spellStart"/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>clag</w:t>
                              </w:r>
                              <w:proofErr w:type="spellEnd"/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Box 20"/>
                        <wps:cNvSpPr txBox="1"/>
                        <wps:spPr>
                          <a:xfrm>
                            <a:off x="1340820" y="152433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1F39008" w14:textId="77777777" w:rsidR="002E4039" w:rsidRPr="009737E3" w:rsidRDefault="002E403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4" name="TextBox 20"/>
                        <wps:cNvSpPr txBox="1"/>
                        <wps:spPr>
                          <a:xfrm>
                            <a:off x="482091" y="139696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E976F8" w14:textId="77777777" w:rsidR="002E4039" w:rsidRPr="009737E3" w:rsidRDefault="002E403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D2792" id="Group 2" o:spid="_x0000_s1201" style="position:absolute;left:0;text-align:left;margin-left:13.7pt;margin-top:10.35pt;width:260.85pt;height:182pt;z-index:251791872;mso-position-horizontal-relative:margin;mso-width-relative:margin;mso-height-relative:margin" coordorigin="1904,-566" coordsize="36598,255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">
                <v:line id="Straight Connector 1404" o:spid="_x0000_s1202" style="position:absolute;flip:y;visibility:visible;mso-wrap-style:square" from="11241,8287" to="11241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" strokecolor="#890c58" strokeweight="3pt">
                  <v:stroke joinstyle="miter"/>
                  <o:lock v:ext="edit" shapetype="f"/>
                </v:line>
                <v:line id="Straight Connector 1406" o:spid="_x0000_s1203" style="position:absolute;flip:x y;visibility:visible;mso-wrap-style:square" from="11988,6257" to="33177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67" o:spid="_x0000_s1204" style="position:absolute;flip:x;visibility:visible;mso-wrap-style:square" from="12499,8404" to="31204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" strokecolor="#890c58" strokeweight="3pt">
                  <v:stroke joinstyle="miter"/>
                  <o:lock v:ext="edit" shapetype="f"/>
                </v:line>
                <v:shape id="Picture 90" o:spid="_x0000_s1205" type="#_x0000_t75" alt="A close up of a sign&#10;&#10;Description automatically generated" style="position:absolute;left:5818;top:14322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">
                  <v:imagedata r:id="rId30" o:title="A close up of a sign&#10;&#10;Description automatically generated"/>
                </v:shape>
                <v:shape id="_x0000_s1206" type="#_x0000_t202" style="position:absolute;left:29779;top:84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" filled="f" stroked="f">
                  <v:stroke dashstyle="dash"/>
                  <v:textbox>
                    <w:txbxContent>
                      <w:p w14:paraId="162BD871" w14:textId="77777777" w:rsidR="002E4039" w:rsidRPr="009737E3" w:rsidRDefault="002E403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07" type="#_x0000_t202" style="position:absolute;left:5119;top:847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" filled="f" stroked="f">
                  <v:stroke dashstyle="dash"/>
                  <v:textbox>
                    <w:txbxContent>
                      <w:p w14:paraId="2B1B2DB6" w14:textId="77777777" w:rsidR="002E4039" w:rsidRPr="009737E3" w:rsidRDefault="002E403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208" type="#_x0000_t202" style="position:absolute;left:1904;top:1629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2kkvwAAANsAAAAPAAAAZHJzL2Rvd25yZXYueG1sRI/NqsIw&#10;FIT3gu8QjuBOUxUu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CaD2kkvwAAANsAAAAPAAAAAAAA&#10;AAAAAAAAAAcCAABkcnMvZG93bnJldi54bWxQSwUGAAAAAAMAAwC3AAAA8wIAAAAA&#10;" filled="f" stroked="f">
                  <v:stroke dashstyle="dash"/>
                  <v:textbox>
                    <w:txbxContent>
                      <w:p w14:paraId="4CB55D9B" w14:textId="77777777" w:rsidR="002E4039" w:rsidRPr="00125491" w:rsidRDefault="002E4039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209" type="#_x0000_t202" style="position:absolute;left:29110;top:-566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<v:stroke dashstyle="dash"/>
                  <v:textbox>
                    <w:txbxContent>
                      <w:p w14:paraId="64D4EFE1" w14:textId="77777777" w:rsidR="002E4039" w:rsidRPr="00125491" w:rsidRDefault="002E4039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10" type="#_x0000_t202" style="position:absolute;left:6631;top:-54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<v:stroke dashstyle="dash"/>
                  <v:textbox>
                    <w:txbxContent>
                      <w:p w14:paraId="58036C25" w14:textId="77777777" w:rsidR="002E4039" w:rsidRPr="00125491" w:rsidRDefault="002E4039" w:rsidP="001D5454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line id="Straight Connector 108" o:spid="_x0000_s1211" style="position:absolute;flip:x y;visibility:visible;mso-wrap-style:square" from="11988,4030" to="33177,4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109" o:spid="_x0000_s121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">
                  <v:imagedata r:id="rId30" o:title="A close up of a sign&#10;&#10;Description automatically generated"/>
                </v:shape>
                <v:shape id="Picture 111" o:spid="_x0000_s1213" type="#_x0000_t75" alt="A close up of a sign&#10;&#10;Description automatically generated" style="position:absolute;left:27851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">
                  <v:imagedata r:id="rId30" o:title="A close up of a sign&#10;&#10;Description automatically generated"/>
                </v:shape>
                <v:oval id="Oval 112" o:spid="_x0000_s1214" style="position:absolute;left:7972;top:9598;width:16437;height:48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" fillcolor="white [3212]" strokecolor="#890c58" strokeweight="2pt">
                  <v:stroke joinstyle="miter"/>
                  <v:textbox>
                    <w:txbxContent>
                      <w:p w14:paraId="1658A661" w14:textId="77777777" w:rsidR="002E4039" w:rsidRPr="00BC277F" w:rsidRDefault="002E4039" w:rsidP="001D5454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</w:rPr>
                        </w:pPr>
                        <w:proofErr w:type="spellStart"/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>clag</w:t>
                        </w:r>
                        <w:proofErr w:type="spellEnd"/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shape id="_x0000_s1215" type="#_x0000_t202" style="position:absolute;left:13408;top:152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<v:stroke dashstyle="dash"/>
                  <v:textbox>
                    <w:txbxContent>
                      <w:p w14:paraId="61F39008" w14:textId="77777777" w:rsidR="002E4039" w:rsidRPr="009737E3" w:rsidRDefault="002E403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16" type="#_x0000_t202" style="position:absolute;left:4820;top:13969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8bC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OQbxsK+AAAA3AAAAA8AAAAAAAAA&#10;AAAAAAAABwIAAGRycy9kb3ducmV2LnhtbFBLBQYAAAAAAwADALcAAADyAgAAAAA=&#10;" filled="f" stroked="f">
                  <v:stroke dashstyle="dash"/>
                  <v:textbox>
                    <w:txbxContent>
                      <w:p w14:paraId="57E976F8" w14:textId="77777777" w:rsidR="002E4039" w:rsidRPr="009737E3" w:rsidRDefault="002E403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D5454">
        <w:rPr>
          <w:rFonts w:ascii="DIN Pro Regular" w:hAnsi="DIN Pro Regular" w:cs="DIN Pro Regular"/>
          <w:sz w:val="24"/>
          <w:szCs w:val="24"/>
        </w:rPr>
        <w:br/>
      </w:r>
    </w:p>
    <w:p w14:paraId="222E3E1D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E" w14:textId="5357044A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F" w14:textId="5B8280BF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0" w14:textId="0E735C32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1" w14:textId="3D3001DE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2" w14:textId="2C42F2D5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3" w14:textId="4DB358A4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4" w14:textId="25535BA3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5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6" w14:textId="21CD61DC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7" w14:textId="754ADF4A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222E3E28" w14:textId="66C24260" w:rsidR="007D1140" w:rsidRPr="00984672" w:rsidRDefault="007D1140" w:rsidP="007D1140">
      <w:pPr>
        <w:spacing w:after="0" w:line="240" w:lineRule="auto"/>
        <w:rPr>
          <w:rFonts w:ascii="DIN Pro Regular" w:hAnsi="DIN Pro Regular"/>
          <w:sz w:val="24"/>
          <w:szCs w:val="24"/>
        </w:rPr>
      </w:pPr>
    </w:p>
    <w:p w14:paraId="222E3E29" w14:textId="074A808E" w:rsidR="007D1140" w:rsidRPr="009737E3" w:rsidRDefault="0010603D" w:rsidP="007D1140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3264" behindDoc="0" locked="0" layoutInCell="1" allowOverlap="1" wp14:anchorId="222E433B" wp14:editId="1103608F">
                <wp:simplePos x="0" y="0"/>
                <wp:positionH relativeFrom="column">
                  <wp:posOffset>43815</wp:posOffset>
                </wp:positionH>
                <wp:positionV relativeFrom="paragraph">
                  <wp:posOffset>824865</wp:posOffset>
                </wp:positionV>
                <wp:extent cx="6073775" cy="294005"/>
                <wp:effectExtent l="0" t="0" r="22225" b="10795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3B8F42CF" w:rsidR="002E4039" w:rsidRPr="00B5103A" w:rsidRDefault="002E403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1 interface swp2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6F9" w14:textId="77777777" w:rsidR="002E4039" w:rsidRPr="00B5103A" w:rsidRDefault="002E4039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17" type="#_x0000_t202" style="position:absolute;margin-left:3.45pt;margin-top:64.95pt;width:478.25pt;height:23.15pt;z-index:251723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">
                <v:textbox>
                  <w:txbxContent>
                    <w:p w14:paraId="222E46F7" w14:textId="3B8F42CF" w:rsidR="002E4039" w:rsidRPr="00B5103A" w:rsidRDefault="002E403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9" w14:textId="77777777" w:rsidR="002E4039" w:rsidRPr="00B5103A" w:rsidRDefault="002E4039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2240" behindDoc="0" locked="0" layoutInCell="1" allowOverlap="1" wp14:anchorId="222E433D" wp14:editId="582D7A1C">
                <wp:simplePos x="0" y="0"/>
                <wp:positionH relativeFrom="column">
                  <wp:posOffset>41275</wp:posOffset>
                </wp:positionH>
                <wp:positionV relativeFrom="paragraph">
                  <wp:posOffset>346075</wp:posOffset>
                </wp:positionV>
                <wp:extent cx="6073775" cy="309880"/>
                <wp:effectExtent l="0" t="0" r="22225" b="1397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7CE9BE2B" w:rsidR="002E4039" w:rsidRPr="00B5103A" w:rsidRDefault="002E403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1 interface swp1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6FC" w14:textId="25828769" w:rsidR="002E4039" w:rsidRPr="00B5103A" w:rsidRDefault="002E403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18" type="#_x0000_t202" style="position:absolute;margin-left:3.25pt;margin-top:27.25pt;width:478.25pt;height:24.4pt;z-index:251722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">
                <v:textbox>
                  <w:txbxContent>
                    <w:p w14:paraId="222E46FA" w14:textId="7CE9BE2B" w:rsidR="002E4039" w:rsidRPr="00B5103A" w:rsidRDefault="002E403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C" w14:textId="25828769" w:rsidR="002E4039" w:rsidRPr="00B5103A" w:rsidRDefault="002E403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D1140" w:rsidRPr="009737E3">
        <w:rPr>
          <w:rFonts w:ascii="Consolas" w:hAnsi="Consolas" w:cs="Courier New"/>
        </w:rPr>
        <w:t xml:space="preserve"># </w:t>
      </w:r>
      <w:r w:rsidR="007D1140" w:rsidRPr="009737E3">
        <w:rPr>
          <w:rFonts w:ascii="Consolas" w:hAnsi="Consolas" w:cs="Courier New"/>
          <w:b/>
          <w:bCs/>
        </w:rPr>
        <w:t xml:space="preserve">net add </w:t>
      </w:r>
      <w:proofErr w:type="spellStart"/>
      <w:r w:rsidR="007D1140" w:rsidRPr="009737E3">
        <w:rPr>
          <w:rFonts w:ascii="Consolas" w:hAnsi="Consolas" w:cs="Courier New"/>
          <w:b/>
          <w:bCs/>
        </w:rPr>
        <w:t>clag</w:t>
      </w:r>
      <w:proofErr w:type="spellEnd"/>
      <w:r w:rsidR="007D1140" w:rsidRPr="009737E3">
        <w:rPr>
          <w:rFonts w:ascii="Consolas" w:hAnsi="Consolas" w:cs="Courier New"/>
          <w:b/>
          <w:bCs/>
        </w:rPr>
        <w:t xml:space="preserve"> port bond </w:t>
      </w:r>
      <w:r w:rsidR="007D1140" w:rsidRPr="00A1117C">
        <w:rPr>
          <w:rFonts w:ascii="Consolas" w:hAnsi="Consolas" w:cs="Courier New"/>
          <w:b/>
          <w:bCs/>
          <w:i/>
          <w:iCs/>
        </w:rPr>
        <w:t>&lt;BONDNAME&gt;</w:t>
      </w:r>
      <w:r w:rsidR="007D1140" w:rsidRPr="009737E3">
        <w:rPr>
          <w:rFonts w:ascii="Consolas" w:hAnsi="Consolas" w:cs="Courier New"/>
          <w:b/>
          <w:bCs/>
        </w:rPr>
        <w:t xml:space="preserve"> interface </w:t>
      </w:r>
      <w:r w:rsidR="007D1140" w:rsidRPr="00A1117C">
        <w:rPr>
          <w:rFonts w:ascii="Consolas" w:hAnsi="Consolas" w:cs="Courier New"/>
          <w:b/>
          <w:bCs/>
          <w:i/>
          <w:iCs/>
        </w:rPr>
        <w:t>&lt;</w:t>
      </w:r>
      <w:r w:rsidR="00A1117C">
        <w:rPr>
          <w:rFonts w:ascii="Consolas" w:hAnsi="Consolas" w:cs="Courier New"/>
          <w:b/>
          <w:bCs/>
          <w:i/>
          <w:iCs/>
        </w:rPr>
        <w:t>PORTS</w:t>
      </w:r>
      <w:r w:rsidR="007D1140" w:rsidRPr="00A1117C">
        <w:rPr>
          <w:rFonts w:ascii="Consolas" w:hAnsi="Consolas" w:cs="Courier New"/>
          <w:b/>
          <w:bCs/>
          <w:i/>
          <w:iCs/>
        </w:rPr>
        <w:t>&gt;</w:t>
      </w:r>
      <w:r w:rsidR="007D1140" w:rsidRPr="009737E3">
        <w:rPr>
          <w:rFonts w:ascii="Consolas" w:hAnsi="Consolas" w:cs="Courier New"/>
          <w:b/>
          <w:bCs/>
        </w:rPr>
        <w:t xml:space="preserve"> </w:t>
      </w:r>
      <w:proofErr w:type="spellStart"/>
      <w:r w:rsidR="007D1140" w:rsidRPr="009737E3">
        <w:rPr>
          <w:rFonts w:ascii="Consolas" w:hAnsi="Consolas" w:cs="Courier New"/>
          <w:b/>
          <w:bCs/>
        </w:rPr>
        <w:t>clag</w:t>
      </w:r>
      <w:proofErr w:type="spellEnd"/>
      <w:r w:rsidR="007D1140" w:rsidRPr="009737E3">
        <w:rPr>
          <w:rFonts w:ascii="Consolas" w:hAnsi="Consolas" w:cs="Courier New"/>
          <w:b/>
          <w:bCs/>
        </w:rPr>
        <w:t xml:space="preserve">-id </w:t>
      </w:r>
      <w:r w:rsidR="007D1140" w:rsidRPr="00A1117C">
        <w:rPr>
          <w:rFonts w:ascii="Consolas" w:hAnsi="Consolas" w:cs="Courier New"/>
          <w:b/>
          <w:bCs/>
          <w:i/>
          <w:iCs/>
        </w:rPr>
        <w:t>&lt;ID&gt;</w:t>
      </w:r>
    </w:p>
    <w:p w14:paraId="222E3E2A" w14:textId="50F53CBD" w:rsidR="007D1140" w:rsidRPr="00577486" w:rsidRDefault="007D1140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2B" w14:textId="3A195E0D" w:rsidR="008344B2" w:rsidRDefault="00E646BC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proofErr w:type="spellStart"/>
      <w:r w:rsidRPr="004415C5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4415C5">
        <w:rPr>
          <w:rFonts w:ascii="Consolas" w:hAnsi="Consolas" w:cs="Courier New"/>
          <w:b/>
          <w:bCs/>
          <w:sz w:val="24"/>
          <w:szCs w:val="24"/>
        </w:rPr>
        <w:t xml:space="preserve">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0FA19FC5" w14:textId="06BC3C53" w:rsidR="00A3019C" w:rsidRPr="00577486" w:rsidRDefault="00A31711" w:rsidP="00A3019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98467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2896" behindDoc="0" locked="0" layoutInCell="1" allowOverlap="1" wp14:anchorId="36010CD4" wp14:editId="772837DE">
                <wp:simplePos x="0" y="0"/>
                <wp:positionH relativeFrom="column">
                  <wp:posOffset>948059</wp:posOffset>
                </wp:positionH>
                <wp:positionV relativeFrom="paragraph">
                  <wp:posOffset>155789</wp:posOffset>
                </wp:positionV>
                <wp:extent cx="3425840" cy="2322533"/>
                <wp:effectExtent l="0" t="0" r="3175" b="0"/>
                <wp:wrapNone/>
                <wp:docPr id="1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25840" cy="2322533"/>
                          <a:chOff x="581872" y="-33677"/>
                          <a:chExt cx="3779500" cy="2562084"/>
                        </a:xfrm>
                      </wpg:grpSpPr>
                      <wpg:grpSp>
                        <wpg:cNvPr id="118" name="Group 118"/>
                        <wpg:cNvGrpSpPr/>
                        <wpg:grpSpPr>
                          <a:xfrm>
                            <a:off x="581872" y="0"/>
                            <a:ext cx="3317310" cy="2528407"/>
                            <a:chOff x="581872" y="0"/>
                            <a:chExt cx="3317310" cy="2528407"/>
                          </a:xfrm>
                        </wpg:grpSpPr>
                        <wps:wsp>
                          <wps:cNvPr id="119" name="Straight Connector 119"/>
                          <wps:cNvCnPr>
                            <a:cxnSpLocks/>
                          </wps:cNvCnPr>
                          <wps:spPr>
                            <a:xfrm>
                              <a:off x="3317720" y="830520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>
                            <a:cxnSpLocks/>
                          </wps:cNvCnPr>
                          <wps:spPr>
                            <a:xfrm flipH="1" flipV="1">
                              <a:off x="1198877" y="830520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37" name="Picture 1537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13446" y="146336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8" name="TextBox 20"/>
                          <wps:cNvSpPr txBox="1"/>
                          <wps:spPr>
                            <a:xfrm>
                              <a:off x="3219732" y="82166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21D2B6B" w14:textId="77777777" w:rsidR="002E4039" w:rsidRPr="004415C5" w:rsidRDefault="002E403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9" name="TextBox 20"/>
                          <wps:cNvSpPr txBox="1"/>
                          <wps:spPr>
                            <a:xfrm>
                              <a:off x="883904" y="82085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41779B2" w14:textId="77777777" w:rsidR="002E4039" w:rsidRPr="004415C5" w:rsidRDefault="002E403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0" name="TextBox 20"/>
                          <wps:cNvSpPr txBox="1"/>
                          <wps:spPr>
                            <a:xfrm>
                              <a:off x="2742097" y="81757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3A462A1" w14:textId="77777777" w:rsidR="002E4039" w:rsidRPr="004415C5" w:rsidRDefault="002E403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1" name="TextBox 20"/>
                          <wps:cNvSpPr txBox="1"/>
                          <wps:spPr>
                            <a:xfrm>
                              <a:off x="3199124" y="13809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4688079" w14:textId="77777777" w:rsidR="002E4039" w:rsidRPr="004415C5" w:rsidRDefault="002E403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2" name="TextBox 20"/>
                          <wps:cNvSpPr txBox="1"/>
                          <wps:spPr>
                            <a:xfrm>
                              <a:off x="2756108" y="139164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8156E75" w14:textId="77777777" w:rsidR="002E4039" w:rsidRPr="004415C5" w:rsidRDefault="002E403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3" name="Oval 1543"/>
                          <wps:cNvSpPr/>
                          <wps:spPr>
                            <a:xfrm>
                              <a:off x="1945727" y="1026949"/>
                              <a:ext cx="1772549" cy="461727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3B69CD" w14:textId="77777777" w:rsidR="002E4039" w:rsidRPr="00125491" w:rsidRDefault="002E4039" w:rsidP="00984672">
                                <w:pPr>
                                  <w:spacing w:line="256" w:lineRule="auto"/>
                                  <w:jc w:val="center"/>
                                  <w:rPr>
                                    <w:rFonts w:ascii="Consolas" w:hAnsi="Consolas"/>
                                    <w:color w:val="00B050"/>
                                    <w:sz w:val="24"/>
                                    <w:szCs w:val="24"/>
                                  </w:rPr>
                                </w:pPr>
                                <w:proofErr w:type="spellStart"/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>clag</w:t>
                                </w:r>
                                <w:proofErr w:type="spellEnd"/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 xml:space="preserve"> id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4" name="Straight Connector 1544"/>
                          <wps:cNvCnPr>
                            <a:cxnSpLocks/>
                          </wps:cNvCnPr>
                          <wps:spPr>
                            <a:xfrm flipH="1" flipV="1">
                              <a:off x="1198877" y="62758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5" name="Straight Connector 1545"/>
                          <wps:cNvCnPr>
                            <a:cxnSpLocks/>
                          </wps:cNvCnPr>
                          <wps:spPr>
                            <a:xfrm flipH="1" flipV="1">
                              <a:off x="1198876" y="40484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46" name="Picture 154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7" y="18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8" name="Picture 154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1872" y="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9" name="TextBox 20"/>
                        <wps:cNvSpPr txBox="1"/>
                        <wps:spPr>
                          <a:xfrm>
                            <a:off x="2912101" y="-20204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56BB82" w14:textId="77777777" w:rsidR="002E4039" w:rsidRPr="00125491" w:rsidRDefault="002E4039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2503F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0" name="TextBox 20"/>
                        <wps:cNvSpPr txBox="1"/>
                        <wps:spPr>
                          <a:xfrm>
                            <a:off x="636914" y="-3367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64427E" w14:textId="77777777" w:rsidR="002E4039" w:rsidRPr="004415C5" w:rsidRDefault="002E4039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2503F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1" name="TextBox 20"/>
                        <wps:cNvSpPr txBox="1"/>
                        <wps:spPr>
                          <a:xfrm>
                            <a:off x="3532628" y="188785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57B491" w14:textId="77777777" w:rsidR="002E4039" w:rsidRPr="00125491" w:rsidRDefault="002E4039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2503F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010CD4" id="Group 7" o:spid="_x0000_s1219" style="position:absolute;left:0;text-align:left;margin-left:74.65pt;margin-top:12.25pt;width:269.75pt;height:182.9pt;z-index:251792896;mso-width-relative:margin;mso-height-relative:margin" coordorigin="5818,-336" coordsize="37795,256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">
                <v:group id="Group 118" o:spid="_x0000_s1220" style="position:absolute;left:5818;width:33173;height:25284" coordorigin="5818" coordsize="33173,25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line id="Straight Connector 119" o:spid="_x0000_s1221" style="position:absolute;visibility:visible;mso-wrap-style:square" from="33177,8305" to="33177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21" o:spid="_x0000_s1222" style="position:absolute;flip:x y;visibility:visible;mso-wrap-style:square" from="11988,8305" to="31990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537" o:spid="_x0000_s1223" type="#_x0000_t75" alt="A close up of a sign&#10;&#10;Description automatically generated" style="position:absolute;left:28134;top:14633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_x0000_s1224" type="#_x0000_t202" style="position:absolute;left:32197;top:82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21D2B6B" w14:textId="77777777" w:rsidR="002E4039" w:rsidRPr="004415C5" w:rsidRDefault="002E403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5" type="#_x0000_t202" style="position:absolute;left:8839;top:8208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+jc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BvL6Nz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41779B2" w14:textId="77777777" w:rsidR="002E4039" w:rsidRPr="004415C5" w:rsidRDefault="002E403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6" type="#_x0000_t202" style="position:absolute;left:27420;top:817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3A462A1" w14:textId="77777777" w:rsidR="002E4039" w:rsidRPr="004415C5" w:rsidRDefault="002E403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7" type="#_x0000_t202" style="position:absolute;left:31991;top:1380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44688079" w14:textId="77777777" w:rsidR="002E4039" w:rsidRPr="004415C5" w:rsidRDefault="002E403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8" type="#_x0000_t202" style="position:absolute;left:27561;top:139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78156E75" w14:textId="77777777" w:rsidR="002E4039" w:rsidRPr="004415C5" w:rsidRDefault="002E403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oval id="Oval 1543" o:spid="_x0000_s1229" style="position:absolute;left:19457;top:10269;width:17725;height:46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" fillcolor="white [3212]" strokecolor="#00b050" strokeweight="2pt">
                    <v:stroke joinstyle="miter"/>
                    <v:textbox>
                      <w:txbxContent>
                        <w:p w14:paraId="693B69CD" w14:textId="77777777" w:rsidR="002E4039" w:rsidRPr="00125491" w:rsidRDefault="002E4039" w:rsidP="00984672">
                          <w:pPr>
                            <w:spacing w:line="256" w:lineRule="auto"/>
                            <w:jc w:val="center"/>
                            <w:rPr>
                              <w:rFonts w:ascii="Consolas" w:hAnsi="Consolas"/>
                              <w:color w:val="00B050"/>
                              <w:sz w:val="24"/>
                              <w:szCs w:val="24"/>
                            </w:rPr>
                          </w:pPr>
                          <w:proofErr w:type="spellStart"/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>clag</w:t>
                          </w:r>
                          <w:proofErr w:type="spellEnd"/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 xml:space="preserve"> id 1</w:t>
                          </w:r>
                        </w:p>
                      </w:txbxContent>
                    </v:textbox>
                  </v:oval>
                  <v:line id="Straight Connector 1544" o:spid="_x0000_s1230" style="position:absolute;flip:x y;visibility:visible;mso-wrap-style:square" from="11988,6275" to="3317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line id="Straight Connector 1545" o:spid="_x0000_s1231" style="position:absolute;flip:x y;visibility:visible;mso-wrap-style:square" from="11988,4048" to="33177,4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46" o:spid="_x0000_s1232" type="#_x0000_t75" alt="A close up of a sign&#10;&#10;Description automatically generated" style="position:absolute;left:27851;top: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Picture 1548" o:spid="_x0000_s1233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">
                    <v:imagedata r:id="rId30" o:title="A close up of a sign&#10;&#10;Description automatically generated"/>
                  </v:shape>
                </v:group>
                <v:shape id="_x0000_s1234" type="#_x0000_t202" style="position:absolute;left:29121;top:-202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uh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EPNm6HBAAAA3QAAAA8AAAAA&#10;AAAAAAAAAAAABwIAAGRycy9kb3ducmV2LnhtbFBLBQYAAAAAAwADALcAAAD1AgAAAAA=&#10;" filled="f" stroked="f">
                  <v:stroke dashstyle="dash"/>
                  <v:textbox>
                    <w:txbxContent>
                      <w:p w14:paraId="2756BB82" w14:textId="77777777" w:rsidR="002E4039" w:rsidRPr="00125491" w:rsidRDefault="002E4039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2503F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35" type="#_x0000_t202" style="position:absolute;left:6369;top:-336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" filled="f" stroked="f">
                  <v:stroke dashstyle="dash"/>
                  <v:textbox>
                    <w:txbxContent>
                      <w:p w14:paraId="4564427E" w14:textId="77777777" w:rsidR="002E4039" w:rsidRPr="004415C5" w:rsidRDefault="002E4039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2503F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236" type="#_x0000_t202" style="position:absolute;left:35326;top:18878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" filled="f" stroked="f">
                  <v:stroke dashstyle="dash"/>
                  <v:textbox>
                    <w:txbxContent>
                      <w:p w14:paraId="3257B491" w14:textId="77777777" w:rsidR="002E4039" w:rsidRPr="00125491" w:rsidRDefault="002E4039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2503F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E2C" w14:textId="7BD322A4" w:rsidR="008344B2" w:rsidRPr="00984672" w:rsidRDefault="008344B2" w:rsidP="00984672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2D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2E" w14:textId="3EAB3FF4" w:rsidR="008344B2" w:rsidRPr="00577486" w:rsidRDefault="008344B2" w:rsidP="008344B2">
      <w:pPr>
        <w:pStyle w:val="ListParagraph"/>
        <w:spacing w:line="360" w:lineRule="auto"/>
        <w:ind w:left="54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F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0" w14:textId="68C6E06F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1" w14:textId="3F2179B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2" w14:textId="0AC1EFC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3" w14:textId="5E029570" w:rsidR="009E04B4" w:rsidRPr="00577486" w:rsidRDefault="00716795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312" behindDoc="0" locked="0" layoutInCell="1" allowOverlap="1" wp14:anchorId="222E4345" wp14:editId="57CEA48A">
                <wp:simplePos x="0" y="0"/>
                <wp:positionH relativeFrom="column">
                  <wp:posOffset>89064</wp:posOffset>
                </wp:positionH>
                <wp:positionV relativeFrom="paragraph">
                  <wp:posOffset>893049</wp:posOffset>
                </wp:positionV>
                <wp:extent cx="6062353" cy="278130"/>
                <wp:effectExtent l="0" t="0" r="14605" b="2667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00C62A3C" w:rsidR="002E4039" w:rsidRPr="00B5103A" w:rsidRDefault="002E403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2 interface swp1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0C" w14:textId="77777777" w:rsidR="002E4039" w:rsidRPr="00B5103A" w:rsidRDefault="002E403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37" type="#_x0000_t202" style="position:absolute;left:0;text-align:left;margin-left:7pt;margin-top:70.3pt;width:477.35pt;height:21.9pt;z-index:251725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">
                <v:textbox>
                  <w:txbxContent>
                    <w:p w14:paraId="222E470A" w14:textId="00C62A3C" w:rsidR="002E4039" w:rsidRPr="00B5103A" w:rsidRDefault="002E403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C" w14:textId="77777777" w:rsidR="002E4039" w:rsidRPr="00B5103A" w:rsidRDefault="002E403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4288" behindDoc="0" locked="0" layoutInCell="1" allowOverlap="1" wp14:anchorId="222E4343" wp14:editId="6A8A543D">
                <wp:simplePos x="0" y="0"/>
                <wp:positionH relativeFrom="column">
                  <wp:posOffset>89064</wp:posOffset>
                </wp:positionH>
                <wp:positionV relativeFrom="paragraph">
                  <wp:posOffset>358660</wp:posOffset>
                </wp:positionV>
                <wp:extent cx="6062353" cy="309880"/>
                <wp:effectExtent l="0" t="0" r="14605" b="1397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6947B10F" w:rsidR="002E4039" w:rsidRPr="00B5103A" w:rsidRDefault="002E403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2 interface swp2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09" w14:textId="77777777" w:rsidR="002E4039" w:rsidRPr="00B5103A" w:rsidRDefault="002E403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38" type="#_x0000_t202" style="position:absolute;left:0;text-align:left;margin-left:7pt;margin-top:28.25pt;width:477.35pt;height:24.4pt;z-index:251724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">
                <v:textbox>
                  <w:txbxContent>
                    <w:p w14:paraId="222E4707" w14:textId="6947B10F" w:rsidR="002E4039" w:rsidRPr="00B5103A" w:rsidRDefault="002E403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9" w14:textId="77777777" w:rsidR="002E4039" w:rsidRPr="00B5103A" w:rsidRDefault="002E403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4" w14:textId="7C18C9CC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5" w14:textId="7237729F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4DE7003" w14:textId="77777777" w:rsidR="00716795" w:rsidRDefault="00716795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716795">
        <w:rPr>
          <w:rFonts w:ascii="DIN Pro Regular" w:hAnsi="DIN Pro Regular" w:cs="DIN Pro Regular"/>
          <w:sz w:val="24"/>
          <w:szCs w:val="24"/>
        </w:rPr>
        <w:t>Commit the change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347BE5C7" w14:textId="77777777" w:rsidR="00716795" w:rsidRPr="00577486" w:rsidRDefault="00716795" w:rsidP="00716795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6192" behindDoc="0" locked="0" layoutInCell="1" allowOverlap="1" wp14:anchorId="557E0986" wp14:editId="20B95630">
                <wp:simplePos x="0" y="0"/>
                <wp:positionH relativeFrom="column">
                  <wp:posOffset>387350</wp:posOffset>
                </wp:positionH>
                <wp:positionV relativeFrom="paragraph">
                  <wp:posOffset>83820</wp:posOffset>
                </wp:positionV>
                <wp:extent cx="311150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6" y="21827"/>
                    <wp:lineTo x="21556" y="0"/>
                    <wp:lineTo x="0" y="0"/>
                  </wp:wrapPolygon>
                </wp:wrapThrough>
                <wp:docPr id="14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B113D" w14:textId="36FBC173" w:rsidR="002E4039" w:rsidRPr="00523B2A" w:rsidRDefault="002E4039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05E12097" w14:textId="77777777" w:rsidR="002E4039" w:rsidRPr="00523B2A" w:rsidRDefault="002E4039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E0986" id="_x0000_s1239" type="#_x0000_t202" style="position:absolute;left:0;text-align:left;margin-left:30.5pt;margin-top:6.6pt;width:245pt;height:23.75pt;z-index:25197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">
                <v:textbox>
                  <w:txbxContent>
                    <w:p w14:paraId="274B113D" w14:textId="36FBC173" w:rsidR="002E4039" w:rsidRPr="00523B2A" w:rsidRDefault="002E4039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05E12097" w14:textId="77777777" w:rsidR="002E4039" w:rsidRPr="00523B2A" w:rsidRDefault="002E4039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02AD019" w14:textId="77777777" w:rsidR="00716795" w:rsidRDefault="00716795" w:rsidP="00716795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7216" behindDoc="0" locked="0" layoutInCell="1" allowOverlap="1" wp14:anchorId="40ED99FC" wp14:editId="0A1EA033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111500" cy="262255"/>
                <wp:effectExtent l="0" t="0" r="12700" b="23495"/>
                <wp:wrapThrough wrapText="bothSides">
                  <wp:wrapPolygon edited="0">
                    <wp:start x="0" y="0"/>
                    <wp:lineTo x="0" y="21966"/>
                    <wp:lineTo x="21556" y="21966"/>
                    <wp:lineTo x="21556" y="0"/>
                    <wp:lineTo x="0" y="0"/>
                  </wp:wrapPolygon>
                </wp:wrapThrough>
                <wp:docPr id="14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2D112" w14:textId="15DE45CF" w:rsidR="002E4039" w:rsidRPr="00523B2A" w:rsidRDefault="002E4039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03BB866B" w14:textId="77777777" w:rsidR="002E4039" w:rsidRPr="00523B2A" w:rsidRDefault="002E4039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D99FC" id="_x0000_s1240" type="#_x0000_t202" style="position:absolute;margin-left:30pt;margin-top:13.8pt;width:245pt;height:20.65pt;z-index:25197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">
                <v:textbox>
                  <w:txbxContent>
                    <w:p w14:paraId="6522D112" w14:textId="15DE45CF" w:rsidR="002E4039" w:rsidRPr="00523B2A" w:rsidRDefault="002E4039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03BB866B" w14:textId="77777777" w:rsidR="002E4039" w:rsidRPr="00523B2A" w:rsidRDefault="002E4039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36" w14:textId="4147ED10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7" w14:textId="48DC9591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32630635" w14:textId="4B8D1C7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F8ADC25" w14:textId="0D2C777F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DF106F2" w14:textId="22A45A84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6314350" w14:textId="7AF000D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45E3650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8EE8D6F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452A50E2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8" w14:textId="6174A49A" w:rsidR="00A855CB" w:rsidRPr="00577486" w:rsidRDefault="00A855CB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39" w14:textId="3B533F65" w:rsidR="001D2849" w:rsidRPr="00577486" w:rsidRDefault="00B677F6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14368" behindDoc="1" locked="0" layoutInCell="1" allowOverlap="1" wp14:anchorId="222E4347" wp14:editId="03B3CFA6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4199255" cy="4086860"/>
                <wp:effectExtent l="0" t="0" r="10795" b="27940"/>
                <wp:wrapThrough wrapText="bothSides">
                  <wp:wrapPolygon edited="0">
                    <wp:start x="0" y="0"/>
                    <wp:lineTo x="0" y="21647"/>
                    <wp:lineTo x="21558" y="21647"/>
                    <wp:lineTo x="21558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4086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D33E4BF" w:rsidR="002E4039" w:rsidRPr="00932F38" w:rsidRDefault="002E4039" w:rsidP="005A724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70E" w14:textId="77777777" w:rsidR="002E4039" w:rsidRPr="00932F38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0D1D6C8" w14:textId="3C42BDEB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i</w:t>
                            </w:r>
                            <w:r w:rsidRPr="00351155">
                              <w:rPr>
                                <w:rFonts w:ascii="Consolas" w:hAnsi="Consolas" w:cs="Courier New"/>
                              </w:rPr>
                              <w:t>nterface LEAF1</w:t>
                            </w:r>
                          </w:p>
                          <w:p w14:paraId="2D297539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A82D8E3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78C73362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D0B3C47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03142512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36DEDCA3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1EC31C6E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266FD1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639C862E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ports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LEAF1 LEAF2</w:t>
                            </w:r>
                          </w:p>
                          <w:p w14:paraId="06D48A13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ids 2-3</w:t>
                            </w:r>
                          </w:p>
                          <w:p w14:paraId="22C1BBF1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723" w14:textId="6477BCB9" w:rsidR="002E4039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mstpctl-treeprio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  <w:p w14:paraId="608FFE5D" w14:textId="0F1E2AFA" w:rsidR="002E4039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E2A2648" w14:textId="77777777" w:rsidR="002E4039" w:rsidRPr="00B677F6" w:rsidRDefault="002E403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interface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</w:p>
                          <w:p w14:paraId="020B584D" w14:textId="77777777" w:rsidR="002E4039" w:rsidRPr="00B677F6" w:rsidRDefault="002E403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084721AC" w14:textId="77777777" w:rsidR="002E4039" w:rsidRPr="00B677F6" w:rsidRDefault="002E403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BE37098" w14:textId="77777777" w:rsidR="002E4039" w:rsidRPr="00B677F6" w:rsidRDefault="002E403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4F634F06" w14:textId="77A6F226" w:rsidR="002E4039" w:rsidRPr="00B677F6" w:rsidRDefault="002E403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>-backup-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192.168.200.6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</w:rPr>
                              <w:t>vrf</w:t>
                            </w:r>
                            <w:proofErr w:type="spellEnd"/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2FDB85A4" w14:textId="77777777" w:rsidR="002E4039" w:rsidRPr="00B677F6" w:rsidRDefault="002E403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>-peer-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linklocal</w:t>
                            </w:r>
                            <w:proofErr w:type="spellEnd"/>
                          </w:p>
                          <w:p w14:paraId="13A2A851" w14:textId="77777777" w:rsidR="002E4039" w:rsidRPr="00B677F6" w:rsidRDefault="002E403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>-priority 1000</w:t>
                            </w:r>
                          </w:p>
                          <w:p w14:paraId="13636F99" w14:textId="621FE6B1" w:rsidR="002E4039" w:rsidRPr="00932F38" w:rsidRDefault="002E403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-sys-mac </w:t>
                            </w:r>
                            <w:proofErr w:type="gramStart"/>
                            <w:r w:rsidRPr="00B677F6">
                              <w:rPr>
                                <w:rFonts w:ascii="Consolas" w:hAnsi="Consolas" w:cs="Courier New"/>
                              </w:rPr>
                              <w:t>44:38:39:FF</w:t>
                            </w:r>
                            <w:proofErr w:type="gramEnd"/>
                            <w:r w:rsidRPr="00B677F6">
                              <w:rPr>
                                <w:rFonts w:ascii="Consolas" w:hAnsi="Consolas" w:cs="Courier New"/>
                              </w:rPr>
                              <w:t>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41" type="#_x0000_t202" style="position:absolute;left:0;text-align:left;margin-left:0;margin-top:9.55pt;width:330.65pt;height:321.8pt;z-index:-251802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">
                <v:textbox>
                  <w:txbxContent>
                    <w:p w14:paraId="222E470D" w14:textId="2D33E4BF" w:rsidR="002E4039" w:rsidRPr="00932F38" w:rsidRDefault="002E4039" w:rsidP="005A724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70E" w14:textId="77777777" w:rsidR="002E4039" w:rsidRPr="00932F38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0D1D6C8" w14:textId="3C42BDEB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i</w:t>
                      </w:r>
                      <w:r w:rsidRPr="00351155">
                        <w:rPr>
                          <w:rFonts w:ascii="Consolas" w:hAnsi="Consolas" w:cs="Courier New"/>
                        </w:rPr>
                        <w:t>nterface LEAF1</w:t>
                      </w:r>
                    </w:p>
                    <w:p w14:paraId="2D297539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A82D8E3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78C73362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D0B3C47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03142512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36DEDCA3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1EC31C6E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266FD1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639C862E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ports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 xml:space="preserve"> LEAF1 LEAF2</w:t>
                      </w:r>
                    </w:p>
                    <w:p w14:paraId="06D48A13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ids 2-3</w:t>
                      </w:r>
                    </w:p>
                    <w:p w14:paraId="22C1BBF1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723" w14:textId="6477BCB9" w:rsidR="002E4039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mstpctl-treeprio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608FFE5D" w14:textId="0F1E2AFA" w:rsidR="002E4039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E2A2648" w14:textId="77777777" w:rsidR="002E4039" w:rsidRPr="00B677F6" w:rsidRDefault="002E403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interface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</w:p>
                    <w:p w14:paraId="020B584D" w14:textId="77777777" w:rsidR="002E4039" w:rsidRPr="00B677F6" w:rsidRDefault="002E403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084721AC" w14:textId="77777777" w:rsidR="002E4039" w:rsidRPr="00B677F6" w:rsidRDefault="002E403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BE37098" w14:textId="77777777" w:rsidR="002E4039" w:rsidRPr="00B677F6" w:rsidRDefault="002E403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4F634F06" w14:textId="77A6F226" w:rsidR="002E4039" w:rsidRPr="00B677F6" w:rsidRDefault="002E403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backup-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 192.168.200.6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2FDB85A4" w14:textId="77777777" w:rsidR="002E4039" w:rsidRPr="00B677F6" w:rsidRDefault="002E403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peer-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linklocal</w:t>
                      </w:r>
                      <w:proofErr w:type="spellEnd"/>
                    </w:p>
                    <w:p w14:paraId="13A2A851" w14:textId="77777777" w:rsidR="002E4039" w:rsidRPr="00B677F6" w:rsidRDefault="002E403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priority 1000</w:t>
                      </w:r>
                    </w:p>
                    <w:p w14:paraId="13636F99" w14:textId="621FE6B1" w:rsidR="002E4039" w:rsidRPr="00932F38" w:rsidRDefault="002E403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-sys-mac </w:t>
                      </w:r>
                      <w:proofErr w:type="gramStart"/>
                      <w:r w:rsidRPr="00B677F6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B677F6">
                        <w:rPr>
                          <w:rFonts w:ascii="Consolas" w:hAnsi="Consolas" w:cs="Courier New"/>
                        </w:rPr>
                        <w:t>:00:0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E3A" w14:textId="1CC2009B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B" w14:textId="04C8D993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C" w14:textId="58EDA74C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D" w14:textId="0E8C8D9D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E" w14:textId="34F7B06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F" w14:textId="2FD4EAE3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0" w14:textId="7EEB8EE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1" w14:textId="6BB4EB6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2" w14:textId="058CE788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3" w14:textId="401D347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4" w14:textId="148D5362" w:rsidR="00F039B8" w:rsidRPr="00577486" w:rsidRDefault="00F039B8" w:rsidP="008344B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5" w14:textId="2B217568" w:rsidR="00F039B8" w:rsidRPr="00577486" w:rsidRDefault="00F039B8" w:rsidP="00F039B8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6" w14:textId="5E8E8514" w:rsidR="004D35DA" w:rsidRPr="00577486" w:rsidRDefault="00CF2B1C" w:rsidP="008034C4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/>
      </w:r>
    </w:p>
    <w:p w14:paraId="0BC8DD13" w14:textId="77777777" w:rsidR="00B677F6" w:rsidRPr="00B677F6" w:rsidRDefault="00B677F6" w:rsidP="00B677F6">
      <w:pPr>
        <w:pStyle w:val="ListParagraph"/>
        <w:ind w:left="576"/>
        <w:rPr>
          <w:rFonts w:ascii="Consolas" w:hAnsi="Consolas" w:cs="DIN Pro Regular"/>
          <w:b/>
          <w:bCs/>
          <w:i/>
          <w:iCs/>
          <w:sz w:val="24"/>
          <w:szCs w:val="24"/>
        </w:rPr>
      </w:pPr>
    </w:p>
    <w:p w14:paraId="222E3E47" w14:textId="256F9874" w:rsidR="004D35DA" w:rsidRPr="00CA2597" w:rsidRDefault="007B2129" w:rsidP="007E28A1">
      <w:pPr>
        <w:pStyle w:val="ListParagraph"/>
        <w:numPr>
          <w:ilvl w:val="0"/>
          <w:numId w:val="38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2512" behindDoc="0" locked="0" layoutInCell="1" allowOverlap="1" wp14:anchorId="263EC5D6" wp14:editId="0E53CB13">
                <wp:simplePos x="0" y="0"/>
                <wp:positionH relativeFrom="margin">
                  <wp:posOffset>1428751</wp:posOffset>
                </wp:positionH>
                <wp:positionV relativeFrom="paragraph">
                  <wp:posOffset>570865</wp:posOffset>
                </wp:positionV>
                <wp:extent cx="1181100" cy="196850"/>
                <wp:effectExtent l="0" t="0" r="0" b="0"/>
                <wp:wrapNone/>
                <wp:docPr id="1552" name="Rectangle 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968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0A7D1" id="Rectangle 1552" o:spid="_x0000_s1026" style="position:absolute;margin-left:112.5pt;margin-top:44.95pt;width:93pt;height:15.5pt;z-index:25203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="008034C4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8032" behindDoc="0" locked="0" layoutInCell="1" allowOverlap="1" wp14:anchorId="222E434B" wp14:editId="07F7B576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0E542521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 xml:space="preserve">net show </w:t>
                            </w:r>
                            <w:proofErr w:type="spellStart"/>
                            <w:r w:rsidRPr="007B2129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</w:p>
                          <w:p w14:paraId="222E473C" w14:textId="77777777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The peer is alive</w:t>
                            </w:r>
                          </w:p>
                          <w:p w14:paraId="222E473D" w14:textId="4D25E968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Our Priority, ID, and Role: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1000 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44:38:39:00:00: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20  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>primary</w:t>
                            </w:r>
                            <w:proofErr w:type="gramEnd"/>
                          </w:p>
                          <w:p w14:paraId="222E473E" w14:textId="0AD5F508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Peer Priority, ID, and Role: 2000 </w:t>
                            </w:r>
                            <w:r w:rsidRPr="003A7B49">
                              <w:rPr>
                                <w:rFonts w:ascii="Consolas" w:hAnsi="Consolas" w:cs="Courier New"/>
                              </w:rPr>
                              <w:t>44:38:39:00:00:</w:t>
                            </w: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22  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>secondary</w:t>
                            </w:r>
                            <w:proofErr w:type="gramEnd"/>
                          </w:p>
                          <w:p w14:paraId="222E473F" w14:textId="0E6B9B33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Peer Interface and IP: peerlink.4094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</w:rPr>
                              <w:t>linklocal</w:t>
                            </w:r>
                            <w:proofErr w:type="spellEnd"/>
                          </w:p>
                          <w:p w14:paraId="222E4740" w14:textId="62E1FB33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 Backup IP: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92.168.200.6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(active)</w:t>
                            </w:r>
                          </w:p>
                          <w:p w14:paraId="222E4741" w14:textId="77777777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System MAC: </w:t>
                            </w:r>
                            <w:proofErr w:type="gramStart"/>
                            <w:r w:rsidRPr="00CF2B1C">
                              <w:rPr>
                                <w:rFonts w:ascii="Consolas" w:hAnsi="Consolas" w:cs="Courier New"/>
                              </w:rPr>
                              <w:t>44:38:39:ff</w:t>
                            </w:r>
                            <w:proofErr w:type="gramEnd"/>
                            <w:r w:rsidRPr="00CF2B1C">
                              <w:rPr>
                                <w:rFonts w:ascii="Consolas" w:hAnsi="Consolas" w:cs="Courier New"/>
                              </w:rPr>
                              <w:t>:00:01</w:t>
                            </w:r>
                          </w:p>
                          <w:p w14:paraId="222E4742" w14:textId="77777777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43" w14:textId="77777777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CLAG Interfaces</w:t>
                            </w:r>
                          </w:p>
                          <w:p w14:paraId="222E4744" w14:textId="77777777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1   </w:t>
                            </w:r>
                            <w:proofErr w:type="spellStart"/>
                            <w:r w:rsidRPr="00CF2B1C">
                              <w:rPr>
                                <w:rFonts w:ascii="Consolas" w:hAnsi="Consolas" w:cs="Courier New"/>
                              </w:rPr>
                              <w:t>LEAF1</w:t>
                            </w:r>
                            <w:proofErr w:type="spellEnd"/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1         -                      -</w:t>
                            </w:r>
                          </w:p>
                          <w:p w14:paraId="222E4747" w14:textId="77777777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2   </w:t>
                            </w:r>
                            <w:proofErr w:type="spellStart"/>
                            <w:r w:rsidRPr="00CF2B1C">
                              <w:rPr>
                                <w:rFonts w:ascii="Consolas" w:hAnsi="Consolas" w:cs="Courier New"/>
                              </w:rPr>
                              <w:t>LEAF2</w:t>
                            </w:r>
                            <w:proofErr w:type="spellEnd"/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42" type="#_x0000_t202" style="position:absolute;left:0;text-align:left;margin-left:-31.2pt;margin-top:41.3pt;width:551.6pt;height:175.6pt;z-index:25162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">
                <v:textbox>
                  <w:txbxContent>
                    <w:p w14:paraId="222E473B" w14:textId="0E542521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 xml:space="preserve">net show </w:t>
                      </w:r>
                      <w:proofErr w:type="spellStart"/>
                      <w:r w:rsidRPr="007B2129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</w:p>
                    <w:p w14:paraId="222E473C" w14:textId="77777777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The peer is alive</w:t>
                      </w:r>
                    </w:p>
                    <w:p w14:paraId="222E473D" w14:textId="4D25E968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Our Priority, ID, and Role: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F2B1C">
                        <w:rPr>
                          <w:rFonts w:ascii="Consolas" w:hAnsi="Consolas" w:cs="Courier New"/>
                        </w:rPr>
                        <w:t xml:space="preserve">1000 </w:t>
                      </w:r>
                      <w:r w:rsidRPr="006876EA">
                        <w:rPr>
                          <w:rFonts w:ascii="Consolas" w:hAnsi="Consolas" w:cs="Courier New"/>
                        </w:rPr>
                        <w:t>44:38:39:00:00: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 xml:space="preserve">20  </w:t>
                      </w:r>
                      <w:r w:rsidRPr="00CF2B1C">
                        <w:rPr>
                          <w:rFonts w:ascii="Consolas" w:hAnsi="Consolas" w:cs="Courier New"/>
                        </w:rPr>
                        <w:t>primary</w:t>
                      </w:r>
                      <w:proofErr w:type="gramEnd"/>
                    </w:p>
                    <w:p w14:paraId="222E473E" w14:textId="0AD5F508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Peer Priority, ID, and Role: 2000 </w:t>
                      </w:r>
                      <w:r w:rsidRPr="003A7B49">
                        <w:rPr>
                          <w:rFonts w:ascii="Consolas" w:hAnsi="Consolas" w:cs="Courier New"/>
                        </w:rPr>
                        <w:t>44:38:39:00:00: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 xml:space="preserve">22  </w:t>
                      </w:r>
                      <w:r w:rsidRPr="00CF2B1C">
                        <w:rPr>
                          <w:rFonts w:ascii="Consolas" w:hAnsi="Consolas" w:cs="Courier New"/>
                        </w:rPr>
                        <w:t>secondary</w:t>
                      </w:r>
                      <w:proofErr w:type="gramEnd"/>
                    </w:p>
                    <w:p w14:paraId="222E473F" w14:textId="0E6B9B33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Peer Interface and IP: peerlink.4094 </w:t>
                      </w:r>
                      <w:proofErr w:type="spellStart"/>
                      <w:r>
                        <w:rPr>
                          <w:rFonts w:ascii="Consolas" w:hAnsi="Consolas" w:cs="Courier New"/>
                        </w:rPr>
                        <w:t>linklocal</w:t>
                      </w:r>
                      <w:proofErr w:type="spellEnd"/>
                    </w:p>
                    <w:p w14:paraId="222E4740" w14:textId="62E1FB33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 Backup IP: </w:t>
                      </w:r>
                      <w:r>
                        <w:rPr>
                          <w:rFonts w:ascii="Consolas" w:hAnsi="Consolas" w:cs="Courier New"/>
                        </w:rPr>
                        <w:t>192.168.200.6</w:t>
                      </w:r>
                      <w:r w:rsidRPr="00CF2B1C">
                        <w:rPr>
                          <w:rFonts w:ascii="Consolas" w:hAnsi="Consolas" w:cs="Courier New"/>
                        </w:rPr>
                        <w:t xml:space="preserve"> (active)</w:t>
                      </w:r>
                    </w:p>
                    <w:p w14:paraId="222E4741" w14:textId="77777777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System MAC: </w:t>
                      </w:r>
                      <w:proofErr w:type="gramStart"/>
                      <w:r w:rsidRPr="00CF2B1C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CF2B1C">
                        <w:rPr>
                          <w:rFonts w:ascii="Consolas" w:hAnsi="Consolas" w:cs="Courier New"/>
                        </w:rPr>
                        <w:t>:00:01</w:t>
                      </w:r>
                    </w:p>
                    <w:p w14:paraId="222E4742" w14:textId="77777777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43" w14:textId="77777777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CLAG Interfaces</w:t>
                      </w:r>
                    </w:p>
                    <w:p w14:paraId="222E4744" w14:textId="77777777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1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1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1         -                      -</w:t>
                      </w:r>
                    </w:p>
                    <w:p w14:paraId="222E4747" w14:textId="77777777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2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2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 w:rsidRPr="00577486">
        <w:rPr>
          <w:rFonts w:ascii="DIN Pro Regular" w:hAnsi="DIN Pro Regular" w:cs="DIN Pro Regular"/>
          <w:sz w:val="24"/>
          <w:szCs w:val="24"/>
        </w:rPr>
        <w:t>Verify that MLAG protocol is up:</w:t>
      </w:r>
      <w:r w:rsidRPr="007B2129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  <w:r w:rsidR="00C62820" w:rsidRPr="00577486">
        <w:rPr>
          <w:rFonts w:ascii="DIN Pro Regular" w:hAnsi="DIN Pro Regular" w:cs="DIN Pro Regular"/>
          <w:sz w:val="24"/>
          <w:szCs w:val="24"/>
        </w:rPr>
        <w:br/>
      </w:r>
      <w:r w:rsidR="00C62820" w:rsidRPr="00CA2597">
        <w:rPr>
          <w:rFonts w:ascii="Consolas" w:hAnsi="Consolas" w:cs="Courier New"/>
          <w:b/>
          <w:bCs/>
          <w:sz w:val="24"/>
          <w:szCs w:val="24"/>
        </w:rPr>
        <w:t xml:space="preserve"># net show </w:t>
      </w:r>
      <w:proofErr w:type="spellStart"/>
      <w:r w:rsidR="00C62820" w:rsidRPr="00CA2597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</w:p>
    <w:p w14:paraId="222E3E49" w14:textId="7FDC1401" w:rsidR="00ED7008" w:rsidRPr="00C17ADD" w:rsidRDefault="00ED7008" w:rsidP="00C17A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609914C" w:rsidR="00ED7008" w:rsidRPr="00F77781" w:rsidRDefault="003B6B29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34E30432" wp14:editId="63C4ECE2">
                <wp:simplePos x="0" y="0"/>
                <wp:positionH relativeFrom="column">
                  <wp:posOffset>-154940</wp:posOffset>
                </wp:positionH>
                <wp:positionV relativeFrom="paragraph">
                  <wp:posOffset>32689</wp:posOffset>
                </wp:positionV>
                <wp:extent cx="45085" cy="16002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355A1" id="Rectangle 79" o:spid="_x0000_s1026" style="position:absolute;margin-left:-12.2pt;margin-top:2.55pt;width:3.55pt;height:12.6pt;z-index:2518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hzf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sgj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4C7AD9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C6886" w:rsidRDefault="00BD363B" w:rsidP="00BC688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D363B" w:rsidRPr="00577486" w14:paraId="222E3E52" w14:textId="77777777" w:rsidTr="004C7AD9">
        <w:tc>
          <w:tcPr>
            <w:tcW w:w="1268" w:type="dxa"/>
            <w:tcBorders>
              <w:top w:val="single" w:sz="18" w:space="0" w:color="7F7F7F" w:themeColor="text1" w:themeTint="80"/>
            </w:tcBorders>
          </w:tcPr>
          <w:p w14:paraId="222E3E4F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</w:tcBorders>
          </w:tcPr>
          <w:p w14:paraId="222E3E50" w14:textId="017C775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</w:tcBorders>
          </w:tcPr>
          <w:p w14:paraId="222E3E51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18/24</w:t>
            </w:r>
          </w:p>
        </w:tc>
      </w:tr>
      <w:tr w:rsidR="00BD363B" w:rsidRPr="00577486" w14:paraId="222E3E56" w14:textId="77777777" w:rsidTr="004C7AD9">
        <w:tc>
          <w:tcPr>
            <w:tcW w:w="1268" w:type="dxa"/>
          </w:tcPr>
          <w:p w14:paraId="222E3E53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1721" w:type="dxa"/>
          </w:tcPr>
          <w:p w14:paraId="222E3E54" w14:textId="44A9470A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2</w:t>
            </w:r>
          </w:p>
        </w:tc>
        <w:tc>
          <w:tcPr>
            <w:tcW w:w="2766" w:type="dxa"/>
          </w:tcPr>
          <w:p w14:paraId="222E3E55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19/24</w:t>
            </w:r>
          </w:p>
        </w:tc>
      </w:tr>
      <w:tr w:rsidR="00BD363B" w:rsidRPr="00577486" w14:paraId="222E3E5A" w14:textId="77777777" w:rsidTr="004C7AD9">
        <w:tc>
          <w:tcPr>
            <w:tcW w:w="1268" w:type="dxa"/>
          </w:tcPr>
          <w:p w14:paraId="222E3E57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</w:tcPr>
          <w:p w14:paraId="222E3E58" w14:textId="6D9E038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3</w:t>
            </w:r>
          </w:p>
        </w:tc>
        <w:tc>
          <w:tcPr>
            <w:tcW w:w="2766" w:type="dxa"/>
          </w:tcPr>
          <w:p w14:paraId="222E3E59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28/24</w:t>
            </w:r>
          </w:p>
        </w:tc>
      </w:tr>
      <w:tr w:rsidR="00BD363B" w:rsidRPr="00577486" w14:paraId="222E3E5E" w14:textId="77777777" w:rsidTr="004C7AD9">
        <w:tc>
          <w:tcPr>
            <w:tcW w:w="1268" w:type="dxa"/>
          </w:tcPr>
          <w:p w14:paraId="222E3E5B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r w:rsidRPr="00BC6886">
              <w:rPr>
                <w:rFonts w:ascii="DIN Pro Regular" w:hAnsi="DIN Pro Regular" w:cs="DIN Pro Regular"/>
                <w:color w:val="5D1682"/>
              </w:rPr>
              <w:t xml:space="preserve"> </w:t>
            </w: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3</w:t>
            </w:r>
          </w:p>
        </w:tc>
        <w:tc>
          <w:tcPr>
            <w:tcW w:w="1721" w:type="dxa"/>
          </w:tcPr>
          <w:p w14:paraId="222E3E5C" w14:textId="7FD86683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4</w:t>
            </w:r>
          </w:p>
        </w:tc>
        <w:tc>
          <w:tcPr>
            <w:tcW w:w="2766" w:type="dxa"/>
          </w:tcPr>
          <w:p w14:paraId="222E3E5D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9/24</w:t>
            </w:r>
          </w:p>
        </w:tc>
      </w:tr>
    </w:tbl>
    <w:p w14:paraId="222E3E5F" w14:textId="462EEC6D" w:rsidR="00ED7008" w:rsidRPr="004C7AD9" w:rsidRDefault="00ED7008" w:rsidP="00A024B0">
      <w:pPr>
        <w:pStyle w:val="ListParagraph"/>
        <w:numPr>
          <w:ilvl w:val="0"/>
          <w:numId w:val="55"/>
        </w:numPr>
        <w:spacing w:after="120" w:line="240" w:lineRule="auto"/>
        <w:ind w:left="36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Access the server</w:t>
      </w:r>
      <w:r w:rsidR="004C7AD9" w:rsidRPr="004C7AD9">
        <w:rPr>
          <w:rFonts w:ascii="DIN Pro Regular" w:hAnsi="DIN Pro Regular" w:cs="DIN Pro Regular"/>
          <w:sz w:val="24"/>
          <w:szCs w:val="24"/>
        </w:rPr>
        <w:t xml:space="preserve">s and </w:t>
      </w:r>
      <w:r w:rsidRPr="004C7AD9">
        <w:rPr>
          <w:rFonts w:ascii="DIN Pro Regular" w:hAnsi="DIN Pro Regular" w:cs="DIN Pro Regular"/>
          <w:sz w:val="24"/>
          <w:szCs w:val="24"/>
        </w:rPr>
        <w:t xml:space="preserve">configure an IP address for interface </w:t>
      </w:r>
      <w:r w:rsidRPr="004C7AD9">
        <w:rPr>
          <w:rFonts w:ascii="Consolas" w:hAnsi="Consolas" w:cs="Courier New"/>
          <w:b/>
          <w:bCs/>
          <w:sz w:val="24"/>
          <w:szCs w:val="24"/>
        </w:rPr>
        <w:t>‘eth2’</w:t>
      </w:r>
      <w:r w:rsidRPr="004C7AD9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4C7AD9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622ECDFF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A18D13" w14:textId="77777777" w:rsidR="004C7AD9" w:rsidRDefault="004C7AD9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7" w14:textId="4C33AAEC" w:rsidR="00ED7008" w:rsidRPr="00577486" w:rsidRDefault="00ED7008" w:rsidP="004C7AD9">
      <w:pPr>
        <w:pStyle w:val="ListParagraph"/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the server’s IP address and subnet mask:</w:t>
      </w:r>
    </w:p>
    <w:p w14:paraId="222E3E98" w14:textId="6891BD27" w:rsidR="00ED7008" w:rsidRPr="00B065AF" w:rsidRDefault="00ED7008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B065AF">
        <w:rPr>
          <w:rFonts w:ascii="Consolas" w:hAnsi="Consolas" w:cs="Courier New"/>
          <w:b/>
          <w:bCs/>
          <w:sz w:val="24"/>
          <w:szCs w:val="24"/>
        </w:rPr>
        <w:t>ifconfig eth2 0.0.0.0</w:t>
      </w:r>
    </w:p>
    <w:p w14:paraId="222E3E99" w14:textId="32676A35" w:rsidR="00ED7008" w:rsidRPr="00577486" w:rsidRDefault="00ED7008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</w:p>
    <w:p w14:paraId="222E3E9A" w14:textId="3A1280C6" w:rsidR="00ED7008" w:rsidRPr="00B065AF" w:rsidRDefault="00ED7008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B065AF">
        <w:rPr>
          <w:rFonts w:ascii="Consolas" w:hAnsi="Consolas" w:cs="Courier New"/>
          <w:b/>
          <w:bCs/>
          <w:sz w:val="24"/>
          <w:szCs w:val="24"/>
        </w:rPr>
        <w:t xml:space="preserve">ifconfig eth2 </w:t>
      </w:r>
      <w:r w:rsidR="00217FAB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E9B" w14:textId="53ACB2CC" w:rsidR="00ED7008" w:rsidRPr="00577486" w:rsidRDefault="00ED7008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E9C" w14:textId="5AA8E3A7" w:rsidR="00ED7008" w:rsidRPr="00B065AF" w:rsidRDefault="00FA1852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336" behindDoc="0" locked="0" layoutInCell="1" allowOverlap="1" wp14:anchorId="222E434F" wp14:editId="2964295A">
                <wp:simplePos x="0" y="0"/>
                <wp:positionH relativeFrom="column">
                  <wp:posOffset>266065</wp:posOffset>
                </wp:positionH>
                <wp:positionV relativeFrom="paragraph">
                  <wp:posOffset>423545</wp:posOffset>
                </wp:positionV>
                <wp:extent cx="5902325" cy="1514475"/>
                <wp:effectExtent l="0" t="0" r="22225" b="28575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2E4039" w:rsidRPr="00FA1852" w:rsidRDefault="002E403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$ sudo ifconfig eth2 0.0.0.0</w:t>
                            </w:r>
                          </w:p>
                          <w:p w14:paraId="381B64EA" w14:textId="3FD0E07A" w:rsidR="002E4039" w:rsidRPr="00FA1852" w:rsidRDefault="002E403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$ sudo ifconfig eth2 172.16.2.18/24</w:t>
                            </w:r>
                          </w:p>
                          <w:p w14:paraId="0DFB31BD" w14:textId="77777777" w:rsidR="002E4039" w:rsidRPr="00FA1852" w:rsidRDefault="002E403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78AFD322" w14:textId="77777777" w:rsidR="002E4039" w:rsidRPr="00FA1852" w:rsidRDefault="002E403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0C43B764" w14:textId="1A26A9A6" w:rsidR="002E4039" w:rsidRPr="00FA1852" w:rsidRDefault="002E403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</w:t>
                            </w:r>
                            <w:proofErr w:type="spellStart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et</w:t>
                            </w:r>
                            <w:proofErr w:type="spellEnd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proofErr w:type="gramStart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72.16.2.18</w:t>
                            </w: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netmask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255.255.255.0  broadcast 172.16.2.255</w:t>
                            </w:r>
                          </w:p>
                          <w:p w14:paraId="1CDF2A82" w14:textId="77777777" w:rsidR="002E4039" w:rsidRPr="00FA1852" w:rsidRDefault="002E403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386E7307" w14:textId="77777777" w:rsidR="002E4039" w:rsidRPr="00FA1852" w:rsidRDefault="002E403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003F970F" w14:textId="77777777" w:rsidR="002E4039" w:rsidRPr="00FA1852" w:rsidRDefault="002E403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3  bytes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80 (180.0 B)</w:t>
                            </w:r>
                          </w:p>
                          <w:p w14:paraId="222E4752" w14:textId="11E2477E" w:rsidR="002E4039" w:rsidRDefault="002E4039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43" type="#_x0000_t202" style="position:absolute;left:0;text-align:left;margin-left:20.95pt;margin-top:33.35pt;width:464.75pt;height:119.25pt;z-index:251726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">
                <v:textbox>
                  <w:txbxContent>
                    <w:p w14:paraId="30DD6293" w14:textId="77777777" w:rsidR="002E4039" w:rsidRPr="00FA1852" w:rsidRDefault="002E403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381B64EA" w14:textId="3FD0E07A" w:rsidR="002E4039" w:rsidRPr="00FA1852" w:rsidRDefault="002E403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0DFB31BD" w14:textId="77777777" w:rsidR="002E4039" w:rsidRPr="00FA1852" w:rsidRDefault="002E403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8AFD322" w14:textId="77777777" w:rsidR="002E4039" w:rsidRPr="00FA1852" w:rsidRDefault="002E403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C43B764" w14:textId="1A26A9A6" w:rsidR="002E4039" w:rsidRPr="00FA1852" w:rsidRDefault="002E403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</w:t>
                      </w:r>
                      <w:proofErr w:type="spell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inet</w:t>
                      </w:r>
                      <w:proofErr w:type="spellEnd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gram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172.16.2.18</w:t>
                      </w:r>
                      <w:r w:rsidRPr="00FA1852">
                        <w:rPr>
                          <w:rFonts w:ascii="Consolas" w:hAnsi="Consolas" w:cs="Courier New"/>
                        </w:rPr>
                        <w:t xml:space="preserve">  netmask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1CDF2A82" w14:textId="77777777" w:rsidR="002E4039" w:rsidRPr="00FA1852" w:rsidRDefault="002E403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386E7307" w14:textId="77777777" w:rsidR="002E4039" w:rsidRPr="00FA1852" w:rsidRDefault="002E403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03F970F" w14:textId="77777777" w:rsidR="002E4039" w:rsidRPr="00FA1852" w:rsidRDefault="002E403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752" w14:textId="11E2477E" w:rsidR="002E4039" w:rsidRDefault="002E4039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22E4351" wp14:editId="14DBD83B">
                <wp:simplePos x="0" y="0"/>
                <wp:positionH relativeFrom="column">
                  <wp:posOffset>921225</wp:posOffset>
                </wp:positionH>
                <wp:positionV relativeFrom="paragraph">
                  <wp:posOffset>1119704</wp:posOffset>
                </wp:positionV>
                <wp:extent cx="1378424" cy="186055"/>
                <wp:effectExtent l="0" t="0" r="0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42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1A04E9" id="Rectangle 1429" o:spid="_x0000_s1026" style="position:absolute;margin-left:72.55pt;margin-top:88.15pt;width:108.55pt;height:14.6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ED7008" w:rsidRPr="00B065AF">
        <w:rPr>
          <w:rFonts w:ascii="Consolas" w:hAnsi="Consolas" w:cs="Courier New"/>
          <w:b/>
          <w:bCs/>
          <w:sz w:val="24"/>
          <w:szCs w:val="24"/>
        </w:rPr>
        <w:t># ifconfig eth2</w:t>
      </w:r>
    </w:p>
    <w:p w14:paraId="222E3E9D" w14:textId="0AD6D25E" w:rsidR="00ED7008" w:rsidRPr="00577486" w:rsidRDefault="00ED7008" w:rsidP="00ED7008">
      <w:pPr>
        <w:rPr>
          <w:rFonts w:ascii="DIN Pro Regular" w:hAnsi="DIN Pro Regular" w:cs="DIN Pro Regular"/>
          <w:sz w:val="24"/>
          <w:szCs w:val="24"/>
        </w:rPr>
      </w:pPr>
    </w:p>
    <w:p w14:paraId="222E3E9E" w14:textId="105F98BD" w:rsidR="00ED7008" w:rsidRPr="004C7AD9" w:rsidRDefault="00ED7008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network 172.16.0.0/16 via the default gateway’s address. </w:t>
      </w:r>
    </w:p>
    <w:p w14:paraId="222E3EA1" w14:textId="5115F3F5" w:rsidR="00ED7008" w:rsidRDefault="004C7AD9" w:rsidP="004C7AD9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4C7AD9">
        <w:rPr>
          <w:rFonts w:ascii="DIN Pro Regular" w:hAnsi="DIN Pro Regular" w:cs="DIN Pro Regular"/>
          <w:sz w:val="24"/>
          <w:szCs w:val="24"/>
        </w:rPr>
        <w:t>the following table for default gateway assignment.</w:t>
      </w:r>
    </w:p>
    <w:p w14:paraId="523CE93A" w14:textId="77777777" w:rsidR="00F3298D" w:rsidRPr="004C7AD9" w:rsidRDefault="00F3298D" w:rsidP="00F3298D">
      <w:pPr>
        <w:pStyle w:val="ListParagraph"/>
        <w:spacing w:after="120" w:line="240" w:lineRule="auto"/>
        <w:ind w:left="360"/>
        <w:jc w:val="center"/>
        <w:rPr>
          <w:rFonts w:ascii="DIN Pro Regular" w:hAnsi="DIN Pro Regular" w:cs="DIN Pro Regular"/>
          <w:b/>
          <w:bCs/>
          <w:i/>
          <w:iCs/>
        </w:rPr>
      </w:pP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93"/>
        <w:gridCol w:w="3722"/>
      </w:tblGrid>
      <w:tr w:rsidR="002E0F46" w:rsidRPr="00577486" w14:paraId="3ECD91BC" w14:textId="77777777" w:rsidTr="00F3298D">
        <w:trPr>
          <w:trHeight w:val="404"/>
        </w:trPr>
        <w:tc>
          <w:tcPr>
            <w:tcW w:w="1993" w:type="dxa"/>
            <w:tcBorders>
              <w:bottom w:val="single" w:sz="12" w:space="0" w:color="7F7F7F" w:themeColor="text1" w:themeTint="80"/>
            </w:tcBorders>
          </w:tcPr>
          <w:p w14:paraId="7C5BAFDE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3722" w:type="dxa"/>
            <w:tcBorders>
              <w:bottom w:val="single" w:sz="12" w:space="0" w:color="7F7F7F" w:themeColor="text1" w:themeTint="80"/>
            </w:tcBorders>
          </w:tcPr>
          <w:p w14:paraId="6476DB72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Default gateway address</w:t>
            </w:r>
          </w:p>
        </w:tc>
      </w:tr>
      <w:tr w:rsidR="002E0F46" w:rsidRPr="00577486" w14:paraId="0FE7EFAB" w14:textId="77777777" w:rsidTr="00F3298D">
        <w:trPr>
          <w:trHeight w:val="389"/>
        </w:trPr>
        <w:tc>
          <w:tcPr>
            <w:tcW w:w="1993" w:type="dxa"/>
            <w:tcBorders>
              <w:top w:val="single" w:sz="12" w:space="0" w:color="7F7F7F" w:themeColor="text1" w:themeTint="80"/>
            </w:tcBorders>
          </w:tcPr>
          <w:p w14:paraId="6F5CB3A8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3722" w:type="dxa"/>
            <w:tcBorders>
              <w:top w:val="single" w:sz="12" w:space="0" w:color="7F7F7F" w:themeColor="text1" w:themeTint="80"/>
            </w:tcBorders>
          </w:tcPr>
          <w:p w14:paraId="5265367B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</w:tr>
      <w:tr w:rsidR="002E0F46" w:rsidRPr="00577486" w14:paraId="2C9DA4F5" w14:textId="77777777" w:rsidTr="00F3298D">
        <w:trPr>
          <w:trHeight w:val="389"/>
        </w:trPr>
        <w:tc>
          <w:tcPr>
            <w:tcW w:w="1993" w:type="dxa"/>
          </w:tcPr>
          <w:p w14:paraId="4FE22493" w14:textId="50E323D8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3722" w:type="dxa"/>
          </w:tcPr>
          <w:p w14:paraId="31A1F0BF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7FC618BE" w:rsidR="00ED7008" w:rsidRPr="00BC6886" w:rsidRDefault="00ED7008" w:rsidP="00ED7008">
      <w:pPr>
        <w:spacing w:after="120" w:line="240" w:lineRule="auto"/>
        <w:ind w:firstLine="720"/>
        <w:rPr>
          <w:rFonts w:ascii="DIN Pro Regular" w:hAnsi="DIN Pro Regular"/>
          <w:b/>
          <w:bCs/>
          <w:color w:val="404040" w:themeColor="text1" w:themeTint="BF"/>
          <w:sz w:val="24"/>
          <w:szCs w:val="24"/>
          <w:rtl/>
        </w:rPr>
      </w:pPr>
    </w:p>
    <w:p w14:paraId="222E3EC7" w14:textId="629B366B" w:rsidR="00ED7008" w:rsidRPr="00226E92" w:rsidRDefault="001B102F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28384" behindDoc="0" locked="0" layoutInCell="1" allowOverlap="1" wp14:anchorId="222E4353" wp14:editId="4361F65E">
                <wp:simplePos x="0" y="0"/>
                <wp:positionH relativeFrom="margin">
                  <wp:posOffset>228600</wp:posOffset>
                </wp:positionH>
                <wp:positionV relativeFrom="paragraph">
                  <wp:posOffset>261620</wp:posOffset>
                </wp:positionV>
                <wp:extent cx="5699760" cy="1521460"/>
                <wp:effectExtent l="0" t="0" r="152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2E4039" w:rsidRPr="001B102F" w:rsidRDefault="002E403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</w:t>
                            </w:r>
                            <w:proofErr w:type="gram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~</w:t>
                            </w:r>
                            <w:proofErr w:type="gram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$ sudo </w:t>
                            </w:r>
                            <w:proofErr w:type="spell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p</w:t>
                            </w:r>
                            <w:proofErr w:type="spell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route add 172.16.0.0/16 dev eth2 via 172.16.2.254</w:t>
                            </w:r>
                          </w:p>
                          <w:p w14:paraId="112FA8FA" w14:textId="77777777" w:rsidR="002E4039" w:rsidRPr="001B102F" w:rsidRDefault="002E403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</w:t>
                            </w:r>
                            <w:proofErr w:type="gram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~</w:t>
                            </w:r>
                            <w:proofErr w:type="gram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route</w:t>
                            </w:r>
                          </w:p>
                          <w:p w14:paraId="6C72306C" w14:textId="77777777" w:rsidR="002E4039" w:rsidRPr="001B102F" w:rsidRDefault="002E403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3B88283" w14:textId="77777777" w:rsidR="002E4039" w:rsidRPr="001B102F" w:rsidRDefault="002E403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Genmask</w:t>
                            </w:r>
                            <w:proofErr w:type="spell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face</w:t>
                            </w:r>
                            <w:proofErr w:type="spellEnd"/>
                          </w:p>
                          <w:p w14:paraId="0873CF5C" w14:textId="77777777" w:rsidR="002E4039" w:rsidRPr="001B102F" w:rsidRDefault="002E403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2E4039" w:rsidRPr="001B102F" w:rsidRDefault="002E403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2E4039" w:rsidRPr="001B102F" w:rsidRDefault="002E403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2E4039" w:rsidRPr="001B102F" w:rsidRDefault="002E403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44" type="#_x0000_t202" style="position:absolute;left:0;text-align:left;margin-left:18pt;margin-top:20.6pt;width:448.8pt;height:119.8pt;z-index:251728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">
                <v:textbox>
                  <w:txbxContent>
                    <w:p w14:paraId="38C5A3F4" w14:textId="77777777" w:rsidR="002E4039" w:rsidRPr="001B102F" w:rsidRDefault="002E403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$ sudo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p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route add 172.16.0.0/16 dev eth2 via 172.16.2.254</w:t>
                      </w:r>
                    </w:p>
                    <w:p w14:paraId="112FA8FA" w14:textId="77777777" w:rsidR="002E4039" w:rsidRPr="001B102F" w:rsidRDefault="002E403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route</w:t>
                      </w:r>
                    </w:p>
                    <w:p w14:paraId="6C72306C" w14:textId="77777777" w:rsidR="002E4039" w:rsidRPr="001B102F" w:rsidRDefault="002E403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3B88283" w14:textId="77777777" w:rsidR="002E4039" w:rsidRPr="001B102F" w:rsidRDefault="002E403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Destination     Gateway        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Genmask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Flags Metric Ref    Use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face</w:t>
                      </w:r>
                      <w:proofErr w:type="spellEnd"/>
                    </w:p>
                    <w:p w14:paraId="0873CF5C" w14:textId="77777777" w:rsidR="002E4039" w:rsidRPr="001B102F" w:rsidRDefault="002E403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2E4039" w:rsidRPr="001B102F" w:rsidRDefault="002E403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2E4039" w:rsidRPr="001B102F" w:rsidRDefault="002E403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2E4039" w:rsidRPr="001B102F" w:rsidRDefault="002E403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222E4355" wp14:editId="328214BA">
                <wp:simplePos x="0" y="0"/>
                <wp:positionH relativeFrom="margin">
                  <wp:posOffset>295910</wp:posOffset>
                </wp:positionH>
                <wp:positionV relativeFrom="paragraph">
                  <wp:posOffset>1055782</wp:posOffset>
                </wp:positionV>
                <wp:extent cx="5497830" cy="154305"/>
                <wp:effectExtent l="0" t="0" r="7620" b="0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7830" cy="1543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923B4" id="Rectangle 1431" o:spid="_x0000_s1026" style="position:absolute;margin-left:23.3pt;margin-top:83.15pt;width:432.9pt;height:12.15pt;z-index:25172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2E4039">
        <w:rPr>
          <w:rFonts w:ascii="Consolas" w:hAnsi="Consolas" w:cs="Courier New"/>
          <w:b/>
          <w:bCs/>
          <w:sz w:val="24"/>
          <w:szCs w:val="24"/>
        </w:rPr>
        <w:t xml:space="preserve">sudo </w:t>
      </w:r>
      <w:proofErr w:type="spellStart"/>
      <w:r w:rsidR="00ED7008" w:rsidRPr="00226E9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route add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NET_ADDRESS/MASK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4640013F" w:rsidR="009B7AE5" w:rsidRPr="00577486" w:rsidRDefault="001B102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0432" behindDoc="0" locked="0" layoutInCell="1" allowOverlap="1" wp14:anchorId="222E4357" wp14:editId="4E5C73F6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571500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4F612" w14:textId="77777777" w:rsidR="002E4039" w:rsidRPr="00780590" w:rsidRDefault="002E403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124780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</w:t>
                            </w:r>
                          </w:p>
                          <w:p w14:paraId="0160D94C" w14:textId="77777777" w:rsidR="002E4039" w:rsidRPr="00780590" w:rsidRDefault="002E403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 (172.16.2.28) 56(84) bytes of data.</w:t>
                            </w:r>
                          </w:p>
                          <w:p w14:paraId="7B7CFA65" w14:textId="77777777" w:rsidR="002E4039" w:rsidRPr="00780590" w:rsidRDefault="002E403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64 bytes from 172.16.2.28: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64 time=2.60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75E" w14:textId="049EE0F8" w:rsidR="002E4039" w:rsidRPr="00124780" w:rsidRDefault="002E403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64 bytes from 172.16.2.28: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64 time=1.83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45" type="#_x0000_t202" style="position:absolute;left:0;text-align:left;margin-left:398.8pt;margin-top:38.25pt;width:450pt;height:62.75pt;z-index:251730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">
                <v:textbox>
                  <w:txbxContent>
                    <w:p w14:paraId="4804F612" w14:textId="77777777" w:rsidR="002E4039" w:rsidRPr="00780590" w:rsidRDefault="002E403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124780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124780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780590">
                        <w:rPr>
                          <w:rFonts w:ascii="Consolas" w:hAnsi="Consolas" w:cs="Courier New"/>
                        </w:rPr>
                        <w:t>ping 172.16.2.28</w:t>
                      </w:r>
                    </w:p>
                    <w:p w14:paraId="0160D94C" w14:textId="77777777" w:rsidR="002E4039" w:rsidRPr="00780590" w:rsidRDefault="002E403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PING 172.16.2.28 (172.16.2.28) 56(84) bytes of data.</w:t>
                      </w:r>
                    </w:p>
                    <w:p w14:paraId="7B7CFA65" w14:textId="77777777" w:rsidR="002E4039" w:rsidRPr="00780590" w:rsidRDefault="002E403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64 time=2.60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75E" w14:textId="049EE0F8" w:rsidR="002E4039" w:rsidRPr="00124780" w:rsidRDefault="002E403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64 time=1.83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124780">
        <w:rPr>
          <w:rFonts w:ascii="Consolas" w:hAnsi="Consolas" w:cs="Courier New"/>
          <w:sz w:val="24"/>
          <w:szCs w:val="24"/>
        </w:rPr>
        <w:t>‘</w:t>
      </w:r>
      <w:r w:rsidR="00ED7008" w:rsidRPr="00124780">
        <w:rPr>
          <w:rFonts w:ascii="Consolas" w:hAnsi="Consolas" w:cs="Courier New"/>
          <w:b/>
          <w:bCs/>
        </w:rPr>
        <w:t>ping’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217FAB" w:rsidRPr="00577486">
        <w:rPr>
          <w:rFonts w:ascii="DIN Pro Regular" w:hAnsi="DIN Pro Regular" w:cs="DIN Pro Regular"/>
          <w:sz w:val="24"/>
          <w:szCs w:val="24"/>
        </w:rPr>
        <w:t>example,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="00ED7008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217FAB">
        <w:rPr>
          <w:rFonts w:ascii="DIN Pro Regular" w:hAnsi="DIN Pro Regular" w:cs="DIN Pro Regular"/>
          <w:sz w:val="24"/>
          <w:szCs w:val="24"/>
        </w:rPr>
        <w:t>VLAN2</w:t>
      </w:r>
      <w:r w:rsidR="00ED7008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CA" w14:textId="3C19D65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C567CB7" w14:textId="77777777" w:rsidR="004C7AD9" w:rsidRDefault="00311D7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222E435B" wp14:editId="170A94AB">
                <wp:simplePos x="0" y="0"/>
                <wp:positionH relativeFrom="column">
                  <wp:posOffset>183515</wp:posOffset>
                </wp:positionH>
                <wp:positionV relativeFrom="paragraph">
                  <wp:posOffset>1829641</wp:posOffset>
                </wp:positionV>
                <wp:extent cx="6365875" cy="1306195"/>
                <wp:effectExtent l="0" t="0" r="15875" b="27305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306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5DA7A" w14:textId="77777777" w:rsidR="002E4039" w:rsidRPr="00311D7F" w:rsidRDefault="002E403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4:mgmt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bridge macs</w:t>
                            </w:r>
                          </w:p>
                          <w:p w14:paraId="261B549C" w14:textId="77777777" w:rsidR="002E4039" w:rsidRPr="00311D7F" w:rsidRDefault="002E403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89B9CB" w14:textId="77777777" w:rsidR="002E4039" w:rsidRPr="00311D7F" w:rsidRDefault="002E403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aster  Interface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MAC                </w:t>
                            </w:r>
                            <w:proofErr w:type="spell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unnelDest</w:t>
                            </w:r>
                            <w:proofErr w:type="spell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State      Flags  </w:t>
                            </w:r>
                            <w:proofErr w:type="spell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astSeen</w:t>
                            </w:r>
                            <w:proofErr w:type="spellEnd"/>
                          </w:p>
                          <w:p w14:paraId="1BA96169" w14:textId="77777777" w:rsidR="002E4039" w:rsidRPr="00311D7F" w:rsidRDefault="002E403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AC2F863" w14:textId="77777777" w:rsidR="002E4039" w:rsidRPr="00311D7F" w:rsidRDefault="002E403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1                                00:00:49</w:t>
                            </w:r>
                          </w:p>
                          <w:p w14:paraId="24BFD91D" w14:textId="77777777" w:rsidR="002E4039" w:rsidRPr="00311D7F" w:rsidRDefault="002E403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5                                00:00:52</w:t>
                            </w:r>
                          </w:p>
                          <w:p w14:paraId="6EF8FDC8" w14:textId="77777777" w:rsidR="002E4039" w:rsidRPr="00311D7F" w:rsidRDefault="002E403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3                                00:02:05</w:t>
                            </w:r>
                          </w:p>
                          <w:p w14:paraId="222E476E" w14:textId="612CD019" w:rsidR="002E4039" w:rsidRPr="00311D7F" w:rsidRDefault="002E403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46" type="#_x0000_t202" style="position:absolute;left:0;text-align:left;margin-left:14.45pt;margin-top:144.05pt;width:501.25pt;height:102.85pt;z-index:251736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">
                <v:textbox>
                  <w:txbxContent>
                    <w:p w14:paraId="2C85DA7A" w14:textId="77777777" w:rsidR="002E4039" w:rsidRPr="00311D7F" w:rsidRDefault="002E403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4:mgmt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261B549C" w14:textId="77777777" w:rsidR="002E4039" w:rsidRPr="00311D7F" w:rsidRDefault="002E403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89B9CB" w14:textId="77777777" w:rsidR="002E4039" w:rsidRPr="00311D7F" w:rsidRDefault="002E403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</w:t>
                      </w:r>
                      <w:proofErr w:type="spell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1BA96169" w14:textId="77777777" w:rsidR="002E4039" w:rsidRPr="00311D7F" w:rsidRDefault="002E403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AC2F863" w14:textId="77777777" w:rsidR="002E4039" w:rsidRPr="00311D7F" w:rsidRDefault="002E403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24BFD91D" w14:textId="77777777" w:rsidR="002E4039" w:rsidRPr="00311D7F" w:rsidRDefault="002E403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6EF8FDC8" w14:textId="77777777" w:rsidR="002E4039" w:rsidRPr="00311D7F" w:rsidRDefault="002E403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E" w14:textId="612CD019" w:rsidR="002E4039" w:rsidRPr="00311D7F" w:rsidRDefault="002E403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509C"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5552" behindDoc="0" locked="0" layoutInCell="1" allowOverlap="1" wp14:anchorId="222E4359" wp14:editId="43158298">
                <wp:simplePos x="0" y="0"/>
                <wp:positionH relativeFrom="column">
                  <wp:posOffset>189865</wp:posOffset>
                </wp:positionH>
                <wp:positionV relativeFrom="paragraph">
                  <wp:posOffset>356870</wp:posOffset>
                </wp:positionV>
                <wp:extent cx="6359525" cy="129413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294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9A27" w14:textId="77777777" w:rsidR="002E4039" w:rsidRPr="005C509C" w:rsidRDefault="002E403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:mgmt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bridge macs</w:t>
                            </w:r>
                          </w:p>
                          <w:p w14:paraId="722CB7EF" w14:textId="77777777" w:rsidR="002E4039" w:rsidRPr="005C509C" w:rsidRDefault="002E403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8995013" w14:textId="77777777" w:rsidR="002E4039" w:rsidRPr="005C509C" w:rsidRDefault="002E403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aster  Interface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MAC                </w:t>
                            </w:r>
                            <w:proofErr w:type="spell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unnelDest</w:t>
                            </w:r>
                            <w:proofErr w:type="spell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State      Flags  </w:t>
                            </w:r>
                            <w:proofErr w:type="spell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astSeen</w:t>
                            </w:r>
                            <w:proofErr w:type="spellEnd"/>
                          </w:p>
                          <w:p w14:paraId="6CA1B34E" w14:textId="77777777" w:rsidR="002E4039" w:rsidRPr="005C509C" w:rsidRDefault="002E403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FDCCCFC" w14:textId="77777777" w:rsidR="002E4039" w:rsidRPr="005C509C" w:rsidRDefault="002E403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1                                00:00:49</w:t>
                            </w:r>
                          </w:p>
                          <w:p w14:paraId="14B0A2D6" w14:textId="77777777" w:rsidR="002E4039" w:rsidRPr="005C509C" w:rsidRDefault="002E403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5                                00:00:52</w:t>
                            </w:r>
                          </w:p>
                          <w:p w14:paraId="5763A390" w14:textId="77777777" w:rsidR="002E4039" w:rsidRPr="005C509C" w:rsidRDefault="002E403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3                                00:02:05</w:t>
                            </w:r>
                          </w:p>
                          <w:p w14:paraId="222E4766" w14:textId="2486B184" w:rsidR="002E4039" w:rsidRPr="005C509C" w:rsidRDefault="002E403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47" type="#_x0000_t202" style="position:absolute;left:0;text-align:left;margin-left:14.95pt;margin-top:28.1pt;width:500.75pt;height:101.9pt;z-index:251735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">
                <v:textbox>
                  <w:txbxContent>
                    <w:p w14:paraId="73BE9A27" w14:textId="77777777" w:rsidR="002E4039" w:rsidRPr="005C509C" w:rsidRDefault="002E403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:mgmt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722CB7EF" w14:textId="77777777" w:rsidR="002E4039" w:rsidRPr="005C509C" w:rsidRDefault="002E403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8995013" w14:textId="77777777" w:rsidR="002E4039" w:rsidRPr="005C509C" w:rsidRDefault="002E403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</w:t>
                      </w:r>
                      <w:proofErr w:type="spell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6CA1B34E" w14:textId="77777777" w:rsidR="002E4039" w:rsidRPr="005C509C" w:rsidRDefault="002E403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FDCCCFC" w14:textId="77777777" w:rsidR="002E4039" w:rsidRPr="005C509C" w:rsidRDefault="002E403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14B0A2D6" w14:textId="77777777" w:rsidR="002E4039" w:rsidRPr="005C509C" w:rsidRDefault="002E403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5763A390" w14:textId="77777777" w:rsidR="002E4039" w:rsidRPr="005C509C" w:rsidRDefault="002E403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6" w14:textId="2486B184" w:rsidR="002E4039" w:rsidRPr="005C509C" w:rsidRDefault="002E403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1B102F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1B102F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1B102F">
        <w:rPr>
          <w:rFonts w:ascii="DIN Pro Regular" w:hAnsi="DIN Pro Regular" w:cs="DIN Pro Regular"/>
          <w:sz w:val="24"/>
          <w:szCs w:val="24"/>
        </w:rPr>
        <w:t>address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1B102F">
        <w:rPr>
          <w:rFonts w:ascii="DIN Pro Regular" w:hAnsi="DIN Pro Regular" w:cs="DIN Pro Regular"/>
          <w:sz w:val="24"/>
          <w:szCs w:val="24"/>
        </w:rPr>
        <w:t>.</w:t>
      </w:r>
      <w:r w:rsidR="009B7AE5" w:rsidRPr="001B102F">
        <w:rPr>
          <w:rFonts w:ascii="DIN Pro Regular" w:hAnsi="DIN Pro Regular" w:cs="DIN Pro Regular"/>
          <w:sz w:val="24"/>
          <w:szCs w:val="24"/>
        </w:rPr>
        <w:br/>
      </w:r>
    </w:p>
    <w:p w14:paraId="222E3ECD" w14:textId="5E88CAB2" w:rsidR="00BD363B" w:rsidRPr="004C7AD9" w:rsidRDefault="004C7AD9" w:rsidP="004C7AD9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4560" behindDoc="0" locked="0" layoutInCell="1" allowOverlap="1" wp14:anchorId="40D4E535" wp14:editId="37009E54">
                <wp:simplePos x="0" y="0"/>
                <wp:positionH relativeFrom="column">
                  <wp:posOffset>-88900</wp:posOffset>
                </wp:positionH>
                <wp:positionV relativeFrom="paragraph">
                  <wp:posOffset>5715</wp:posOffset>
                </wp:positionV>
                <wp:extent cx="45085" cy="160020"/>
                <wp:effectExtent l="0" t="0" r="0" b="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8C1E" id="Rectangle 158" o:spid="_x0000_s1026" style="position:absolute;margin-left:-7pt;margin-top:.45pt;width:3.55pt;height:12.6pt;z-index:25203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" fillcolor="#92d050" stroked="f" strokeweight="1pt"/>
            </w:pict>
          </mc:Fallback>
        </mc:AlternateContent>
      </w:r>
      <w:r w:rsidR="00BD363B" w:rsidRPr="004C7AD9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</w:t>
      </w:r>
      <w:r w:rsidR="00BD363B" w:rsidRPr="004C7AD9">
        <w:rPr>
          <w:rFonts w:ascii="DIN Pro Regular" w:hAnsi="DIN Pro Regular" w:cs="DIN Pro Regular"/>
          <w:b/>
          <w:bCs/>
          <w:sz w:val="24"/>
          <w:szCs w:val="24"/>
        </w:rPr>
        <w:t xml:space="preserve">: </w:t>
      </w:r>
    </w:p>
    <w:p w14:paraId="222E3ECE" w14:textId="2DC6D229" w:rsidR="00BD363B" w:rsidRPr="004C7AD9" w:rsidRDefault="00590F7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 xml:space="preserve">a </w:t>
      </w:r>
      <w:r w:rsidRPr="004C7AD9">
        <w:rPr>
          <w:rFonts w:ascii="DIN Pro Regular" w:hAnsi="DIN Pro Regular" w:cs="DIN Pro Regular"/>
          <w:sz w:val="24"/>
          <w:szCs w:val="24"/>
        </w:rPr>
        <w:t xml:space="preserve">single </w:t>
      </w:r>
      <w:r w:rsidR="004C7AD9" w:rsidRPr="004C7AD9">
        <w:rPr>
          <w:rFonts w:ascii="DIN Pro Regular" w:hAnsi="DIN Pro Regular" w:cs="DIN Pro Regular"/>
          <w:sz w:val="24"/>
          <w:szCs w:val="24"/>
        </w:rPr>
        <w:br/>
      </w:r>
      <w:r w:rsidRPr="004C7AD9">
        <w:rPr>
          <w:rFonts w:ascii="DIN Pro Regular" w:hAnsi="DIN Pro Regular" w:cs="DIN Pro Regular"/>
          <w:sz w:val="24"/>
          <w:szCs w:val="24"/>
        </w:rPr>
        <w:t>L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4C7AD9">
        <w:rPr>
          <w:rFonts w:ascii="DIN Pro Regular" w:hAnsi="DIN Pro Regular" w:cs="DIN Pro Regular"/>
          <w:sz w:val="24"/>
          <w:szCs w:val="24"/>
        </w:rPr>
        <w:t>network</w:t>
      </w:r>
      <w:r w:rsidR="00BD363B" w:rsidRPr="004C7AD9">
        <w:rPr>
          <w:rFonts w:ascii="DIN Pro Regular" w:hAnsi="DIN Pro Regular" w:cs="DIN Pro Regular"/>
          <w:sz w:val="24"/>
          <w:szCs w:val="24"/>
        </w:rPr>
        <w:t>.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>Hence,</w:t>
      </w:r>
      <w:r w:rsidRPr="004C7AD9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4C7AD9">
        <w:rPr>
          <w:rFonts w:ascii="DIN Pro Regular" w:hAnsi="DIN Pro Regular" w:cs="DIN Pro Regular"/>
          <w:sz w:val="24"/>
          <w:szCs w:val="24"/>
        </w:rPr>
        <w:t xml:space="preserve">layer 2 </w:t>
      </w:r>
      <w:r w:rsidRPr="004C7AD9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05DA834" w:rsidR="0080247C" w:rsidRPr="00577486" w:rsidRDefault="00432496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0960" behindDoc="0" locked="0" layoutInCell="1" allowOverlap="1" wp14:anchorId="230F1D02" wp14:editId="5D80FDD8">
                <wp:simplePos x="0" y="0"/>
                <wp:positionH relativeFrom="column">
                  <wp:posOffset>-142240</wp:posOffset>
                </wp:positionH>
                <wp:positionV relativeFrom="paragraph">
                  <wp:posOffset>337659</wp:posOffset>
                </wp:positionV>
                <wp:extent cx="45085" cy="16002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ED0EC" id="Rectangle 80" o:spid="_x0000_s1026" style="position:absolute;margin-left:-11.2pt;margin-top:26.6pt;width:3.55pt;height:12.6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" fillcolor="#008564" stroked="f" strokeweight="1pt"/>
            </w:pict>
          </mc:Fallback>
        </mc:AlternateContent>
      </w:r>
    </w:p>
    <w:p w14:paraId="222E3ED1" w14:textId="300BB78E" w:rsidR="0094111C" w:rsidRPr="00F77781" w:rsidRDefault="0094111C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50EC28C" w:rsidR="00D8687A" w:rsidRDefault="0094111C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3489842E" w14:textId="5E9FCF13" w:rsidR="004C7AD9" w:rsidRDefault="004C7AD9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D7" w14:textId="12A60734" w:rsidR="00597262" w:rsidRPr="001A427F" w:rsidRDefault="002503FD" w:rsidP="001A427F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9920" behindDoc="0" locked="0" layoutInCell="1" allowOverlap="1" wp14:anchorId="43BCA60A" wp14:editId="7F97BB95">
                <wp:simplePos x="0" y="0"/>
                <wp:positionH relativeFrom="column">
                  <wp:posOffset>3896040</wp:posOffset>
                </wp:positionH>
                <wp:positionV relativeFrom="paragraph">
                  <wp:posOffset>1804606</wp:posOffset>
                </wp:positionV>
                <wp:extent cx="678815" cy="436245"/>
                <wp:effectExtent l="0" t="0" r="0" b="0"/>
                <wp:wrapNone/>
                <wp:docPr id="15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4E1BBC1" w14:textId="77777777" w:rsidR="002E4039" w:rsidRPr="008005C2" w:rsidRDefault="002E403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BCA60A" id="_x0000_s1248" type="#_x0000_t202" style="position:absolute;margin-left:306.75pt;margin-top:142.1pt;width:53.45pt;height:34.35pt;z-index:25204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" filled="f" stroked="f">
                <v:stroke dashstyle="dash"/>
                <v:textbox>
                  <w:txbxContent>
                    <w:p w14:paraId="14E1BBC1" w14:textId="77777777" w:rsidR="002E4039" w:rsidRPr="008005C2" w:rsidRDefault="002E403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6848" behindDoc="0" locked="0" layoutInCell="1" allowOverlap="1" wp14:anchorId="3B62EEC9" wp14:editId="225925FC">
                <wp:simplePos x="0" y="0"/>
                <wp:positionH relativeFrom="column">
                  <wp:posOffset>957794</wp:posOffset>
                </wp:positionH>
                <wp:positionV relativeFrom="paragraph">
                  <wp:posOffset>1734793</wp:posOffset>
                </wp:positionV>
                <wp:extent cx="679401" cy="436822"/>
                <wp:effectExtent l="0" t="0" r="0" b="1905"/>
                <wp:wrapNone/>
                <wp:docPr id="158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01" cy="4368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1B0369B" w14:textId="77777777" w:rsidR="002E4039" w:rsidRPr="008005C2" w:rsidRDefault="002E403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62EEC9" id="_x0000_s1249" type="#_x0000_t202" style="position:absolute;margin-left:75.4pt;margin-top:136.6pt;width:53.5pt;height:34.4pt;z-index:25204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" filled="f" stroked="f">
                <v:stroke dashstyle="dash"/>
                <v:textbox>
                  <w:txbxContent>
                    <w:p w14:paraId="01B0369B" w14:textId="77777777" w:rsidR="002E4039" w:rsidRPr="008005C2" w:rsidRDefault="002E403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7872" behindDoc="0" locked="0" layoutInCell="1" allowOverlap="1" wp14:anchorId="13B9B534" wp14:editId="3C927DB0">
                <wp:simplePos x="0" y="0"/>
                <wp:positionH relativeFrom="column">
                  <wp:posOffset>3877906</wp:posOffset>
                </wp:positionH>
                <wp:positionV relativeFrom="paragraph">
                  <wp:posOffset>559205</wp:posOffset>
                </wp:positionV>
                <wp:extent cx="828675" cy="436245"/>
                <wp:effectExtent l="0" t="0" r="0" b="0"/>
                <wp:wrapNone/>
                <wp:docPr id="158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02B84E4" w14:textId="77777777" w:rsidR="002E4039" w:rsidRPr="008005C2" w:rsidRDefault="002E403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B9B534" id="_x0000_s1250" type="#_x0000_t202" style="position:absolute;margin-left:305.35pt;margin-top:44.05pt;width:65.25pt;height:34.35pt;z-index:25204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" filled="f" stroked="f">
                <v:stroke dashstyle="dash"/>
                <v:textbox>
                  <w:txbxContent>
                    <w:p w14:paraId="602B84E4" w14:textId="77777777" w:rsidR="002E4039" w:rsidRPr="008005C2" w:rsidRDefault="002E403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8896" behindDoc="0" locked="0" layoutInCell="1" allowOverlap="1" wp14:anchorId="205477F1" wp14:editId="36F47265">
                <wp:simplePos x="0" y="0"/>
                <wp:positionH relativeFrom="column">
                  <wp:posOffset>831921</wp:posOffset>
                </wp:positionH>
                <wp:positionV relativeFrom="paragraph">
                  <wp:posOffset>563331</wp:posOffset>
                </wp:positionV>
                <wp:extent cx="828675" cy="436245"/>
                <wp:effectExtent l="0" t="0" r="0" b="0"/>
                <wp:wrapNone/>
                <wp:docPr id="15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95FB99" w14:textId="77777777" w:rsidR="002E4039" w:rsidRPr="008005C2" w:rsidRDefault="002E403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5477F1" id="_x0000_s1251" type="#_x0000_t202" style="position:absolute;margin-left:65.5pt;margin-top:44.35pt;width:65.25pt;height:34.35pt;z-index:25204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" filled="f" stroked="f">
                <v:stroke dashstyle="dash"/>
                <v:textbox>
                  <w:txbxContent>
                    <w:p w14:paraId="0095FB99" w14:textId="77777777" w:rsidR="002E4039" w:rsidRPr="008005C2" w:rsidRDefault="002E403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2752" behindDoc="0" locked="0" layoutInCell="1" allowOverlap="1" wp14:anchorId="3D1CF079" wp14:editId="25FC5E1A">
                <wp:simplePos x="0" y="0"/>
                <wp:positionH relativeFrom="column">
                  <wp:posOffset>1708150</wp:posOffset>
                </wp:positionH>
                <wp:positionV relativeFrom="paragraph">
                  <wp:posOffset>229870</wp:posOffset>
                </wp:positionV>
                <wp:extent cx="2173605" cy="415925"/>
                <wp:effectExtent l="0" t="0" r="0" b="3175"/>
                <wp:wrapNone/>
                <wp:docPr id="15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42CD8C0" w14:textId="77777777" w:rsidR="002E4039" w:rsidRPr="007E28A1" w:rsidRDefault="002E4039" w:rsidP="004C7AD9">
                            <w:pPr>
                              <w:jc w:val="center"/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Vlan 3 VIP:</w:t>
                            </w:r>
                            <w:r w:rsidRPr="0080247C">
                              <w:rPr>
                                <w:rFonts w:ascii="Consolas" w:hAnsi="Consolas"/>
                                <w:color w:val="008564"/>
                                <w:kern w:val="24"/>
                              </w:rPr>
                              <w:t xml:space="preserve"> </w:t>
                            </w: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172.16.3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1CF079" id="_x0000_s1252" type="#_x0000_t202" style="position:absolute;margin-left:134.5pt;margin-top:18.1pt;width:171.15pt;height:32.75pt;z-index:25204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" filled="f" stroked="f">
                <v:stroke dashstyle="dash"/>
                <v:textbox>
                  <w:txbxContent>
                    <w:p w14:paraId="442CD8C0" w14:textId="77777777" w:rsidR="002E4039" w:rsidRPr="007E28A1" w:rsidRDefault="002E4039" w:rsidP="004C7AD9">
                      <w:pPr>
                        <w:jc w:val="center"/>
                        <w:rPr>
                          <w:rFonts w:ascii="Consolas" w:hAnsi="Consolas"/>
                          <w:color w:val="7030A0"/>
                          <w:kern w:val="24"/>
                        </w:rPr>
                      </w:pP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Vlan 3 VIP:</w:t>
                      </w:r>
                      <w:r w:rsidRPr="0080247C">
                        <w:rPr>
                          <w:rFonts w:ascii="Consolas" w:hAnsi="Consolas"/>
                          <w:color w:val="008564"/>
                          <w:kern w:val="24"/>
                        </w:rPr>
                        <w:t xml:space="preserve"> </w:t>
                      </w: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172.16.3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1728" behindDoc="0" locked="0" layoutInCell="1" allowOverlap="1" wp14:anchorId="6B21FAD0" wp14:editId="5DB2DC97">
                <wp:simplePos x="0" y="0"/>
                <wp:positionH relativeFrom="column">
                  <wp:posOffset>1485900</wp:posOffset>
                </wp:positionH>
                <wp:positionV relativeFrom="paragraph">
                  <wp:posOffset>37465</wp:posOffset>
                </wp:positionV>
                <wp:extent cx="2622550" cy="415925"/>
                <wp:effectExtent l="0" t="0" r="0" b="3175"/>
                <wp:wrapNone/>
                <wp:docPr id="158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6D9D43" w14:textId="77777777" w:rsidR="002E4039" w:rsidRPr="007E28A1" w:rsidRDefault="002E4039" w:rsidP="004C7AD9">
                            <w:pPr>
                              <w:jc w:val="center"/>
                              <w:rPr>
                                <w:rFonts w:ascii="Consolas" w:hAnsi="Consolas"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0070C0"/>
                                <w:kern w:val="24"/>
                              </w:rPr>
                              <w:t>Vlan 2 VIP: 172.16.2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1FAD0" id="_x0000_s1253" type="#_x0000_t202" style="position:absolute;margin-left:117pt;margin-top:2.95pt;width:206.5pt;height:32.75pt;z-index:25204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" filled="f" stroked="f">
                <v:stroke dashstyle="dash"/>
                <v:textbox>
                  <w:txbxContent>
                    <w:p w14:paraId="646D9D43" w14:textId="77777777" w:rsidR="002E4039" w:rsidRPr="007E28A1" w:rsidRDefault="002E4039" w:rsidP="004C7AD9">
                      <w:pPr>
                        <w:jc w:val="center"/>
                        <w:rPr>
                          <w:rFonts w:ascii="Consolas" w:hAnsi="Consolas"/>
                          <w:color w:val="0070C0"/>
                          <w:sz w:val="16"/>
                          <w:szCs w:val="16"/>
                        </w:rPr>
                      </w:pPr>
                      <w:r w:rsidRPr="007E28A1">
                        <w:rPr>
                          <w:rFonts w:ascii="Consolas" w:hAnsi="Consolas"/>
                          <w:color w:val="0070C0"/>
                          <w:kern w:val="24"/>
                        </w:rPr>
                        <w:t>Vlan 2 VIP: 172.16.2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102FD2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2036608" behindDoc="0" locked="0" layoutInCell="1" allowOverlap="1" wp14:anchorId="23E1F55B" wp14:editId="31C58232">
                <wp:simplePos x="0" y="0"/>
                <wp:positionH relativeFrom="margin">
                  <wp:posOffset>571500</wp:posOffset>
                </wp:positionH>
                <wp:positionV relativeFrom="paragraph">
                  <wp:posOffset>26035</wp:posOffset>
                </wp:positionV>
                <wp:extent cx="4269740" cy="4191635"/>
                <wp:effectExtent l="0" t="0" r="0" b="0"/>
                <wp:wrapNone/>
                <wp:docPr id="17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191635"/>
                          <a:chOff x="0" y="-168154"/>
                          <a:chExt cx="4892991" cy="4803994"/>
                        </a:xfrm>
                      </wpg:grpSpPr>
                      <wpg:grpSp>
                        <wpg:cNvPr id="180" name="Group 180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81" name="Straight Connector 181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2" name="Straight Connector 182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3" name="Straight Connector 183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4" name="Picture 184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5" name="Straight Connector 185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6" name="Picture 186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7" name="Straight Connector 187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9" name="Picture 18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0" name="Straight Connector 190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1" name="Picture 19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5" name="Straight Connector 195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6" name="Picture 19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7" name="Straight Connector 197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8" name="Picture 19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B8BAA6" w14:textId="77777777" w:rsidR="002E4039" w:rsidRPr="00F9230C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FDD6671" w14:textId="77777777" w:rsidR="002E4039" w:rsidRPr="00F9230C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BAFEBB9" w14:textId="77777777" w:rsidR="002E4039" w:rsidRPr="00F9230C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6F2D69F" w14:textId="77777777" w:rsidR="002E4039" w:rsidRPr="00183D76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7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D20775D" w14:textId="77777777" w:rsidR="002E4039" w:rsidRPr="007A02B1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8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1901051" w14:textId="77777777" w:rsidR="002E4039" w:rsidRPr="007A02B1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9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CEABB2" w14:textId="77777777" w:rsidR="002E4039" w:rsidRPr="007A02B1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0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99DB550" w14:textId="77777777" w:rsidR="002E4039" w:rsidRPr="008005C2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1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2419C3F" w14:textId="77777777" w:rsidR="002E4039" w:rsidRPr="00F9230C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2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A140316" w14:textId="77777777" w:rsidR="002E4039" w:rsidRPr="00183D76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3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CC759E7" w14:textId="77777777" w:rsidR="002E4039" w:rsidRPr="007A02B1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4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6D0D6E0" w14:textId="77777777" w:rsidR="002E4039" w:rsidRPr="007A02B1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5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4D00EB0" w14:textId="77777777" w:rsidR="002E4039" w:rsidRPr="007A02B1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6" name="Picture 2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0" name="Picture 20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17" name="Rectangle 217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CD06270" w14:textId="77777777" w:rsidR="002E4039" w:rsidRPr="00183D76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8" name="Rectangle 218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5D16C4" w14:textId="77777777" w:rsidR="002E4039" w:rsidRPr="00183D76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9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3F19E5" w14:textId="77777777" w:rsidR="002E4039" w:rsidRPr="00183D76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" name="Rectangle 220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D144F9" w14:textId="77777777" w:rsidR="002E4039" w:rsidRPr="00183D76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1" name="Rectangle 22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D5007A7" w14:textId="77777777" w:rsidR="002E4039" w:rsidRPr="00183D76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2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4293F8" w14:textId="77777777" w:rsidR="002E4039" w:rsidRPr="00183D76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336623" w14:textId="77777777" w:rsidR="002E4039" w:rsidRPr="008005C2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8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1E22CC6" w14:textId="77777777" w:rsidR="002E4039" w:rsidRPr="009F2E12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9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DC7C86" w14:textId="77777777" w:rsidR="002E4039" w:rsidRPr="009F2E12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0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1A1FD4B" w14:textId="77777777" w:rsidR="002E4039" w:rsidRPr="009F2E12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1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7EED33" w14:textId="77777777" w:rsidR="002E4039" w:rsidRPr="009F2E12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2" name="Oval 1572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5EBE41" w14:textId="77777777" w:rsidR="002E4039" w:rsidRPr="009F2E12" w:rsidRDefault="002E4039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4" name="Oval 1574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B59FD9" w14:textId="77777777" w:rsidR="002E4039" w:rsidRPr="008005C2" w:rsidRDefault="002E4039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5" name="Rectangle 1575"/>
                        <wps:cNvSpPr/>
                        <wps:spPr>
                          <a:xfrm>
                            <a:off x="918741" y="-168154"/>
                            <a:ext cx="3197859" cy="65021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E1F55B" id="_x0000_s1254" style="position:absolute;margin-left:45pt;margin-top:2.05pt;width:336.2pt;height:330.05pt;z-index:252036608;mso-position-horizontal-relative:margin;mso-width-relative:margin;mso-height-relative:margin" coordorigin=",-1681" coordsize="48929,480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">
                <v:group id="Group 180" o:spid="_x0000_s1255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line id="Straight Connector 181" o:spid="_x0000_s1256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82" o:spid="_x0000_s1257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" strokecolor="#890c58" strokeweight="3pt">
                    <v:stroke joinstyle="miter"/>
                    <o:lock v:ext="edit" shapetype="f"/>
                  </v:line>
                  <v:line id="Straight Connector 183" o:spid="_x0000_s1258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4" o:spid="_x0000_s1259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85" o:spid="_x0000_s1260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zuW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/C85l4gVz9AQAA//8DAFBLAQItABQABgAIAAAAIQDb4fbL7gAAAIUBAAATAAAAAAAAAAAAAAAA&#10;AAAAAABbQ29udGVudF9UeXBlc10ueG1sUEsBAi0AFAAGAAgAAAAhAFr0LFu/AAAAFQEAAAsAAAAA&#10;AAAAAAAAAAAAHwEAAF9yZWxzLy5yZWxzUEsBAi0AFAAGAAgAAAAhANWfO5bBAAAA3A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shape id="Picture 186" o:spid="_x0000_s1261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">
                    <v:imagedata r:id="rId27" o:title="A picture containing monitor, phone&#10;&#10;Description automatically generated"/>
                  </v:shape>
                  <v:line id="Straight Connector 187" o:spid="_x0000_s1262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9" o:spid="_x0000_s1263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90" o:spid="_x0000_s1264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" strokecolor="#5e5e5e" strokeweight="3pt">
                    <v:stroke joinstyle="miter"/>
                    <o:lock v:ext="edit" shapetype="f"/>
                  </v:line>
                  <v:shape id="Picture 191" o:spid="_x0000_s1265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">
                    <v:imagedata r:id="rId27" o:title="A picture containing monitor, phone&#10;&#10;Description automatically generated"/>
                  </v:shape>
                  <v:line id="Straight Connector 195" o:spid="_x0000_s1266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" strokecolor="#00b050" strokeweight="3pt">
                    <v:stroke joinstyle="miter"/>
                    <o:lock v:ext="edit" shapetype="f"/>
                  </v:line>
                  <v:shape id="Picture 196" o:spid="_x0000_s1267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">
                    <v:imagedata r:id="rId28" o:title="A close up of a sign&#10;&#10;Description automatically generated"/>
                  </v:shape>
                  <v:line id="Straight Connector 197" o:spid="_x0000_s1268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" strokecolor="#890c58" strokeweight="3pt">
                    <v:stroke joinstyle="miter"/>
                    <o:lock v:ext="edit" shapetype="f"/>
                  </v:line>
                  <v:shape id="Picture 198" o:spid="_x0000_s1269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">
                    <v:imagedata r:id="rId28" o:title="A close up of a sign&#10;&#10;Description automatically generated"/>
                  </v:shape>
                  <v:shape id="_x0000_s1270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5EB8BAA6" w14:textId="77777777" w:rsidR="002E4039" w:rsidRPr="00F9230C" w:rsidRDefault="002E403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1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FDD6671" w14:textId="77777777" w:rsidR="002E4039" w:rsidRPr="00F9230C" w:rsidRDefault="002E403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2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qkXwAAAANwAAAAPAAAAZHJzL2Rvd25yZXYueG1sRI9Pi8Iw&#10;FMTvgt8hPMHbmqgg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NQ6pF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1BAFEBB9" w14:textId="77777777" w:rsidR="002E4039" w:rsidRPr="00F9230C" w:rsidRDefault="002E403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3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zFjwAAAANwAAAAPAAAAZHJzL2Rvd25yZXYueG1sRI9Pi8Iw&#10;FMTvgt8hPMHbmigi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uucxY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46F2D69F" w14:textId="77777777" w:rsidR="002E4039" w:rsidRPr="00183D76" w:rsidRDefault="002E403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4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D20775D" w14:textId="77777777" w:rsidR="002E4039" w:rsidRPr="007A02B1" w:rsidRDefault="002E403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5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" filled="f" stroked="f">
                    <v:stroke dashstyle="dash"/>
                    <v:textbox>
                      <w:txbxContent>
                        <w:p w14:paraId="11901051" w14:textId="77777777" w:rsidR="002E4039" w:rsidRPr="007A02B1" w:rsidRDefault="002E403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6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5ECEABB2" w14:textId="77777777" w:rsidR="002E4039" w:rsidRPr="007A02B1" w:rsidRDefault="002E403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7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399DB550" w14:textId="77777777" w:rsidR="002E4039" w:rsidRPr="008005C2" w:rsidRDefault="002E4039" w:rsidP="004C7AD9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278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72419C3F" w14:textId="77777777" w:rsidR="002E4039" w:rsidRPr="00F9230C" w:rsidRDefault="002E403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9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5A140316" w14:textId="77777777" w:rsidR="002E4039" w:rsidRPr="00183D76" w:rsidRDefault="002E403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0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z/K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LDXP8r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4CC759E7" w14:textId="77777777" w:rsidR="002E4039" w:rsidRPr="007A02B1" w:rsidRDefault="002E403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281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qe+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D8+p77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16D0D6E0" w14:textId="77777777" w:rsidR="002E4039" w:rsidRPr="007A02B1" w:rsidRDefault="002E403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2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gIl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FByAiX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4D00EB0" w14:textId="77777777" w:rsidR="002E4039" w:rsidRPr="007A02B1" w:rsidRDefault="002E403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216" o:spid="_x0000_s1283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">
                    <v:imagedata r:id="rId28" o:title="A close up of a sign&#10;&#10;Description automatically generated"/>
                  </v:shape>
                  <v:shape id="Picture 200" o:spid="_x0000_s1284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">
                    <v:imagedata r:id="rId28" o:title="A close up of a sign&#10;&#10;Description automatically generated"/>
                  </v:shape>
                </v:group>
                <v:rect id="Rectangle 217" o:spid="_x0000_s1285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" filled="f" stroked="f">
                  <v:textbox>
                    <w:txbxContent>
                      <w:p w14:paraId="1CD06270" w14:textId="77777777" w:rsidR="002E4039" w:rsidRPr="00183D76" w:rsidRDefault="002E403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18" o:spid="_x0000_s1286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" filled="f" stroked="f">
                  <v:textbox>
                    <w:txbxContent>
                      <w:p w14:paraId="015D16C4" w14:textId="77777777" w:rsidR="002E4039" w:rsidRPr="00183D76" w:rsidRDefault="002E403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7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" filled="f" stroked="f">
                  <v:stroke dashstyle="dash"/>
                  <v:textbox>
                    <w:txbxContent>
                      <w:p w14:paraId="6B3F19E5" w14:textId="77777777" w:rsidR="002E4039" w:rsidRPr="00183D76" w:rsidRDefault="002E403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220" o:spid="_x0000_s1288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" filled="f" stroked="f">
                  <v:textbox>
                    <w:txbxContent>
                      <w:p w14:paraId="6ED144F9" w14:textId="77777777" w:rsidR="002E4039" w:rsidRPr="00183D76" w:rsidRDefault="002E403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21" o:spid="_x0000_s1289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" filled="f" stroked="f">
                  <v:textbox>
                    <w:txbxContent>
                      <w:p w14:paraId="6D5007A7" w14:textId="77777777" w:rsidR="002E4039" w:rsidRPr="00183D76" w:rsidRDefault="002E403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90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" filled="f" stroked="f">
                  <v:stroke dashstyle="dash"/>
                  <v:textbox>
                    <w:txbxContent>
                      <w:p w14:paraId="324293F8" w14:textId="77777777" w:rsidR="002E4039" w:rsidRPr="00183D76" w:rsidRDefault="002E403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291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" filled="f" stroked="f">
                  <v:stroke dashstyle="dash"/>
                  <v:textbox>
                    <w:txbxContent>
                      <w:p w14:paraId="3F336623" w14:textId="77777777" w:rsidR="002E4039" w:rsidRPr="008005C2" w:rsidRDefault="002E4039" w:rsidP="004C7AD9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92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" filled="f" stroked="f">
                  <v:stroke dashstyle="dash"/>
                  <v:textbox>
                    <w:txbxContent>
                      <w:p w14:paraId="31E22CC6" w14:textId="77777777" w:rsidR="002E4039" w:rsidRPr="009F2E12" w:rsidRDefault="002E403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3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" filled="f" stroked="f">
                  <v:stroke dashstyle="dash"/>
                  <v:textbox>
                    <w:txbxContent>
                      <w:p w14:paraId="4CDC7C86" w14:textId="77777777" w:rsidR="002E4039" w:rsidRPr="009F2E12" w:rsidRDefault="002E403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294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" filled="f" stroked="f">
                  <v:stroke dashstyle="dash"/>
                  <v:textbox>
                    <w:txbxContent>
                      <w:p w14:paraId="41A1FD4B" w14:textId="77777777" w:rsidR="002E4039" w:rsidRPr="009F2E12" w:rsidRDefault="002E403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5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" filled="f" stroked="f">
                  <v:stroke dashstyle="dash"/>
                  <v:textbox>
                    <w:txbxContent>
                      <w:p w14:paraId="7E7EED33" w14:textId="77777777" w:rsidR="002E4039" w:rsidRPr="009F2E12" w:rsidRDefault="002E403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72" o:spid="_x0000_s1296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" fillcolor="white [3212]" strokecolor="#890c58" strokeweight="2pt">
                  <v:stroke joinstyle="miter"/>
                  <v:textbox>
                    <w:txbxContent>
                      <w:p w14:paraId="665EBE41" w14:textId="77777777" w:rsidR="002E4039" w:rsidRPr="009F2E12" w:rsidRDefault="002E4039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74" o:spid="_x0000_s1297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" fillcolor="white [3212]" strokecolor="#00b050" strokeweight="2pt">
                  <v:stroke joinstyle="miter"/>
                  <v:textbox>
                    <w:txbxContent>
                      <w:p w14:paraId="5BB59FD9" w14:textId="77777777" w:rsidR="002E4039" w:rsidRPr="008005C2" w:rsidRDefault="002E4039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proofErr w:type="spellStart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</w:t>
                        </w:r>
                        <w:proofErr w:type="spellEnd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75" o:spid="_x0000_s1298" style="position:absolute;left:9187;top:-1681;width:31979;height:65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" fillcolor="#f2f2f2 [3052]" strokecolor="#7f7f7f [1612]" strokeweight="1pt">
                  <v:fill opacity="21074f"/>
                  <v:stroke dashstyle="longDash" opacity="53713f"/>
                </v:rect>
                <w10:wrap anchorx="margin"/>
              </v:group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8656" behindDoc="0" locked="0" layoutInCell="1" allowOverlap="1" wp14:anchorId="174CACD4" wp14:editId="01207CE1">
                <wp:simplePos x="0" y="0"/>
                <wp:positionH relativeFrom="column">
                  <wp:posOffset>2467610</wp:posOffset>
                </wp:positionH>
                <wp:positionV relativeFrom="paragraph">
                  <wp:posOffset>849630</wp:posOffset>
                </wp:positionV>
                <wp:extent cx="647065" cy="415925"/>
                <wp:effectExtent l="0" t="0" r="0" b="3175"/>
                <wp:wrapNone/>
                <wp:docPr id="15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E5395C" w14:textId="77777777" w:rsidR="002E4039" w:rsidRDefault="002E4039" w:rsidP="004C7AD9">
                            <w:pPr>
                              <w:spacing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CACD4" id="_x0000_s1299" type="#_x0000_t202" style="position:absolute;margin-left:194.3pt;margin-top:66.9pt;width:50.95pt;height:32.75pt;z-index:25203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" filled="f" stroked="f">
                <v:stroke dashstyle="dash"/>
                <v:textbox>
                  <w:txbxContent>
                    <w:p w14:paraId="4CE5395C" w14:textId="77777777" w:rsidR="002E4039" w:rsidRDefault="002E4039" w:rsidP="004C7AD9">
                      <w:pPr>
                        <w:spacing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4800" behindDoc="0" locked="0" layoutInCell="1" allowOverlap="1" wp14:anchorId="676DD8E9" wp14:editId="56636681">
                <wp:simplePos x="0" y="0"/>
                <wp:positionH relativeFrom="column">
                  <wp:posOffset>2051050</wp:posOffset>
                </wp:positionH>
                <wp:positionV relativeFrom="paragraph">
                  <wp:posOffset>864235</wp:posOffset>
                </wp:positionV>
                <wp:extent cx="1406525" cy="0"/>
                <wp:effectExtent l="19050" t="19050" r="3175" b="19050"/>
                <wp:wrapNone/>
                <wp:docPr id="1583" name="Straight Connector 1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65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D4D4A5" id="Straight Connector 1583" o:spid="_x0000_s1026" style="position:absolute;flip:x;z-index:25204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5pt,68.05pt" to="272.25pt,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0704" behindDoc="0" locked="0" layoutInCell="1" allowOverlap="1" wp14:anchorId="79D2351E" wp14:editId="3E60477E">
                <wp:simplePos x="0" y="0"/>
                <wp:positionH relativeFrom="column">
                  <wp:posOffset>2056765</wp:posOffset>
                </wp:positionH>
                <wp:positionV relativeFrom="paragraph">
                  <wp:posOffset>775335</wp:posOffset>
                </wp:positionV>
                <wp:extent cx="1400175" cy="6350"/>
                <wp:effectExtent l="19050" t="19050" r="9525" b="31750"/>
                <wp:wrapNone/>
                <wp:docPr id="1580" name="Straight Connector 1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0175" cy="63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AA3E79" id="Straight Connector 1580" o:spid="_x0000_s1026" style="position:absolute;flip:x;z-index:25204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95pt,61.05pt" to="272.2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9680" behindDoc="0" locked="0" layoutInCell="1" allowOverlap="1" wp14:anchorId="5200AC82" wp14:editId="0EA38FE8">
                <wp:simplePos x="0" y="0"/>
                <wp:positionH relativeFrom="column">
                  <wp:posOffset>2476500</wp:posOffset>
                </wp:positionH>
                <wp:positionV relativeFrom="paragraph">
                  <wp:posOffset>572135</wp:posOffset>
                </wp:positionV>
                <wp:extent cx="647065" cy="254000"/>
                <wp:effectExtent l="0" t="0" r="0" b="0"/>
                <wp:wrapNone/>
                <wp:docPr id="15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0D65D36" w14:textId="77777777" w:rsidR="002E4039" w:rsidRPr="007E28A1" w:rsidRDefault="002E4039" w:rsidP="004C7AD9">
                            <w:pPr>
                              <w:spacing w:line="256" w:lineRule="auto"/>
                              <w:jc w:val="center"/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E28A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0AC82" id="_x0000_s1300" type="#_x0000_t202" style="position:absolute;margin-left:195pt;margin-top:45.05pt;width:50.95pt;height:20pt;z-index:25203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" filled="f" stroked="f">
                <v:stroke dashstyle="dash"/>
                <v:textbox>
                  <w:txbxContent>
                    <w:p w14:paraId="10D65D36" w14:textId="77777777" w:rsidR="002E4039" w:rsidRPr="007E28A1" w:rsidRDefault="002E4039" w:rsidP="004C7AD9">
                      <w:pPr>
                        <w:spacing w:line="256" w:lineRule="auto"/>
                        <w:jc w:val="center"/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  <w:r w:rsidRPr="007E28A1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3</w:t>
                      </w:r>
                    </w:p>
                  </w:txbxContent>
                </v:textbox>
              </v:shape>
            </w:pict>
          </mc:Fallback>
        </mc:AlternateContent>
      </w:r>
      <w:r w:rsid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 w:type="page"/>
      </w:r>
      <w:r w:rsidR="0094111C" w:rsidRPr="00577486">
        <w:rPr>
          <w:noProof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222E4367" wp14:editId="23361A0F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2E4039" w:rsidRPr="00482947" w:rsidRDefault="002E4039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301" type="#_x0000_t202" style="position:absolute;margin-left:139.95pt;margin-top:48.75pt;width:242.95pt;height:81.35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8ovQAb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791" w14:textId="77777777" w:rsidR="002E4039" w:rsidRPr="00482947" w:rsidRDefault="002E4039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CF7F5E" w14:textId="23468F38" w:rsidR="005C570F" w:rsidRPr="00577486" w:rsidRDefault="009D07EA" w:rsidP="00A024B0">
      <w:pPr>
        <w:pStyle w:val="ListParagraph"/>
        <w:numPr>
          <w:ilvl w:val="0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interface </w:t>
      </w:r>
      <w:r w:rsidR="00BA11F2" w:rsidRPr="00404C33">
        <w:rPr>
          <w:rFonts w:ascii="Consolas" w:hAnsi="Consolas" w:cs="Courier New"/>
          <w:color w:val="0070C0"/>
          <w:sz w:val="24"/>
          <w:szCs w:val="24"/>
        </w:rPr>
        <w:t>vlan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 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i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nterface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vlan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 xml:space="preserve"> 3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13ED0323" w14:textId="7A2C84B6" w:rsidR="005C570F" w:rsidRPr="00577486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>an IP for each of the vlan interfaces.</w:t>
      </w:r>
    </w:p>
    <w:p w14:paraId="79435DEA" w14:textId="4C419C90" w:rsidR="005C570F" w:rsidRPr="00577486" w:rsidRDefault="0065042C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039F5682" w:rsidR="005C570F" w:rsidRPr="00E043D9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E043D9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E043D9">
        <w:rPr>
          <w:rFonts w:ascii="DIN Pro Regular" w:hAnsi="DIN Pro Regular" w:cs="DIN Pro Regular"/>
          <w:sz w:val="24"/>
          <w:szCs w:val="24"/>
        </w:rPr>
        <w:t xml:space="preserve"> </w:t>
      </w:r>
      <w:r w:rsidR="00E043D9" w:rsidRPr="00E043D9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margin" w:tblpXSpec="center" w:tblpY="87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E043D9" w:rsidRPr="00577486" w14:paraId="0531C10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7768A93F" w14:textId="647582E5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color w:val="404040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3</w:t>
            </w:r>
          </w:p>
        </w:tc>
      </w:tr>
      <w:tr w:rsidR="00E043D9" w:rsidRPr="00577486" w14:paraId="355C4A54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4684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2465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62CDB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939232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577486" w14:paraId="1B4ED57F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C3AE7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C8735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D8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4DFEA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</w:t>
            </w:r>
            <w:proofErr w:type="gramStart"/>
            <w:r w:rsidRPr="00F3298D">
              <w:rPr>
                <w:rFonts w:ascii="DIN Pro Regular" w:hAnsi="DIN Pro Regular" w:cs="DIN Pro Regular"/>
                <w:color w:val="0070C0"/>
              </w:rPr>
              <w:t>e:00:01:02</w:t>
            </w:r>
            <w:proofErr w:type="gramEnd"/>
          </w:p>
        </w:tc>
      </w:tr>
      <w:tr w:rsidR="00E043D9" w:rsidRPr="00577486" w14:paraId="74C4924E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613989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E912CA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8296F1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2E560EF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</w:t>
            </w:r>
            <w:proofErr w:type="gram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e:00:01:03</w:t>
            </w:r>
            <w:proofErr w:type="gramEnd"/>
          </w:p>
        </w:tc>
      </w:tr>
      <w:tr w:rsidR="00E043D9" w:rsidRPr="00577486" w14:paraId="3CDEB59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342DA03D" w14:textId="77777777" w:rsidR="00E043D9" w:rsidRDefault="00E043D9" w:rsidP="00E043D9">
            <w:pPr>
              <w:jc w:val="center"/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  <w:rtl/>
              </w:rPr>
            </w:pPr>
          </w:p>
          <w:p w14:paraId="55691F32" w14:textId="72A70276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4</w:t>
            </w:r>
          </w:p>
        </w:tc>
      </w:tr>
      <w:tr w:rsidR="00E043D9" w:rsidRPr="00E043D9" w14:paraId="32C2F8B8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B920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D4D9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429A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18E983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E043D9" w14:paraId="2B25A852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C722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4FF30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EC25B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7308CE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</w:t>
            </w:r>
            <w:proofErr w:type="gramStart"/>
            <w:r w:rsidRPr="00F3298D">
              <w:rPr>
                <w:rFonts w:ascii="DIN Pro Regular" w:hAnsi="DIN Pro Regular" w:cs="DIN Pro Regular"/>
                <w:color w:val="0070C0"/>
              </w:rPr>
              <w:t>e:00:01:02</w:t>
            </w:r>
            <w:proofErr w:type="gramEnd"/>
          </w:p>
        </w:tc>
      </w:tr>
      <w:tr w:rsidR="00E043D9" w:rsidRPr="00E043D9" w14:paraId="732640FD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B7116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237E6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B5E58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93436C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</w:t>
            </w:r>
            <w:proofErr w:type="gram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e:00:01:03</w:t>
            </w:r>
            <w:proofErr w:type="gramEnd"/>
          </w:p>
        </w:tc>
      </w:tr>
    </w:tbl>
    <w:p w14:paraId="09970E7F" w14:textId="77777777" w:rsidR="00E043D9" w:rsidRDefault="00E043D9" w:rsidP="00E043D9">
      <w:pPr>
        <w:rPr>
          <w:rFonts w:ascii="Consolas" w:hAnsi="Consolas" w:cs="Courier New"/>
          <w:b/>
          <w:bCs/>
          <w:sz w:val="24"/>
          <w:szCs w:val="24"/>
          <w:rtl/>
        </w:rPr>
      </w:pPr>
    </w:p>
    <w:p w14:paraId="222E3F03" w14:textId="78D7CB16" w:rsidR="007F1167" w:rsidRPr="00ED561D" w:rsidRDefault="007F1167" w:rsidP="00E043D9">
      <w:pPr>
        <w:rPr>
          <w:rFonts w:ascii="Consolas" w:hAnsi="Consolas" w:cs="Courier New"/>
          <w:b/>
          <w:bCs/>
          <w:sz w:val="24"/>
          <w:szCs w:val="24"/>
        </w:rPr>
      </w:pPr>
      <w:r w:rsidRPr="00ED561D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ED561D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ED561D">
        <w:rPr>
          <w:rFonts w:ascii="Consolas" w:hAnsi="Consolas" w:cs="Courier New"/>
          <w:b/>
          <w:bCs/>
          <w:sz w:val="24"/>
          <w:szCs w:val="24"/>
        </w:rPr>
        <w:t xml:space="preserve"> address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74101A5" w14:textId="7A9E00E9" w:rsidR="00110B24" w:rsidRPr="00ED561D" w:rsidRDefault="00404C33" w:rsidP="00E043D9">
      <w:pPr>
        <w:rPr>
          <w:rFonts w:ascii="Consolas" w:hAnsi="Consolas" w:cs="Courier New"/>
          <w:b/>
          <w:bCs/>
        </w:rPr>
      </w:pP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anchorId="222E4369" wp14:editId="55388561">
                <wp:simplePos x="0" y="0"/>
                <wp:positionH relativeFrom="column">
                  <wp:posOffset>-584200</wp:posOffset>
                </wp:positionH>
                <wp:positionV relativeFrom="paragraph">
                  <wp:posOffset>1291590</wp:posOffset>
                </wp:positionV>
                <wp:extent cx="7302500" cy="934720"/>
                <wp:effectExtent l="0" t="0" r="1270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4132445A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vlan 2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 172.16.2.253/24</w:t>
                            </w:r>
                          </w:p>
                          <w:p w14:paraId="222E4793" w14:textId="2586A4EC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vlan 2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-virtual 00:00:5e:00:01:02 172.16.2.254/24</w:t>
                            </w:r>
                          </w:p>
                          <w:p w14:paraId="222E4794" w14:textId="5BB2EE0F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vlan 3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 172.16.3.253/24</w:t>
                            </w:r>
                          </w:p>
                          <w:p w14:paraId="222E4795" w14:textId="59ECCB00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vlan 3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-virtual 00:00:5e:00:01:03 172.16.3.254/24</w:t>
                            </w:r>
                          </w:p>
                          <w:p w14:paraId="222E4796" w14:textId="3A3CB1BE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commit</w:t>
                            </w:r>
                          </w:p>
                          <w:p w14:paraId="222E4797" w14:textId="77777777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302" type="#_x0000_t202" style="position:absolute;margin-left:-46pt;margin-top:101.7pt;width:575pt;height:73.6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">
                <v:textbox>
                  <w:txbxContent>
                    <w:p w14:paraId="222E4792" w14:textId="4132445A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vlan 2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 172.16.2.253/24</w:t>
                      </w:r>
                    </w:p>
                    <w:p w14:paraId="222E4793" w14:textId="2586A4EC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vlan 2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-virtual 00:00:5e:00:01:02 172.16.2.254/24</w:t>
                      </w:r>
                    </w:p>
                    <w:p w14:paraId="222E4794" w14:textId="5BB2EE0F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vlan 3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 172.16.3.253/24</w:t>
                      </w:r>
                    </w:p>
                    <w:p w14:paraId="222E4795" w14:textId="59ECCB00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vlan 3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-virtual 00:00:5e:00:01:03 172.16.3.254/24</w:t>
                      </w:r>
                    </w:p>
                    <w:p w14:paraId="222E4796" w14:textId="3A3CB1BE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commit</w:t>
                      </w:r>
                    </w:p>
                    <w:p w14:paraId="222E4797" w14:textId="77777777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9648" behindDoc="0" locked="0" layoutInCell="1" allowOverlap="1" wp14:anchorId="222E436B" wp14:editId="59A4E48A">
                <wp:simplePos x="0" y="0"/>
                <wp:positionH relativeFrom="page">
                  <wp:posOffset>342900</wp:posOffset>
                </wp:positionH>
                <wp:positionV relativeFrom="paragraph">
                  <wp:posOffset>243840</wp:posOffset>
                </wp:positionV>
                <wp:extent cx="7289800" cy="934720"/>
                <wp:effectExtent l="0" t="0" r="2540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8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29EC5510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 172.16.2.252/24</w:t>
                            </w:r>
                          </w:p>
                          <w:p w14:paraId="222E4799" w14:textId="181DA0C8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-virtual 00:00:5e:00:01:02 172.16.2.254/24</w:t>
                            </w:r>
                          </w:p>
                          <w:p w14:paraId="222E479A" w14:textId="16434556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3 ip address 172.16.3.252/24</w:t>
                            </w:r>
                          </w:p>
                          <w:p w14:paraId="222E479B" w14:textId="5E7D1AE5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add vlan 3 ip address-virtual 00:00:5e:00:01:03 172.16.3.254/24</w:t>
                            </w:r>
                          </w:p>
                          <w:p w14:paraId="222E479C" w14:textId="7087B059" w:rsidR="002E4039" w:rsidRPr="0034659A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ommit</w:t>
                            </w:r>
                          </w:p>
                          <w:p w14:paraId="222E479D" w14:textId="77777777" w:rsidR="002E4039" w:rsidRPr="00DB74A1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303" type="#_x0000_t202" style="position:absolute;margin-left:27pt;margin-top:19.2pt;width:574pt;height:73.6pt;z-index:251739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">
                <v:textbox>
                  <w:txbxContent>
                    <w:p w14:paraId="222E4798" w14:textId="29EC5510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 172.16.2.252/24</w:t>
                      </w:r>
                    </w:p>
                    <w:p w14:paraId="222E4799" w14:textId="181DA0C8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-virtual 00:00:5e:00:01:02 172.16.2.254/24</w:t>
                      </w:r>
                    </w:p>
                    <w:p w14:paraId="222E479A" w14:textId="16434556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3 ip address 172.16.3.252/24</w:t>
                      </w:r>
                    </w:p>
                    <w:p w14:paraId="222E479B" w14:textId="5E7D1AE5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add vlan 3 ip address-virtual 00:00:5e:00:01:03 172.16.3.254/24</w:t>
                      </w:r>
                    </w:p>
                    <w:p w14:paraId="222E479C" w14:textId="7087B059" w:rsidR="002E4039" w:rsidRPr="0034659A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ommit</w:t>
                      </w:r>
                    </w:p>
                    <w:p w14:paraId="222E479D" w14:textId="77777777" w:rsidR="002E4039" w:rsidRPr="00DB74A1" w:rsidRDefault="002E4039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net add vlan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7F1167" w:rsidRPr="00ED561D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address-virtual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MAC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10B24" w:rsidRPr="00152065">
        <w:rPr>
          <w:rFonts w:ascii="Consolas" w:hAnsi="Consolas" w:cs="Courier New"/>
          <w:b/>
          <w:bCs/>
          <w:i/>
          <w:iCs/>
          <w:sz w:val="24"/>
          <w:szCs w:val="24"/>
        </w:rPr>
        <w:t>&lt;VIP/MASK&gt;</w:t>
      </w:r>
    </w:p>
    <w:p w14:paraId="673D23AB" w14:textId="77777777" w:rsidR="00E043D9" w:rsidRDefault="00E043D9" w:rsidP="00E043D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F06" w14:textId="087F1AA9" w:rsidR="00597262" w:rsidRPr="00577486" w:rsidRDefault="00404C33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051968" behindDoc="0" locked="0" layoutInCell="1" allowOverlap="1" wp14:anchorId="0000E90F" wp14:editId="1E6DAE62">
                <wp:simplePos x="0" y="0"/>
                <wp:positionH relativeFrom="margin">
                  <wp:posOffset>1816100</wp:posOffset>
                </wp:positionH>
                <wp:positionV relativeFrom="paragraph">
                  <wp:posOffset>1827530</wp:posOffset>
                </wp:positionV>
                <wp:extent cx="2222500" cy="152400"/>
                <wp:effectExtent l="0" t="0" r="635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52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5A9FA" id="Rectangle 1591" o:spid="_x0000_s1026" style="position:absolute;margin-left:143pt;margin-top:143.9pt;width:175pt;height:12pt;z-index:25205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2720" behindDoc="0" locked="0" layoutInCell="1" allowOverlap="1" wp14:anchorId="222E436F" wp14:editId="6CDD2568">
                <wp:simplePos x="0" y="0"/>
                <wp:positionH relativeFrom="margin">
                  <wp:posOffset>-8890</wp:posOffset>
                </wp:positionH>
                <wp:positionV relativeFrom="paragraph">
                  <wp:posOffset>1769745</wp:posOffset>
                </wp:positionV>
                <wp:extent cx="5085080" cy="1436370"/>
                <wp:effectExtent l="0" t="0" r="20320" b="1143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5165B" w14:textId="77777777" w:rsidR="002E4039" w:rsidRPr="00033D4F" w:rsidRDefault="002E403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 net show interface vlan2-v0</w:t>
                            </w:r>
                          </w:p>
                          <w:p w14:paraId="1D876685" w14:textId="77777777" w:rsidR="002E4039" w:rsidRPr="00033D4F" w:rsidRDefault="002E403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   Name      MAC                Speed  MTU   Mode</w:t>
                            </w:r>
                          </w:p>
                          <w:p w14:paraId="6E74BE67" w14:textId="77777777" w:rsidR="002E4039" w:rsidRPr="00033D4F" w:rsidRDefault="002E403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  --------  -----------------  -----  ----  ------------</w:t>
                            </w:r>
                          </w:p>
                          <w:p w14:paraId="0FB95734" w14:textId="77777777" w:rsidR="002E4039" w:rsidRPr="00033D4F" w:rsidRDefault="002E403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UP  vlan2-v0  00:00:5e:00:01:02  N/A    9216  Interface/L3</w:t>
                            </w:r>
                          </w:p>
                          <w:p w14:paraId="54531B04" w14:textId="77777777" w:rsidR="002E4039" w:rsidRPr="00033D4F" w:rsidRDefault="002E403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</w:p>
                          <w:p w14:paraId="134039FA" w14:textId="77777777" w:rsidR="002E4039" w:rsidRPr="00033D4F" w:rsidRDefault="002E403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 Details</w:t>
                            </w:r>
                          </w:p>
                          <w:p w14:paraId="21FCF746" w14:textId="77777777" w:rsidR="002E4039" w:rsidRPr="00033D4F" w:rsidRDefault="002E403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-----------------------  ---------------</w:t>
                            </w:r>
                          </w:p>
                          <w:p w14:paraId="222E47AE" w14:textId="00A70EE7" w:rsidR="002E4039" w:rsidRPr="00FD6697" w:rsidRDefault="002E4039" w:rsidP="00033D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:                        172.16.2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304" type="#_x0000_t202" style="position:absolute;left:0;text-align:left;margin-left:-.7pt;margin-top:139.35pt;width:400.4pt;height:113.1pt;z-index:251742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">
                <v:textbox>
                  <w:txbxContent>
                    <w:p w14:paraId="2795165B" w14:textId="77777777" w:rsidR="002E4039" w:rsidRPr="00033D4F" w:rsidRDefault="002E403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cumulus@spine3:mgmt:~$ net show interface vlan2-v0</w:t>
                      </w:r>
                    </w:p>
                    <w:p w14:paraId="1D876685" w14:textId="77777777" w:rsidR="002E4039" w:rsidRPr="00033D4F" w:rsidRDefault="002E403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 xml:space="preserve">    Name      MAC                Speed  MTU   Mode</w:t>
                      </w:r>
                    </w:p>
                    <w:p w14:paraId="6E74BE67" w14:textId="77777777" w:rsidR="002E4039" w:rsidRPr="00033D4F" w:rsidRDefault="002E403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  --------  -----------------  -----  ----  ------------</w:t>
                      </w:r>
                    </w:p>
                    <w:p w14:paraId="0FB95734" w14:textId="77777777" w:rsidR="002E4039" w:rsidRPr="00033D4F" w:rsidRDefault="002E403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UP  vlan2-v0  00:00:5e:00:01:02  N/A    9216  Interface/L3</w:t>
                      </w:r>
                    </w:p>
                    <w:p w14:paraId="54531B04" w14:textId="77777777" w:rsidR="002E4039" w:rsidRPr="00033D4F" w:rsidRDefault="002E403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</w:p>
                    <w:p w14:paraId="134039FA" w14:textId="77777777" w:rsidR="002E4039" w:rsidRPr="00033D4F" w:rsidRDefault="002E403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 Details</w:t>
                      </w:r>
                    </w:p>
                    <w:p w14:paraId="21FCF746" w14:textId="77777777" w:rsidR="002E4039" w:rsidRPr="00033D4F" w:rsidRDefault="002E403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-----------------------  ---------------</w:t>
                      </w:r>
                    </w:p>
                    <w:p w14:paraId="222E47AE" w14:textId="00A70EE7" w:rsidR="002E4039" w:rsidRPr="00FD6697" w:rsidRDefault="002E4039" w:rsidP="00033D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:                        172.16.2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1696" behindDoc="0" locked="0" layoutInCell="1" allowOverlap="1" wp14:anchorId="222E436D" wp14:editId="217C696C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6517640" cy="1270000"/>
                <wp:effectExtent l="0" t="0" r="1651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D7CBD" w14:textId="77777777" w:rsidR="002E4039" w:rsidRPr="00B80D26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222E479F" w14:textId="52ADCC8F" w:rsidR="002E4039" w:rsidRPr="00B80D26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        </w:t>
                            </w:r>
                            <w:proofErr w:type="spellStart"/>
                            <w:r w:rsidRPr="00B80D26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MTU    Mode          LLDP         Summary</w:t>
                            </w:r>
                          </w:p>
                          <w:p w14:paraId="222E47A0" w14:textId="77777777" w:rsidR="002E4039" w:rsidRPr="00B80D26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-----  -------------  ----  -----  ------------  -----------  -------------------</w:t>
                            </w:r>
                          </w:p>
                          <w:p w14:paraId="72BB5A04" w14:textId="66DFA54E" w:rsidR="002E4039" w:rsidRPr="00B80D26" w:rsidRDefault="002E403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   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2.252/24</w:t>
                            </w:r>
                          </w:p>
                          <w:p w14:paraId="187934BB" w14:textId="1BABC5ED" w:rsidR="002E4039" w:rsidRPr="00B80D26" w:rsidRDefault="002E403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-v0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2.254/24</w:t>
                            </w:r>
                          </w:p>
                          <w:p w14:paraId="7CE8A559" w14:textId="2BD627D6" w:rsidR="002E4039" w:rsidRPr="00B80D26" w:rsidRDefault="002E403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   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3.252/24</w:t>
                            </w:r>
                          </w:p>
                          <w:p w14:paraId="222E47A5" w14:textId="5580DBFC" w:rsidR="002E4039" w:rsidRPr="00B80D26" w:rsidRDefault="002E4039" w:rsidP="00B80D2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-v0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3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305" type="#_x0000_t202" style="position:absolute;left:0;text-align:left;margin-left:0;margin-top:27.95pt;width:513.2pt;height:100pt;z-index:251741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">
                <v:textbox>
                  <w:txbxContent>
                    <w:p w14:paraId="708D7CBD" w14:textId="77777777" w:rsidR="002E4039" w:rsidRPr="00B80D26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222E479F" w14:textId="52ADCC8F" w:rsidR="002E4039" w:rsidRPr="00B80D26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        </w:t>
                      </w:r>
                      <w:proofErr w:type="spellStart"/>
                      <w:r w:rsidRPr="00B80D26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B80D26">
                        <w:rPr>
                          <w:rFonts w:ascii="Consolas" w:hAnsi="Consolas" w:cs="Courier New"/>
                        </w:rPr>
                        <w:t xml:space="preserve">   MTU    Mode          LLDP         Summary</w:t>
                      </w:r>
                    </w:p>
                    <w:p w14:paraId="222E47A0" w14:textId="77777777" w:rsidR="002E4039" w:rsidRPr="00B80D26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-----  -------------  ----  -----  ------------  -----------  -------------------</w:t>
                      </w:r>
                    </w:p>
                    <w:p w14:paraId="72BB5A04" w14:textId="66DFA54E" w:rsidR="002E4039" w:rsidRPr="00B80D26" w:rsidRDefault="002E403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2/24</w:t>
                      </w:r>
                    </w:p>
                    <w:p w14:paraId="187934BB" w14:textId="1BABC5ED" w:rsidR="002E4039" w:rsidRPr="00B80D26" w:rsidRDefault="002E403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4/24</w:t>
                      </w:r>
                    </w:p>
                    <w:p w14:paraId="7CE8A559" w14:textId="2BD627D6" w:rsidR="002E4039" w:rsidRPr="00B80D26" w:rsidRDefault="002E403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2/24</w:t>
                      </w:r>
                    </w:p>
                    <w:p w14:paraId="222E47A5" w14:textId="5580DBFC" w:rsidR="002E4039" w:rsidRPr="00B80D26" w:rsidRDefault="002E4039" w:rsidP="00B80D2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5C4D">
        <w:rPr>
          <w:rFonts w:ascii="DIN Pro Regular" w:hAnsi="DIN Pro Regular" w:cs="DIN Pro Regular"/>
          <w:sz w:val="24"/>
          <w:szCs w:val="24"/>
        </w:rPr>
        <w:t>V</w:t>
      </w:r>
      <w:r w:rsidR="00597262" w:rsidRPr="00577486">
        <w:rPr>
          <w:rFonts w:ascii="DIN Pro Regular" w:hAnsi="DIN Pro Regular" w:cs="DIN Pro Regular"/>
          <w:sz w:val="24"/>
          <w:szCs w:val="24"/>
        </w:rPr>
        <w:t>erify VRR configuration: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08" w14:textId="2D3FED4B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9" w14:textId="499F99DF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A" w14:textId="54820EF8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B" w14:textId="5B520C02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C" w14:textId="3C2D4B1E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10CA19B5" w14:textId="5EBEEE73" w:rsidR="004321E9" w:rsidRDefault="005D186F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43744" behindDoc="0" locked="0" layoutInCell="1" allowOverlap="1" wp14:anchorId="222E4371" wp14:editId="60E9BBBE">
                <wp:simplePos x="0" y="0"/>
                <wp:positionH relativeFrom="margin">
                  <wp:posOffset>-19050</wp:posOffset>
                </wp:positionH>
                <wp:positionV relativeFrom="paragraph">
                  <wp:posOffset>885190</wp:posOffset>
                </wp:positionV>
                <wp:extent cx="5790565" cy="1590675"/>
                <wp:effectExtent l="0" t="0" r="19685" b="28575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9CD1E" w14:textId="77777777" w:rsidR="002E4039" w:rsidRPr="005268E9" w:rsidRDefault="002E403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</w:t>
                            </w:r>
                          </w:p>
                          <w:p w14:paraId="557EC958" w14:textId="77777777" w:rsidR="002E4039" w:rsidRPr="005268E9" w:rsidRDefault="002E403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7BFF1FD0" w14:textId="77777777" w:rsidR="002E4039" w:rsidRPr="005268E9" w:rsidRDefault="002E403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2E47B4" w14:textId="5EE6E5A8" w:rsidR="002E4039" w:rsidRDefault="002E403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053B8A" w14:textId="77777777" w:rsidR="002E4039" w:rsidRPr="00E92508" w:rsidRDefault="002E403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  <w:lang w:val="sv-SE"/>
                              </w:rPr>
                            </w:pPr>
                          </w:p>
                          <w:p w14:paraId="278BFECF" w14:textId="77777777" w:rsidR="002E4039" w:rsidRPr="004238A9" w:rsidRDefault="002E403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172.16.3.19</w:t>
                            </w:r>
                          </w:p>
                          <w:p w14:paraId="40BB1873" w14:textId="77777777" w:rsidR="002E4039" w:rsidRPr="004238A9" w:rsidRDefault="002E403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4A5D808" w14:textId="77777777" w:rsidR="002E4039" w:rsidRPr="004238A9" w:rsidRDefault="002E403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222E47B8" w14:textId="495D8618" w:rsidR="002E4039" w:rsidRPr="00E92508" w:rsidRDefault="002E403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306" type="#_x0000_t202" style="position:absolute;left:0;text-align:left;margin-left:-1.5pt;margin-top:69.7pt;width:455.95pt;height:125.25pt;z-index:251743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">
                <v:textbox>
                  <w:txbxContent>
                    <w:p w14:paraId="4539CD1E" w14:textId="77777777" w:rsidR="002E4039" w:rsidRPr="005268E9" w:rsidRDefault="002E403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</w:t>
                      </w:r>
                    </w:p>
                    <w:p w14:paraId="557EC958" w14:textId="77777777" w:rsidR="002E4039" w:rsidRPr="005268E9" w:rsidRDefault="002E403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 (172.16.3.19) 56(84) bytes of data.</w:t>
                      </w:r>
                    </w:p>
                    <w:p w14:paraId="7BFF1FD0" w14:textId="77777777" w:rsidR="002E4039" w:rsidRPr="005268E9" w:rsidRDefault="002E403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1 ttl=63 time=3.83 ms</w:t>
                      </w:r>
                    </w:p>
                    <w:p w14:paraId="222E47B4" w14:textId="5EE6E5A8" w:rsidR="002E4039" w:rsidRDefault="002E403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2 ttl=63 time=1.90 ms</w:t>
                      </w:r>
                    </w:p>
                    <w:p w14:paraId="5B053B8A" w14:textId="77777777" w:rsidR="002E4039" w:rsidRPr="00E92508" w:rsidRDefault="002E403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  <w:lang w:val="sv-SE"/>
                        </w:rPr>
                      </w:pPr>
                    </w:p>
                    <w:p w14:paraId="278BFECF" w14:textId="77777777" w:rsidR="002E4039" w:rsidRPr="004238A9" w:rsidRDefault="002E403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172.16.3.19</w:t>
                      </w:r>
                    </w:p>
                    <w:p w14:paraId="40BB1873" w14:textId="77777777" w:rsidR="002E4039" w:rsidRPr="004238A9" w:rsidRDefault="002E403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4A5D808" w14:textId="77777777" w:rsidR="002E4039" w:rsidRPr="004238A9" w:rsidRDefault="002E403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222E47B8" w14:textId="495D8618" w:rsidR="002E4039" w:rsidRPr="00E92508" w:rsidRDefault="002E403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2  172.16.3.19 (172.16.3.19)  2.182 ms  1.994 ms *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F14EC0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For example, from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A77833" w:rsidRPr="00F14EC0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="00404C33"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to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EF2BE3" w:rsidRPr="00F14EC0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</w:t>
      </w:r>
      <w:r w:rsid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 xml:space="preserve">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3</w:t>
      </w:r>
      <w:r w:rsidR="00597262" w:rsidRPr="00F14EC0">
        <w:rPr>
          <w:rFonts w:ascii="DIN Pro Regular" w:hAnsi="DIN Pro Regular" w:cs="DIN Pro Regular"/>
          <w:sz w:val="24"/>
          <w:szCs w:val="24"/>
        </w:rPr>
        <w:t>.</w:t>
      </w:r>
    </w:p>
    <w:p w14:paraId="5DCE9AE6" w14:textId="2C0E2A30" w:rsidR="0015000A" w:rsidRDefault="0015000A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MLAG/VRR failover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2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 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694D024A" w14:textId="258185E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 w:rsidRPr="0015000A">
        <w:rPr>
          <w:rFonts w:ascii="DIN Pro Regular" w:hAnsi="DIN Pro Regular" w:cs="DIN Pro Regular"/>
          <w:sz w:val="24"/>
          <w:szCs w:val="24"/>
        </w:rPr>
        <w:t xml:space="preserve">While </w:t>
      </w:r>
      <w:r w:rsidRPr="0015000A">
        <w:rPr>
          <w:rFonts w:ascii="Consolas" w:hAnsi="Consolas" w:cs="Courier New"/>
          <w:b/>
          <w:bCs/>
          <w:sz w:val="24"/>
          <w:szCs w:val="24"/>
        </w:rPr>
        <w:t>‘ping’</w:t>
      </w:r>
      <w:r w:rsidRPr="0015000A">
        <w:rPr>
          <w:rFonts w:ascii="DIN Pro Regular" w:hAnsi="DIN Pro Regular" w:cs="DIN Pro Regular"/>
          <w:sz w:val="24"/>
          <w:szCs w:val="24"/>
        </w:rPr>
        <w:t xml:space="preserve"> is running, reboot switch </w:t>
      </w:r>
      <w:r w:rsidRPr="0015000A">
        <w:rPr>
          <w:rFonts w:ascii="Consolas" w:hAnsi="Consolas" w:cs="Courier New"/>
          <w:b/>
          <w:bCs/>
          <w:sz w:val="24"/>
          <w:szCs w:val="24"/>
        </w:rPr>
        <w:t>spine3</w:t>
      </w:r>
      <w:r w:rsidRPr="0015000A">
        <w:rPr>
          <w:rFonts w:ascii="DIN Pro Regular" w:hAnsi="DIN Pro Regular" w:cs="DIN Pro Regular"/>
          <w:sz w:val="24"/>
          <w:szCs w:val="24"/>
        </w:rPr>
        <w:t>. Was the traffic disrupted?</w:t>
      </w:r>
    </w:p>
    <w:p w14:paraId="74FBE87B" w14:textId="07E5C37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2992" behindDoc="0" locked="0" layoutInCell="1" allowOverlap="1" wp14:anchorId="148981D5" wp14:editId="0F551DED">
                <wp:simplePos x="0" y="0"/>
                <wp:positionH relativeFrom="column">
                  <wp:posOffset>19050</wp:posOffset>
                </wp:positionH>
                <wp:positionV relativeFrom="paragraph">
                  <wp:posOffset>62865</wp:posOffset>
                </wp:positionV>
                <wp:extent cx="5683250" cy="0"/>
                <wp:effectExtent l="0" t="0" r="0" b="0"/>
                <wp:wrapNone/>
                <wp:docPr id="1596" name="Straight Connector 1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25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D12047" id="Straight Connector 1596" o:spid="_x0000_s1026" style="position:absolute;z-index:25205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4.95pt" to="449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" strokecolor="#404040 [2429]">
                <v:stroke joinstyle="miter"/>
              </v:line>
            </w:pict>
          </mc:Fallback>
        </mc:AlternateContent>
      </w:r>
    </w:p>
    <w:p w14:paraId="294167C9" w14:textId="4F69D8A0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fter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reboots, reboot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. Was the traffic disputed now?</w:t>
      </w:r>
    </w:p>
    <w:p w14:paraId="2AA84F90" w14:textId="418A678F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4016" behindDoc="0" locked="0" layoutInCell="1" allowOverlap="1" wp14:anchorId="75B3B927" wp14:editId="7D0E0D30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7" name="Straight Connector 1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CC3B6" id="Straight Connector 1597" o:spid="_x0000_s1026" style="position:absolute;z-index:2520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Aa7Gg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22F53F18" w14:textId="77777777" w:rsidR="0015000A" w:rsidRPr="00577486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at are your conclusions regarding MLAG/VRR failover?</w:t>
      </w:r>
    </w:p>
    <w:p w14:paraId="01D5C8A5" w14:textId="77777777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6064" behindDoc="0" locked="0" layoutInCell="1" allowOverlap="1" wp14:anchorId="017F1C04" wp14:editId="0462702B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9" name="Straight Connector 1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56D32D" id="Straight Connector 1599" o:spid="_x0000_s1026" style="position:absolute;z-index:25205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VSqCr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040B25B2" w14:textId="3F6EDF08" w:rsidR="00E043D9" w:rsidRDefault="0047289F">
      <w:pPr>
        <w:rPr>
          <w:rFonts w:ascii="DIN Pro Regular" w:hAnsi="DIN Pro Regular"/>
          <w:sz w:val="24"/>
          <w:szCs w:val="24"/>
          <w:rtl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3143A70A" wp14:editId="5E680425">
                <wp:simplePos x="0" y="0"/>
                <wp:positionH relativeFrom="column">
                  <wp:posOffset>-220345</wp:posOffset>
                </wp:positionH>
                <wp:positionV relativeFrom="paragraph">
                  <wp:posOffset>296057</wp:posOffset>
                </wp:positionV>
                <wp:extent cx="60960" cy="23622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98320" id="Rectangle 83" o:spid="_x0000_s1026" style="position:absolute;margin-left:-17.35pt;margin-top:23.3pt;width:4.8pt;height:18.6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" fillcolor="#76b900" stroked="f" strokeweight="1pt"/>
            </w:pict>
          </mc:Fallback>
        </mc:AlternateContent>
      </w:r>
    </w:p>
    <w:p w14:paraId="222E3F20" w14:textId="701A63AD" w:rsidR="00C14FF9" w:rsidRPr="00577486" w:rsidRDefault="00C64681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4848" behindDoc="0" locked="0" layoutInCell="1" allowOverlap="1" wp14:anchorId="222E4373" wp14:editId="5964EE65">
                <wp:simplePos x="0" y="0"/>
                <wp:positionH relativeFrom="page">
                  <wp:posOffset>791210</wp:posOffset>
                </wp:positionH>
                <wp:positionV relativeFrom="paragraph">
                  <wp:posOffset>-94285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38FB982F" w:rsidR="002E4039" w:rsidRPr="0015000A" w:rsidRDefault="002E4039" w:rsidP="00E56A04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307" type="#_x0000_t202" style="position:absolute;left:0;text-align:left;margin-left:62.3pt;margin-top:-7.4pt;width:456.75pt;height:31.65pt;z-index:251534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" filled="f" stroked="f" strokeweight=".5pt">
                <v:textbox>
                  <w:txbxContent>
                    <w:p w14:paraId="222E47B9" w14:textId="38FB982F" w:rsidR="002E4039" w:rsidRPr="0015000A" w:rsidRDefault="002E4039" w:rsidP="00E56A04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F21" w14:textId="1F761F9D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620696F6" wp14:editId="065F5CA2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8CCCD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4BA142E1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15000A" w:rsidRPr="002A10C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F23" w14:textId="22EA4881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42D81955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352B479D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BGP sessions will be established between the spine and leaf switches.</w:t>
      </w:r>
    </w:p>
    <w:p w14:paraId="222E3F27" w14:textId="3BB078EE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645E700C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222E3F29" w14:textId="11A77FB0" w:rsidR="00155822" w:rsidRPr="0047289F" w:rsidRDefault="00B12887" w:rsidP="00155822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58112" behindDoc="0" locked="0" layoutInCell="1" allowOverlap="1" wp14:anchorId="789BEDEB" wp14:editId="3082741B">
                <wp:simplePos x="0" y="0"/>
                <wp:positionH relativeFrom="column">
                  <wp:posOffset>-129443</wp:posOffset>
                </wp:positionH>
                <wp:positionV relativeFrom="paragraph">
                  <wp:posOffset>32971</wp:posOffset>
                </wp:positionV>
                <wp:extent cx="45085" cy="160020"/>
                <wp:effectExtent l="0" t="0" r="0" b="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8FDE8" id="Rectangle 224" o:spid="_x0000_s1026" style="position:absolute;margin-left:-10.2pt;margin-top:2.6pt;width:3.55pt;height:12.6pt;z-index:25205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" fillcolor="#92d050" stroked="f" strokeweight="1pt"/>
            </w:pict>
          </mc:Fallback>
        </mc:AlternateContent>
      </w:r>
      <w:r w:rsidR="00155822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F2A" w14:textId="4F1AEF68" w:rsidR="00155822" w:rsidRPr="00577486" w:rsidRDefault="00155822" w:rsidP="007E28A1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FF0011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="008C64ED">
        <w:rPr>
          <w:rFonts w:ascii="DIN Pro Regular" w:hAnsi="DIN Pro Regular" w:cs="Arial"/>
          <w:sz w:val="24"/>
          <w:szCs w:val="24"/>
        </w:rPr>
        <w:t xml:space="preserve">.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F2B" w14:textId="7D92B76B" w:rsidR="00421D5E" w:rsidRPr="0047289F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</w:t>
      </w:r>
      <w:r w:rsidR="00C9591D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 session</w:t>
      </w:r>
      <w:r w:rsidR="00E8617E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F2C" w14:textId="777E7951" w:rsidR="00421D5E" w:rsidRPr="00577486" w:rsidRDefault="00B12887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6F6711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0064" behindDoc="0" locked="0" layoutInCell="1" allowOverlap="1" wp14:anchorId="27332CBC" wp14:editId="01A7CE57">
                <wp:simplePos x="0" y="0"/>
                <wp:positionH relativeFrom="column">
                  <wp:posOffset>63500</wp:posOffset>
                </wp:positionH>
                <wp:positionV relativeFrom="paragraph">
                  <wp:posOffset>121285</wp:posOffset>
                </wp:positionV>
                <wp:extent cx="5588971" cy="3998109"/>
                <wp:effectExtent l="0" t="0" r="0" b="0"/>
                <wp:wrapNone/>
                <wp:docPr id="3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8971" cy="3998109"/>
                          <a:chOff x="63503" y="120502"/>
                          <a:chExt cx="5589223" cy="3998170"/>
                        </a:xfrm>
                      </wpg:grpSpPr>
                      <wps:wsp>
                        <wps:cNvPr id="332" name="Straight Connector 332"/>
                        <wps:cNvCnPr>
                          <a:cxnSpLocks/>
                        </wps:cNvCnPr>
                        <wps:spPr>
                          <a:xfrm>
                            <a:off x="3902844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3" name="Straight Connector 333"/>
                        <wps:cNvCnPr>
                          <a:cxnSpLocks/>
                        </wps:cNvCnPr>
                        <wps:spPr>
                          <a:xfrm flipV="1">
                            <a:off x="1811603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>
                          <a:cxnSpLocks/>
                        </wps:cNvCnPr>
                        <wps:spPr>
                          <a:xfrm>
                            <a:off x="3905199" y="2578004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9" name="Picture 33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64591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" name="Straight Connector 341"/>
                        <wps:cNvCnPr>
                          <a:cxnSpLocks/>
                        </wps:cNvCnPr>
                        <wps:spPr>
                          <a:xfrm flipH="1">
                            <a:off x="3524351" y="2578004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2" name="Picture 34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5158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4" name="Straight Connector 344"/>
                        <wps:cNvCnPr>
                          <a:cxnSpLocks/>
                        </wps:cNvCnPr>
                        <wps:spPr>
                          <a:xfrm>
                            <a:off x="1804669" y="2575460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6" name="Picture 346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2364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7" name="Straight Connector 347"/>
                        <wps:cNvCnPr>
                          <a:cxnSpLocks/>
                        </wps:cNvCnPr>
                        <wps:spPr>
                          <a:xfrm flipH="1">
                            <a:off x="1423822" y="2575460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9" name="Picture 34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9721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0" name="Straight Connector 350"/>
                        <wps:cNvCnPr>
                          <a:cxnSpLocks/>
                        </wps:cNvCnPr>
                        <wps:spPr>
                          <a:xfrm flipH="1" flipV="1">
                            <a:off x="1882855" y="1180052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51" name="Picture 35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5" y="1796225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6" name="Straight Connector 1696"/>
                        <wps:cNvCnPr>
                          <a:cxnSpLocks/>
                        </wps:cNvCnPr>
                        <wps:spPr>
                          <a:xfrm flipH="1">
                            <a:off x="1931501" y="1191279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97" name="Picture 169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3924" y="179368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8" name="TextBox 20"/>
                        <wps:cNvSpPr txBox="1"/>
                        <wps:spPr>
                          <a:xfrm>
                            <a:off x="2154745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29F366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99" name="TextBox 20"/>
                        <wps:cNvSpPr txBox="1"/>
                        <wps:spPr>
                          <a:xfrm>
                            <a:off x="3029157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6B67E0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0" name="Rectangle 1700"/>
                        <wps:cNvSpPr/>
                        <wps:spPr>
                          <a:xfrm>
                            <a:off x="1141988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7CAB5C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1" name="Rectangle 1701"/>
                        <wps:cNvSpPr/>
                        <wps:spPr>
                          <a:xfrm>
                            <a:off x="1729941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C697A0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2" name="TextBox 20"/>
                        <wps:cNvSpPr txBox="1"/>
                        <wps:spPr>
                          <a:xfrm>
                            <a:off x="1277896" y="176811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B3BF99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3" name="TextBox 20"/>
                        <wps:cNvSpPr txBox="1"/>
                        <wps:spPr>
                          <a:xfrm>
                            <a:off x="2125662" y="1842884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CA2EB1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4" name="Picture 17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4636" y="38835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5" name="Rectangle 1705"/>
                        <wps:cNvSpPr/>
                        <wps:spPr>
                          <a:xfrm>
                            <a:off x="900885" y="1779307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" name="Rectangle 1706"/>
                        <wps:cNvSpPr/>
                        <wps:spPr>
                          <a:xfrm>
                            <a:off x="2924712" y="1773976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7" name="TextBox 20"/>
                        <wps:cNvSpPr txBox="1"/>
                        <wps:spPr>
                          <a:xfrm>
                            <a:off x="2996988" y="1835481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6E1B88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8" name="TextBox 20"/>
                        <wps:cNvSpPr txBox="1"/>
                        <wps:spPr>
                          <a:xfrm>
                            <a:off x="3793167" y="178018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232B84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9" name="Rectangle 1709"/>
                        <wps:cNvSpPr/>
                        <wps:spPr>
                          <a:xfrm>
                            <a:off x="3211286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92B24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0" name="Rectangle 1710"/>
                        <wps:cNvSpPr/>
                        <wps:spPr>
                          <a:xfrm>
                            <a:off x="3867819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208C2CB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1" name="Rectangle 1711"/>
                        <wps:cNvSpPr/>
                        <wps:spPr>
                          <a:xfrm>
                            <a:off x="900885" y="469116"/>
                            <a:ext cx="3879064" cy="98542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TextBox 20"/>
                        <wps:cNvSpPr txBox="1"/>
                        <wps:spPr>
                          <a:xfrm>
                            <a:off x="3819638" y="118399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25C0DD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3" name="Picture 17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6" y="39007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4" name="TextBox 20"/>
                        <wps:cNvSpPr txBox="1"/>
                        <wps:spPr>
                          <a:xfrm>
                            <a:off x="1294636" y="117251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648CF7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16" name="Rectangle 1716"/>
                        <wps:cNvSpPr/>
                        <wps:spPr>
                          <a:xfrm rot="16200000">
                            <a:off x="457304" y="2248071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Rectangle 1717"/>
                        <wps:cNvSpPr/>
                        <wps:spPr>
                          <a:xfrm>
                            <a:off x="63503" y="2184555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80BFCB" w14:textId="77777777" w:rsidR="002E4039" w:rsidRPr="00B12887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B1288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AS 6510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720" name="Rectangle 1720"/>
                        <wps:cNvSpPr/>
                        <wps:spPr>
                          <a:xfrm rot="5400000">
                            <a:off x="4430117" y="2215592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5D1682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4855166" y="2140420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4A7CFA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AS 6510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2477459" y="342117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2471067" y="120502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A95F6F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AS 65100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332CBC" id="_x0000_s1308" style="position:absolute;margin-left:5pt;margin-top:9.55pt;width:440.1pt;height:314.8pt;z-index:251800064;mso-width-relative:margin;mso-height-relative:margin" coordorigin="635,1205" coordsize="55892,399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">
                <v:line id="Straight Connector 332" o:spid="_x0000_s1309" style="position:absolute;visibility:visible;mso-wrap-style:square" from="39028,11800" to="39028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333" o:spid="_x0000_s1310" style="position:absolute;flip:y;visibility:visible;mso-wrap-style:square" from="18116,11800" to="18116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335" o:spid="_x0000_s1311" style="position:absolute;visibility:visible;mso-wrap-style:square" from="39051,25780" to="42657,33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39" o:spid="_x0000_s1312" type="#_x0000_t75" alt="A picture containing monitor, phone&#10;&#10;Description automatically generated" style="position:absolute;left:37645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1" o:spid="_x0000_s1313" style="position:absolute;flip:x;visibility:visible;mso-wrap-style:square" from="35243,25780" to="39051,3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342" o:spid="_x0000_s1314" type="#_x0000_t75" alt="A picture containing monitor, phone&#10;&#10;Description automatically generated" style="position:absolute;left:29751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4" o:spid="_x0000_s1315" style="position:absolute;visibility:visible;mso-wrap-style:square" from="18046,25754" to="21651,3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46" o:spid="_x0000_s1316" type="#_x0000_t75" alt="A picture containing monitor, phone&#10;&#10;Description automatically generated" style="position:absolute;left:16723;top:31008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7" o:spid="_x0000_s1317" style="position:absolute;flip:x;visibility:visible;mso-wrap-style:square" from="14238,25754" to="18046,32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349" o:spid="_x0000_s1318" type="#_x0000_t75" alt="A picture containing monitor, phone&#10;&#10;Description automatically generated" style="position:absolute;left:8497;top:31008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">
                  <v:imagedata r:id="rId27" o:title="A picture containing monitor, phone&#10;&#10;Description automatically generated"/>
                </v:shape>
                <v:line id="Straight Connector 350" o:spid="_x0000_s1319" style="position:absolute;flip:x y;visibility:visible;mso-wrap-style:square" from="18828,11800" to="3789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351" o:spid="_x0000_s1320" type="#_x0000_t75" alt="A close up of a sign&#10;&#10;Description automatically generated" style="position:absolute;left:33951;top:17962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">
                  <v:imagedata r:id="rId28" o:title="A close up of a sign&#10;&#10;Description automatically generated"/>
                </v:shape>
                <v:line id="Straight Connector 1696" o:spid="_x0000_s1321" style="position:absolute;flip:x;visibility:visible;mso-wrap-style:square" from="19315,11912" to="3714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697" o:spid="_x0000_s1322" type="#_x0000_t75" alt="A close up of a sign&#10;&#10;Description automatically generated" style="position:absolute;left:13039;top:17936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">
                  <v:imagedata r:id="rId28" o:title="A close up of a sign&#10;&#10;Description automatically generated"/>
                </v:shape>
                <v:shape id="_x0000_s1323" type="#_x0000_t202" style="position:absolute;left:21547;top:10843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" filled="f" stroked="f">
                  <v:stroke dashstyle="dash"/>
                  <v:textbox>
                    <w:txbxContent>
                      <w:p w14:paraId="4F29F366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24" type="#_x0000_t202" style="position:absolute;left:30291;top:10843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" filled="f" stroked="f">
                  <v:stroke dashstyle="dash"/>
                  <v:textbox>
                    <w:txbxContent>
                      <w:p w14:paraId="176B67E0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1700" o:spid="_x0000_s1325" style="position:absolute;left:11419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" filled="f" stroked="f">
                  <v:textbox>
                    <w:txbxContent>
                      <w:p w14:paraId="0E7CAB5C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01" o:spid="_x0000_s1326" style="position:absolute;left:17299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" filled="f" stroked="f">
                  <v:textbox>
                    <w:txbxContent>
                      <w:p w14:paraId="5FC697A0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327" type="#_x0000_t202" style="position:absolute;left:12778;top:17681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" filled="f" stroked="f">
                  <v:stroke dashstyle="dash"/>
                  <v:textbox>
                    <w:txbxContent>
                      <w:p w14:paraId="60B3BF99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328" type="#_x0000_t202" style="position:absolute;left:21256;top:18428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" filled="f" stroked="f">
                  <v:stroke dashstyle="dash"/>
                  <v:textbox>
                    <w:txbxContent>
                      <w:p w14:paraId="6ACA2EB1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Picture 1704" o:spid="_x0000_s1329" type="#_x0000_t75" alt="A close up of a sign&#10;&#10;Description automatically generated" style="position:absolute;left:12946;top:3883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">
                  <v:imagedata r:id="rId28" o:title="A close up of a sign&#10;&#10;Description automatically generated"/>
                </v:shape>
                <v:rect id="Rectangle 1705" o:spid="_x0000_s1330" style="position:absolute;left:9008;top:17793;width:18553;height:11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" filled="f" strokecolor="#0070c0" strokeweight="3pt">
                  <v:stroke dashstyle="1 1"/>
                </v:rect>
                <v:rect id="Rectangle 1706" o:spid="_x0000_s1331" style="position:absolute;left:29247;top:17739;width:18552;height:11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" filled="f" strokecolor="#5d1682" strokeweight="3pt">
                  <v:stroke dashstyle="1 1"/>
                </v:rect>
                <v:shape id="_x0000_s1332" type="#_x0000_t202" style="position:absolute;left:29969;top:18354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" filled="f" stroked="f">
                  <v:stroke dashstyle="dash"/>
                  <v:textbox>
                    <w:txbxContent>
                      <w:p w14:paraId="696E1B88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33" type="#_x0000_t202" style="position:absolute;left:37931;top:17801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" filled="f" stroked="f">
                  <v:stroke dashstyle="dash"/>
                  <v:textbox>
                    <w:txbxContent>
                      <w:p w14:paraId="40232B84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09" o:spid="_x0000_s1334" style="position:absolute;left:32112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" filled="f" stroked="f">
                  <v:textbox>
                    <w:txbxContent>
                      <w:p w14:paraId="20492B24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10" o:spid="_x0000_s1335" style="position:absolute;left:38678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" filled="f" stroked="f">
                  <v:textbox>
                    <w:txbxContent>
                      <w:p w14:paraId="3208C2CB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rect id="Rectangle 1711" o:spid="_x0000_s1336" style="position:absolute;left:9008;top:4691;width:38791;height:9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" filled="f" strokecolor="#a5a5a5 [2092]" strokeweight="3pt">
                  <v:stroke dashstyle="1 1"/>
                </v:rect>
                <v:shape id="_x0000_s1337" type="#_x0000_t202" style="position:absolute;left:38196;top:11839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" filled="f" stroked="f">
                  <v:stroke dashstyle="dash"/>
                  <v:textbox>
                    <w:txbxContent>
                      <w:p w14:paraId="1525C0DD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Picture 1713" o:spid="_x0000_s1338" type="#_x0000_t75" alt="A close up of a sign&#10;&#10;Description automatically generated" style="position:absolute;left:33951;top:390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">
                  <v:imagedata r:id="rId28" o:title="A close up of a sign&#10;&#10;Description automatically generated"/>
                </v:shape>
                <v:shape id="_x0000_s1339" type="#_x0000_t202" style="position:absolute;left:12946;top:11725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" filled="f" stroked="f">
                  <v:stroke dashstyle="dash"/>
                  <v:textbox>
                    <w:txbxContent>
                      <w:p w14:paraId="64648CF7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16" o:spid="_x0000_s1340" style="position:absolute;left:4572;top:22480;width:7829;height:14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" fillcolor="#0070c0" stroked="f" strokeweight="4.5pt">
                  <v:stroke dashstyle="3 1"/>
                </v:rect>
                <v:rect id="Rectangle 1717" o:spid="_x0000_s1341" style="position:absolute;left:635;top:21845;width:7975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" filled="f" stroked="f">
                  <v:textbox style="mso-fit-shape-to-text:t">
                    <w:txbxContent>
                      <w:p w14:paraId="0080BFCB" w14:textId="77777777" w:rsidR="002E4039" w:rsidRPr="00B12887" w:rsidRDefault="002E4039" w:rsidP="006F6711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B1288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AS 65101</w:t>
                        </w:r>
                      </w:p>
                    </w:txbxContent>
                  </v:textbox>
                </v:rect>
                <v:rect id="Rectangle 1720" o:spid="_x0000_s1342" style="position:absolute;left:44301;top:22156;width:7828;height:14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" fillcolor="#5d1682" stroked="f" strokeweight="4.5pt">
                  <v:stroke dashstyle="3 1"/>
                </v:rect>
                <v:rect id="Rectangle 352" o:spid="_x0000_s1343" style="position:absolute;left:48551;top:21404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" filled="f" stroked="f">
                  <v:textbox style="mso-fit-shape-to-text:t">
                    <w:txbxContent>
                      <w:p w14:paraId="664A7CFA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AS 65102</w:t>
                        </w:r>
                      </w:p>
                    </w:txbxContent>
                  </v:textbox>
                </v:rect>
                <v:rect id="Rectangle 353" o:spid="_x0000_s1344" style="position:absolute;left:24774;top:3421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" fillcolor="#a6a6a6" stroked="f" strokeweight="4.5pt">
                  <v:stroke dashstyle="3 1"/>
                </v:rect>
                <v:rect id="Rectangle 354" o:spid="_x0000_s1345" style="position:absolute;left:24710;top:1205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" filled="f" stroked="f">
                  <v:textbox style="mso-fit-shape-to-text:t">
                    <w:txbxContent>
                      <w:p w14:paraId="52A95F6F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AS 65100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3F2D" w14:textId="3CE42701" w:rsidR="00421D5E" w:rsidRPr="00577486" w:rsidRDefault="002503FD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3232" behindDoc="0" locked="0" layoutInCell="1" allowOverlap="1" wp14:anchorId="4A1B049D" wp14:editId="03C2712B">
                <wp:simplePos x="0" y="0"/>
                <wp:positionH relativeFrom="column">
                  <wp:posOffset>4064271</wp:posOffset>
                </wp:positionH>
                <wp:positionV relativeFrom="paragraph">
                  <wp:posOffset>136506</wp:posOffset>
                </wp:positionV>
                <wp:extent cx="828675" cy="436245"/>
                <wp:effectExtent l="0" t="0" r="0" b="0"/>
                <wp:wrapNone/>
                <wp:docPr id="22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F7A86B7" w14:textId="77777777" w:rsidR="002E4039" w:rsidRPr="008005C2" w:rsidRDefault="002E403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B049D" id="_x0000_s1346" type="#_x0000_t202" style="position:absolute;margin-left:320pt;margin-top:10.75pt;width:65.25pt;height:34.35pt;z-index:25206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" filled="f" stroked="f">
                <v:stroke dashstyle="dash"/>
                <v:textbox>
                  <w:txbxContent>
                    <w:p w14:paraId="7F7A86B7" w14:textId="77777777" w:rsidR="002E4039" w:rsidRPr="008005C2" w:rsidRDefault="002E403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4256" behindDoc="0" locked="0" layoutInCell="1" allowOverlap="1" wp14:anchorId="7B5960D6" wp14:editId="01019566">
                <wp:simplePos x="0" y="0"/>
                <wp:positionH relativeFrom="column">
                  <wp:posOffset>813330</wp:posOffset>
                </wp:positionH>
                <wp:positionV relativeFrom="paragraph">
                  <wp:posOffset>125282</wp:posOffset>
                </wp:positionV>
                <wp:extent cx="828675" cy="436245"/>
                <wp:effectExtent l="0" t="0" r="0" b="1905"/>
                <wp:wrapNone/>
                <wp:docPr id="22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A8F0ABA" w14:textId="77777777" w:rsidR="002E4039" w:rsidRPr="008005C2" w:rsidRDefault="002E403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960D6" id="_x0000_s1347" type="#_x0000_t202" style="position:absolute;margin-left:64.05pt;margin-top:9.85pt;width:65.25pt;height:34.35pt;z-index:2520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" filled="f" stroked="f">
                <v:stroke dashstyle="dash"/>
                <v:textbox>
                  <w:txbxContent>
                    <w:p w14:paraId="1A8F0ABA" w14:textId="77777777" w:rsidR="002E4039" w:rsidRPr="008005C2" w:rsidRDefault="002E403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DE5B14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1C99371D" w:rsidR="00DE5B14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2F" w14:textId="5E7B82A6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3D01B99C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5C263DE2" w:rsidR="00421D5E" w:rsidRPr="00577486" w:rsidRDefault="002503FD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5280" behindDoc="0" locked="0" layoutInCell="1" allowOverlap="1" wp14:anchorId="1F2B6DC9" wp14:editId="5A5CF75E">
                <wp:simplePos x="0" y="0"/>
                <wp:positionH relativeFrom="column">
                  <wp:posOffset>4084083</wp:posOffset>
                </wp:positionH>
                <wp:positionV relativeFrom="paragraph">
                  <wp:posOffset>105270</wp:posOffset>
                </wp:positionV>
                <wp:extent cx="678815" cy="436245"/>
                <wp:effectExtent l="0" t="0" r="0" b="1905"/>
                <wp:wrapNone/>
                <wp:docPr id="23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B38F0" w14:textId="77777777" w:rsidR="002E4039" w:rsidRPr="008005C2" w:rsidRDefault="002E403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B6DC9" id="_x0000_s1348" type="#_x0000_t202" style="position:absolute;margin-left:321.6pt;margin-top:8.3pt;width:53.45pt;height:34.35pt;z-index:25206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" filled="f" stroked="f">
                <v:stroke dashstyle="dash"/>
                <v:textbox>
                  <w:txbxContent>
                    <w:p w14:paraId="7C9B38F0" w14:textId="77777777" w:rsidR="002E4039" w:rsidRPr="008005C2" w:rsidRDefault="002E403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2208" behindDoc="0" locked="0" layoutInCell="1" allowOverlap="1" wp14:anchorId="781C91C2" wp14:editId="1E1D48FB">
                <wp:simplePos x="0" y="0"/>
                <wp:positionH relativeFrom="column">
                  <wp:posOffset>916316</wp:posOffset>
                </wp:positionH>
                <wp:positionV relativeFrom="paragraph">
                  <wp:posOffset>95956</wp:posOffset>
                </wp:positionV>
                <wp:extent cx="678815" cy="436245"/>
                <wp:effectExtent l="0" t="0" r="0" b="1905"/>
                <wp:wrapNone/>
                <wp:docPr id="22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6EBCF3F" w14:textId="77777777" w:rsidR="002E4039" w:rsidRPr="008005C2" w:rsidRDefault="002E403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C91C2" id="_x0000_s1349" type="#_x0000_t202" style="position:absolute;margin-left:72.15pt;margin-top:7.55pt;width:53.45pt;height:34.35pt;z-index:25206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" filled="f" stroked="f">
                <v:stroke dashstyle="dash"/>
                <v:textbox>
                  <w:txbxContent>
                    <w:p w14:paraId="66EBCF3F" w14:textId="77777777" w:rsidR="002E4039" w:rsidRPr="008005C2" w:rsidRDefault="002E403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33" w14:textId="07261CA9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2C8E7497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89152" behindDoc="0" locked="0" layoutInCell="1" allowOverlap="1" wp14:anchorId="34C550D6" wp14:editId="5A0026E7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F49BE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179C7736" w:rsidR="00C73AF2" w:rsidRPr="00577486" w:rsidRDefault="00C73AF2" w:rsidP="007E28A1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F8383F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F8383F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F3A" w14:textId="24EECA7A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F3B" w14:textId="0C610D2C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7312" behindDoc="0" locked="0" layoutInCell="1" allowOverlap="1" wp14:anchorId="222E43A3" wp14:editId="013574B3">
                <wp:simplePos x="0" y="0"/>
                <wp:positionH relativeFrom="column">
                  <wp:posOffset>228600</wp:posOffset>
                </wp:positionH>
                <wp:positionV relativeFrom="paragraph">
                  <wp:posOffset>258445</wp:posOffset>
                </wp:positionV>
                <wp:extent cx="4074160" cy="457200"/>
                <wp:effectExtent l="0" t="0" r="21590" b="19050"/>
                <wp:wrapThrough wrapText="bothSides">
                  <wp:wrapPolygon edited="0">
                    <wp:start x="0" y="0"/>
                    <wp:lineTo x="0" y="21600"/>
                    <wp:lineTo x="21613" y="21600"/>
                    <wp:lineTo x="21613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112340BA" w:rsidR="002E4039" w:rsidRPr="0024276D" w:rsidRDefault="002E4039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7D4" w14:textId="6579EA6D" w:rsidR="002E4039" w:rsidRPr="0024276D" w:rsidRDefault="002E4039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50" type="#_x0000_t202" style="position:absolute;left:0;text-align:left;margin-left:18pt;margin-top:20.35pt;width:320.8pt;height:36pt;z-index:251597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">
                <v:textbox>
                  <w:txbxContent>
                    <w:p w14:paraId="222E47D3" w14:textId="112340BA" w:rsidR="002E4039" w:rsidRPr="0024276D" w:rsidRDefault="002E4039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7D4" w14:textId="6579EA6D" w:rsidR="002E4039" w:rsidRPr="0024276D" w:rsidRDefault="002E4039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C1468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F3C" w14:textId="3F97716C" w:rsidR="00C73AF2" w:rsidRPr="00577486" w:rsidRDefault="00C73AF2" w:rsidP="00C73AF2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F3D" w14:textId="0A19E1BA" w:rsidR="00C73AF2" w:rsidRPr="00577486" w:rsidRDefault="00C73AF2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E" w14:textId="1C28A794" w:rsidR="0056325B" w:rsidRPr="00577486" w:rsidRDefault="001E687E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222E43A5" wp14:editId="7D23DC93">
                <wp:simplePos x="0" y="0"/>
                <wp:positionH relativeFrom="column">
                  <wp:posOffset>231140</wp:posOffset>
                </wp:positionH>
                <wp:positionV relativeFrom="paragraph">
                  <wp:posOffset>672465</wp:posOffset>
                </wp:positionV>
                <wp:extent cx="4074160" cy="587375"/>
                <wp:effectExtent l="0" t="0" r="21590" b="22225"/>
                <wp:wrapThrough wrapText="bothSides">
                  <wp:wrapPolygon edited="0">
                    <wp:start x="0" y="0"/>
                    <wp:lineTo x="0" y="21717"/>
                    <wp:lineTo x="21613" y="21717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58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72A600CF" w:rsidR="002E4039" w:rsidRPr="0024276D" w:rsidRDefault="002E403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vi /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etc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>/frr/daemons</w:t>
                            </w:r>
                          </w:p>
                          <w:p w14:paraId="222E47D7" w14:textId="77777777" w:rsidR="002E4039" w:rsidRPr="0024276D" w:rsidRDefault="002E403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zebra=yes </w:t>
                            </w:r>
                          </w:p>
                          <w:p w14:paraId="222E47D8" w14:textId="77777777" w:rsidR="002E4039" w:rsidRPr="0024276D" w:rsidRDefault="002E403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gpd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=yes</w:t>
                            </w:r>
                          </w:p>
                          <w:p w14:paraId="222E47D9" w14:textId="77777777" w:rsidR="002E4039" w:rsidRPr="0024276D" w:rsidRDefault="002E4039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51" type="#_x0000_t202" style="position:absolute;left:0;text-align:left;margin-left:18.2pt;margin-top:52.95pt;width:320.8pt;height:46.25pt;z-index:25159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">
                <v:textbox>
                  <w:txbxContent>
                    <w:p w14:paraId="222E47D5" w14:textId="72A600CF" w:rsidR="002E4039" w:rsidRPr="0024276D" w:rsidRDefault="002E403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vi /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etc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>/frr/daemons</w:t>
                      </w:r>
                    </w:p>
                    <w:p w14:paraId="222E47D7" w14:textId="77777777" w:rsidR="002E4039" w:rsidRPr="0024276D" w:rsidRDefault="002E403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zebra=yes </w:t>
                      </w:r>
                    </w:p>
                    <w:p w14:paraId="222E47D8" w14:textId="77777777" w:rsidR="002E4039" w:rsidRPr="0024276D" w:rsidRDefault="002E403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proofErr w:type="spellStart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bgpd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=yes</w:t>
                      </w:r>
                    </w:p>
                    <w:p w14:paraId="222E47D9" w14:textId="77777777" w:rsidR="002E4039" w:rsidRPr="0024276D" w:rsidRDefault="002E4039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Start FRR </w:t>
      </w:r>
      <w:r w:rsidR="00B75C36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outing daemons</w: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. </w:t>
      </w:r>
      <w:r w:rsidR="001940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Edit the 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</w:t>
      </w:r>
      <w:proofErr w:type="spellStart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etc</w:t>
      </w:r>
      <w:proofErr w:type="spellEnd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frr/daemons</w:t>
      </w:r>
      <w:r w:rsidR="007663C3"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file. Set to 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‘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’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both 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and </w:t>
      </w:r>
      <w:proofErr w:type="spellStart"/>
      <w:r w:rsidR="001A7CDC" w:rsidRPr="00605970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bgpd</w:t>
      </w:r>
      <w:proofErr w:type="spellEnd"/>
      <w:r w:rsidR="001A7C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  <w:t>Save and exit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</w:p>
    <w:p w14:paraId="222E3F3F" w14:textId="1EE81F3E" w:rsidR="00184713" w:rsidRPr="00577486" w:rsidRDefault="00184713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0" w14:textId="7705DC93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1" w14:textId="4A4A5517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3" w14:textId="64C49994" w:rsidR="0056325B" w:rsidRPr="00577486" w:rsidRDefault="00CF3EBF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estart FRR Service.</w:t>
      </w:r>
    </w:p>
    <w:p w14:paraId="222E3F44" w14:textId="0C82FAEE" w:rsidR="0056325B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9360" behindDoc="0" locked="0" layoutInCell="1" allowOverlap="1" wp14:anchorId="222E43A7" wp14:editId="37B91C2D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0DF106FE" w:rsidR="002E4039" w:rsidRPr="0024276D" w:rsidRDefault="002E4039" w:rsidP="00CF3EB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sudo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systemctl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restart fr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52" type="#_x0000_t202" style="position:absolute;left:0;text-align:left;margin-left:18pt;margin-top:5.3pt;width:327.85pt;height:23pt;z-index:25159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CQxteG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0DF106FE" w:rsidR="002E4039" w:rsidRPr="0024276D" w:rsidRDefault="002E4039" w:rsidP="00CF3EB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sudo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ystemctl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restart frr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6A4F9C86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6" w14:textId="1A46D894" w:rsidR="00CF3EBF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A" w14:textId="6CB5D828" w:rsidR="00137199" w:rsidRPr="00577486" w:rsidRDefault="00304228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5296" behindDoc="0" locked="0" layoutInCell="1" allowOverlap="1" wp14:anchorId="6CF51AE4" wp14:editId="5ADCD5F9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2D62A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79345B51" w14:textId="6B7A3336" w:rsidR="00D4260F" w:rsidRPr="00D4260F" w:rsidRDefault="00184713" w:rsidP="00D4260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D4260F" w:rsidRPr="00222610" w14:paraId="5343C144" w14:textId="77777777" w:rsidTr="00F3298D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68A03CBE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witch</w:t>
            </w:r>
          </w:p>
        </w:tc>
        <w:tc>
          <w:tcPr>
            <w:tcW w:w="3600" w:type="dxa"/>
            <w:tcBorders>
              <w:left w:val="single" w:sz="4" w:space="0" w:color="AEAAAA" w:themeColor="background2" w:themeShade="BF"/>
              <w:bottom w:val="single" w:sz="18" w:space="0" w:color="7F7F7F" w:themeColor="text1" w:themeTint="80"/>
            </w:tcBorders>
            <w:shd w:val="clear" w:color="auto" w:fill="auto"/>
          </w:tcPr>
          <w:p w14:paraId="66472AD9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Loopback IP address</w:t>
            </w:r>
          </w:p>
        </w:tc>
      </w:tr>
      <w:tr w:rsidR="00D4260F" w:rsidRPr="00222610" w14:paraId="64760729" w14:textId="77777777" w:rsidTr="00F3298D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695A1FE6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41869E5C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1/32</w:t>
            </w:r>
          </w:p>
        </w:tc>
      </w:tr>
      <w:tr w:rsidR="00D4260F" w:rsidRPr="00222610" w14:paraId="6D97FC3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EFDA4A3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03A1B48B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2/32</w:t>
            </w:r>
          </w:p>
        </w:tc>
      </w:tr>
      <w:tr w:rsidR="00D4260F" w:rsidRPr="00222610" w14:paraId="206D3B69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7AB44510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70CA6AB9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3/32</w:t>
            </w:r>
          </w:p>
        </w:tc>
      </w:tr>
      <w:tr w:rsidR="00D4260F" w:rsidRPr="00222610" w14:paraId="208AD68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98CFCE5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50CE972F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4/32</w:t>
            </w:r>
          </w:p>
        </w:tc>
      </w:tr>
    </w:tbl>
    <w:p w14:paraId="69B05D51" w14:textId="77777777" w:rsidR="00682E58" w:rsidRDefault="00D4260F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onfigure a loopback interface</w:t>
      </w:r>
      <w:r w:rsidR="00682E58">
        <w:rPr>
          <w:rFonts w:ascii="DIN Pro Regular" w:hAnsi="DIN Pro Regular" w:cs="DIN Pro Regular"/>
          <w:sz w:val="24"/>
          <w:szCs w:val="24"/>
        </w:rPr>
        <w:t>.</w:t>
      </w:r>
    </w:p>
    <w:p w14:paraId="09555EA0" w14:textId="41A06DE7" w:rsidR="00D4260F" w:rsidRPr="00577486" w:rsidRDefault="00D4260F" w:rsidP="00682E5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  <w:t>Use the following table for IP address assignment:</w:t>
      </w:r>
    </w:p>
    <w:p w14:paraId="2B1BE895" w14:textId="77777777" w:rsidR="00D4260F" w:rsidRPr="00577486" w:rsidRDefault="00D4260F" w:rsidP="00D4260F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8B66867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38D0342D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66E6662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45A94BE" w14:textId="77777777" w:rsidR="00D4260F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092061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432BFDAF" w14:textId="77777777" w:rsidR="00D4260F" w:rsidRDefault="00D4260F" w:rsidP="00D4260F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CA69295" w14:textId="60ACAFB4" w:rsidR="00D4260F" w:rsidRDefault="00682E58" w:rsidP="005F46AC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1312" behindDoc="0" locked="0" layoutInCell="1" allowOverlap="1" wp14:anchorId="14765C65" wp14:editId="5BDD6EB2">
                <wp:simplePos x="0" y="0"/>
                <wp:positionH relativeFrom="margin">
                  <wp:align>right</wp:align>
                </wp:positionH>
                <wp:positionV relativeFrom="paragraph">
                  <wp:posOffset>313055</wp:posOffset>
                </wp:positionV>
                <wp:extent cx="5676900" cy="308610"/>
                <wp:effectExtent l="0" t="0" r="19050" b="15240"/>
                <wp:wrapThrough wrapText="bothSides">
                  <wp:wrapPolygon edited="0">
                    <wp:start x="0" y="0"/>
                    <wp:lineTo x="0" y="21333"/>
                    <wp:lineTo x="21600" y="21333"/>
                    <wp:lineTo x="21600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308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22670" w14:textId="7276FDB3" w:rsidR="002E4039" w:rsidRPr="0031300A" w:rsidRDefault="002E4039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net add loopback lo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address 172.16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65C65" id="_x0000_s1353" type="#_x0000_t202" style="position:absolute;left:0;text-align:left;margin-left:395.8pt;margin-top:24.65pt;width:447pt;height:24.3pt;z-index:25198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">
                <v:textbox>
                  <w:txbxContent>
                    <w:p w14:paraId="0D522670" w14:textId="7276FDB3" w:rsidR="002E4039" w:rsidRPr="0031300A" w:rsidRDefault="002E4039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 xml:space="preserve">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1/3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# net add loopback lo </w:t>
      </w:r>
      <w:proofErr w:type="spellStart"/>
      <w:r w:rsidR="00D4260F" w:rsidRPr="00DE1D39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 address 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D4260F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707997D4" w14:textId="1DE3346F" w:rsidR="00ED54BB" w:rsidRDefault="00F8383F" w:rsidP="00C73AF2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2336" behindDoc="0" locked="0" layoutInCell="1" allowOverlap="1" wp14:anchorId="2E32AD42" wp14:editId="7C007DBA">
                <wp:simplePos x="0" y="0"/>
                <wp:positionH relativeFrom="margin">
                  <wp:posOffset>260350</wp:posOffset>
                </wp:positionH>
                <wp:positionV relativeFrom="paragraph">
                  <wp:posOffset>521970</wp:posOffset>
                </wp:positionV>
                <wp:extent cx="5657850" cy="320040"/>
                <wp:effectExtent l="0" t="0" r="19050" b="22860"/>
                <wp:wrapThrough wrapText="bothSides">
                  <wp:wrapPolygon edited="0">
                    <wp:start x="0" y="0"/>
                    <wp:lineTo x="0" y="21857"/>
                    <wp:lineTo x="21600" y="21857"/>
                    <wp:lineTo x="21600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8C400" w14:textId="56F4B9B4" w:rsidR="002E4039" w:rsidRPr="0031300A" w:rsidRDefault="002E4039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4F5CB8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net add loopback lo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address 172.16.100.3/32</w:t>
                            </w:r>
                          </w:p>
                          <w:p w14:paraId="68AABD7D" w14:textId="5E43D18B" w:rsidR="002E4039" w:rsidRPr="0031300A" w:rsidRDefault="002E4039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55FEB9E" w14:textId="77777777" w:rsidR="002E4039" w:rsidRDefault="002E403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2AD42" id="_x0000_s1354" type="#_x0000_t202" style="position:absolute;margin-left:20.5pt;margin-top:41.1pt;width:445.5pt;height:25.2pt;z-index:25198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">
                <v:textbox>
                  <w:txbxContent>
                    <w:p w14:paraId="1228C400" w14:textId="56F4B9B4" w:rsidR="002E4039" w:rsidRPr="0031300A" w:rsidRDefault="002E4039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4F5CB8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 xml:space="preserve">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3/32</w:t>
                      </w:r>
                    </w:p>
                    <w:p w14:paraId="68AABD7D" w14:textId="5E43D18B" w:rsidR="002E4039" w:rsidRPr="0031300A" w:rsidRDefault="002E4039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55FEB9E" w14:textId="77777777" w:rsidR="002E4039" w:rsidRDefault="002E4039"/>
                  </w:txbxContent>
                </v:textbox>
                <w10:wrap type="through" anchorx="margin"/>
              </v:shape>
            </w:pict>
          </mc:Fallback>
        </mc:AlternateContent>
      </w:r>
    </w:p>
    <w:p w14:paraId="4A495C39" w14:textId="648322A3" w:rsidR="00D4260F" w:rsidRDefault="0005440F" w:rsidP="0005440F">
      <w:pPr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84384" behindDoc="0" locked="0" layoutInCell="1" allowOverlap="1" wp14:anchorId="3FCA4BD9" wp14:editId="0B255EF2">
                <wp:simplePos x="0" y="0"/>
                <wp:positionH relativeFrom="column">
                  <wp:posOffset>0</wp:posOffset>
                </wp:positionH>
                <wp:positionV relativeFrom="paragraph">
                  <wp:posOffset>25812</wp:posOffset>
                </wp:positionV>
                <wp:extent cx="45085" cy="16002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4E7E8" id="Rectangle 65" o:spid="_x0000_s1026" style="position:absolute;margin-left:0;margin-top:2.05pt;width:3.55pt;height:12.6pt;z-index:25198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" fillcolor="#008564" stroked="f" strokeweight="1pt"/>
            </w:pict>
          </mc:Fallback>
        </mc:AlternateConten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D4260F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3BC6F974" w:rsidR="007317C6" w:rsidRPr="00577486" w:rsidRDefault="00F860F7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:</w:t>
      </w:r>
    </w:p>
    <w:p w14:paraId="09D0EA7B" w14:textId="77777777" w:rsidR="001F4244" w:rsidRDefault="001F4244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4D" w14:textId="4E861B44" w:rsidR="007317C6" w:rsidRPr="00773DFF" w:rsidRDefault="00FF0011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bgp autonomous-system </w:t>
      </w:r>
      <w:r w:rsidRPr="007A5F27">
        <w:rPr>
          <w:rFonts w:ascii="Consolas" w:hAnsi="Consolas" w:cs="Courier New"/>
          <w:b/>
          <w:bCs/>
          <w:i/>
          <w:iCs/>
          <w:sz w:val="24"/>
          <w:szCs w:val="24"/>
        </w:rPr>
        <w:t>&lt;LOCAL-AS&gt;</w:t>
      </w:r>
    </w:p>
    <w:p w14:paraId="222E3F4E" w14:textId="15BD5484" w:rsidR="003D73C2" w:rsidRPr="00773DFF" w:rsidRDefault="0005440F" w:rsidP="001F4244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00384" behindDoc="0" locked="0" layoutInCell="1" allowOverlap="1" wp14:anchorId="222E43AB" wp14:editId="00464F55">
                <wp:simplePos x="0" y="0"/>
                <wp:positionH relativeFrom="margin">
                  <wp:align>left</wp:align>
                </wp:positionH>
                <wp:positionV relativeFrom="paragraph">
                  <wp:posOffset>988530</wp:posOffset>
                </wp:positionV>
                <wp:extent cx="6281420" cy="445135"/>
                <wp:effectExtent l="0" t="0" r="24130" b="12065"/>
                <wp:wrapThrough wrapText="bothSides">
                  <wp:wrapPolygon edited="0">
                    <wp:start x="0" y="0"/>
                    <wp:lineTo x="0" y="21261"/>
                    <wp:lineTo x="21617" y="21261"/>
                    <wp:lineTo x="21617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3C431F6D" w:rsidR="002E4039" w:rsidRPr="0024276D" w:rsidRDefault="002E4039" w:rsidP="00FF00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E1997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0</w:t>
                            </w:r>
                          </w:p>
                          <w:p w14:paraId="222E47DC" w14:textId="65D07AD3" w:rsidR="002E4039" w:rsidRPr="0024276D" w:rsidRDefault="002E4039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E1997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55" type="#_x0000_t202" style="position:absolute;left:0;text-align:left;margin-left:0;margin-top:77.85pt;width:494.6pt;height:35.05pt;z-index:251600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">
                <v:textbox>
                  <w:txbxContent>
                    <w:p w14:paraId="222E47DB" w14:textId="3C431F6D" w:rsidR="002E4039" w:rsidRPr="0024276D" w:rsidRDefault="002E4039" w:rsidP="00FF00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0</w:t>
                      </w:r>
                    </w:p>
                    <w:p w14:paraId="222E47DC" w14:textId="65D07AD3" w:rsidR="002E4039" w:rsidRPr="0024276D" w:rsidRDefault="002E4039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E1997"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540992" behindDoc="0" locked="0" layoutInCell="1" allowOverlap="1" wp14:anchorId="222E43AD" wp14:editId="1B04B446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87770" cy="468630"/>
                <wp:effectExtent l="0" t="0" r="17780" b="26670"/>
                <wp:wrapThrough wrapText="bothSides">
                  <wp:wrapPolygon edited="0">
                    <wp:start x="0" y="0"/>
                    <wp:lineTo x="0" y="21951"/>
                    <wp:lineTo x="21596" y="21951"/>
                    <wp:lineTo x="21596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7770" cy="4690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1D87881A" w:rsidR="002E4039" w:rsidRPr="0024276D" w:rsidRDefault="002E4039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1</w:t>
                            </w:r>
                          </w:p>
                          <w:p w14:paraId="222E47DF" w14:textId="4315B28E" w:rsidR="002E4039" w:rsidRPr="0024276D" w:rsidRDefault="002E4039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56" type="#_x0000_t202" style="position:absolute;left:0;text-align:left;margin-left:0;margin-top:25.45pt;width:495.1pt;height:36.9pt;z-index:251540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">
                <v:textbox>
                  <w:txbxContent>
                    <w:p w14:paraId="222E47DE" w14:textId="1D87881A" w:rsidR="002E4039" w:rsidRPr="0024276D" w:rsidRDefault="002E4039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1</w:t>
                      </w:r>
                    </w:p>
                    <w:p w14:paraId="222E47DF" w14:textId="4315B28E" w:rsidR="002E4039" w:rsidRPr="0024276D" w:rsidRDefault="002E4039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# net add bgp neighbor </w:t>
      </w:r>
      <w:r w:rsidR="00FF0011" w:rsidRPr="0035395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 interface remote-as external</w:t>
      </w:r>
      <w:r w:rsidR="00FF0011" w:rsidRPr="00773DFF">
        <w:rPr>
          <w:rFonts w:ascii="Consolas" w:hAnsi="Consolas" w:cs="Courier New"/>
          <w:noProof/>
        </w:rPr>
        <w:t xml:space="preserve"> </w:t>
      </w:r>
    </w:p>
    <w:p w14:paraId="19F35F21" w14:textId="77777777" w:rsidR="0005440F" w:rsidRP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5EC0075A" w14:textId="43C5AC34" w:rsidR="0005440F" w:rsidRPr="0005440F" w:rsidRDefault="0005440F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05440F">
        <w:rPr>
          <w:rFonts w:ascii="DIN Pro Regular" w:hAnsi="DIN Pro Regular" w:cs="DIN Pro Regular"/>
          <w:sz w:val="24"/>
          <w:szCs w:val="24"/>
        </w:rPr>
        <w:t>Advertise the loopback addresses</w:t>
      </w:r>
      <w:r w:rsidR="00D6079C">
        <w:rPr>
          <w:rFonts w:ascii="DIN Pro Regular" w:hAnsi="DIN Pro Regular" w:cs="DIN Pro Regular"/>
          <w:sz w:val="24"/>
          <w:szCs w:val="24"/>
        </w:rPr>
        <w:t xml:space="preserve"> and commit the changes.</w:t>
      </w:r>
    </w:p>
    <w:p w14:paraId="3B9F585E" w14:textId="6B0DE9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DDF636F" w14:textId="52360304" w:rsidR="0005440F" w:rsidRPr="00577486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DE1D39">
        <w:rPr>
          <w:rFonts w:ascii="Consolas" w:hAnsi="Consolas" w:cs="DIN Pro Regular"/>
          <w:b/>
          <w:bCs/>
          <w:sz w:val="24"/>
          <w:szCs w:val="24"/>
        </w:rPr>
        <w:t>#</w:t>
      </w:r>
      <w:r w:rsidRPr="00DE1D39">
        <w:rPr>
          <w:rFonts w:ascii="Consolas" w:hAnsi="Consolas" w:cs="Courier New"/>
          <w:b/>
          <w:bCs/>
          <w:sz w:val="24"/>
          <w:szCs w:val="24"/>
        </w:rPr>
        <w:t xml:space="preserve"> net add bgp network </w:t>
      </w:r>
      <w:r w:rsidRPr="0005440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0FBD6442" w14:textId="64A4CB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69536FF" w14:textId="36D806D2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6432" behindDoc="0" locked="0" layoutInCell="1" allowOverlap="1" wp14:anchorId="576CEC73" wp14:editId="36C3C0CB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4797425" cy="427355"/>
                <wp:effectExtent l="0" t="0" r="22225" b="10795"/>
                <wp:wrapThrough wrapText="bothSides">
                  <wp:wrapPolygon edited="0">
                    <wp:start x="0" y="0"/>
                    <wp:lineTo x="0" y="21183"/>
                    <wp:lineTo x="21614" y="21183"/>
                    <wp:lineTo x="21614" y="0"/>
                    <wp:lineTo x="0" y="0"/>
                  </wp:wrapPolygon>
                </wp:wrapThrough>
                <wp:docPr id="1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275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ACF04" w14:textId="357DBCAB" w:rsidR="002E4039" w:rsidRDefault="002E403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1/32</w:t>
                            </w:r>
                          </w:p>
                          <w:p w14:paraId="57D8039E" w14:textId="611A668A" w:rsidR="002E4039" w:rsidRPr="0024276D" w:rsidRDefault="002E403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CEC73" id="_x0000_s1357" type="#_x0000_t202" style="position:absolute;left:0;text-align:left;margin-left:0;margin-top:3.75pt;width:377.75pt;height:33.65pt;z-index:25198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">
                <v:textbox>
                  <w:txbxContent>
                    <w:p w14:paraId="4FAACF04" w14:textId="357DBCAB" w:rsidR="002E4039" w:rsidRDefault="002E403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1/32</w:t>
                      </w:r>
                    </w:p>
                    <w:p w14:paraId="57D8039E" w14:textId="611A668A" w:rsidR="002E4039" w:rsidRPr="0024276D" w:rsidRDefault="002E403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1635695" w14:textId="1E4EF7B9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4646FA21" w14:textId="2CC6618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30C3AC29" w14:textId="519844D8" w:rsidR="0005440F" w:rsidRDefault="00D6079C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8480" behindDoc="0" locked="0" layoutInCell="1" allowOverlap="1" wp14:anchorId="3A11D5E6" wp14:editId="56959208">
                <wp:simplePos x="0" y="0"/>
                <wp:positionH relativeFrom="margin">
                  <wp:posOffset>12700</wp:posOffset>
                </wp:positionH>
                <wp:positionV relativeFrom="paragraph">
                  <wp:posOffset>88265</wp:posOffset>
                </wp:positionV>
                <wp:extent cx="4797425" cy="450850"/>
                <wp:effectExtent l="0" t="0" r="22225" b="25400"/>
                <wp:wrapThrough wrapText="bothSides">
                  <wp:wrapPolygon edited="0">
                    <wp:start x="0" y="0"/>
                    <wp:lineTo x="0" y="21904"/>
                    <wp:lineTo x="21614" y="21904"/>
                    <wp:lineTo x="21614" y="0"/>
                    <wp:lineTo x="0" y="0"/>
                  </wp:wrapPolygon>
                </wp:wrapThrough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0E0FB" w14:textId="72074CA5" w:rsidR="002E4039" w:rsidRDefault="002E403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3/32</w:t>
                            </w:r>
                          </w:p>
                          <w:p w14:paraId="628EB400" w14:textId="13D30313" w:rsidR="002E4039" w:rsidRPr="0024276D" w:rsidRDefault="002E403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1D5E6" id="_x0000_s1358" type="#_x0000_t202" style="position:absolute;left:0;text-align:left;margin-left:1pt;margin-top:6.95pt;width:377.75pt;height:35.5pt;z-index:25198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">
                <v:textbox>
                  <w:txbxContent>
                    <w:p w14:paraId="1500E0FB" w14:textId="72074CA5" w:rsidR="002E4039" w:rsidRDefault="002E403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3/32</w:t>
                      </w:r>
                    </w:p>
                    <w:p w14:paraId="628EB400" w14:textId="13D30313" w:rsidR="002E4039" w:rsidRPr="0024276D" w:rsidRDefault="002E403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E65C5A6" w14:textId="7777777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70C6B60" w14:textId="77777777" w:rsidR="00124D1F" w:rsidRDefault="00124D1F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7C536818" w14:textId="6C50DD96" w:rsidR="00D6079C" w:rsidRDefault="00682E58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67328" behindDoc="0" locked="0" layoutInCell="1" allowOverlap="1" wp14:anchorId="3AC7B5BC" wp14:editId="5936389F">
                <wp:simplePos x="0" y="0"/>
                <wp:positionH relativeFrom="column">
                  <wp:posOffset>-107950</wp:posOffset>
                </wp:positionH>
                <wp:positionV relativeFrom="paragraph">
                  <wp:posOffset>211455</wp:posOffset>
                </wp:positionV>
                <wp:extent cx="45085" cy="160020"/>
                <wp:effectExtent l="0" t="0" r="0" b="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81DDE" id="Rectangle 232" o:spid="_x0000_s1026" style="position:absolute;margin-left:-8.5pt;margin-top:16.65pt;width:3.55pt;height:12.6pt;z-index:25206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" fillcolor="#92d050" stroked="f" strokeweight="1pt"/>
            </w:pict>
          </mc:Fallback>
        </mc:AlternateContent>
      </w:r>
    </w:p>
    <w:p w14:paraId="3801B4F4" w14:textId="67A2D1A0" w:rsidR="0005440F" w:rsidRPr="00682E58" w:rsidRDefault="0005440F" w:rsidP="0005440F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  <w:r w:rsidRPr="00682E58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 </w:t>
      </w:r>
    </w:p>
    <w:p w14:paraId="3487B60E" w14:textId="77777777" w:rsidR="0005440F" w:rsidRPr="00682E58" w:rsidRDefault="0005440F" w:rsidP="00682E58">
      <w:pPr>
        <w:rPr>
          <w:rFonts w:ascii="DIN Pro Regular" w:hAnsi="DIN Pro Regular" w:cs="DIN Pro Regular"/>
          <w:sz w:val="24"/>
          <w:szCs w:val="24"/>
        </w:rPr>
      </w:pPr>
      <w:r w:rsidRPr="00682E58">
        <w:rPr>
          <w:rFonts w:ascii="DIN Pro Regular" w:hAnsi="DIN Pro Regular" w:cs="DIN Pro Regular"/>
          <w:sz w:val="24"/>
          <w:szCs w:val="24"/>
        </w:rPr>
        <w:t xml:space="preserve">Commands are demonstrated on switches </w:t>
      </w:r>
      <w:r w:rsidRPr="00682E58">
        <w:rPr>
          <w:rFonts w:ascii="Consolas" w:hAnsi="Consolas" w:cs="Courier New"/>
          <w:b/>
          <w:bCs/>
          <w:sz w:val="24"/>
          <w:szCs w:val="24"/>
        </w:rPr>
        <w:t>leaf1</w:t>
      </w:r>
      <w:r w:rsidRPr="00682E58">
        <w:rPr>
          <w:rFonts w:ascii="DIN Pro Regular" w:hAnsi="DIN Pro Regular" w:cs="DIN Pro Regular"/>
          <w:sz w:val="24"/>
          <w:szCs w:val="24"/>
        </w:rPr>
        <w:t xml:space="preserve"> and </w:t>
      </w:r>
      <w:r w:rsidRPr="00682E58">
        <w:rPr>
          <w:rFonts w:ascii="Consolas" w:hAnsi="Consolas" w:cs="Courier New"/>
          <w:b/>
          <w:bCs/>
          <w:sz w:val="24"/>
          <w:szCs w:val="24"/>
        </w:rPr>
        <w:t>spine3</w:t>
      </w:r>
      <w:r w:rsidRPr="00682E58">
        <w:rPr>
          <w:rFonts w:ascii="DIN Pro Regular" w:hAnsi="DIN Pro Regular" w:cs="Arial"/>
          <w:sz w:val="24"/>
          <w:szCs w:val="24"/>
        </w:rPr>
        <w:t xml:space="preserve">. </w:t>
      </w:r>
      <w:r w:rsidRPr="00682E58">
        <w:rPr>
          <w:rFonts w:ascii="DIN Pro Regular" w:hAnsi="DIN Pro Regular" w:cs="DIN Pro Regular"/>
          <w:sz w:val="24"/>
          <w:szCs w:val="24"/>
        </w:rPr>
        <w:t>You should apply similar commands on the other two switches in your group.</w:t>
      </w:r>
    </w:p>
    <w:p w14:paraId="57AE4759" w14:textId="77777777" w:rsidR="00674850" w:rsidRPr="00674850" w:rsidRDefault="00674850" w:rsidP="0067485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0FF57C4D" w:rsidR="00FF0011" w:rsidRPr="00577486" w:rsidRDefault="00910A85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F54" w14:textId="5E627E15" w:rsidR="00137199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01408" behindDoc="0" locked="0" layoutInCell="1" allowOverlap="1" wp14:anchorId="222E43B1" wp14:editId="35F987B2">
                <wp:simplePos x="0" y="0"/>
                <wp:positionH relativeFrom="column">
                  <wp:posOffset>23495</wp:posOffset>
                </wp:positionH>
                <wp:positionV relativeFrom="paragraph">
                  <wp:posOffset>72390</wp:posOffset>
                </wp:positionV>
                <wp:extent cx="4042410" cy="2084070"/>
                <wp:effectExtent l="0" t="0" r="15240" b="11430"/>
                <wp:wrapThrough wrapText="bothSides">
                  <wp:wrapPolygon edited="0">
                    <wp:start x="0" y="0"/>
                    <wp:lineTo x="0" y="21521"/>
                    <wp:lineTo x="21580" y="21521"/>
                    <wp:lineTo x="21580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2084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653BF" w14:textId="77777777" w:rsidR="002E4039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52380207" w14:textId="6DF4C1A9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router bgp 65101</w:t>
                            </w:r>
                          </w:p>
                          <w:p w14:paraId="49B2B7D6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bgp router-id 172.16.100.1</w:t>
                            </w:r>
                          </w:p>
                          <w:p w14:paraId="684358CB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1 interface remote-as external</w:t>
                            </w:r>
                          </w:p>
                          <w:p w14:paraId="7AB24B98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2 interface remote-as external</w:t>
                            </w:r>
                          </w:p>
                          <w:p w14:paraId="250AFCFB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197FF47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-family ipv4 unicast</w:t>
                            </w:r>
                          </w:p>
                          <w:p w14:paraId="2F291552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  network 172.16.100.1/32</w:t>
                            </w:r>
                          </w:p>
                          <w:p w14:paraId="5623AC0D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EFC2025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96A183C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interface lo</w:t>
                            </w:r>
                          </w:p>
                          <w:p w14:paraId="222E47EB" w14:textId="5630AC1C" w:rsidR="002E4039" w:rsidRPr="0024276D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 172.13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59" type="#_x0000_t202" style="position:absolute;margin-left:1.85pt;margin-top:5.7pt;width:318.3pt;height:164.1pt;z-index:251601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">
                <v:textbox>
                  <w:txbxContent>
                    <w:p w14:paraId="61B653BF" w14:textId="77777777" w:rsidR="002E4039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52380207" w14:textId="6DF4C1A9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router bgp 65101</w:t>
                      </w:r>
                    </w:p>
                    <w:p w14:paraId="49B2B7D6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bgp router-id 172.16.100.1</w:t>
                      </w:r>
                    </w:p>
                    <w:p w14:paraId="684358CB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1 interface remote-as external</w:t>
                      </w:r>
                    </w:p>
                    <w:p w14:paraId="7AB24B98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2 interface remote-as external</w:t>
                      </w:r>
                    </w:p>
                    <w:p w14:paraId="250AFCFB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197FF47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-family ipv4 unicast</w:t>
                      </w:r>
                    </w:p>
                    <w:p w14:paraId="2F291552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  network 172.16.100.1/32</w:t>
                      </w:r>
                    </w:p>
                    <w:p w14:paraId="5623AC0D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EFC2025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96A183C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interface lo</w:t>
                      </w:r>
                    </w:p>
                    <w:p w14:paraId="222E47EB" w14:textId="5630AC1C" w:rsidR="002E4039" w:rsidRPr="0024276D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 172.13.100.1/3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CE2ABD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6" w14:textId="58583A5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7" w14:textId="1EF3D19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8" w14:textId="0A33867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9" w14:textId="02F908B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A" w14:textId="03350F7F" w:rsidR="007663C3" w:rsidRPr="00577486" w:rsidRDefault="007663C3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B" w14:textId="5D0D13A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C" w14:textId="61F76ED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D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E" w14:textId="0F16596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F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0" w14:textId="0B069240" w:rsidR="00FF0011" w:rsidRPr="00577486" w:rsidRDefault="00FF0011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AD62EA" w14:textId="0C435C74" w:rsidR="00556BAE" w:rsidRPr="00556BAE" w:rsidRDefault="00421D5E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Verify </w:t>
      </w:r>
      <w:r w:rsidR="00910A85" w:rsidRPr="00577486">
        <w:rPr>
          <w:rFonts w:ascii="DIN Pro Regular" w:hAnsi="DIN Pro Regular" w:cs="DIN Pro Regular"/>
          <w:sz w:val="24"/>
          <w:szCs w:val="24"/>
        </w:rPr>
        <w:t>eBGP sessions were established</w:t>
      </w:r>
      <w:r w:rsidR="00FE399E" w:rsidRPr="00577486">
        <w:rPr>
          <w:rFonts w:ascii="DIN Pro Regular" w:hAnsi="DIN Pro Regular" w:cs="DIN Pro Regular"/>
          <w:sz w:val="24"/>
          <w:szCs w:val="24"/>
        </w:rPr>
        <w:t xml:space="preserve">: 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  <w:t xml:space="preserve">Each switch should be able to see two eBGP neighbors, via interfaces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1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wp2</w:t>
      </w:r>
      <w:r w:rsidR="007D5811" w:rsidRPr="00577486">
        <w:rPr>
          <w:rFonts w:ascii="DIN Pro Regular" w:hAnsi="DIN Pro Regular" w:cs="DIN Pro Regular"/>
          <w:sz w:val="24"/>
          <w:szCs w:val="24"/>
        </w:rPr>
        <w:t>.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61" w14:textId="7CDC4EF4" w:rsidR="00421D5E" w:rsidRPr="00577486" w:rsidRDefault="00682E58" w:rsidP="00556BAE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9376" behindDoc="0" locked="0" layoutInCell="1" allowOverlap="1" wp14:anchorId="0F4D244B" wp14:editId="38BF9EE9">
                <wp:simplePos x="0" y="0"/>
                <wp:positionH relativeFrom="margin">
                  <wp:posOffset>1485900</wp:posOffset>
                </wp:positionH>
                <wp:positionV relativeFrom="paragraph">
                  <wp:posOffset>337185</wp:posOffset>
                </wp:positionV>
                <wp:extent cx="1498600" cy="165100"/>
                <wp:effectExtent l="0" t="0" r="6350" b="63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C154E" id="Rectangle 233" o:spid="_x0000_s1026" style="position:absolute;margin-left:117pt;margin-top:26.55pt;width:118pt;height:13pt;z-index:25206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3040" behindDoc="0" locked="0" layoutInCell="1" allowOverlap="1" wp14:anchorId="222E43B5" wp14:editId="2DB5C338">
                <wp:simplePos x="0" y="0"/>
                <wp:positionH relativeFrom="column">
                  <wp:posOffset>-70823</wp:posOffset>
                </wp:positionH>
                <wp:positionV relativeFrom="paragraph">
                  <wp:posOffset>1831975</wp:posOffset>
                </wp:positionV>
                <wp:extent cx="2143496" cy="351130"/>
                <wp:effectExtent l="0" t="0" r="9525" b="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496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7CA15" id="Rectangle 1134" o:spid="_x0000_s1026" style="position:absolute;margin-left:-5.6pt;margin-top:144.25pt;width:168.8pt;height:27.6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2016" behindDoc="0" locked="0" layoutInCell="1" allowOverlap="1" wp14:anchorId="222E43B3" wp14:editId="4EDC9DBF">
                <wp:simplePos x="0" y="0"/>
                <wp:positionH relativeFrom="column">
                  <wp:posOffset>-101237</wp:posOffset>
                </wp:positionH>
                <wp:positionV relativeFrom="paragraph">
                  <wp:posOffset>300165</wp:posOffset>
                </wp:positionV>
                <wp:extent cx="6465570" cy="2208530"/>
                <wp:effectExtent l="0" t="0" r="11430" b="20320"/>
                <wp:wrapThrough wrapText="bothSides">
                  <wp:wrapPolygon edited="0">
                    <wp:start x="0" y="0"/>
                    <wp:lineTo x="0" y="21612"/>
                    <wp:lineTo x="21575" y="21612"/>
                    <wp:lineTo x="21575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557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7FF5D7D0" w:rsidR="002E4039" w:rsidRPr="00674850" w:rsidRDefault="002E4039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</w:t>
                            </w:r>
                            <w:proofErr w:type="gram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mgmt</w:t>
                            </w:r>
                            <w:proofErr w:type="gram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bgp summary</w:t>
                            </w:r>
                          </w:p>
                          <w:p w14:paraId="222E47ED" w14:textId="77777777" w:rsidR="002E4039" w:rsidRPr="00674850" w:rsidRDefault="002E4039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2A07E9C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how bgp ipv4 unicast summary</w:t>
                            </w:r>
                          </w:p>
                          <w:p w14:paraId="722616D6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============</w:t>
                            </w:r>
                          </w:p>
                          <w:p w14:paraId="3A470CB9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BGP router identifier 172.16.100.1, local AS number 65101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rf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id 0</w:t>
                            </w:r>
                          </w:p>
                          <w:p w14:paraId="52BFEE25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table version 3</w:t>
                            </w:r>
                          </w:p>
                          <w:p w14:paraId="281FF296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ies 7, using 1344 bytes of memory</w:t>
                            </w:r>
                          </w:p>
                          <w:p w14:paraId="6CAA229B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eers 2, using 43 KiB of memory</w:t>
                            </w:r>
                          </w:p>
                          <w:p w14:paraId="55FE8466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2A3312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Neighbor        V         AS  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sgRcvd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sgSent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proofErr w:type="gram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blVer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nQ</w:t>
                            </w:r>
                            <w:proofErr w:type="spellEnd"/>
                            <w:proofErr w:type="gram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tQ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Up/Down State/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fxRcd</w:t>
                            </w:r>
                            <w:proofErr w:type="spellEnd"/>
                          </w:p>
                          <w:p w14:paraId="0DF5F03D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3(swp1)    4      65100      1295      1294        0    0    0 00:58:16            2</w:t>
                            </w:r>
                          </w:p>
                          <w:p w14:paraId="2F0E1E91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4(swp2)    4      65100       349       420        0    0    0 00:15:22            2</w:t>
                            </w:r>
                          </w:p>
                          <w:p w14:paraId="4BB76250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F9" w14:textId="55437565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60" type="#_x0000_t202" style="position:absolute;left:0;text-align:left;margin-left:-7.95pt;margin-top:23.65pt;width:509.1pt;height:173.9pt;z-index:25154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">
                <v:textbox>
                  <w:txbxContent>
                    <w:p w14:paraId="222E47EC" w14:textId="7FF5D7D0" w:rsidR="002E4039" w:rsidRPr="00674850" w:rsidRDefault="002E4039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gp summary</w:t>
                      </w:r>
                    </w:p>
                    <w:p w14:paraId="222E47ED" w14:textId="77777777" w:rsidR="002E4039" w:rsidRPr="00674850" w:rsidRDefault="002E4039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2A07E9C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how bgp ipv4 unicast summary</w:t>
                      </w:r>
                    </w:p>
                    <w:p w14:paraId="722616D6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============</w:t>
                      </w:r>
                    </w:p>
                    <w:p w14:paraId="3A470CB9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BGP router identifier 172.16.100.1, local AS number 65101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rf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id 0</w:t>
                      </w:r>
                    </w:p>
                    <w:p w14:paraId="52BFEE25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table version 3</w:t>
                      </w:r>
                    </w:p>
                    <w:p w14:paraId="281FF296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ies 7, using 1344 bytes of memory</w:t>
                      </w:r>
                    </w:p>
                    <w:p w14:paraId="6CAA229B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eers 2, using 43 KiB of memory</w:t>
                      </w:r>
                    </w:p>
                    <w:p w14:paraId="55FE8466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2A3312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Neighbor        V         AS 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sgRcvd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sgSent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blVer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nQ</w:t>
                      </w:r>
                      <w:proofErr w:type="spellEnd"/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tQ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Up/Down State/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fxRcd</w:t>
                      </w:r>
                      <w:proofErr w:type="spellEnd"/>
                    </w:p>
                    <w:p w14:paraId="0DF5F03D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3(swp1)    4      65100      1295      1294        0    0    0 00:58:16            2</w:t>
                      </w:r>
                    </w:p>
                    <w:p w14:paraId="2F0E1E91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4(swp2)    4      65100       349       420        0    0    0 00:15:22            2</w:t>
                      </w:r>
                    </w:p>
                    <w:p w14:paraId="4BB76250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F9" w14:textId="55437565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D5811" w:rsidRPr="00831F90">
        <w:rPr>
          <w:rFonts w:ascii="Consolas" w:hAnsi="Consolas" w:cs="DIN Pro Regular"/>
          <w:b/>
          <w:bCs/>
          <w:sz w:val="24"/>
          <w:szCs w:val="24"/>
        </w:rPr>
        <w:t># net show bgp summary</w:t>
      </w:r>
    </w:p>
    <w:p w14:paraId="222E3F63" w14:textId="37ECCF61" w:rsidR="00840A81" w:rsidRDefault="00840A81" w:rsidP="00A40D8F">
      <w:pPr>
        <w:rPr>
          <w:rFonts w:ascii="DIN Pro Regular" w:hAnsi="DIN Pro Regular" w:cs="DIN Pro Regular"/>
          <w:sz w:val="24"/>
          <w:szCs w:val="24"/>
        </w:rPr>
      </w:pPr>
    </w:p>
    <w:p w14:paraId="222E3F7C" w14:textId="238D1B2F" w:rsidR="00277475" w:rsidRPr="00577486" w:rsidRDefault="00421D5E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7D" w14:textId="75EC9AEF" w:rsidR="00277475" w:rsidRPr="00577486" w:rsidRDefault="00967EAF" w:rsidP="007E28A1">
      <w:pPr>
        <w:pStyle w:val="ListParagraph"/>
        <w:numPr>
          <w:ilvl w:val="0"/>
          <w:numId w:val="21"/>
        </w:numPr>
        <w:spacing w:after="24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switch should have in its routing table the prefixes o</w:t>
      </w:r>
      <w:r w:rsidR="001F3AF7" w:rsidRPr="00577486">
        <w:rPr>
          <w:rFonts w:ascii="DIN Pro Regular" w:hAnsi="DIN Pro Regular" w:cs="DIN Pro Regular"/>
          <w:sz w:val="24"/>
          <w:szCs w:val="24"/>
        </w:rPr>
        <w:t>f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other </w:t>
      </w:r>
      <w:r w:rsidR="00BE002A" w:rsidRPr="00577486">
        <w:rPr>
          <w:rFonts w:ascii="DIN Pro Regular" w:hAnsi="DIN Pro Regular" w:cs="DIN Pro Regular"/>
          <w:sz w:val="24"/>
          <w:szCs w:val="24"/>
        </w:rPr>
        <w:t>switch</w:t>
      </w:r>
      <w:r w:rsidR="00682E58">
        <w:rPr>
          <w:rFonts w:ascii="DIN Pro Regular" w:hAnsi="DIN Pro Regular" w:cs="DIN Pro Regular"/>
          <w:sz w:val="24"/>
          <w:szCs w:val="24"/>
        </w:rPr>
        <w:t xml:space="preserve">’s </w:t>
      </w:r>
      <w:r w:rsidRPr="00577486">
        <w:rPr>
          <w:rFonts w:ascii="DIN Pro Regular" w:hAnsi="DIN Pro Regular" w:cs="DIN Pro Regular"/>
          <w:sz w:val="24"/>
          <w:szCs w:val="24"/>
        </w:rPr>
        <w:t>loopback interfaces.</w:t>
      </w:r>
    </w:p>
    <w:p w14:paraId="30F83949" w14:textId="02EA2F71" w:rsidR="00674850" w:rsidRDefault="00674850" w:rsidP="00460FB8">
      <w:pPr>
        <w:pStyle w:val="ListParagraph"/>
        <w:spacing w:after="24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52792564" w14:textId="6D2AA963" w:rsidR="00AA77CC" w:rsidRPr="00460FB8" w:rsidRDefault="00682E58" w:rsidP="00460FB8">
      <w:pPr>
        <w:pStyle w:val="ListParagraph"/>
        <w:spacing w:after="240" w:line="240" w:lineRule="auto"/>
        <w:rPr>
          <w:rFonts w:ascii="Consolas" w:hAnsi="Consolas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1424" behindDoc="0" locked="0" layoutInCell="1" allowOverlap="1" wp14:anchorId="7AF5655A" wp14:editId="2E9FA361">
                <wp:simplePos x="0" y="0"/>
                <wp:positionH relativeFrom="margin">
                  <wp:posOffset>1803400</wp:posOffset>
                </wp:positionH>
                <wp:positionV relativeFrom="paragraph">
                  <wp:posOffset>368935</wp:posOffset>
                </wp:positionV>
                <wp:extent cx="1416050" cy="139700"/>
                <wp:effectExtent l="0" t="0" r="0" b="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1397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CF10CD" id="Rectangle 234" o:spid="_x0000_s1026" style="position:absolute;margin-left:142pt;margin-top:29.05pt;width:111.5pt;height:11pt;z-index:25207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BE002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222E43BF" wp14:editId="3A99B275">
                <wp:simplePos x="0" y="0"/>
                <wp:positionH relativeFrom="column">
                  <wp:posOffset>243445</wp:posOffset>
                </wp:positionH>
                <wp:positionV relativeFrom="paragraph">
                  <wp:posOffset>1650563</wp:posOffset>
                </wp:positionV>
                <wp:extent cx="4286992" cy="358140"/>
                <wp:effectExtent l="0" t="0" r="0" b="3810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992" cy="358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BD071" id="Rectangle 1194" o:spid="_x0000_s1026" style="position:absolute;margin-left:19.15pt;margin-top:129.95pt;width:337.55pt;height:28.2pt;z-index:25154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="0031300A" w:rsidRPr="00DE1D39">
        <w:rPr>
          <w:rFonts w:ascii="Consolas" w:hAnsi="Consolas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4064" behindDoc="0" locked="0" layoutInCell="1" allowOverlap="1" wp14:anchorId="222E43BD" wp14:editId="107C1385">
                <wp:simplePos x="0" y="0"/>
                <wp:positionH relativeFrom="margin">
                  <wp:align>right</wp:align>
                </wp:positionH>
                <wp:positionV relativeFrom="paragraph">
                  <wp:posOffset>307340</wp:posOffset>
                </wp:positionV>
                <wp:extent cx="5712460" cy="2075180"/>
                <wp:effectExtent l="0" t="0" r="21590" b="20320"/>
                <wp:wrapThrough wrapText="bothSides">
                  <wp:wrapPolygon edited="0">
                    <wp:start x="0" y="0"/>
                    <wp:lineTo x="0" y="21613"/>
                    <wp:lineTo x="21610" y="21613"/>
                    <wp:lineTo x="21610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46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DE79B" w14:textId="3E7E2674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mgmt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route bgp</w:t>
                            </w:r>
                          </w:p>
                          <w:p w14:paraId="1BCB0478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y for bgp</w:t>
                            </w:r>
                          </w:p>
                          <w:p w14:paraId="56773D4B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</w:t>
                            </w:r>
                          </w:p>
                          <w:p w14:paraId="37774DF3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6F625BC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C12A1EB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1DAA1B1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</w:t>
                            </w:r>
                            <w:proofErr w:type="spell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penFabric</w:t>
                            </w:r>
                            <w:proofErr w:type="spell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4B79DDAA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1D399ED9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68FA760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5, swp1, weight 1, 00:06:41</w:t>
                            </w:r>
                          </w:p>
                          <w:p w14:paraId="1014DEBA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b, swp2, weight 1, 00:06:41</w:t>
                            </w:r>
                          </w:p>
                          <w:p w14:paraId="0BB138AD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5, swp1, weight 1, 00:05:52</w:t>
                            </w:r>
                          </w:p>
                          <w:p w14:paraId="222E480B" w14:textId="28D7F3AE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b, swp2, weight 1, 00:05: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61" type="#_x0000_t202" style="position:absolute;left:0;text-align:left;margin-left:398.6pt;margin-top:24.2pt;width:449.8pt;height:163.4pt;z-index:2515440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">
                <v:textbox>
                  <w:txbxContent>
                    <w:p w14:paraId="439DE79B" w14:textId="3E7E2674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route bgp</w:t>
                      </w:r>
                    </w:p>
                    <w:p w14:paraId="1BCB0478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y for bgp</w:t>
                      </w:r>
                    </w:p>
                    <w:p w14:paraId="56773D4B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</w:t>
                      </w:r>
                    </w:p>
                    <w:p w14:paraId="37774DF3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6F625BC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C12A1EB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1DAA1B1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</w:t>
                      </w:r>
                      <w:proofErr w:type="spell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penFabric</w:t>
                      </w:r>
                      <w:proofErr w:type="spell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,</w:t>
                      </w:r>
                    </w:p>
                    <w:p w14:paraId="4B79DDAA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 route, r - rejected route</w:t>
                      </w:r>
                    </w:p>
                    <w:p w14:paraId="1D399ED9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68FA760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6:41</w:t>
                      </w:r>
                    </w:p>
                    <w:p w14:paraId="1014DEBA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6:41</w:t>
                      </w:r>
                    </w:p>
                    <w:p w14:paraId="0BB138AD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5:52</w:t>
                      </w:r>
                    </w:p>
                    <w:p w14:paraId="222E480B" w14:textId="28D7F3AE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5:3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21D5E" w:rsidRPr="00DE1D39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967EAF" w:rsidRPr="00DE1D39">
        <w:rPr>
          <w:rFonts w:ascii="Consolas" w:hAnsi="Consolas" w:cs="DIN Pro Regular"/>
          <w:b/>
          <w:bCs/>
          <w:sz w:val="24"/>
          <w:szCs w:val="24"/>
        </w:rPr>
        <w:t>net show route bgp</w:t>
      </w:r>
      <w:r w:rsidR="00421D5E" w:rsidRPr="00DE1D39">
        <w:rPr>
          <w:rFonts w:ascii="Consolas" w:hAnsi="Consolas" w:cs="DIN Pro Regular"/>
          <w:sz w:val="24"/>
          <w:szCs w:val="24"/>
        </w:rPr>
        <w:t xml:space="preserve"> </w:t>
      </w:r>
    </w:p>
    <w:p w14:paraId="0E444980" w14:textId="7DCF66A0" w:rsidR="008B2448" w:rsidRDefault="00682E58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3472" behindDoc="0" locked="0" layoutInCell="1" allowOverlap="1" wp14:anchorId="2B406832" wp14:editId="3C6F69D7">
                <wp:simplePos x="0" y="0"/>
                <wp:positionH relativeFrom="column">
                  <wp:posOffset>-101600</wp:posOffset>
                </wp:positionH>
                <wp:positionV relativeFrom="paragraph">
                  <wp:posOffset>2325370</wp:posOffset>
                </wp:positionV>
                <wp:extent cx="45085" cy="160020"/>
                <wp:effectExtent l="0" t="0" r="0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E0736" id="Rectangle 235" o:spid="_x0000_s1026" style="position:absolute;margin-left:-8pt;margin-top:183.1pt;width:3.55pt;height:12.6pt;z-index:25207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8Dp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R9/n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" fillcolor="#92d050" stroked="f" strokeweight="1pt"/>
            </w:pict>
          </mc:Fallback>
        </mc:AlternateContent>
      </w:r>
    </w:p>
    <w:p w14:paraId="222E3F87" w14:textId="7826A686" w:rsidR="00967EAF" w:rsidRPr="0047289F" w:rsidRDefault="00967EAF" w:rsidP="00FE399E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</w:p>
    <w:p w14:paraId="222E3F88" w14:textId="77777777" w:rsidR="00967EAF" w:rsidRPr="008B2448" w:rsidRDefault="00967EAF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NEXT-HOP is the neighbor’s IPv6 Link Local Address</w:t>
      </w:r>
    </w:p>
    <w:p w14:paraId="222E3F8A" w14:textId="6CC47E20" w:rsidR="00840A81" w:rsidRPr="008B2448" w:rsidRDefault="00FE399E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BGP multipath is enabled</w:t>
      </w:r>
    </w:p>
    <w:p w14:paraId="49278E88" w14:textId="77777777" w:rsidR="008B2448" w:rsidRPr="00BC6E88" w:rsidRDefault="008B2448" w:rsidP="008B2448">
      <w:pPr>
        <w:pStyle w:val="ListParagraph"/>
        <w:spacing w:after="0"/>
        <w:rPr>
          <w:rFonts w:ascii="DIN Pro Regular" w:hAnsi="DIN Pro Regular" w:cs="DIN Pro Regular"/>
          <w:sz w:val="20"/>
          <w:szCs w:val="20"/>
          <w:rtl/>
        </w:rPr>
      </w:pPr>
    </w:p>
    <w:p w14:paraId="79A43D01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975F4D2" w14:textId="77777777" w:rsidR="008B2448" w:rsidRPr="008D08D8" w:rsidRDefault="008B2448" w:rsidP="00967EAF">
      <w:pPr>
        <w:spacing w:after="0"/>
        <w:rPr>
          <w:rFonts w:ascii="DIN Pro Regular" w:hAnsi="DIN Pro Regular"/>
          <w:sz w:val="24"/>
          <w:szCs w:val="24"/>
          <w:rtl/>
        </w:rPr>
      </w:pPr>
    </w:p>
    <w:p w14:paraId="396C2BF3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53655FF0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22E3F8C" w14:textId="4BA6D70F" w:rsidR="00005B9B" w:rsidRPr="002A10C2" w:rsidRDefault="006B0DE8" w:rsidP="001A427F">
      <w:pPr>
        <w:spacing w:after="0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3761B653" wp14:editId="78579909">
                <wp:simplePos x="0" y="0"/>
                <wp:positionH relativeFrom="column">
                  <wp:posOffset>-185420</wp:posOffset>
                </wp:positionH>
                <wp:positionV relativeFrom="paragraph">
                  <wp:posOffset>22965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2E2DFA" id="Rectangle 1450" o:spid="_x0000_s1026" style="position:absolute;margin-left:-14.6pt;margin-top:1.8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" fillcolor="#008564" stroked="f" strokeweight="1pt"/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>T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softHyphen/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softHyphen/>
        <w:t xml:space="preserve">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</w:p>
    <w:p w14:paraId="343F9163" w14:textId="64AC1A8F" w:rsidR="008E4D68" w:rsidRDefault="000D06D1" w:rsidP="007E28A1">
      <w:pPr>
        <w:pStyle w:val="ListParagraph"/>
        <w:numPr>
          <w:ilvl w:val="0"/>
          <w:numId w:val="13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</w:t>
      </w:r>
      <w:r w:rsidR="00682E58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host-facing interface</w:t>
      </w:r>
      <w:r w:rsidR="00682E58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, </w:t>
      </w:r>
    </w:p>
    <w:p w14:paraId="222E3F8D" w14:textId="7985CCC6" w:rsidR="00386D70" w:rsidRPr="00577486" w:rsidRDefault="000D06D1" w:rsidP="008E4D6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/24 for the subnet mask.</w:t>
      </w:r>
    </w:p>
    <w:p w14:paraId="222E3F8F" w14:textId="19F09448" w:rsidR="00BA73D0" w:rsidRPr="00577486" w:rsidRDefault="00CE696F" w:rsidP="00C905A3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A12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1088" behindDoc="0" locked="0" layoutInCell="1" allowOverlap="1" wp14:anchorId="06670FD6" wp14:editId="4084742C">
                <wp:simplePos x="0" y="0"/>
                <wp:positionH relativeFrom="margin">
                  <wp:align>left</wp:align>
                </wp:positionH>
                <wp:positionV relativeFrom="paragraph">
                  <wp:posOffset>208495</wp:posOffset>
                </wp:positionV>
                <wp:extent cx="5543014" cy="4128827"/>
                <wp:effectExtent l="0" t="0" r="635" b="5080"/>
                <wp:wrapNone/>
                <wp:docPr id="3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014" cy="4128827"/>
                          <a:chOff x="0" y="0"/>
                          <a:chExt cx="5490158" cy="4285475"/>
                        </a:xfrm>
                      </wpg:grpSpPr>
                      <wps:wsp>
                        <wps:cNvPr id="434" name="TextBox 20"/>
                        <wps:cNvSpPr txBox="1"/>
                        <wps:spPr>
                          <a:xfrm>
                            <a:off x="2877839" y="2191010"/>
                            <a:ext cx="798332" cy="31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1253F7" w14:textId="09C46095" w:rsidR="002E4039" w:rsidRDefault="002E403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98" name="Straight Connector 398"/>
                        <wps:cNvCnPr>
                          <a:cxnSpLocks/>
                        </wps:cNvCnPr>
                        <wps:spPr>
                          <a:xfrm>
                            <a:off x="3837028" y="2293774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cxnSpLocks/>
                        </wps:cNvCnPr>
                        <wps:spPr>
                          <a:xfrm flipH="1">
                            <a:off x="3390013" y="2293722"/>
                            <a:ext cx="451411" cy="76446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cxnSpLocks/>
                        </wps:cNvCnPr>
                        <wps:spPr>
                          <a:xfrm>
                            <a:off x="1635309" y="22864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cxnSpLocks/>
                        </wps:cNvCnPr>
                        <wps:spPr>
                          <a:xfrm flipH="1">
                            <a:off x="1176127" y="2286408"/>
                            <a:ext cx="456304" cy="77171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cxnSpLocks/>
                        </wps:cNvCnPr>
                        <wps:spPr>
                          <a:xfrm flipH="1" flipV="1">
                            <a:off x="1715771" y="823613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cxnSpLocks/>
                        </wps:cNvCnPr>
                        <wps:spPr>
                          <a:xfrm flipH="1">
                            <a:off x="1766974" y="838241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1021578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D3BEBD8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562937" y="2191010"/>
                            <a:ext cx="798332" cy="326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D3C5AF" w14:textId="6E8203E0" w:rsidR="002E4039" w:rsidRDefault="002E403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1" name="TextBox 20"/>
                        <wps:cNvSpPr txBox="1"/>
                        <wps:spPr>
                          <a:xfrm>
                            <a:off x="1777201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53D378" w14:textId="5F85273A" w:rsidR="002E4039" w:rsidRDefault="002E403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7" name="TextBox 20"/>
                        <wps:cNvSpPr txBox="1"/>
                        <wps:spPr>
                          <a:xfrm>
                            <a:off x="363648" y="3731281"/>
                            <a:ext cx="1397484" cy="554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3AC8A12" w14:textId="5F900BA2" w:rsidR="002E4039" w:rsidRPr="00CE696F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1</w:t>
                              </w:r>
                            </w:p>
                            <w:p w14:paraId="33E4770A" w14:textId="0002BA2A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2</w:t>
                              </w:r>
                            </w:p>
                            <w:p w14:paraId="5F4F4B25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8" name="TextBox 20"/>
                        <wps:cNvSpPr txBox="1"/>
                        <wps:spPr>
                          <a:xfrm>
                            <a:off x="1533297" y="3731281"/>
                            <a:ext cx="1123804" cy="519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35F8278" w14:textId="02BF018B" w:rsidR="002E4039" w:rsidRPr="00CE696F" w:rsidRDefault="002E4039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</w:t>
                              </w: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ost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2</w:t>
                              </w:r>
                            </w:p>
                            <w:p w14:paraId="5EB7894E" w14:textId="2247622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1" name="TextBox 20"/>
                        <wps:cNvSpPr txBox="1"/>
                        <wps:spPr>
                          <a:xfrm>
                            <a:off x="2754241" y="3742961"/>
                            <a:ext cx="1154201" cy="542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F3C99" w14:textId="0DCE38A8" w:rsidR="002E4039" w:rsidRPr="00CE696F" w:rsidRDefault="002E4039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3</w:t>
                              </w:r>
                            </w:p>
                            <w:p w14:paraId="421B6AE6" w14:textId="74AAE139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5" name="TextBox 20"/>
                        <wps:cNvSpPr txBox="1"/>
                        <wps:spPr>
                          <a:xfrm>
                            <a:off x="3736175" y="3754605"/>
                            <a:ext cx="1200374" cy="5308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09B316" w14:textId="77777777" w:rsidR="002E4039" w:rsidRDefault="002E4039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4</w:t>
                              </w:r>
                            </w:p>
                            <w:p w14:paraId="30E0D32C" w14:textId="6BCEDD39" w:rsidR="002E4039" w:rsidRPr="00CE696F" w:rsidRDefault="002E4039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TextBox 20"/>
                        <wps:cNvSpPr txBox="1"/>
                        <wps:spPr>
                          <a:xfrm>
                            <a:off x="213613" y="2396579"/>
                            <a:ext cx="1397484" cy="266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11FBC0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3" name="TextBox 20"/>
                        <wps:cNvSpPr txBox="1"/>
                        <wps:spPr>
                          <a:xfrm>
                            <a:off x="1579834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F3DA81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3" name="TextBox 20"/>
                        <wps:cNvSpPr txBox="1"/>
                        <wps:spPr>
                          <a:xfrm>
                            <a:off x="3993084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02C010D" w14:textId="381D5CC2" w:rsidR="002E4039" w:rsidRDefault="002E403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4" name="TextBox 20"/>
                        <wps:cNvSpPr txBox="1"/>
                        <wps:spPr>
                          <a:xfrm>
                            <a:off x="2528468" y="2396546"/>
                            <a:ext cx="1397484" cy="258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310CCA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5" name="TextBox 20"/>
                        <wps:cNvSpPr txBox="1"/>
                        <wps:spPr>
                          <a:xfrm>
                            <a:off x="37957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C47CA5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6" name="TextBox 20"/>
                        <wps:cNvSpPr txBox="1"/>
                        <wps:spPr>
                          <a:xfrm>
                            <a:off x="150447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EEB74F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7" name="TextBox 20"/>
                        <wps:cNvSpPr txBox="1"/>
                        <wps:spPr>
                          <a:xfrm>
                            <a:off x="403" y="1820349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FB24CB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89" name="TextBox 20"/>
                        <wps:cNvSpPr txBox="1"/>
                        <wps:spPr>
                          <a:xfrm>
                            <a:off x="4092674" y="1817196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BF6A71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0" name="TextBox 20"/>
                        <wps:cNvSpPr txBox="1"/>
                        <wps:spPr>
                          <a:xfrm>
                            <a:off x="4249676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636410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1" name="TextBox 20"/>
                        <wps:cNvSpPr txBox="1"/>
                        <wps:spPr>
                          <a:xfrm>
                            <a:off x="4017622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02B31F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3" name="TextBox 20"/>
                        <wps:cNvSpPr txBox="1"/>
                        <wps:spPr>
                          <a:xfrm>
                            <a:off x="4174624" y="1678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9E8919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4" name="TextBox 20"/>
                        <wps:cNvSpPr txBox="1"/>
                        <wps:spPr>
                          <a:xfrm>
                            <a:off x="150044" y="16470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FE5FF1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6" name="TextBox 20"/>
                        <wps:cNvSpPr txBox="1"/>
                        <wps:spPr>
                          <a:xfrm>
                            <a:off x="0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1B394EA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7" name="Straight Connector 1897"/>
                        <wps:cNvCnPr>
                          <a:cxnSpLocks/>
                        </wps:cNvCnPr>
                        <wps:spPr>
                          <a:xfrm>
                            <a:off x="3837028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1" name="Straight Connector 1901"/>
                        <wps:cNvCnPr>
                          <a:cxnSpLocks/>
                        </wps:cNvCnPr>
                        <wps:spPr>
                          <a:xfrm flipV="1">
                            <a:off x="1627712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02" name="Picture 190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4233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4" name="Picture 19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5" name="Picture 190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548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6" name="TextBox 20"/>
                        <wps:cNvSpPr txBox="1"/>
                        <wps:spPr>
                          <a:xfrm>
                            <a:off x="1844142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64B24A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7" name="TextBox 20"/>
                        <wps:cNvSpPr txBox="1"/>
                        <wps:spPr>
                          <a:xfrm>
                            <a:off x="2858335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8C68E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8" name="TextBox 20"/>
                        <wps:cNvSpPr txBox="1"/>
                        <wps:spPr>
                          <a:xfrm>
                            <a:off x="3709321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861139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670FD6" id="_x0000_s1362" style="position:absolute;left:0;text-align:left;margin-left:0;margin-top:16.4pt;width:436.45pt;height:325.1pt;z-index:251801088;mso-position-horizontal:left;mso-position-horizontal-relative:margin;mso-width-relative:margin;mso-height-relative:margin" coordsize="54901,428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">
                <v:shape id="_x0000_s1363" type="#_x0000_t202" style="position:absolute;left:28778;top:21910;width:7983;height:3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Dkm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CwDkmwgAAANwAAAAPAAAA&#10;AAAAAAAAAAAAAAcCAABkcnMvZG93bnJldi54bWxQSwUGAAAAAAMAAwC3AAAA9gIAAAAA&#10;" filled="f" stroked="f">
                  <v:stroke dashstyle="dash"/>
                  <v:textbox>
                    <w:txbxContent>
                      <w:p w14:paraId="5E1253F7" w14:textId="09C46095" w:rsidR="002E4039" w:rsidRDefault="002E403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line id="Straight Connector 398" o:spid="_x0000_s1364" style="position:absolute;visibility:visible;mso-wrap-style:square" from="38370,22937" to="42151,3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399" o:spid="_x0000_s1365" style="position:absolute;flip:x;visibility:visible;mso-wrap-style:square" from="33900,22937" to="3841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0" o:spid="_x0000_s1366" style="position:absolute;visibility:visible;mso-wrap-style:square" from="16353,22864" to="20134,30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403" o:spid="_x0000_s1367" style="position:absolute;flip:x;visibility:visible;mso-wrap-style:square" from="11761,22864" to="1632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404" o:spid="_x0000_s1368" style="position:absolute;flip:x y;visibility:visible;mso-wrap-style:square" from="17157,8236" to="37158,1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5" o:spid="_x0000_s1369" style="position:absolute;flip:x;visibility:visible;mso-wrap-style:square" from="17669,8382" to="36373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70" type="#_x0000_t202" style="position:absolute;left:10215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7D3BEBD8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71" type="#_x0000_t202" style="position:absolute;left:5629;top:21910;width:7983;height:3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7ED3C5AF" w14:textId="6E8203E0" w:rsidR="002E4039" w:rsidRDefault="002E403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72" type="#_x0000_t202" style="position:absolute;left:17772;top:2190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" filled="f" stroked="f">
                  <v:stroke dashstyle="dash"/>
                  <v:textbox>
                    <w:txbxContent>
                      <w:p w14:paraId="1D53D378" w14:textId="5F85273A" w:rsidR="002E4039" w:rsidRDefault="002E403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3" type="#_x0000_t202" style="position:absolute;left:3636;top:37312;width:13975;height:5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/sxwQAAANwAAAAPAAAAZHJzL2Rvd25yZXYueG1sRI9Pi8Iw&#10;FMTvC/sdwlvwtqaK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Hmn+zHBAAAA3AAAAA8AAAAA&#10;AAAAAAAAAAAABwIAAGRycy9kb3ducmV2LnhtbFBLBQYAAAAAAwADALcAAAD1AgAAAAA=&#10;" filled="f" stroked="f">
                  <v:stroke dashstyle="dash"/>
                  <v:textbox>
                    <w:txbxContent>
                      <w:p w14:paraId="03AC8A12" w14:textId="5F900BA2" w:rsidR="002E4039" w:rsidRPr="00CE696F" w:rsidRDefault="002E4039" w:rsidP="004A1254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1</w:t>
                        </w:r>
                      </w:p>
                      <w:p w14:paraId="33E4770A" w14:textId="0002BA2A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2</w:t>
                        </w:r>
                      </w:p>
                      <w:p w14:paraId="5F4F4B25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374" type="#_x0000_t202" style="position:absolute;left:15332;top:37312;width:11239;height:51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G9D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tOBOO&#10;gDx+AQAA//8DAFBLAQItABQABgAIAAAAIQDb4fbL7gAAAIUBAAATAAAAAAAAAAAAAAAAAAAAAABb&#10;Q29udGVudF9UeXBlc10ueG1sUEsBAi0AFAAGAAgAAAAhAFr0LFu/AAAAFQEAAAsAAAAAAAAAAAAA&#10;AAAAHwEAAF9yZWxzLy5yZWxzUEsBAi0AFAAGAAgAAAAhAAg4b0O7AAAA3AAAAA8AAAAAAAAAAAAA&#10;AAAABwIAAGRycy9kb3ducmV2LnhtbFBLBQYAAAAAAwADALcAAADvAgAAAAA=&#10;" filled="f" stroked="f">
                  <v:stroke dashstyle="dash"/>
                  <v:textbox>
                    <w:txbxContent>
                      <w:p w14:paraId="535F8278" w14:textId="02BF018B" w:rsidR="002E4039" w:rsidRPr="00CE696F" w:rsidRDefault="002E4039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</w:t>
                        </w: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ost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2</w:t>
                        </w:r>
                      </w:p>
                      <w:p w14:paraId="5EB7894E" w14:textId="2247622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2</w:t>
                        </w:r>
                      </w:p>
                    </w:txbxContent>
                  </v:textbox>
                </v:shape>
                <v:shape id="_x0000_s1375" type="#_x0000_t202" style="position:absolute;left:27542;top:37429;width:11542;height:5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xj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FduDGPBAAAA3AAAAA8AAAAA&#10;AAAAAAAAAAAABwIAAGRycy9kb3ducmV2LnhtbFBLBQYAAAAAAwADALcAAAD1AgAAAAA=&#10;" filled="f" stroked="f">
                  <v:stroke dashstyle="dash"/>
                  <v:textbox>
                    <w:txbxContent>
                      <w:p w14:paraId="5A8F3C99" w14:textId="0DCE38A8" w:rsidR="002E4039" w:rsidRPr="00CE696F" w:rsidRDefault="002E4039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3</w:t>
                        </w:r>
                      </w:p>
                      <w:p w14:paraId="421B6AE6" w14:textId="74AAE139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2</w:t>
                        </w:r>
                      </w:p>
                    </w:txbxContent>
                  </v:textbox>
                </v:shape>
                <v:shape id="_x0000_s1376" type="#_x0000_t202" style="position:absolute;left:37361;top:37546;width:12004;height:53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Qpg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AoVQpgwgAAANwAAAAPAAAA&#10;AAAAAAAAAAAAAAcCAABkcnMvZG93bnJldi54bWxQSwUGAAAAAAMAAwC3AAAA9gIAAAAA&#10;" filled="f" stroked="f">
                  <v:stroke dashstyle="dash"/>
                  <v:textbox>
                    <w:txbxContent>
                      <w:p w14:paraId="7A09B316" w14:textId="77777777" w:rsidR="002E4039" w:rsidRDefault="002E4039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4</w:t>
                        </w:r>
                      </w:p>
                      <w:p w14:paraId="30E0D32C" w14:textId="6BCEDD39" w:rsidR="002E4039" w:rsidRPr="00CE696F" w:rsidRDefault="002E4039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2</w:t>
                        </w:r>
                      </w:p>
                    </w:txbxContent>
                  </v:textbox>
                </v:shape>
                <v:shape id="_x0000_s1377" type="#_x0000_t202" style="position:absolute;left:2136;top:23965;width:13974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TJwgAAANwAAAAPAAAAZHJzL2Rvd25yZXYueG1sRI/BasMw&#10;EETvhfyD2EJutdyklO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iZQTJwgAAANwAAAAPAAAA&#10;AAAAAAAAAAAAAAcCAABkcnMvZG93bnJldi54bWxQSwUGAAAAAAMAAwC3AAAA9gIAAAAA&#10;" filled="f" stroked="f">
                  <v:stroke dashstyle="dash"/>
                  <v:textbox>
                    <w:txbxContent>
                      <w:p w14:paraId="3C11FBC0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1</w:t>
                        </w:r>
                      </w:p>
                    </w:txbxContent>
                  </v:textbox>
                </v:shape>
                <v:shape id="_x0000_s1378" type="#_x0000_t202" style="position:absolute;left:15798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" filled="f" stroked="f">
                  <v:stroke dashstyle="dash"/>
                  <v:textbox>
                    <w:txbxContent>
                      <w:p w14:paraId="18F3DA81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1</w:t>
                        </w:r>
                      </w:p>
                    </w:txbxContent>
                  </v:textbox>
                </v:shape>
                <v:shape id="_x0000_s1379" type="#_x0000_t202" style="position:absolute;left:39930;top:21903;width:7984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9Iv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" filled="f" stroked="f">
                  <v:stroke dashstyle="dash"/>
                  <v:textbox>
                    <w:txbxContent>
                      <w:p w14:paraId="002C010D" w14:textId="381D5CC2" w:rsidR="002E4039" w:rsidRDefault="002E403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80" type="#_x0000_t202" style="position:absolute;left:25284;top:23965;width:13975;height:25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" filled="f" stroked="f">
                  <v:stroke dashstyle="dash"/>
                  <v:textbox>
                    <w:txbxContent>
                      <w:p w14:paraId="33310CCA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1</w:t>
                        </w:r>
                      </w:p>
                    </w:txbxContent>
                  </v:textbox>
                </v:shape>
                <v:shape id="_x0000_s1381" type="#_x0000_t202" style="position:absolute;left:37957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" filled="f" stroked="f">
                  <v:stroke dashstyle="dash"/>
                  <v:textbox>
                    <w:txbxContent>
                      <w:p w14:paraId="7BC47CA5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1</w:t>
                        </w:r>
                      </w:p>
                    </w:txbxContent>
                  </v:textbox>
                </v:shape>
                <v:shape id="_x0000_s1382" type="#_x0000_t202" style="position:absolute;left:1504;top:16421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" filled="f" stroked="f">
                  <v:stroke dashstyle="dash"/>
                  <v:textbox>
                    <w:txbxContent>
                      <w:p w14:paraId="3BEEB74F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3" type="#_x0000_t202" style="position:absolute;left:4;top:18203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" filled="f" stroked="f">
                  <v:stroke dashstyle="dash"/>
                  <v:textbox>
                    <w:txbxContent>
                      <w:p w14:paraId="4FFB24CB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1</w:t>
                        </w:r>
                      </w:p>
                    </w:txbxContent>
                  </v:textbox>
                </v:shape>
                <v:shape id="_x0000_s1384" type="#_x0000_t202" style="position:absolute;left:40926;top:18171;width:1397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" filled="f" stroked="f">
                  <v:stroke dashstyle="dash"/>
                  <v:textbox>
                    <w:txbxContent>
                      <w:p w14:paraId="70BF6A71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2</w:t>
                        </w:r>
                      </w:p>
                    </w:txbxContent>
                  </v:textbox>
                </v:shape>
                <v:shape id="_x0000_s1385" type="#_x0000_t202" style="position:absolute;left:42496;top:16421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" filled="f" stroked="f">
                  <v:stroke dashstyle="dash"/>
                  <v:textbox>
                    <w:txbxContent>
                      <w:p w14:paraId="7A636410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6" type="#_x0000_t202" style="position:absolute;left:40176;top:3429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" filled="f" stroked="f">
                  <v:stroke dashstyle="dash"/>
                  <v:textbox>
                    <w:txbxContent>
                      <w:p w14:paraId="5202B31F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4</w:t>
                        </w:r>
                      </w:p>
                    </w:txbxContent>
                  </v:textbox>
                </v:shape>
                <v:shape id="_x0000_s1387" type="#_x0000_t202" style="position:absolute;left:41746;top:1678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q7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Ac1eru+AAAA3QAAAA8AAAAAAAAA&#10;AAAAAAAABwIAAGRycy9kb3ducmV2LnhtbFBLBQYAAAAAAwADALcAAADyAgAAAAA=&#10;" filled="f" stroked="f">
                  <v:stroke dashstyle="dash"/>
                  <v:textbox>
                    <w:txbxContent>
                      <w:p w14:paraId="4C9E8919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8" type="#_x0000_t202" style="position:absolute;left:1500;top:1647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LPvgAAAN0AAAAPAAAAZHJzL2Rvd25yZXYueG1sRE/LqsIw&#10;EN0L/kOYC+40vXIR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Ijc4s++AAAA3QAAAA8AAAAAAAAA&#10;AAAAAAAABwIAAGRycy9kb3ducmV2LnhtbFBLBQYAAAAAAwADALcAAADyAgAAAAA=&#10;" filled="f" stroked="f">
                  <v:stroke dashstyle="dash"/>
                  <v:textbox>
                    <w:txbxContent>
                      <w:p w14:paraId="78FE5FF1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9" type="#_x0000_t202" style="position:absolute;top:3429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" filled="f" stroked="f">
                  <v:stroke dashstyle="dash"/>
                  <v:textbox>
                    <w:txbxContent>
                      <w:p w14:paraId="51B394EA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3</w:t>
                        </w:r>
                      </w:p>
                    </w:txbxContent>
                  </v:textbox>
                </v:shape>
                <v:line id="Straight Connector 1897" o:spid="_x0000_s1390" style="position:absolute;visibility:visible;mso-wrap-style:square" from="38370,8382" to="38370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901" o:spid="_x0000_s1391" style="position:absolute;flip:y;visibility:visible;mso-wrap-style:square" from="16277,8382" to="16277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02" o:spid="_x0000_s1392" type="#_x0000_t75" alt="A close up of a sign&#10;&#10;Description automatically generated" style="position:absolute;left:3305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3" o:spid="_x0000_s1393" type="#_x0000_t75" alt="A close up of a sign&#10;&#10;Description automatically generated" style="position:absolute;left:1104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MhwwAAAN0AAAAPAAAAZHJzL2Rvd25yZXYueG1sRE/bSgMx&#10;EH0X/Icwgm82UUH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Ak6TIc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4" o:spid="_x0000_s1394" type="#_x0000_t75" alt="A close up of a sign&#10;&#10;Description automatically generated" style="position:absolute;left:33059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wtVwwAAAN0AAAAPAAAAZHJzL2Rvd25yZXYueG1sRE/bSgMx&#10;EH0X/Icwgm82UUT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jacLVc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5" o:spid="_x0000_s1395" type="#_x0000_t75" alt="A close up of a sign&#10;&#10;Description automatically generated" style="position:absolute;left:11115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67OwwAAAN0AAAAPAAAAZHJzL2Rvd25yZXYueG1sRE/bSgMx&#10;EH0X/Icwgm82UVD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4uuuzsMAAADdAAAADwAA&#10;AAAAAAAAAAAAAAAHAgAAZHJzL2Rvd25yZXYueG1sUEsFBgAAAAADAAMAtwAAAPcCAAAAAA==&#10;">
                  <v:imagedata r:id="rId22" o:title="A close up of a sign&#10;&#10;Description automatically generated"/>
                </v:shape>
                <v:shape id="_x0000_s1396" type="#_x0000_t202" style="position:absolute;left:18441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" filled="f" stroked="f">
                  <v:stroke dashstyle="dash"/>
                  <v:textbox>
                    <w:txbxContent>
                      <w:p w14:paraId="7164B24A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7" type="#_x0000_t202" style="position:absolute;left:28583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" filled="f" stroked="f">
                  <v:stroke dashstyle="dash"/>
                  <v:textbox>
                    <w:txbxContent>
                      <w:p w14:paraId="3F18C68E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8" type="#_x0000_t202" style="position:absolute;left:37093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" filled="f" stroked="f">
                  <v:stroke dashstyle="dash"/>
                  <v:textbox>
                    <w:txbxContent>
                      <w:p w14:paraId="34861139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6784" behindDoc="0" locked="0" layoutInCell="1" allowOverlap="1" wp14:anchorId="0999558A" wp14:editId="7174C412">
                <wp:simplePos x="0" y="0"/>
                <wp:positionH relativeFrom="column">
                  <wp:posOffset>3490092</wp:posOffset>
                </wp:positionH>
                <wp:positionV relativeFrom="paragraph">
                  <wp:posOffset>182331</wp:posOffset>
                </wp:positionV>
                <wp:extent cx="828675" cy="436245"/>
                <wp:effectExtent l="0" t="0" r="0" b="0"/>
                <wp:wrapNone/>
                <wp:docPr id="24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217CE6" w14:textId="77777777" w:rsidR="002E4039" w:rsidRPr="008005C2" w:rsidRDefault="002E403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9558A" id="_x0000_s1399" type="#_x0000_t202" style="position:absolute;left:0;text-align:left;margin-left:274.8pt;margin-top:14.35pt;width:65.25pt;height:34.35pt;z-index:25208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" filled="f" stroked="f">
                <v:stroke dashstyle="dash"/>
                <v:textbox>
                  <w:txbxContent>
                    <w:p w14:paraId="33217CE6" w14:textId="77777777" w:rsidR="002E4039" w:rsidRPr="008005C2" w:rsidRDefault="002E403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7808" behindDoc="0" locked="0" layoutInCell="1" allowOverlap="1" wp14:anchorId="12818FD7" wp14:editId="3D753E30">
                <wp:simplePos x="0" y="0"/>
                <wp:positionH relativeFrom="column">
                  <wp:posOffset>1222940</wp:posOffset>
                </wp:positionH>
                <wp:positionV relativeFrom="paragraph">
                  <wp:posOffset>171108</wp:posOffset>
                </wp:positionV>
                <wp:extent cx="828675" cy="436245"/>
                <wp:effectExtent l="0" t="0" r="0" b="1905"/>
                <wp:wrapNone/>
                <wp:docPr id="2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6C142F2" w14:textId="77777777" w:rsidR="002E4039" w:rsidRPr="008005C2" w:rsidRDefault="002E403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818FD7" id="_x0000_s1400" type="#_x0000_t202" style="position:absolute;left:0;text-align:left;margin-left:96.3pt;margin-top:13.45pt;width:65.25pt;height:34.35pt;z-index:25208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" filled="f" stroked="f">
                <v:stroke dashstyle="dash"/>
                <v:textbox>
                  <w:txbxContent>
                    <w:p w14:paraId="26C142F2" w14:textId="77777777" w:rsidR="002E4039" w:rsidRPr="008005C2" w:rsidRDefault="002E403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90" w14:textId="7AB27DD1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19981B1C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2" w14:textId="3F59DAC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61836002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7B54D071" w:rsidR="00BA73D0" w:rsidRPr="00577486" w:rsidRDefault="00CE696F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8832" behindDoc="0" locked="0" layoutInCell="1" allowOverlap="1" wp14:anchorId="03FEF32D" wp14:editId="6BEAAEF1">
                <wp:simplePos x="0" y="0"/>
                <wp:positionH relativeFrom="column">
                  <wp:posOffset>4125810</wp:posOffset>
                </wp:positionH>
                <wp:positionV relativeFrom="paragraph">
                  <wp:posOffset>175467</wp:posOffset>
                </wp:positionV>
                <wp:extent cx="678815" cy="436245"/>
                <wp:effectExtent l="0" t="0" r="0" b="1905"/>
                <wp:wrapNone/>
                <wp:docPr id="2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320B04" w14:textId="77777777" w:rsidR="002E4039" w:rsidRPr="008005C2" w:rsidRDefault="002E403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EF32D" id="_x0000_s1401" type="#_x0000_t202" style="position:absolute;margin-left:324.85pt;margin-top:13.8pt;width:53.45pt;height:34.35pt;z-index:25208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" filled="f" stroked="f">
                <v:stroke dashstyle="dash"/>
                <v:textbox>
                  <w:txbxContent>
                    <w:p w14:paraId="5F320B04" w14:textId="77777777" w:rsidR="002E4039" w:rsidRPr="008005C2" w:rsidRDefault="002E403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5760" behindDoc="0" locked="0" layoutInCell="1" allowOverlap="1" wp14:anchorId="52EF5EFF" wp14:editId="6590D810">
                <wp:simplePos x="0" y="0"/>
                <wp:positionH relativeFrom="column">
                  <wp:posOffset>837471</wp:posOffset>
                </wp:positionH>
                <wp:positionV relativeFrom="paragraph">
                  <wp:posOffset>135220</wp:posOffset>
                </wp:positionV>
                <wp:extent cx="678815" cy="436245"/>
                <wp:effectExtent l="0" t="0" r="0" b="1905"/>
                <wp:wrapNone/>
                <wp:docPr id="2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5B95C95" w14:textId="77777777" w:rsidR="002E4039" w:rsidRPr="008005C2" w:rsidRDefault="002E403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EF5EFF" id="_x0000_s1402" type="#_x0000_t202" style="position:absolute;margin-left:65.95pt;margin-top:10.65pt;width:53.45pt;height:34.35pt;z-index:25208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" filled="f" stroked="f">
                <v:stroke dashstyle="dash"/>
                <v:textbox>
                  <w:txbxContent>
                    <w:p w14:paraId="05B95C95" w14:textId="77777777" w:rsidR="002E4039" w:rsidRPr="008005C2" w:rsidRDefault="002E403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5" w14:textId="67AD8C19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6" w14:textId="5D7C1296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7" w14:textId="23366120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8B4DEB1" w14:textId="43212C4F" w:rsidR="004A1254" w:rsidRDefault="00CE696F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288512" behindDoc="0" locked="0" layoutInCell="1" allowOverlap="1" wp14:anchorId="7E50CE6F" wp14:editId="6F9C0A92">
            <wp:simplePos x="0" y="0"/>
            <wp:positionH relativeFrom="column">
              <wp:posOffset>1585479</wp:posOffset>
            </wp:positionH>
            <wp:positionV relativeFrom="paragraph">
              <wp:posOffset>430109</wp:posOffset>
            </wp:positionV>
            <wp:extent cx="1015251" cy="1015205"/>
            <wp:effectExtent l="0" t="0" r="0" b="0"/>
            <wp:wrapNone/>
            <wp:docPr id="359" name="Picture 35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6464" behindDoc="0" locked="0" layoutInCell="1" allowOverlap="1" wp14:anchorId="46552165" wp14:editId="5720FB96">
            <wp:simplePos x="0" y="0"/>
            <wp:positionH relativeFrom="column">
              <wp:posOffset>636294</wp:posOffset>
            </wp:positionH>
            <wp:positionV relativeFrom="paragraph">
              <wp:posOffset>410025</wp:posOffset>
            </wp:positionV>
            <wp:extent cx="1015251" cy="1015205"/>
            <wp:effectExtent l="0" t="0" r="0" b="0"/>
            <wp:wrapNone/>
            <wp:docPr id="356" name="Picture 35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6ED09889" w14:textId="77D1E2CD" w:rsidR="004A1254" w:rsidRDefault="00CE696F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292608" behindDoc="0" locked="0" layoutInCell="1" allowOverlap="1" wp14:anchorId="49F6C9E8" wp14:editId="0A72A674">
            <wp:simplePos x="0" y="0"/>
            <wp:positionH relativeFrom="column">
              <wp:posOffset>3823333</wp:posOffset>
            </wp:positionH>
            <wp:positionV relativeFrom="paragraph">
              <wp:posOffset>25385</wp:posOffset>
            </wp:positionV>
            <wp:extent cx="1015251" cy="1015205"/>
            <wp:effectExtent l="0" t="0" r="0" b="0"/>
            <wp:wrapNone/>
            <wp:docPr id="361" name="Picture 3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0560" behindDoc="0" locked="0" layoutInCell="1" allowOverlap="1" wp14:anchorId="378906D3" wp14:editId="0277E4AB">
            <wp:simplePos x="0" y="0"/>
            <wp:positionH relativeFrom="column">
              <wp:posOffset>2860027</wp:posOffset>
            </wp:positionH>
            <wp:positionV relativeFrom="paragraph">
              <wp:posOffset>8134</wp:posOffset>
            </wp:positionV>
            <wp:extent cx="1015251" cy="1015205"/>
            <wp:effectExtent l="0" t="0" r="0" b="0"/>
            <wp:wrapNone/>
            <wp:docPr id="360" name="Picture 36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198B47" w14:textId="7B3F9103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8" w14:textId="627F7FD3" w:rsidR="00421D5E" w:rsidRPr="00577486" w:rsidRDefault="00421D5E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36A312F0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726535BF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67F114B7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99" w14:textId="03FBA4E2" w:rsidR="00421D5E" w:rsidRPr="00404002" w:rsidRDefault="00693F58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404002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40400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404002">
        <w:rPr>
          <w:rFonts w:ascii="Consolas" w:hAnsi="Consolas" w:cs="Courier New"/>
          <w:b/>
          <w:bCs/>
          <w:sz w:val="24"/>
          <w:szCs w:val="24"/>
        </w:rPr>
        <w:t xml:space="preserve"> add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F9A" w14:textId="66AB6B15" w:rsidR="00DA10E4" w:rsidRPr="00404002" w:rsidRDefault="00DA10E4" w:rsidP="00DA10E4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bgp network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F9B" w14:textId="5937E85B" w:rsidR="00563566" w:rsidRPr="00577486" w:rsidRDefault="00EF63AF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222E43D5" wp14:editId="30CAF594">
                <wp:simplePos x="0" y="0"/>
                <wp:positionH relativeFrom="column">
                  <wp:posOffset>349473</wp:posOffset>
                </wp:positionH>
                <wp:positionV relativeFrom="paragraph">
                  <wp:posOffset>52474</wp:posOffset>
                </wp:positionV>
                <wp:extent cx="5337810" cy="925195"/>
                <wp:effectExtent l="0" t="0" r="15240" b="27305"/>
                <wp:wrapThrough wrapText="bothSides">
                  <wp:wrapPolygon edited="0">
                    <wp:start x="0" y="0"/>
                    <wp:lineTo x="0" y="21793"/>
                    <wp:lineTo x="21585" y="21793"/>
                    <wp:lineTo x="21585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781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06A99047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18.1/24 </w:t>
                            </w:r>
                          </w:p>
                          <w:p w14:paraId="222E4831" w14:textId="2E8D8810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9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19.1/24</w:t>
                            </w:r>
                          </w:p>
                          <w:p w14:paraId="222E4832" w14:textId="7964E40C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8.0/24</w:t>
                            </w:r>
                          </w:p>
                          <w:p w14:paraId="222E4833" w14:textId="54D1382C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9.0/24</w:t>
                            </w:r>
                          </w:p>
                          <w:p w14:paraId="222E4834" w14:textId="5245A4D4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403" type="#_x0000_t202" style="position:absolute;left:0;text-align:left;margin-left:27.5pt;margin-top:4.15pt;width:420.3pt;height:72.85pt;z-index:251547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">
                <v:textbox>
                  <w:txbxContent>
                    <w:p w14:paraId="222E4830" w14:textId="06A99047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8.1/24 </w:t>
                      </w:r>
                    </w:p>
                    <w:p w14:paraId="222E4831" w14:textId="2E8D8810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9.1/24</w:t>
                      </w:r>
                    </w:p>
                    <w:p w14:paraId="222E4832" w14:textId="7964E40C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8.0/24</w:t>
                      </w:r>
                    </w:p>
                    <w:p w14:paraId="222E4833" w14:textId="54D1382C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9.0/24</w:t>
                      </w:r>
                    </w:p>
                    <w:p w14:paraId="222E4834" w14:textId="5245A4D4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62104377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D" w14:textId="66CED02D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E" w14:textId="5040FAF1" w:rsidR="00DA10E4" w:rsidRPr="00577486" w:rsidRDefault="00F771CC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4480" behindDoc="0" locked="0" layoutInCell="1" allowOverlap="1" wp14:anchorId="222E43D7" wp14:editId="7AFC099F">
                <wp:simplePos x="0" y="0"/>
                <wp:positionH relativeFrom="margin">
                  <wp:posOffset>379730</wp:posOffset>
                </wp:positionH>
                <wp:positionV relativeFrom="paragraph">
                  <wp:posOffset>55245</wp:posOffset>
                </wp:positionV>
                <wp:extent cx="5307965" cy="925195"/>
                <wp:effectExtent l="0" t="0" r="26035" b="27305"/>
                <wp:wrapThrough wrapText="bothSides">
                  <wp:wrapPolygon edited="0">
                    <wp:start x="0" y="0"/>
                    <wp:lineTo x="0" y="21793"/>
                    <wp:lineTo x="21628" y="21793"/>
                    <wp:lineTo x="21628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7965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35202F2F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28.1/24 </w:t>
                            </w:r>
                          </w:p>
                          <w:p w14:paraId="222E4836" w14:textId="2D4237FF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9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29.1/24</w:t>
                            </w:r>
                          </w:p>
                          <w:p w14:paraId="222E4837" w14:textId="5520DBBA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8.0/24</w:t>
                            </w:r>
                          </w:p>
                          <w:p w14:paraId="222E4838" w14:textId="1F0FFA90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9.0/24</w:t>
                            </w:r>
                          </w:p>
                          <w:p w14:paraId="222E4839" w14:textId="7CF04E97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404" type="#_x0000_t202" style="position:absolute;left:0;text-align:left;margin-left:29.9pt;margin-top:4.35pt;width:417.95pt;height:72.85pt;z-index:251604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">
                <v:textbox>
                  <w:txbxContent>
                    <w:p w14:paraId="222E4835" w14:textId="35202F2F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8.1/24 </w:t>
                      </w:r>
                    </w:p>
                    <w:p w14:paraId="222E4836" w14:textId="2D4237FF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9.1/24</w:t>
                      </w:r>
                    </w:p>
                    <w:p w14:paraId="222E4837" w14:textId="5520DBBA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8.0/24</w:t>
                      </w:r>
                    </w:p>
                    <w:p w14:paraId="222E4838" w14:textId="1F0FFA90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9.0/24</w:t>
                      </w:r>
                    </w:p>
                    <w:p w14:paraId="222E4839" w14:textId="7CF04E97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F9F" w14:textId="151C7368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0" w14:textId="6F815905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3" w14:textId="0C152E92" w:rsidR="005B208D" w:rsidRPr="00577486" w:rsidRDefault="005B208D" w:rsidP="007E28A1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FA5" w14:textId="77A8E0CF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 xml:space="preserve">172.16.28.1/24 </w:t>
      </w:r>
    </w:p>
    <w:p w14:paraId="222E3FA6" w14:textId="2E41B892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</w:p>
    <w:p w14:paraId="222E3FA7" w14:textId="77777777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386D70" w:rsidRPr="00470799">
        <w:rPr>
          <w:rFonts w:ascii="Courier New" w:hAnsi="Courier New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2639A982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 xml:space="preserve">172.16.18.1/24 </w:t>
      </w:r>
    </w:p>
    <w:p w14:paraId="222E3FA9" w14:textId="139C85BC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482A1ED1" w14:textId="6F1109F7" w:rsidR="00061989" w:rsidRDefault="00386D70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1F0D99">
        <w:rPr>
          <w:rFonts w:ascii="Consolas" w:hAnsi="Consolas" w:cs="Courier New"/>
          <w:b/>
          <w:bCs/>
          <w:sz w:val="24"/>
          <w:szCs w:val="24"/>
        </w:rPr>
        <w:t># net show route bgp</w:t>
      </w:r>
    </w:p>
    <w:p w14:paraId="222E3FB0" w14:textId="5772B578" w:rsidR="00826350" w:rsidRPr="0029063C" w:rsidRDefault="00AC4044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222E43DF" wp14:editId="38D9942E">
                <wp:simplePos x="0" y="0"/>
                <wp:positionH relativeFrom="column">
                  <wp:posOffset>87923</wp:posOffset>
                </wp:positionH>
                <wp:positionV relativeFrom="paragraph">
                  <wp:posOffset>1742391</wp:posOffset>
                </wp:positionV>
                <wp:extent cx="4625439" cy="655174"/>
                <wp:effectExtent l="0" t="0" r="381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5439" cy="65517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EBDFD" id="Rectangle 188" o:spid="_x0000_s1026" style="position:absolute;margin-left:6.9pt;margin-top:137.2pt;width:364.2pt;height:51.6pt;z-index:2516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6528" behindDoc="0" locked="0" layoutInCell="1" allowOverlap="1" wp14:anchorId="222E43DD" wp14:editId="5E708E66">
                <wp:simplePos x="0" y="0"/>
                <wp:positionH relativeFrom="column">
                  <wp:posOffset>41275</wp:posOffset>
                </wp:positionH>
                <wp:positionV relativeFrom="paragraph">
                  <wp:posOffset>236220</wp:posOffset>
                </wp:positionV>
                <wp:extent cx="6269990" cy="2897505"/>
                <wp:effectExtent l="0" t="0" r="16510" b="17145"/>
                <wp:wrapThrough wrapText="bothSides">
                  <wp:wrapPolygon edited="0">
                    <wp:start x="0" y="0"/>
                    <wp:lineTo x="0" y="21586"/>
                    <wp:lineTo x="21591" y="21586"/>
                    <wp:lineTo x="21591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990" cy="289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7E70A" w14:textId="344124DF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4044">
                              <w:rPr>
                                <w:rFonts w:ascii="Consolas" w:hAnsi="Consolas" w:cs="Courier New"/>
                              </w:rPr>
                              <w:t>net show route bgp</w:t>
                            </w:r>
                          </w:p>
                          <w:p w14:paraId="06F75B54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RIB entry for bgp</w:t>
                            </w:r>
                          </w:p>
                          <w:p w14:paraId="5A77602F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30B1CD88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3026A7CF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O - OSPF, I - IS-IS, B - BGP, E - EIGRP, N - NHRP,</w:t>
                            </w:r>
                          </w:p>
                          <w:p w14:paraId="56007C07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BA2EB7C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F - PBR, f - </w:t>
                            </w:r>
                            <w:proofErr w:type="spellStart"/>
                            <w:r w:rsidRPr="00AC4044">
                              <w:rPr>
                                <w:rFonts w:ascii="Consolas" w:hAnsi="Consolas" w:cs="Courier New"/>
                              </w:rPr>
                              <w:t>OpenFabric</w:t>
                            </w:r>
                            <w:proofErr w:type="spellEnd"/>
                            <w:r w:rsidRPr="00AC4044">
                              <w:rPr>
                                <w:rFonts w:ascii="Consolas" w:hAnsi="Consolas" w:cs="Courier New"/>
                              </w:rPr>
                              <w:t>,</w:t>
                            </w:r>
                          </w:p>
                          <w:p w14:paraId="6430F72B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45872807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D177499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8.0/24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00:08</w:t>
                            </w:r>
                          </w:p>
                          <w:p w14:paraId="37E10C8A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00:08</w:t>
                            </w:r>
                          </w:p>
                          <w:p w14:paraId="4FAAE6D2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9.0/24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00:08</w:t>
                            </w:r>
                          </w:p>
                          <w:p w14:paraId="6A65D436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00:08</w:t>
                            </w:r>
                          </w:p>
                          <w:p w14:paraId="5F8B1839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2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21:36</w:t>
                            </w:r>
                          </w:p>
                          <w:p w14:paraId="762D1F2A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21:36</w:t>
                            </w:r>
                          </w:p>
                          <w:p w14:paraId="3C119401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3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20:47</w:t>
                            </w:r>
                          </w:p>
                          <w:p w14:paraId="222E4854" w14:textId="0967CD0C" w:rsidR="002E4039" w:rsidRPr="00BD13A9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4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20: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405" type="#_x0000_t202" style="position:absolute;margin-left:3.25pt;margin-top:18.6pt;width:493.7pt;height:228.15pt;z-index:251606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">
                <v:textbox>
                  <w:txbxContent>
                    <w:p w14:paraId="63C7E70A" w14:textId="344124DF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4044">
                        <w:rPr>
                          <w:rFonts w:ascii="Consolas" w:hAnsi="Consolas" w:cs="Courier New"/>
                        </w:rPr>
                        <w:t>net show route bgp</w:t>
                      </w:r>
                    </w:p>
                    <w:p w14:paraId="06F75B54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RIB entry for bgp</w:t>
                      </w:r>
                    </w:p>
                    <w:p w14:paraId="5A77602F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30B1CD88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3026A7CF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O - OSPF, I - IS-IS, B - BGP, E - EIGRP, N - NHRP,</w:t>
                      </w:r>
                    </w:p>
                    <w:p w14:paraId="56007C07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T - Table, v - VNC, V - VNC-Direct, A - Babel, D - SHARP,</w:t>
                      </w:r>
                    </w:p>
                    <w:p w14:paraId="6BA2EB7C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F - PBR, f - </w:t>
                      </w:r>
                      <w:proofErr w:type="spellStart"/>
                      <w:r w:rsidRPr="00AC4044">
                        <w:rPr>
                          <w:rFonts w:ascii="Consolas" w:hAnsi="Consolas" w:cs="Courier New"/>
                        </w:rPr>
                        <w:t>OpenFabric</w:t>
                      </w:r>
                      <w:proofErr w:type="spellEnd"/>
                      <w:r w:rsidRPr="00AC4044">
                        <w:rPr>
                          <w:rFonts w:ascii="Consolas" w:hAnsi="Consolas" w:cs="Courier New"/>
                        </w:rPr>
                        <w:t>,</w:t>
                      </w:r>
                    </w:p>
                    <w:p w14:paraId="6430F72B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&gt; - selected route, * - FIB route, q - queued route, r - rejected route</w:t>
                      </w:r>
                    </w:p>
                    <w:p w14:paraId="45872807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D177499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8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37E10C8A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4FAAE6D2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9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6A65D436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5F8B1839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2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1:36</w:t>
                      </w:r>
                    </w:p>
                    <w:p w14:paraId="762D1F2A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1:36</w:t>
                      </w:r>
                    </w:p>
                    <w:p w14:paraId="3C119401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3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0:47</w:t>
                      </w:r>
                    </w:p>
                    <w:p w14:paraId="222E4854" w14:textId="0967CD0C" w:rsidR="002E4039" w:rsidRPr="00BD13A9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4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0:29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5372694" w14:textId="1E5ABE0B" w:rsidR="00061989" w:rsidRDefault="00061989" w:rsidP="00386D70">
      <w:pPr>
        <w:spacing w:line="360" w:lineRule="auto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222E3FB1" w14:textId="1A395E20" w:rsidR="00310702" w:rsidRPr="002A10C2" w:rsidRDefault="00B00610" w:rsidP="00B00610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0528" behindDoc="0" locked="0" layoutInCell="1" allowOverlap="1" wp14:anchorId="22C5D427" wp14:editId="2590B632">
                <wp:simplePos x="0" y="0"/>
                <wp:positionH relativeFrom="margin">
                  <wp:posOffset>0</wp:posOffset>
                </wp:positionH>
                <wp:positionV relativeFrom="paragraph">
                  <wp:posOffset>16998</wp:posOffset>
                </wp:positionV>
                <wp:extent cx="45085" cy="160020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D2052" id="Rectangle 5" o:spid="_x0000_s1026" style="position:absolute;margin-left:0;margin-top:1.35pt;width:3.55pt;height:12.6pt;z-index:25199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" fillcolor="#008564" stroked="f" strokeweight="1pt">
                <w10:wrap type="square" anchorx="margin"/>
              </v:rect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36E6B03F" w:rsidR="00784F53" w:rsidRDefault="00A44887" w:rsidP="007E28A1">
      <w:pPr>
        <w:pStyle w:val="ListParagraph"/>
        <w:numPr>
          <w:ilvl w:val="0"/>
          <w:numId w:val="3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p w14:paraId="4B042A3E" w14:textId="77777777" w:rsidR="00784F53" w:rsidRDefault="00784F5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7CA090FA" w14:textId="77777777" w:rsidR="00E95B23" w:rsidRPr="00577486" w:rsidRDefault="00E95B23" w:rsidP="00784F5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EB6D89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3FB4" w14:textId="77777777" w:rsidR="00E979D9" w:rsidRPr="00F3298D" w:rsidRDefault="00E979D9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5" w14:textId="77777777" w:rsidR="00E979D9" w:rsidRPr="00F3298D" w:rsidRDefault="00386D70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’eth2’ IP Address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3FB6" w14:textId="77777777" w:rsidR="00E979D9" w:rsidRPr="00F3298D" w:rsidRDefault="001C3F34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Next Hop to 172.16.0.0/16</w:t>
            </w:r>
            <w:r w:rsidR="00E979D9" w:rsidRPr="00F3298D">
              <w:rPr>
                <w:rFonts w:ascii="DIN Pro Medium" w:hAnsi="DIN Pro Medium" w:cs="DIN Pro Medium"/>
                <w:color w:val="404040" w:themeColor="text1" w:themeTint="BF"/>
              </w:rPr>
              <w:t xml:space="preserve"> </w:t>
            </w:r>
          </w:p>
        </w:tc>
      </w:tr>
      <w:tr w:rsidR="00E979D9" w:rsidRPr="00577486" w14:paraId="222E3FBB" w14:textId="77777777" w:rsidTr="00EB6D89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8" w14:textId="7E40137C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1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9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2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A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1</w:t>
            </w:r>
          </w:p>
        </w:tc>
      </w:tr>
      <w:tr w:rsidR="00E979D9" w:rsidRPr="00577486" w14:paraId="222E3FBF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C" w14:textId="3F6B475D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2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D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E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1</w:t>
            </w:r>
          </w:p>
        </w:tc>
      </w:tr>
      <w:tr w:rsidR="00E979D9" w:rsidRPr="00577486" w14:paraId="222E3FC3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0" w14:textId="620E75D1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3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1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2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1</w:t>
            </w:r>
          </w:p>
        </w:tc>
      </w:tr>
      <w:tr w:rsidR="00E979D9" w:rsidRPr="00577486" w14:paraId="222E3FC7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4" w14:textId="009A071E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4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5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6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F" w14:textId="72E2EC37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00" w14:textId="068CF458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1862CE" w:rsidRPr="008D275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01" w14:textId="7EFB11C6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0624" behindDoc="0" locked="0" layoutInCell="1" allowOverlap="1" wp14:anchorId="222E43E3" wp14:editId="0AD95559">
                <wp:simplePos x="0" y="0"/>
                <wp:positionH relativeFrom="column">
                  <wp:posOffset>394970</wp:posOffset>
                </wp:positionH>
                <wp:positionV relativeFrom="paragraph">
                  <wp:posOffset>92075</wp:posOffset>
                </wp:positionV>
                <wp:extent cx="5972810" cy="1433195"/>
                <wp:effectExtent l="0" t="0" r="27940" b="14605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1433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2E4039" w:rsidRPr="00934773" w:rsidRDefault="002E403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sudo ifconfig eth2 0.0.0.0</w:t>
                            </w:r>
                          </w:p>
                          <w:p w14:paraId="42662FFD" w14:textId="4E3597CD" w:rsidR="002E4039" w:rsidRPr="00934773" w:rsidRDefault="002E403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sudo ifconfig eth2 172.16.18.2/24</w:t>
                            </w:r>
                          </w:p>
                          <w:p w14:paraId="654BD6F9" w14:textId="77777777" w:rsidR="002E4039" w:rsidRPr="00934773" w:rsidRDefault="002E403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982F509" w14:textId="77777777" w:rsidR="002E4039" w:rsidRPr="00934773" w:rsidRDefault="002E403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FFF274C" w14:textId="161E4598" w:rsidR="002E4039" w:rsidRPr="00934773" w:rsidRDefault="002E403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72.16.18.2  netmask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255.255.255.0  broadcast 172.16.18.255</w:t>
                            </w:r>
                          </w:p>
                          <w:p w14:paraId="1A935DF6" w14:textId="77777777" w:rsidR="002E4039" w:rsidRPr="00934773" w:rsidRDefault="002E403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2288678F" w14:textId="77777777" w:rsidR="002E4039" w:rsidRPr="00934773" w:rsidRDefault="002E403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65F98D79" w14:textId="77777777" w:rsidR="002E4039" w:rsidRPr="00934773" w:rsidRDefault="002E403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3  bytes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80 (180.0 B)</w:t>
                            </w:r>
                          </w:p>
                          <w:p w14:paraId="222E485D" w14:textId="77777777" w:rsidR="002E4039" w:rsidRPr="00934773" w:rsidRDefault="002E403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RX error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  dropped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0  overruns 0  frame 0</w:t>
                            </w:r>
                          </w:p>
                          <w:p w14:paraId="222E485E" w14:textId="77777777" w:rsidR="002E4039" w:rsidRPr="00934773" w:rsidRDefault="002E403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packet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270015  bytes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51701450 (49.3 MiB)</w:t>
                            </w:r>
                          </w:p>
                          <w:p w14:paraId="222E485F" w14:textId="77777777" w:rsidR="002E4039" w:rsidRPr="00934773" w:rsidRDefault="002E403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error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  dropped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406" type="#_x0000_t202" style="position:absolute;left:0;text-align:left;margin-left:31.1pt;margin-top:7.25pt;width:470.3pt;height:112.85pt;z-index:251610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">
                <v:textbox>
                  <w:txbxContent>
                    <w:p w14:paraId="339DA8EC" w14:textId="77777777" w:rsidR="002E4039" w:rsidRPr="00934773" w:rsidRDefault="002E403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42662FFD" w14:textId="4E3597CD" w:rsidR="002E4039" w:rsidRPr="00934773" w:rsidRDefault="002E403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sudo ifconfig eth2 172.16.18.2/24</w:t>
                      </w:r>
                    </w:p>
                    <w:p w14:paraId="654BD6F9" w14:textId="77777777" w:rsidR="002E4039" w:rsidRPr="00934773" w:rsidRDefault="002E403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982F509" w14:textId="77777777" w:rsidR="002E4039" w:rsidRPr="00934773" w:rsidRDefault="002E403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FFF274C" w14:textId="161E4598" w:rsidR="002E4039" w:rsidRPr="00934773" w:rsidRDefault="002E403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72.16.18.2  netmask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255.255.255.0  broadcast 172.16.18.255</w:t>
                      </w:r>
                    </w:p>
                    <w:p w14:paraId="1A935DF6" w14:textId="77777777" w:rsidR="002E4039" w:rsidRPr="00934773" w:rsidRDefault="002E403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2288678F" w14:textId="77777777" w:rsidR="002E4039" w:rsidRPr="00934773" w:rsidRDefault="002E403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5F98D79" w14:textId="77777777" w:rsidR="002E4039" w:rsidRPr="00934773" w:rsidRDefault="002E403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85D" w14:textId="77777777" w:rsidR="002E4039" w:rsidRPr="00934773" w:rsidRDefault="002E403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R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 overruns 0  frame 0</w:t>
                      </w:r>
                    </w:p>
                    <w:p w14:paraId="222E485E" w14:textId="77777777" w:rsidR="002E4039" w:rsidRPr="00934773" w:rsidRDefault="002E403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packet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270015  bytes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51701450 (49.3 MiB)</w:t>
                      </w:r>
                    </w:p>
                    <w:p w14:paraId="222E485F" w14:textId="77777777" w:rsidR="002E4039" w:rsidRPr="00934773" w:rsidRDefault="002E403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13550F9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3" w14:textId="6D44E77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4" w14:textId="0C8A8EB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5" w14:textId="2C397A11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6" w14:textId="52009BFE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7" w14:textId="77777777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9" w14:textId="41C20A00" w:rsidR="001C3F34" w:rsidRPr="00BF2D6F" w:rsidRDefault="00934773" w:rsidP="007E28A1">
      <w:pPr>
        <w:pStyle w:val="ListParagraph"/>
        <w:numPr>
          <w:ilvl w:val="0"/>
          <w:numId w:val="32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1648" behindDoc="0" locked="0" layoutInCell="1" allowOverlap="1" wp14:anchorId="222E43E9" wp14:editId="1D2C7C91">
                <wp:simplePos x="0" y="0"/>
                <wp:positionH relativeFrom="column">
                  <wp:posOffset>189865</wp:posOffset>
                </wp:positionH>
                <wp:positionV relativeFrom="paragraph">
                  <wp:posOffset>97917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2E4039" w:rsidRPr="00934773" w:rsidRDefault="002E403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0217A17D" w14:textId="77777777" w:rsidR="002E4039" w:rsidRPr="00934773" w:rsidRDefault="002E403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2E4039" w:rsidRPr="00934773" w:rsidRDefault="002E403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527B361E" w14:textId="77777777" w:rsidR="002E4039" w:rsidRPr="00934773" w:rsidRDefault="002E403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2E4039" w:rsidRPr="00934773" w:rsidRDefault="002E403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2E4039" w:rsidRPr="00934773" w:rsidRDefault="002E403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2E4039" w:rsidRPr="00934773" w:rsidRDefault="002E403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407" type="#_x0000_t202" style="position:absolute;left:0;text-align:left;margin-left:14.95pt;margin-top:77.1pt;width:486.45pt;height:105.95pt;z-index:25161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">
                <v:textbox>
                  <w:txbxContent>
                    <w:p w14:paraId="54C4199E" w14:textId="72F49343" w:rsidR="002E4039" w:rsidRPr="00934773" w:rsidRDefault="002E403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0217A17D" w14:textId="77777777" w:rsidR="002E4039" w:rsidRPr="00934773" w:rsidRDefault="002E403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2E4039" w:rsidRPr="00934773" w:rsidRDefault="002E403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27B361E" w14:textId="77777777" w:rsidR="002E4039" w:rsidRPr="00934773" w:rsidRDefault="002E403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2E4039" w:rsidRPr="00934773" w:rsidRDefault="002E403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2E4039" w:rsidRPr="00934773" w:rsidRDefault="002E403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2E4039" w:rsidRPr="00934773" w:rsidRDefault="002E403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113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222E43E7" wp14:editId="758B4833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390AAF1E" w:rsidR="002E4039" w:rsidRPr="00934773" w:rsidRDefault="002E4039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>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 xml:space="preserve">sudo </w:t>
                            </w:r>
                            <w:proofErr w:type="spellStart"/>
                            <w:r w:rsidRPr="00AC4755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4755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408" type="#_x0000_t202" style="position:absolute;left:0;text-align:left;margin-left:14.55pt;margin-top:46.05pt;width:486.45pt;height:21.95pt;z-index:25160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">
                <v:textbox>
                  <w:txbxContent>
                    <w:p w14:paraId="222E4861" w14:textId="390AAF1E" w:rsidR="002E4039" w:rsidRPr="00934773" w:rsidRDefault="002E4039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>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AC4755">
                        <w:rPr>
                          <w:rFonts w:ascii="Consolas" w:hAnsi="Consolas" w:cs="Courier New"/>
                        </w:rPr>
                        <w:t xml:space="preserve">sudo </w:t>
                      </w:r>
                      <w:proofErr w:type="spellStart"/>
                      <w:r w:rsidRPr="00AC4755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4755">
                        <w:rPr>
                          <w:rFonts w:ascii="Consolas" w:hAnsi="Consolas" w:cs="Courier New"/>
                        </w:rPr>
                        <w:t xml:space="preserve">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8D2754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577486">
        <w:rPr>
          <w:rFonts w:ascii="DIN Pro Regular" w:hAnsi="DIN Pro Regular" w:cs="DIN Pro Regular"/>
          <w:sz w:val="24"/>
          <w:szCs w:val="24"/>
        </w:rPr>
        <w:t>:</w:t>
      </w:r>
      <w:r w:rsidR="001C3F34" w:rsidRPr="00577486">
        <w:rPr>
          <w:rFonts w:ascii="DIN Pro Regular" w:hAnsi="DIN Pro Regular" w:cs="DIN Pro Regular"/>
          <w:sz w:val="24"/>
          <w:szCs w:val="24"/>
        </w:rPr>
        <w:br/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2E4039">
        <w:rPr>
          <w:rFonts w:ascii="Consolas" w:hAnsi="Consolas" w:cs="Courier New"/>
          <w:b/>
          <w:bCs/>
          <w:sz w:val="24"/>
          <w:szCs w:val="24"/>
        </w:rPr>
        <w:t xml:space="preserve">sudo </w:t>
      </w:r>
      <w:proofErr w:type="spellStart"/>
      <w:r w:rsidR="001C3F34" w:rsidRPr="008D2754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1C3F34" w:rsidRPr="008D2754">
        <w:rPr>
          <w:rFonts w:ascii="Consolas" w:hAnsi="Consolas" w:cs="Courier New"/>
          <w:b/>
          <w:bCs/>
          <w:sz w:val="24"/>
          <w:szCs w:val="24"/>
        </w:rPr>
        <w:t xml:space="preserve"> route add &lt;ADDRESS/MASK&gt; dev &lt;DEV&gt; via &lt;IP_ADDRESS&gt;</w:t>
      </w:r>
    </w:p>
    <w:p w14:paraId="222E400A" w14:textId="61F8B780" w:rsidR="001C3F34" w:rsidRPr="00577486" w:rsidRDefault="001C3F34" w:rsidP="001C3F34">
      <w:pPr>
        <w:rPr>
          <w:rFonts w:ascii="DIN Pro Regular" w:hAnsi="DIN Pro Regular" w:cs="DIN Pro Regular"/>
          <w:sz w:val="24"/>
          <w:szCs w:val="24"/>
        </w:rPr>
      </w:pPr>
    </w:p>
    <w:p w14:paraId="222E400B" w14:textId="23F67AC0" w:rsidR="001C3F34" w:rsidRPr="00577486" w:rsidRDefault="00172947" w:rsidP="00A024B0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Pr="00BF2D6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424F2F">
        <w:rPr>
          <w:rFonts w:ascii="Consolas" w:hAnsi="Consolas" w:cs="Courier New"/>
          <w:b/>
          <w:bCs/>
          <w:noProof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7C1FBE93" w14:textId="55A5C5CA" w:rsidR="009E3561" w:rsidRDefault="00CC0B4D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12672" behindDoc="0" locked="0" layoutInCell="1" allowOverlap="1" wp14:anchorId="222E43EB" wp14:editId="3D1ECA65">
                <wp:simplePos x="0" y="0"/>
                <wp:positionH relativeFrom="column">
                  <wp:posOffset>154598</wp:posOffset>
                </wp:positionH>
                <wp:positionV relativeFrom="paragraph">
                  <wp:posOffset>257175</wp:posOffset>
                </wp:positionV>
                <wp:extent cx="5005070" cy="775335"/>
                <wp:effectExtent l="0" t="0" r="24130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507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6FE93" w14:textId="77777777" w:rsidR="002E4039" w:rsidRPr="00CC0B4D" w:rsidRDefault="002E403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</w:t>
                            </w:r>
                          </w:p>
                          <w:p w14:paraId="17F0FDBC" w14:textId="77777777" w:rsidR="002E4039" w:rsidRPr="00CC0B4D" w:rsidRDefault="002E403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 (172.16.28.2) 56(84) bytes of data.</w:t>
                            </w:r>
                          </w:p>
                          <w:p w14:paraId="1342CED8" w14:textId="77777777" w:rsidR="002E4039" w:rsidRPr="00CC0B4D" w:rsidRDefault="002E403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64 bytes from 172.16.28.2: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61 time=4.04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6C" w14:textId="0505FB21" w:rsidR="002E4039" w:rsidRPr="00934773" w:rsidRDefault="002E403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64 bytes from 172.16.28.2: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61 time=2.56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409" type="#_x0000_t202" style="position:absolute;margin-left:12.15pt;margin-top:20.25pt;width:394.1pt;height:61.05pt;z-index:251612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">
                <v:textbox>
                  <w:txbxContent>
                    <w:p w14:paraId="09D6FE93" w14:textId="77777777" w:rsidR="002E4039" w:rsidRPr="00CC0B4D" w:rsidRDefault="002E403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C0B4D">
                        <w:rPr>
                          <w:rFonts w:ascii="Consolas" w:hAnsi="Consolas" w:cs="Courier New"/>
                        </w:rPr>
                        <w:t>ping 172.16.28.2</w:t>
                      </w:r>
                    </w:p>
                    <w:p w14:paraId="17F0FDBC" w14:textId="77777777" w:rsidR="002E4039" w:rsidRPr="00CC0B4D" w:rsidRDefault="002E403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PING 172.16.28.2 (172.16.28.2) 56(84) bytes of data.</w:t>
                      </w:r>
                    </w:p>
                    <w:p w14:paraId="1342CED8" w14:textId="77777777" w:rsidR="002E4039" w:rsidRPr="00CC0B4D" w:rsidRDefault="002E403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61 time=4.04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6C" w14:textId="0505FB21" w:rsidR="002E4039" w:rsidRPr="00934773" w:rsidRDefault="002E403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61 time=2.56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934773">
        <w:rPr>
          <w:rFonts w:ascii="DIN Pro Regular" w:hAnsi="DIN Pro Regular" w:cs="DIN Pro Regular"/>
          <w:sz w:val="24"/>
          <w:szCs w:val="24"/>
        </w:rPr>
        <w:br/>
      </w:r>
    </w:p>
    <w:p w14:paraId="1D8705C8" w14:textId="77777777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69D0DBDF" w14:textId="58EF05B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92576" behindDoc="0" locked="0" layoutInCell="1" allowOverlap="1" wp14:anchorId="4EDFF050" wp14:editId="64BC5C48">
                <wp:simplePos x="0" y="0"/>
                <wp:positionH relativeFrom="margin">
                  <wp:align>right</wp:align>
                </wp:positionH>
                <wp:positionV relativeFrom="paragraph">
                  <wp:posOffset>452413</wp:posOffset>
                </wp:positionV>
                <wp:extent cx="5777230" cy="1234440"/>
                <wp:effectExtent l="0" t="0" r="13970" b="22860"/>
                <wp:wrapTopAndBottom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723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16D79" w14:textId="77777777" w:rsidR="002E4039" w:rsidRPr="000B5179" w:rsidRDefault="002E403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 172.16.28.2</w:t>
                            </w:r>
                          </w:p>
                          <w:p w14:paraId="6EA173FA" w14:textId="77777777" w:rsidR="002E4039" w:rsidRPr="000B5179" w:rsidRDefault="002E403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traceroute to 172.16.28.2 (172.16.28.2), 30 hops max,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42EB206D" w14:textId="736950DC" w:rsidR="002E4039" w:rsidRPr="000B5179" w:rsidRDefault="002E403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1  172.16.18.1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(172.16.18.1)  0.761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0.927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0.899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5147D0EF" w14:textId="0BD06960" w:rsidR="002E4039" w:rsidRPr="000B5179" w:rsidRDefault="002E403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2  172.16.100.3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(172.16.100.3) 1.433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1.354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1.372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4B274AC6" w14:textId="15FD5455" w:rsidR="002E4039" w:rsidRPr="000B5179" w:rsidRDefault="002E403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3  172.16.100.2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(172.16.100.2) 2.449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2.058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2.493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3D6C4994" w14:textId="2A4FF5FE" w:rsidR="002E4039" w:rsidRPr="00934773" w:rsidRDefault="002E403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4  172.16.28.2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(172.16.28.2)  3.215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3.244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3.348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FF050" id="_x0000_s1410" type="#_x0000_t202" style="position:absolute;margin-left:403.7pt;margin-top:35.6pt;width:454.9pt;height:97.2pt;z-index:2519925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">
                <v:textbox>
                  <w:txbxContent>
                    <w:p w14:paraId="23116D79" w14:textId="77777777" w:rsidR="002E4039" w:rsidRPr="000B5179" w:rsidRDefault="002E403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traceroute  172.16.28.2</w:t>
                      </w:r>
                    </w:p>
                    <w:p w14:paraId="6EA173FA" w14:textId="77777777" w:rsidR="002E4039" w:rsidRPr="000B5179" w:rsidRDefault="002E403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traceroute to 172.16.28.2 (172.16.28.2), 30 hops max,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42EB206D" w14:textId="736950DC" w:rsidR="002E4039" w:rsidRPr="000B5179" w:rsidRDefault="002E403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1  172.16.18.1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(172.16.18.1)  0.761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0.927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0.899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5147D0EF" w14:textId="0BD06960" w:rsidR="002E4039" w:rsidRPr="000B5179" w:rsidRDefault="002E403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2  172.16.100.3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3) 1.433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1.354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1.372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4B274AC6" w14:textId="15FD5455" w:rsidR="002E4039" w:rsidRPr="000B5179" w:rsidRDefault="002E403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3  172.16.100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2) 2.449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2.058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2.493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3D6C4994" w14:textId="2A4FF5FE" w:rsidR="002E4039" w:rsidRPr="00934773" w:rsidRDefault="002E403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4  172.16.28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(172.16.28.2)  3.215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3.244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3.348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1D5190" w14:textId="2C005F6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5520" behindDoc="0" locked="0" layoutInCell="1" allowOverlap="1" wp14:anchorId="5EFE8590" wp14:editId="6C0AD8C9">
                <wp:simplePos x="0" y="0"/>
                <wp:positionH relativeFrom="column">
                  <wp:posOffset>-97937</wp:posOffset>
                </wp:positionH>
                <wp:positionV relativeFrom="paragraph">
                  <wp:posOffset>1754505</wp:posOffset>
                </wp:positionV>
                <wp:extent cx="45085" cy="160020"/>
                <wp:effectExtent l="0" t="0" r="0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247D3" id="Rectangle 236" o:spid="_x0000_s1026" style="position:absolute;margin-left:-7.7pt;margin-top:138.15pt;width:3.55pt;height:12.6pt;z-index:25207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" fillcolor="#92d050" stroked="f" strokeweight="1pt"/>
            </w:pict>
          </mc:Fallback>
        </mc:AlternateContent>
      </w:r>
    </w:p>
    <w:p w14:paraId="292D2594" w14:textId="6F33A9A7" w:rsidR="00EB6D89" w:rsidRPr="0047289F" w:rsidRDefault="00EB6D89" w:rsidP="00EB6D89">
      <w:pPr>
        <w:spacing w:after="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47289F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44075610" w14:textId="77777777" w:rsidR="00EB6D89" w:rsidRPr="00EB6D89" w:rsidRDefault="00EB6D89" w:rsidP="00EB6D89">
      <w:pPr>
        <w:spacing w:after="0" w:line="240" w:lineRule="auto"/>
        <w:rPr>
          <w:rFonts w:ascii="DIN Pro Regular" w:hAnsi="DIN Pro Regular" w:cs="DIN Pro Regular"/>
        </w:rPr>
      </w:pPr>
      <w:r w:rsidRPr="00EB6D89">
        <w:rPr>
          <w:rFonts w:ascii="DIN Pro Regular" w:hAnsi="DIN Pro Regular" w:cs="DIN Pro Regular"/>
        </w:rPr>
        <w:t>The next practice relies on BGP Unnumbered configuration. Please make sure to save the configuration before exiting.</w:t>
      </w:r>
    </w:p>
    <w:p w14:paraId="4A228DBC" w14:textId="2852C4B0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9A6D86D" w14:textId="46C09A69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13" w14:textId="5B9AB3C2" w:rsidR="00402D71" w:rsidRPr="00EB6D89" w:rsidRDefault="00402D71" w:rsidP="00EB6D89">
      <w:pPr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5565370C" w:rsidR="00402D71" w:rsidRPr="00577486" w:rsidRDefault="00EB6D89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3AF60C26" wp14:editId="0B3DAF70">
                <wp:simplePos x="0" y="0"/>
                <wp:positionH relativeFrom="column">
                  <wp:posOffset>-224594</wp:posOffset>
                </wp:positionH>
                <wp:positionV relativeFrom="paragraph">
                  <wp:posOffset>66040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8C22F0" id="Rectangle 1454" o:spid="_x0000_s1026" style="position:absolute;margin-left:-17.7pt;margin-top:5.2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M3kOzbgAAAACQEAAA8AAAAAAAAAAAAAAAAA8QQAAGRycy9k&#10;b3ducmV2LnhtbFBLBQYAAAAABAAEAPMAAAD+BQAAAAA=&#10;" fillcolor="#76b900" stroked="f" strokeweight="1pt"/>
            </w:pict>
          </mc:Fallback>
        </mc:AlternateContent>
      </w:r>
      <w:r w:rsidR="00F733FD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22E43EF" wp14:editId="290BE0ED">
                <wp:simplePos x="0" y="0"/>
                <wp:positionH relativeFrom="page">
                  <wp:posOffset>769925</wp:posOffset>
                </wp:positionH>
                <wp:positionV relativeFrom="paragraph">
                  <wp:posOffset>-4318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9BB0B0" w:rsidR="002E4039" w:rsidRPr="00EB6D89" w:rsidRDefault="002E4039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411" type="#_x0000_t202" style="position:absolute;left:0;text-align:left;margin-left:60.6pt;margin-top:-3.4pt;width:456.75pt;height:31.65pt;z-index:25162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" filled="f" stroked="f" strokeweight=".5pt">
                <v:textbox>
                  <w:txbxContent>
                    <w:p w14:paraId="222E4873" w14:textId="779BB0B0" w:rsidR="002E4039" w:rsidRPr="00EB6D89" w:rsidRDefault="002E4039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38226F66" wp14:editId="1581D02B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4ACC7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7FDC9D5F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EB6D89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0DC68E12" w:rsidR="00402D71" w:rsidRPr="003975A3" w:rsidRDefault="003975A3" w:rsidP="00402D71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7568" behindDoc="0" locked="0" layoutInCell="1" allowOverlap="1" wp14:anchorId="1545053C" wp14:editId="219F7CEB">
                <wp:simplePos x="0" y="0"/>
                <wp:positionH relativeFrom="column">
                  <wp:posOffset>-103017</wp:posOffset>
                </wp:positionH>
                <wp:positionV relativeFrom="paragraph">
                  <wp:posOffset>0</wp:posOffset>
                </wp:positionV>
                <wp:extent cx="45085" cy="160020"/>
                <wp:effectExtent l="0" t="0" r="0" b="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9FE7A" id="Rectangle 237" o:spid="_x0000_s1026" style="position:absolute;margin-left:-8.1pt;margin-top:0;width:3.55pt;height:12.6pt;z-index:25207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" fillcolor="#92d050" stroked="f" strokeweight="1pt"/>
            </w:pict>
          </mc:Fallback>
        </mc:AlternateContent>
      </w:r>
      <w:r w:rsidR="00402D71" w:rsidRPr="003975A3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Please note: </w:t>
      </w:r>
    </w:p>
    <w:p w14:paraId="222E4020" w14:textId="46920E36" w:rsidR="003A616E" w:rsidRPr="00791EE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222E4021" w14:textId="340A8311" w:rsidR="00402D71" w:rsidRPr="002E4E3D" w:rsidRDefault="00CE696F" w:rsidP="00402D71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8F0AA9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2112" behindDoc="0" locked="0" layoutInCell="1" allowOverlap="1" wp14:anchorId="2D5243D2" wp14:editId="77A1B33A">
                <wp:simplePos x="0" y="0"/>
                <wp:positionH relativeFrom="column">
                  <wp:posOffset>179514</wp:posOffset>
                </wp:positionH>
                <wp:positionV relativeFrom="paragraph">
                  <wp:posOffset>562750</wp:posOffset>
                </wp:positionV>
                <wp:extent cx="5199029" cy="4827494"/>
                <wp:effectExtent l="0" t="0" r="1905" b="0"/>
                <wp:wrapNone/>
                <wp:docPr id="190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99029" cy="4827494"/>
                          <a:chOff x="179519" y="0"/>
                          <a:chExt cx="5199185" cy="4828115"/>
                        </a:xfrm>
                      </wpg:grpSpPr>
                      <wps:wsp>
                        <wps:cNvPr id="1910" name="Rectangle 1910"/>
                        <wps:cNvSpPr/>
                        <wps:spPr>
                          <a:xfrm>
                            <a:off x="877117" y="44235"/>
                            <a:ext cx="3999820" cy="22688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11" name="Straight Connector 1911"/>
                        <wps:cNvCnPr>
                          <a:cxnSpLocks/>
                        </wps:cNvCnPr>
                        <wps:spPr>
                          <a:xfrm>
                            <a:off x="3955516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2" name="Straight Connector 1912"/>
                        <wps:cNvCnPr>
                          <a:cxnSpLocks/>
                        </wps:cNvCnPr>
                        <wps:spPr>
                          <a:xfrm flipH="1">
                            <a:off x="1885462" y="1377427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3" name="Picture 19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" name="Straight Connector 1914"/>
                        <wps:cNvCnPr>
                          <a:cxnSpLocks/>
                        </wps:cNvCnPr>
                        <wps:spPr>
                          <a:xfrm flipH="1" flipV="1">
                            <a:off x="1834259" y="1362799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5" name="Picture 191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/>
                        <wps:cNvCnPr>
                          <a:cxnSpLocks/>
                        </wps:cNvCnPr>
                        <wps:spPr>
                          <a:xfrm>
                            <a:off x="3955516" y="28329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7" name="Straight Connector 1917"/>
                        <wps:cNvCnPr>
                          <a:cxnSpLocks/>
                        </wps:cNvCnPr>
                        <wps:spPr>
                          <a:xfrm flipH="1">
                            <a:off x="3522785" y="2832596"/>
                            <a:ext cx="437078" cy="77225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8" name="Straight Connector 1918"/>
                        <wps:cNvCnPr>
                          <a:cxnSpLocks/>
                        </wps:cNvCnPr>
                        <wps:spPr>
                          <a:xfrm>
                            <a:off x="1753797" y="2825646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9" name="Straight Connector 1919"/>
                        <wps:cNvCnPr>
                          <a:cxnSpLocks/>
                        </wps:cNvCnPr>
                        <wps:spPr>
                          <a:xfrm flipH="1">
                            <a:off x="1301262" y="2825283"/>
                            <a:ext cx="449634" cy="7678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5" name="TextBox 20"/>
                        <wps:cNvSpPr txBox="1"/>
                        <wps:spPr>
                          <a:xfrm>
                            <a:off x="1140066" y="145728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90447B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6" name="TextBox 20"/>
                        <wps:cNvSpPr txBox="1"/>
                        <wps:spPr>
                          <a:xfrm>
                            <a:off x="933173" y="2806675"/>
                            <a:ext cx="798332" cy="317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C9FD9E8" w14:textId="77777777" w:rsidR="002E4039" w:rsidRDefault="002E403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7" name="TextBox 20"/>
                        <wps:cNvSpPr txBox="1"/>
                        <wps:spPr>
                          <a:xfrm>
                            <a:off x="1775651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B776E1B" w14:textId="77777777" w:rsidR="002E4039" w:rsidRDefault="002E403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3" name="TextBox 20"/>
                        <wps:cNvSpPr txBox="1"/>
                        <wps:spPr>
                          <a:xfrm>
                            <a:off x="3235040" y="2816193"/>
                            <a:ext cx="720358" cy="395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C7A698" w14:textId="77777777" w:rsidR="002E4039" w:rsidRDefault="002E403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5" name="TextBox 20"/>
                        <wps:cNvSpPr txBox="1"/>
                        <wps:spPr>
                          <a:xfrm>
                            <a:off x="3991534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94F1C8A" w14:textId="77777777" w:rsidR="002E4039" w:rsidRDefault="002E403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6" name="Straight Connector 526"/>
                        <wps:cNvCnPr>
                          <a:cxnSpLocks/>
                        </wps:cNvCnPr>
                        <wps:spPr>
                          <a:xfrm flipV="1">
                            <a:off x="1746200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" name="TextBox 20"/>
                        <wps:cNvSpPr txBox="1"/>
                        <wps:spPr>
                          <a:xfrm>
                            <a:off x="1820187" y="1143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06B5C5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9" name="TextBox 20"/>
                        <wps:cNvSpPr txBox="1"/>
                        <wps:spPr>
                          <a:xfrm>
                            <a:off x="3865909" y="133536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782607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0" name="Freeform 66"/>
                        <wps:cNvSpPr/>
                        <wps:spPr>
                          <a:xfrm rot="446860">
                            <a:off x="1990782" y="322444"/>
                            <a:ext cx="2375885" cy="2644161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1" name="Freeform 66"/>
                        <wps:cNvSpPr/>
                        <wps:spPr>
                          <a:xfrm rot="446860">
                            <a:off x="1596187" y="333491"/>
                            <a:ext cx="2437207" cy="2530350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2" name="Picture 53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3" name="Picture 53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4" name="TextBox 20"/>
                        <wps:cNvSpPr txBox="1"/>
                        <wps:spPr>
                          <a:xfrm>
                            <a:off x="877091" y="2965602"/>
                            <a:ext cx="679402" cy="26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579DC1" w14:textId="77777777" w:rsidR="002E4039" w:rsidRPr="003975A3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5" name="TextBox 20"/>
                        <wps:cNvSpPr txBox="1"/>
                        <wps:spPr>
                          <a:xfrm>
                            <a:off x="1903789" y="297007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4BCC55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6" name="TextBox 20"/>
                        <wps:cNvSpPr txBox="1"/>
                        <wps:spPr>
                          <a:xfrm>
                            <a:off x="3081205" y="2970505"/>
                            <a:ext cx="748422" cy="241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EA9CD7" w14:textId="77777777" w:rsidR="002E4039" w:rsidRPr="003975A3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7" name="TextBox 20"/>
                        <wps:cNvSpPr txBox="1"/>
                        <wps:spPr>
                          <a:xfrm>
                            <a:off x="4091476" y="2994173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8FB447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8" name="TextBox 20"/>
                        <wps:cNvSpPr txBox="1"/>
                        <wps:spPr>
                          <a:xfrm>
                            <a:off x="179519" y="4391293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3EF44" w14:textId="77777777" w:rsidR="002E4039" w:rsidRPr="003975A3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9" name="TextBox 20"/>
                        <wps:cNvSpPr txBox="1"/>
                        <wps:spPr>
                          <a:xfrm>
                            <a:off x="1429088" y="4386683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FEFDFC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0" name="TextBox 20"/>
                        <wps:cNvSpPr txBox="1"/>
                        <wps:spPr>
                          <a:xfrm>
                            <a:off x="2810831" y="4386678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62972B" w14:textId="77777777" w:rsidR="002E4039" w:rsidRPr="003975A3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1" name="TextBox 20"/>
                        <wps:cNvSpPr txBox="1"/>
                        <wps:spPr>
                          <a:xfrm>
                            <a:off x="4039426" y="4371813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E38AC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2" name="TextBox 20"/>
                        <wps:cNvSpPr txBox="1"/>
                        <wps:spPr>
                          <a:xfrm>
                            <a:off x="3098012" y="117371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E0CF1E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2" name="TextBox 20"/>
                        <wps:cNvSpPr txBox="1"/>
                        <wps:spPr>
                          <a:xfrm>
                            <a:off x="3414329" y="192051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7660F4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3" name="TextBox 20"/>
                        <wps:cNvSpPr txBox="1"/>
                        <wps:spPr>
                          <a:xfrm>
                            <a:off x="3978524" y="197364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724D2D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4" name="TextBox 20"/>
                        <wps:cNvSpPr txBox="1"/>
                        <wps:spPr>
                          <a:xfrm>
                            <a:off x="1615453" y="19569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5079DB4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5" name="TextBox 20"/>
                        <wps:cNvSpPr txBox="1"/>
                        <wps:spPr>
                          <a:xfrm>
                            <a:off x="1074395" y="196057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039BA84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7" name="TextBox 20"/>
                        <wps:cNvSpPr txBox="1"/>
                        <wps:spPr>
                          <a:xfrm>
                            <a:off x="2298842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1B50F4E" w14:textId="77777777" w:rsidR="002E4039" w:rsidRPr="003975A3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9" name="TextBox 20"/>
                        <wps:cNvSpPr txBox="1"/>
                        <wps:spPr>
                          <a:xfrm>
                            <a:off x="2898479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18E366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243D2" id="Group 1" o:spid="_x0000_s1412" style="position:absolute;margin-left:14.15pt;margin-top:44.3pt;width:409.35pt;height:380.1pt;z-index:251802112;mso-width-relative:margin;mso-height-relative:margin" coordorigin="1795" coordsize="51991,482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">
                <v:rect id="Rectangle 1910" o:spid="_x0000_s1413" style="position:absolute;left:8771;top:442;width:39998;height:22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911" o:spid="_x0000_s1414" style="position:absolute;visibility:visible;mso-wrap-style:square" from="39555,13774" to="39555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2" o:spid="_x0000_s1415" style="position:absolute;flip:x;visibility:visible;mso-wrap-style:square" from="18854,13774" to="37558,2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913" o:spid="_x0000_s1416" type="#_x0000_t75" alt="A close up of a sign&#10;&#10;Description automatically generated" style="position:absolute;left:34244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X8xAAAAN0AAAAPAAAAZHJzL2Rvd25yZXYueG1sRE/NSgMx&#10;EL4LvkMYoTebtEL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IeXBfz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14" o:spid="_x0000_s1417" style="position:absolute;flip:x y;visibility:visible;mso-wrap-style:square" from="18342,13627" to="38343,22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915" o:spid="_x0000_s1418" type="#_x0000_t75" alt="A close up of a sign&#10;&#10;Description automatically generated" style="position:absolute;left:12227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gTxAAAAN0AAAAPAAAAZHJzL2Rvd25yZXYueG1sRE/NSgMx&#10;EL4LvkMYoTebtGD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GcyOBP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16" o:spid="_x0000_s1419" style="position:absolute;visibility:visible;mso-wrap-style:square" from="39555,28329" to="43336,36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7" o:spid="_x0000_s1420" style="position:absolute;flip:x;visibility:visible;mso-wrap-style:square" from="35227,28325" to="39598,36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918" o:spid="_x0000_s1421" style="position:absolute;visibility:visible;mso-wrap-style:square" from="17537,28256" to="21319,36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919" o:spid="_x0000_s1422" style="position:absolute;flip:x;visibility:visible;mso-wrap-style:square" from="13012,28252" to="17508,35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_x0000_s1423" type="#_x0000_t202" style="position:absolute;left:11400;top:1457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M9AwQAAANwAAAAPAAAAZHJzL2Rvd25yZXYueG1sRI9Pi8Iw&#10;FMTvwn6H8Ba8bdMKyl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JDYz0DBAAAA3AAAAA8AAAAA&#10;AAAAAAAAAAAABwIAAGRycy9kb3ducmV2LnhtbFBLBQYAAAAAAwADALcAAAD1AgAAAAA=&#10;" filled="f" stroked="f">
                  <v:stroke dashstyle="dash"/>
                  <v:textbox>
                    <w:txbxContent>
                      <w:p w14:paraId="0F90447B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24" type="#_x0000_t202" style="position:absolute;left:9331;top:28066;width:7984;height:3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E3wQAAANwAAAAPAAAAZHJzL2Rvd25yZXYueG1sRI9La8Mw&#10;EITvhfwHsYHeajmFhu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GAKUTfBAAAA3AAAAA8AAAAA&#10;AAAAAAAAAAAABwIAAGRycy9kb3ducmV2LnhtbFBLBQYAAAAAAwADALcAAAD1AgAAAAA=&#10;" filled="f" stroked="f">
                  <v:stroke dashstyle="dash"/>
                  <v:textbox>
                    <w:txbxContent>
                      <w:p w14:paraId="2C9FD9E8" w14:textId="77777777" w:rsidR="002E4039" w:rsidRDefault="002E403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5" type="#_x0000_t202" style="position:absolute;left:17756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vSswQAAANwAAAAPAAAAZHJzL2Rvd25yZXYueG1sRI9Pi8Iw&#10;FMTvC/sdwlvwtqYKrl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A9G9KzBAAAA3AAAAA8AAAAA&#10;AAAAAAAAAAAABwIAAGRycy9kb3ducmV2LnhtbFBLBQYAAAAAAwADALcAAAD1AgAAAAA=&#10;" filled="f" stroked="f">
                  <v:stroke dashstyle="dash"/>
                  <v:textbox>
                    <w:txbxContent>
                      <w:p w14:paraId="0B776E1B" w14:textId="77777777" w:rsidR="002E4039" w:rsidRDefault="002E403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26" type="#_x0000_t202" style="position:absolute;left:32350;top:28161;width:7203;height:3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gS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" filled="f" stroked="f">
                  <v:stroke dashstyle="dash"/>
                  <v:textbox>
                    <w:txbxContent>
                      <w:p w14:paraId="7FC7A698" w14:textId="77777777" w:rsidR="002E4039" w:rsidRDefault="002E403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7" type="#_x0000_t202" style="position:absolute;left:39915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" filled="f" stroked="f">
                  <v:stroke dashstyle="dash"/>
                  <v:textbox>
                    <w:txbxContent>
                      <w:p w14:paraId="294F1C8A" w14:textId="77777777" w:rsidR="002E4039" w:rsidRDefault="002E403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26" o:spid="_x0000_s1428" style="position:absolute;flip:y;visibility:visible;mso-wrap-style:square" from="17462,13774" to="17462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429" type="#_x0000_t202" style="position:absolute;left:18201;top:114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" filled="f" stroked="f">
                  <v:stroke dashstyle="dash"/>
                  <v:textbox>
                    <w:txbxContent>
                      <w:p w14:paraId="5B06B5C5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30" type="#_x0000_t202" style="position:absolute;left:38659;top:13353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Q/4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" filled="f" stroked="f">
                  <v:stroke dashstyle="dash"/>
                  <v:textbox>
                    <w:txbxContent>
                      <w:p w14:paraId="2B782607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Freeform 66" o:spid="_x0000_s1431" style="position:absolute;left:19907;top:3224;width:23759;height:26442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644161;625234,313348;1275475,238159;2375885,2305818" o:connectangles="0,0,0,0"/>
                </v:shape>
                <v:shape id="Freeform 66" o:spid="_x0000_s1432" style="position:absolute;left:15961;top:3334;width:24372;height:2530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530350;641371,299861;1308395,227908;2437207,2206570" o:connectangles="0,0,0,0"/>
                </v:shape>
                <v:shape id="Picture 532" o:spid="_x0000_s1433" type="#_x0000_t75" alt="A close up of a sign&#10;&#10;Description automatically generated" style="position:absolute;left:34244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">
                  <v:imagedata r:id="rId22" o:title="A close up of a sign&#10;&#10;Description automatically generated"/>
                </v:shape>
                <v:shape id="Picture 533" o:spid="_x0000_s1434" type="#_x0000_t75" alt="A close up of a sign&#10;&#10;Description automatically generated" style="position:absolute;left:12300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435" type="#_x0000_t202" style="position:absolute;left:8770;top:29656;width:6794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" filled="f" stroked="f">
                  <v:stroke dashstyle="dash"/>
                  <v:textbox>
                    <w:txbxContent>
                      <w:p w14:paraId="3B579DC1" w14:textId="77777777" w:rsidR="002E4039" w:rsidRPr="003975A3" w:rsidRDefault="002E403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36" type="#_x0000_t202" style="position:absolute;left:19037;top:2970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MgwgAAANwAAAAPAAAAZHJzL2Rvd25yZXYueG1sRI/NasMw&#10;EITvhb6D2EBvtZyG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bbZMgwgAAANwAAAAPAAAA&#10;AAAAAAAAAAAAAAcCAABkcnMvZG93bnJldi54bWxQSwUGAAAAAAMAAwC3AAAA9gIAAAAA&#10;" filled="f" stroked="f">
                  <v:stroke dashstyle="dash"/>
                  <v:textbox>
                    <w:txbxContent>
                      <w:p w14:paraId="2B4BCC55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37" type="#_x0000_t202" style="position:absolute;left:30812;top:29705;width:7484;height:2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" filled="f" stroked="f">
                  <v:stroke dashstyle="dash"/>
                  <v:textbox>
                    <w:txbxContent>
                      <w:p w14:paraId="15EA9CD7" w14:textId="77777777" w:rsidR="002E4039" w:rsidRPr="003975A3" w:rsidRDefault="002E403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38" type="#_x0000_t202" style="position:absolute;left:40914;top:29941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" filled="f" stroked="f">
                  <v:stroke dashstyle="dash"/>
                  <v:textbox>
                    <w:txbxContent>
                      <w:p w14:paraId="648FB447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39" type="#_x0000_t202" style="position:absolute;left:1795;top:43912;width:148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" filled="f" stroked="f">
                  <v:stroke dashstyle="dash"/>
                  <v:textbox>
                    <w:txbxContent>
                      <w:p w14:paraId="7803EF44" w14:textId="77777777" w:rsidR="002E4039" w:rsidRPr="003975A3" w:rsidRDefault="002E403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40" type="#_x0000_t202" style="position:absolute;left:14290;top:43866;width:1442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kl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yG55lwBOThAQAA//8DAFBLAQItABQABgAIAAAAIQDb4fbL7gAAAIUBAAATAAAAAAAAAAAAAAAA&#10;AAAAAABbQ29udGVudF9UeXBlc10ueG1sUEsBAi0AFAAGAAgAAAAhAFr0LFu/AAAAFQEAAAsAAAAA&#10;AAAAAAAAAAAAHwEAAF9yZWxzLy5yZWxzUEsBAi0AFAAGAAgAAAAhAFogmSXBAAAA3AAAAA8AAAAA&#10;AAAAAAAAAAAABwIAAGRycy9kb3ducmV2LnhtbFBLBQYAAAAAAwADALcAAAD1AgAAAAA=&#10;" filled="f" stroked="f">
                  <v:stroke dashstyle="dash"/>
                  <v:textbox>
                    <w:txbxContent>
                      <w:p w14:paraId="49FEFDFC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41" type="#_x0000_t202" style="position:absolute;left:28108;top:43866;width:13928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" filled="f" stroked="f">
                  <v:stroke dashstyle="dash"/>
                  <v:textbox>
                    <w:txbxContent>
                      <w:p w14:paraId="5662972B" w14:textId="77777777" w:rsidR="002E4039" w:rsidRPr="003975A3" w:rsidRDefault="002E403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42" type="#_x0000_t202" style="position:absolute;left:40394;top:43718;width:13393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" filled="f" stroked="f">
                  <v:stroke dashstyle="dash"/>
                  <v:textbox>
                    <w:txbxContent>
                      <w:p w14:paraId="1F4E38AC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43" type="#_x0000_t202" style="position:absolute;left:30980;top:117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ngp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MgngpwgAAANwAAAAPAAAA&#10;AAAAAAAAAAAAAAcCAABkcnMvZG93bnJldi54bWxQSwUGAAAAAAMAAwC3AAAA9gIAAAAA&#10;" filled="f" stroked="f">
                  <v:stroke dashstyle="dash"/>
                  <v:textbox>
                    <w:txbxContent>
                      <w:p w14:paraId="16E0CF1E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4" type="#_x0000_t202" style="position:absolute;left:34143;top:192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" filled="f" stroked="f">
                  <v:stroke dashstyle="dash"/>
                  <v:textbox>
                    <w:txbxContent>
                      <w:p w14:paraId="497660F4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5" type="#_x0000_t202" style="position:absolute;left:39785;top:1973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c+8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Iptz7zBAAAA3QAAAA8AAAAA&#10;AAAAAAAAAAAABwIAAGRycy9kb3ducmV2LnhtbFBLBQYAAAAAAwADALcAAAD1AgAAAAA=&#10;" filled="f" stroked="f">
                  <v:stroke dashstyle="dash"/>
                  <v:textbox>
                    <w:txbxContent>
                      <w:p w14:paraId="5D724D2D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6" type="#_x0000_t202" style="position:absolute;left:16154;top:1956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fI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AWEV8jBAAAA3QAAAA8AAAAA&#10;AAAAAAAAAAAABwIAAGRycy9kb3ducmV2LnhtbFBLBQYAAAAAAwADALcAAAD1AgAAAAA=&#10;" filled="f" stroked="f">
                  <v:stroke dashstyle="dash"/>
                  <v:textbox>
                    <w:txbxContent>
                      <w:p w14:paraId="05079DB4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7" type="#_x0000_t202" style="position:absolute;left:10743;top:196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" filled="f" stroked="f">
                  <v:stroke dashstyle="dash"/>
                  <v:textbox>
                    <w:txbxContent>
                      <w:p w14:paraId="1039BA84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8" type="#_x0000_t202" style="position:absolute;left:2298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" filled="f" stroked="f">
                  <v:stroke dashstyle="dash"/>
                  <v:textbox>
                    <w:txbxContent>
                      <w:p w14:paraId="11B50F4E" w14:textId="77777777" w:rsidR="002E4039" w:rsidRPr="003975A3" w:rsidRDefault="002E403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49" type="#_x0000_t202" style="position:absolute;left:2898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" filled="f" stroked="f">
                  <v:stroke dashstyle="dash"/>
                  <v:textbox>
                    <w:txbxContent>
                      <w:p w14:paraId="6A18E366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2D71"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402D71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22" w14:textId="105F5347" w:rsidR="00402D71" w:rsidRPr="00577486" w:rsidRDefault="00402D71" w:rsidP="008F0AA9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23" w14:textId="1344801F" w:rsidR="00402D71" w:rsidRPr="00577486" w:rsidRDefault="002503FD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0336" behindDoc="0" locked="0" layoutInCell="1" allowOverlap="1" wp14:anchorId="12C6D164" wp14:editId="4AC496FC">
                <wp:simplePos x="0" y="0"/>
                <wp:positionH relativeFrom="column">
                  <wp:posOffset>3653669</wp:posOffset>
                </wp:positionH>
                <wp:positionV relativeFrom="paragraph">
                  <wp:posOffset>212386</wp:posOffset>
                </wp:positionV>
                <wp:extent cx="678815" cy="436245"/>
                <wp:effectExtent l="0" t="0" r="0" b="1905"/>
                <wp:wrapNone/>
                <wp:docPr id="2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4366E12" w14:textId="77777777" w:rsidR="002E4039" w:rsidRPr="008005C2" w:rsidRDefault="002E403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C6D164" id="_x0000_s1450" type="#_x0000_t202" style="position:absolute;margin-left:287.7pt;margin-top:16.7pt;width:53.45pt;height:34.35pt;z-index:25211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" filled="f" stroked="f">
                <v:stroke dashstyle="dash"/>
                <v:textbox>
                  <w:txbxContent>
                    <w:p w14:paraId="34366E12" w14:textId="77777777" w:rsidR="002E4039" w:rsidRPr="008005C2" w:rsidRDefault="002E403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1360" behindDoc="0" locked="0" layoutInCell="1" allowOverlap="1" wp14:anchorId="04BB2699" wp14:editId="3BB675A2">
                <wp:simplePos x="0" y="0"/>
                <wp:positionH relativeFrom="column">
                  <wp:posOffset>1401512</wp:posOffset>
                </wp:positionH>
                <wp:positionV relativeFrom="paragraph">
                  <wp:posOffset>209526</wp:posOffset>
                </wp:positionV>
                <wp:extent cx="678815" cy="436245"/>
                <wp:effectExtent l="0" t="0" r="0" b="1905"/>
                <wp:wrapNone/>
                <wp:docPr id="2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7297963" w14:textId="77777777" w:rsidR="002E4039" w:rsidRPr="008005C2" w:rsidRDefault="002E403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BB2699" id="_x0000_s1451" type="#_x0000_t202" style="position:absolute;margin-left:110.35pt;margin-top:16.5pt;width:53.45pt;height:34.35pt;z-index:25211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" filled="f" stroked="f">
                <v:stroke dashstyle="dash"/>
                <v:textbox>
                  <w:txbxContent>
                    <w:p w14:paraId="27297963" w14:textId="77777777" w:rsidR="002E4039" w:rsidRPr="008005C2" w:rsidRDefault="002E403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A" w14:textId="6C35D332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B" w14:textId="734E4987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D" w14:textId="1D67BF59" w:rsidR="00402D71" w:rsidRPr="00577486" w:rsidRDefault="002503FD" w:rsidP="00DC5B7A">
      <w:pPr>
        <w:pStyle w:val="NormalWeb"/>
        <w:spacing w:before="0" w:beforeAutospacing="0" w:after="0" w:afterAutospacing="0"/>
        <w:jc w:val="center"/>
        <w:rPr>
          <w:rFonts w:ascii="DIN Pro Regular" w:hAnsi="DIN Pro Regular" w:cs="DIN Pro Regular"/>
          <w:color w:val="EF2D5B"/>
          <w:kern w:val="24"/>
          <w:sz w:val="28"/>
          <w:szCs w:val="28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9312" behindDoc="0" locked="0" layoutInCell="1" allowOverlap="1" wp14:anchorId="45EAB27B" wp14:editId="0466487C">
                <wp:simplePos x="0" y="0"/>
                <wp:positionH relativeFrom="column">
                  <wp:posOffset>4188868</wp:posOffset>
                </wp:positionH>
                <wp:positionV relativeFrom="paragraph">
                  <wp:posOffset>1086933</wp:posOffset>
                </wp:positionV>
                <wp:extent cx="678815" cy="436245"/>
                <wp:effectExtent l="0" t="0" r="0" b="1905"/>
                <wp:wrapNone/>
                <wp:docPr id="2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F7132" w14:textId="77777777" w:rsidR="002E4039" w:rsidRPr="008005C2" w:rsidRDefault="002E403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AB27B" id="_x0000_s1452" type="#_x0000_t202" style="position:absolute;left:0;text-align:left;margin-left:329.85pt;margin-top:85.6pt;width:53.45pt;height:34.35pt;z-index:25210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" filled="f" stroked="f">
                <v:stroke dashstyle="dash"/>
                <v:textbox>
                  <w:txbxContent>
                    <w:p w14:paraId="5FCF7132" w14:textId="77777777" w:rsidR="002E4039" w:rsidRPr="008005C2" w:rsidRDefault="002E403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8288" behindDoc="0" locked="0" layoutInCell="1" allowOverlap="1" wp14:anchorId="350AE528" wp14:editId="3A411EA6">
                <wp:simplePos x="0" y="0"/>
                <wp:positionH relativeFrom="column">
                  <wp:posOffset>851535</wp:posOffset>
                </wp:positionH>
                <wp:positionV relativeFrom="paragraph">
                  <wp:posOffset>1088838</wp:posOffset>
                </wp:positionV>
                <wp:extent cx="678815" cy="436245"/>
                <wp:effectExtent l="0" t="0" r="0" b="1905"/>
                <wp:wrapNone/>
                <wp:docPr id="2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A8DDFCB" w14:textId="77777777" w:rsidR="002E4039" w:rsidRPr="008005C2" w:rsidRDefault="002E403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AE528" id="_x0000_s1453" type="#_x0000_t202" style="position:absolute;left:0;text-align:left;margin-left:67.05pt;margin-top:85.75pt;width:53.45pt;height:34.35pt;z-index:25210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" filled="f" stroked="f">
                <v:stroke dashstyle="dash"/>
                <v:textbox>
                  <w:txbxContent>
                    <w:p w14:paraId="6A8DDFCB" w14:textId="77777777" w:rsidR="002E4039" w:rsidRPr="008005C2" w:rsidRDefault="002E403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CE696F">
        <w:rPr>
          <w:noProof/>
        </w:rPr>
        <w:drawing>
          <wp:anchor distT="0" distB="0" distL="114300" distR="114300" simplePos="0" relativeHeight="252300800" behindDoc="0" locked="0" layoutInCell="1" allowOverlap="1" wp14:anchorId="755D8A23" wp14:editId="7C1DB572">
            <wp:simplePos x="0" y="0"/>
            <wp:positionH relativeFrom="column">
              <wp:posOffset>3888740</wp:posOffset>
            </wp:positionH>
            <wp:positionV relativeFrom="paragraph">
              <wp:posOffset>2193290</wp:posOffset>
            </wp:positionV>
            <wp:extent cx="1014730" cy="1014730"/>
            <wp:effectExtent l="0" t="0" r="0" b="0"/>
            <wp:wrapNone/>
            <wp:docPr id="386" name="Picture 38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96F">
        <w:rPr>
          <w:noProof/>
        </w:rPr>
        <w:drawing>
          <wp:anchor distT="0" distB="0" distL="114300" distR="114300" simplePos="0" relativeHeight="252298752" behindDoc="0" locked="0" layoutInCell="1" allowOverlap="1" wp14:anchorId="626CFC42" wp14:editId="597BD1F0">
            <wp:simplePos x="0" y="0"/>
            <wp:positionH relativeFrom="column">
              <wp:posOffset>3007360</wp:posOffset>
            </wp:positionH>
            <wp:positionV relativeFrom="paragraph">
              <wp:posOffset>2181225</wp:posOffset>
            </wp:positionV>
            <wp:extent cx="1014730" cy="1014730"/>
            <wp:effectExtent l="0" t="0" r="0" b="0"/>
            <wp:wrapNone/>
            <wp:docPr id="385" name="Picture 38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9552" behindDoc="0" locked="0" layoutInCell="1" allowOverlap="1" wp14:anchorId="0D48414B" wp14:editId="0BAA688F">
                <wp:simplePos x="0" y="0"/>
                <wp:positionH relativeFrom="margin">
                  <wp:posOffset>4091069</wp:posOffset>
                </wp:positionH>
                <wp:positionV relativeFrom="paragraph">
                  <wp:posOffset>3009335</wp:posOffset>
                </wp:positionV>
                <wp:extent cx="678815" cy="436245"/>
                <wp:effectExtent l="0" t="0" r="0" b="1905"/>
                <wp:wrapNone/>
                <wp:docPr id="2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3DB9CD" w14:textId="4C9347F6" w:rsidR="002E4039" w:rsidRPr="008005C2" w:rsidRDefault="002E403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48414B" id="_x0000_s1454" type="#_x0000_t202" style="position:absolute;left:0;text-align:left;margin-left:322.15pt;margin-top:236.95pt;width:53.45pt;height:34.35pt;z-index:252119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qj9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" filled="f" stroked="f">
                <v:stroke dashstyle="dash"/>
                <v:textbox>
                  <w:txbxContent>
                    <w:p w14:paraId="193DB9CD" w14:textId="4C9347F6" w:rsidR="002E4039" w:rsidRPr="008005C2" w:rsidRDefault="002E403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7504" behindDoc="0" locked="0" layoutInCell="1" allowOverlap="1" wp14:anchorId="1344849A" wp14:editId="6707D7B8">
                <wp:simplePos x="0" y="0"/>
                <wp:positionH relativeFrom="margin">
                  <wp:posOffset>3156470</wp:posOffset>
                </wp:positionH>
                <wp:positionV relativeFrom="paragraph">
                  <wp:posOffset>3009335</wp:posOffset>
                </wp:positionV>
                <wp:extent cx="678815" cy="436245"/>
                <wp:effectExtent l="0" t="0" r="0" b="1905"/>
                <wp:wrapNone/>
                <wp:docPr id="29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971ADBF" w14:textId="0E5F5772" w:rsidR="002E4039" w:rsidRPr="008005C2" w:rsidRDefault="002E403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4849A" id="_x0000_s1455" type="#_x0000_t202" style="position:absolute;left:0;text-align:left;margin-left:248.55pt;margin-top:236.95pt;width:53.45pt;height:34.35pt;z-index:2521175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sXq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" filled="f" stroked="f">
                <v:stroke dashstyle="dash"/>
                <v:textbox>
                  <w:txbxContent>
                    <w:p w14:paraId="5971ADBF" w14:textId="0E5F5772" w:rsidR="002E4039" w:rsidRPr="008005C2" w:rsidRDefault="002E403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5456" behindDoc="0" locked="0" layoutInCell="1" allowOverlap="1" wp14:anchorId="40494437" wp14:editId="45425914">
                <wp:simplePos x="0" y="0"/>
                <wp:positionH relativeFrom="column">
                  <wp:posOffset>1821727</wp:posOffset>
                </wp:positionH>
                <wp:positionV relativeFrom="paragraph">
                  <wp:posOffset>2944511</wp:posOffset>
                </wp:positionV>
                <wp:extent cx="678815" cy="436245"/>
                <wp:effectExtent l="0" t="0" r="0" b="1905"/>
                <wp:wrapNone/>
                <wp:docPr id="29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1B5535" w14:textId="76D5B219" w:rsidR="002E4039" w:rsidRPr="008005C2" w:rsidRDefault="002E403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494437" id="_x0000_s1456" type="#_x0000_t202" style="position:absolute;left:0;text-align:left;margin-left:143.45pt;margin-top:231.85pt;width:53.45pt;height:34.35pt;z-index:25211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VrWrgEAAEgDAAAOAAAAZHJzL2Uyb0RvYy54bWysU8GO0zAQvSPxD5bvNGm2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" filled="f" stroked="f">
                <v:stroke dashstyle="dash"/>
                <v:textbox>
                  <w:txbxContent>
                    <w:p w14:paraId="541B5535" w14:textId="76D5B219" w:rsidR="002E4039" w:rsidRPr="008005C2" w:rsidRDefault="002E403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3408" behindDoc="0" locked="0" layoutInCell="1" allowOverlap="1" wp14:anchorId="416751F5" wp14:editId="4A694AD5">
                <wp:simplePos x="0" y="0"/>
                <wp:positionH relativeFrom="column">
                  <wp:posOffset>899853</wp:posOffset>
                </wp:positionH>
                <wp:positionV relativeFrom="paragraph">
                  <wp:posOffset>2978170</wp:posOffset>
                </wp:positionV>
                <wp:extent cx="678815" cy="436245"/>
                <wp:effectExtent l="0" t="0" r="0" b="1905"/>
                <wp:wrapNone/>
                <wp:docPr id="29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28BCDF6" w14:textId="71F90644" w:rsidR="002E4039" w:rsidRPr="008005C2" w:rsidRDefault="002E403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</w:t>
                            </w: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6751F5" id="_x0000_s1457" type="#_x0000_t202" style="position:absolute;left:0;text-align:left;margin-left:70.85pt;margin-top:234.5pt;width:53.45pt;height:34.35pt;z-index:25211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TfBrA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" filled="f" stroked="f">
                <v:stroke dashstyle="dash"/>
                <v:textbox>
                  <w:txbxContent>
                    <w:p w14:paraId="628BCDF6" w14:textId="71F90644" w:rsidR="002E4039" w:rsidRPr="008005C2" w:rsidRDefault="002E403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</w:t>
                      </w: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CE696F">
        <w:rPr>
          <w:noProof/>
        </w:rPr>
        <w:drawing>
          <wp:anchor distT="0" distB="0" distL="114300" distR="114300" simplePos="0" relativeHeight="252296704" behindDoc="0" locked="0" layoutInCell="1" allowOverlap="1" wp14:anchorId="79D7D7BC" wp14:editId="7211B552">
            <wp:simplePos x="0" y="0"/>
            <wp:positionH relativeFrom="column">
              <wp:posOffset>1605043</wp:posOffset>
            </wp:positionH>
            <wp:positionV relativeFrom="paragraph">
              <wp:posOffset>2125746</wp:posOffset>
            </wp:positionV>
            <wp:extent cx="1015251" cy="1015205"/>
            <wp:effectExtent l="0" t="0" r="0" b="0"/>
            <wp:wrapNone/>
            <wp:docPr id="384" name="Picture 38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96F">
        <w:rPr>
          <w:noProof/>
        </w:rPr>
        <w:drawing>
          <wp:anchor distT="0" distB="0" distL="114300" distR="114300" simplePos="0" relativeHeight="252294656" behindDoc="0" locked="0" layoutInCell="1" allowOverlap="1" wp14:anchorId="51D66F20" wp14:editId="7665C7C5">
            <wp:simplePos x="0" y="0"/>
            <wp:positionH relativeFrom="column">
              <wp:posOffset>760868</wp:posOffset>
            </wp:positionH>
            <wp:positionV relativeFrom="paragraph">
              <wp:posOffset>2164754</wp:posOffset>
            </wp:positionV>
            <wp:extent cx="1015251" cy="1015205"/>
            <wp:effectExtent l="0" t="0" r="0" b="0"/>
            <wp:wrapNone/>
            <wp:docPr id="369" name="Picture 36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2D71"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396F1B1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07584" behindDoc="0" locked="0" layoutInCell="1" allowOverlap="1" wp14:anchorId="555F5825" wp14:editId="7C934C68">
                <wp:simplePos x="0" y="0"/>
                <wp:positionH relativeFrom="column">
                  <wp:posOffset>-225425</wp:posOffset>
                </wp:positionH>
                <wp:positionV relativeFrom="paragraph">
                  <wp:posOffset>12805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57650F" id="Rectangle 1459" o:spid="_x0000_s1026" style="position:absolute;margin-left:-17.75pt;margin-top:1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" fillcolor="#008564" stroked="f" strokeweight="1pt"/>
            </w:pict>
          </mc:Fallback>
        </mc:AlternateConten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7E28A1">
      <w:pPr>
        <w:pStyle w:val="ListParagraph"/>
        <w:numPr>
          <w:ilvl w:val="0"/>
          <w:numId w:val="4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3975A3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4031" w14:textId="77777777" w:rsidR="00996A52" w:rsidRPr="003975A3" w:rsidRDefault="00996A52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</w:rPr>
              <w:t>Server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4032" w14:textId="7ECD91FB" w:rsidR="00996A52" w:rsidRPr="003975A3" w:rsidRDefault="003975A3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  <w:noProof/>
              </w:rPr>
              <w:t xml:space="preserve">ETH2 </w:t>
            </w:r>
            <w:r w:rsidR="00996A52" w:rsidRPr="003975A3">
              <w:rPr>
                <w:rFonts w:ascii="DIN Pro Regular" w:hAnsi="DIN Pro Regular" w:cs="DIN Pro Regular"/>
              </w:rPr>
              <w:t>IP Address</w:t>
            </w:r>
          </w:p>
        </w:tc>
      </w:tr>
      <w:tr w:rsidR="00996A52" w:rsidRPr="00577486" w14:paraId="222E4036" w14:textId="77777777" w:rsidTr="003975A3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4" w14:textId="00E360F6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5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18</w:t>
            </w:r>
          </w:p>
        </w:tc>
      </w:tr>
      <w:tr w:rsidR="00996A52" w:rsidRPr="00577486" w14:paraId="222E4039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7" w14:textId="05CCF8FA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2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8" w14:textId="77777777" w:rsidR="00996A52" w:rsidRPr="003975A3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1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9</w:t>
            </w:r>
          </w:p>
        </w:tc>
      </w:tr>
      <w:tr w:rsidR="00996A52" w:rsidRPr="00577486" w14:paraId="222E403C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A" w14:textId="57144509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3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B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8</w:t>
            </w:r>
          </w:p>
        </w:tc>
      </w:tr>
      <w:tr w:rsidR="00996A52" w:rsidRPr="00577486" w14:paraId="222E403F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D" w14:textId="5D31F619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4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E" w14:textId="77777777" w:rsidR="00996A52" w:rsidRPr="003975A3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688678E8" w:rsidR="00996A52" w:rsidRPr="002600FD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6E" w14:textId="09D94B2E" w:rsidR="00996A52" w:rsidRPr="00577486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670BEF"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="00670BEF">
        <w:rPr>
          <w:rFonts w:ascii="Consolas" w:hAnsi="Consolas" w:cs="Courier New" w:hint="cs"/>
          <w:b/>
          <w:bCs/>
          <w:sz w:val="24"/>
          <w:szCs w:val="24"/>
          <w:rtl/>
        </w:rPr>
        <w:t>&lt;</w:t>
      </w:r>
      <w:r w:rsidR="002C2367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2C236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77" w14:textId="0036A092" w:rsidR="00996A52" w:rsidRPr="00577486" w:rsidRDefault="000B0361" w:rsidP="00E778F3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18CBF635" wp14:editId="7E775BDB">
                <wp:simplePos x="0" y="0"/>
                <wp:positionH relativeFrom="column">
                  <wp:posOffset>-222250</wp:posOffset>
                </wp:positionH>
                <wp:positionV relativeFrom="paragraph">
                  <wp:posOffset>333044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38C9B" id="Rectangle 1460" o:spid="_x0000_s1026" style="position:absolute;margin-left:-17.5pt;margin-top:26.2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78" w14:textId="2A23ED34" w:rsidR="00402D71" w:rsidRPr="00946F0D" w:rsidRDefault="0042236D" w:rsidP="0001041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 VLANs</w:t>
      </w:r>
    </w:p>
    <w:p w14:paraId="222E4079" w14:textId="41A182C9" w:rsidR="00402D71" w:rsidRPr="00577486" w:rsidRDefault="00402D71" w:rsidP="007E28A1">
      <w:pPr>
        <w:pStyle w:val="ListParagraph"/>
        <w:numPr>
          <w:ilvl w:val="0"/>
          <w:numId w:val="3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614E75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AC7CB2">
        <w:rPr>
          <w:rFonts w:ascii="DIN Pro Regular" w:hAnsi="DIN Pro Regular" w:cs="DIN Pro Regular"/>
          <w:sz w:val="24"/>
          <w:szCs w:val="24"/>
        </w:rPr>
        <w:br/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</w:p>
    <w:p w14:paraId="222E407B" w14:textId="4F3176E5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color w:val="EF2D5B"/>
          <w:sz w:val="24"/>
          <w:szCs w:val="24"/>
        </w:rPr>
      </w:pPr>
      <w:r w:rsidRPr="00691B80">
        <w:rPr>
          <w:rFonts w:ascii="DIN Pro Regular" w:hAnsi="DIN Pro Regular" w:cs="DIN Pro Regular"/>
          <w:sz w:val="24"/>
          <w:szCs w:val="24"/>
        </w:rPr>
        <w:t xml:space="preserve">Switch </w:t>
      </w:r>
      <w:r w:rsidRPr="00691B80">
        <w:rPr>
          <w:rFonts w:ascii="Consolas" w:hAnsi="Consolas" w:cs="Courier New"/>
          <w:b/>
          <w:bCs/>
          <w:sz w:val="24"/>
          <w:szCs w:val="24"/>
        </w:rPr>
        <w:t>leaf2</w:t>
      </w:r>
      <w:r w:rsidRPr="00691B80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</w:p>
    <w:p w14:paraId="222E407C" w14:textId="5C9E5F4A" w:rsidR="00402D71" w:rsidRPr="009536DD" w:rsidRDefault="00402D71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536D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add interface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VLAN&gt;</w:t>
      </w:r>
    </w:p>
    <w:p w14:paraId="222E407D" w14:textId="1149EA80" w:rsidR="00402D71" w:rsidRPr="00577486" w:rsidRDefault="00402D71" w:rsidP="004B19C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0080" behindDoc="0" locked="0" layoutInCell="1" allowOverlap="1" wp14:anchorId="222E442F" wp14:editId="6C9B981E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51551151" w:rsidR="002E4039" w:rsidRPr="00F31F33" w:rsidRDefault="002E403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A" w14:textId="04A25B41" w:rsidR="002E4039" w:rsidRPr="001553C6" w:rsidRDefault="002E403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8 bridge access 10</w:t>
                            </w:r>
                          </w:p>
                          <w:p w14:paraId="222E48AB" w14:textId="2BA8CF69" w:rsidR="002E4039" w:rsidRPr="001553C6" w:rsidRDefault="002E403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</w:t>
                            </w:r>
                          </w:p>
                          <w:p w14:paraId="222E48AC" w14:textId="08DA2236" w:rsidR="002E4039" w:rsidRPr="00F31F33" w:rsidRDefault="002E403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58" type="#_x0000_t202" style="position:absolute;margin-left:18pt;margin-top:6.8pt;width:420.35pt;height:62.1pt;z-index:251630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">
                <v:textbox>
                  <w:txbxContent>
                    <w:p w14:paraId="222E48A9" w14:textId="51551151" w:rsidR="002E4039" w:rsidRPr="00F31F33" w:rsidRDefault="002E403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A" w14:textId="04A25B41" w:rsidR="002E4039" w:rsidRPr="001553C6" w:rsidRDefault="002E403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8 bridge access 10</w:t>
                      </w:r>
                    </w:p>
                    <w:p w14:paraId="222E48AB" w14:textId="2BA8CF69" w:rsidR="002E4039" w:rsidRPr="001553C6" w:rsidRDefault="002E403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</w:t>
                      </w:r>
                    </w:p>
                    <w:p w14:paraId="222E48AC" w14:textId="08DA2236" w:rsidR="002E4039" w:rsidRPr="00F31F33" w:rsidRDefault="002E403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1439FA23" w:rsidR="00402D71" w:rsidRPr="00577486" w:rsidRDefault="00402D71" w:rsidP="00402D71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7F" w14:textId="48A5171F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0" w14:textId="7A3DD647" w:rsidR="00402D71" w:rsidRPr="00577486" w:rsidRDefault="00402D71" w:rsidP="00402D71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1" w14:textId="469DF119" w:rsidR="00402D71" w:rsidRPr="00577486" w:rsidRDefault="00996A52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1104" behindDoc="0" locked="0" layoutInCell="1" allowOverlap="1" wp14:anchorId="222E4433" wp14:editId="10FDE347">
                <wp:simplePos x="0" y="0"/>
                <wp:positionH relativeFrom="column">
                  <wp:posOffset>231140</wp:posOffset>
                </wp:positionH>
                <wp:positionV relativeFrom="paragraph">
                  <wp:posOffset>18415</wp:posOffset>
                </wp:positionV>
                <wp:extent cx="5338445" cy="789305"/>
                <wp:effectExtent l="0" t="0" r="14605" b="10795"/>
                <wp:wrapThrough wrapText="bothSides">
                  <wp:wrapPolygon edited="0">
                    <wp:start x="0" y="0"/>
                    <wp:lineTo x="0" y="21374"/>
                    <wp:lineTo x="21582" y="21374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9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699AC7E2" w:rsidR="002E4039" w:rsidRPr="00F31F33" w:rsidRDefault="002E403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E" w14:textId="4E62CD7D" w:rsidR="002E4039" w:rsidRPr="001553C6" w:rsidRDefault="002E403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add interface swp8 bridge access 100</w:t>
                            </w:r>
                          </w:p>
                          <w:p w14:paraId="222E48AF" w14:textId="194294C4" w:rsidR="002E4039" w:rsidRPr="001553C6" w:rsidRDefault="002E403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0</w:t>
                            </w:r>
                          </w:p>
                          <w:p w14:paraId="222E48B0" w14:textId="2077A4F4" w:rsidR="002E4039" w:rsidRPr="002745A8" w:rsidRDefault="002E4039" w:rsidP="00996A5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59" type="#_x0000_t202" style="position:absolute;left:0;text-align:left;margin-left:18.2pt;margin-top:1.45pt;width:420.35pt;height:62.15pt;z-index:251631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">
                <v:textbox>
                  <w:txbxContent>
                    <w:p w14:paraId="222E48AD" w14:textId="699AC7E2" w:rsidR="002E4039" w:rsidRPr="00F31F33" w:rsidRDefault="002E403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E" w14:textId="4E62CD7D" w:rsidR="002E4039" w:rsidRPr="001553C6" w:rsidRDefault="002E403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1553C6">
                        <w:rPr>
                          <w:rFonts w:ascii="Consolas" w:hAnsi="Consolas" w:cs="Courier New"/>
                        </w:rPr>
                        <w:t>add interface swp8 bridge access 100</w:t>
                      </w:r>
                    </w:p>
                    <w:p w14:paraId="222E48AF" w14:textId="194294C4" w:rsidR="002E4039" w:rsidRPr="001553C6" w:rsidRDefault="002E403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0</w:t>
                      </w:r>
                    </w:p>
                    <w:p w14:paraId="222E48B0" w14:textId="2077A4F4" w:rsidR="002E4039" w:rsidRPr="002745A8" w:rsidRDefault="002E4039" w:rsidP="00996A5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0F3DDC52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3" w14:textId="153F5593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4" w14:textId="2FC03D26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5" w14:textId="5A8818BE" w:rsidR="0042236D" w:rsidRPr="00577486" w:rsidRDefault="000B0361" w:rsidP="0042236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27AA0DBD" wp14:editId="6F21E746">
                <wp:simplePos x="0" y="0"/>
                <wp:positionH relativeFrom="column">
                  <wp:posOffset>-219710</wp:posOffset>
                </wp:positionH>
                <wp:positionV relativeFrom="paragraph">
                  <wp:posOffset>329870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A3FFD" id="Rectangle 1469" o:spid="_x0000_s1026" style="position:absolute;margin-left:-17.3pt;margin-top:25.9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LoRWl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42368E2B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0AF58E2B" w:rsidR="0042236D" w:rsidRPr="00577486" w:rsidRDefault="0042236D" w:rsidP="007E28A1">
      <w:pPr>
        <w:pStyle w:val="ListParagraph"/>
        <w:numPr>
          <w:ilvl w:val="0"/>
          <w:numId w:val="4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777F79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75266C9B" w:rsidR="0042236D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reate a VXLAN interface with a unique ID</w:t>
      </w:r>
    </w:p>
    <w:p w14:paraId="222E4089" w14:textId="754D8A4A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p </w:t>
      </w:r>
      <w:r w:rsidR="00777F79" w:rsidRPr="00577486">
        <w:rPr>
          <w:rFonts w:ascii="DIN Pro Regular" w:hAnsi="DIN Pro Regular" w:cs="DIN Pro Regular"/>
          <w:sz w:val="24"/>
          <w:szCs w:val="24"/>
        </w:rPr>
        <w:t>the VXL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</w:p>
    <w:p w14:paraId="222E408A" w14:textId="791EAE13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824F5C" w:rsidRPr="00577486">
        <w:rPr>
          <w:rFonts w:ascii="DIN Pro Regular" w:hAnsi="DIN Pro Regular" w:cs="DIN Pro Regular"/>
          <w:sz w:val="24"/>
          <w:szCs w:val="24"/>
        </w:rPr>
        <w:t>VXLAN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local tunnel IP (use the VTEPs loopback)</w:t>
      </w:r>
    </w:p>
    <w:p w14:paraId="222E408B" w14:textId="53FF5D3E" w:rsidR="00D97F0E" w:rsidRPr="00C85190" w:rsidRDefault="0042236D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lastRenderedPageBreak/>
        <w:t xml:space="preserve"># net 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add </w:t>
      </w:r>
      <w:proofErr w:type="spellStart"/>
      <w:r w:rsidR="00D97F0E"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D97F0E"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id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ID&gt;</w:t>
      </w:r>
    </w:p>
    <w:p w14:paraId="222E408C" w14:textId="3D535990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408D" w14:textId="77777777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local-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tunnelip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IP-ADRESS&gt;</w:t>
      </w:r>
    </w:p>
    <w:p w14:paraId="222E408E" w14:textId="119F3069" w:rsidR="0042236D" w:rsidRPr="00C85190" w:rsidRDefault="0042236D" w:rsidP="00D97F0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408F" w14:textId="427724FD" w:rsidR="008244FE" w:rsidRPr="00577486" w:rsidRDefault="008244FE" w:rsidP="00D97F0E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0" w14:textId="6150C8A8" w:rsidR="008244FE" w:rsidRPr="00577486" w:rsidRDefault="008244F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1</w:t>
      </w:r>
      <w:r w:rsidRPr="00AA4D59">
        <w:rPr>
          <w:rFonts w:ascii="Courier New" w:hAnsi="Courier New" w:cs="Courier New"/>
          <w:sz w:val="24"/>
          <w:szCs w:val="24"/>
        </w:rPr>
        <w:t xml:space="preserve">: </w:t>
      </w:r>
      <w:r w:rsidR="00824F5C"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LAN 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="00824F5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="00824F5C" w:rsidRPr="00577486">
        <w:rPr>
          <w:rFonts w:ascii="DIN Pro Regular" w:hAnsi="DIN Pro Regular" w:cs="DIN Pro Regular"/>
          <w:sz w:val="24"/>
          <w:szCs w:val="24"/>
        </w:rPr>
        <w:t>VXLAN’s local tunnel IP is 172.16.100.1</w:t>
      </w:r>
    </w:p>
    <w:p w14:paraId="222E4091" w14:textId="66ECCA79" w:rsidR="00824F5C" w:rsidRPr="00577486" w:rsidRDefault="00824F5C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2</w:t>
      </w:r>
      <w:r w:rsidRPr="00AA4D59">
        <w:rPr>
          <w:rFonts w:ascii="Courier New" w:hAnsi="Courier New" w:cs="Courier New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>VLAN 100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XLAN’s local tunnel IP is 172.16.100.2</w:t>
      </w:r>
    </w:p>
    <w:p w14:paraId="222E4092" w14:textId="3A275CA4" w:rsidR="008244FE" w:rsidRPr="00577486" w:rsidRDefault="00B62C8A" w:rsidP="00824F5C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222E4439" wp14:editId="1A70FC9F">
                <wp:simplePos x="0" y="0"/>
                <wp:positionH relativeFrom="column">
                  <wp:posOffset>-154940</wp:posOffset>
                </wp:positionH>
                <wp:positionV relativeFrom="paragraph">
                  <wp:posOffset>1684655</wp:posOffset>
                </wp:positionV>
                <wp:extent cx="6529705" cy="1252220"/>
                <wp:effectExtent l="0" t="0" r="23495" b="24130"/>
                <wp:wrapThrough wrapText="bothSides">
                  <wp:wrapPolygon edited="0">
                    <wp:start x="0" y="0"/>
                    <wp:lineTo x="0" y="21688"/>
                    <wp:lineTo x="21615" y="21688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13874654" w:rsidR="002E4039" w:rsidRPr="00C85190" w:rsidRDefault="002E403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10</w:t>
                            </w:r>
                          </w:p>
                          <w:p w14:paraId="222E48B2" w14:textId="237B0D2B" w:rsidR="002E4039" w:rsidRPr="00C85190" w:rsidRDefault="002E403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bridge access 100</w:t>
                            </w:r>
                          </w:p>
                          <w:p w14:paraId="222E48B3" w14:textId="34CC7C4D" w:rsidR="002E4039" w:rsidRPr="00C85190" w:rsidRDefault="002E403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2</w:t>
                            </w:r>
                          </w:p>
                          <w:p w14:paraId="222E48B4" w14:textId="7E91B5BC" w:rsidR="002E4039" w:rsidRPr="00C85190" w:rsidRDefault="002E403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20</w:t>
                            </w:r>
                          </w:p>
                          <w:p w14:paraId="222E48B5" w14:textId="14740FF0" w:rsidR="002E4039" w:rsidRPr="00C85190" w:rsidRDefault="002E403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bridge access 200</w:t>
                            </w:r>
                          </w:p>
                          <w:p w14:paraId="222E48B6" w14:textId="26C3D798" w:rsidR="002E4039" w:rsidRPr="00C85190" w:rsidRDefault="002E403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2</w:t>
                            </w:r>
                          </w:p>
                          <w:p w14:paraId="222E48B7" w14:textId="29D67D24" w:rsidR="002E4039" w:rsidRPr="00C85190" w:rsidRDefault="002E403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60" type="#_x0000_t202" style="position:absolute;left:0;text-align:left;margin-left:-12.2pt;margin-top:132.65pt;width:514.15pt;height:98.6pt;z-index:25163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">
                <v:textbox>
                  <w:txbxContent>
                    <w:p w14:paraId="222E48B1" w14:textId="13874654" w:rsidR="002E4039" w:rsidRPr="00C85190" w:rsidRDefault="002E403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2" w14:textId="237B0D2B" w:rsidR="002E4039" w:rsidRPr="00C85190" w:rsidRDefault="002E403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0</w:t>
                      </w:r>
                    </w:p>
                    <w:p w14:paraId="222E48B3" w14:textId="34CC7C4D" w:rsidR="002E4039" w:rsidRPr="00C85190" w:rsidRDefault="002E403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2</w:t>
                      </w:r>
                    </w:p>
                    <w:p w14:paraId="222E48B4" w14:textId="7E91B5BC" w:rsidR="002E4039" w:rsidRPr="00C85190" w:rsidRDefault="002E403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5" w14:textId="14740FF0" w:rsidR="002E4039" w:rsidRPr="00C85190" w:rsidRDefault="002E403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0</w:t>
                      </w:r>
                    </w:p>
                    <w:p w14:paraId="222E48B6" w14:textId="26C3D798" w:rsidR="002E4039" w:rsidRPr="00C85190" w:rsidRDefault="002E403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2</w:t>
                      </w:r>
                    </w:p>
                    <w:p w14:paraId="222E48B7" w14:textId="29D67D24" w:rsidR="002E4039" w:rsidRPr="00C85190" w:rsidRDefault="002E403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222E443B" wp14:editId="4CAC9A74">
                <wp:simplePos x="0" y="0"/>
                <wp:positionH relativeFrom="column">
                  <wp:posOffset>-154940</wp:posOffset>
                </wp:positionH>
                <wp:positionV relativeFrom="paragraph">
                  <wp:posOffset>247650</wp:posOffset>
                </wp:positionV>
                <wp:extent cx="6529705" cy="1258570"/>
                <wp:effectExtent l="0" t="0" r="23495" b="17780"/>
                <wp:wrapThrough wrapText="bothSides">
                  <wp:wrapPolygon edited="0">
                    <wp:start x="0" y="0"/>
                    <wp:lineTo x="0" y="21578"/>
                    <wp:lineTo x="21615" y="21578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7E2359C0" w:rsidR="002E4039" w:rsidRPr="00C85190" w:rsidRDefault="002E403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10</w:t>
                            </w:r>
                          </w:p>
                          <w:p w14:paraId="222E48B9" w14:textId="36A74DAA" w:rsidR="002E4039" w:rsidRPr="00C85190" w:rsidRDefault="002E403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bridge access 10</w:t>
                            </w:r>
                          </w:p>
                          <w:p w14:paraId="222E48BA" w14:textId="063216CE" w:rsidR="002E4039" w:rsidRPr="00C85190" w:rsidRDefault="002E403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32698766" w:rsidR="002E4039" w:rsidRPr="00C85190" w:rsidRDefault="002E403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20</w:t>
                            </w:r>
                          </w:p>
                          <w:p w14:paraId="222E48BC" w14:textId="590A8F93" w:rsidR="002E4039" w:rsidRPr="00C85190" w:rsidRDefault="002E403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bridge access 20</w:t>
                            </w:r>
                          </w:p>
                          <w:p w14:paraId="222E48BD" w14:textId="0E85CC57" w:rsidR="002E4039" w:rsidRPr="00C85190" w:rsidRDefault="002E403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1</w:t>
                            </w:r>
                          </w:p>
                          <w:p w14:paraId="222E48BE" w14:textId="279F721F" w:rsidR="002E4039" w:rsidRPr="00C85190" w:rsidRDefault="002E4039" w:rsidP="0042236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61" type="#_x0000_t202" style="position:absolute;left:0;text-align:left;margin-left:-12.2pt;margin-top:19.5pt;width:514.15pt;height:99.1pt;z-index:251632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R2xKgIAAFA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">
                <v:textbox>
                  <w:txbxContent>
                    <w:p w14:paraId="222E48B8" w14:textId="7E2359C0" w:rsidR="002E4039" w:rsidRPr="00C85190" w:rsidRDefault="002E403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9" w14:textId="36A74DAA" w:rsidR="002E4039" w:rsidRPr="00C85190" w:rsidRDefault="002E403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</w:t>
                      </w:r>
                    </w:p>
                    <w:p w14:paraId="222E48BA" w14:textId="063216CE" w:rsidR="002E4039" w:rsidRPr="00C85190" w:rsidRDefault="002E403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32698766" w:rsidR="002E4039" w:rsidRPr="00C85190" w:rsidRDefault="002E403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C" w14:textId="590A8F93" w:rsidR="002E4039" w:rsidRPr="00C85190" w:rsidRDefault="002E403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</w:t>
                      </w:r>
                    </w:p>
                    <w:p w14:paraId="222E48BD" w14:textId="0E85CC57" w:rsidR="002E4039" w:rsidRPr="00C85190" w:rsidRDefault="002E403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1</w:t>
                      </w:r>
                    </w:p>
                    <w:p w14:paraId="222E48BE" w14:textId="279F721F" w:rsidR="002E4039" w:rsidRPr="00C85190" w:rsidRDefault="002E4039" w:rsidP="0042236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5D1CD388" w:rsidR="00824F5C" w:rsidRPr="00577486" w:rsidRDefault="00824F5C" w:rsidP="00C207A1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3D66075" w14:textId="35EBF042" w:rsidR="00B62C8A" w:rsidRDefault="00B62C8A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2C40F9A4" wp14:editId="4FD56C9D">
                <wp:simplePos x="0" y="0"/>
                <wp:positionH relativeFrom="column">
                  <wp:posOffset>-125926</wp:posOffset>
                </wp:positionH>
                <wp:positionV relativeFrom="paragraph">
                  <wp:posOffset>365467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F5499" id="Rectangle 1470" o:spid="_x0000_s1026" style="position:absolute;margin-left:-9.9pt;margin-top:28.8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94" w14:textId="7B981123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460DC1A1" w14:textId="77777777" w:rsidR="00614E75" w:rsidRPr="00614E75" w:rsidRDefault="008244FE" w:rsidP="00A024B0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spine </w:t>
      </w:r>
      <w:r w:rsidRPr="00B62C8A">
        <w:rPr>
          <w:rFonts w:ascii="DIN Pro Regular" w:hAnsi="DIN Pro Regular" w:cs="DIN Pro Regular"/>
          <w:sz w:val="24"/>
          <w:szCs w:val="24"/>
        </w:rPr>
        <w:t>switch</w:t>
      </w:r>
      <w:r w:rsidR="00B62C8A" w:rsidRPr="00B62C8A">
        <w:rPr>
          <w:rFonts w:ascii="DIN Pro Regular" w:hAnsi="DIN Pro Regular" w:cs="DIN Pro Regular"/>
          <w:sz w:val="24"/>
          <w:szCs w:val="24"/>
        </w:rPr>
        <w:t>es</w:t>
      </w:r>
      <w:r w:rsidRPr="00B62C8A">
        <w:rPr>
          <w:rFonts w:ascii="DIN Pro Regular" w:hAnsi="DIN Pro Regular" w:cs="DIN Pro Regular"/>
          <w:sz w:val="24"/>
          <w:szCs w:val="24"/>
        </w:rPr>
        <w:t xml:space="preserve"> </w:t>
      </w:r>
      <w:r w:rsidR="00B84FB1" w:rsidRPr="00B62C8A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B62C8A">
        <w:rPr>
          <w:rFonts w:ascii="DIN Pro Regular" w:hAnsi="DIN Pro Regular" w:cs="DIN Pro Regular"/>
          <w:sz w:val="24"/>
          <w:szCs w:val="24"/>
        </w:rPr>
        <w:t>.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18CA081F" w14:textId="77777777" w:rsidR="00614E75" w:rsidRPr="00FF2C4D" w:rsidRDefault="00614E75" w:rsidP="00614E75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4096" w14:textId="3D1ABE92" w:rsidR="00F51DDC" w:rsidRPr="00B62C8A" w:rsidRDefault="00F51DDC" w:rsidP="00614E7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br/>
      </w:r>
    </w:p>
    <w:p w14:paraId="222E4097" w14:textId="55091257" w:rsidR="00E23AB4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39296" behindDoc="0" locked="0" layoutInCell="1" allowOverlap="1" wp14:anchorId="222E443F" wp14:editId="12100F39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3722A8D0" w:rsidR="002E4039" w:rsidRPr="00FF2C4D" w:rsidRDefault="002E4039" w:rsidP="00E23A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neighbor swp1-2 activate</w:t>
                            </w:r>
                          </w:p>
                          <w:p w14:paraId="222E48C0" w14:textId="0E957586" w:rsidR="002E4039" w:rsidRPr="00FF2C4D" w:rsidRDefault="002E4039" w:rsidP="00E23AB4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1" w14:textId="77777777" w:rsidR="002E4039" w:rsidRPr="00B84FB1" w:rsidRDefault="002E4039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62" type="#_x0000_t202" style="position:absolute;left:0;text-align:left;margin-left:18.45pt;margin-top:23.05pt;width:426.9pt;height:37.35pt;z-index:251639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">
                <v:textbox>
                  <w:txbxContent>
                    <w:p w14:paraId="222E48BF" w14:textId="3722A8D0" w:rsidR="002E4039" w:rsidRPr="00FF2C4D" w:rsidRDefault="002E4039" w:rsidP="00E23A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0" w14:textId="0E957586" w:rsidR="002E4039" w:rsidRPr="00FF2C4D" w:rsidRDefault="002E4039" w:rsidP="00E23AB4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1" w14:textId="77777777" w:rsidR="002E4039" w:rsidRPr="00B84FB1" w:rsidRDefault="002E4039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neighbor </w:t>
      </w:r>
      <w:r w:rsidRPr="004D77A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58117D7A" w14:textId="3207A469" w:rsidR="00614E75" w:rsidRDefault="00614E75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198FEA06" w14:textId="77777777" w:rsidR="00614E75" w:rsidRDefault="00614E75" w:rsidP="00614E7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4098" w14:textId="4111B714" w:rsidR="00E23AB4" w:rsidRDefault="00E23AB4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Access the leaf switch</w:t>
      </w:r>
      <w:r w:rsidR="00614E75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>and configure EVPN to advertise all VNIs (EVPN allows VTEPs to exchange VNI membership information)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Pr="00FF2C4D">
        <w:rPr>
          <w:rFonts w:ascii="Consolas" w:hAnsi="Consolas" w:cs="Courier New"/>
          <w:b/>
          <w:bCs/>
          <w:sz w:val="24"/>
          <w:szCs w:val="24"/>
        </w:rPr>
        <w:t>leaf</w:t>
      </w:r>
      <w:r w:rsidR="005928F5" w:rsidRPr="00FF2C4D">
        <w:rPr>
          <w:rFonts w:ascii="Consolas" w:hAnsi="Consolas" w:cs="Courier New"/>
          <w:b/>
          <w:bCs/>
          <w:sz w:val="24"/>
          <w:szCs w:val="24"/>
        </w:rPr>
        <w:t>2</w:t>
      </w:r>
      <w:r w:rsidR="005928F5" w:rsidRPr="00577486">
        <w:rPr>
          <w:rFonts w:ascii="DIN Pro Regular" w:hAnsi="DIN Pro Regular" w:cs="DIN Pro Regular"/>
          <w:sz w:val="24"/>
          <w:szCs w:val="24"/>
        </w:rPr>
        <w:t xml:space="preserve"> should be configured similarly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99" w14:textId="290483DA" w:rsidR="008244FE" w:rsidRPr="00FF2C4D" w:rsidRDefault="00443D55" w:rsidP="00E23AB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neighbor </w:t>
      </w:r>
      <w:r w:rsidRPr="00F329FA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222E409A" w14:textId="1AF7B84B" w:rsidR="00443D55" w:rsidRPr="00AA4D59" w:rsidRDefault="00E23AB4" w:rsidP="00E23AB4">
      <w:pPr>
        <w:spacing w:after="0"/>
        <w:ind w:firstLine="360"/>
        <w:rPr>
          <w:rFonts w:ascii="Courier New" w:hAnsi="Courier New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3152" behindDoc="0" locked="0" layoutInCell="1" allowOverlap="1" wp14:anchorId="222E4441" wp14:editId="18434593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153C92EC" w:rsidR="002E4039" w:rsidRPr="00FF2C4D" w:rsidRDefault="002E4039" w:rsidP="00B84FB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neighbor swp1-2 activate</w:t>
                            </w:r>
                          </w:p>
                          <w:p w14:paraId="222E48C3" w14:textId="7249C2B0" w:rsidR="002E4039" w:rsidRPr="00FF2C4D" w:rsidRDefault="002E4039" w:rsidP="00F51DDC">
                            <w:pPr>
                              <w:spacing w:after="0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advertise-all-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vni</w:t>
                            </w:r>
                            <w:proofErr w:type="spellEnd"/>
                          </w:p>
                          <w:p w14:paraId="222E48C4" w14:textId="3F0B4584" w:rsidR="002E4039" w:rsidRPr="00FF2C4D" w:rsidRDefault="002E4039" w:rsidP="000978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5" w14:textId="77777777" w:rsidR="002E4039" w:rsidRDefault="002E4039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2E4039" w:rsidRPr="00B84FB1" w:rsidRDefault="002E4039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2E4039" w:rsidRPr="00B84FB1" w:rsidRDefault="002E4039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</w:t>
                            </w:r>
                            <w:proofErr w:type="gramEnd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2E4039" w:rsidRPr="00B84FB1" w:rsidRDefault="002E4039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63" type="#_x0000_t202" style="position:absolute;left:0;text-align:left;margin-left:21.85pt;margin-top:19.5pt;width:426.9pt;height:47.55pt;z-index:251633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">
                <v:textbox>
                  <w:txbxContent>
                    <w:p w14:paraId="222E48C2" w14:textId="153C92EC" w:rsidR="002E4039" w:rsidRPr="00FF2C4D" w:rsidRDefault="002E4039" w:rsidP="00B84FB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3" w14:textId="7249C2B0" w:rsidR="002E4039" w:rsidRPr="00FF2C4D" w:rsidRDefault="002E4039" w:rsidP="00F51DDC">
                      <w:pPr>
                        <w:spacing w:after="0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advertise-all-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</w:p>
                    <w:p w14:paraId="222E48C4" w14:textId="3F0B4584" w:rsidR="002E4039" w:rsidRPr="00FF2C4D" w:rsidRDefault="002E4039" w:rsidP="000978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5" w14:textId="77777777" w:rsidR="002E4039" w:rsidRDefault="002E4039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2E4039" w:rsidRPr="00B84FB1" w:rsidRDefault="002E4039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2E4039" w:rsidRPr="00B84FB1" w:rsidRDefault="002E4039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</w:t>
                      </w:r>
                      <w:proofErr w:type="gramEnd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2E4039" w:rsidRPr="00B84FB1" w:rsidRDefault="002E4039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# net add bgp 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 advertise-all-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vni</w:t>
      </w:r>
      <w:proofErr w:type="spellEnd"/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7F962FC2" w:rsidR="006A0B13" w:rsidRPr="00577486" w:rsidRDefault="006A0B13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VXLAN Information</w:t>
      </w:r>
      <w:r w:rsidR="00614E75">
        <w:rPr>
          <w:rFonts w:ascii="DIN Pro Regular" w:hAnsi="DIN Pro Regular" w:cs="DIN Pro Regular"/>
          <w:sz w:val="24"/>
          <w:szCs w:val="24"/>
        </w:rPr>
        <w:t>.</w:t>
      </w:r>
    </w:p>
    <w:p w14:paraId="222E40A1" w14:textId="7BD5623B" w:rsidR="006A0B13" w:rsidRPr="00E50472" w:rsidRDefault="006A0B13" w:rsidP="002B7D8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50472">
        <w:rPr>
          <w:rFonts w:ascii="Consolas" w:hAnsi="Consolas" w:cs="Courier New"/>
          <w:b/>
          <w:bCs/>
          <w:sz w:val="24"/>
          <w:szCs w:val="24"/>
        </w:rPr>
        <w:t xml:space="preserve"># net show </w:t>
      </w:r>
      <w:proofErr w:type="spellStart"/>
      <w:r w:rsidRPr="00E50472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E50472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E50472">
        <w:rPr>
          <w:rFonts w:ascii="Consolas" w:hAnsi="Consolas" w:cs="Courier New"/>
          <w:b/>
          <w:bCs/>
          <w:sz w:val="24"/>
          <w:szCs w:val="24"/>
        </w:rPr>
        <w:t>vni</w:t>
      </w:r>
      <w:proofErr w:type="spellEnd"/>
      <w:r w:rsidRPr="00E50472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819B6">
        <w:rPr>
          <w:rFonts w:ascii="Consolas" w:hAnsi="Consolas" w:cs="Courier New"/>
          <w:b/>
          <w:bCs/>
          <w:i/>
          <w:iCs/>
          <w:sz w:val="24"/>
          <w:szCs w:val="24"/>
        </w:rPr>
        <w:t>&lt;VNI&gt;</w:t>
      </w:r>
    </w:p>
    <w:p w14:paraId="222E40A2" w14:textId="48A0569C" w:rsidR="006A0B13" w:rsidRPr="00577486" w:rsidRDefault="002B7D89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4176" behindDoc="0" locked="0" layoutInCell="1" allowOverlap="1" wp14:anchorId="222E4443" wp14:editId="78FC66A2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1C737360" w:rsidR="002E4039" w:rsidRPr="00E50472" w:rsidRDefault="002E4039" w:rsidP="007827DC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net show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vni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10</w:t>
                            </w:r>
                          </w:p>
                          <w:p w14:paraId="186FDA4C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>VNI: 10</w:t>
                            </w:r>
                          </w:p>
                          <w:p w14:paraId="16165959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ype: L2</w:t>
                            </w:r>
                          </w:p>
                          <w:p w14:paraId="726E6699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enant VRF: default</w:t>
                            </w:r>
                          </w:p>
                          <w:p w14:paraId="1062EF6D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interface: VNI-10</w:t>
                            </w:r>
                          </w:p>
                          <w:p w14:paraId="3E87D52E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ifIndex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>: 12</w:t>
                            </w:r>
                          </w:p>
                          <w:p w14:paraId="7C0A2278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Local VTEP IP: 172.16.100.1</w:t>
                            </w:r>
                          </w:p>
                          <w:p w14:paraId="2BD950DA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Mcast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group: 0.0.0.0</w:t>
                            </w:r>
                          </w:p>
                          <w:p w14:paraId="4AFF8D64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Remote VTEPs for this VNI:</w:t>
                            </w:r>
                          </w:p>
                          <w:p w14:paraId="48E01922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 172.16.100.2 flood: HER</w:t>
                            </w:r>
                          </w:p>
                          <w:p w14:paraId="58310517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MACs (local and remote) known for this VNI: 2</w:t>
                            </w:r>
                          </w:p>
                          <w:p w14:paraId="6B9D3817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ARPs (IPv4 and IPv6, local and remote) known for this VNI: 0</w:t>
                            </w:r>
                          </w:p>
                          <w:p w14:paraId="222E48D3" w14:textId="097DCA69" w:rsidR="002E4039" w:rsidRPr="00B84FB1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Advertise-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gw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macip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>: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64" type="#_x0000_t202" style="position:absolute;left:0;text-align:left;margin-left:18.4pt;margin-top:7.1pt;width:396pt;height:158.3pt;z-index:251634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">
                <v:textbox>
                  <w:txbxContent>
                    <w:p w14:paraId="222E48C9" w14:textId="1C737360" w:rsidR="002E4039" w:rsidRPr="00E50472" w:rsidRDefault="002E4039" w:rsidP="007827DC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50472">
                        <w:rPr>
                          <w:rFonts w:ascii="Consolas" w:hAnsi="Consolas" w:cs="Courier New"/>
                        </w:rPr>
                        <w:t xml:space="preserve">net show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10</w:t>
                      </w:r>
                    </w:p>
                    <w:p w14:paraId="186FDA4C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>VNI: 10</w:t>
                      </w:r>
                    </w:p>
                    <w:p w14:paraId="16165959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ype: L2</w:t>
                      </w:r>
                    </w:p>
                    <w:p w14:paraId="726E6699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enant VRF: default</w:t>
                      </w:r>
                    </w:p>
                    <w:p w14:paraId="1062EF6D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interface: VNI-10</w:t>
                      </w:r>
                    </w:p>
                    <w:p w14:paraId="3E87D52E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ifIndex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: 12</w:t>
                      </w:r>
                    </w:p>
                    <w:p w14:paraId="7C0A2278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Local VTEP IP: 172.16.100.1</w:t>
                      </w:r>
                    </w:p>
                    <w:p w14:paraId="2BD950DA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Mcast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group: 0.0.0.0</w:t>
                      </w:r>
                    </w:p>
                    <w:p w14:paraId="4AFF8D64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Remote VTEPs for this VNI:</w:t>
                      </w:r>
                    </w:p>
                    <w:p w14:paraId="48E01922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 172.16.100.2 flood: HER</w:t>
                      </w:r>
                    </w:p>
                    <w:p w14:paraId="58310517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MACs (local and remote) known for this VNI: 2</w:t>
                      </w:r>
                    </w:p>
                    <w:p w14:paraId="6B9D3817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ARPs (IPv4 and IPv6, local and remote) known for this VNI: 0</w:t>
                      </w:r>
                    </w:p>
                    <w:p w14:paraId="222E48D3" w14:textId="097DCA69" w:rsidR="002E4039" w:rsidRPr="00B84FB1" w:rsidRDefault="002E4039" w:rsidP="005D67C8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Advertise-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gw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macip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: N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4" w14:textId="38AB08B2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5" w14:textId="66DF644D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6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7" w14:textId="2072425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8" w14:textId="1B1705C6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9" w14:textId="5D453ABE" w:rsidR="007827DC" w:rsidRPr="00577486" w:rsidRDefault="005D67C8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22E4445" wp14:editId="3E7B5341">
                <wp:simplePos x="0" y="0"/>
                <wp:positionH relativeFrom="column">
                  <wp:posOffset>388496</wp:posOffset>
                </wp:positionH>
                <wp:positionV relativeFrom="paragraph">
                  <wp:posOffset>177462</wp:posOffset>
                </wp:positionV>
                <wp:extent cx="2374710" cy="320362"/>
                <wp:effectExtent l="0" t="0" r="6985" b="381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710" cy="3203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F113D7" id="Rectangle 319" o:spid="_x0000_s1026" style="position:absolute;margin-left:30.6pt;margin-top:13.95pt;width:187pt;height:25.2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375DC3E0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B" w14:textId="496B7E0C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C" w14:textId="5690FE23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D" w14:textId="6017275E" w:rsidR="00F9030B" w:rsidRPr="00577486" w:rsidRDefault="001E18CD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047AB291" wp14:editId="69286261">
                <wp:simplePos x="0" y="0"/>
                <wp:positionH relativeFrom="column">
                  <wp:posOffset>-128466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0E466" id="Rectangle 1472" o:spid="_x0000_s1026" style="position:absolute;margin-left:-10.1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kdnBE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7E28A1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0" w14:textId="2D07FEA6" w:rsidR="00F9030B" w:rsidRPr="00614E75" w:rsidRDefault="004577C1" w:rsidP="00614E75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For </w:t>
      </w:r>
      <w:r w:rsidR="00E70B65" w:rsidRPr="00614E75">
        <w:rPr>
          <w:rFonts w:ascii="DIN Pro Regular" w:hAnsi="DIN Pro Regular" w:cs="DIN Pro Regular"/>
          <w:sz w:val="24"/>
          <w:szCs w:val="24"/>
        </w:rPr>
        <w:t>example,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 from host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7231ED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1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o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EF2BE3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3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Courier New" w:hAnsi="Courier New" w:cs="Courier New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614E75">
        <w:rPr>
          <w:rFonts w:ascii="Consolas" w:hAnsi="Consolas" w:cs="Courier New"/>
          <w:color w:val="0070C0"/>
          <w:sz w:val="24"/>
          <w:szCs w:val="24"/>
        </w:rPr>
        <w:t>VNI-10</w:t>
      </w:r>
      <w:r w:rsidR="00F9030B" w:rsidRPr="00614E75">
        <w:rPr>
          <w:rFonts w:ascii="DIN Pro Regular" w:hAnsi="DIN Pro Regular" w:cs="DIN Pro Regular"/>
          <w:sz w:val="24"/>
          <w:szCs w:val="24"/>
        </w:rPr>
        <w:t>.</w:t>
      </w:r>
    </w:p>
    <w:p w14:paraId="222E40B2" w14:textId="24908CEA" w:rsidR="00F9030B" w:rsidRPr="00577486" w:rsidRDefault="00D849D2" w:rsidP="00A12DAB">
      <w:pPr>
        <w:spacing w:after="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5200" behindDoc="0" locked="0" layoutInCell="1" allowOverlap="1" wp14:anchorId="222E444B" wp14:editId="189D313D">
                <wp:simplePos x="0" y="0"/>
                <wp:positionH relativeFrom="column">
                  <wp:posOffset>216535</wp:posOffset>
                </wp:positionH>
                <wp:positionV relativeFrom="paragraph">
                  <wp:posOffset>74295</wp:posOffset>
                </wp:positionV>
                <wp:extent cx="5278120" cy="574040"/>
                <wp:effectExtent l="0" t="0" r="17780" b="16510"/>
                <wp:wrapThrough wrapText="bothSides">
                  <wp:wrapPolygon edited="0">
                    <wp:start x="0" y="0"/>
                    <wp:lineTo x="0" y="21504"/>
                    <wp:lineTo x="21595" y="21504"/>
                    <wp:lineTo x="21595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57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63FE8" w14:textId="77777777" w:rsidR="002E4039" w:rsidRPr="009D1AC0" w:rsidRDefault="002E4039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AF2B49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61CE61F" w14:textId="77777777" w:rsidR="002E4039" w:rsidRDefault="002E403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ABDCD66" w14:textId="4089EB83" w:rsidR="002E4039" w:rsidRPr="009D1AC0" w:rsidRDefault="002E403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 xml:space="preserve">64 bytes from 172.16.10.28: </w:t>
                            </w:r>
                            <w:proofErr w:type="spellStart"/>
                            <w:r w:rsidRPr="009D1AC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9D1AC0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9D1AC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9D1AC0">
                              <w:rPr>
                                <w:rFonts w:ascii="Consolas" w:hAnsi="Consolas" w:cs="Courier New"/>
                              </w:rPr>
                              <w:t xml:space="preserve">=64 time=7.19 </w:t>
                            </w:r>
                            <w:proofErr w:type="spellStart"/>
                            <w:r w:rsidRPr="009D1AC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DC" w14:textId="71C15847" w:rsidR="002E4039" w:rsidRPr="009D1AC0" w:rsidRDefault="002E403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65" type="#_x0000_t202" style="position:absolute;margin-left:17.05pt;margin-top:5.85pt;width:415.6pt;height:45.2pt;z-index:251635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">
                <v:textbox>
                  <w:txbxContent>
                    <w:p w14:paraId="7A663FE8" w14:textId="77777777" w:rsidR="002E4039" w:rsidRPr="009D1AC0" w:rsidRDefault="002E4039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61CE61F" w14:textId="77777777" w:rsidR="002E4039" w:rsidRDefault="002E403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ABDCD66" w14:textId="4089EB83" w:rsidR="002E4039" w:rsidRPr="009D1AC0" w:rsidRDefault="002E403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 xml:space="preserve">64 bytes from 172.16.10.28: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9D1AC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9D1AC0">
                        <w:rPr>
                          <w:rFonts w:ascii="Consolas" w:hAnsi="Consolas" w:cs="Courier New"/>
                        </w:rPr>
                        <w:t xml:space="preserve">=64 time=7.19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DC" w14:textId="71C15847" w:rsidR="002E4039" w:rsidRPr="009D1AC0" w:rsidRDefault="002E403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4DC6EB" w14:textId="77777777" w:rsidR="009D1AC0" w:rsidRDefault="009D1AC0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BA7CECE" w14:textId="4244487F" w:rsidR="009D1AC0" w:rsidRDefault="00614E75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6224" behindDoc="0" locked="0" layoutInCell="1" allowOverlap="1" wp14:anchorId="222E4449" wp14:editId="36EEC3B1">
                <wp:simplePos x="0" y="0"/>
                <wp:positionH relativeFrom="column">
                  <wp:posOffset>199390</wp:posOffset>
                </wp:positionH>
                <wp:positionV relativeFrom="paragraph">
                  <wp:posOffset>260350</wp:posOffset>
                </wp:positionV>
                <wp:extent cx="5681980" cy="629285"/>
                <wp:effectExtent l="0" t="0" r="13970" b="18415"/>
                <wp:wrapThrough wrapText="bothSides">
                  <wp:wrapPolygon edited="0">
                    <wp:start x="0" y="0"/>
                    <wp:lineTo x="0" y="21578"/>
                    <wp:lineTo x="21581" y="21578"/>
                    <wp:lineTo x="2158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6303F" w14:textId="77777777" w:rsidR="002E4039" w:rsidRPr="005A0BED" w:rsidRDefault="002E4039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AF2B49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6F5D0E8" w14:textId="77777777" w:rsidR="002E4039" w:rsidRPr="005A0BED" w:rsidRDefault="002E4039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traceroute to 172.16.10.28 (172.16.10.28), 30 hops max, </w:t>
                            </w:r>
                            <w:proofErr w:type="gramStart"/>
                            <w:r w:rsidRPr="005A0BED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222E48D7" w14:textId="5F5C1CF6" w:rsidR="002E4039" w:rsidRPr="005A0BED" w:rsidRDefault="002E4039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A0BED">
                              <w:rPr>
                                <w:rFonts w:ascii="Consolas" w:hAnsi="Consolas" w:cs="Courier New"/>
                              </w:rPr>
                              <w:t>1  172.16.10.28</w:t>
                            </w:r>
                            <w:proofErr w:type="gram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(172.16.10.28)  4.887 </w:t>
                            </w:r>
                            <w:proofErr w:type="spellStart"/>
                            <w:r w:rsidRPr="005A0BE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 4.817 </w:t>
                            </w:r>
                            <w:proofErr w:type="spellStart"/>
                            <w:r w:rsidRPr="005A0BE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 4.788 </w:t>
                            </w:r>
                            <w:proofErr w:type="spellStart"/>
                            <w:r w:rsidRPr="005A0BE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66" type="#_x0000_t202" style="position:absolute;margin-left:15.7pt;margin-top:20.5pt;width:447.4pt;height:49.55pt;z-index:251636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6GYKAIAAE8EAAAOAAAAZHJzL2Uyb0RvYy54bWysVNtu2zAMfR+wfxD0vjh2kyw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">
                <v:textbox>
                  <w:txbxContent>
                    <w:p w14:paraId="5086303F" w14:textId="77777777" w:rsidR="002E4039" w:rsidRPr="005A0BED" w:rsidRDefault="002E4039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6F5D0E8" w14:textId="77777777" w:rsidR="002E4039" w:rsidRPr="005A0BED" w:rsidRDefault="002E4039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traceroute to 172.16.10.28 (172.16.10.28), 30 hops max,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222E48D7" w14:textId="5F5C1CF6" w:rsidR="002E4039" w:rsidRPr="005A0BED" w:rsidRDefault="002E4039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1  172.16.10.28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(172.16.10.28)  4.887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A0BED">
                        <w:rPr>
                          <w:rFonts w:ascii="Consolas" w:hAnsi="Consolas" w:cs="Courier New"/>
                        </w:rPr>
                        <w:t xml:space="preserve">  4.817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A0BED">
                        <w:rPr>
                          <w:rFonts w:ascii="Consolas" w:hAnsi="Consolas" w:cs="Courier New"/>
                        </w:rPr>
                        <w:t xml:space="preserve">  4.788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9595C5B" w14:textId="2926E2B1" w:rsidR="005058B3" w:rsidRDefault="005058B3" w:rsidP="005058B3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79616" behindDoc="0" locked="0" layoutInCell="1" allowOverlap="1" wp14:anchorId="58F161D0" wp14:editId="2B43DC52">
                <wp:simplePos x="0" y="0"/>
                <wp:positionH relativeFrom="leftMargin">
                  <wp:posOffset>786472</wp:posOffset>
                </wp:positionH>
                <wp:positionV relativeFrom="paragraph">
                  <wp:posOffset>931642</wp:posOffset>
                </wp:positionV>
                <wp:extent cx="58615" cy="158262"/>
                <wp:effectExtent l="0" t="0" r="0" b="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D3D60" id="Rectangle 238" o:spid="_x0000_s1026" style="position:absolute;margin-left:61.95pt;margin-top:73.35pt;width:4.6pt;height:12.45pt;z-index:25207961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" fillcolor="#76b900" stroked="f" strokeweight="1pt">
                <w10:wrap anchorx="margin"/>
              </v:rect>
            </w:pict>
          </mc:Fallback>
        </mc:AlternateContent>
      </w:r>
    </w:p>
    <w:p w14:paraId="222E40B5" w14:textId="0ACA9731" w:rsidR="00F9030B" w:rsidRPr="004E06D1" w:rsidRDefault="00696A34" w:rsidP="004E06D1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614E75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  <w:r w:rsid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br/>
      </w:r>
      <w:r w:rsidRPr="00A12DAB">
        <w:rPr>
          <w:rFonts w:ascii="DIN Pro Regular" w:hAnsi="DIN Pro Regular" w:cs="DIN Pro Regular"/>
        </w:rPr>
        <w:t>The next practice relies on VXLAN with EVPN configuration. Please make sure to save the configuration before exiting.</w:t>
      </w:r>
    </w:p>
    <w:p w14:paraId="222E40B7" w14:textId="511B84EC" w:rsidR="00AA3C95" w:rsidRPr="00577486" w:rsidRDefault="00614E75" w:rsidP="00C732D2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2CB8E6D6" wp14:editId="0030A4EF">
                <wp:simplePos x="0" y="0"/>
                <wp:positionH relativeFrom="column">
                  <wp:posOffset>-238760</wp:posOffset>
                </wp:positionH>
                <wp:positionV relativeFrom="paragraph">
                  <wp:posOffset>147173</wp:posOffset>
                </wp:positionV>
                <wp:extent cx="60960" cy="236220"/>
                <wp:effectExtent l="0" t="0" r="0" b="0"/>
                <wp:wrapNone/>
                <wp:docPr id="1475" name="Rectangle 1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A7A14" id="Rectangle 1475" o:spid="_x0000_s1026" style="position:absolute;margin-left:-18.8pt;margin-top:11.6pt;width:4.8pt;height:18.6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ub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222E4451" wp14:editId="7F4D2BB0">
                <wp:simplePos x="0" y="0"/>
                <wp:positionH relativeFrom="page">
                  <wp:posOffset>797168</wp:posOffset>
                </wp:positionH>
                <wp:positionV relativeFrom="paragraph">
                  <wp:posOffset>48407</wp:posOffset>
                </wp:positionV>
                <wp:extent cx="6770077" cy="694690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0077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66FC9C70" w:rsidR="002E4039" w:rsidRPr="00003E71" w:rsidRDefault="002E4039" w:rsidP="00614E7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PRACTICE 7: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67" type="#_x0000_t202" style="position:absolute;left:0;text-align:left;margin-left:62.75pt;margin-top:3.8pt;width:533.1pt;height:54.7pt;z-index:25163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" filled="f" stroked="f" strokeweight=".5pt">
                <v:textbox>
                  <w:txbxContent>
                    <w:p w14:paraId="222E48DD" w14:textId="66FC9C70" w:rsidR="002E4039" w:rsidRPr="00003E71" w:rsidRDefault="002E4039" w:rsidP="00614E7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PRACTICE 7: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C9B93E7" w14:textId="115AD218" w:rsidR="00B27CED" w:rsidRDefault="00B27CED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0CE922C4" wp14:editId="02940E30">
                <wp:simplePos x="0" y="0"/>
                <wp:positionH relativeFrom="column">
                  <wp:posOffset>-240063</wp:posOffset>
                </wp:positionH>
                <wp:positionV relativeFrom="paragraph">
                  <wp:posOffset>360226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E14F4F" id="Rectangle 1474" o:spid="_x0000_s1026" style="position:absolute;margin-left:-18.9pt;margin-top:28.35pt;width:3.55pt;height:12.6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B9" w14:textId="4E85A4A5" w:rsidR="00AA3C95" w:rsidRPr="00946F0D" w:rsidRDefault="00AA3C95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E4D68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BA" w14:textId="18698BA0" w:rsidR="00AA3C95" w:rsidRPr="00577486" w:rsidRDefault="00AA3C95" w:rsidP="00AA3C9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75EB9" w:rsidRPr="00577486">
        <w:rPr>
          <w:rFonts w:ascii="DIN Pro Regular" w:hAnsi="DIN Pro Regular" w:cs="DIN Pro Regular"/>
          <w:sz w:val="24"/>
          <w:szCs w:val="24"/>
        </w:rPr>
        <w:t xml:space="preserve">distributed </w:t>
      </w:r>
      <w:r w:rsidRPr="00577486">
        <w:rPr>
          <w:rFonts w:ascii="DIN Pro Regular" w:hAnsi="DIN Pro Regular" w:cs="DIN Pro Regular"/>
          <w:sz w:val="24"/>
          <w:szCs w:val="24"/>
        </w:rPr>
        <w:t>asymmetric VXLAN routing</w:t>
      </w:r>
      <w:r w:rsidR="00696A3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B" w14:textId="437AD7D8" w:rsidR="00AA3C95" w:rsidRPr="00577486" w:rsidRDefault="0043500D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TEPs </w:t>
      </w:r>
      <w:r w:rsidR="00B31FD5" w:rsidRPr="00577486">
        <w:rPr>
          <w:rFonts w:ascii="DIN Pro Regular" w:hAnsi="DIN Pro Regular" w:cs="DIN Pro Regular"/>
          <w:sz w:val="24"/>
          <w:szCs w:val="24"/>
        </w:rPr>
        <w:t>(leaf switch</w:t>
      </w:r>
      <w:r w:rsidRPr="00577486">
        <w:rPr>
          <w:rFonts w:ascii="DIN Pro Regular" w:hAnsi="DIN Pro Regular" w:cs="DIN Pro Regular"/>
          <w:sz w:val="24"/>
          <w:szCs w:val="24"/>
        </w:rPr>
        <w:t>es</w:t>
      </w:r>
      <w:r w:rsidR="00B31FD5" w:rsidRPr="00577486">
        <w:rPr>
          <w:rFonts w:ascii="DIN Pro Regular" w:hAnsi="DIN Pro Regular" w:cs="DIN Pro Regular"/>
          <w:sz w:val="24"/>
          <w:szCs w:val="24"/>
        </w:rPr>
        <w:t xml:space="preserve">)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will be configured </w:t>
      </w:r>
      <w:r w:rsidRPr="00577486">
        <w:rPr>
          <w:rFonts w:ascii="DIN Pro Regular" w:hAnsi="DIN Pro Regular" w:cs="DIN Pro Regular"/>
          <w:sz w:val="24"/>
          <w:szCs w:val="24"/>
        </w:rPr>
        <w:t>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222E40BC" w14:textId="299411FE" w:rsidR="00696A34" w:rsidRPr="00577486" w:rsidRDefault="00696A34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asymmetric VXLAN routing only the ingress VTEP perform the routing, while the egress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TEP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VXLAN bridging only.</w:t>
      </w:r>
    </w:p>
    <w:p w14:paraId="222E40BD" w14:textId="27C74487" w:rsidR="00AA3C95" w:rsidRPr="00577486" w:rsidRDefault="005058B3" w:rsidP="00AA3C9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81664" behindDoc="0" locked="0" layoutInCell="1" allowOverlap="1" wp14:anchorId="6CE44605" wp14:editId="5F6A43EB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C4F75" id="Rectangle 239" o:spid="_x0000_s1026" style="position:absolute;margin-left:62.7pt;margin-top:20.85pt;width:4.6pt;height:12.45pt;z-index:2520816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JsBsulgIAAIc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222E40BE" w14:textId="262D39CF" w:rsidR="00AA3C95" w:rsidRPr="005058B3" w:rsidRDefault="00AA3C95" w:rsidP="005058B3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40BF" w14:textId="2EF19BAB" w:rsidR="00AA3C95" w:rsidRPr="005058B3" w:rsidRDefault="00AA3C95" w:rsidP="005058B3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 xml:space="preserve">The configuration in this practice session relies on the previous practice. Make sure that BGP Unnumbered </w:t>
      </w:r>
      <w:r w:rsidR="00696A34" w:rsidRPr="005058B3">
        <w:rPr>
          <w:rFonts w:ascii="DIN Pro Regular" w:hAnsi="DIN Pro Regular" w:cs="DIN Pro Regular"/>
          <w:sz w:val="24"/>
          <w:szCs w:val="24"/>
        </w:rPr>
        <w:t xml:space="preserve">and VXLAN with EVPN are </w:t>
      </w:r>
      <w:r w:rsidRPr="005058B3">
        <w:rPr>
          <w:rFonts w:ascii="DIN Pro Regular" w:hAnsi="DIN Pro Regular" w:cs="DIN Pro Regular"/>
          <w:sz w:val="24"/>
          <w:szCs w:val="24"/>
        </w:rPr>
        <w:t>properly configured and fully operational.</w:t>
      </w:r>
    </w:p>
    <w:p w14:paraId="222E40C0" w14:textId="52765D92" w:rsidR="00AA3C95" w:rsidRPr="002E4E3D" w:rsidRDefault="00AA3C95" w:rsidP="00AA3C95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C1" w14:textId="7E076D5F" w:rsidR="00AA3C95" w:rsidRPr="00577486" w:rsidRDefault="001451B7" w:rsidP="00CF7905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7024" behindDoc="0" locked="0" layoutInCell="1" allowOverlap="1" wp14:anchorId="62BC0795" wp14:editId="08700E62">
                <wp:simplePos x="0" y="0"/>
                <wp:positionH relativeFrom="column">
                  <wp:posOffset>3608740</wp:posOffset>
                </wp:positionH>
                <wp:positionV relativeFrom="paragraph">
                  <wp:posOffset>19140</wp:posOffset>
                </wp:positionV>
                <wp:extent cx="678815" cy="436245"/>
                <wp:effectExtent l="0" t="0" r="0" b="1905"/>
                <wp:wrapNone/>
                <wp:docPr id="2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844059" w14:textId="77777777" w:rsidR="002E4039" w:rsidRPr="008005C2" w:rsidRDefault="002E403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C0795" id="_x0000_s1468" type="#_x0000_t202" style="position:absolute;margin-left:284.15pt;margin-top:1.5pt;width:53.45pt;height:34.35pt;z-index:25209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" filled="f" stroked="f">
                <v:stroke dashstyle="dash"/>
                <v:textbox>
                  <w:txbxContent>
                    <w:p w14:paraId="5E844059" w14:textId="77777777" w:rsidR="002E4039" w:rsidRPr="008005C2" w:rsidRDefault="002E403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8048" behindDoc="0" locked="0" layoutInCell="1" allowOverlap="1" wp14:anchorId="421195A2" wp14:editId="4268DC8A">
                <wp:simplePos x="0" y="0"/>
                <wp:positionH relativeFrom="column">
                  <wp:posOffset>1426385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2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A5757E" w14:textId="77777777" w:rsidR="002E4039" w:rsidRPr="008005C2" w:rsidRDefault="002E403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195A2" id="_x0000_s1469" type="#_x0000_t202" style="position:absolute;margin-left:112.3pt;margin-top:.2pt;width:53.45pt;height:34.35pt;z-index:25209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" filled="f" stroked="f">
                <v:stroke dashstyle="dash"/>
                <v:textbox>
                  <w:txbxContent>
                    <w:p w14:paraId="12A5757E" w14:textId="77777777" w:rsidR="002E4039" w:rsidRPr="008005C2" w:rsidRDefault="002E403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CF7905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3136" behindDoc="0" locked="0" layoutInCell="1" allowOverlap="1" wp14:anchorId="1D19148F" wp14:editId="0BE3B557">
                <wp:simplePos x="0" y="0"/>
                <wp:positionH relativeFrom="column">
                  <wp:posOffset>117806</wp:posOffset>
                </wp:positionH>
                <wp:positionV relativeFrom="paragraph">
                  <wp:posOffset>17480</wp:posOffset>
                </wp:positionV>
                <wp:extent cx="5293659" cy="4586609"/>
                <wp:effectExtent l="0" t="19050" r="2540" b="4445"/>
                <wp:wrapNone/>
                <wp:docPr id="196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93659" cy="4586609"/>
                          <a:chOff x="123416" y="0"/>
                          <a:chExt cx="5293659" cy="4586609"/>
                        </a:xfrm>
                      </wpg:grpSpPr>
                      <wps:wsp>
                        <wps:cNvPr id="1961" name="Rectangle 1961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3" name="Straight Connector 1963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4" name="Straight Connector 1964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69" name="Picture 196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0" name="Straight Connector 1970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73" name="Picture 19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4" name="Straight Connector 1974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6" name="Straight Connector 1976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9" name="Straight Connector 1979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8" name="Straight Connector 578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9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DAF9B51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1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E6642A" w14:textId="7DDA8B81" w:rsidR="002E4039" w:rsidRDefault="002E403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2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9D951E" w14:textId="5EB98D26" w:rsidR="002E4039" w:rsidRDefault="002E403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3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96E9563" w14:textId="50254B06" w:rsidR="002E4039" w:rsidRDefault="002E403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4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65C99C" w14:textId="7CC6E6DC" w:rsidR="002E4039" w:rsidRDefault="002E403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5" name="Straight Connector 585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F44CEC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7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7DF1D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8" name="Picture 58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" name="Picture 59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772C3B" w14:textId="77777777" w:rsidR="002E4039" w:rsidRPr="006A0AA5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7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E8C553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8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E6DE97" w14:textId="77777777" w:rsidR="002E4039" w:rsidRPr="006A0AA5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60DBC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3" name="TextBox 20"/>
                        <wps:cNvSpPr txBox="1"/>
                        <wps:spPr>
                          <a:xfrm>
                            <a:off x="1372989" y="375784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6EFC5E" w14:textId="2294186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322AA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05C9EB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202772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696098B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F8FE20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39E94A" w14:textId="77777777" w:rsidR="002E4039" w:rsidRPr="006A0AA5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B7A9A7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7" name="TextBox 20"/>
                        <wps:cNvSpPr txBox="1"/>
                        <wps:spPr>
                          <a:xfrm>
                            <a:off x="123416" y="3980509"/>
                            <a:ext cx="1480720" cy="60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D58888E" w14:textId="77777777" w:rsidR="002E4039" w:rsidRPr="006A0AA5" w:rsidRDefault="002E4039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7FF4498D" w14:textId="184CDCEA" w:rsidR="002E4039" w:rsidRPr="006A0AA5" w:rsidRDefault="002E4039" w:rsidP="00CE696F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8" name="TextBox 20"/>
                        <wps:cNvSpPr txBox="1"/>
                        <wps:spPr>
                          <a:xfrm>
                            <a:off x="1372855" y="4009017"/>
                            <a:ext cx="1442145" cy="5663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B8BE6" w14:textId="77777777" w:rsidR="002E4039" w:rsidRDefault="002E4039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59B696FD" w14:textId="2678EDED" w:rsidR="002E4039" w:rsidRDefault="002E4039" w:rsidP="00CE696F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0" name="TextBox 20"/>
                        <wps:cNvSpPr txBox="1"/>
                        <wps:spPr>
                          <a:xfrm>
                            <a:off x="2792481" y="4009018"/>
                            <a:ext cx="1392865" cy="5590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E224DDD" w14:textId="77777777" w:rsidR="002E4039" w:rsidRPr="006A0AA5" w:rsidRDefault="002E4039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4CCB4FFC" w14:textId="555AEAB7" w:rsidR="002E4039" w:rsidRPr="006A0AA5" w:rsidRDefault="002E4039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1" name="TextBox 20"/>
                        <wps:cNvSpPr txBox="1"/>
                        <wps:spPr>
                          <a:xfrm>
                            <a:off x="4077797" y="4005937"/>
                            <a:ext cx="1339278" cy="551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14E99E" w14:textId="77777777" w:rsidR="002E4039" w:rsidRDefault="002E4039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2EC85BDA" w14:textId="73375AFA" w:rsidR="002E4039" w:rsidRDefault="002E4039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66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4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7883D9" w14:textId="77777777" w:rsidR="002E4039" w:rsidRDefault="002E4039" w:rsidP="00CF7905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19148F" id="_x0000_s1470" style="position:absolute;margin-left:9.3pt;margin-top:1.4pt;width:416.8pt;height:361.15pt;z-index:251803136;mso-width-relative:margin;mso-height-relative:margin" coordorigin="1234" coordsize="52936,458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">
                <v:rect id="Rectangle 1961" o:spid="_x0000_s1471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" fillcolor="#f2f2f2 [3052]" strokecolor="#7f7f7f [1612]" strokeweight="2.25pt">
                  <v:fill opacity="21074f"/>
                  <v:stroke dashstyle="3 1" opacity="53713f"/>
                </v:rect>
                <v:line id="Straight Connector 1963" o:spid="_x0000_s1472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64" o:spid="_x0000_s1473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69" o:spid="_x0000_s1474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70" o:spid="_x0000_s1475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Picture 1973" o:spid="_x0000_s1476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74" o:spid="_x0000_s1477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76" o:spid="_x0000_s1478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1979" o:spid="_x0000_s1479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578" o:spid="_x0000_s1480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_x0000_s1481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iDl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uf2G55lwBOThAQAA//8DAFBLAQItABQABgAIAAAAIQDb4fbL7gAAAIUBAAATAAAAAAAAAAAAAAAA&#10;AAAAAABbQ29udGVudF9UeXBlc10ueG1sUEsBAi0AFAAGAAgAAAAhAFr0LFu/AAAAFQEAAAsAAAAA&#10;AAAAAAAAAAAAHwEAAF9yZWxzLy5yZWxzUEsBAi0AFAAGAAgAAAAhAMxKIOXBAAAA3AAAAA8AAAAA&#10;AAAAAAAAAAAABwIAAGRycy9kb3ducmV2LnhtbFBLBQYAAAAAAwADALcAAAD1AgAAAAA=&#10;" filled="f" stroked="f">
                  <v:stroke dashstyle="dash"/>
                  <v:textbox>
                    <w:txbxContent>
                      <w:p w14:paraId="4DAF9B51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82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VzEwQAAANwAAAAPAAAAZHJzL2Rvd25yZXYueG1sRI9La8Mw&#10;EITvhfwHsYHeajmFluBECSaQ4qtd0/NirR/YWhlLfvTfV4FAj8PMfMOcr5sZxEKT6ywrOEQxCOLK&#10;6o4bBeX3/e0IwnlkjYNlUvBLDq6X3csZE21XzmkpfCMChF2CClrvx0RKV7Vk0EV2JA5ebSeDPsip&#10;kXrCNcDNIN/j+FM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fpXMTBAAAA3AAAAA8AAAAA&#10;AAAAAAAAAAAABwIAAGRycy9kb3ducmV2LnhtbFBLBQYAAAAAAwADALcAAAD1AgAAAAA=&#10;" filled="f" stroked="f">
                  <v:stroke dashstyle="dash"/>
                  <v:textbox>
                    <w:txbxContent>
                      <w:p w14:paraId="64E6642A" w14:textId="7DDA8B81" w:rsidR="002E4039" w:rsidRDefault="002E403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3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8Kz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9zvCs8AAAADcAAAADwAAAAAA&#10;AAAAAAAAAAAHAgAAZHJzL2Rvd25yZXYueG1sUEsFBgAAAAADAAMAtwAAAPQCAAAAAA==&#10;" filled="f" stroked="f">
                  <v:stroke dashstyle="dash"/>
                  <v:textbox>
                    <w:txbxContent>
                      <w:p w14:paraId="759D951E" w14:textId="5EB98D26" w:rsidR="002E4039" w:rsidRDefault="002E403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84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2co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mHdnKMAAAADcAAAADwAAAAAA&#10;AAAAAAAAAAAHAgAAZHJzL2Rvd25yZXYueG1sUEsFBgAAAAADAAMAtwAAAPQCAAAAAA==&#10;" filled="f" stroked="f">
                  <v:stroke dashstyle="dash"/>
                  <v:textbox>
                    <w:txbxContent>
                      <w:p w14:paraId="396E9563" w14:textId="50254B06" w:rsidR="002E4039" w:rsidRDefault="002E403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5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9cwAAAANwAAAAPAAAAZHJzL2Rvd25yZXYueG1sRI/NqsIw&#10;FIT3gu8QjuBOU0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F57/XMAAAADcAAAADwAAAAAA&#10;AAAAAAAAAAAHAgAAZHJzL2Rvd25yZXYueG1sUEsFBgAAAAADAAMAtwAAAPQCAAAAAA==&#10;" filled="f" stroked="f">
                  <v:stroke dashstyle="dash"/>
                  <v:textbox>
                    <w:txbxContent>
                      <w:p w14:paraId="6265C99C" w14:textId="7CC6E6DC" w:rsidR="002E4039" w:rsidRDefault="002E403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85" o:spid="_x0000_s1486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_x0000_s1487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MSwwQAAANwAAAAPAAAAZHJzL2Rvd25yZXYueG1sRI/NasMw&#10;EITvhb6D2EJujdxC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IgAxLDBAAAA3AAAAA8AAAAA&#10;AAAAAAAAAAAABwIAAGRycy9kb3ducmV2LnhtbFBLBQYAAAAAAwADALcAAAD1AgAAAAA=&#10;" filled="f" stroked="f">
                  <v:stroke dashstyle="dash"/>
                  <v:textbox>
                    <w:txbxContent>
                      <w:p w14:paraId="75F44CEC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88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" filled="f" stroked="f">
                  <v:stroke dashstyle="dash"/>
                  <v:textbox>
                    <w:txbxContent>
                      <w:p w14:paraId="3837DF1D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588" o:spid="_x0000_s1489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">
                  <v:imagedata r:id="rId22" o:title="A close up of a sign&#10;&#10;Description automatically generated"/>
                </v:shape>
                <v:shape id="Picture 591" o:spid="_x0000_s1490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D0P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Hiawe+ZfATk6goAAP//AwBQSwECLQAUAAYACAAAACEA2+H2y+4AAACFAQAAEwAAAAAAAAAA&#10;AAAAAAAAAAAAW0NvbnRlbnRfVHlwZXNdLnhtbFBLAQItABQABgAIAAAAIQBa9CxbvwAAABUBAAAL&#10;AAAAAAAAAAAAAAAAAB8BAABfcmVscy8ucmVsc1BLAQItABQABgAIAAAAIQAXYD0P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491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H1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6E55lwBOThAQAA//8DAFBLAQItABQABgAIAAAAIQDb4fbL7gAAAIUBAAATAAAAAAAAAAAAAAAA&#10;AAAAAABbQ29udGVudF9UeXBlc10ueG1sUEsBAi0AFAAGAAgAAAAhAFr0LFu/AAAAFQEAAAsAAAAA&#10;AAAAAAAAAAAAHwEAAF9yZWxzLy5yZWxzUEsBAi0AFAAGAAgAAAAhAB2u8fXBAAAA3AAAAA8AAAAA&#10;AAAAAAAAAAAABwIAAGRycy9kb3ducmV2LnhtbFBLBQYAAAAAAwADALcAAAD1AgAAAAA=&#10;" filled="f" stroked="f">
                  <v:stroke dashstyle="dash"/>
                  <v:textbox>
                    <w:txbxContent>
                      <w:p w14:paraId="52772C3B" w14:textId="77777777" w:rsidR="002E4039" w:rsidRPr="006A0AA5" w:rsidRDefault="002E403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92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ff2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+b2F55lwBOThAQAA//8DAFBLAQItABQABgAIAAAAIQDb4fbL7gAAAIUBAAATAAAAAAAAAAAAAAAA&#10;AAAAAABbQ29udGVudF9UeXBlc10ueG1sUEsBAi0AFAAGAAgAAAAhAFr0LFu/AAAAFQEAAAsAAAAA&#10;AAAAAAAAAAAAHwEAAF9yZWxzLy5yZWxzUEsBAi0AFAAGAAgAAAAhAGKV9/bBAAAA3AAAAA8AAAAA&#10;AAAAAAAAAAAABwIAAGRycy9kb3ducmV2LnhtbFBLBQYAAAAAAwADALcAAAD1AgAAAAA=&#10;" filled="f" stroked="f">
                  <v:stroke dashstyle="dash"/>
                  <v:textbox>
                    <w:txbxContent>
                      <w:p w14:paraId="40E8C553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93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" filled="f" stroked="f">
                  <v:stroke dashstyle="dash"/>
                  <v:textbox>
                    <w:txbxContent>
                      <w:p w14:paraId="3CE6DE97" w14:textId="77777777" w:rsidR="002E4039" w:rsidRPr="006A0AA5" w:rsidRDefault="002E403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94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" filled="f" stroked="f">
                  <v:stroke dashstyle="dash"/>
                  <v:textbox>
                    <w:txbxContent>
                      <w:p w14:paraId="7FF60DBC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95" type="#_x0000_t202" style="position:absolute;left:13729;top:37578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" filled="f" stroked="f">
                  <v:stroke dashstyle="dash"/>
                  <v:textbox>
                    <w:txbxContent>
                      <w:p w14:paraId="676EFC5E" w14:textId="2294186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496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Cs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" filled="f" stroked="f">
                  <v:stroke dashstyle="dash"/>
                  <v:textbox>
                    <w:txbxContent>
                      <w:p w14:paraId="757322AA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7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3tA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A/+3tAwgAAAN0AAAAPAAAA&#10;AAAAAAAAAAAAAAcCAABkcnMvZG93bnJldi54bWxQSwUGAAAAAAMAAwC3AAAA9gIAAAAA&#10;" filled="f" stroked="f">
                  <v:stroke dashstyle="dash"/>
                  <v:textbox>
                    <w:txbxContent>
                      <w:p w14:paraId="5D05C9EB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8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8yvAAAAN0AAAAPAAAAZHJzL2Rvd25yZXYueG1sRE9LCsIw&#10;EN0L3iGM4E5TRUS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BOZO8yvAAAAN0AAAAPAAAAAAAAAAAA&#10;AAAAAAcCAABkcnMvZG93bnJldi54bWxQSwUGAAAAAAMAAwC3AAAA8AIAAAAA&#10;" filled="f" stroked="f">
                  <v:stroke dashstyle="dash"/>
                  <v:textbox>
                    <w:txbxContent>
                      <w:p w14:paraId="42202772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9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3Xp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" filled="f" stroked="f">
                  <v:stroke dashstyle="dash"/>
                  <v:textbox>
                    <w:txbxContent>
                      <w:p w14:paraId="6696098B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00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" filled="f" stroked="f">
                  <v:stroke dashstyle="dash"/>
                  <v:textbox>
                    <w:txbxContent>
                      <w:p w14:paraId="24F8FE20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01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HPq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" filled="f" stroked="f">
                  <v:stroke dashstyle="dash"/>
                  <v:textbox>
                    <w:txbxContent>
                      <w:p w14:paraId="7F39E94A" w14:textId="77777777" w:rsidR="002E4039" w:rsidRPr="006A0AA5" w:rsidRDefault="002E403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02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NZxwgAAAN0AAAAPAAAAZHJzL2Rvd25yZXYueG1sRI9Pi8Iw&#10;FMTvgt8hPMHbNq3g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AlvNZxwgAAAN0AAAAPAAAA&#10;AAAAAAAAAAAAAAcCAABkcnMvZG93bnJldi54bWxQSwUGAAAAAAMAAwC3AAAA9gIAAAAA&#10;" filled="f" stroked="f">
                  <v:stroke dashstyle="dash"/>
                  <v:textbox>
                    <w:txbxContent>
                      <w:p w14:paraId="6BB7A9A7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03" type="#_x0000_t202" style="position:absolute;left:1234;top:39805;width:14807;height:60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u2dwgAAAN0AAAAPAAAAZHJzL2Rvd25yZXYueG1sRI9Li8JA&#10;EITvwv6HoRe86SSC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C6Iu2dwgAAAN0AAAAPAAAA&#10;AAAAAAAAAAAAAAcCAABkcnMvZG93bnJldi54bWxQSwUGAAAAAAMAAwC3AAAA9gIAAAAA&#10;" filled="f" stroked="f">
                  <v:stroke dashstyle="dash"/>
                  <v:textbox>
                    <w:txbxContent>
                      <w:p w14:paraId="0D58888E" w14:textId="77777777" w:rsidR="002E4039" w:rsidRPr="006A0AA5" w:rsidRDefault="002E4039" w:rsidP="00CE696F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7FF4498D" w14:textId="184CDCEA" w:rsidR="002E4039" w:rsidRPr="006A0AA5" w:rsidRDefault="002E4039" w:rsidP="00CE696F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4" type="#_x0000_t202" style="position:absolute;left:13728;top:40090;width:14422;height:56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nv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DLvXnvvAAAAN0AAAAPAAAAAAAAAAAA&#10;AAAAAAcCAABkcnMvZG93bnJldi54bWxQSwUGAAAAAAMAAwC3AAAA8AIAAAAA&#10;" filled="f" stroked="f">
                  <v:stroke dashstyle="dash"/>
                  <v:textbox>
                    <w:txbxContent>
                      <w:p w14:paraId="780B8BE6" w14:textId="77777777" w:rsidR="002E4039" w:rsidRDefault="002E4039" w:rsidP="00CE696F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59B696FD" w14:textId="2678EDED" w:rsidR="002E4039" w:rsidRDefault="002E4039" w:rsidP="00CE696F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05" type="#_x0000_t202" style="position:absolute;left:27924;top:40090;width:13929;height:5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" filled="f" stroked="f">
                  <v:stroke dashstyle="dash"/>
                  <v:textbox>
                    <w:txbxContent>
                      <w:p w14:paraId="2E224DDD" w14:textId="77777777" w:rsidR="002E4039" w:rsidRPr="006A0AA5" w:rsidRDefault="002E4039" w:rsidP="00CE696F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4CCB4FFC" w14:textId="555AEAB7" w:rsidR="002E4039" w:rsidRPr="006A0AA5" w:rsidRDefault="002E4039" w:rsidP="00CE696F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6" type="#_x0000_t202" style="position:absolute;left:40777;top:40059;width:13393;height:5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" filled="f" stroked="f">
                  <v:stroke dashstyle="dash"/>
                  <v:textbox>
                    <w:txbxContent>
                      <w:p w14:paraId="7014E99E" w14:textId="77777777" w:rsidR="002E4039" w:rsidRDefault="002E4039" w:rsidP="00CE696F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2EC85BDA" w14:textId="73375AFA" w:rsidR="002E4039" w:rsidRDefault="002E4039" w:rsidP="00CE696F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07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08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09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+K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" filled="f" stroked="f">
                  <v:stroke dashstyle="dash"/>
                  <v:textbox>
                    <w:txbxContent>
                      <w:p w14:paraId="577883D9" w14:textId="77777777" w:rsidR="002E4039" w:rsidRDefault="002E4039" w:rsidP="00CF7905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C2" w14:textId="70CA3BBF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3" w14:textId="3877529E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4" w14:textId="7EFABEB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5" w14:textId="40072746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6" w14:textId="19630513" w:rsidR="00AA3C95" w:rsidRPr="00577486" w:rsidRDefault="001451B7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6000" behindDoc="0" locked="0" layoutInCell="1" allowOverlap="1" wp14:anchorId="7BA251D1" wp14:editId="142CA6EB">
                <wp:simplePos x="0" y="0"/>
                <wp:positionH relativeFrom="column">
                  <wp:posOffset>4173960</wp:posOffset>
                </wp:positionH>
                <wp:positionV relativeFrom="paragraph">
                  <wp:posOffset>278267</wp:posOffset>
                </wp:positionV>
                <wp:extent cx="678815" cy="436245"/>
                <wp:effectExtent l="0" t="0" r="0" b="1905"/>
                <wp:wrapNone/>
                <wp:docPr id="2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C82BC73" w14:textId="77777777" w:rsidR="002E4039" w:rsidRPr="008005C2" w:rsidRDefault="002E403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251D1" id="_x0000_s1510" type="#_x0000_t202" style="position:absolute;margin-left:328.65pt;margin-top:21.9pt;width:53.45pt;height:34.35pt;z-index:25209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" filled="f" stroked="f">
                <v:stroke dashstyle="dash"/>
                <v:textbox>
                  <w:txbxContent>
                    <w:p w14:paraId="1C82BC73" w14:textId="77777777" w:rsidR="002E4039" w:rsidRPr="008005C2" w:rsidRDefault="002E403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7" w14:textId="00F2CF4D" w:rsidR="00AA3C95" w:rsidRPr="00577486" w:rsidRDefault="001451B7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4976" behindDoc="0" locked="0" layoutInCell="1" allowOverlap="1" wp14:anchorId="3FE579A8" wp14:editId="0C66D2BE">
                <wp:simplePos x="0" y="0"/>
                <wp:positionH relativeFrom="column">
                  <wp:posOffset>882019</wp:posOffset>
                </wp:positionH>
                <wp:positionV relativeFrom="paragraph">
                  <wp:posOffset>12840</wp:posOffset>
                </wp:positionV>
                <wp:extent cx="678815" cy="436245"/>
                <wp:effectExtent l="0" t="0" r="0" b="1905"/>
                <wp:wrapNone/>
                <wp:docPr id="25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AC4292" w14:textId="77777777" w:rsidR="002E4039" w:rsidRPr="008005C2" w:rsidRDefault="002E403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E579A8" id="_x0000_s1511" type="#_x0000_t202" style="position:absolute;margin-left:69.45pt;margin-top:1pt;width:53.45pt;height:34.35pt;z-index:25209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" filled="f" stroked="f">
                <v:stroke dashstyle="dash"/>
                <v:textbox>
                  <w:txbxContent>
                    <w:p w14:paraId="65AC4292" w14:textId="77777777" w:rsidR="002E4039" w:rsidRPr="008005C2" w:rsidRDefault="002E403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8" w14:textId="5E1BE836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9" w14:textId="5902BFA2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A" w14:textId="448DE8B5" w:rsidR="00AA3C95" w:rsidRPr="00577486" w:rsidRDefault="00CE696F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08992" behindDoc="0" locked="0" layoutInCell="1" allowOverlap="1" wp14:anchorId="1ECDFE49" wp14:editId="7E440965">
            <wp:simplePos x="0" y="0"/>
            <wp:positionH relativeFrom="column">
              <wp:posOffset>3954609</wp:posOffset>
            </wp:positionH>
            <wp:positionV relativeFrom="paragraph">
              <wp:posOffset>231486</wp:posOffset>
            </wp:positionV>
            <wp:extent cx="1015251" cy="1015205"/>
            <wp:effectExtent l="0" t="0" r="0" b="0"/>
            <wp:wrapNone/>
            <wp:docPr id="390" name="Picture 39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6944" behindDoc="0" locked="0" layoutInCell="1" allowOverlap="1" wp14:anchorId="64CE159E" wp14:editId="55FC0D27">
            <wp:simplePos x="0" y="0"/>
            <wp:positionH relativeFrom="column">
              <wp:posOffset>3060348</wp:posOffset>
            </wp:positionH>
            <wp:positionV relativeFrom="paragraph">
              <wp:posOffset>231440</wp:posOffset>
            </wp:positionV>
            <wp:extent cx="1015251" cy="1015205"/>
            <wp:effectExtent l="0" t="0" r="0" b="0"/>
            <wp:wrapNone/>
            <wp:docPr id="389" name="Picture 38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4896" behindDoc="0" locked="0" layoutInCell="1" allowOverlap="1" wp14:anchorId="439F6FBE" wp14:editId="43F95975">
            <wp:simplePos x="0" y="0"/>
            <wp:positionH relativeFrom="column">
              <wp:posOffset>1638503</wp:posOffset>
            </wp:positionH>
            <wp:positionV relativeFrom="paragraph">
              <wp:posOffset>231486</wp:posOffset>
            </wp:positionV>
            <wp:extent cx="1015251" cy="1015205"/>
            <wp:effectExtent l="0" t="0" r="0" b="0"/>
            <wp:wrapNone/>
            <wp:docPr id="388" name="Picture 38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2848" behindDoc="0" locked="0" layoutInCell="1" allowOverlap="1" wp14:anchorId="7C6A2C50" wp14:editId="3270E5B1">
            <wp:simplePos x="0" y="0"/>
            <wp:positionH relativeFrom="column">
              <wp:posOffset>651752</wp:posOffset>
            </wp:positionH>
            <wp:positionV relativeFrom="paragraph">
              <wp:posOffset>232055</wp:posOffset>
            </wp:positionV>
            <wp:extent cx="1015251" cy="1015205"/>
            <wp:effectExtent l="0" t="0" r="0" b="0"/>
            <wp:wrapNone/>
            <wp:docPr id="387" name="Picture 38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2E40CB" w14:textId="4CD28E7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C" w14:textId="78335FA8" w:rsidR="00AA3C95" w:rsidRPr="00577486" w:rsidRDefault="00CE696F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0096" behindDoc="0" locked="0" layoutInCell="1" allowOverlap="1" wp14:anchorId="655830D5" wp14:editId="4F4ED43C">
                <wp:simplePos x="0" y="0"/>
                <wp:positionH relativeFrom="column">
                  <wp:posOffset>4170836</wp:posOffset>
                </wp:positionH>
                <wp:positionV relativeFrom="paragraph">
                  <wp:posOffset>465215</wp:posOffset>
                </wp:positionV>
                <wp:extent cx="678815" cy="436245"/>
                <wp:effectExtent l="0" t="0" r="0" b="1905"/>
                <wp:wrapNone/>
                <wp:docPr id="2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2BFBD69" w14:textId="1C386D50" w:rsidR="002E4039" w:rsidRPr="008005C2" w:rsidRDefault="002E4039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830D5" id="_x0000_s1512" type="#_x0000_t202" style="position:absolute;margin-left:328.4pt;margin-top:36.65pt;width:53.45pt;height:34.35pt;z-index:25210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" filled="f" stroked="f">
                <v:stroke dashstyle="dash"/>
                <v:textbox>
                  <w:txbxContent>
                    <w:p w14:paraId="02BFBD69" w14:textId="1C386D50" w:rsidR="002E4039" w:rsidRPr="008005C2" w:rsidRDefault="002E4039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2144" behindDoc="0" locked="0" layoutInCell="1" allowOverlap="1" wp14:anchorId="20933F71" wp14:editId="00AA111D">
                <wp:simplePos x="0" y="0"/>
                <wp:positionH relativeFrom="margin">
                  <wp:posOffset>3216759</wp:posOffset>
                </wp:positionH>
                <wp:positionV relativeFrom="paragraph">
                  <wp:posOffset>467813</wp:posOffset>
                </wp:positionV>
                <wp:extent cx="678815" cy="436245"/>
                <wp:effectExtent l="0" t="0" r="0" b="1905"/>
                <wp:wrapNone/>
                <wp:docPr id="27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D0078A" w14:textId="40510B24" w:rsidR="002E4039" w:rsidRPr="008005C2" w:rsidRDefault="002E4039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933F71" id="_x0000_s1513" type="#_x0000_t202" style="position:absolute;margin-left:253.3pt;margin-top:36.85pt;width:53.45pt;height:34.35pt;z-index:2521021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" filled="f" stroked="f">
                <v:stroke dashstyle="dash"/>
                <v:textbox>
                  <w:txbxContent>
                    <w:p w14:paraId="78D0078A" w14:textId="40510B24" w:rsidR="002E4039" w:rsidRPr="008005C2" w:rsidRDefault="002E4039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4192" behindDoc="0" locked="0" layoutInCell="1" allowOverlap="1" wp14:anchorId="1E328AF3" wp14:editId="717A7336">
                <wp:simplePos x="0" y="0"/>
                <wp:positionH relativeFrom="column">
                  <wp:posOffset>1826019</wp:posOffset>
                </wp:positionH>
                <wp:positionV relativeFrom="paragraph">
                  <wp:posOffset>461569</wp:posOffset>
                </wp:positionV>
                <wp:extent cx="678815" cy="436245"/>
                <wp:effectExtent l="0" t="0" r="0" b="1905"/>
                <wp:wrapNone/>
                <wp:docPr id="2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31B1C2" w14:textId="15CAEA5E" w:rsidR="002E4039" w:rsidRPr="008005C2" w:rsidRDefault="002E4039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328AF3" id="_x0000_s1514" type="#_x0000_t202" style="position:absolute;margin-left:143.8pt;margin-top:36.35pt;width:53.45pt;height:34.35pt;z-index:25210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" filled="f" stroked="f">
                <v:stroke dashstyle="dash"/>
                <v:textbox>
                  <w:txbxContent>
                    <w:p w14:paraId="4131B1C2" w14:textId="15CAEA5E" w:rsidR="002E4039" w:rsidRPr="008005C2" w:rsidRDefault="002E4039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6240" behindDoc="0" locked="0" layoutInCell="1" allowOverlap="1" wp14:anchorId="2F924784" wp14:editId="3A6C3DD6">
                <wp:simplePos x="0" y="0"/>
                <wp:positionH relativeFrom="column">
                  <wp:posOffset>765342</wp:posOffset>
                </wp:positionH>
                <wp:positionV relativeFrom="paragraph">
                  <wp:posOffset>480411</wp:posOffset>
                </wp:positionV>
                <wp:extent cx="678815" cy="436245"/>
                <wp:effectExtent l="0" t="0" r="0" b="1905"/>
                <wp:wrapNone/>
                <wp:docPr id="2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58F1D96" w14:textId="6BF2A366" w:rsidR="002E4039" w:rsidRPr="008005C2" w:rsidRDefault="002E4039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924784" id="_x0000_s1515" type="#_x0000_t202" style="position:absolute;margin-left:60.25pt;margin-top:37.85pt;width:53.45pt;height:34.35pt;z-index:25210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" filled="f" stroked="f">
                <v:stroke dashstyle="dash"/>
                <v:textbox>
                  <w:txbxContent>
                    <w:p w14:paraId="558F1D96" w14:textId="6BF2A366" w:rsidR="002E4039" w:rsidRPr="008005C2" w:rsidRDefault="002E4039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AA3C95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129" w14:textId="3695C0C3" w:rsidR="00860B04" w:rsidRPr="006A0AA5" w:rsidRDefault="004524CD" w:rsidP="006A0AA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7D101BC1" wp14:editId="0B0EA9E6">
                <wp:simplePos x="0" y="0"/>
                <wp:positionH relativeFrom="column">
                  <wp:posOffset>-222250</wp:posOffset>
                </wp:positionH>
                <wp:positionV relativeFrom="paragraph">
                  <wp:posOffset>33760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64E1D8" id="Rectangle 1478" o:spid="_x0000_s1026" style="position:absolute;margin-left:-17.5pt;margin-top:2.65pt;width:3.55pt;height:12.6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Bi+hrTgAAAACAEAAA8AAAAAAAAAAAAAAAAA8QQAAGRycy9k&#10;b3ducmV2LnhtbFBLBQYAAAAABAAEAPMAAAD+BQAAAAA=&#10;" fillcolor="#008564" stroked="f" strokeweight="1pt"/>
            </w:pict>
          </mc:Fallback>
        </mc:AlternateConten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>1</w: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13099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ervers </w:t>
      </w:r>
      <w:r w:rsidR="00860B04" w:rsidRPr="00946F0D">
        <w:rPr>
          <w:rFonts w:ascii="DIN Pro Medium" w:hAnsi="DIN Pro Medium" w:cs="DIN Pro Medium"/>
          <w:color w:val="008564"/>
          <w:sz w:val="28"/>
          <w:szCs w:val="28"/>
        </w:rPr>
        <w:t>IP settings</w:t>
      </w:r>
    </w:p>
    <w:p w14:paraId="49FAD840" w14:textId="241F0D0D" w:rsidR="00464071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A" w14:textId="4B683EDE" w:rsidR="00075EB9" w:rsidRPr="00577486" w:rsidRDefault="00075EB9" w:rsidP="00A024B0">
      <w:pPr>
        <w:pStyle w:val="ListParagraph"/>
        <w:numPr>
          <w:ilvl w:val="0"/>
          <w:numId w:val="5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860B04" w:rsidRPr="00577486">
        <w:rPr>
          <w:rFonts w:ascii="DIN Pro Regular" w:hAnsi="DIN Pro Regular" w:cs="DIN Pro Regular"/>
          <w:sz w:val="24"/>
          <w:szCs w:val="24"/>
        </w:rPr>
        <w:t>a static route entry to</w:t>
      </w:r>
      <w:r w:rsidR="00463DE4" w:rsidRPr="00577486">
        <w:rPr>
          <w:rFonts w:ascii="DIN Pro Regular" w:hAnsi="DIN Pro Regular" w:cs="DIN Pro Regular"/>
          <w:sz w:val="24"/>
          <w:szCs w:val="24"/>
        </w:rPr>
        <w:t xml:space="preserve"> network </w:t>
      </w:r>
      <w:r w:rsidR="00860B04" w:rsidRPr="00EF6822">
        <w:rPr>
          <w:rFonts w:ascii="Consolas" w:hAnsi="Consolas" w:cs="Courier New"/>
          <w:sz w:val="24"/>
          <w:szCs w:val="24"/>
        </w:rPr>
        <w:t>172.16.0.0/16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Pr="00577486">
        <w:rPr>
          <w:rFonts w:ascii="DIN Pro Regular" w:hAnsi="DIN Pro Regular" w:cs="DIN Pro Regular"/>
          <w:sz w:val="24"/>
          <w:szCs w:val="24"/>
        </w:rPr>
        <w:t>the default gateway’s IP:</w:t>
      </w:r>
    </w:p>
    <w:p w14:paraId="222E412B" w14:textId="7EF29387" w:rsidR="00075EB9" w:rsidRPr="002B7AB2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7231ED"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host1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EF2BE3" w:rsidRPr="006A0AA5">
        <w:rPr>
          <w:rFonts w:ascii="Consolas" w:hAnsi="Consolas" w:cs="Courier New"/>
          <w:color w:val="0070C0"/>
          <w:sz w:val="24"/>
          <w:szCs w:val="24"/>
        </w:rPr>
        <w:t>host3</w:t>
      </w:r>
      <w:r w:rsidRPr="006A0AA5">
        <w:rPr>
          <w:rFonts w:ascii="Consolas" w:hAnsi="Consolas" w:cs="Courier New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re in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VNI-1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172.16.10.254</w:t>
      </w:r>
    </w:p>
    <w:p w14:paraId="222E412C" w14:textId="4694163F" w:rsidR="00E973EA" w:rsidRPr="006A0AA5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2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32"/>
          <w:szCs w:val="32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4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VNI-20,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their default gateway i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172.16.20.254</w:t>
      </w:r>
    </w:p>
    <w:p w14:paraId="3A263E9C" w14:textId="77777777" w:rsidR="006A0AA5" w:rsidRPr="006A0AA5" w:rsidRDefault="006A0AA5" w:rsidP="006A0AA5">
      <w:pPr>
        <w:pStyle w:val="ListParagraph"/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6"/>
        <w:gridCol w:w="2591"/>
      </w:tblGrid>
      <w:tr w:rsidR="006A0AA5" w:rsidRPr="00082900" w14:paraId="6BFB6CA5" w14:textId="77777777" w:rsidTr="00F5480B">
        <w:tc>
          <w:tcPr>
            <w:tcW w:w="1536" w:type="dxa"/>
            <w:tcBorders>
              <w:top w:val="nil"/>
              <w:left w:val="nil"/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5255420B" w14:textId="18BD3176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Server</w:t>
            </w:r>
          </w:p>
        </w:tc>
        <w:tc>
          <w:tcPr>
            <w:tcW w:w="2591" w:type="dxa"/>
            <w:tcBorders>
              <w:top w:val="nil"/>
              <w:left w:val="single" w:sz="4" w:space="0" w:color="AEAAAA" w:themeColor="background2" w:themeShade="BF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BD380A8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noProof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Default gateway</w:t>
            </w:r>
          </w:p>
        </w:tc>
      </w:tr>
      <w:tr w:rsidR="006A0AA5" w:rsidRPr="00082900" w14:paraId="0EEC6EFE" w14:textId="77777777" w:rsidTr="00F5480B">
        <w:tc>
          <w:tcPr>
            <w:tcW w:w="1536" w:type="dxa"/>
            <w:tcBorders>
              <w:top w:val="single" w:sz="18" w:space="0" w:color="7F7F7F" w:themeColor="text1" w:themeTint="80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783D7F3" w14:textId="1315DF2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591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08004F3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1474ADF7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1F6AB09C" w14:textId="1C3E114D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2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5B061C33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  <w:tr w:rsidR="006A0AA5" w:rsidRPr="00082900" w14:paraId="5357092B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5B42A39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268B916F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745E12D6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D079927" w14:textId="1C7F877A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4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378B418A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</w:tbl>
    <w:p w14:paraId="5805956D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69424FD6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FFDAB65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31A515B0" w14:textId="711E7D42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53DCC2B" w14:textId="2C4739AE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ECE4F2F" w14:textId="40F90413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5BC09570" w14:textId="2F9E31D7" w:rsidR="006A0AA5" w:rsidRPr="00577486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0631E1F4" w14:textId="6E73AA6A" w:rsidR="006A0AA5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412D" w14:textId="4BA336F2" w:rsidR="00E973EA" w:rsidRPr="00577486" w:rsidRDefault="00E973EA" w:rsidP="00E973EA">
      <w:pPr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E" w14:textId="1BCA27BC" w:rsidR="00860B04" w:rsidRPr="00EF6822" w:rsidRDefault="00440364" w:rsidP="00E973EA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222E448B" wp14:editId="7B0711B7">
                <wp:simplePos x="0" y="0"/>
                <wp:positionH relativeFrom="column">
                  <wp:posOffset>94615</wp:posOffset>
                </wp:positionH>
                <wp:positionV relativeFrom="paragraph">
                  <wp:posOffset>264795</wp:posOffset>
                </wp:positionV>
                <wp:extent cx="6141085" cy="267970"/>
                <wp:effectExtent l="0" t="0" r="12065" b="17780"/>
                <wp:wrapThrough wrapText="bothSides">
                  <wp:wrapPolygon edited="0">
                    <wp:start x="0" y="0"/>
                    <wp:lineTo x="0" y="21498"/>
                    <wp:lineTo x="21575" y="21498"/>
                    <wp:lineTo x="21575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108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2E4039" w:rsidRPr="00440364" w:rsidRDefault="002E4039" w:rsidP="00860B0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440364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 sudo </w:t>
                            </w:r>
                            <w:proofErr w:type="spellStart"/>
                            <w:r w:rsidRPr="00440364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10.254</w:t>
                            </w:r>
                          </w:p>
                          <w:p w14:paraId="222E491D" w14:textId="77777777" w:rsidR="002E4039" w:rsidRPr="00440364" w:rsidRDefault="002E4039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516" type="#_x0000_t202" style="position:absolute;left:0;text-align:left;margin-left:7.45pt;margin-top:20.85pt;width:483.55pt;height:21.1pt;z-index:251643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">
                <v:textbox>
                  <w:txbxContent>
                    <w:p w14:paraId="222E491C" w14:textId="2AFB8A13" w:rsidR="002E4039" w:rsidRPr="00440364" w:rsidRDefault="002E4039" w:rsidP="00860B0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40364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440364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440364">
                        <w:rPr>
                          <w:rFonts w:ascii="Consolas" w:hAnsi="Consolas" w:cs="Courier New"/>
                        </w:rPr>
                        <w:t xml:space="preserve"> sudo </w:t>
                      </w:r>
                      <w:proofErr w:type="spellStart"/>
                      <w:r w:rsidRPr="00440364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440364">
                        <w:rPr>
                          <w:rFonts w:ascii="Consolas" w:hAnsi="Consolas" w:cs="Courier New"/>
                        </w:rPr>
                        <w:t xml:space="preserve"> route add 172.16.0.0/16 dev eth2 via 172.16.10.254</w:t>
                      </w:r>
                    </w:p>
                    <w:p w14:paraId="222E491D" w14:textId="77777777" w:rsidR="002E4039" w:rsidRPr="00440364" w:rsidRDefault="002E4039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2E4039">
        <w:rPr>
          <w:rFonts w:ascii="Consolas" w:hAnsi="Consolas" w:cs="Courier New"/>
          <w:b/>
          <w:bCs/>
          <w:sz w:val="24"/>
          <w:szCs w:val="24"/>
        </w:rPr>
        <w:t xml:space="preserve">sudo </w:t>
      </w:r>
      <w:proofErr w:type="spellStart"/>
      <w:r w:rsidR="00860B04" w:rsidRPr="00EF682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route add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ADD/MASK&gt;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075EB9" w:rsidRPr="00EF682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075EB9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3F828E84" w14:textId="751287CF" w:rsidR="00390361" w:rsidRPr="00577486" w:rsidRDefault="0039036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30" w14:textId="5CCB54FA" w:rsidR="006624D6" w:rsidRPr="00946F0D" w:rsidRDefault="00B63786" w:rsidP="00390361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7E7066ED" wp14:editId="1AE772B2">
                <wp:simplePos x="0" y="0"/>
                <wp:positionH relativeFrom="column">
                  <wp:posOffset>-222885</wp:posOffset>
                </wp:positionH>
                <wp:positionV relativeFrom="paragraph">
                  <wp:posOffset>29950</wp:posOffset>
                </wp:positionV>
                <wp:extent cx="45085" cy="160020"/>
                <wp:effectExtent l="0" t="0" r="0" b="0"/>
                <wp:wrapNone/>
                <wp:docPr id="1480" name="Rectangle 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84D20" id="Rectangle 1480" o:spid="_x0000_s1026" style="position:absolute;margin-left:-17.55pt;margin-top:2.35pt;width:3.55pt;height:12.6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H9mA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" fillcolor="#008564" stroked="f" strokeweight="1pt"/>
            </w:pict>
          </mc:Fallback>
        </mc:AlternateConten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VIs </w:t>
      </w:r>
      <w:r w:rsidR="001326C4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on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>the VTEPs</w:t>
      </w:r>
    </w:p>
    <w:p w14:paraId="222E4132" w14:textId="63515E5D" w:rsidR="00627CC1" w:rsidRPr="00786FAE" w:rsidRDefault="00CA171D" w:rsidP="00A024B0">
      <w:pPr>
        <w:pStyle w:val="ListParagraph"/>
        <w:numPr>
          <w:ilvl w:val="0"/>
          <w:numId w:val="4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and configure the SVIs</w:t>
      </w:r>
      <w:r w:rsidR="002C16B5" w:rsidRPr="00577486">
        <w:rPr>
          <w:rFonts w:ascii="DIN Pro Regular" w:hAnsi="DIN Pro Regular" w:cs="DIN Pro Regular"/>
          <w:sz w:val="24"/>
          <w:szCs w:val="24"/>
        </w:rPr>
        <w:t xml:space="preserve"> and the </w:t>
      </w:r>
      <w:r w:rsidR="007F4F35" w:rsidRPr="00577486">
        <w:rPr>
          <w:rFonts w:ascii="DIN Pro Regular" w:hAnsi="DIN Pro Regular" w:cs="DIN Pro Regular"/>
          <w:sz w:val="24"/>
          <w:szCs w:val="24"/>
        </w:rPr>
        <w:t xml:space="preserve">anycast </w:t>
      </w:r>
      <w:r w:rsidR="002C16B5" w:rsidRPr="00577486">
        <w:rPr>
          <w:rFonts w:ascii="DIN Pro Regular" w:hAnsi="DIN Pro Regular" w:cs="DIN Pro Regular"/>
          <w:sz w:val="24"/>
          <w:szCs w:val="24"/>
        </w:rPr>
        <w:t>default gateway’s VMAC and VIP</w:t>
      </w:r>
      <w:r w:rsidR="00627CC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7F4F35" w:rsidRPr="00577486">
        <w:rPr>
          <w:rFonts w:ascii="DIN Pro Regular" w:hAnsi="DIN Pro Regular" w:cs="DIN Pro Regular"/>
          <w:sz w:val="24"/>
          <w:szCs w:val="24"/>
        </w:rPr>
        <w:br/>
      </w:r>
      <w:r w:rsidR="00627CC1" w:rsidRPr="00577486">
        <w:rPr>
          <w:rFonts w:ascii="DIN Pro Regular" w:hAnsi="DIN Pro Regular" w:cs="DIN Pro Regular"/>
          <w:sz w:val="24"/>
          <w:szCs w:val="24"/>
        </w:rPr>
        <w:t>Assign IP addresses according the following tables. Use /24 as the subnet mask.</w:t>
      </w:r>
    </w:p>
    <w:p w14:paraId="222E4133" w14:textId="6EB0D17B" w:rsidR="00627CC1" w:rsidRPr="006A0AA5" w:rsidRDefault="000B10FB" w:rsidP="00786FAE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tbl>
      <w:tblPr>
        <w:tblStyle w:val="TableGrid"/>
        <w:tblpPr w:leftFromText="180" w:rightFromText="180" w:vertAnchor="text" w:horzAnchor="margin" w:tblpY="9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  <w:gridCol w:w="2783"/>
        <w:gridCol w:w="3060"/>
      </w:tblGrid>
      <w:tr w:rsidR="00786FAE" w:rsidRPr="00577486" w14:paraId="26FA4168" w14:textId="77777777" w:rsidTr="00F5480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48C1FB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ECE3FD" w14:textId="6E0405E8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EF33AE7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</w:tcBorders>
          </w:tcPr>
          <w:p w14:paraId="74276929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2FC5705F" w14:textId="77777777" w:rsidTr="00F5480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AC01D4" w14:textId="6AD5894F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6CF140F" w14:textId="538738F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1414875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859582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F5480B" w:rsidRPr="006A0AA5" w14:paraId="2C10E1DB" w14:textId="77777777" w:rsidTr="00F5480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474C5AD" w14:textId="23B99068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ED05D88" w14:textId="65CC6C5A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  <w:tc>
          <w:tcPr>
            <w:tcW w:w="2783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AA10286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DEA99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222E4147" w14:textId="43F031E4" w:rsidR="00627CC1" w:rsidRPr="00786FAE" w:rsidRDefault="00786FAE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  <w:r w:rsidR="000B10FB" w:rsidRPr="006A0AA5">
        <w:rPr>
          <w:rFonts w:ascii="DIN Pro Regular" w:hAnsi="DIN Pro Regular" w:cs="DIN Pro Regular"/>
          <w:sz w:val="24"/>
          <w:szCs w:val="24"/>
        </w:rPr>
        <w:t>Switch leaf2:</w:t>
      </w:r>
    </w:p>
    <w:tbl>
      <w:tblPr>
        <w:tblStyle w:val="TableGrid"/>
        <w:tblpPr w:leftFromText="180" w:rightFromText="180" w:vertAnchor="text" w:horzAnchor="margin" w:tblpY="6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  <w:gridCol w:w="2829"/>
        <w:gridCol w:w="3021"/>
      </w:tblGrid>
      <w:tr w:rsidR="00786FAE" w:rsidRPr="00577486" w14:paraId="4EF8F1ED" w14:textId="77777777" w:rsidTr="00F5480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09AF80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429468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82C4A4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</w:tcBorders>
          </w:tcPr>
          <w:p w14:paraId="69BE9221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6EA59C2F" w14:textId="77777777" w:rsidTr="00F5480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F65E731" w14:textId="20988ED0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631153" w14:textId="4D7D8853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A9C84C7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9EA826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786FAE" w:rsidRPr="00577486" w14:paraId="6BAFC3AA" w14:textId="77777777" w:rsidTr="00F5480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5A3F1" w14:textId="210C6AC1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04F51E7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  <w:tc>
          <w:tcPr>
            <w:tcW w:w="28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0606B3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2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383BDD91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222E415B" w14:textId="4D00AFE9" w:rsidR="00627CC1" w:rsidRPr="004A357D" w:rsidRDefault="00786FAE" w:rsidP="007808E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Consolas" w:hAnsi="Consolas" w:cs="DIN Pro Regular"/>
          <w:b/>
          <w:bCs/>
          <w:sz w:val="24"/>
          <w:szCs w:val="24"/>
        </w:rPr>
        <w:lastRenderedPageBreak/>
        <w:br/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E973EA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  <w:proofErr w:type="spellStart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>ip</w:t>
      </w:r>
      <w:proofErr w:type="spellEnd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address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</w:t>
      </w:r>
      <w:r w:rsidR="009A5DE3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IP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gt;</w:t>
      </w:r>
    </w:p>
    <w:p w14:paraId="31E7D692" w14:textId="40169AA5" w:rsidR="00C17970" w:rsidRPr="006A0AA5" w:rsidRDefault="006A0AA5" w:rsidP="006A0AA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222E4491" wp14:editId="3E378076">
                <wp:simplePos x="0" y="0"/>
                <wp:positionH relativeFrom="margin">
                  <wp:align>left</wp:align>
                </wp:positionH>
                <wp:positionV relativeFrom="paragraph">
                  <wp:posOffset>1893473</wp:posOffset>
                </wp:positionV>
                <wp:extent cx="5756275" cy="1567180"/>
                <wp:effectExtent l="0" t="0" r="15875" b="13970"/>
                <wp:wrapThrough wrapText="bothSides">
                  <wp:wrapPolygon edited="0">
                    <wp:start x="0" y="0"/>
                    <wp:lineTo x="0" y="21530"/>
                    <wp:lineTo x="21588" y="21530"/>
                    <wp:lineTo x="21588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56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4D662AC8" w:rsidR="002E4039" w:rsidRPr="005526A3" w:rsidRDefault="002E4039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vlan 10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10.253/24</w:t>
                            </w:r>
                          </w:p>
                          <w:p w14:paraId="222E4927" w14:textId="39AA17F7" w:rsidR="002E4039" w:rsidRDefault="002E4039" w:rsidP="005526A3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net add vlan 10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75BFC271" w14:textId="77777777" w:rsidR="002E4039" w:rsidRPr="005526A3" w:rsidRDefault="002E4039" w:rsidP="005526A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8" w14:textId="71A09CBE" w:rsidR="002E4039" w:rsidRPr="005526A3" w:rsidRDefault="002E4039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vlan 20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20.253/24</w:t>
                            </w:r>
                          </w:p>
                          <w:p w14:paraId="71896090" w14:textId="196FD08E" w:rsidR="002E4039" w:rsidRDefault="002E4039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net add vlan 20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222E492A" w14:textId="7C02FB4E" w:rsidR="002E4039" w:rsidRPr="005526A3" w:rsidRDefault="002E4039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517" type="#_x0000_t202" style="position:absolute;margin-left:0;margin-top:149.1pt;width:453.25pt;height:123.4pt;z-index:2516495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">
                <v:textbox>
                  <w:txbxContent>
                    <w:p w14:paraId="222E4925" w14:textId="4D662AC8" w:rsidR="002E4039" w:rsidRPr="005526A3" w:rsidRDefault="002E4039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10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3/24</w:t>
                      </w:r>
                    </w:p>
                    <w:p w14:paraId="222E4927" w14:textId="39AA17F7" w:rsidR="002E4039" w:rsidRDefault="002E4039" w:rsidP="005526A3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75BFC271" w14:textId="77777777" w:rsidR="002E4039" w:rsidRPr="005526A3" w:rsidRDefault="002E4039" w:rsidP="005526A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8" w14:textId="71A09CBE" w:rsidR="002E4039" w:rsidRPr="005526A3" w:rsidRDefault="002E4039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20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3/24</w:t>
                      </w:r>
                    </w:p>
                    <w:p w14:paraId="71896090" w14:textId="196FD08E" w:rsidR="002E4039" w:rsidRDefault="002E4039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A" w14:textId="7C02FB4E" w:rsidR="002E4039" w:rsidRPr="005526A3" w:rsidRDefault="002E4039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22E448F" wp14:editId="793113C1">
                <wp:simplePos x="0" y="0"/>
                <wp:positionH relativeFrom="margin">
                  <wp:align>left</wp:align>
                </wp:positionH>
                <wp:positionV relativeFrom="paragraph">
                  <wp:posOffset>271438</wp:posOffset>
                </wp:positionV>
                <wp:extent cx="5774690" cy="1531620"/>
                <wp:effectExtent l="0" t="0" r="16510" b="11430"/>
                <wp:wrapThrough wrapText="bothSides">
                  <wp:wrapPolygon edited="0">
                    <wp:start x="0" y="0"/>
                    <wp:lineTo x="0" y="21493"/>
                    <wp:lineTo x="21590" y="21493"/>
                    <wp:lineTo x="21590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53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12457563" w:rsidR="002E4039" w:rsidRPr="005526A3" w:rsidRDefault="002E4039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vlan 1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10.252/24</w:t>
                            </w:r>
                          </w:p>
                          <w:p w14:paraId="222E491F" w14:textId="39307000" w:rsidR="002E4039" w:rsidRDefault="002E4039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net add vlan 1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3208F548" w14:textId="77777777" w:rsidR="002E4039" w:rsidRPr="005526A3" w:rsidRDefault="002E4039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22E4921" w14:textId="4EDAC124" w:rsidR="002E4039" w:rsidRPr="005526A3" w:rsidRDefault="002E4039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vlan 2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20.252/24</w:t>
                            </w:r>
                          </w:p>
                          <w:p w14:paraId="6BC06FEE" w14:textId="5F2CA59F" w:rsidR="002E4039" w:rsidRDefault="002E4039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net add vlan 2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222E4924" w14:textId="63842281" w:rsidR="002E4039" w:rsidRPr="005526A3" w:rsidRDefault="002E4039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518" type="#_x0000_t202" style="position:absolute;margin-left:0;margin-top:21.35pt;width:454.7pt;height:120.6pt;z-index:2516464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">
                <v:textbox>
                  <w:txbxContent>
                    <w:p w14:paraId="222E491E" w14:textId="12457563" w:rsidR="002E4039" w:rsidRPr="005526A3" w:rsidRDefault="002E4039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2/24</w:t>
                      </w:r>
                    </w:p>
                    <w:p w14:paraId="222E491F" w14:textId="39307000" w:rsidR="002E4039" w:rsidRDefault="002E4039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3208F548" w14:textId="77777777" w:rsidR="002E4039" w:rsidRPr="005526A3" w:rsidRDefault="002E4039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22E4921" w14:textId="4EDAC124" w:rsidR="002E4039" w:rsidRPr="005526A3" w:rsidRDefault="002E4039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2/24</w:t>
                      </w:r>
                    </w:p>
                    <w:p w14:paraId="6BC06FEE" w14:textId="5F2CA59F" w:rsidR="002E4039" w:rsidRDefault="002E4039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4" w14:textId="63842281" w:rsidR="002E4039" w:rsidRPr="005526A3" w:rsidRDefault="002E4039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  <w:proofErr w:type="spellStart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>ip</w:t>
      </w:r>
      <w:proofErr w:type="spellEnd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address-virtual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MAC&gt; &lt;VIP/MASK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29ED8CB8" w14:textId="33B25F92" w:rsidR="00C17970" w:rsidRPr="006A0AA5" w:rsidRDefault="006A0AA5" w:rsidP="00C1797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83712" behindDoc="0" locked="0" layoutInCell="1" allowOverlap="1" wp14:anchorId="784A9FBC" wp14:editId="7C2CB215">
                <wp:simplePos x="0" y="0"/>
                <wp:positionH relativeFrom="column">
                  <wp:posOffset>-151765</wp:posOffset>
                </wp:positionH>
                <wp:positionV relativeFrom="paragraph">
                  <wp:posOffset>3473792</wp:posOffset>
                </wp:positionV>
                <wp:extent cx="45085" cy="160020"/>
                <wp:effectExtent l="0" t="0" r="0" b="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15AF0" id="Rectangle 240" o:spid="_x0000_s1026" style="position:absolute;margin-left:-11.95pt;margin-top:273.55pt;width:3.55pt;height:12.6pt;z-index:25208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" fillcolor="#92d050" stroked="f" strokeweight="1pt"/>
            </w:pict>
          </mc:Fallback>
        </mc:AlternateContent>
      </w:r>
      <w:r w:rsidR="007808E5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56637726" w14:textId="513D40BB" w:rsidR="006720A6" w:rsidRDefault="007808E5" w:rsidP="00C17970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3E109C">
        <w:rPr>
          <w:rFonts w:ascii="DIN Pro Regular" w:hAnsi="DIN Pro Regular" w:cs="DIN Pro Regular"/>
        </w:rPr>
        <w:t>The VMAC and VIP must be identic</w:t>
      </w:r>
      <w:r w:rsidR="007007A8" w:rsidRPr="003E109C">
        <w:rPr>
          <w:rFonts w:ascii="DIN Pro Regular" w:hAnsi="DIN Pro Regular" w:cs="DIN Pro Regular"/>
        </w:rPr>
        <w:t>al on both VTEPs</w:t>
      </w:r>
      <w:r w:rsidR="002C16B5" w:rsidRPr="003E109C">
        <w:rPr>
          <w:rFonts w:ascii="DIN Pro Regular" w:hAnsi="DIN Pro Regular" w:cs="DIN Pro Regular"/>
        </w:rPr>
        <w:t xml:space="preserve"> </w:t>
      </w:r>
      <w:proofErr w:type="gramStart"/>
      <w:r w:rsidR="002C16B5" w:rsidRPr="003E109C">
        <w:rPr>
          <w:rFonts w:ascii="DIN Pro Regular" w:hAnsi="DIN Pro Regular" w:cs="DIN Pro Regular"/>
        </w:rPr>
        <w:t>in order to</w:t>
      </w:r>
      <w:proofErr w:type="gramEnd"/>
      <w:r w:rsidR="002C16B5" w:rsidRPr="003E109C">
        <w:rPr>
          <w:rFonts w:ascii="DIN Pro Regular" w:hAnsi="DIN Pro Regular" w:cs="DIN Pro Regular"/>
        </w:rPr>
        <w:t xml:space="preserve"> </w:t>
      </w:r>
      <w:r w:rsidR="00315D61" w:rsidRPr="003E109C">
        <w:rPr>
          <w:rFonts w:ascii="DIN Pro Regular" w:hAnsi="DIN Pro Regular" w:cs="DIN Pro Regular"/>
        </w:rPr>
        <w:t>implement anycast default</w:t>
      </w:r>
      <w:r w:rsidR="007007A8" w:rsidRPr="003E109C">
        <w:rPr>
          <w:rFonts w:ascii="DIN Pro Regular" w:hAnsi="DIN Pro Regular" w:cs="DIN Pro Regular"/>
        </w:rPr>
        <w:t xml:space="preserve"> gateway and </w:t>
      </w:r>
      <w:r w:rsidR="007F4F35" w:rsidRPr="003E109C">
        <w:rPr>
          <w:rFonts w:ascii="DIN Pro Regular" w:hAnsi="DIN Pro Regular" w:cs="DIN Pro Regular"/>
        </w:rPr>
        <w:t xml:space="preserve">to </w:t>
      </w:r>
      <w:r w:rsidR="007007A8" w:rsidRPr="003E109C">
        <w:rPr>
          <w:rFonts w:ascii="DIN Pro Regular" w:hAnsi="DIN Pro Regular" w:cs="DIN Pro Regular"/>
        </w:rPr>
        <w:t>allow proper inter-VXLAN routing.</w:t>
      </w:r>
      <w:r w:rsidR="006A0AA5">
        <w:rPr>
          <w:rFonts w:ascii="DIN Pro Regular" w:hAnsi="DIN Pro Regular" w:cs="DIN Pro Regular"/>
        </w:rPr>
        <w:br/>
      </w:r>
      <w:r w:rsidR="00F5480B">
        <w:rPr>
          <w:rFonts w:ascii="DIN Pro Regular" w:hAnsi="DIN Pro Regular" w:cs="DIN Pro Regular"/>
          <w:sz w:val="24"/>
          <w:szCs w:val="24"/>
        </w:rPr>
        <w:br/>
      </w:r>
    </w:p>
    <w:p w14:paraId="222E4161" w14:textId="2B69EA1D" w:rsidR="006E407D" w:rsidRPr="00946F0D" w:rsidRDefault="00175E58" w:rsidP="00463DE4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5EC9770E" wp14:editId="22CC49BD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481" name="Rectangle 1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8DDE0" id="Rectangle 1481" o:spid="_x0000_s1026" style="position:absolute;margin-left:-12.95pt;margin-top:2.85pt;width:3.55pt;height:12.6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BqT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DsIBqT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="006E407D" w:rsidRPr="00946F0D">
        <w:rPr>
          <w:rFonts w:ascii="DIN Pro Medium" w:hAnsi="DIN Pro Medium" w:cs="DIN Pro Medium"/>
          <w:color w:val="008564"/>
          <w:sz w:val="28"/>
          <w:szCs w:val="28"/>
        </w:rPr>
        <w:t>Task 3: Test inter-VXLAN communication</w:t>
      </w:r>
    </w:p>
    <w:p w14:paraId="222E4162" w14:textId="66689AA3" w:rsidR="006E407D" w:rsidRPr="00577486" w:rsidRDefault="006E407D" w:rsidP="00A024B0">
      <w:pPr>
        <w:pStyle w:val="ListParagraph"/>
        <w:numPr>
          <w:ilvl w:val="0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7A264B" w:rsidRPr="00577486">
        <w:rPr>
          <w:rFonts w:ascii="DIN Pro Regular" w:hAnsi="DIN Pro Regular" w:cs="DIN Pro Regular"/>
          <w:sz w:val="24"/>
          <w:szCs w:val="24"/>
        </w:rPr>
        <w:t>exampl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</w:t>
      </w:r>
      <w:r w:rsidR="007231ED" w:rsidRPr="006A0AA5">
        <w:rPr>
          <w:rFonts w:ascii="Consolas" w:hAnsi="Consolas" w:cs="DIN Pro Regular"/>
          <w:color w:val="0070C0"/>
          <w:sz w:val="24"/>
          <w:szCs w:val="24"/>
        </w:rPr>
        <w:t>host1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host</w:t>
      </w:r>
      <w:r w:rsidR="007A264B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2</w:t>
      </w:r>
      <w:r w:rsidR="0031698C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962CB">
        <w:rPr>
          <w:rFonts w:ascii="DIN Pro Regular" w:hAnsi="DIN Pro Regular" w:cs="DIN Pro Regular"/>
          <w:sz w:val="24"/>
          <w:szCs w:val="24"/>
        </w:rPr>
        <w:br/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will perform VXLAN routing between the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source and destination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VNIs, whil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31698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will bridge between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destination VNI </w:t>
      </w:r>
      <w:r w:rsidR="0031698C" w:rsidRPr="00577486">
        <w:rPr>
          <w:rFonts w:ascii="DIN Pro Regular" w:hAnsi="DIN Pro Regular" w:cs="DIN Pro Regular"/>
          <w:sz w:val="24"/>
          <w:szCs w:val="24"/>
        </w:rPr>
        <w:t>and the destination VLAN.</w:t>
      </w:r>
    </w:p>
    <w:p w14:paraId="30DD9E5B" w14:textId="3F3F4E99" w:rsidR="00B60673" w:rsidRPr="003E109C" w:rsidRDefault="00226715" w:rsidP="003E109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222E4495" wp14:editId="25AD5EAF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C2025" w14:textId="77777777" w:rsidR="002E4039" w:rsidRPr="00226715" w:rsidRDefault="002E403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C962CB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</w:t>
                            </w:r>
                          </w:p>
                          <w:p w14:paraId="56DA03DB" w14:textId="77777777" w:rsidR="002E4039" w:rsidRPr="00226715" w:rsidRDefault="002E403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 (172.16.20.19) 56(84) bytes of data.</w:t>
                            </w:r>
                          </w:p>
                          <w:p w14:paraId="04D2CF4A" w14:textId="77777777" w:rsidR="002E4039" w:rsidRPr="00226715" w:rsidRDefault="002E403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64 bytes from 172.16.20.19: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1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63 time=3.48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92F" w14:textId="2666FE7C" w:rsidR="002E4039" w:rsidRPr="00C962CB" w:rsidRDefault="002E403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64 bytes from 172.16.20.19: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63 time=1.15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519" type="#_x0000_t202" style="position:absolute;margin-left:0;margin-top:2.9pt;width:415.6pt;height:63.1pt;z-index:251647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MncHhgpAgAATwQAAA4AAAAAAAAAAAAAAAAALgIAAGRycy9lMm9E&#10;b2MueG1sUEsBAi0AFAAGAAgAAAAhALPf9KLcAAAABgEAAA8AAAAAAAAAAAAAAAAAgwQAAGRycy9k&#10;b3ducmV2LnhtbFBLBQYAAAAABAAEAPMAAACMBQAAAAA=&#10;">
                <v:textbox>
                  <w:txbxContent>
                    <w:p w14:paraId="2B2C2025" w14:textId="77777777" w:rsidR="002E4039" w:rsidRPr="00226715" w:rsidRDefault="002E403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26715">
                        <w:rPr>
                          <w:rFonts w:ascii="Consolas" w:hAnsi="Consolas" w:cs="Consolas"/>
                        </w:rPr>
                        <w:t>ping 172.16.20.19</w:t>
                      </w:r>
                    </w:p>
                    <w:p w14:paraId="56DA03DB" w14:textId="77777777" w:rsidR="002E4039" w:rsidRPr="00226715" w:rsidRDefault="002E403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PING 172.16.20.19 (172.16.20.19) 56(84) bytes of data.</w:t>
                      </w:r>
                    </w:p>
                    <w:p w14:paraId="04D2CF4A" w14:textId="77777777" w:rsidR="002E4039" w:rsidRPr="00226715" w:rsidRDefault="002E403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 xml:space="preserve">64 bytes from 172.16.20.19: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63 time=3.48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2F" w14:textId="2666FE7C" w:rsidR="002E4039" w:rsidRPr="00C962CB" w:rsidRDefault="002E403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 xml:space="preserve">64 bytes from 172.16.20.19: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63 time=1.15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3C53EBF7" w14:textId="2FA0FF19" w:rsidR="00B60673" w:rsidRPr="00577486" w:rsidRDefault="00B60673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755159F" w14:textId="08978AC9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7B5DF318" w14:textId="63D2197C" w:rsidR="006F31AB" w:rsidRDefault="00D27EA9" w:rsidP="000F44EA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22E4497" wp14:editId="25E64063">
                <wp:simplePos x="0" y="0"/>
                <wp:positionH relativeFrom="margin">
                  <wp:posOffset>-21166</wp:posOffset>
                </wp:positionH>
                <wp:positionV relativeFrom="paragraph">
                  <wp:posOffset>274955</wp:posOffset>
                </wp:positionV>
                <wp:extent cx="5919470" cy="759460"/>
                <wp:effectExtent l="0" t="0" r="24130" b="21590"/>
                <wp:wrapThrough wrapText="bothSides">
                  <wp:wrapPolygon edited="0">
                    <wp:start x="0" y="0"/>
                    <wp:lineTo x="0" y="21672"/>
                    <wp:lineTo x="21619" y="21672"/>
                    <wp:lineTo x="21619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0853A" w14:textId="77777777" w:rsidR="002E4039" w:rsidRPr="00271D0B" w:rsidRDefault="002E403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C962CB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271D0B">
                              <w:rPr>
                                <w:rFonts w:ascii="Consolas" w:hAnsi="Consolas" w:cs="Consolas"/>
                              </w:rPr>
                              <w:t>traceroute 172.16.20.19</w:t>
                            </w:r>
                          </w:p>
                          <w:p w14:paraId="4353A416" w14:textId="77777777" w:rsidR="002E4039" w:rsidRPr="00271D0B" w:rsidRDefault="002E403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traceroute to 172.16.20.19 (172.16.20.19), 30 hops max,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60 byte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packets</w:t>
                            </w:r>
                          </w:p>
                          <w:p w14:paraId="7ACACBA9" w14:textId="77777777" w:rsidR="002E4039" w:rsidRPr="00271D0B" w:rsidRDefault="002E403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1  172.16.10.254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(172.16.10.254)  1.271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431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412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933" w14:textId="50F41EBC" w:rsidR="002E4039" w:rsidRPr="00C962CB" w:rsidRDefault="002E403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2  172.16.20.19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(172.16.20.19)  1.564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593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595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520" type="#_x0000_t202" style="position:absolute;left:0;text-align:left;margin-left:-1.65pt;margin-top:21.65pt;width:466.1pt;height:59.8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">
                <v:textbox>
                  <w:txbxContent>
                    <w:p w14:paraId="0090853A" w14:textId="77777777" w:rsidR="002E4039" w:rsidRPr="00271D0B" w:rsidRDefault="002E403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71D0B">
                        <w:rPr>
                          <w:rFonts w:ascii="Consolas" w:hAnsi="Consolas" w:cs="Consolas"/>
                        </w:rPr>
                        <w:t>traceroute 172.16.20.19</w:t>
                      </w:r>
                    </w:p>
                    <w:p w14:paraId="4353A416" w14:textId="77777777" w:rsidR="002E4039" w:rsidRPr="00271D0B" w:rsidRDefault="002E403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traceroute to 172.16.20.19 (172.16.20.19), 30 hops max,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60 byte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packets</w:t>
                      </w:r>
                    </w:p>
                    <w:p w14:paraId="7ACACBA9" w14:textId="77777777" w:rsidR="002E4039" w:rsidRPr="00271D0B" w:rsidRDefault="002E403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1  172.16.10.254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10.254)  1.271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431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412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33" w14:textId="50F41EBC" w:rsidR="002E4039" w:rsidRPr="00C962CB" w:rsidRDefault="002E403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2  172.16.20.19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20.19)  1.564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593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595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AE216B4" w14:textId="087DF92A" w:rsidR="006F31AB" w:rsidRDefault="00B815F3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284416" behindDoc="0" locked="0" layoutInCell="1" allowOverlap="1" wp14:anchorId="35FC4945" wp14:editId="38218D05">
                <wp:simplePos x="0" y="0"/>
                <wp:positionH relativeFrom="column">
                  <wp:posOffset>-244052</wp:posOffset>
                </wp:positionH>
                <wp:positionV relativeFrom="paragraph">
                  <wp:posOffset>80645</wp:posOffset>
                </wp:positionV>
                <wp:extent cx="60960" cy="236220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64008" id="Rectangle 20" o:spid="_x0000_s1026" style="position:absolute;margin-left:-19.2pt;margin-top:6.35pt;width:4.8pt;height:18.6pt;z-index:25228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" fillcolor="#76b900" stroked="f" strokeweight="1pt"/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0624" behindDoc="0" locked="0" layoutInCell="1" allowOverlap="1" wp14:anchorId="1F36E0B0" wp14:editId="07501202">
                <wp:simplePos x="0" y="0"/>
                <wp:positionH relativeFrom="column">
                  <wp:posOffset>-229870</wp:posOffset>
                </wp:positionH>
                <wp:positionV relativeFrom="paragraph">
                  <wp:posOffset>691515</wp:posOffset>
                </wp:positionV>
                <wp:extent cx="45085" cy="160020"/>
                <wp:effectExtent l="0" t="0" r="0" b="0"/>
                <wp:wrapNone/>
                <wp:docPr id="1388" name="Rectangle 13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BA1DFF" id="Rectangle 1388" o:spid="_x0000_s1026" style="position:absolute;margin-left:-18.1pt;margin-top:54.45pt;width:3.55pt;height:12.6pt;z-index:25225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" fillcolor="#008564" stroked="f" strokeweight="1pt"/>
            </w:pict>
          </mc:Fallback>
        </mc:AlternateContent>
      </w:r>
      <w:r w:rsidR="004D0FAA"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83392" behindDoc="0" locked="0" layoutInCell="1" allowOverlap="1" wp14:anchorId="2BF0A35E" wp14:editId="63CC741B">
                <wp:simplePos x="0" y="0"/>
                <wp:positionH relativeFrom="page">
                  <wp:posOffset>799042</wp:posOffset>
                </wp:positionH>
                <wp:positionV relativeFrom="paragraph">
                  <wp:posOffset>423</wp:posOffset>
                </wp:positionV>
                <wp:extent cx="6769735" cy="694690"/>
                <wp:effectExtent l="0" t="0" r="0" b="0"/>
                <wp:wrapThrough wrapText="bothSides">
                  <wp:wrapPolygon edited="0">
                    <wp:start x="182" y="0"/>
                    <wp:lineTo x="182" y="20731"/>
                    <wp:lineTo x="21395" y="20731"/>
                    <wp:lineTo x="21395" y="0"/>
                    <wp:lineTo x="182" y="0"/>
                  </wp:wrapPolygon>
                </wp:wrapThrough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9735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B2C1E" w14:textId="77777777" w:rsidR="002E4039" w:rsidRPr="00003E71" w:rsidRDefault="002E4039" w:rsidP="004D0FAA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8</w:t>
                            </w: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: DISTRIBUTED 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0A35E" id="Text Box 7" o:spid="_x0000_s1521" type="#_x0000_t202" style="position:absolute;margin-left:62.9pt;margin-top:.05pt;width:533.05pt;height:54.7pt;z-index:25228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" filled="f" stroked="f" strokeweight=".5pt">
                <v:textbox>
                  <w:txbxContent>
                    <w:p w14:paraId="797B2C1E" w14:textId="77777777" w:rsidR="002E4039" w:rsidRPr="00003E71" w:rsidRDefault="002E4039" w:rsidP="004D0FAA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8</w:t>
                      </w: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: DISTRIBUTED SYMMETRIC VXLAN ROUTING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03665FCD" w14:textId="012E8929" w:rsidR="006F31AB" w:rsidRPr="00946F0D" w:rsidRDefault="006F31AB" w:rsidP="004D0FA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0975FA1E" w14:textId="0D720267" w:rsidR="006F31AB" w:rsidRPr="00577486" w:rsidRDefault="006F31AB" w:rsidP="006F31AB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 session you will configure distributed symmetric VXLAN routing.</w:t>
      </w:r>
    </w:p>
    <w:p w14:paraId="0E08FEAF" w14:textId="77777777" w:rsidR="006F31AB" w:rsidRPr="00577486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TEPs (leaf switches) will be configured 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0A1F3261" w14:textId="1F12BC16" w:rsidR="006F31AB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symmetric VXLAN routing </w:t>
      </w:r>
      <w:r>
        <w:rPr>
          <w:rFonts w:ascii="DIN Pro Regular" w:hAnsi="DIN Pro Regular" w:cs="DIN Pro Regular"/>
          <w:sz w:val="24"/>
          <w:szCs w:val="24"/>
        </w:rPr>
        <w:t>bo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ingress </w:t>
      </w:r>
      <w:r>
        <w:rPr>
          <w:rFonts w:ascii="DIN Pro Regular" w:hAnsi="DIN Pro Regular" w:cs="DIN Pro Regular"/>
          <w:sz w:val="24"/>
          <w:szCs w:val="24"/>
        </w:rPr>
        <w:t xml:space="preserve">and egress </w:t>
      </w:r>
      <w:r w:rsidRPr="00577486">
        <w:rPr>
          <w:rFonts w:ascii="DIN Pro Regular" w:hAnsi="DIN Pro Regular" w:cs="DIN Pro Regular"/>
          <w:sz w:val="24"/>
          <w:szCs w:val="24"/>
        </w:rPr>
        <w:t>VTEP</w:t>
      </w:r>
      <w:r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the routing</w:t>
      </w:r>
      <w:r w:rsidR="00886BBB">
        <w:rPr>
          <w:rFonts w:ascii="DIN Pro Regular" w:hAnsi="DIN Pro Regular" w:cs="DIN Pro Regular"/>
          <w:sz w:val="24"/>
          <w:szCs w:val="24"/>
        </w:rPr>
        <w:t>.</w:t>
      </w:r>
    </w:p>
    <w:p w14:paraId="2CC64E64" w14:textId="7D09645D" w:rsidR="00886BBB" w:rsidRPr="00886BBB" w:rsidRDefault="00886BBB" w:rsidP="00886BBB">
      <w:pPr>
        <w:pStyle w:val="ListParagraph"/>
        <w:numPr>
          <w:ilvl w:val="0"/>
          <w:numId w:val="9"/>
        </w:numPr>
        <w:spacing w:after="120"/>
        <w:rPr>
          <w:rFonts w:ascii="DIN Pro Regular" w:hAnsi="DIN Pro Regular" w:cs="DIN Pro Regular"/>
          <w:sz w:val="24"/>
          <w:szCs w:val="24"/>
        </w:rPr>
      </w:pPr>
      <w:r w:rsidRPr="00886BBB">
        <w:rPr>
          <w:rFonts w:ascii="DIN Pro Regular" w:hAnsi="DIN Pro Regular" w:cs="DIN Pro Regular"/>
          <w:sz w:val="24"/>
          <w:szCs w:val="24"/>
        </w:rPr>
        <w:t>A new special transit VNI is used for all routed VXLAN traffic, called the L3</w:t>
      </w:r>
      <w:r w:rsidR="00615655">
        <w:rPr>
          <w:rFonts w:ascii="DIN Pro Regular" w:hAnsi="DIN Pro Regular" w:cs="DIN Pro Regular" w:hint="cs"/>
          <w:sz w:val="24"/>
          <w:szCs w:val="24"/>
          <w:rtl/>
        </w:rPr>
        <w:t>-</w:t>
      </w:r>
      <w:r w:rsidRPr="00886BBB">
        <w:rPr>
          <w:rFonts w:ascii="DIN Pro Regular" w:hAnsi="DIN Pro Regular" w:cs="DIN Pro Regular"/>
          <w:sz w:val="24"/>
          <w:szCs w:val="24"/>
        </w:rPr>
        <w:t>VN</w:t>
      </w:r>
      <w:r w:rsidR="00615655">
        <w:rPr>
          <w:rFonts w:ascii="DIN Pro Regular" w:hAnsi="DIN Pro Regular" w:cs="DIN Pro Regular" w:hint="cs"/>
          <w:sz w:val="24"/>
          <w:szCs w:val="24"/>
        </w:rPr>
        <w:t>I</w:t>
      </w:r>
      <w:r w:rsidR="00615655">
        <w:rPr>
          <w:rFonts w:ascii="DIN Pro Regular" w:hAnsi="DIN Pro Regular" w:cs="Arial"/>
          <w:sz w:val="24"/>
          <w:szCs w:val="24"/>
        </w:rPr>
        <w:t>.</w:t>
      </w:r>
    </w:p>
    <w:p w14:paraId="69DC6C8E" w14:textId="77777777" w:rsidR="006F31AB" w:rsidRPr="00577486" w:rsidRDefault="006F31AB" w:rsidP="006F31AB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254720" behindDoc="0" locked="0" layoutInCell="1" allowOverlap="1" wp14:anchorId="6A6E3CFD" wp14:editId="2226A2A2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1401" name="Rectangle 1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5686A" id="Rectangle 1401" o:spid="_x0000_s1026" style="position:absolute;margin-left:62.7pt;margin-top:20.85pt;width:4.6pt;height:12.45pt;z-index:2522547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cIufDlgIAAIk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483D8211" w14:textId="77777777" w:rsidR="006F31AB" w:rsidRPr="005058B3" w:rsidRDefault="006F31AB" w:rsidP="006F31AB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7AB39107" w14:textId="12A3D79A" w:rsidR="006F31AB" w:rsidRPr="005058B3" w:rsidRDefault="006F31AB" w:rsidP="006F31AB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>The configuration in this practice session relies on the previous practice. Make sure that BGP Unnumbered and VXLAN with EVPN are properly configured and fully operational.</w:t>
      </w:r>
      <w:r w:rsidR="00886BBB">
        <w:rPr>
          <w:rFonts w:ascii="DIN Pro Regular" w:hAnsi="DIN Pro Regular" w:cs="DIN Pro Regular"/>
          <w:sz w:val="24"/>
          <w:szCs w:val="24"/>
        </w:rPr>
        <w:t xml:space="preserve"> Test and verify that hosts in the same VNI can communicate with each other.</w:t>
      </w:r>
    </w:p>
    <w:p w14:paraId="55CFA4FD" w14:textId="77777777" w:rsidR="006F31AB" w:rsidRPr="002E4E3D" w:rsidRDefault="006F31AB" w:rsidP="006F31AB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19F96A09" w14:textId="5C41C804" w:rsidR="006F31AB" w:rsidRPr="00577486" w:rsidRDefault="001451B7" w:rsidP="006F31AB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8816" behindDoc="0" locked="0" layoutInCell="1" allowOverlap="1" wp14:anchorId="10E470C8" wp14:editId="2EC00F5E">
                <wp:simplePos x="0" y="0"/>
                <wp:positionH relativeFrom="column">
                  <wp:posOffset>3642399</wp:posOffset>
                </wp:positionH>
                <wp:positionV relativeFrom="paragraph">
                  <wp:posOffset>5699</wp:posOffset>
                </wp:positionV>
                <wp:extent cx="678815" cy="436245"/>
                <wp:effectExtent l="0" t="0" r="0" b="1905"/>
                <wp:wrapNone/>
                <wp:docPr id="3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06BC4B" w14:textId="77777777" w:rsidR="002E4039" w:rsidRPr="008005C2" w:rsidRDefault="002E4039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E470C8" id="_x0000_s1522" type="#_x0000_t202" style="position:absolute;margin-left:286.8pt;margin-top:.45pt;width:53.45pt;height:34.35pt;z-index:25225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" filled="f" stroked="f">
                <v:stroke dashstyle="dash"/>
                <v:textbox>
                  <w:txbxContent>
                    <w:p w14:paraId="4C06BC4B" w14:textId="77777777" w:rsidR="002E4039" w:rsidRPr="008005C2" w:rsidRDefault="002E4039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9840" behindDoc="0" locked="0" layoutInCell="1" allowOverlap="1" wp14:anchorId="49E9CD3B" wp14:editId="04642A59">
                <wp:simplePos x="0" y="0"/>
                <wp:positionH relativeFrom="column">
                  <wp:posOffset>1381507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3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2EE8491" w14:textId="77777777" w:rsidR="002E4039" w:rsidRPr="008005C2" w:rsidRDefault="002E4039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E9CD3B" id="_x0000_s1523" type="#_x0000_t202" style="position:absolute;margin-left:108.8pt;margin-top:.2pt;width:53.45pt;height:34.35pt;z-index:25225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" filled="f" stroked="f">
                <v:stroke dashstyle="dash"/>
                <v:textbox>
                  <w:txbxContent>
                    <w:p w14:paraId="72EE8491" w14:textId="77777777" w:rsidR="002E4039" w:rsidRPr="008005C2" w:rsidRDefault="002E4039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2249600" behindDoc="0" locked="0" layoutInCell="1" allowOverlap="1" wp14:anchorId="3F39E9D5" wp14:editId="3B5BA74E">
                <wp:simplePos x="0" y="0"/>
                <wp:positionH relativeFrom="column">
                  <wp:posOffset>129026</wp:posOffset>
                </wp:positionH>
                <wp:positionV relativeFrom="paragraph">
                  <wp:posOffset>17394</wp:posOffset>
                </wp:positionV>
                <wp:extent cx="5288817" cy="4473766"/>
                <wp:effectExtent l="0" t="19050" r="0" b="3175"/>
                <wp:wrapNone/>
                <wp:docPr id="1556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88817" cy="4473766"/>
                          <a:chOff x="134729" y="0"/>
                          <a:chExt cx="5288817" cy="4473766"/>
                        </a:xfrm>
                      </wpg:grpSpPr>
                      <wps:wsp>
                        <wps:cNvPr id="1557" name="Rectangle 1557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2" name="Straight Connector 162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3" name="Straight Connector 163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6" name="Picture 16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7" name="Straight Connector 167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8" name="Picture 16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" name="Straight Connector 170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" name="Straight Connector 172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3" name="Straight Connector 173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5" name="Straight Connector 175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76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8FC14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7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A8611FD" w14:textId="77777777" w:rsidR="002E4039" w:rsidRDefault="002E4039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98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B8C349" w14:textId="77777777" w:rsidR="002E4039" w:rsidRDefault="002E4039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31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2DF5D7" w14:textId="77777777" w:rsidR="002E4039" w:rsidRDefault="002E4039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49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64C33C3" w14:textId="77777777" w:rsidR="002E4039" w:rsidRDefault="002E4039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0" name="Straight Connector 250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1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20CAB3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3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FB71A3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4" name="Picture 25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6" name="Picture 25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7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3E0941" w14:textId="77777777" w:rsidR="002E4039" w:rsidRPr="006A0AA5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8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325AAAD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9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C6D8D6" w14:textId="77777777" w:rsidR="002E4039" w:rsidRPr="006A0AA5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9284840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3" name="TextBox 20"/>
                        <wps:cNvSpPr txBox="1"/>
                        <wps:spPr>
                          <a:xfrm>
                            <a:off x="1372989" y="375784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332B45" w14:textId="2F18A055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3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592214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4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120B73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5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37C8D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F523A9C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DC7E6EA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10912A" w14:textId="77777777" w:rsidR="002E4039" w:rsidRPr="006A0AA5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4A2980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6" name="TextBox 20"/>
                        <wps:cNvSpPr txBox="1"/>
                        <wps:spPr>
                          <a:xfrm>
                            <a:off x="134729" y="3884495"/>
                            <a:ext cx="1480720" cy="5892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B028FA" w14:textId="77777777" w:rsidR="002E4039" w:rsidRPr="006A0AA5" w:rsidRDefault="002E4039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080526FA" w14:textId="0C1F6009" w:rsidR="002E4039" w:rsidRPr="006A0AA5" w:rsidRDefault="002E4039" w:rsidP="00CE696F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4" name="TextBox 20"/>
                        <wps:cNvSpPr txBox="1"/>
                        <wps:spPr>
                          <a:xfrm>
                            <a:off x="1423464" y="3904069"/>
                            <a:ext cx="1442145" cy="549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535D0F8" w14:textId="77777777" w:rsidR="002E4039" w:rsidRDefault="002E4039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623606D0" w14:textId="5ECB98D2" w:rsidR="002E4039" w:rsidRDefault="002E4039" w:rsidP="00CE696F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5" name="TextBox 20"/>
                        <wps:cNvSpPr txBox="1"/>
                        <wps:spPr>
                          <a:xfrm>
                            <a:off x="2855654" y="3884499"/>
                            <a:ext cx="1392865" cy="5611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05D524" w14:textId="77777777" w:rsidR="002E4039" w:rsidRPr="006A0AA5" w:rsidRDefault="002E4039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7F3D1F38" w14:textId="1A342AD1" w:rsidR="002E4039" w:rsidRPr="006A0AA5" w:rsidRDefault="002E4039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6" name="TextBox 20"/>
                        <wps:cNvSpPr txBox="1"/>
                        <wps:spPr>
                          <a:xfrm>
                            <a:off x="4084268" y="3887039"/>
                            <a:ext cx="1339278" cy="558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B697B3" w14:textId="77777777" w:rsidR="002E4039" w:rsidRDefault="002E4039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46DEB4C3" w14:textId="47CCEEE8" w:rsidR="002E4039" w:rsidRDefault="002E4039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7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99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07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2BE2FB0" w14:textId="77777777" w:rsidR="002E4039" w:rsidRDefault="002E4039" w:rsidP="006F31AB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39E9D5" id="_x0000_s1524" style="position:absolute;margin-left:10.15pt;margin-top:1.35pt;width:416.45pt;height:352.25pt;z-index:252249600;mso-width-relative:margin;mso-height-relative:margin" coordorigin="1347" coordsize="52888,447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">
                <v:rect id="Rectangle 1557" o:spid="_x0000_s1525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62" o:spid="_x0000_s1526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163" o:spid="_x0000_s1527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66" o:spid="_x0000_s1528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">
                  <v:imagedata r:id="rId22" o:title="A close up of a sign&#10;&#10;Description automatically generated"/>
                </v:shape>
                <v:line id="Straight Connector 167" o:spid="_x0000_s1529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Picture 168" o:spid="_x0000_s1530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">
                  <v:imagedata r:id="rId22" o:title="A close up of a sign&#10;&#10;Description automatically generated"/>
                </v:shape>
                <v:line id="Straight Connector 170" o:spid="_x0000_s1531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172" o:spid="_x0000_s1532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line id="Straight Connector 173" o:spid="_x0000_s1533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75" o:spid="_x0000_s1534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kux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3C85l4gVz9AQAA//8DAFBLAQItABQABgAIAAAAIQDb4fbL7gAAAIUBAAATAAAAAAAAAAAAAAAA&#10;AAAAAABbQ29udGVudF9UeXBlc10ueG1sUEsBAi0AFAAGAAgAAAAhAFr0LFu/AAAAFQEAAAsAAAAA&#10;AAAAAAAAAAAAHwEAAF9yZWxzLy5yZWxzUEsBAi0AFAAGAAgAAAAhAOBKS7H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_x0000_s1535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sVu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F&#10;72/CCXL/DwAA//8DAFBLAQItABQABgAIAAAAIQDb4fbL7gAAAIUBAAATAAAAAAAAAAAAAAAAAAAA&#10;AABbQ29udGVudF9UeXBlc10ueG1sUEsBAi0AFAAGAAgAAAAhAFr0LFu/AAAAFQEAAAsAAAAAAAAA&#10;AAAAAAAAHwEAAF9yZWxzLy5yZWxzUEsBAi0AFAAGAAgAAAAhAPw+xW6+AAAA3QAAAA8AAAAAAAAA&#10;AAAAAAAABwIAAGRycy9kb3ducmV2LnhtbFBLBQYAAAAAAwADALcAAADyAgAAAAA=&#10;" filled="f" stroked="f">
                  <v:stroke dashstyle="dash"/>
                  <v:textbox>
                    <w:txbxContent>
                      <w:p w14:paraId="1F48FC14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36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mD1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N&#10;72/CCXL/DwAA//8DAFBLAQItABQABgAIAAAAIQDb4fbL7gAAAIUBAAATAAAAAAAAAAAAAAAAAAAA&#10;AABbQ29udGVudF9UeXBlc10ueG1sUEsBAi0AFAAGAAgAAAAhAFr0LFu/AAAAFQEAAAsAAAAAAAAA&#10;AAAAAAAAHwEAAF9yZWxzLy5yZWxzUEsBAi0AFAAGAAgAAAAhAJNyYPW+AAAA3QAAAA8AAAAAAAAA&#10;AAAAAAAABwIAAGRycy9kb3ducmV2LnhtbFBLBQYAAAAAAwADALcAAADyAgAAAAA=&#10;" filled="f" stroked="f">
                  <v:stroke dashstyle="dash"/>
                  <v:textbox>
                    <w:txbxContent>
                      <w:p w14:paraId="3A8611FD" w14:textId="77777777" w:rsidR="002E4039" w:rsidRDefault="002E4039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7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RJ9wwAAAN0AAAAPAAAAZHJzL2Rvd25yZXYueG1sRI9Pa8JA&#10;EMXvQr/DMgVvumlB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UuESfcMAAADdAAAADwAA&#10;AAAAAAAAAAAAAAAHAgAAZHJzL2Rvd25yZXYueG1sUEsFBgAAAAADAAMAtwAAAPcCAAAAAA==&#10;" filled="f" stroked="f">
                  <v:stroke dashstyle="dash"/>
                  <v:textbox>
                    <w:txbxContent>
                      <w:p w14:paraId="22B8C349" w14:textId="77777777" w:rsidR="002E4039" w:rsidRDefault="002E4039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538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FhG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GT8WEbBAAAA3AAAAA8AAAAA&#10;AAAAAAAAAAAABwIAAGRycy9kb3ducmV2LnhtbFBLBQYAAAAAAwADALcAAAD1AgAAAAA=&#10;" filled="f" stroked="f">
                  <v:stroke dashstyle="dash"/>
                  <v:textbox>
                    <w:txbxContent>
                      <w:p w14:paraId="202DF5D7" w14:textId="77777777" w:rsidR="002E4039" w:rsidRDefault="002E4039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9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c9wgAAANwAAAAPAAAAZHJzL2Rvd25yZXYueG1sRI/BasMw&#10;EETvhfyD2EJutdwQ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DCjCc9wgAAANwAAAAPAAAA&#10;AAAAAAAAAAAAAAcCAABkcnMvZG93bnJldi54bWxQSwUGAAAAAAMAAwC3AAAA9gIAAAAA&#10;" filled="f" stroked="f">
                  <v:stroke dashstyle="dash"/>
                  <v:textbox>
                    <w:txbxContent>
                      <w:p w14:paraId="264C33C3" w14:textId="77777777" w:rsidR="002E4039" w:rsidRDefault="002E4039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250" o:spid="_x0000_s1540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_x0000_s1541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73m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LkjvebBAAAA3AAAAA8AAAAA&#10;AAAAAAAAAAAABwIAAGRycy9kb3ducmV2LnhtbFBLBQYAAAAAAwADALcAAAD1AgAAAAA=&#10;" filled="f" stroked="f">
                  <v:stroke dashstyle="dash"/>
                  <v:textbox>
                    <w:txbxContent>
                      <w:p w14:paraId="1720CAB3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42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YYK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" filled="f" stroked="f">
                  <v:stroke dashstyle="dash"/>
                  <v:textbox>
                    <w:txbxContent>
                      <w:p w14:paraId="69FB71A3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254" o:spid="_x0000_s1543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">
                  <v:imagedata r:id="rId22" o:title="A close up of a sign&#10;&#10;Description automatically generated"/>
                </v:shape>
                <v:shape id="Picture 256" o:spid="_x0000_s1544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545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oAJ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" filled="f" stroked="f">
                  <v:stroke dashstyle="dash"/>
                  <v:textbox>
                    <w:txbxContent>
                      <w:p w14:paraId="2B3E0941" w14:textId="77777777" w:rsidR="002E4039" w:rsidRPr="006A0AA5" w:rsidRDefault="002E4039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546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" filled="f" stroked="f">
                  <v:stroke dashstyle="dash"/>
                  <v:textbox>
                    <w:txbxContent>
                      <w:p w14:paraId="4325AAAD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547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bHg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BHVbHgwgAAANwAAAAPAAAA&#10;AAAAAAAAAAAAAAcCAABkcnMvZG93bnJldi54bWxQSwUGAAAAAAMAAwC3AAAA9gIAAAAA&#10;" filled="f" stroked="f">
                  <v:stroke dashstyle="dash"/>
                  <v:textbox>
                    <w:txbxContent>
                      <w:p w14:paraId="16C6D8D6" w14:textId="77777777" w:rsidR="002E4039" w:rsidRPr="006A0AA5" w:rsidRDefault="002E4039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548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" filled="f" stroked="f">
                  <v:stroke dashstyle="dash"/>
                  <v:textbox>
                    <w:txbxContent>
                      <w:p w14:paraId="79284840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549" type="#_x0000_t202" style="position:absolute;left:13729;top:37578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" filled="f" stroked="f">
                  <v:stroke dashstyle="dash"/>
                  <v:textbox>
                    <w:txbxContent>
                      <w:p w14:paraId="60332B45" w14:textId="2F18A055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550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NpqwgAAANwAAAAPAAAAZHJzL2Rvd25yZXYueG1sRI/BasMw&#10;EETvhfyD2EJutdwE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BtCNpqwgAAANwAAAAPAAAA&#10;AAAAAAAAAAAAAAcCAABkcnMvZG93bnJldi54bWxQSwUGAAAAAAMAAwC3AAAA9gIAAAAA&#10;" filled="f" stroked="f">
                  <v:stroke dashstyle="dash"/>
                  <v:textbox>
                    <w:txbxContent>
                      <w:p w14:paraId="67592214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1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UIewgAAANwAAAAPAAAAZHJzL2Rvd25yZXYueG1sRI/BasMw&#10;EETvhfyD2EJutdwQ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Di4UIewgAAANwAAAAPAAAA&#10;AAAAAAAAAAAAAAcCAABkcnMvZG93bnJldi54bWxQSwUGAAAAAAMAAwC3AAAA9gIAAAAA&#10;" filled="f" stroked="f">
                  <v:stroke dashstyle="dash"/>
                  <v:textbox>
                    <w:txbxContent>
                      <w:p w14:paraId="20120B73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2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eeF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CNreeFwgAAANwAAAAPAAAA&#10;AAAAAAAAAAAAAAcCAABkcnMvZG93bnJldi54bWxQSwUGAAAAAAMAAwC3AAAA9gIAAAAA&#10;" filled="f" stroked="f">
                  <v:stroke dashstyle="dash"/>
                  <v:textbox>
                    <w:txbxContent>
                      <w:p w14:paraId="1F437C8D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3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" filled="f" stroked="f">
                  <v:stroke dashstyle="dash"/>
                  <v:textbox>
                    <w:txbxContent>
                      <w:p w14:paraId="5F523A9C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4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" filled="f" stroked="f">
                  <v:stroke dashstyle="dash"/>
                  <v:textbox>
                    <w:txbxContent>
                      <w:p w14:paraId="2DC7E6EA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5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DI5wAAAANwAAAAPAAAAZHJzL2Rvd25yZXYueG1sRI/NqsIw&#10;FIT3wn2HcC64s+kVEa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1zQyOcAAAADcAAAADwAAAAAA&#10;AAAAAAAAAAAHAgAAZHJzL2Rvd25yZXYueG1sUEsFBgAAAAADAAMAtwAAAPQCAAAAAA==&#10;" filled="f" stroked="f">
                  <v:stroke dashstyle="dash"/>
                  <v:textbox>
                    <w:txbxContent>
                      <w:p w14:paraId="3610912A" w14:textId="77777777" w:rsidR="002E4039" w:rsidRPr="006A0AA5" w:rsidRDefault="002E4039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56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Jei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uHiXosAAAADcAAAADwAAAAAA&#10;AAAAAAAAAAAHAgAAZHJzL2Rvd25yZXYueG1sUEsFBgAAAAADAAMAtwAAAPQCAAAAAA==&#10;" filled="f" stroked="f">
                  <v:stroke dashstyle="dash"/>
                  <v:textbox>
                    <w:txbxContent>
                      <w:p w14:paraId="244A2980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57" type="#_x0000_t202" style="position:absolute;left:1347;top:38844;width:14807;height:58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" filled="f" stroked="f">
                  <v:stroke dashstyle="dash"/>
                  <v:textbox>
                    <w:txbxContent>
                      <w:p w14:paraId="56B028FA" w14:textId="77777777" w:rsidR="002E4039" w:rsidRPr="006A0AA5" w:rsidRDefault="002E4039" w:rsidP="00CE696F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080526FA" w14:textId="0C1F6009" w:rsidR="002E4039" w:rsidRPr="006A0AA5" w:rsidRDefault="002E4039" w:rsidP="00CE696F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58" type="#_x0000_t202" style="position:absolute;left:14234;top:39040;width:14422;height:5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" filled="f" stroked="f">
                  <v:stroke dashstyle="dash"/>
                  <v:textbox>
                    <w:txbxContent>
                      <w:p w14:paraId="3535D0F8" w14:textId="77777777" w:rsidR="002E4039" w:rsidRDefault="002E4039" w:rsidP="00CE696F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623606D0" w14:textId="5ECB98D2" w:rsidR="002E4039" w:rsidRDefault="002E4039" w:rsidP="00CE696F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59" type="#_x0000_t202" style="position:absolute;left:28556;top:38844;width:13929;height:5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QF/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" filled="f" stroked="f">
                  <v:stroke dashstyle="dash"/>
                  <v:textbox>
                    <w:txbxContent>
                      <w:p w14:paraId="6E05D524" w14:textId="77777777" w:rsidR="002E4039" w:rsidRPr="006A0AA5" w:rsidRDefault="002E4039" w:rsidP="001451B7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7F3D1F38" w14:textId="1A342AD1" w:rsidR="002E4039" w:rsidRPr="006A0AA5" w:rsidRDefault="002E4039" w:rsidP="001451B7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60" type="#_x0000_t202" style="position:absolute;left:40842;top:38870;width:13393;height:55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" filled="f" stroked="f">
                  <v:stroke dashstyle="dash"/>
                  <v:textbox>
                    <w:txbxContent>
                      <w:p w14:paraId="4AB697B3" w14:textId="77777777" w:rsidR="002E4039" w:rsidRDefault="002E4039" w:rsidP="001451B7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46DEB4C3" w14:textId="47CCEEE8" w:rsidR="002E4039" w:rsidRDefault="002E4039" w:rsidP="001451B7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61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62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63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KCJwQAAANwAAAAPAAAAZHJzL2Rvd25yZXYueG1sRI9Pi8Iw&#10;FMTvC36H8ARva6LC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DzUoInBAAAA3AAAAA8AAAAA&#10;AAAAAAAAAAAABwIAAGRycy9kb3ducmV2LnhtbFBLBQYAAAAAAwADALcAAAD1AgAAAAA=&#10;" filled="f" stroked="f">
                  <v:stroke dashstyle="dash"/>
                  <v:textbox>
                    <w:txbxContent>
                      <w:p w14:paraId="12BE2FB0" w14:textId="77777777" w:rsidR="002E4039" w:rsidRDefault="002E4039" w:rsidP="006F31AB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106592DF" w14:textId="4C24B708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3C01FF3" w14:textId="1E31A07C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C9663D4" w14:textId="64F20B1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080787B" w14:textId="74A5302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6B9AF6ED" w14:textId="20C21851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2FFBFAF" w14:textId="1634B0FC" w:rsidR="006F31AB" w:rsidRPr="00577486" w:rsidRDefault="001451B7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7792" behindDoc="0" locked="0" layoutInCell="1" allowOverlap="1" wp14:anchorId="5B9AFD72" wp14:editId="6B371ABA">
                <wp:simplePos x="0" y="0"/>
                <wp:positionH relativeFrom="column">
                  <wp:posOffset>4191868</wp:posOffset>
                </wp:positionH>
                <wp:positionV relativeFrom="paragraph">
                  <wp:posOffset>12782</wp:posOffset>
                </wp:positionV>
                <wp:extent cx="678815" cy="436245"/>
                <wp:effectExtent l="0" t="0" r="0" b="1905"/>
                <wp:wrapNone/>
                <wp:docPr id="30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9BB78EC" w14:textId="77777777" w:rsidR="002E4039" w:rsidRPr="008005C2" w:rsidRDefault="002E4039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9AFD72" id="_x0000_s1564" type="#_x0000_t202" style="position:absolute;margin-left:330.05pt;margin-top:1pt;width:53.45pt;height:34.35pt;z-index:25225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" filled="f" stroked="f">
                <v:stroke dashstyle="dash"/>
                <v:textbox>
                  <w:txbxContent>
                    <w:p w14:paraId="79BB78EC" w14:textId="77777777" w:rsidR="002E4039" w:rsidRPr="008005C2" w:rsidRDefault="002E4039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6768" behindDoc="0" locked="0" layoutInCell="1" allowOverlap="1" wp14:anchorId="05C9E62E" wp14:editId="5AB899D7">
                <wp:simplePos x="0" y="0"/>
                <wp:positionH relativeFrom="column">
                  <wp:posOffset>855773</wp:posOffset>
                </wp:positionH>
                <wp:positionV relativeFrom="paragraph">
                  <wp:posOffset>7698</wp:posOffset>
                </wp:positionV>
                <wp:extent cx="678815" cy="436245"/>
                <wp:effectExtent l="0" t="0" r="0" b="1905"/>
                <wp:wrapNone/>
                <wp:docPr id="3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BEBC5B" w14:textId="77777777" w:rsidR="002E4039" w:rsidRPr="008005C2" w:rsidRDefault="002E4039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9E62E" id="_x0000_s1565" type="#_x0000_t202" style="position:absolute;margin-left:67.4pt;margin-top:.6pt;width:53.45pt;height:34.35pt;z-index:25225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" filled="f" stroked="f">
                <v:stroke dashstyle="dash"/>
                <v:textbox>
                  <w:txbxContent>
                    <w:p w14:paraId="2BBEBC5B" w14:textId="77777777" w:rsidR="002E4039" w:rsidRPr="008005C2" w:rsidRDefault="002E4039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18697179" w14:textId="7777777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032DAB8" w14:textId="7777777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9FD7B51" w14:textId="4885285D" w:rsidR="006F31AB" w:rsidRPr="00577486" w:rsidRDefault="00CE696F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17184" behindDoc="0" locked="0" layoutInCell="1" allowOverlap="1" wp14:anchorId="4F6DF667" wp14:editId="1587961F">
            <wp:simplePos x="0" y="0"/>
            <wp:positionH relativeFrom="column">
              <wp:posOffset>3938461</wp:posOffset>
            </wp:positionH>
            <wp:positionV relativeFrom="paragraph">
              <wp:posOffset>190226</wp:posOffset>
            </wp:positionV>
            <wp:extent cx="1015251" cy="1015205"/>
            <wp:effectExtent l="0" t="0" r="0" b="0"/>
            <wp:wrapNone/>
            <wp:docPr id="394" name="Picture 39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5136" behindDoc="0" locked="0" layoutInCell="1" allowOverlap="1" wp14:anchorId="0172A82B" wp14:editId="1B6D6578">
            <wp:simplePos x="0" y="0"/>
            <wp:positionH relativeFrom="column">
              <wp:posOffset>3052273</wp:posOffset>
            </wp:positionH>
            <wp:positionV relativeFrom="paragraph">
              <wp:posOffset>172561</wp:posOffset>
            </wp:positionV>
            <wp:extent cx="1015251" cy="1015205"/>
            <wp:effectExtent l="0" t="0" r="0" b="0"/>
            <wp:wrapNone/>
            <wp:docPr id="393" name="Picture 39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3088" behindDoc="0" locked="0" layoutInCell="1" allowOverlap="1" wp14:anchorId="38678799" wp14:editId="3E62B549">
            <wp:simplePos x="0" y="0"/>
            <wp:positionH relativeFrom="column">
              <wp:posOffset>1638818</wp:posOffset>
            </wp:positionH>
            <wp:positionV relativeFrom="paragraph">
              <wp:posOffset>197894</wp:posOffset>
            </wp:positionV>
            <wp:extent cx="1015251" cy="1015205"/>
            <wp:effectExtent l="0" t="0" r="0" b="0"/>
            <wp:wrapNone/>
            <wp:docPr id="392" name="Picture 39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1040" behindDoc="0" locked="0" layoutInCell="1" allowOverlap="1" wp14:anchorId="4FE1E0AB" wp14:editId="4357C61E">
            <wp:simplePos x="0" y="0"/>
            <wp:positionH relativeFrom="column">
              <wp:posOffset>667568</wp:posOffset>
            </wp:positionH>
            <wp:positionV relativeFrom="paragraph">
              <wp:posOffset>169389</wp:posOffset>
            </wp:positionV>
            <wp:extent cx="1015251" cy="1015205"/>
            <wp:effectExtent l="0" t="0" r="0" b="0"/>
            <wp:wrapNone/>
            <wp:docPr id="391" name="Picture 39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70AE49" w14:textId="502F7AC1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9DB1AE2" w14:textId="1F1E7463" w:rsidR="006F31AB" w:rsidRPr="00577486" w:rsidRDefault="001451B7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0864" behindDoc="0" locked="0" layoutInCell="1" allowOverlap="1" wp14:anchorId="4057E60D" wp14:editId="0026ECDB">
                <wp:simplePos x="0" y="0"/>
                <wp:positionH relativeFrom="column">
                  <wp:posOffset>4182056</wp:posOffset>
                </wp:positionH>
                <wp:positionV relativeFrom="paragraph">
                  <wp:posOffset>418278</wp:posOffset>
                </wp:positionV>
                <wp:extent cx="678815" cy="436245"/>
                <wp:effectExtent l="0" t="0" r="0" b="1905"/>
                <wp:wrapNone/>
                <wp:docPr id="31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049D23D" w14:textId="77777777" w:rsidR="002E4039" w:rsidRPr="008005C2" w:rsidRDefault="002E4039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57E60D" id="_x0000_s1566" type="#_x0000_t202" style="position:absolute;margin-left:329.3pt;margin-top:32.95pt;width:53.45pt;height:34.35pt;z-index:25226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" filled="f" stroked="f">
                <v:stroke dashstyle="dash"/>
                <v:textbox>
                  <w:txbxContent>
                    <w:p w14:paraId="7049D23D" w14:textId="77777777" w:rsidR="002E4039" w:rsidRPr="008005C2" w:rsidRDefault="002E4039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1888" behindDoc="0" locked="0" layoutInCell="1" allowOverlap="1" wp14:anchorId="27DAFE1F" wp14:editId="753132B1">
                <wp:simplePos x="0" y="0"/>
                <wp:positionH relativeFrom="margin">
                  <wp:posOffset>3211148</wp:posOffset>
                </wp:positionH>
                <wp:positionV relativeFrom="paragraph">
                  <wp:posOffset>399014</wp:posOffset>
                </wp:positionV>
                <wp:extent cx="678815" cy="436245"/>
                <wp:effectExtent l="0" t="0" r="0" b="1905"/>
                <wp:wrapNone/>
                <wp:docPr id="32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F6486D0" w14:textId="77777777" w:rsidR="002E4039" w:rsidRPr="008005C2" w:rsidRDefault="002E4039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DAFE1F" id="_x0000_s1567" type="#_x0000_t202" style="position:absolute;margin-left:252.85pt;margin-top:31.4pt;width:53.45pt;height:34.35pt;z-index:2522618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" filled="f" stroked="f">
                <v:stroke dashstyle="dash"/>
                <v:textbox>
                  <w:txbxContent>
                    <w:p w14:paraId="0F6486D0" w14:textId="77777777" w:rsidR="002E4039" w:rsidRPr="008005C2" w:rsidRDefault="002E4039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2912" behindDoc="0" locked="0" layoutInCell="1" allowOverlap="1" wp14:anchorId="00E328F8" wp14:editId="75F23347">
                <wp:simplePos x="0" y="0"/>
                <wp:positionH relativeFrom="column">
                  <wp:posOffset>1845264</wp:posOffset>
                </wp:positionH>
                <wp:positionV relativeFrom="paragraph">
                  <wp:posOffset>415208</wp:posOffset>
                </wp:positionV>
                <wp:extent cx="678815" cy="436245"/>
                <wp:effectExtent l="0" t="0" r="0" b="1905"/>
                <wp:wrapNone/>
                <wp:docPr id="32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2C8530" w14:textId="77777777" w:rsidR="002E4039" w:rsidRPr="008005C2" w:rsidRDefault="002E4039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E328F8" id="_x0000_s1568" type="#_x0000_t202" style="position:absolute;margin-left:145.3pt;margin-top:32.7pt;width:53.45pt;height:34.35pt;z-index:25226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" filled="f" stroked="f">
                <v:stroke dashstyle="dash"/>
                <v:textbox>
                  <w:txbxContent>
                    <w:p w14:paraId="472C8530" w14:textId="77777777" w:rsidR="002E4039" w:rsidRPr="008005C2" w:rsidRDefault="002E4039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CE696F"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3936" behindDoc="0" locked="0" layoutInCell="1" allowOverlap="1" wp14:anchorId="2382D19C" wp14:editId="6463B8CE">
                <wp:simplePos x="0" y="0"/>
                <wp:positionH relativeFrom="column">
                  <wp:posOffset>812707</wp:posOffset>
                </wp:positionH>
                <wp:positionV relativeFrom="paragraph">
                  <wp:posOffset>390654</wp:posOffset>
                </wp:positionV>
                <wp:extent cx="678815" cy="436245"/>
                <wp:effectExtent l="0" t="0" r="0" b="1905"/>
                <wp:wrapNone/>
                <wp:docPr id="32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70FB6FD" w14:textId="77777777" w:rsidR="002E4039" w:rsidRPr="008005C2" w:rsidRDefault="002E4039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82D19C" id="_x0000_s1569" type="#_x0000_t202" style="position:absolute;margin-left:64pt;margin-top:30.75pt;width:53.45pt;height:34.35pt;z-index:25226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" filled="f" stroked="f">
                <v:stroke dashstyle="dash"/>
                <v:textbox>
                  <w:txbxContent>
                    <w:p w14:paraId="670FB6FD" w14:textId="77777777" w:rsidR="002E4039" w:rsidRPr="008005C2" w:rsidRDefault="002E4039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5A32D64" w14:textId="5DA3C5E7" w:rsidR="006F31AB" w:rsidRPr="006A0AA5" w:rsidRDefault="006F31AB" w:rsidP="006F31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251648" behindDoc="0" locked="0" layoutInCell="1" allowOverlap="1" wp14:anchorId="38975FFD" wp14:editId="33500CDB">
                <wp:simplePos x="0" y="0"/>
                <wp:positionH relativeFrom="column">
                  <wp:posOffset>-146050</wp:posOffset>
                </wp:positionH>
                <wp:positionV relativeFrom="paragraph">
                  <wp:posOffset>33655</wp:posOffset>
                </wp:positionV>
                <wp:extent cx="45085" cy="160020"/>
                <wp:effectExtent l="0" t="0" r="0" b="0"/>
                <wp:wrapNone/>
                <wp:docPr id="324" name="Rectangle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312BDF" id="Rectangle 324" o:spid="_x0000_s1026" style="position:absolute;margin-left:-11.5pt;margin-top:2.65pt;width:3.55pt;height:12.6pt;z-index:25225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615655">
        <w:rPr>
          <w:rFonts w:ascii="DIN Pro Medium" w:hAnsi="DIN Pro Medium" w:cs="DIN Pro Medium"/>
          <w:color w:val="008564"/>
          <w:sz w:val="28"/>
          <w:szCs w:val="28"/>
        </w:rPr>
        <w:t>the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 xml:space="preserve"> L3-VNI</w:t>
      </w:r>
      <w:r w:rsidR="00475750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7FF0440F" w14:textId="748E0B7D" w:rsidR="006F31AB" w:rsidRPr="00615655" w:rsidRDefault="006F31AB" w:rsidP="00615655">
      <w:p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</w:p>
    <w:p w14:paraId="4A8BBD69" w14:textId="09AC2ACA" w:rsidR="00615655" w:rsidRPr="00615655" w:rsidRDefault="00615655" w:rsidP="00615655">
      <w:pPr>
        <w:pStyle w:val="ListParagraph"/>
        <w:numPr>
          <w:ilvl w:val="0"/>
          <w:numId w:val="73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Access both leaf switches and c</w:t>
      </w:r>
      <w:r w:rsidRPr="00615655">
        <w:rPr>
          <w:rFonts w:ascii="DIN Pro Regular" w:hAnsi="DIN Pro Regular" w:cs="DIN Pro Regular"/>
          <w:sz w:val="24"/>
          <w:szCs w:val="24"/>
        </w:rPr>
        <w:t>onfigure a per-tenant VXLAN interface</w:t>
      </w:r>
      <w:r w:rsidR="00475750">
        <w:rPr>
          <w:rFonts w:ascii="DIN Pro Regular" w:hAnsi="DIN Pro Regular" w:cs="DIN Pro Regular"/>
          <w:sz w:val="24"/>
          <w:szCs w:val="24"/>
        </w:rPr>
        <w:t>.</w:t>
      </w:r>
      <w:r w:rsidR="00475750">
        <w:rPr>
          <w:rFonts w:ascii="DIN Pro Regular" w:hAnsi="DIN Pro Regular" w:cs="DIN Pro Regular"/>
          <w:sz w:val="24"/>
          <w:szCs w:val="24"/>
        </w:rPr>
        <w:br/>
        <w:t>Use VNI 4001.</w:t>
      </w:r>
    </w:p>
    <w:p w14:paraId="3FBC5AE0" w14:textId="2CF241E7" w:rsidR="006F31AB" w:rsidRPr="00EF6822" w:rsidRDefault="00900EDB" w:rsidP="006F31AB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44480" behindDoc="0" locked="0" layoutInCell="1" allowOverlap="1" wp14:anchorId="15585322" wp14:editId="59248E02">
                <wp:simplePos x="0" y="0"/>
                <wp:positionH relativeFrom="column">
                  <wp:posOffset>94615</wp:posOffset>
                </wp:positionH>
                <wp:positionV relativeFrom="paragraph">
                  <wp:posOffset>266065</wp:posOffset>
                </wp:positionV>
                <wp:extent cx="6346825" cy="819150"/>
                <wp:effectExtent l="0" t="0" r="15875" b="19050"/>
                <wp:wrapThrough wrapText="bothSides">
                  <wp:wrapPolygon edited="0">
                    <wp:start x="0" y="0"/>
                    <wp:lineTo x="0" y="21600"/>
                    <wp:lineTo x="21589" y="21600"/>
                    <wp:lineTo x="21589" y="0"/>
                    <wp:lineTo x="0" y="0"/>
                  </wp:wrapPolygon>
                </wp:wrapThrough>
                <wp:docPr id="3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6825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9ECCD" w14:textId="77777777" w:rsidR="002E4039" w:rsidRPr="00615655" w:rsidRDefault="002E4039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61565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615655">
                              <w:rPr>
                                <w:rFonts w:ascii="Consolas" w:hAnsi="Consolas" w:cs="Courier New"/>
                              </w:rPr>
                              <w:t>:~$ net add vlan 4001</w:t>
                            </w:r>
                          </w:p>
                          <w:p w14:paraId="706E7A38" w14:textId="77777777" w:rsidR="002E4039" w:rsidRPr="00615655" w:rsidRDefault="002E4039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61565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615655">
                              <w:rPr>
                                <w:rFonts w:ascii="Consolas" w:hAnsi="Consolas" w:cs="Courier New"/>
                              </w:rPr>
                              <w:t>:~$ net add </w:t>
                            </w:r>
                            <w:proofErr w:type="spellStart"/>
                            <w:r w:rsidRPr="00615655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615655">
                              <w:rPr>
                                <w:rFonts w:ascii="Consolas" w:hAnsi="Consolas" w:cs="Courier New"/>
                              </w:rPr>
                              <w:t> VNI-4001 </w:t>
                            </w:r>
                            <w:proofErr w:type="spellStart"/>
                            <w:r w:rsidRPr="00615655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615655">
                              <w:rPr>
                                <w:rFonts w:ascii="Consolas" w:hAnsi="Consolas" w:cs="Courier New"/>
                              </w:rPr>
                              <w:t> id 4001</w:t>
                            </w:r>
                          </w:p>
                          <w:p w14:paraId="59539906" w14:textId="77777777" w:rsidR="002E4039" w:rsidRPr="00615655" w:rsidRDefault="002E4039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61565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615655">
                              <w:rPr>
                                <w:rFonts w:ascii="Consolas" w:hAnsi="Consolas" w:cs="Courier New"/>
                              </w:rPr>
                              <w:t>:~$ net add </w:t>
                            </w:r>
                            <w:proofErr w:type="spellStart"/>
                            <w:r w:rsidRPr="00615655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615655">
                              <w:rPr>
                                <w:rFonts w:ascii="Consolas" w:hAnsi="Consolas" w:cs="Courier New"/>
                              </w:rPr>
                              <w:t> VNI-4001 bridge access 4001</w:t>
                            </w:r>
                          </w:p>
                          <w:p w14:paraId="77225D8F" w14:textId="77777777" w:rsidR="002E4039" w:rsidRPr="00615655" w:rsidRDefault="002E4039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61565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615655">
                              <w:rPr>
                                <w:rFonts w:ascii="Consolas" w:hAnsi="Consolas" w:cs="Courier New"/>
                              </w:rPr>
                              <w:t xml:space="preserve">:~$ net add </w:t>
                            </w:r>
                            <w:proofErr w:type="spellStart"/>
                            <w:r w:rsidRPr="00615655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615655">
                              <w:rPr>
                                <w:rFonts w:ascii="Consolas" w:hAnsi="Consolas" w:cs="Courier New"/>
                              </w:rPr>
                              <w:t xml:space="preserve"> VNI-4001 </w:t>
                            </w:r>
                            <w:proofErr w:type="spellStart"/>
                            <w:r w:rsidRPr="00615655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615655">
                              <w:rPr>
                                <w:rFonts w:ascii="Consolas" w:hAnsi="Consolas" w:cs="Courier New"/>
                              </w:rPr>
                              <w:t xml:space="preserve"> local-</w:t>
                            </w:r>
                            <w:proofErr w:type="spellStart"/>
                            <w:r w:rsidRPr="00615655">
                              <w:rPr>
                                <w:rFonts w:ascii="Consolas" w:hAnsi="Consolas" w:cs="Courier New"/>
                              </w:rPr>
                              <w:t>tunnelip</w:t>
                            </w:r>
                            <w:proofErr w:type="spellEnd"/>
                            <w:r w:rsidRPr="00615655">
                              <w:rPr>
                                <w:rFonts w:ascii="Consolas" w:hAnsi="Consolas" w:cs="Courier New"/>
                              </w:rPr>
                              <w:t xml:space="preserve"> 172.16.100.1</w:t>
                            </w:r>
                          </w:p>
                          <w:p w14:paraId="5962BA12" w14:textId="77777777" w:rsidR="002E4039" w:rsidRPr="00440364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625A8E" w14:textId="77777777" w:rsidR="002E4039" w:rsidRPr="00440364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85322" id="_x0000_s1570" type="#_x0000_t202" style="position:absolute;left:0;text-align:left;margin-left:7.45pt;margin-top:20.95pt;width:499.75pt;height:64.5pt;z-index:252244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">
                <v:textbox>
                  <w:txbxContent>
                    <w:p w14:paraId="7129ECCD" w14:textId="77777777" w:rsidR="002E4039" w:rsidRPr="00615655" w:rsidRDefault="002E4039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>:~$ net add vlan 4001</w:t>
                      </w:r>
                    </w:p>
                    <w:p w14:paraId="706E7A38" w14:textId="77777777" w:rsidR="002E4039" w:rsidRPr="00615655" w:rsidRDefault="002E4039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>:~$ net add 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> VNI-4001 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> id 4001</w:t>
                      </w:r>
                    </w:p>
                    <w:p w14:paraId="59539906" w14:textId="77777777" w:rsidR="002E4039" w:rsidRPr="00615655" w:rsidRDefault="002E4039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>:~$ net add 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> VNI-4001 bridge access 4001</w:t>
                      </w:r>
                    </w:p>
                    <w:p w14:paraId="77225D8F" w14:textId="77777777" w:rsidR="002E4039" w:rsidRPr="00615655" w:rsidRDefault="002E4039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 xml:space="preserve">:~$ net add 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 xml:space="preserve"> VNI-4001 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 xml:space="preserve"> local-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tunnelip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 xml:space="preserve"> 172.16.100.1</w:t>
                      </w:r>
                    </w:p>
                    <w:p w14:paraId="5962BA12" w14:textId="77777777" w:rsidR="002E4039" w:rsidRPr="00440364" w:rsidRDefault="002E4039" w:rsidP="006F31A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625A8E" w14:textId="77777777" w:rsidR="002E4039" w:rsidRPr="00440364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7F72C0D" w14:textId="34728CF7" w:rsidR="006F31AB" w:rsidRDefault="00475750" w:rsidP="00475750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65984" behindDoc="0" locked="0" layoutInCell="1" allowOverlap="1" wp14:anchorId="2996A7F7" wp14:editId="18F36FC6">
                <wp:simplePos x="0" y="0"/>
                <wp:positionH relativeFrom="column">
                  <wp:posOffset>142240</wp:posOffset>
                </wp:positionH>
                <wp:positionV relativeFrom="paragraph">
                  <wp:posOffset>1483995</wp:posOffset>
                </wp:positionV>
                <wp:extent cx="4340225" cy="486410"/>
                <wp:effectExtent l="0" t="0" r="22225" b="27940"/>
                <wp:wrapThrough wrapText="bothSides">
                  <wp:wrapPolygon edited="0">
                    <wp:start x="0" y="0"/>
                    <wp:lineTo x="0" y="21995"/>
                    <wp:lineTo x="21616" y="21995"/>
                    <wp:lineTo x="21616" y="0"/>
                    <wp:lineTo x="0" y="0"/>
                  </wp:wrapPolygon>
                </wp:wrapThrough>
                <wp:docPr id="17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6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FE94E" w14:textId="77777777" w:rsidR="002E4039" w:rsidRPr="00475750" w:rsidRDefault="002E4039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757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proofErr w:type="spellStart"/>
                            <w:r w:rsidRPr="00475750">
                              <w:rPr>
                                <w:rFonts w:ascii="Consolas" w:hAnsi="Consolas" w:cs="Courier New"/>
                              </w:rPr>
                              <w:t>vrf</w:t>
                            </w:r>
                            <w:proofErr w:type="spellEnd"/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 VRFA</w:t>
                            </w:r>
                          </w:p>
                          <w:p w14:paraId="67862A3A" w14:textId="77777777" w:rsidR="002E4039" w:rsidRPr="00475750" w:rsidRDefault="002E4039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757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vlan 4001 </w:t>
                            </w:r>
                            <w:proofErr w:type="spellStart"/>
                            <w:r w:rsidRPr="00475750">
                              <w:rPr>
                                <w:rFonts w:ascii="Consolas" w:hAnsi="Consolas" w:cs="Courier New"/>
                              </w:rPr>
                              <w:t>vrf</w:t>
                            </w:r>
                            <w:proofErr w:type="spellEnd"/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 VRFA</w:t>
                            </w:r>
                          </w:p>
                          <w:p w14:paraId="24FD09EC" w14:textId="77777777" w:rsidR="002E4039" w:rsidRPr="00440364" w:rsidRDefault="002E4039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6A7F7" id="_x0000_s1571" type="#_x0000_t202" style="position:absolute;left:0;text-align:left;margin-left:11.2pt;margin-top:116.85pt;width:341.75pt;height:38.3pt;z-index:252265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">
                <v:textbox>
                  <w:txbxContent>
                    <w:p w14:paraId="515FE94E" w14:textId="77777777" w:rsidR="002E4039" w:rsidRPr="00475750" w:rsidRDefault="002E4039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proofErr w:type="spellStart"/>
                      <w:r w:rsidRPr="00475750"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 w:rsidRPr="00475750">
                        <w:rPr>
                          <w:rFonts w:ascii="Consolas" w:hAnsi="Consolas" w:cs="Courier New"/>
                        </w:rPr>
                        <w:t xml:space="preserve"> VRFA</w:t>
                      </w:r>
                    </w:p>
                    <w:p w14:paraId="67862A3A" w14:textId="77777777" w:rsidR="002E4039" w:rsidRPr="00475750" w:rsidRDefault="002E4039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r w:rsidRPr="00475750">
                        <w:rPr>
                          <w:rFonts w:ascii="Consolas" w:hAnsi="Consolas" w:cs="Courier New"/>
                        </w:rPr>
                        <w:t xml:space="preserve">vlan 4001 </w:t>
                      </w:r>
                      <w:proofErr w:type="spellStart"/>
                      <w:r w:rsidRPr="00475750"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 w:rsidRPr="00475750">
                        <w:rPr>
                          <w:rFonts w:ascii="Consolas" w:hAnsi="Consolas" w:cs="Courier New"/>
                        </w:rPr>
                        <w:t xml:space="preserve"> VRFA</w:t>
                      </w:r>
                    </w:p>
                    <w:p w14:paraId="24FD09EC" w14:textId="77777777" w:rsidR="002E4039" w:rsidRPr="00440364" w:rsidRDefault="002E4039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475750">
        <w:rPr>
          <w:rFonts w:ascii="DIN Pro Regular" w:hAnsi="DIN Pro Regular" w:cs="DIN Pro Regular"/>
          <w:sz w:val="24"/>
          <w:szCs w:val="24"/>
        </w:rPr>
        <w:t>Access both leaf switches and configure an SVI for the L3-VNI</w:t>
      </w:r>
      <w:r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78A484A5" w14:textId="77777777" w:rsidR="00475750" w:rsidRPr="00475750" w:rsidRDefault="00475750" w:rsidP="00475750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E901AA2" w14:textId="77777777" w:rsidR="00900EDB" w:rsidRDefault="00900EDB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F76794F" w14:textId="30D654B0" w:rsidR="00475750" w:rsidRPr="00900EDB" w:rsidRDefault="00900EDB" w:rsidP="00CE696F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68032" behindDoc="0" locked="0" layoutInCell="1" allowOverlap="1" wp14:anchorId="6D668A15" wp14:editId="46FBB847">
                <wp:simplePos x="0" y="0"/>
                <wp:positionH relativeFrom="column">
                  <wp:posOffset>160020</wp:posOffset>
                </wp:positionH>
                <wp:positionV relativeFrom="paragraph">
                  <wp:posOffset>274493</wp:posOffset>
                </wp:positionV>
                <wp:extent cx="4340225" cy="480695"/>
                <wp:effectExtent l="0" t="0" r="22225" b="14605"/>
                <wp:wrapThrough wrapText="bothSides">
                  <wp:wrapPolygon edited="0">
                    <wp:start x="0" y="0"/>
                    <wp:lineTo x="0" y="21400"/>
                    <wp:lineTo x="21616" y="21400"/>
                    <wp:lineTo x="21616" y="0"/>
                    <wp:lineTo x="0" y="0"/>
                  </wp:wrapPolygon>
                </wp:wrapThrough>
                <wp:docPr id="17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0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0CFE5" w14:textId="77777777" w:rsidR="002E4039" w:rsidRPr="00475750" w:rsidRDefault="002E4039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757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vrf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A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 vni 4001</w:t>
                            </w:r>
                          </w:p>
                          <w:p w14:paraId="579473FC" w14:textId="77777777" w:rsidR="002E4039" w:rsidRPr="00475750" w:rsidRDefault="002E4039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757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>net commit</w:t>
                            </w:r>
                          </w:p>
                          <w:p w14:paraId="753264AF" w14:textId="77777777" w:rsidR="002E4039" w:rsidRPr="00440364" w:rsidRDefault="002E4039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68A15" id="_x0000_s1572" type="#_x0000_t202" style="position:absolute;left:0;text-align:left;margin-left:12.6pt;margin-top:21.6pt;width:341.75pt;height:37.85pt;z-index:25226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">
                <v:textbox>
                  <w:txbxContent>
                    <w:p w14:paraId="7CE0CFE5" w14:textId="77777777" w:rsidR="002E4039" w:rsidRPr="00475750" w:rsidRDefault="002E4039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vrf </w:t>
                      </w:r>
                      <w:r w:rsidRPr="00475750">
                        <w:rPr>
                          <w:rFonts w:ascii="Consolas" w:hAnsi="Consolas" w:cs="Courier New"/>
                        </w:rPr>
                        <w:t>VRFA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 vni 4001</w:t>
                      </w:r>
                    </w:p>
                    <w:p w14:paraId="579473FC" w14:textId="77777777" w:rsidR="002E4039" w:rsidRPr="00475750" w:rsidRDefault="002E4039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>net commit</w:t>
                      </w:r>
                    </w:p>
                    <w:p w14:paraId="753264AF" w14:textId="77777777" w:rsidR="002E4039" w:rsidRPr="00440364" w:rsidRDefault="002E4039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75750" w:rsidRPr="00900EDB">
        <w:rPr>
          <w:rFonts w:ascii="DIN Pro Regular" w:hAnsi="DIN Pro Regular" w:cs="DIN Pro Regular"/>
          <w:sz w:val="24"/>
          <w:szCs w:val="24"/>
        </w:rPr>
        <w:t>Access both leaf switches and configure the VRF to L3-VNI mapping.</w:t>
      </w:r>
      <w:r w:rsidR="00475750" w:rsidRPr="00900EDB">
        <w:rPr>
          <w:rFonts w:ascii="DIN Pro Regular" w:hAnsi="DIN Pro Regular" w:cs="DIN Pro Regular"/>
          <w:sz w:val="24"/>
          <w:szCs w:val="24"/>
        </w:rPr>
        <w:br/>
      </w:r>
    </w:p>
    <w:p w14:paraId="42F2D7CD" w14:textId="2D500069" w:rsidR="00475750" w:rsidRDefault="0047575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32CDF572" w14:textId="3C130A69" w:rsidR="00475750" w:rsidRDefault="00D043E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5200" behindDoc="0" locked="0" layoutInCell="1" allowOverlap="1" wp14:anchorId="6A7BA94C" wp14:editId="35E6E8A0">
                <wp:simplePos x="0" y="0"/>
                <wp:positionH relativeFrom="column">
                  <wp:posOffset>-144145</wp:posOffset>
                </wp:positionH>
                <wp:positionV relativeFrom="paragraph">
                  <wp:posOffset>294005</wp:posOffset>
                </wp:positionV>
                <wp:extent cx="45085" cy="160020"/>
                <wp:effectExtent l="0" t="0" r="5715" b="0"/>
                <wp:wrapNone/>
                <wp:docPr id="1727" name="Rectangle 17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BBF6D5" id="Rectangle 1727" o:spid="_x0000_s1026" style="position:absolute;margin-left:-11.35pt;margin-top:23.15pt;width:3.55pt;height:12.6pt;z-index:25227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" fillcolor="#92d050" stroked="f" strokeweight="1pt"/>
            </w:pict>
          </mc:Fallback>
        </mc:AlternateContent>
      </w:r>
    </w:p>
    <w:p w14:paraId="12C06736" w14:textId="46761BBD" w:rsidR="00D043E0" w:rsidRDefault="00D043E0" w:rsidP="00D043E0">
      <w:pPr>
        <w:spacing w:after="0" w:line="36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670316AE" w14:textId="139D4082" w:rsidR="00475750" w:rsidRPr="00D043E0" w:rsidRDefault="00901E52" w:rsidP="00D043E0">
      <w:pPr>
        <w:spacing w:after="0" w:line="360" w:lineRule="auto"/>
        <w:rPr>
          <w:rFonts w:ascii="DIN Pro Regular" w:hAnsi="DIN Pro Regular" w:cs="DIN Pro Regular"/>
        </w:rPr>
      </w:pPr>
      <w:r w:rsidRPr="00D043E0">
        <w:rPr>
          <w:rFonts w:ascii="DIN Pro Regular" w:hAnsi="DIN Pro Regular" w:cs="DIN Pro Regular"/>
        </w:rPr>
        <w:t>Switch leaf2 should be configured similarly.</w:t>
      </w:r>
    </w:p>
    <w:p w14:paraId="302FD644" w14:textId="5E66A957" w:rsidR="00901E52" w:rsidRPr="00475750" w:rsidRDefault="00B815F3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2672" behindDoc="0" locked="0" layoutInCell="1" allowOverlap="1" wp14:anchorId="7B8D67DB" wp14:editId="5CA6AAE3">
                <wp:simplePos x="0" y="0"/>
                <wp:positionH relativeFrom="column">
                  <wp:posOffset>-121285</wp:posOffset>
                </wp:positionH>
                <wp:positionV relativeFrom="paragraph">
                  <wp:posOffset>306705</wp:posOffset>
                </wp:positionV>
                <wp:extent cx="45085" cy="160020"/>
                <wp:effectExtent l="0" t="0" r="0" b="0"/>
                <wp:wrapNone/>
                <wp:docPr id="326" name="Rectangle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726B85" id="Rectangle 326" o:spid="_x0000_s1026" style="position:absolute;margin-left:-9.55pt;margin-top:24.15pt;width:3.55pt;height:12.6pt;z-index:25225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" fillcolor="#008564" stroked="f" strokeweight="1pt"/>
            </w:pict>
          </mc:Fallback>
        </mc:AlternateContent>
      </w:r>
    </w:p>
    <w:p w14:paraId="2061BF0C" w14:textId="2B0AF506" w:rsidR="006F31AB" w:rsidRPr="00946F0D" w:rsidRDefault="006F31AB" w:rsidP="006F31AB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22A63">
        <w:rPr>
          <w:rFonts w:ascii="DIN Pro Medium" w:hAnsi="DIN Pro Medium" w:cs="DIN Pro Medium"/>
          <w:color w:val="008564"/>
          <w:sz w:val="28"/>
          <w:szCs w:val="28"/>
        </w:rPr>
        <w:t>Anycast Gateway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60EAFE68" w14:textId="2EF6BA08" w:rsidR="006F31AB" w:rsidRPr="00786FAE" w:rsidRDefault="006F31AB" w:rsidP="00C22A63">
      <w:pPr>
        <w:pStyle w:val="ListParagraph"/>
        <w:numPr>
          <w:ilvl w:val="0"/>
          <w:numId w:val="7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</w:t>
      </w:r>
      <w:r w:rsidR="00C22A63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configure the SVIs and </w:t>
      </w:r>
      <w:r w:rsidR="00C22A63">
        <w:rPr>
          <w:rFonts w:ascii="DIN Pro Regular" w:hAnsi="DIN Pro Regular" w:cs="DIN Pro Regular"/>
          <w:sz w:val="24"/>
          <w:szCs w:val="24"/>
        </w:rPr>
        <w:t>associate them to the L3-VNI</w:t>
      </w:r>
      <w:r w:rsidR="00C22A6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2A63">
        <w:rPr>
          <w:rFonts w:ascii="DIN Pro Regular" w:hAnsi="DIN Pro Regular" w:cs="DIN Pro Regular"/>
          <w:sz w:val="24"/>
          <w:szCs w:val="24"/>
        </w:rPr>
        <w:t xml:space="preserve">Configure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e anycast default gateway’s VMAC and VIP. </w:t>
      </w:r>
      <w:r w:rsidRPr="00577486">
        <w:rPr>
          <w:rFonts w:ascii="DIN Pro Regular" w:hAnsi="DIN Pro Regular" w:cs="DIN Pro Regular"/>
          <w:sz w:val="24"/>
          <w:szCs w:val="24"/>
        </w:rPr>
        <w:br/>
        <w:t>Assign IP addresses according the following tables. Use /24 as the subnet mask.</w:t>
      </w:r>
    </w:p>
    <w:tbl>
      <w:tblPr>
        <w:tblStyle w:val="TableGrid"/>
        <w:tblpPr w:leftFromText="180" w:rightFromText="180" w:vertAnchor="text" w:horzAnchor="page" w:tblpX="3405" w:tblpY="126"/>
        <w:tblW w:w="342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</w:tblGrid>
      <w:tr w:rsidR="00900EDB" w:rsidRPr="00577486" w14:paraId="1EF8A43C" w14:textId="77777777" w:rsidTr="00900ED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51A95CF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5FE59D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06A7D6A8" w14:textId="77777777" w:rsidTr="00900ED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C1505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A34CCF6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</w:tr>
      <w:tr w:rsidR="00900EDB" w:rsidRPr="006A0AA5" w14:paraId="3CDB2D0A" w14:textId="77777777" w:rsidTr="00900ED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FE2A3F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4B98975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</w:tr>
    </w:tbl>
    <w:p w14:paraId="528FCC21" w14:textId="5E7DD85C" w:rsidR="00C22A63" w:rsidRPr="00786FAE" w:rsidRDefault="006F31AB" w:rsidP="00C22A63">
      <w:pPr>
        <w:spacing w:before="120" w:after="120" w:line="240" w:lineRule="auto"/>
        <w:ind w:firstLine="36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</w:p>
    <w:p w14:paraId="3A49EC73" w14:textId="77777777" w:rsidR="00C22A63" w:rsidRDefault="00C22A63" w:rsidP="00C22A63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322ECDD3" w14:textId="4100C088" w:rsidR="006F31AB" w:rsidRPr="006A0AA5" w:rsidRDefault="006F31AB" w:rsidP="006F31AB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89" w:tblpY="273"/>
        <w:tblW w:w="342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</w:tblGrid>
      <w:tr w:rsidR="00900EDB" w:rsidRPr="00577486" w14:paraId="3F98C26E" w14:textId="77777777" w:rsidTr="00900ED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B898BA5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6BF2FC8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1B9F5030" w14:textId="77777777" w:rsidTr="00900ED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7C755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256EBC2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</w:tr>
      <w:tr w:rsidR="00900EDB" w:rsidRPr="00577486" w14:paraId="0944595E" w14:textId="77777777" w:rsidTr="00900ED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9D40BB1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6D15F5D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</w:tr>
    </w:tbl>
    <w:p w14:paraId="0F2927EA" w14:textId="77777777" w:rsidR="00900EDB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sz w:val="24"/>
          <w:szCs w:val="24"/>
          <w:rtl/>
        </w:rPr>
      </w:pPr>
    </w:p>
    <w:p w14:paraId="214CE3EA" w14:textId="1E2511D0" w:rsidR="00C22A63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875967E" w14:textId="77777777" w:rsidR="00C22A63" w:rsidRDefault="00C22A63">
      <w:pPr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>
        <w:rPr>
          <w:rFonts w:ascii="DIN Pro Regular" w:hAnsi="DIN Pro Regular" w:cs="DIN Pro Regular"/>
          <w:b/>
          <w:bCs/>
          <w:color w:val="7030A0"/>
          <w:sz w:val="24"/>
          <w:szCs w:val="24"/>
        </w:rPr>
        <w:br w:type="page"/>
      </w:r>
    </w:p>
    <w:p w14:paraId="031033C3" w14:textId="3EE31527" w:rsidR="007F571A" w:rsidRDefault="00900EDB" w:rsidP="00D043E0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2248576" behindDoc="0" locked="0" layoutInCell="1" allowOverlap="1" wp14:anchorId="0442807E" wp14:editId="28AF5089">
                <wp:simplePos x="0" y="0"/>
                <wp:positionH relativeFrom="margin">
                  <wp:align>left</wp:align>
                </wp:positionH>
                <wp:positionV relativeFrom="paragraph">
                  <wp:posOffset>941070</wp:posOffset>
                </wp:positionV>
                <wp:extent cx="5756275" cy="712470"/>
                <wp:effectExtent l="0" t="0" r="15875" b="11430"/>
                <wp:wrapThrough wrapText="bothSides">
                  <wp:wrapPolygon edited="0">
                    <wp:start x="0" y="0"/>
                    <wp:lineTo x="0" y="21369"/>
                    <wp:lineTo x="21588" y="21369"/>
                    <wp:lineTo x="21588" y="0"/>
                    <wp:lineTo x="0" y="0"/>
                  </wp:wrapPolygon>
                </wp:wrapThrough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712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1787B2" w14:textId="7B27F95F" w:rsidR="002E4039" w:rsidRPr="007F571A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:~$ net add vlan 100 </w:t>
                            </w:r>
                            <w:proofErr w:type="spellStart"/>
                            <w:r w:rsidRPr="007F571A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 address 172.16.10.253/24</w:t>
                            </w:r>
                          </w:p>
                          <w:p w14:paraId="1D5F7FE2" w14:textId="77777777" w:rsidR="002E4039" w:rsidRPr="007F571A" w:rsidRDefault="002E4039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2E8111A2" w14:textId="1D7FE52F" w:rsidR="002E4039" w:rsidRPr="007F571A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:~$ net add vlan 200 </w:t>
                            </w:r>
                            <w:proofErr w:type="spellStart"/>
                            <w:r w:rsidRPr="007F571A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 address 172.16.20.253/24</w:t>
                            </w:r>
                          </w:p>
                          <w:p w14:paraId="426A23F0" w14:textId="77777777" w:rsidR="002E4039" w:rsidRPr="007F571A" w:rsidRDefault="002E4039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4E88026E" w14:textId="77777777" w:rsidR="002E4039" w:rsidRPr="007F571A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2807E" id="_x0000_s1573" type="#_x0000_t202" style="position:absolute;margin-left:0;margin-top:74.1pt;width:453.25pt;height:56.1pt;z-index:2522485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">
                <v:textbox>
                  <w:txbxContent>
                    <w:p w14:paraId="0F1787B2" w14:textId="7B27F95F" w:rsidR="002E4039" w:rsidRPr="007F571A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net add vlan 100 </w:t>
                      </w:r>
                      <w:proofErr w:type="spellStart"/>
                      <w:r w:rsidRPr="007F571A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7F571A">
                        <w:rPr>
                          <w:rFonts w:ascii="Consolas" w:hAnsi="Consolas" w:cs="Consolas"/>
                        </w:rPr>
                        <w:t xml:space="preserve"> address 172.16.10.253/24</w:t>
                      </w:r>
                    </w:p>
                    <w:p w14:paraId="1D5F7FE2" w14:textId="77777777" w:rsidR="002E4039" w:rsidRPr="007F571A" w:rsidRDefault="002E4039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2E8111A2" w14:textId="1D7FE52F" w:rsidR="002E4039" w:rsidRPr="007F571A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net add vlan 200 </w:t>
                      </w:r>
                      <w:proofErr w:type="spellStart"/>
                      <w:r w:rsidRPr="007F571A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7F571A">
                        <w:rPr>
                          <w:rFonts w:ascii="Consolas" w:hAnsi="Consolas" w:cs="Consolas"/>
                        </w:rPr>
                        <w:t xml:space="preserve"> address 172.16.20.253/24</w:t>
                      </w:r>
                    </w:p>
                    <w:p w14:paraId="426A23F0" w14:textId="77777777" w:rsidR="002E4039" w:rsidRPr="007F571A" w:rsidRDefault="002E4039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4E88026E" w14:textId="77777777" w:rsidR="002E4039" w:rsidRPr="007F571A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45504" behindDoc="0" locked="0" layoutInCell="1" allowOverlap="1" wp14:anchorId="16418B7A" wp14:editId="02EE1298">
                <wp:simplePos x="0" y="0"/>
                <wp:positionH relativeFrom="margin">
                  <wp:posOffset>0</wp:posOffset>
                </wp:positionH>
                <wp:positionV relativeFrom="paragraph">
                  <wp:posOffset>39370</wp:posOffset>
                </wp:positionV>
                <wp:extent cx="5774690" cy="771525"/>
                <wp:effectExtent l="0" t="0" r="16510" b="28575"/>
                <wp:wrapThrough wrapText="bothSides">
                  <wp:wrapPolygon edited="0">
                    <wp:start x="0" y="0"/>
                    <wp:lineTo x="0" y="21867"/>
                    <wp:lineTo x="21590" y="21867"/>
                    <wp:lineTo x="21590" y="0"/>
                    <wp:lineTo x="0" y="0"/>
                  </wp:wrapPolygon>
                </wp:wrapThrough>
                <wp:docPr id="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BA634" w14:textId="3CDF31F3" w:rsidR="002E4039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vlan 1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10.252/24</w:t>
                            </w:r>
                          </w:p>
                          <w:p w14:paraId="0992BA33" w14:textId="473C8B6D" w:rsidR="002E4039" w:rsidRPr="005526A3" w:rsidRDefault="002E4039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1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5CFDD9AB" w14:textId="029580D4" w:rsidR="002E4039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vlan 2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20.252/24</w:t>
                            </w:r>
                          </w:p>
                          <w:p w14:paraId="62FF259B" w14:textId="7F75D84B" w:rsidR="002E4039" w:rsidRPr="007F571A" w:rsidRDefault="002E4039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2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3C7BE6CF" w14:textId="77777777" w:rsidR="002E4039" w:rsidRPr="005526A3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18B7A" id="_x0000_s1574" type="#_x0000_t202" style="position:absolute;margin-left:0;margin-top:3.1pt;width:454.7pt;height:60.75pt;z-index:252245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">
                <v:textbox>
                  <w:txbxContent>
                    <w:p w14:paraId="061BA634" w14:textId="3CDF31F3" w:rsidR="002E4039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2/24</w:t>
                      </w:r>
                    </w:p>
                    <w:p w14:paraId="0992BA33" w14:textId="473C8B6D" w:rsidR="002E4039" w:rsidRPr="005526A3" w:rsidRDefault="002E4039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1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5CFDD9AB" w14:textId="029580D4" w:rsidR="002E4039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2/24</w:t>
                      </w:r>
                    </w:p>
                    <w:p w14:paraId="62FF259B" w14:textId="7F75D84B" w:rsidR="002E4039" w:rsidRPr="007F571A" w:rsidRDefault="002E4039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2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3C7BE6CF" w14:textId="77777777" w:rsidR="002E4039" w:rsidRPr="005526A3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F31AB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78EBB3A4" w14:textId="20FC822C" w:rsidR="00C22A63" w:rsidRPr="00C22A63" w:rsidRDefault="00C22A63" w:rsidP="00CE696F">
      <w:pPr>
        <w:pStyle w:val="ListParagraph"/>
        <w:numPr>
          <w:ilvl w:val="0"/>
          <w:numId w:val="74"/>
        </w:num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C22A63">
        <w:rPr>
          <w:rFonts w:ascii="DIN Pro Regular" w:hAnsi="DIN Pro Regular" w:cs="DIN Pro Regular"/>
          <w:sz w:val="24"/>
          <w:szCs w:val="24"/>
        </w:rPr>
        <w:t xml:space="preserve">Access the leaf switches and configure the anycast default gateway’s VMAC and VIP. </w:t>
      </w:r>
      <w:r w:rsidRPr="00C22A63">
        <w:rPr>
          <w:rFonts w:ascii="DIN Pro Regular" w:hAnsi="DIN Pro Regular" w:cs="DIN Pro Regular"/>
          <w:sz w:val="24"/>
          <w:szCs w:val="24"/>
        </w:rPr>
        <w:br/>
        <w:t>Use the following tables</w:t>
      </w:r>
      <w:r>
        <w:rPr>
          <w:rFonts w:ascii="DIN Pro Regular" w:hAnsi="DIN Pro Regular" w:cs="DIN Pro Regular"/>
          <w:sz w:val="24"/>
          <w:szCs w:val="24"/>
        </w:rPr>
        <w:t>:</w:t>
      </w:r>
    </w:p>
    <w:p w14:paraId="0ABD54B8" w14:textId="1C67D855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29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235A4F3E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73D1B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7A40CF3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339E1173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A9EC47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17E47D0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900EDB" w:rsidRPr="006A0AA5" w14:paraId="221DC5AE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2102552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748BA3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4F1D7994" w14:textId="77777777" w:rsidR="00C22A63" w:rsidRPr="006A0AA5" w:rsidRDefault="00C22A63" w:rsidP="00900EDB">
      <w:pPr>
        <w:spacing w:before="120" w:after="120" w:line="240" w:lineRule="auto"/>
        <w:ind w:firstLine="720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p w14:paraId="70CBB09E" w14:textId="77777777" w:rsidR="007F571A" w:rsidRDefault="00C22A63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</w:p>
    <w:p w14:paraId="2935D7CD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73636135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34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78A6F522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DECFD1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57B5E88B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7E05F7C6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81714FC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688CD64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900EDB" w:rsidRPr="00577486" w14:paraId="7AED82C7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5FF62C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7D9C9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64F79A06" w14:textId="11A49E8E" w:rsidR="00C22A63" w:rsidRPr="00786FAE" w:rsidRDefault="00C22A63" w:rsidP="00900EDB">
      <w:pPr>
        <w:spacing w:before="120" w:after="120" w:line="240" w:lineRule="auto"/>
        <w:ind w:firstLine="72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6E30547" w14:textId="6935F37F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48F16536" w14:textId="701257D8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6617AE7C" w14:textId="58213AA5" w:rsidR="007F571A" w:rsidRDefault="00900EDB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71104" behindDoc="0" locked="0" layoutInCell="1" allowOverlap="1" wp14:anchorId="6A89AD33" wp14:editId="433C389E">
                <wp:simplePos x="0" y="0"/>
                <wp:positionH relativeFrom="margin">
                  <wp:posOffset>-23206</wp:posOffset>
                </wp:positionH>
                <wp:positionV relativeFrom="paragraph">
                  <wp:posOffset>1840568</wp:posOffset>
                </wp:positionV>
                <wp:extent cx="5756275" cy="1198880"/>
                <wp:effectExtent l="0" t="0" r="15875" b="20320"/>
                <wp:wrapThrough wrapText="bothSides">
                  <wp:wrapPolygon edited="0">
                    <wp:start x="0" y="0"/>
                    <wp:lineTo x="0" y="21623"/>
                    <wp:lineTo x="21588" y="21623"/>
                    <wp:lineTo x="21588" y="0"/>
                    <wp:lineTo x="0" y="0"/>
                  </wp:wrapPolygon>
                </wp:wrapThrough>
                <wp:docPr id="17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198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F2D62" w14:textId="77777777" w:rsidR="002E4039" w:rsidRDefault="002E4039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net add vlan 10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34BCD0C2" w14:textId="77777777" w:rsidR="002E4039" w:rsidRPr="005526A3" w:rsidRDefault="002E4039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FB52667" w14:textId="77777777" w:rsidR="002E4039" w:rsidRDefault="002E4039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net add vlan 20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538EFFF4" w14:textId="77777777" w:rsidR="002E4039" w:rsidRPr="005526A3" w:rsidRDefault="002E4039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9AD33" id="_x0000_s1575" type="#_x0000_t202" style="position:absolute;margin-left:-1.85pt;margin-top:144.95pt;width:453.25pt;height:94.4pt;z-index:252271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">
                <v:textbox>
                  <w:txbxContent>
                    <w:p w14:paraId="0A3F2D62" w14:textId="77777777" w:rsidR="002E4039" w:rsidRDefault="002E4039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34BCD0C2" w14:textId="77777777" w:rsidR="002E4039" w:rsidRPr="005526A3" w:rsidRDefault="002E4039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FB52667" w14:textId="77777777" w:rsidR="002E4039" w:rsidRDefault="002E4039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538EFFF4" w14:textId="77777777" w:rsidR="002E4039" w:rsidRPr="005526A3" w:rsidRDefault="002E4039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31DA6F" w14:textId="576414F6" w:rsidR="007F571A" w:rsidRDefault="00900EDB" w:rsidP="00900EDB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70080" behindDoc="0" locked="0" layoutInCell="1" allowOverlap="1" wp14:anchorId="03D4D0D5" wp14:editId="49FC2E0C">
                <wp:simplePos x="0" y="0"/>
                <wp:positionH relativeFrom="margin">
                  <wp:posOffset>-53530</wp:posOffset>
                </wp:positionH>
                <wp:positionV relativeFrom="paragraph">
                  <wp:posOffset>221483</wp:posOffset>
                </wp:positionV>
                <wp:extent cx="5774690" cy="1234440"/>
                <wp:effectExtent l="0" t="0" r="16510" b="22860"/>
                <wp:wrapThrough wrapText="bothSides">
                  <wp:wrapPolygon edited="0">
                    <wp:start x="0" y="0"/>
                    <wp:lineTo x="0" y="21667"/>
                    <wp:lineTo x="21590" y="21667"/>
                    <wp:lineTo x="21590" y="0"/>
                    <wp:lineTo x="0" y="0"/>
                  </wp:wrapPolygon>
                </wp:wrapThrough>
                <wp:docPr id="17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4402C" w14:textId="77777777" w:rsidR="002E4039" w:rsidRDefault="002E4039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net add vlan 1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464EADC7" w14:textId="77777777" w:rsidR="002E4039" w:rsidRPr="005526A3" w:rsidRDefault="002E4039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B799C73" w14:textId="77777777" w:rsidR="002E4039" w:rsidRDefault="002E4039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net add vlan 2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7373A1C5" w14:textId="77777777" w:rsidR="002E4039" w:rsidRPr="005526A3" w:rsidRDefault="002E4039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4D0D5" id="_x0000_s1576" type="#_x0000_t202" style="position:absolute;margin-left:-4.2pt;margin-top:17.45pt;width:454.7pt;height:97.2pt;z-index:252270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">
                <v:textbox>
                  <w:txbxContent>
                    <w:p w14:paraId="45F4402C" w14:textId="77777777" w:rsidR="002E4039" w:rsidRDefault="002E4039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464EADC7" w14:textId="77777777" w:rsidR="002E4039" w:rsidRPr="005526A3" w:rsidRDefault="002E4039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B799C73" w14:textId="77777777" w:rsidR="002E4039" w:rsidRDefault="002E4039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7373A1C5" w14:textId="77777777" w:rsidR="002E4039" w:rsidRPr="005526A3" w:rsidRDefault="002E4039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612C414" w14:textId="3584FD74" w:rsidR="006F31AB" w:rsidRPr="006A0AA5" w:rsidRDefault="00900EDB" w:rsidP="00D043E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3152" behindDoc="0" locked="0" layoutInCell="1" allowOverlap="1" wp14:anchorId="146C426F" wp14:editId="36ABC113">
                <wp:simplePos x="0" y="0"/>
                <wp:positionH relativeFrom="column">
                  <wp:posOffset>-160020</wp:posOffset>
                </wp:positionH>
                <wp:positionV relativeFrom="paragraph">
                  <wp:posOffset>80857</wp:posOffset>
                </wp:positionV>
                <wp:extent cx="45085" cy="160020"/>
                <wp:effectExtent l="0" t="0" r="5715" b="0"/>
                <wp:wrapNone/>
                <wp:docPr id="345" name="Rectangle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4BADB8" id="Rectangle 345" o:spid="_x0000_s1026" style="position:absolute;margin-left:-12.6pt;margin-top:6.35pt;width:3.55pt;height:12.6pt;z-index:25227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uMC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f86m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" fillcolor="#92d050" stroked="f" strokeweight="1pt"/>
            </w:pict>
          </mc:Fallback>
        </mc:AlternateContent>
      </w:r>
      <w:r w:rsidR="006F31AB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00E491FD" w14:textId="7D5A2FB8" w:rsidR="00D043E0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E109C">
        <w:rPr>
          <w:rFonts w:ascii="DIN Pro Regular" w:hAnsi="DIN Pro Regular" w:cs="DIN Pro Regular"/>
        </w:rPr>
        <w:t xml:space="preserve">The VMAC and VIP must be identical on both VTEPs </w:t>
      </w:r>
      <w:r w:rsidR="00D829AC">
        <w:rPr>
          <w:rFonts w:ascii="DIN Pro Regular" w:hAnsi="DIN Pro Regular" w:cs="DIN Pro Regular"/>
        </w:rPr>
        <w:t xml:space="preserve">for each VLAN </w:t>
      </w:r>
      <w:proofErr w:type="gramStart"/>
      <w:r w:rsidRPr="003E109C">
        <w:rPr>
          <w:rFonts w:ascii="DIN Pro Regular" w:hAnsi="DIN Pro Regular" w:cs="DIN Pro Regular"/>
        </w:rPr>
        <w:t>in order to</w:t>
      </w:r>
      <w:proofErr w:type="gramEnd"/>
      <w:r w:rsidRPr="003E109C">
        <w:rPr>
          <w:rFonts w:ascii="DIN Pro Regular" w:hAnsi="DIN Pro Regular" w:cs="DIN Pro Regular"/>
        </w:rPr>
        <w:t xml:space="preserve"> implement anycast default gateway and to allow proper inter-VXLAN routing.</w:t>
      </w:r>
      <w:r>
        <w:rPr>
          <w:rFonts w:ascii="DIN Pro Regular" w:hAnsi="DIN Pro Regular" w:cs="DIN Pro Regular"/>
        </w:rPr>
        <w:br/>
      </w:r>
      <w:r w:rsidR="00900EDB"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277248" behindDoc="0" locked="0" layoutInCell="1" allowOverlap="1" wp14:anchorId="22E1F789" wp14:editId="10BB0453">
                <wp:simplePos x="0" y="0"/>
                <wp:positionH relativeFrom="column">
                  <wp:posOffset>-165100</wp:posOffset>
                </wp:positionH>
                <wp:positionV relativeFrom="paragraph">
                  <wp:posOffset>207538</wp:posOffset>
                </wp:positionV>
                <wp:extent cx="45085" cy="160020"/>
                <wp:effectExtent l="0" t="0" r="0" b="0"/>
                <wp:wrapNone/>
                <wp:docPr id="355" name="Rectangle 3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5B8FF4" id="Rectangle 355" o:spid="_x0000_s1026" style="position:absolute;margin-left:-13pt;margin-top:16.35pt;width:3.55pt;height:12.6pt;z-index:25227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" fillcolor="#008564" stroked="f" strokeweight="1pt"/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br/>
      </w:r>
      <w:r w:rsidR="00D043E0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3: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Verify L3-VNI configuration</w:t>
      </w:r>
    </w:p>
    <w:p w14:paraId="2AE631DA" w14:textId="4A8DD79B" w:rsidR="00D043E0" w:rsidRPr="00D043E0" w:rsidRDefault="00D043E0" w:rsidP="00D043E0">
      <w:pPr>
        <w:pStyle w:val="ListParagraph"/>
        <w:numPr>
          <w:ilvl w:val="0"/>
          <w:numId w:val="75"/>
        </w:numPr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79296" behindDoc="0" locked="0" layoutInCell="1" allowOverlap="1" wp14:anchorId="6B5160D0" wp14:editId="46C971DD">
                <wp:simplePos x="0" y="0"/>
                <wp:positionH relativeFrom="margin">
                  <wp:align>left</wp:align>
                </wp:positionH>
                <wp:positionV relativeFrom="paragraph">
                  <wp:posOffset>340995</wp:posOffset>
                </wp:positionV>
                <wp:extent cx="5278120" cy="2119630"/>
                <wp:effectExtent l="0" t="0" r="17780" b="13970"/>
                <wp:wrapThrough wrapText="bothSides">
                  <wp:wrapPolygon edited="0">
                    <wp:start x="0" y="0"/>
                    <wp:lineTo x="0" y="21548"/>
                    <wp:lineTo x="21595" y="21548"/>
                    <wp:lineTo x="21595" y="0"/>
                    <wp:lineTo x="0" y="0"/>
                  </wp:wrapPolygon>
                </wp:wrapThrough>
                <wp:docPr id="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21197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591E2A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:~$ net show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evpn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vni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4001</w:t>
                            </w:r>
                          </w:p>
                          <w:p w14:paraId="22E6F046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NI: 4001</w:t>
                            </w:r>
                          </w:p>
                          <w:p w14:paraId="109C7E0E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ype: L3</w:t>
                            </w:r>
                          </w:p>
                          <w:p w14:paraId="5E9CA3A5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enant VRF: VRFA</w:t>
                            </w:r>
                          </w:p>
                          <w:p w14:paraId="3A3ED280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ocal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Vtep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Ip: 172.16.100.1</w:t>
                            </w:r>
                          </w:p>
                          <w:p w14:paraId="171E3F03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Vxlan-Intf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>: VNI-4001</w:t>
                            </w:r>
                          </w:p>
                          <w:p w14:paraId="7E6406A4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VI-If: vlan4001</w:t>
                            </w:r>
                          </w:p>
                          <w:p w14:paraId="5E5FB664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r w:rsidRPr="00D043E0">
                              <w:rPr>
                                <w:rFonts w:ascii="Consolas" w:hAnsi="Consolas" w:cs="Consolas"/>
                                <w:highlight w:val="lightGray"/>
                              </w:rPr>
                              <w:t>State: Up</w:t>
                            </w:r>
                          </w:p>
                          <w:p w14:paraId="18E4FB10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NI Filter: none</w:t>
                            </w:r>
                          </w:p>
                          <w:p w14:paraId="23805B66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ystem MAC: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44:38:39:00:00:12</w:t>
                            </w:r>
                            <w:proofErr w:type="gramEnd"/>
                          </w:p>
                          <w:p w14:paraId="0E3F0F94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Router MAC: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44:38:39:00:00:12</w:t>
                            </w:r>
                            <w:proofErr w:type="gramEnd"/>
                          </w:p>
                          <w:p w14:paraId="24456B19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2 VNIs: 10 20</w:t>
                            </w:r>
                          </w:p>
                          <w:p w14:paraId="175CE89F" w14:textId="77777777" w:rsidR="002E4039" w:rsidRPr="00C962CB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160D0" id="_x0000_s1577" type="#_x0000_t202" style="position:absolute;left:0;text-align:left;margin-left:0;margin-top:26.85pt;width:415.6pt;height:166.9pt;z-index:2522792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">
                <v:textbox>
                  <w:txbxContent>
                    <w:p w14:paraId="11591E2A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:~$ net show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evpn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ni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4001</w:t>
                      </w:r>
                    </w:p>
                    <w:p w14:paraId="22E6F046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NI: 4001</w:t>
                      </w:r>
                    </w:p>
                    <w:p w14:paraId="109C7E0E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ype: L3</w:t>
                      </w:r>
                    </w:p>
                    <w:p w14:paraId="5E9CA3A5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enant VRF: VRFA</w:t>
                      </w:r>
                    </w:p>
                    <w:p w14:paraId="3A3ED280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ocal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tep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Ip: 172.16.100.1</w:t>
                      </w:r>
                    </w:p>
                    <w:p w14:paraId="171E3F03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xlan-Intf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>: VNI-4001</w:t>
                      </w:r>
                    </w:p>
                    <w:p w14:paraId="7E6406A4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VI-If: vlan4001</w:t>
                      </w:r>
                    </w:p>
                    <w:p w14:paraId="5E5FB664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</w:t>
                      </w:r>
                      <w:r w:rsidRPr="00D043E0">
                        <w:rPr>
                          <w:rFonts w:ascii="Consolas" w:hAnsi="Consolas" w:cs="Consolas"/>
                          <w:highlight w:val="lightGray"/>
                        </w:rPr>
                        <w:t>State: Up</w:t>
                      </w:r>
                    </w:p>
                    <w:p w14:paraId="18E4FB10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VNI Filter: none</w:t>
                      </w:r>
                    </w:p>
                    <w:p w14:paraId="23805B66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ystem MAC: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44:38:39:00:00:12</w:t>
                      </w:r>
                      <w:proofErr w:type="gramEnd"/>
                    </w:p>
                    <w:p w14:paraId="0E3F0F94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Router MAC: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44:38:39:00:00:12</w:t>
                      </w:r>
                      <w:proofErr w:type="gramEnd"/>
                    </w:p>
                    <w:p w14:paraId="24456B19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2 VNIs: 10 20</w:t>
                      </w:r>
                    </w:p>
                    <w:p w14:paraId="175CE89F" w14:textId="77777777" w:rsidR="002E4039" w:rsidRPr="00C962CB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Verify that the L3-VNI is up: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0FA85D24" w14:textId="576B4DA0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ABA3AC9" w14:textId="4C7638F3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8309C48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33B1C79D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9822BF3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04BB65D8" w14:textId="79D4924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D043E0">
        <w:rPr>
          <w:rFonts w:ascii="DIN Pro Regular" w:hAnsi="DIN Pro Regular" w:cs="DIN Pro Regular"/>
          <w:sz w:val="24"/>
          <w:szCs w:val="24"/>
        </w:rPr>
        <w:t xml:space="preserve"> </w:t>
      </w:r>
      <w:r w:rsidRPr="00D043E0">
        <w:rPr>
          <w:rFonts w:ascii="DIN Pro Regular" w:hAnsi="DIN Pro Regular" w:cs="DIN Pro Regular"/>
          <w:sz w:val="24"/>
          <w:szCs w:val="24"/>
        </w:rPr>
        <w:br/>
      </w:r>
    </w:p>
    <w:p w14:paraId="6AFCB137" w14:textId="5D754A7F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34C8F634" w14:textId="1C9A060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5BE60BEA" w14:textId="273DEF59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81344" behindDoc="0" locked="0" layoutInCell="1" allowOverlap="1" wp14:anchorId="3FF3712D" wp14:editId="2547B341">
                <wp:simplePos x="0" y="0"/>
                <wp:positionH relativeFrom="margin">
                  <wp:align>left</wp:align>
                </wp:positionH>
                <wp:positionV relativeFrom="paragraph">
                  <wp:posOffset>473075</wp:posOffset>
                </wp:positionV>
                <wp:extent cx="6376670" cy="640715"/>
                <wp:effectExtent l="0" t="0" r="24130" b="26035"/>
                <wp:wrapThrough wrapText="bothSides">
                  <wp:wrapPolygon edited="0">
                    <wp:start x="0" y="0"/>
                    <wp:lineTo x="0" y="21835"/>
                    <wp:lineTo x="21617" y="21835"/>
                    <wp:lineTo x="21617" y="0"/>
                    <wp:lineTo x="0" y="0"/>
                  </wp:wrapPolygon>
                </wp:wrapThrough>
                <wp:docPr id="3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6670" cy="640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CA340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:~$ net show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vrf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vni</w:t>
                            </w:r>
                            <w:proofErr w:type="spellEnd"/>
                          </w:p>
                          <w:p w14:paraId="51AFA64A" w14:textId="1D3179A3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VRF                  VNI     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VxLAN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IF     L3-SVI        State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Rmac</w:t>
                            </w:r>
                            <w:proofErr w:type="spellEnd"/>
                          </w:p>
                          <w:p w14:paraId="5A8B4F21" w14:textId="39C2A25F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VRFA                 4001     VNI-4001     vlan4001      Up   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44:38:39:00:00:12</w:t>
                            </w:r>
                            <w:proofErr w:type="gramEnd"/>
                          </w:p>
                          <w:p w14:paraId="34718290" w14:textId="77777777" w:rsidR="002E4039" w:rsidRPr="00C962CB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3712D" id="_x0000_s1578" type="#_x0000_t202" style="position:absolute;left:0;text-align:left;margin-left:0;margin-top:37.25pt;width:502.1pt;height:50.45pt;z-index:2522813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">
                <v:textbox>
                  <w:txbxContent>
                    <w:p w14:paraId="5C1CA340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:~$ net show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rf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ni</w:t>
                      </w:r>
                      <w:proofErr w:type="spellEnd"/>
                    </w:p>
                    <w:p w14:paraId="51AFA64A" w14:textId="1D3179A3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VRF                  VNI     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xLAN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IF     L3-SVI        State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Rmac</w:t>
                      </w:r>
                      <w:proofErr w:type="spellEnd"/>
                    </w:p>
                    <w:p w14:paraId="5A8B4F21" w14:textId="39C2A25F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VRFA                 4001     VNI-4001     vlan4001      Up   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44:38:39:00:00:12</w:t>
                      </w:r>
                      <w:proofErr w:type="gramEnd"/>
                    </w:p>
                    <w:p w14:paraId="34718290" w14:textId="77777777" w:rsidR="002E4039" w:rsidRPr="00C962CB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AA832F5" w14:textId="4AB498E8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0D5AE363" w14:textId="77777777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2F799B8B" w14:textId="4D95E613" w:rsidR="006F31AB" w:rsidRPr="00946F0D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3696" behindDoc="0" locked="0" layoutInCell="1" allowOverlap="1" wp14:anchorId="6A677E60" wp14:editId="1F6819A5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719" name="Rectangle 17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E7DBCF" id="Rectangle 1719" o:spid="_x0000_s1026" style="position:absolute;margin-left:-12.95pt;margin-top:2.85pt;width:3.55pt;height:12.6pt;z-index:25225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C7hid4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 Test inter-VXLAN communication</w:t>
      </w:r>
    </w:p>
    <w:p w14:paraId="6750E475" w14:textId="2CC635A6" w:rsidR="006F31AB" w:rsidRPr="00577486" w:rsidRDefault="006F31AB" w:rsidP="00D043E0">
      <w:pPr>
        <w:pStyle w:val="ListParagraph"/>
        <w:numPr>
          <w:ilvl w:val="0"/>
          <w:numId w:val="7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host1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host2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 xml:space="preserve">. </w:t>
      </w:r>
      <w:r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perform routing between the source VNI</w:t>
      </w:r>
      <w:r w:rsidR="004A5332">
        <w:rPr>
          <w:rFonts w:ascii="DIN Pro Regular" w:hAnsi="DIN Pro Regular" w:cs="DIN Pro Regular"/>
          <w:sz w:val="24"/>
          <w:szCs w:val="24"/>
        </w:rPr>
        <w:t xml:space="preserve"> and the L3-VNI</w:t>
      </w:r>
      <w:r w:rsidRPr="00577486">
        <w:rPr>
          <w:rFonts w:ascii="DIN Pro Regular" w:hAnsi="DIN Pro Regular" w:cs="DIN Pro Regular"/>
          <w:sz w:val="24"/>
          <w:szCs w:val="24"/>
        </w:rPr>
        <w:t xml:space="preserve">, whil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</w:t>
      </w:r>
      <w:r w:rsidR="004A5332">
        <w:rPr>
          <w:rFonts w:ascii="DIN Pro Regular" w:hAnsi="DIN Pro Regular" w:cs="DIN Pro Regular"/>
          <w:sz w:val="24"/>
          <w:szCs w:val="24"/>
        </w:rPr>
        <w:t>perform rou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</w:t>
      </w:r>
      <w:r w:rsidR="004A5332">
        <w:rPr>
          <w:rFonts w:ascii="DIN Pro Regular" w:hAnsi="DIN Pro Regular" w:cs="DIN Pro Regular"/>
          <w:sz w:val="24"/>
          <w:szCs w:val="24"/>
        </w:rPr>
        <w:t xml:space="preserve">L3-VNI and the </w:t>
      </w:r>
      <w:r w:rsidRPr="00577486">
        <w:rPr>
          <w:rFonts w:ascii="DIN Pro Regular" w:hAnsi="DIN Pro Regular" w:cs="DIN Pro Regular"/>
          <w:sz w:val="24"/>
          <w:szCs w:val="24"/>
        </w:rPr>
        <w:t xml:space="preserve">destination </w:t>
      </w:r>
      <w:r w:rsidR="004A5332">
        <w:rPr>
          <w:rFonts w:ascii="DIN Pro Regular" w:hAnsi="DIN Pro Regular" w:cs="DIN Pro Regular"/>
          <w:sz w:val="24"/>
          <w:szCs w:val="24"/>
        </w:rPr>
        <w:t>VNI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55948DA" w14:textId="6B4E293D" w:rsidR="006F31AB" w:rsidRPr="003E109C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46528" behindDoc="0" locked="0" layoutInCell="1" allowOverlap="1" wp14:anchorId="77AC9093" wp14:editId="32335C1A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17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4D123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1:~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>$ ping 172.16.20.29</w:t>
                            </w:r>
                          </w:p>
                          <w:p w14:paraId="6E4839DA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PING 172.16.20.29 (172.16.20.29) 56(84) bytes of data.</w:t>
                            </w:r>
                          </w:p>
                          <w:p w14:paraId="63E05010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64 bytes from 172.16.20.29: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=7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=62 time=2.91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F6C56FF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64 bytes from 172.16.20.29: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=8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=62 time=3.44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529269AF" w14:textId="47BEC914" w:rsidR="002E4039" w:rsidRPr="00C962CB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C9093" id="_x0000_s1579" type="#_x0000_t202" style="position:absolute;margin-left:0;margin-top:2.9pt;width:415.6pt;height:63.1pt;z-index:252246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DMpLHMpAgAAUAQAAA4AAAAAAAAAAAAAAAAALgIAAGRycy9lMm9E&#10;b2MueG1sUEsBAi0AFAAGAAgAAAAhALPf9KLcAAAABgEAAA8AAAAAAAAAAAAAAAAAgwQAAGRycy9k&#10;b3ducmV2LnhtbFBLBQYAAAAABAAEAPMAAACMBQAAAAA=&#10;">
                <v:textbox>
                  <w:txbxContent>
                    <w:p w14:paraId="7D34D123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~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>$ ping 172.16.20.29</w:t>
                      </w:r>
                    </w:p>
                    <w:p w14:paraId="6E4839DA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PING 172.16.20.29 (172.16.20.29) 56(84) bytes of data.</w:t>
                      </w:r>
                    </w:p>
                    <w:p w14:paraId="63E05010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64 bytes from 172.16.20.29: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=7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=62 time=2.91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F6C56FF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64 bytes from 172.16.20.29: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=8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=62 time=3.44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529269AF" w14:textId="47BEC914" w:rsidR="002E4039" w:rsidRPr="00C962CB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6D4C9FB2" w14:textId="69A78A3A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F975AF6" w14:textId="77117722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C896D67" w14:textId="77777777" w:rsidR="006F31AB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2247552" behindDoc="0" locked="0" layoutInCell="1" allowOverlap="1" wp14:anchorId="77611F4B" wp14:editId="2DB9CAEA">
                <wp:simplePos x="0" y="0"/>
                <wp:positionH relativeFrom="margin">
                  <wp:posOffset>-24130</wp:posOffset>
                </wp:positionH>
                <wp:positionV relativeFrom="paragraph">
                  <wp:posOffset>271780</wp:posOffset>
                </wp:positionV>
                <wp:extent cx="5919470" cy="1014730"/>
                <wp:effectExtent l="0" t="0" r="24130" b="13970"/>
                <wp:wrapThrough wrapText="bothSides">
                  <wp:wrapPolygon edited="0">
                    <wp:start x="0" y="0"/>
                    <wp:lineTo x="0" y="21492"/>
                    <wp:lineTo x="21619" y="21492"/>
                    <wp:lineTo x="21619" y="0"/>
                    <wp:lineTo x="0" y="0"/>
                  </wp:wrapPolygon>
                </wp:wrapThrough>
                <wp:docPr id="17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1014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EB6EB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1:~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>$ traceroute 172.16.20.29</w:t>
                            </w:r>
                          </w:p>
                          <w:p w14:paraId="192C1CEE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traceroute to 172.16.20.29 (172.16.20.29), 30 hops max,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60 byte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packets</w:t>
                            </w:r>
                          </w:p>
                          <w:p w14:paraId="4C5E9BD8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1  172.16.10.252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(172.16.10.252)  0.588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0.546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0.546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648D8EF3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2  172.16.20.253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(172.16.20.253)  2.656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2.653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2.652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5B1E62F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3  172.16.20.29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(172.16.20.29)  3.431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3.415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3.416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65A38E12" w14:textId="52B8CA1E" w:rsidR="002E4039" w:rsidRPr="00C962CB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11F4B" id="_x0000_s1580" type="#_x0000_t202" style="position:absolute;left:0;text-align:left;margin-left:-1.9pt;margin-top:21.4pt;width:466.1pt;height:79.9pt;z-index:252247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">
                <v:textbox>
                  <w:txbxContent>
                    <w:p w14:paraId="162EB6EB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~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>$ traceroute 172.16.20.29</w:t>
                      </w:r>
                    </w:p>
                    <w:p w14:paraId="192C1CEE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traceroute to 172.16.20.29 (172.16.20.29), 30 hops max,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60 byte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packets</w:t>
                      </w:r>
                    </w:p>
                    <w:p w14:paraId="4C5E9BD8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  172.16.10.252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(172.16.10.252)  0.588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0.546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0.546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648D8EF3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2  172.16.20.253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(172.16.20.253)  2.656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2.653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2.652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5B1E62F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3  172.16.20.29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(172.16.20.29)  3.431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3.415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3.416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65A38E12" w14:textId="52B8CA1E" w:rsidR="002E4039" w:rsidRPr="00C962CB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8C2E641" w14:textId="1C48A161" w:rsidR="004E06D1" w:rsidRDefault="00D27EA9" w:rsidP="000F44EA">
      <w:pPr>
        <w:pStyle w:val="ListParagraph"/>
        <w:ind w:left="360"/>
        <w:rPr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153344" behindDoc="1" locked="0" layoutInCell="1" allowOverlap="1" wp14:anchorId="5E4CBCF3" wp14:editId="0AB2C718">
                <wp:simplePos x="0" y="0"/>
                <wp:positionH relativeFrom="page">
                  <wp:posOffset>810895</wp:posOffset>
                </wp:positionH>
                <wp:positionV relativeFrom="paragraph">
                  <wp:posOffset>423</wp:posOffset>
                </wp:positionV>
                <wp:extent cx="5800725" cy="401955"/>
                <wp:effectExtent l="0" t="0" r="0" b="0"/>
                <wp:wrapTight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ight>
                <wp:docPr id="363" name="Text Box 3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17FDB3" w14:textId="5074B36D" w:rsidR="002E4039" w:rsidRPr="00CD1DEE" w:rsidRDefault="002E4039" w:rsidP="004E06D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9</w:t>
                            </w: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EDITING ANSIBLE INVENTORY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CBCF3" id="Text Box 363" o:spid="_x0000_s1581" type="#_x0000_t202" style="position:absolute;left:0;text-align:left;margin-left:63.85pt;margin-top:.05pt;width:456.75pt;height:31.65pt;z-index:-251163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" filled="f" stroked="f" strokeweight=".5pt">
                <v:textbox>
                  <w:txbxContent>
                    <w:p w14:paraId="5717FDB3" w14:textId="5074B36D" w:rsidR="002E4039" w:rsidRPr="00CD1DEE" w:rsidRDefault="002E4039" w:rsidP="004E06D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9</w:t>
                      </w: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: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EDITING ANSIBLE INVENTORY FILE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154368" behindDoc="0" locked="0" layoutInCell="1" allowOverlap="1" wp14:anchorId="0F1B75A1" wp14:editId="07BDDD8C">
                <wp:simplePos x="0" y="0"/>
                <wp:positionH relativeFrom="column">
                  <wp:posOffset>-240030</wp:posOffset>
                </wp:positionH>
                <wp:positionV relativeFrom="paragraph">
                  <wp:posOffset>92922</wp:posOffset>
                </wp:positionV>
                <wp:extent cx="60960" cy="236220"/>
                <wp:effectExtent l="0" t="0" r="0" b="0"/>
                <wp:wrapNone/>
                <wp:docPr id="362" name="Rectangle 3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2A1D2D" id="Rectangle 362" o:spid="_x0000_s1026" style="position:absolute;margin-left:-18.9pt;margin-top:7.3pt;width:4.8pt;height:18.6pt;z-index:25215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FnFlQIAAIc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" fillcolor="#76b900" stroked="f" strokeweight="1pt"/>
            </w:pict>
          </mc:Fallback>
        </mc:AlternateContent>
      </w:r>
    </w:p>
    <w:p w14:paraId="08080875" w14:textId="77777777" w:rsidR="004E06D1" w:rsidRDefault="004E06D1" w:rsidP="004E06D1">
      <w:pPr>
        <w:spacing w:line="360" w:lineRule="auto"/>
        <w:ind w:hanging="360"/>
        <w:rPr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5392" behindDoc="0" locked="0" layoutInCell="1" allowOverlap="1" wp14:anchorId="4325C908" wp14:editId="504ED0E5">
                <wp:simplePos x="0" y="0"/>
                <wp:positionH relativeFrom="column">
                  <wp:posOffset>-161714</wp:posOffset>
                </wp:positionH>
                <wp:positionV relativeFrom="paragraph">
                  <wp:posOffset>459740</wp:posOffset>
                </wp:positionV>
                <wp:extent cx="45085" cy="160020"/>
                <wp:effectExtent l="0" t="0" r="0" b="0"/>
                <wp:wrapNone/>
                <wp:docPr id="364" name="Rectangle 3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352FF4" id="Rectangle 364" o:spid="_x0000_s1026" style="position:absolute;margin-left:-12.75pt;margin-top:36.2pt;width:3.55pt;height:12.6pt;z-index:25215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" fillcolor="#008564" stroked="f" strokeweight="1pt"/>
            </w:pict>
          </mc:Fallback>
        </mc:AlternateContent>
      </w:r>
    </w:p>
    <w:p w14:paraId="373936DD" w14:textId="77777777" w:rsidR="004E06D1" w:rsidRPr="00946F0D" w:rsidRDefault="004E06D1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28FA8544" w14:textId="77777777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In this practice session you perform the initial configurations required for Ansible to start working with the group servers and switches. </w:t>
      </w:r>
    </w:p>
    <w:p w14:paraId="2DD75866" w14:textId="417B2811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hosts</w:t>
      </w:r>
      <w:r w:rsidRPr="004E06D1">
        <w:rPr>
          <w:rFonts w:ascii="DIN Pro Regular" w:hAnsi="DIN Pro Regular" w:cs="DIN Pro Regular"/>
          <w:sz w:val="24"/>
          <w:szCs w:val="24"/>
        </w:rPr>
        <w:t xml:space="preserve"> and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groups</w:t>
      </w:r>
      <w:r w:rsidRPr="004E06D1">
        <w:rPr>
          <w:rFonts w:ascii="DIN Pro Regular" w:hAnsi="DIN Pro Regular" w:cs="DIN Pro Regular"/>
          <w:sz w:val="24"/>
          <w:szCs w:val="24"/>
        </w:rPr>
        <w:t xml:space="preserve"> in your Ansible </w:t>
      </w:r>
      <w:proofErr w:type="gramStart"/>
      <w:r w:rsidR="006E7457" w:rsidRPr="004E06D1">
        <w:rPr>
          <w:rFonts w:ascii="DIN Pro Regular" w:hAnsi="DIN Pro Regular" w:cs="DIN Pro Regular"/>
          <w:sz w:val="24"/>
          <w:szCs w:val="24"/>
        </w:rPr>
        <w:t>hosts</w:t>
      </w:r>
      <w:proofErr w:type="gramEnd"/>
      <w:r w:rsidRPr="004E06D1">
        <w:rPr>
          <w:rFonts w:ascii="DIN Pro Regular" w:hAnsi="DIN Pro Regular" w:cs="DIN Pro Regular"/>
          <w:sz w:val="24"/>
          <w:szCs w:val="24"/>
        </w:rPr>
        <w:t xml:space="preserve"> file.</w:t>
      </w:r>
    </w:p>
    <w:p w14:paraId="3966FA9A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Ansible ping module</w:t>
      </w:r>
      <w:r w:rsidRPr="004E06D1">
        <w:rPr>
          <w:rFonts w:ascii="DIN Pro Regular" w:hAnsi="DIN Pro Regular" w:cs="DIN Pro Regular"/>
          <w:sz w:val="24"/>
          <w:szCs w:val="24"/>
        </w:rPr>
        <w:t xml:space="preserve"> to validate the configuration.</w:t>
      </w:r>
    </w:p>
    <w:p w14:paraId="3EA8AC9A" w14:textId="33718F54" w:rsidR="004E06D1" w:rsidRPr="004E06D1" w:rsidRDefault="006F0EB9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6416" behindDoc="0" locked="0" layoutInCell="1" allowOverlap="1" wp14:anchorId="1C9F8118" wp14:editId="0D9811AE">
                <wp:simplePos x="0" y="0"/>
                <wp:positionH relativeFrom="column">
                  <wp:posOffset>-159385</wp:posOffset>
                </wp:positionH>
                <wp:positionV relativeFrom="paragraph">
                  <wp:posOffset>339513</wp:posOffset>
                </wp:positionV>
                <wp:extent cx="45085" cy="160020"/>
                <wp:effectExtent l="0" t="0" r="0" b="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DFC42A" id="Rectangle 226" o:spid="_x0000_s1026" style="position:absolute;margin-left:-12.55pt;margin-top:26.75pt;width:3.55pt;height:12.6pt;z-index:25215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pm9lgIAAIc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" fillcolor="#008564" stroked="f" strokeweight="1pt"/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Last, you will use </w:t>
      </w:r>
      <w:r w:rsidR="004E06D1" w:rsidRPr="004E06D1">
        <w:rPr>
          <w:rFonts w:ascii="DIN Pro Regular" w:hAnsi="DIN Pro Regular" w:cs="DIN Pro Regular"/>
          <w:b/>
          <w:bCs/>
          <w:sz w:val="24"/>
          <w:szCs w:val="24"/>
        </w:rPr>
        <w:t>Ansible Variables</w: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 to refine the hosts configuration.</w:t>
      </w:r>
    </w:p>
    <w:p w14:paraId="17A8CE9F" w14:textId="77708A2B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8833D6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Task 1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Editing the Ansible Inventory (hosts) fi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420B6255" w14:textId="77777777" w:rsidR="004E06D1" w:rsidRPr="004E06D1" w:rsidRDefault="004E06D1" w:rsidP="00A024B0">
      <w:pPr>
        <w:pStyle w:val="ListParagraph"/>
        <w:numPr>
          <w:ilvl w:val="0"/>
          <w:numId w:val="69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Connect to the ‘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oob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>-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mgmt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 xml:space="preserve">-server’ and Use VIM, or another text editor to edit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/</w:t>
      </w:r>
      <w:proofErr w:type="spellStart"/>
      <w:r w:rsidRPr="004E06D1">
        <w:rPr>
          <w:rFonts w:ascii="DIN Pro Regular" w:hAnsi="DIN Pro Regular" w:cs="DIN Pro Regular"/>
          <w:b/>
          <w:bCs/>
          <w:sz w:val="24"/>
          <w:szCs w:val="24"/>
        </w:rPr>
        <w:t>etc</w:t>
      </w:r>
      <w:proofErr w:type="spellEnd"/>
      <w:r w:rsidRPr="004E06D1">
        <w:rPr>
          <w:rFonts w:ascii="DIN Pro Regular" w:hAnsi="DIN Pro Regular" w:cs="DIN Pro Regular"/>
          <w:b/>
          <w:bCs/>
          <w:sz w:val="24"/>
          <w:szCs w:val="24"/>
        </w:rPr>
        <w:t>/ansible/hosts</w:t>
      </w:r>
      <w:r w:rsidRPr="004E06D1">
        <w:rPr>
          <w:rFonts w:ascii="DIN Pro Regular" w:hAnsi="DIN Pro Regular" w:cs="DIN Pro Regular"/>
          <w:sz w:val="24"/>
          <w:szCs w:val="24"/>
        </w:rPr>
        <w:t xml:space="preserve"> file:</w:t>
      </w:r>
    </w:p>
    <w:p w14:paraId="49C8360A" w14:textId="77777777" w:rsidR="004E06D1" w:rsidRPr="003A6E54" w:rsidRDefault="004E06D1" w:rsidP="004E06D1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vi 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>
        <w:rPr>
          <w:rFonts w:ascii="Consolas" w:hAnsi="Consolas" w:cs="Consolas"/>
          <w:b/>
          <w:bCs/>
          <w:i/>
          <w:iCs/>
          <w:sz w:val="24"/>
          <w:szCs w:val="24"/>
        </w:rPr>
        <w:t>/ansible/hosts</w:t>
      </w:r>
    </w:p>
    <w:p w14:paraId="20CDEB56" w14:textId="77777777" w:rsidR="004E06D1" w:rsidRPr="003A6E54" w:rsidRDefault="004E06D1" w:rsidP="004E06D1">
      <w:pPr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23648" behindDoc="0" locked="0" layoutInCell="1" allowOverlap="1" wp14:anchorId="5553F9C0" wp14:editId="11A1174A">
                <wp:simplePos x="0" y="0"/>
                <wp:positionH relativeFrom="column">
                  <wp:posOffset>160020</wp:posOffset>
                </wp:positionH>
                <wp:positionV relativeFrom="paragraph">
                  <wp:posOffset>109220</wp:posOffset>
                </wp:positionV>
                <wp:extent cx="4993005" cy="2166620"/>
                <wp:effectExtent l="0" t="0" r="17145" b="24130"/>
                <wp:wrapThrough wrapText="bothSides">
                  <wp:wrapPolygon edited="0">
                    <wp:start x="0" y="0"/>
                    <wp:lineTo x="0" y="21651"/>
                    <wp:lineTo x="21592" y="21651"/>
                    <wp:lineTo x="21592" y="0"/>
                    <wp:lineTo x="0" y="0"/>
                  </wp:wrapPolygon>
                </wp:wrapThrough>
                <wp:docPr id="4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3005" cy="2166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6C921F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Default ansible </w:t>
                            </w:r>
                            <w:proofErr w:type="gramStart"/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s</w:t>
                            </w:r>
                            <w:proofErr w:type="gramEnd"/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file</w:t>
                            </w:r>
                          </w:p>
                          <w:p w14:paraId="362E7DCA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309C6FA6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7C73EECB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069CEA7E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  - hostnames or </w:t>
                            </w:r>
                            <w:proofErr w:type="spellStart"/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es are accepted</w:t>
                            </w:r>
                          </w:p>
                          <w:p w14:paraId="4CDCAA48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</w:t>
                            </w:r>
                            <w:proofErr w:type="spellStart"/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can be a member of multiple groups</w:t>
                            </w:r>
                          </w:p>
                          <w:p w14:paraId="487D6313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0D4E9E5B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C1DC35B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CDC39AC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79D5D7D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53F9C0" id="_x0000_s1582" type="#_x0000_t202" style="position:absolute;left:0;text-align:left;margin-left:12.6pt;margin-top:8.6pt;width:393.15pt;height:170.6pt;z-index:252123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">
                <v:textbox>
                  <w:txbxContent>
                    <w:p w14:paraId="4E6C921F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Default ansible </w:t>
                      </w:r>
                      <w:proofErr w:type="gramStart"/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s</w:t>
                      </w:r>
                      <w:proofErr w:type="gramEnd"/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file</w:t>
                      </w:r>
                    </w:p>
                    <w:p w14:paraId="362E7DCA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309C6FA6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7C73EECB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069CEA7E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  - hostnames or </w:t>
                      </w:r>
                      <w:proofErr w:type="spellStart"/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es are accepted</w:t>
                      </w:r>
                    </w:p>
                    <w:p w14:paraId="4CDCAA48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</w:t>
                      </w:r>
                      <w:proofErr w:type="spellStart"/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can be a member of multiple groups</w:t>
                      </w:r>
                    </w:p>
                    <w:p w14:paraId="487D6313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0D4E9E5B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C1DC35B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CDC39AC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79D5D7D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6CA0395" w14:textId="77777777" w:rsidR="004E06D1" w:rsidRPr="003A6E54" w:rsidRDefault="004E06D1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5EF82D97" w14:textId="77777777" w:rsidR="004E06D1" w:rsidRDefault="004E06D1" w:rsidP="004E06D1">
      <w:pPr>
        <w:ind w:firstLine="360"/>
        <w:rPr>
          <w:sz w:val="24"/>
          <w:szCs w:val="24"/>
        </w:rPr>
      </w:pPr>
    </w:p>
    <w:p w14:paraId="71F9D81D" w14:textId="77777777" w:rsidR="004E06D1" w:rsidRDefault="004E06D1" w:rsidP="004E06D1">
      <w:pPr>
        <w:ind w:firstLine="360"/>
        <w:rPr>
          <w:sz w:val="24"/>
          <w:szCs w:val="24"/>
        </w:rPr>
      </w:pPr>
    </w:p>
    <w:p w14:paraId="18E4BDB5" w14:textId="77777777" w:rsidR="004E06D1" w:rsidRDefault="004E06D1" w:rsidP="004E06D1">
      <w:pPr>
        <w:ind w:firstLine="360"/>
        <w:rPr>
          <w:sz w:val="24"/>
          <w:szCs w:val="24"/>
        </w:rPr>
      </w:pPr>
    </w:p>
    <w:p w14:paraId="1A4E9542" w14:textId="77777777" w:rsidR="004E06D1" w:rsidRDefault="004E06D1" w:rsidP="004E06D1">
      <w:pPr>
        <w:ind w:firstLine="360"/>
        <w:rPr>
          <w:sz w:val="24"/>
          <w:szCs w:val="24"/>
        </w:rPr>
      </w:pPr>
    </w:p>
    <w:p w14:paraId="53C0C9E9" w14:textId="77777777" w:rsidR="004E06D1" w:rsidRDefault="004E06D1" w:rsidP="004E06D1">
      <w:pPr>
        <w:ind w:firstLine="360"/>
        <w:rPr>
          <w:sz w:val="24"/>
          <w:szCs w:val="24"/>
        </w:rPr>
      </w:pPr>
    </w:p>
    <w:p w14:paraId="260ECDAE" w14:textId="77777777" w:rsidR="004E06D1" w:rsidRDefault="004E06D1" w:rsidP="004E06D1">
      <w:pPr>
        <w:ind w:firstLine="360"/>
        <w:rPr>
          <w:sz w:val="24"/>
          <w:szCs w:val="24"/>
        </w:rPr>
      </w:pPr>
    </w:p>
    <w:p w14:paraId="20F5647B" w14:textId="77777777" w:rsidR="004E06D1" w:rsidRPr="004E06D1" w:rsidRDefault="004E06D1" w:rsidP="004E06D1">
      <w:pPr>
        <w:ind w:firstLine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Segoe UI Emoji" w:hAnsi="Segoe UI Emoji" w:cs="Segoe UI Emoji"/>
          <w:sz w:val="24"/>
          <w:szCs w:val="24"/>
        </w:rPr>
        <w:t>⚠</w:t>
      </w:r>
      <w:r w:rsidRPr="004E06D1">
        <w:rPr>
          <w:rFonts w:ascii="DIN Pro Regular" w:hAnsi="DIN Pro Regular" w:cs="DIN Pro Regular"/>
          <w:sz w:val="24"/>
          <w:szCs w:val="24"/>
        </w:rPr>
        <w:t xml:space="preserve"> to exit VIM:</w:t>
      </w:r>
    </w:p>
    <w:p w14:paraId="011C751D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Press ESC</w:t>
      </w:r>
    </w:p>
    <w:p w14:paraId="3BC59661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Type ‘:’</w:t>
      </w:r>
    </w:p>
    <w:p w14:paraId="2626CD99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Type “q!” to exit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without saving</w:t>
      </w:r>
      <w:r w:rsidRPr="004E06D1">
        <w:rPr>
          <w:rFonts w:ascii="DIN Pro Regular" w:hAnsi="DIN Pro Regular" w:cs="DIN Pro Regular"/>
          <w:sz w:val="24"/>
          <w:szCs w:val="24"/>
        </w:rPr>
        <w:t xml:space="preserve"> or “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wq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 xml:space="preserve">” to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save and exit</w:t>
      </w:r>
    </w:p>
    <w:p w14:paraId="39AA3B07" w14:textId="77777777" w:rsidR="004E06D1" w:rsidRDefault="004E06D1" w:rsidP="004E06D1">
      <w:pPr>
        <w:ind w:firstLine="360"/>
        <w:rPr>
          <w:sz w:val="24"/>
          <w:szCs w:val="24"/>
        </w:rPr>
      </w:pPr>
    </w:p>
    <w:p w14:paraId="52A74A38" w14:textId="77777777" w:rsidR="004E06D1" w:rsidRDefault="004E06D1" w:rsidP="004E06D1">
      <w:pPr>
        <w:ind w:firstLine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0816" behindDoc="0" locked="0" layoutInCell="1" allowOverlap="1" wp14:anchorId="6C0731DF" wp14:editId="6B11167E">
                <wp:simplePos x="0" y="0"/>
                <wp:positionH relativeFrom="column">
                  <wp:posOffset>219124</wp:posOffset>
                </wp:positionH>
                <wp:positionV relativeFrom="paragraph">
                  <wp:posOffset>-309311</wp:posOffset>
                </wp:positionV>
                <wp:extent cx="3383915" cy="700405"/>
                <wp:effectExtent l="0" t="0" r="26035" b="23495"/>
                <wp:wrapThrough wrapText="bothSides">
                  <wp:wrapPolygon edited="0">
                    <wp:start x="0" y="0"/>
                    <wp:lineTo x="0" y="21737"/>
                    <wp:lineTo x="21645" y="21737"/>
                    <wp:lineTo x="21645" y="0"/>
                    <wp:lineTo x="0" y="0"/>
                  </wp:wrapPolygon>
                </wp:wrapThrough>
                <wp:docPr id="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700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1874BB" w14:textId="77777777" w:rsidR="002E4039" w:rsidRPr="00E009E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442E821" w14:textId="77777777" w:rsidR="002E4039" w:rsidRPr="00E009E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5CFE452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proofErr w:type="spellStart"/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wq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0731DF" id="_x0000_s1583" type="#_x0000_t202" style="position:absolute;left:0;text-align:left;margin-left:17.25pt;margin-top:-24.35pt;width:266.45pt;height:55.15pt;z-index:252130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">
                <v:textbox>
                  <w:txbxContent>
                    <w:p w14:paraId="1B1874BB" w14:textId="77777777" w:rsidR="002E4039" w:rsidRPr="00E009E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442E821" w14:textId="77777777" w:rsidR="002E4039" w:rsidRPr="00E009E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5CFE452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proofErr w:type="spellStart"/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wq</w:t>
                      </w:r>
                      <w:proofErr w:type="spellEnd"/>
                      <w:proofErr w:type="gram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D7158A" w14:textId="5D1D7C43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>
        <w:rPr>
          <w:sz w:val="24"/>
          <w:szCs w:val="24"/>
        </w:rPr>
        <w:br/>
      </w:r>
      <w:r w:rsidRPr="004E06D1">
        <w:rPr>
          <w:rFonts w:ascii="DIN Pro Regular" w:hAnsi="DIN Pro Regular" w:cs="DIN Pro Regular"/>
          <w:sz w:val="24"/>
          <w:szCs w:val="24"/>
        </w:rPr>
        <w:t xml:space="preserve">To edit the file using VIM go to insert mode by typing ‘a’ </w:t>
      </w:r>
      <w:r w:rsidRPr="004E06D1">
        <w:rPr>
          <w:rFonts w:ascii="DIN Pro Regular" w:hAnsi="DIN Pro Regular" w:cs="DIN Pro Regular"/>
          <w:sz w:val="24"/>
          <w:szCs w:val="24"/>
        </w:rPr>
        <w:br/>
        <w:t>(make sure the word “—INSERT --” appears at the end of the page).</w:t>
      </w:r>
    </w:p>
    <w:p w14:paraId="34624F1D" w14:textId="77777777" w:rsidR="004E06D1" w:rsidRDefault="004E06D1" w:rsidP="004E06D1">
      <w:pPr>
        <w:ind w:firstLine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2131840" behindDoc="0" locked="0" layoutInCell="1" allowOverlap="1" wp14:anchorId="0998E1ED" wp14:editId="49200834">
                <wp:simplePos x="0" y="0"/>
                <wp:positionH relativeFrom="column">
                  <wp:posOffset>207645</wp:posOffset>
                </wp:positionH>
                <wp:positionV relativeFrom="paragraph">
                  <wp:posOffset>20955</wp:posOffset>
                </wp:positionV>
                <wp:extent cx="3383915" cy="1234440"/>
                <wp:effectExtent l="0" t="0" r="26035" b="22860"/>
                <wp:wrapThrough wrapText="bothSides">
                  <wp:wrapPolygon edited="0">
                    <wp:start x="0" y="0"/>
                    <wp:lineTo x="0" y="21667"/>
                    <wp:lineTo x="21645" y="21667"/>
                    <wp:lineTo x="21645" y="0"/>
                    <wp:lineTo x="0" y="0"/>
                  </wp:wrapPolygon>
                </wp:wrapThrough>
                <wp:docPr id="1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70FAD" w14:textId="77777777" w:rsidR="002E4039" w:rsidRPr="00B94DE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9A163A6" w14:textId="77777777" w:rsidR="002E4039" w:rsidRPr="00B94DE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7F789E42" w14:textId="77777777" w:rsidR="002E4039" w:rsidRPr="00B94DE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15C4AB4" w14:textId="77777777" w:rsidR="002E4039" w:rsidRPr="00B94DE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CAAB7A0" w14:textId="77777777" w:rsidR="002E4039" w:rsidRPr="00B94DE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C5365F8" w14:textId="77777777" w:rsidR="002E4039" w:rsidRPr="003943A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-- INSERT -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8E1ED" id="_x0000_s1584" type="#_x0000_t202" style="position:absolute;left:0;text-align:left;margin-left:16.35pt;margin-top:1.65pt;width:266.45pt;height:97.2pt;z-index:252131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">
                <v:textbox>
                  <w:txbxContent>
                    <w:p w14:paraId="73770FAD" w14:textId="77777777" w:rsidR="002E4039" w:rsidRPr="00B94DE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9A163A6" w14:textId="77777777" w:rsidR="002E4039" w:rsidRPr="00B94DE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7F789E42" w14:textId="77777777" w:rsidR="002E4039" w:rsidRPr="00B94DE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15C4AB4" w14:textId="77777777" w:rsidR="002E4039" w:rsidRPr="00B94DE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CAAB7A0" w14:textId="77777777" w:rsidR="002E4039" w:rsidRPr="00B94DE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C5365F8" w14:textId="77777777" w:rsidR="002E4039" w:rsidRPr="003943A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-- INSERT --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A81C84D" w14:textId="77777777" w:rsidR="004E06D1" w:rsidRDefault="004E06D1" w:rsidP="004E06D1">
      <w:pPr>
        <w:ind w:firstLine="360"/>
        <w:rPr>
          <w:sz w:val="24"/>
          <w:szCs w:val="24"/>
        </w:rPr>
      </w:pPr>
    </w:p>
    <w:p w14:paraId="1FEE17BA" w14:textId="77777777" w:rsidR="004E06D1" w:rsidRDefault="004E06D1" w:rsidP="004E06D1">
      <w:pPr>
        <w:ind w:firstLine="360"/>
        <w:rPr>
          <w:sz w:val="24"/>
          <w:szCs w:val="24"/>
        </w:rPr>
      </w:pPr>
    </w:p>
    <w:p w14:paraId="0C1107AD" w14:textId="77777777" w:rsidR="004E06D1" w:rsidRDefault="004E06D1" w:rsidP="004E06D1">
      <w:pPr>
        <w:ind w:firstLine="360"/>
        <w:rPr>
          <w:sz w:val="24"/>
          <w:szCs w:val="24"/>
        </w:rPr>
      </w:pPr>
    </w:p>
    <w:p w14:paraId="046027CE" w14:textId="678C99BE" w:rsidR="004E06D1" w:rsidRDefault="00D27EA9" w:rsidP="004E06D1">
      <w:pPr>
        <w:ind w:hanging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7440" behindDoc="0" locked="0" layoutInCell="1" allowOverlap="1" wp14:anchorId="6CE79B30" wp14:editId="64136E2A">
                <wp:simplePos x="0" y="0"/>
                <wp:positionH relativeFrom="column">
                  <wp:posOffset>-144569</wp:posOffset>
                </wp:positionH>
                <wp:positionV relativeFrom="paragraph">
                  <wp:posOffset>337820</wp:posOffset>
                </wp:positionV>
                <wp:extent cx="45085" cy="160020"/>
                <wp:effectExtent l="0" t="0" r="0" b="0"/>
                <wp:wrapNone/>
                <wp:docPr id="365" name="Rectangle 3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E508B6" id="Rectangle 365" o:spid="_x0000_s1026" style="position:absolute;margin-left:-11.4pt;margin-top:26.6pt;width:3.55pt;height:12.6pt;z-index:25215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" fillcolor="#008564" stroked="f" strokeweight="1pt"/>
            </w:pict>
          </mc:Fallback>
        </mc:AlternateContent>
      </w:r>
    </w:p>
    <w:p w14:paraId="77E3C6E6" w14:textId="45FF2072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2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ing servers to the Inventory (hosts) fi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7852672D" w14:textId="0C440B71" w:rsidR="004E06D1" w:rsidRPr="004E06D1" w:rsidRDefault="004E06D1" w:rsidP="00A024B0">
      <w:pPr>
        <w:pStyle w:val="ListParagraph"/>
        <w:numPr>
          <w:ilvl w:val="0"/>
          <w:numId w:val="59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2864" behindDoc="0" locked="0" layoutInCell="1" allowOverlap="1" wp14:anchorId="1422EFAD" wp14:editId="6DF82427">
                <wp:simplePos x="0" y="0"/>
                <wp:positionH relativeFrom="column">
                  <wp:posOffset>207645</wp:posOffset>
                </wp:positionH>
                <wp:positionV relativeFrom="paragraph">
                  <wp:posOffset>308610</wp:posOffset>
                </wp:positionV>
                <wp:extent cx="5895975" cy="2594610"/>
                <wp:effectExtent l="0" t="0" r="28575" b="15240"/>
                <wp:wrapThrough wrapText="bothSides">
                  <wp:wrapPolygon edited="0">
                    <wp:start x="0" y="0"/>
                    <wp:lineTo x="0" y="21568"/>
                    <wp:lineTo x="21635" y="21568"/>
                    <wp:lineTo x="21635" y="0"/>
                    <wp:lineTo x="0" y="0"/>
                  </wp:wrapPolygon>
                </wp:wrapThrough>
                <wp:docPr id="1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594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7BA3B3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Default ansible </w:t>
                            </w:r>
                            <w:proofErr w:type="gramStart"/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s</w:t>
                            </w:r>
                            <w:proofErr w:type="gramEnd"/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file</w:t>
                            </w:r>
                          </w:p>
                          <w:p w14:paraId="1043E43F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1797ECAD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3A5F6DA2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79FDAFF2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  - hostnames or </w:t>
                            </w:r>
                            <w:proofErr w:type="spellStart"/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es are accepted</w:t>
                            </w:r>
                          </w:p>
                          <w:p w14:paraId="1453DDCA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</w:t>
                            </w:r>
                            <w:proofErr w:type="spellStart"/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can be a member of multiple groups</w:t>
                            </w:r>
                          </w:p>
                          <w:p w14:paraId="7070400F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D5669B3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1721C163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05049FC7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1D723A3C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4230D854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6E7E1C2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8CCC81C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22EFAD" id="_x0000_s1585" type="#_x0000_t202" style="position:absolute;left:0;text-align:left;margin-left:16.35pt;margin-top:24.3pt;width:464.25pt;height:204.3pt;z-index:252132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">
                <v:textbox>
                  <w:txbxContent>
                    <w:p w14:paraId="467BA3B3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Default ansible </w:t>
                      </w:r>
                      <w:proofErr w:type="gramStart"/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s</w:t>
                      </w:r>
                      <w:proofErr w:type="gramEnd"/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file</w:t>
                      </w:r>
                    </w:p>
                    <w:p w14:paraId="1043E43F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1797ECAD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3A5F6DA2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79FDAFF2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  - hostnames or </w:t>
                      </w:r>
                      <w:proofErr w:type="spellStart"/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es are accepted</w:t>
                      </w:r>
                    </w:p>
                    <w:p w14:paraId="1453DDCA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</w:t>
                      </w:r>
                      <w:proofErr w:type="spellStart"/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can be a member of multiple groups</w:t>
                      </w:r>
                    </w:p>
                    <w:p w14:paraId="7070400F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D5669B3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1721C163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05049FC7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1D723A3C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4230D854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6E7E1C2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8CCC81C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 xml:space="preserve">While in “INSERT” mode, add the servers host name to the </w:t>
      </w:r>
      <w:proofErr w:type="gramStart"/>
      <w:r w:rsidRPr="004E06D1">
        <w:rPr>
          <w:rFonts w:ascii="DIN Pro Regular" w:hAnsi="DIN Pro Regular" w:cs="DIN Pro Regular"/>
          <w:sz w:val="24"/>
          <w:szCs w:val="24"/>
        </w:rPr>
        <w:t>hosts</w:t>
      </w:r>
      <w:proofErr w:type="gramEnd"/>
      <w:r w:rsidRPr="004E06D1">
        <w:rPr>
          <w:rFonts w:ascii="DIN Pro Regular" w:hAnsi="DIN Pro Regular" w:cs="DIN Pro Regular"/>
          <w:sz w:val="24"/>
          <w:szCs w:val="24"/>
        </w:rPr>
        <w:t xml:space="preserve"> file.</w:t>
      </w:r>
    </w:p>
    <w:p w14:paraId="5F4D474C" w14:textId="2977A4C0" w:rsidR="004E06D1" w:rsidRPr="004E06D1" w:rsidRDefault="004E06D1" w:rsidP="004E06D1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3824" behindDoc="0" locked="0" layoutInCell="1" allowOverlap="1" wp14:anchorId="32B51ABB" wp14:editId="03ABF4F9">
                <wp:simplePos x="0" y="0"/>
                <wp:positionH relativeFrom="leftMargin">
                  <wp:posOffset>731520</wp:posOffset>
                </wp:positionH>
                <wp:positionV relativeFrom="paragraph">
                  <wp:posOffset>2778125</wp:posOffset>
                </wp:positionV>
                <wp:extent cx="45085" cy="160020"/>
                <wp:effectExtent l="0" t="0" r="0" b="0"/>
                <wp:wrapNone/>
                <wp:docPr id="524" name="Rectangle 5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2888C4" id="Rectangle 524" o:spid="_x0000_s1026" style="position:absolute;margin-left:57.6pt;margin-top:218.75pt;width:3.55pt;height:12.6pt;z-index:2521738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K48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WfDpeMKZ&#10;FQ19pEeiTditUSw+EkWt8zOyXLsH7CVP11jvQWMT/6kSdki0Hgda1SEwSY+TaX4x5UySZnSe5+PE&#10;evbi69CHbwoaFi8FR4qeuBT7Wx8oHpmeTGIoD6Yub2pjkoDbzdIg2wv6wJfjV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" fillcolor="#92d050" stroked="f" strokeweight="1pt">
                <w10:wrap anchorx="margin"/>
              </v:rect>
            </w:pict>
          </mc:Fallback>
        </mc:AlternateContent>
      </w:r>
      <w:r w:rsidRPr="004E06D1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08A447F0" w14:textId="457F2412" w:rsidR="004E06D1" w:rsidRPr="004E06D1" w:rsidRDefault="004E06D1" w:rsidP="00D27E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270" w:hanging="27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3E997663" w14:textId="3E8198E7" w:rsidR="004E06D1" w:rsidRPr="00D27EA9" w:rsidRDefault="004E06D1" w:rsidP="00D27E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270" w:hanging="27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nstead of configuring each server in a different line, you can use a REGEX expression to capture all group servers in one line</w:t>
      </w:r>
      <w:r w:rsidR="00D27EA9">
        <w:rPr>
          <w:rFonts w:ascii="DIN Pro Regular" w:hAnsi="DIN Pro Regular" w:cs="DIN Pro Regular"/>
          <w:sz w:val="24"/>
          <w:szCs w:val="24"/>
        </w:rPr>
        <w:t xml:space="preserve"> </w:t>
      </w:r>
      <w:r w:rsidRPr="00D27EA9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# </w:t>
      </w:r>
      <w:proofErr w:type="gramStart"/>
      <w:r w:rsidRPr="00D27EA9">
        <w:rPr>
          <w:rFonts w:ascii="DIN Pro Regular" w:hAnsi="DIN Pro Regular" w:cs="DIN Pro Regular"/>
          <w:b/>
          <w:bCs/>
          <w:i/>
          <w:iCs/>
          <w:sz w:val="24"/>
          <w:szCs w:val="24"/>
        </w:rPr>
        <w:t>host[</w:t>
      </w:r>
      <w:proofErr w:type="gramEnd"/>
      <w:r w:rsidRPr="00D27EA9">
        <w:rPr>
          <w:rFonts w:ascii="DIN Pro Regular" w:hAnsi="DIN Pro Regular" w:cs="DIN Pro Regular"/>
          <w:b/>
          <w:bCs/>
          <w:i/>
          <w:iCs/>
          <w:sz w:val="24"/>
          <w:szCs w:val="24"/>
        </w:rPr>
        <w:t>1:4]</w:t>
      </w:r>
    </w:p>
    <w:p w14:paraId="205F97C6" w14:textId="77777777" w:rsidR="004E06D1" w:rsidRDefault="004E06D1" w:rsidP="004E06D1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0E4E3850" w14:textId="77777777" w:rsidR="004E06D1" w:rsidRPr="00D146AF" w:rsidRDefault="004E06D1" w:rsidP="004E06D1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69D2FD12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E439B97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62B4D9F4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F1A4746" w14:textId="76E1A216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9141795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3E2D15E8" w14:textId="77777777" w:rsidR="004E06D1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</w:p>
    <w:p w14:paraId="62AE3813" w14:textId="0CD39AC8" w:rsidR="00D27EA9" w:rsidRDefault="00D27EA9">
      <w:pPr>
        <w:rPr>
          <w:b/>
          <w:bCs/>
          <w:color w:val="404040" w:themeColor="text1" w:themeTint="BF"/>
          <w:sz w:val="28"/>
          <w:szCs w:val="28"/>
        </w:rPr>
      </w:pPr>
      <w:r>
        <w:rPr>
          <w:b/>
          <w:bCs/>
          <w:color w:val="404040" w:themeColor="text1" w:themeTint="BF"/>
          <w:sz w:val="28"/>
          <w:szCs w:val="28"/>
        </w:rPr>
        <w:br w:type="page"/>
      </w:r>
    </w:p>
    <w:p w14:paraId="2CE59B5C" w14:textId="3582BC42" w:rsidR="004E06D1" w:rsidRDefault="00D27EA9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58464" behindDoc="0" locked="0" layoutInCell="1" allowOverlap="1" wp14:anchorId="1D66387A" wp14:editId="42705B95">
                <wp:simplePos x="0" y="0"/>
                <wp:positionH relativeFrom="column">
                  <wp:posOffset>-111760</wp:posOffset>
                </wp:positionH>
                <wp:positionV relativeFrom="paragraph">
                  <wp:posOffset>355600</wp:posOffset>
                </wp:positionV>
                <wp:extent cx="45085" cy="160020"/>
                <wp:effectExtent l="0" t="0" r="0" b="0"/>
                <wp:wrapNone/>
                <wp:docPr id="366" name="Rectangle 3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3007A5" id="Rectangle 366" o:spid="_x0000_s1026" style="position:absolute;margin-left:-8.8pt;margin-top:28pt;width:3.55pt;height:12.6pt;z-index:25215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" fillcolor="#008564" stroked="f" strokeweight="1pt"/>
            </w:pict>
          </mc:Fallback>
        </mc:AlternateContent>
      </w:r>
    </w:p>
    <w:p w14:paraId="2A841D7E" w14:textId="4E051EFD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Testing Ansible connectivity using the “ping” modu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296C3C26" w14:textId="77777777" w:rsidR="004E06D1" w:rsidRPr="004E06D1" w:rsidRDefault="004E06D1" w:rsidP="00D27EA9">
      <w:pPr>
        <w:pStyle w:val="ListParagraph"/>
        <w:numPr>
          <w:ilvl w:val="0"/>
          <w:numId w:val="60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3888" behindDoc="0" locked="0" layoutInCell="1" allowOverlap="1" wp14:anchorId="63346BAF" wp14:editId="670F8072">
                <wp:simplePos x="0" y="0"/>
                <wp:positionH relativeFrom="column">
                  <wp:posOffset>1270</wp:posOffset>
                </wp:positionH>
                <wp:positionV relativeFrom="paragraph">
                  <wp:posOffset>299509</wp:posOffset>
                </wp:positionV>
                <wp:extent cx="5895975" cy="2849880"/>
                <wp:effectExtent l="0" t="0" r="28575" b="26670"/>
                <wp:wrapThrough wrapText="bothSides">
                  <wp:wrapPolygon edited="0">
                    <wp:start x="0" y="0"/>
                    <wp:lineTo x="0" y="21658"/>
                    <wp:lineTo x="21635" y="21658"/>
                    <wp:lineTo x="21635" y="0"/>
                    <wp:lineTo x="0" y="0"/>
                  </wp:wrapPolygon>
                </wp:wrapThrough>
                <wp:docPr id="1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84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25C4F3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Default ansible </w:t>
                            </w:r>
                            <w:proofErr w:type="gram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s</w:t>
                            </w:r>
                            <w:proofErr w:type="gram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file</w:t>
                            </w:r>
                          </w:p>
                          <w:p w14:paraId="2B014B89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6BBB9584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1663E57D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11679BB1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  - hostnames or 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es are accepted</w:t>
                            </w:r>
                          </w:p>
                          <w:p w14:paraId="4ECCA061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can be a member of multiple groups</w:t>
                            </w:r>
                          </w:p>
                          <w:p w14:paraId="1B31833B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58427AE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49F30F5C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0CA10B66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193F0CC4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22D98456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DB69583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09273E5" w14:textId="77777777" w:rsidR="002E4039" w:rsidRPr="00E009E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7D74DF98" w14:textId="77777777" w:rsidR="002E4039" w:rsidRPr="003943A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  <w:proofErr w:type="spellStart"/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wq</w:t>
                            </w:r>
                            <w:proofErr w:type="spellEnd"/>
                            <w:proofErr w:type="gramEnd"/>
                          </w:p>
                          <w:p w14:paraId="07B2CE65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46BAF" id="_x0000_s1586" type="#_x0000_t202" style="position:absolute;left:0;text-align:left;margin-left:.1pt;margin-top:23.6pt;width:464.25pt;height:224.4pt;z-index:252133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">
                <v:textbox>
                  <w:txbxContent>
                    <w:p w14:paraId="1325C4F3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Default ansible </w:t>
                      </w:r>
                      <w:proofErr w:type="gram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s</w:t>
                      </w:r>
                      <w:proofErr w:type="gram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file</w:t>
                      </w:r>
                    </w:p>
                    <w:p w14:paraId="2B014B89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6BBB9584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1663E57D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11679BB1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  - hostnames or 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es are accepted</w:t>
                      </w:r>
                    </w:p>
                    <w:p w14:paraId="4ECCA061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can be a member of multiple groups</w:t>
                      </w:r>
                    </w:p>
                    <w:p w14:paraId="1B31833B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58427AE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49F30F5C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0CA10B66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193F0CC4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22D98456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DB69583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09273E5" w14:textId="77777777" w:rsidR="002E4039" w:rsidRPr="00E009E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7D74DF98" w14:textId="77777777" w:rsidR="002E4039" w:rsidRPr="003943A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proofErr w:type="gramStart"/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:</w:t>
                      </w:r>
                      <w:proofErr w:type="spellStart"/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wq</w:t>
                      </w:r>
                      <w:proofErr w:type="spellEnd"/>
                      <w:proofErr w:type="gramEnd"/>
                    </w:p>
                    <w:p w14:paraId="07B2CE65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Save and Exit the hosts file (type ESC, ‘:’, ‘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wq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>’ and &lt;enter&gt;)</w:t>
      </w:r>
    </w:p>
    <w:p w14:paraId="384C3B52" w14:textId="7AA263FA" w:rsidR="004E06D1" w:rsidRPr="004E06D1" w:rsidRDefault="00D27EA9" w:rsidP="00D27EA9">
      <w:pPr>
        <w:pStyle w:val="ListParagraph"/>
        <w:numPr>
          <w:ilvl w:val="0"/>
          <w:numId w:val="60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6960" behindDoc="0" locked="0" layoutInCell="1" allowOverlap="1" wp14:anchorId="358BED09" wp14:editId="15FB2F70">
                <wp:simplePos x="0" y="0"/>
                <wp:positionH relativeFrom="column">
                  <wp:posOffset>4234</wp:posOffset>
                </wp:positionH>
                <wp:positionV relativeFrom="paragraph">
                  <wp:posOffset>5391150</wp:posOffset>
                </wp:positionV>
                <wp:extent cx="5895975" cy="1763395"/>
                <wp:effectExtent l="0" t="0" r="28575" b="27305"/>
                <wp:wrapThrough wrapText="bothSides">
                  <wp:wrapPolygon edited="0">
                    <wp:start x="0" y="0"/>
                    <wp:lineTo x="0" y="21701"/>
                    <wp:lineTo x="21635" y="21701"/>
                    <wp:lineTo x="21635" y="0"/>
                    <wp:lineTo x="0" y="0"/>
                  </wp:wrapPolygon>
                </wp:wrapThrough>
                <wp:docPr id="1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763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A4BC0D" w14:textId="77777777" w:rsidR="002E4039" w:rsidRPr="0000480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$ 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host4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-m ping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</w:p>
                          <w:p w14:paraId="57CF23E0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host4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| SUCCESS =&gt; {</w:t>
                            </w:r>
                          </w:p>
                          <w:p w14:paraId="40A02A9B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ansible_facts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{</w:t>
                            </w:r>
                          </w:p>
                          <w:p w14:paraId="5B8F5B2B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discovered_interpreter_python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"/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usr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/bin/python"</w:t>
                            </w:r>
                          </w:p>
                          <w:p w14:paraId="25A958D0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6CC0F562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419297EE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2FDB4B85" w14:textId="77777777" w:rsidR="002E4039" w:rsidRPr="0000480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</w:rPr>
                              <w:t xml:space="preserve"> </w:t>
                            </w:r>
                          </w:p>
                          <w:p w14:paraId="0AED00CA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BED09" id="_x0000_s1587" type="#_x0000_t202" style="position:absolute;left:0;text-align:left;margin-left:.35pt;margin-top:424.5pt;width:464.25pt;height:138.85pt;z-index:252136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">
                <v:textbox>
                  <w:txbxContent>
                    <w:p w14:paraId="71A4BC0D" w14:textId="77777777" w:rsidR="002E4039" w:rsidRPr="0000480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$ 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ansible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host4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-m ping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</w:t>
                      </w:r>
                    </w:p>
                    <w:p w14:paraId="57CF23E0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host4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| SUCCESS =&gt; {</w:t>
                      </w:r>
                    </w:p>
                    <w:p w14:paraId="40A02A9B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ansible_facts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{</w:t>
                      </w:r>
                    </w:p>
                    <w:p w14:paraId="5B8F5B2B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discovered_interpreter_python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"/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usr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/bin/python"</w:t>
                      </w:r>
                    </w:p>
                    <w:p w14:paraId="25A958D0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6CC0F562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419297EE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2FDB4B85" w14:textId="77777777" w:rsidR="002E4039" w:rsidRPr="0000480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</w:rPr>
                        <w:t xml:space="preserve"> </w:t>
                      </w:r>
                    </w:p>
                    <w:p w14:paraId="0AED00CA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4912" behindDoc="0" locked="0" layoutInCell="1" allowOverlap="1" wp14:anchorId="379E9477" wp14:editId="017274E9">
                <wp:simplePos x="0" y="0"/>
                <wp:positionH relativeFrom="column">
                  <wp:posOffset>-4233</wp:posOffset>
                </wp:positionH>
                <wp:positionV relativeFrom="paragraph">
                  <wp:posOffset>3453342</wp:posOffset>
                </wp:positionV>
                <wp:extent cx="5895975" cy="1763395"/>
                <wp:effectExtent l="0" t="0" r="28575" b="27305"/>
                <wp:wrapThrough wrapText="bothSides">
                  <wp:wrapPolygon edited="0">
                    <wp:start x="0" y="0"/>
                    <wp:lineTo x="0" y="21701"/>
                    <wp:lineTo x="21635" y="21701"/>
                    <wp:lineTo x="21635" y="0"/>
                    <wp:lineTo x="0" y="0"/>
                  </wp:wrapPolygon>
                </wp:wrapThrough>
                <wp:docPr id="1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763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0632" w14:textId="77777777" w:rsidR="002E4039" w:rsidRPr="0000480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host3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-m ping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</w:p>
                          <w:p w14:paraId="69AE8A92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host3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| SUCCESS =&gt; {</w:t>
                            </w:r>
                          </w:p>
                          <w:p w14:paraId="6806FE25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ansible_facts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{</w:t>
                            </w:r>
                          </w:p>
                          <w:p w14:paraId="6F50BBFD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discovered_interpreter_python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"/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usr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/bin/python"</w:t>
                            </w:r>
                          </w:p>
                          <w:p w14:paraId="0748BDFE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0CAD6E1A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74659117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777C21A7" w14:textId="77777777" w:rsidR="002E4039" w:rsidRPr="0000480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</w:rPr>
                              <w:t xml:space="preserve"> </w:t>
                            </w:r>
                          </w:p>
                          <w:p w14:paraId="7023FF12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E9477" id="_x0000_s1588" type="#_x0000_t202" style="position:absolute;left:0;text-align:left;margin-left:-.35pt;margin-top:271.9pt;width:464.25pt;height:138.85pt;z-index:252134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">
                <v:textbox>
                  <w:txbxContent>
                    <w:p w14:paraId="41440632" w14:textId="77777777" w:rsidR="002E4039" w:rsidRPr="0000480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ansible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host3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-m ping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</w:t>
                      </w:r>
                    </w:p>
                    <w:p w14:paraId="69AE8A92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host3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| SUCCESS =&gt; {</w:t>
                      </w:r>
                    </w:p>
                    <w:p w14:paraId="6806FE25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ansible_facts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{</w:t>
                      </w:r>
                    </w:p>
                    <w:p w14:paraId="6F50BBFD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discovered_interpreter_python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"/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usr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/bin/python"</w:t>
                      </w:r>
                    </w:p>
                    <w:p w14:paraId="0748BDFE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0CAD6E1A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74659117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777C21A7" w14:textId="77777777" w:rsidR="002E4039" w:rsidRPr="0000480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</w:rPr>
                        <w:t xml:space="preserve"> </w:t>
                      </w:r>
                    </w:p>
                    <w:p w14:paraId="7023FF12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Validate the configuration by using the ping module</w:t>
      </w:r>
    </w:p>
    <w:p w14:paraId="5F8C977F" w14:textId="77777777" w:rsidR="004E06D1" w:rsidRDefault="004E06D1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F9CD3C1" w14:textId="60460D5C" w:rsidR="004E06D1" w:rsidRDefault="00D27EA9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59488" behindDoc="0" locked="0" layoutInCell="1" allowOverlap="1" wp14:anchorId="2B4929FE" wp14:editId="427E3553">
                <wp:simplePos x="0" y="0"/>
                <wp:positionH relativeFrom="column">
                  <wp:posOffset>-115782</wp:posOffset>
                </wp:positionH>
                <wp:positionV relativeFrom="paragraph">
                  <wp:posOffset>337820</wp:posOffset>
                </wp:positionV>
                <wp:extent cx="45085" cy="160020"/>
                <wp:effectExtent l="0" t="0" r="0" b="0"/>
                <wp:wrapNone/>
                <wp:docPr id="367" name="Rectangle 3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233E8E" id="Rectangle 367" o:spid="_x0000_s1026" style="position:absolute;margin-left:-9.1pt;margin-top:26.6pt;width:3.55pt;height:12.6pt;z-index:25215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" fillcolor="#008564" stroked="f" strokeweight="1pt"/>
            </w:pict>
          </mc:Fallback>
        </mc:AlternateContent>
      </w:r>
    </w:p>
    <w:p w14:paraId="2E746D2E" w14:textId="28625AE7" w:rsidR="004E06D1" w:rsidRPr="00194FB8" w:rsidRDefault="004E06D1" w:rsidP="004E06D1">
      <w:pPr>
        <w:rPr>
          <w:rFonts w:ascii="Consolas" w:hAnsi="Consolas" w:cs="Consolas"/>
          <w:sz w:val="24"/>
          <w:szCs w:val="24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servers to a host group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438D3DED" w14:textId="77777777" w:rsidR="004E06D1" w:rsidRPr="004E06D1" w:rsidRDefault="004E06D1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etc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>/ansible/hosts file, and enter INSERT mode by typing ‘a’</w:t>
      </w:r>
    </w:p>
    <w:p w14:paraId="1C8D7A20" w14:textId="77777777" w:rsidR="004E06D1" w:rsidRPr="004E06D1" w:rsidRDefault="004E06D1" w:rsidP="00D27EA9">
      <w:pPr>
        <w:pStyle w:val="ListParagraph"/>
        <w:spacing w:after="0"/>
        <w:ind w:left="360" w:hanging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# vi /</w:t>
      </w:r>
      <w:proofErr w:type="spellStart"/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etc</w:t>
      </w:r>
      <w:proofErr w:type="spellEnd"/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/ansible/hosts</w:t>
      </w:r>
    </w:p>
    <w:p w14:paraId="7A92ECF9" w14:textId="77777777" w:rsidR="004E06D1" w:rsidRDefault="004E06D1" w:rsidP="00D27EA9">
      <w:pPr>
        <w:pStyle w:val="ListParagraph"/>
        <w:ind w:left="360" w:hanging="360"/>
        <w:rPr>
          <w:sz w:val="24"/>
          <w:szCs w:val="24"/>
        </w:rPr>
      </w:pPr>
    </w:p>
    <w:p w14:paraId="7199F401" w14:textId="5E160E91" w:rsidR="004E06D1" w:rsidRDefault="00D27EA9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5936" behindDoc="0" locked="0" layoutInCell="1" allowOverlap="1" wp14:anchorId="1F72FAB2" wp14:editId="6528FF77">
                <wp:simplePos x="0" y="0"/>
                <wp:positionH relativeFrom="column">
                  <wp:posOffset>-1905</wp:posOffset>
                </wp:positionH>
                <wp:positionV relativeFrom="paragraph">
                  <wp:posOffset>248920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D5C09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Default ansible </w:t>
                            </w:r>
                            <w:proofErr w:type="gram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s</w:t>
                            </w:r>
                            <w:proofErr w:type="gram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file</w:t>
                            </w:r>
                          </w:p>
                          <w:p w14:paraId="25C0A0E9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69E9C3BD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4807133C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5279BC03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  - hostnames or 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es are accepted</w:t>
                            </w:r>
                          </w:p>
                          <w:p w14:paraId="232EA96A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can be a member of multiple groups</w:t>
                            </w:r>
                          </w:p>
                          <w:p w14:paraId="502617AE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06755AF" w14:textId="77777777" w:rsidR="002E4039" w:rsidRPr="003943A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774F14DB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2FE0002F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3F73D0D5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591F5956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22B32FE8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4F418DD4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0EAE0D9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2FAB2" id="_x0000_s1589" type="#_x0000_t202" style="position:absolute;left:0;text-align:left;margin-left:-.15pt;margin-top:19.6pt;width:464.25pt;height:3in;z-index:252135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">
                <v:textbox>
                  <w:txbxContent>
                    <w:p w14:paraId="2FFD5C09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Default ansible </w:t>
                      </w:r>
                      <w:proofErr w:type="gram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s</w:t>
                      </w:r>
                      <w:proofErr w:type="gram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file</w:t>
                      </w:r>
                    </w:p>
                    <w:p w14:paraId="25C0A0E9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69E9C3BD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4807133C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5279BC03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  - hostnames or 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es are accepted</w:t>
                      </w:r>
                    </w:p>
                    <w:p w14:paraId="232EA96A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can be a member of multiple groups</w:t>
                      </w:r>
                    </w:p>
                    <w:p w14:paraId="502617AE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06755AF" w14:textId="77777777" w:rsidR="002E4039" w:rsidRPr="003943A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servers]</w:t>
                      </w:r>
                    </w:p>
                    <w:p w14:paraId="774F14DB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2FE0002F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3F73D0D5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591F5956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22B32FE8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4F418DD4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0EAE0D9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Add all servers to a group called “servers”</w:t>
      </w:r>
    </w:p>
    <w:p w14:paraId="0F39C09F" w14:textId="1142194E" w:rsidR="00F56C7D" w:rsidRDefault="00F56C7D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Exit VIM and use the Ansible “ping” module to test the new group configuration.</w:t>
      </w:r>
    </w:p>
    <w:p w14:paraId="49BFEC5A" w14:textId="2FD18DA5" w:rsidR="004E06D1" w:rsidRDefault="00F56C7D" w:rsidP="001819BF">
      <w:pPr>
        <w:rPr>
          <w:b/>
          <w:bCs/>
          <w:color w:val="404040" w:themeColor="text1" w:themeTint="BF"/>
          <w:sz w:val="28"/>
          <w:szCs w:val="28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4128" behindDoc="0" locked="0" layoutInCell="1" allowOverlap="1" wp14:anchorId="2DA182C6" wp14:editId="0373F54E">
                <wp:simplePos x="0" y="0"/>
                <wp:positionH relativeFrom="margin">
                  <wp:posOffset>2117</wp:posOffset>
                </wp:positionH>
                <wp:positionV relativeFrom="paragraph">
                  <wp:posOffset>66675</wp:posOffset>
                </wp:positionV>
                <wp:extent cx="5895975" cy="3615690"/>
                <wp:effectExtent l="0" t="0" r="28575" b="22860"/>
                <wp:wrapThrough wrapText="bothSides">
                  <wp:wrapPolygon edited="0">
                    <wp:start x="0" y="0"/>
                    <wp:lineTo x="0" y="21623"/>
                    <wp:lineTo x="21635" y="21623"/>
                    <wp:lineTo x="21635" y="0"/>
                    <wp:lineTo x="0" y="0"/>
                  </wp:wrapPolygon>
                </wp:wrapThrough>
                <wp:docPr id="3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615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27916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cumulus@oob-mgmt-</w:t>
                            </w:r>
                            <w:proofErr w:type="gramStart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serv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:~</w:t>
                            </w:r>
                            <w:proofErr w:type="gramEnd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$ </w:t>
                            </w:r>
                            <w:r w:rsidRPr="00EB466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ansible switches -m ping            </w:t>
                            </w:r>
                          </w:p>
                          <w:p w14:paraId="258C3223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2 | SUCCESS =&gt; {</w:t>
                            </w:r>
                          </w:p>
                          <w:p w14:paraId="0E6C26D5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661A831B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222498D3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71078D59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49C68019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5F2D2728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62440ED5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1 | SUCCESS =&gt; {</w:t>
                            </w:r>
                          </w:p>
                          <w:p w14:paraId="67F9F165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7AAE9EBB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180C737B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0B6FFCA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777FB482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793CCE0B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2CB96EB6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3 | SUCCESS =&gt; {</w:t>
                            </w:r>
                          </w:p>
                          <w:p w14:paraId="60D9198D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03B62379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7D7B85FC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06D01B1F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78AD306D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2727C055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3B0A44BC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4 | SUCCESS =&gt; {</w:t>
                            </w:r>
                          </w:p>
                          <w:p w14:paraId="13FBC18F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3C3D3595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133D7C88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8DF3A5C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66CEA3CD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206EDB26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182C6" id="_x0000_s1590" type="#_x0000_t202" style="position:absolute;margin-left:.15pt;margin-top:5.25pt;width:464.25pt;height:284.7pt;z-index:252144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">
                <v:textbox>
                  <w:txbxContent>
                    <w:p w14:paraId="60227916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6"/>
                          <w:szCs w:val="16"/>
                        </w:rPr>
                      </w:pPr>
                      <w:proofErr w:type="spellStart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cumulus@oob-mgmt-</w:t>
                      </w:r>
                      <w:proofErr w:type="gramStart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serv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:~</w:t>
                      </w:r>
                      <w:proofErr w:type="gramEnd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$ </w:t>
                      </w:r>
                      <w:r w:rsidRPr="00EB466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ansible switches -m ping            </w:t>
                      </w:r>
                    </w:p>
                    <w:p w14:paraId="258C3223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2 | SUCCESS =&gt; {</w:t>
                      </w:r>
                    </w:p>
                    <w:p w14:paraId="0E6C26D5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661A831B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222498D3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71078D59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49C68019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5F2D2728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62440ED5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1 | SUCCESS =&gt; {</w:t>
                      </w:r>
                    </w:p>
                    <w:p w14:paraId="67F9F165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7AAE9EBB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180C737B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0B6FFCA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777FB482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793CCE0B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2CB96EB6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3 | SUCCESS =&gt; {</w:t>
                      </w:r>
                    </w:p>
                    <w:p w14:paraId="60D9198D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03B62379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7D7B85FC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06D01B1F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78AD306D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2727C055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3B0A44BC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4 | SUCCESS =&gt; {</w:t>
                      </w:r>
                    </w:p>
                    <w:p w14:paraId="13FBC18F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3C3D3595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133D7C88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8DF3A5C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66CEA3CD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206EDB26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819BF">
        <w:rPr>
          <w:rFonts w:ascii="DIN Pro Regular" w:hAnsi="DIN Pro Regular" w:cs="DIN Pro Regular"/>
          <w:sz w:val="24"/>
          <w:szCs w:val="24"/>
        </w:rPr>
        <w:br w:type="page"/>
      </w:r>
      <w:r w:rsidR="004E06D1"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0512" behindDoc="0" locked="0" layoutInCell="1" allowOverlap="1" wp14:anchorId="69836842" wp14:editId="787662D6">
                <wp:simplePos x="0" y="0"/>
                <wp:positionH relativeFrom="column">
                  <wp:posOffset>-89535</wp:posOffset>
                </wp:positionH>
                <wp:positionV relativeFrom="paragraph">
                  <wp:posOffset>50800</wp:posOffset>
                </wp:positionV>
                <wp:extent cx="45085" cy="160020"/>
                <wp:effectExtent l="0" t="0" r="0" b="0"/>
                <wp:wrapNone/>
                <wp:docPr id="370" name="Rectangle 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B6FF14" id="Rectangle 370" o:spid="_x0000_s1026" style="position:absolute;margin-left:-7.05pt;margin-top:4pt;width:3.55pt;height:12.6pt;z-index:25216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" fillcolor="#008564" stroked="f" strokeweight="1pt"/>
            </w:pict>
          </mc:Fallback>
        </mc:AlternateContent>
      </w:r>
      <w:r w:rsidR="004E06D1" w:rsidRPr="00B24713">
        <w:rPr>
          <w:b/>
          <w:bCs/>
          <w:color w:val="404040" w:themeColor="text1" w:themeTint="BF"/>
          <w:sz w:val="28"/>
          <w:szCs w:val="28"/>
        </w:rPr>
        <w:t xml:space="preserve"> </w:t>
      </w:r>
      <w:r w:rsidR="004E06D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4E06D1">
        <w:rPr>
          <w:rFonts w:ascii="DIN Pro Medium" w:hAnsi="DIN Pro Medium" w:cs="DIN Pro Medium"/>
          <w:color w:val="008564"/>
          <w:sz w:val="28"/>
          <w:szCs w:val="28"/>
        </w:rPr>
        <w:t>5</w:t>
      </w:r>
      <w:r w:rsidR="004E06D1"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4E06D1">
        <w:rPr>
          <w:rFonts w:ascii="DIN Pro Medium" w:hAnsi="DIN Pro Medium" w:cs="DIN Pro Medium"/>
          <w:color w:val="008564"/>
          <w:sz w:val="28"/>
          <w:szCs w:val="28"/>
        </w:rPr>
        <w:t xml:space="preserve"> Add Cumulus Linux switches to the inventory</w:t>
      </w:r>
    </w:p>
    <w:p w14:paraId="62DB23D7" w14:textId="286FB804" w:rsidR="004E06D1" w:rsidRPr="004E06D1" w:rsidRDefault="004E06D1" w:rsidP="00C70F6A">
      <w:pPr>
        <w:pStyle w:val="ListParagraph"/>
        <w:numPr>
          <w:ilvl w:val="0"/>
          <w:numId w:val="62"/>
        </w:numPr>
        <w:tabs>
          <w:tab w:val="left" w:pos="360"/>
        </w:tabs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etc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>/ansible/hosts file, and enter INSERT mode by typing ‘a’</w:t>
      </w:r>
    </w:p>
    <w:p w14:paraId="0BFAE592" w14:textId="77777777" w:rsidR="004E06D1" w:rsidRPr="004E06D1" w:rsidRDefault="004E06D1" w:rsidP="00C70F6A">
      <w:pPr>
        <w:pStyle w:val="ListParagraph"/>
        <w:tabs>
          <w:tab w:val="left" w:pos="360"/>
        </w:tabs>
        <w:spacing w:after="0"/>
        <w:ind w:left="360" w:hanging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# vi /</w:t>
      </w:r>
      <w:proofErr w:type="spellStart"/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etc</w:t>
      </w:r>
      <w:proofErr w:type="spellEnd"/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/ansible/hosts</w:t>
      </w:r>
    </w:p>
    <w:p w14:paraId="3345CC2F" w14:textId="3C20D102" w:rsidR="004E06D1" w:rsidRDefault="004E06D1" w:rsidP="00C70F6A">
      <w:pPr>
        <w:pStyle w:val="ListParagraph"/>
        <w:tabs>
          <w:tab w:val="left" w:pos="360"/>
        </w:tabs>
        <w:ind w:left="360" w:hanging="360"/>
        <w:rPr>
          <w:sz w:val="24"/>
          <w:szCs w:val="24"/>
        </w:rPr>
      </w:pPr>
    </w:p>
    <w:p w14:paraId="17B6FF1E" w14:textId="0531E821" w:rsidR="004E06D1" w:rsidRDefault="004C120C" w:rsidP="00C70F6A">
      <w:pPr>
        <w:pStyle w:val="ListParagraph"/>
        <w:numPr>
          <w:ilvl w:val="0"/>
          <w:numId w:val="62"/>
        </w:numPr>
        <w:tabs>
          <w:tab w:val="left" w:pos="360"/>
        </w:tabs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39008" behindDoc="0" locked="0" layoutInCell="1" allowOverlap="1" wp14:anchorId="47C78535" wp14:editId="782E3751">
                <wp:simplePos x="0" y="0"/>
                <wp:positionH relativeFrom="column">
                  <wp:posOffset>2752</wp:posOffset>
                </wp:positionH>
                <wp:positionV relativeFrom="paragraph">
                  <wp:posOffset>670983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E25148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Default ansible </w:t>
                            </w:r>
                            <w:proofErr w:type="gram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s</w:t>
                            </w:r>
                            <w:proofErr w:type="gram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file</w:t>
                            </w:r>
                          </w:p>
                          <w:p w14:paraId="4D551497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5403D21A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31A002D7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6299D250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  - hostnames or 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es are accepted</w:t>
                            </w:r>
                          </w:p>
                          <w:p w14:paraId="42262998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can be a member of multiple groups</w:t>
                            </w:r>
                          </w:p>
                          <w:p w14:paraId="4D168096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34FE88F" w14:textId="77777777" w:rsidR="002E4039" w:rsidRPr="00EF0C74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5B99AFA2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:4]</w:t>
                            </w:r>
                            <w:r w:rsidRPr="0059656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31F3B318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D2A6001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proofErr w:type="spellStart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DB200B9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proofErr w:type="spellStart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0D28484" w14:textId="77777777" w:rsidR="002E4039" w:rsidRPr="00EF0C74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27325E1F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2519E82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03ABF00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78535" id="_x0000_s1591" type="#_x0000_t202" style="position:absolute;left:0;text-align:left;margin-left:.2pt;margin-top:52.85pt;width:464.25pt;height:3in;z-index:252139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">
                <v:textbox>
                  <w:txbxContent>
                    <w:p w14:paraId="68E25148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Default ansible </w:t>
                      </w:r>
                      <w:proofErr w:type="gram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s</w:t>
                      </w:r>
                      <w:proofErr w:type="gram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file</w:t>
                      </w:r>
                    </w:p>
                    <w:p w14:paraId="4D551497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5403D21A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31A002D7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6299D250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  - hostnames or 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es are accepted</w:t>
                      </w:r>
                    </w:p>
                    <w:p w14:paraId="42262998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can be a member of multiple groups</w:t>
                      </w:r>
                    </w:p>
                    <w:p w14:paraId="4D168096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34FE88F" w14:textId="77777777" w:rsidR="002E4039" w:rsidRPr="00EF0C74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5B99AFA2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:4]</w:t>
                      </w:r>
                      <w:r w:rsidRPr="0059656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31F3B318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D2A6001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leaf1 </w:t>
                      </w:r>
                      <w:proofErr w:type="spellStart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DB200B9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leaf2 </w:t>
                      </w:r>
                      <w:proofErr w:type="spellStart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0D28484" w14:textId="77777777" w:rsidR="002E4039" w:rsidRPr="00EF0C74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27325E1F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2519E82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03ABF00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Add the leaf switches (‘leaf1’ and ‘leaf2’) to the inventory file, also add the necessary credentials (user and password)</w:t>
      </w:r>
      <w:r w:rsidR="004E06D1">
        <w:rPr>
          <w:sz w:val="24"/>
          <w:szCs w:val="24"/>
        </w:rPr>
        <w:br/>
      </w:r>
      <w:r w:rsidR="004E06D1"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 xml:space="preserve">leaf1 </w:t>
      </w:r>
      <w:proofErr w:type="spellStart"/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ansible_user</w:t>
      </w:r>
      <w:proofErr w:type="spellEnd"/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 xml:space="preserve">=cumulus </w:t>
      </w:r>
      <w:proofErr w:type="spellStart"/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ansible_ssh_pass</w:t>
      </w:r>
      <w:proofErr w:type="spellEnd"/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=Academy123</w:t>
      </w:r>
    </w:p>
    <w:p w14:paraId="7A2D1939" w14:textId="42103954" w:rsidR="004E06D1" w:rsidRPr="004E06D1" w:rsidRDefault="004C120C" w:rsidP="004C120C">
      <w:pPr>
        <w:pStyle w:val="ListParagraph"/>
        <w:numPr>
          <w:ilvl w:val="0"/>
          <w:numId w:val="62"/>
        </w:numPr>
        <w:spacing w:after="0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0032" behindDoc="0" locked="0" layoutInCell="1" allowOverlap="1" wp14:anchorId="6CC948AE" wp14:editId="1BB28FBF">
                <wp:simplePos x="0" y="0"/>
                <wp:positionH relativeFrom="column">
                  <wp:posOffset>50165</wp:posOffset>
                </wp:positionH>
                <wp:positionV relativeFrom="paragraph">
                  <wp:posOffset>3426460</wp:posOffset>
                </wp:positionV>
                <wp:extent cx="5842635" cy="1745615"/>
                <wp:effectExtent l="0" t="0" r="24765" b="26035"/>
                <wp:wrapThrough wrapText="bothSides">
                  <wp:wrapPolygon edited="0">
                    <wp:start x="0" y="0"/>
                    <wp:lineTo x="0" y="21686"/>
                    <wp:lineTo x="21621" y="21686"/>
                    <wp:lineTo x="21621" y="0"/>
                    <wp:lineTo x="0" y="0"/>
                  </wp:wrapPolygon>
                </wp:wrapThrough>
                <wp:docPr id="3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2635" cy="1745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BE3606" w14:textId="77777777" w:rsidR="002E4039" w:rsidRPr="0078620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$ </w:t>
                            </w:r>
                            <w:r w:rsidRPr="0078620B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 leaf1 -m ping</w:t>
                            </w:r>
                          </w:p>
                          <w:p w14:paraId="042B418D" w14:textId="77777777" w:rsidR="002E4039" w:rsidRPr="0078620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l</w:t>
                            </w: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eaf1 | SUCCESS =&gt; {</w:t>
                            </w:r>
                          </w:p>
                          <w:p w14:paraId="0A7E68A3" w14:textId="77777777" w:rsidR="002E4039" w:rsidRPr="0078620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</w:t>
                            </w:r>
                            <w:proofErr w:type="spellStart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ansible_facts</w:t>
                            </w:r>
                            <w:proofErr w:type="spellEnd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{</w:t>
                            </w:r>
                          </w:p>
                          <w:p w14:paraId="2E80E159" w14:textId="77777777" w:rsidR="002E4039" w:rsidRPr="0078620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</w:t>
                            </w:r>
                            <w:proofErr w:type="spellStart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discovered_interpreter_python</w:t>
                            </w:r>
                            <w:proofErr w:type="spellEnd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"/</w:t>
                            </w:r>
                            <w:proofErr w:type="spellStart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usr</w:t>
                            </w:r>
                            <w:proofErr w:type="spellEnd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/bin/python"</w:t>
                            </w:r>
                          </w:p>
                          <w:p w14:paraId="2151ECA6" w14:textId="77777777" w:rsidR="002E4039" w:rsidRPr="0078620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5EF0638F" w14:textId="77777777" w:rsidR="002E4039" w:rsidRPr="0078620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47285B30" w14:textId="77777777" w:rsidR="002E4039" w:rsidRPr="0078620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723F0C0A" w14:textId="77777777" w:rsidR="002E4039" w:rsidRPr="0078620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7BDC009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C948AE" id="_x0000_s1592" type="#_x0000_t202" style="position:absolute;left:0;text-align:left;margin-left:3.95pt;margin-top:269.8pt;width:460.05pt;height:137.45pt;z-index:252140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">
                <v:textbox>
                  <w:txbxContent>
                    <w:p w14:paraId="08BE3606" w14:textId="77777777" w:rsidR="002E4039" w:rsidRPr="0078620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$ </w:t>
                      </w:r>
                      <w:r w:rsidRPr="0078620B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 leaf1 -m ping</w:t>
                      </w:r>
                    </w:p>
                    <w:p w14:paraId="042B418D" w14:textId="77777777" w:rsidR="002E4039" w:rsidRPr="0078620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l</w:t>
                      </w: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eaf1 | SUCCESS =&gt; {</w:t>
                      </w:r>
                    </w:p>
                    <w:p w14:paraId="0A7E68A3" w14:textId="77777777" w:rsidR="002E4039" w:rsidRPr="0078620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</w:t>
                      </w:r>
                      <w:proofErr w:type="spellStart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ansible_facts</w:t>
                      </w:r>
                      <w:proofErr w:type="spellEnd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{</w:t>
                      </w:r>
                    </w:p>
                    <w:p w14:paraId="2E80E159" w14:textId="77777777" w:rsidR="002E4039" w:rsidRPr="0078620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</w:t>
                      </w:r>
                      <w:proofErr w:type="spellStart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discovered_interpreter_python</w:t>
                      </w:r>
                      <w:proofErr w:type="spellEnd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"/</w:t>
                      </w:r>
                      <w:proofErr w:type="spellStart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usr</w:t>
                      </w:r>
                      <w:proofErr w:type="spellEnd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/bin/python"</w:t>
                      </w:r>
                    </w:p>
                    <w:p w14:paraId="2151ECA6" w14:textId="77777777" w:rsidR="002E4039" w:rsidRPr="0078620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5EF0638F" w14:textId="77777777" w:rsidR="002E4039" w:rsidRPr="0078620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47285B30" w14:textId="77777777" w:rsidR="002E4039" w:rsidRPr="0078620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723F0C0A" w14:textId="77777777" w:rsidR="002E4039" w:rsidRPr="0078620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</w:p>
                    <w:p w14:paraId="77BDC009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Exit VIM and use the Ansible “ping” module to test Ansible connectivity to the switches. </w:t>
      </w:r>
    </w:p>
    <w:p w14:paraId="2F2D8B4E" w14:textId="03743219" w:rsidR="004E06D1" w:rsidRPr="00734368" w:rsidRDefault="004C120C" w:rsidP="004E06D1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5872" behindDoc="0" locked="0" layoutInCell="1" allowOverlap="1" wp14:anchorId="6EFBAD1B" wp14:editId="2DF552AC">
                <wp:simplePos x="0" y="0"/>
                <wp:positionH relativeFrom="column">
                  <wp:posOffset>-92710</wp:posOffset>
                </wp:positionH>
                <wp:positionV relativeFrom="paragraph">
                  <wp:posOffset>2078567</wp:posOffset>
                </wp:positionV>
                <wp:extent cx="45085" cy="160020"/>
                <wp:effectExtent l="0" t="0" r="0" b="0"/>
                <wp:wrapNone/>
                <wp:docPr id="1967" name="Rectangle 19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5E6EC3" id="Rectangle 1967" o:spid="_x0000_s1026" style="position:absolute;margin-left:-7.3pt;margin-top:163.65pt;width:3.55pt;height:12.6pt;z-index:25217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" fillcolor="#92d050" stroked="f" strokeweight="1pt"/>
            </w:pict>
          </mc:Fallback>
        </mc:AlternateContent>
      </w:r>
      <w:r w:rsidR="004E06D1">
        <w:rPr>
          <w:b/>
          <w:bCs/>
          <w:i/>
          <w:iCs/>
          <w:sz w:val="24"/>
          <w:szCs w:val="24"/>
        </w:rPr>
        <w:t xml:space="preserve"> </w:t>
      </w:r>
      <w:r w:rsidR="004E06D1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014602E3" w14:textId="061A1185" w:rsidR="004E06D1" w:rsidRPr="004E06D1" w:rsidRDefault="004E06D1" w:rsidP="00692883">
      <w:pPr>
        <w:pStyle w:val="ListParagraph"/>
        <w:numPr>
          <w:ilvl w:val="0"/>
          <w:numId w:val="2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might encounter a warning regarding the Python interpreter on the switches, it can be ignored.</w:t>
      </w:r>
    </w:p>
    <w:p w14:paraId="75E95FE1" w14:textId="4AC0BE2A" w:rsidR="004E06D1" w:rsidRPr="004E06D1" w:rsidRDefault="004E06D1" w:rsidP="00692883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f the ansible user or password are incorrect, you will get the following error:</w:t>
      </w:r>
    </w:p>
    <w:p w14:paraId="15103B65" w14:textId="598F2D19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>leaf2 | UNREACHABLE! =&gt; {</w:t>
      </w:r>
    </w:p>
    <w:p w14:paraId="2AC34C10" w14:textId="0F7D8FF6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changed": false,</w:t>
      </w:r>
    </w:p>
    <w:p w14:paraId="2149C866" w14:textId="122D63C0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msg": "Failed to connect to the host via ssh: Permission denied (</w:t>
      </w:r>
      <w:proofErr w:type="spellStart"/>
      <w:proofErr w:type="gramStart"/>
      <w:r w:rsidRPr="00DA4800">
        <w:rPr>
          <w:rFonts w:ascii="Consolas" w:hAnsi="Consolas"/>
          <w:color w:val="FF0000"/>
          <w:sz w:val="18"/>
          <w:szCs w:val="18"/>
        </w:rPr>
        <w:t>publickey,password</w:t>
      </w:r>
      <w:proofErr w:type="spellEnd"/>
      <w:proofErr w:type="gramEnd"/>
      <w:r w:rsidRPr="00DA4800">
        <w:rPr>
          <w:rFonts w:ascii="Consolas" w:hAnsi="Consolas"/>
          <w:color w:val="FF0000"/>
          <w:sz w:val="18"/>
          <w:szCs w:val="18"/>
        </w:rPr>
        <w:t>).",</w:t>
      </w:r>
    </w:p>
    <w:p w14:paraId="0A7BE2AC" w14:textId="5286FA99" w:rsidR="00692883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unreachable": true</w:t>
      </w:r>
      <w:r w:rsidRPr="004C120C">
        <w:rPr>
          <w:rFonts w:ascii="Consolas" w:hAnsi="Consolas"/>
          <w:color w:val="FF0000"/>
          <w:sz w:val="18"/>
          <w:szCs w:val="18"/>
        </w:rPr>
        <w:t>}</w:t>
      </w:r>
      <w:r w:rsidR="00692883">
        <w:rPr>
          <w:rFonts w:ascii="Consolas" w:hAnsi="Consolas"/>
          <w:color w:val="FF0000"/>
          <w:sz w:val="18"/>
          <w:szCs w:val="18"/>
        </w:rPr>
        <w:br w:type="page"/>
      </w:r>
    </w:p>
    <w:p w14:paraId="3F4179C0" w14:textId="1335AEC0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1536" behindDoc="0" locked="0" layoutInCell="1" allowOverlap="1" wp14:anchorId="7F07BDA2" wp14:editId="2B3C309B">
                <wp:simplePos x="0" y="0"/>
                <wp:positionH relativeFrom="column">
                  <wp:posOffset>-143298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373" name="Rectangle 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166CCE" id="Rectangle 373" o:spid="_x0000_s1026" style="position:absolute;margin-left:-11.3pt;margin-top:2.85pt;width:3.55pt;height:12.6pt;z-index:25216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6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Cumulus Linux switches to a host group</w:t>
      </w:r>
    </w:p>
    <w:p w14:paraId="4DE89D48" w14:textId="49716F9C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etc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>/ansible/hosts file, and enter INSERT mode by typing ‘a’</w:t>
      </w:r>
    </w:p>
    <w:p w14:paraId="6FE6A786" w14:textId="0EEE7B84" w:rsidR="004E06D1" w:rsidRPr="00EB44A4" w:rsidRDefault="004E06D1" w:rsidP="00692883">
      <w:pPr>
        <w:pStyle w:val="ListParagraph"/>
        <w:spacing w:after="0"/>
        <w:ind w:left="360" w:hanging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# vi /</w:t>
      </w:r>
      <w:proofErr w:type="spellStart"/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/ansible/hosts</w:t>
      </w:r>
    </w:p>
    <w:p w14:paraId="7EB5ADBF" w14:textId="75B51DA1" w:rsidR="004E06D1" w:rsidRDefault="004E06D1" w:rsidP="00692883">
      <w:pPr>
        <w:pStyle w:val="ListParagraph"/>
        <w:ind w:left="360" w:hanging="360"/>
        <w:rPr>
          <w:sz w:val="24"/>
          <w:szCs w:val="24"/>
        </w:rPr>
      </w:pPr>
    </w:p>
    <w:p w14:paraId="1AD77226" w14:textId="6D699FEB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1056" behindDoc="0" locked="0" layoutInCell="1" allowOverlap="1" wp14:anchorId="773BC0BC" wp14:editId="320B3B1D">
                <wp:simplePos x="0" y="0"/>
                <wp:positionH relativeFrom="column">
                  <wp:posOffset>-1905</wp:posOffset>
                </wp:positionH>
                <wp:positionV relativeFrom="paragraph">
                  <wp:posOffset>248920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7D0265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7D1B089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26E5B6C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EB62E68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E1EFC1B" w14:textId="77777777" w:rsidR="002E4039" w:rsidRPr="00EF0C74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05BA9E15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:4]</w:t>
                            </w:r>
                            <w:r w:rsidRPr="0059656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634F5249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5149F5F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32EC15" w14:textId="77777777" w:rsidR="002E4039" w:rsidRPr="00012E5C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12E5C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4397C31C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3024EF13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13F486F1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6E999A1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AB7734D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BC0BC" id="_x0000_s1593" type="#_x0000_t202" style="position:absolute;left:0;text-align:left;margin-left:-.15pt;margin-top:19.6pt;width:464.25pt;height:3in;z-index:252141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">
                <v:textbox>
                  <w:txbxContent>
                    <w:p w14:paraId="457D0265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67D1B089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726E5B6C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0EB62E68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E1EFC1B" w14:textId="77777777" w:rsidR="002E4039" w:rsidRPr="00EF0C74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05BA9E15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:4]</w:t>
                      </w:r>
                      <w:r w:rsidRPr="0059656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634F5249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5149F5F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32EC15" w14:textId="77777777" w:rsidR="002E4039" w:rsidRPr="00012E5C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012E5C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leaves]</w:t>
                      </w:r>
                    </w:p>
                    <w:p w14:paraId="4397C31C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3024EF13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13F486F1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6E999A1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AB7734D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 xml:space="preserve">Add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leaf</w:t>
      </w:r>
      <w:r w:rsidRPr="004E06D1">
        <w:rPr>
          <w:rFonts w:ascii="DIN Pro Regular" w:hAnsi="DIN Pro Regular" w:cs="DIN Pro Regular"/>
          <w:sz w:val="24"/>
          <w:szCs w:val="24"/>
        </w:rPr>
        <w:t xml:space="preserve"> switches to a group called “leaves”</w:t>
      </w:r>
    </w:p>
    <w:p w14:paraId="5642D5B9" w14:textId="377178D9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2080" behindDoc="0" locked="0" layoutInCell="1" allowOverlap="1" wp14:anchorId="0C7E07E8" wp14:editId="6EB5AEEF">
                <wp:simplePos x="0" y="0"/>
                <wp:positionH relativeFrom="column">
                  <wp:posOffset>5715</wp:posOffset>
                </wp:positionH>
                <wp:positionV relativeFrom="paragraph">
                  <wp:posOffset>3259455</wp:posOffset>
                </wp:positionV>
                <wp:extent cx="5895975" cy="3307080"/>
                <wp:effectExtent l="0" t="0" r="28575" b="26670"/>
                <wp:wrapThrough wrapText="bothSides">
                  <wp:wrapPolygon edited="0">
                    <wp:start x="0" y="0"/>
                    <wp:lineTo x="0" y="21650"/>
                    <wp:lineTo x="21635" y="21650"/>
                    <wp:lineTo x="21635" y="0"/>
                    <wp:lineTo x="0" y="0"/>
                  </wp:wrapPolygon>
                </wp:wrapThrough>
                <wp:docPr id="3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307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CF4B8F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D9266B9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47B7C69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0607A45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03F96C2" w14:textId="77777777" w:rsidR="002E4039" w:rsidRPr="00EF0C74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52878DAE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1:4] </w:t>
                            </w:r>
                            <w:proofErr w:type="spellStart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35533A22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4E9EFBC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2D9EE0C8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43221832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E071135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02BC5F7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12E5C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6A5678E8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pine3 </w:t>
                            </w:r>
                            <w:proofErr w:type="spellStart"/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=</w:t>
                            </w:r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126956DE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pine4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6E363C6A" w14:textId="77777777" w:rsidR="002E4039" w:rsidRPr="00012E5C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1B8B06F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5556AF8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8F55B01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E07E8" id="_x0000_s1594" type="#_x0000_t202" style="position:absolute;left:0;text-align:left;margin-left:.45pt;margin-top:256.65pt;width:464.25pt;height:260.4pt;z-index:252142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">
                <v:textbox>
                  <w:txbxContent>
                    <w:p w14:paraId="1ACF4B8F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1D9266B9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147B7C69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60607A45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03F96C2" w14:textId="77777777" w:rsidR="002E4039" w:rsidRPr="00EF0C74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52878DAE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1:4] </w:t>
                      </w:r>
                      <w:proofErr w:type="spellStart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35533A22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4E9EFBC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2D9EE0C8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43221832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0E071135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02BC5F7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012E5C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spines]</w:t>
                      </w:r>
                    </w:p>
                    <w:p w14:paraId="6A5678E8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spine3 </w:t>
                      </w:r>
                      <w:proofErr w:type="spellStart"/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=</w:t>
                      </w:r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126956DE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spine4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=Academy123</w:t>
                      </w:r>
                    </w:p>
                    <w:p w14:paraId="6E363C6A" w14:textId="77777777" w:rsidR="002E4039" w:rsidRPr="00012E5C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31B8B06F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5556AF8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8F55B01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 xml:space="preserve">Add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spine</w:t>
      </w:r>
      <w:r w:rsidRPr="004E06D1">
        <w:rPr>
          <w:rFonts w:ascii="DIN Pro Regular" w:hAnsi="DIN Pro Regular" w:cs="DIN Pro Regular"/>
          <w:sz w:val="24"/>
          <w:szCs w:val="24"/>
        </w:rPr>
        <w:t xml:space="preserve"> switches, same way the leaves were added.</w:t>
      </w:r>
    </w:p>
    <w:p w14:paraId="5D0E03B4" w14:textId="6C0A0577" w:rsidR="004E06D1" w:rsidRDefault="004E06D1" w:rsidP="004E06D1">
      <w:pPr>
        <w:rPr>
          <w:sz w:val="24"/>
          <w:szCs w:val="24"/>
        </w:rPr>
      </w:pPr>
    </w:p>
    <w:p w14:paraId="7DB10700" w14:textId="40F099D0" w:rsidR="004E06D1" w:rsidRDefault="004E06D1" w:rsidP="004E06D1">
      <w:pPr>
        <w:rPr>
          <w:sz w:val="24"/>
          <w:szCs w:val="24"/>
        </w:rPr>
      </w:pPr>
    </w:p>
    <w:p w14:paraId="0B667973" w14:textId="16AE178F" w:rsidR="004E06D1" w:rsidRPr="004E06D1" w:rsidRDefault="004E06D1" w:rsidP="00692883">
      <w:pPr>
        <w:pStyle w:val="ListParagraph"/>
        <w:numPr>
          <w:ilvl w:val="0"/>
          <w:numId w:val="63"/>
        </w:numPr>
        <w:tabs>
          <w:tab w:val="left" w:pos="360"/>
        </w:tabs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2143104" behindDoc="0" locked="0" layoutInCell="1" allowOverlap="1" wp14:anchorId="1D5E198D" wp14:editId="666F867B">
                <wp:simplePos x="0" y="0"/>
                <wp:positionH relativeFrom="margin">
                  <wp:align>left</wp:align>
                </wp:positionH>
                <wp:positionV relativeFrom="paragraph">
                  <wp:posOffset>347345</wp:posOffset>
                </wp:positionV>
                <wp:extent cx="5895975" cy="3782060"/>
                <wp:effectExtent l="0" t="0" r="28575" b="27940"/>
                <wp:wrapThrough wrapText="bothSides">
                  <wp:wrapPolygon edited="0">
                    <wp:start x="0" y="0"/>
                    <wp:lineTo x="0" y="21651"/>
                    <wp:lineTo x="21635" y="21651"/>
                    <wp:lineTo x="21635" y="0"/>
                    <wp:lineTo x="0" y="0"/>
                  </wp:wrapPolygon>
                </wp:wrapThrough>
                <wp:docPr id="3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782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B0DD9A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6732252D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9C90D16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107C163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192B5E1" w14:textId="77777777" w:rsidR="002E4039" w:rsidRPr="00EF0C74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14583416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1:4] </w:t>
                            </w:r>
                            <w:proofErr w:type="spellStart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16D2E994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45789BA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1D4B742F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72B4F577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2339DC3E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DC2F815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3BB43B5C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3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0C560A79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4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5BDC7376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4655DA" w14:textId="77777777" w:rsidR="002E4039" w:rsidRPr="00A46E7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46E7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A46E7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switches:children</w:t>
                            </w:r>
                            <w:proofErr w:type="spellEnd"/>
                            <w:proofErr w:type="gramEnd"/>
                            <w:r w:rsidRPr="00A46E7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C5859D3" w14:textId="77777777" w:rsidR="002E4039" w:rsidRPr="00DC56D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DC56D3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DC56D3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547AAE05" w14:textId="77777777" w:rsidR="002E4039" w:rsidRPr="00012E5C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0172E2C4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F7230BA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4AC419E6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E198D" id="_x0000_s1595" type="#_x0000_t202" style="position:absolute;left:0;text-align:left;margin-left:0;margin-top:27.35pt;width:464.25pt;height:297.8pt;z-index:2521431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">
                <v:textbox>
                  <w:txbxContent>
                    <w:p w14:paraId="47B0DD9A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6732252D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9C90D16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107C163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192B5E1" w14:textId="77777777" w:rsidR="002E4039" w:rsidRPr="00EF0C74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14583416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1:4] </w:t>
                      </w:r>
                      <w:proofErr w:type="spellStart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16D2E994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45789BA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1D4B742F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72B4F577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2339DC3E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DC2F815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3BB43B5C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3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0C560A79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4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5BDC7376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4655DA" w14:textId="77777777" w:rsidR="002E4039" w:rsidRPr="00A46E7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A46E7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</w:t>
                      </w:r>
                      <w:proofErr w:type="spellStart"/>
                      <w:proofErr w:type="gramStart"/>
                      <w:r w:rsidRPr="00A46E7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switches:children</w:t>
                      </w:r>
                      <w:proofErr w:type="spellEnd"/>
                      <w:proofErr w:type="gramEnd"/>
                      <w:r w:rsidRPr="00A46E7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]</w:t>
                      </w:r>
                    </w:p>
                    <w:p w14:paraId="2C5859D3" w14:textId="77777777" w:rsidR="002E4039" w:rsidRPr="00DC56D3" w:rsidRDefault="002E4039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DC56D3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spines </w:t>
                      </w:r>
                      <w:r w:rsidRPr="00DC56D3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547AAE05" w14:textId="77777777" w:rsidR="002E4039" w:rsidRPr="00012E5C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0172E2C4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F7230BA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4AC419E6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Add the leaves and spines to a group called “switches”.</w:t>
      </w:r>
    </w:p>
    <w:p w14:paraId="6751938F" w14:textId="1918D96D" w:rsidR="009F7ED5" w:rsidRPr="009F7ED5" w:rsidRDefault="009F7ED5" w:rsidP="009F7ED5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noProof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89184" behindDoc="0" locked="0" layoutInCell="1" allowOverlap="1" wp14:anchorId="02BEA32E" wp14:editId="76352E4E">
                <wp:simplePos x="0" y="0"/>
                <wp:positionH relativeFrom="margin">
                  <wp:posOffset>-5080</wp:posOffset>
                </wp:positionH>
                <wp:positionV relativeFrom="paragraph">
                  <wp:posOffset>4557818</wp:posOffset>
                </wp:positionV>
                <wp:extent cx="5895975" cy="3615690"/>
                <wp:effectExtent l="0" t="0" r="28575" b="22860"/>
                <wp:wrapThrough wrapText="bothSides">
                  <wp:wrapPolygon edited="0">
                    <wp:start x="0" y="0"/>
                    <wp:lineTo x="0" y="21623"/>
                    <wp:lineTo x="21635" y="21623"/>
                    <wp:lineTo x="21635" y="0"/>
                    <wp:lineTo x="0" y="0"/>
                  </wp:wrapPolygon>
                </wp:wrapThrough>
                <wp:docPr id="14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615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EAEB5D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cumulus@oob-mgmt-</w:t>
                            </w:r>
                            <w:proofErr w:type="gramStart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serv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:~</w:t>
                            </w:r>
                            <w:proofErr w:type="gramEnd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$ </w:t>
                            </w:r>
                            <w:r w:rsidRPr="00EB466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ansible switches -m ping            </w:t>
                            </w:r>
                          </w:p>
                          <w:p w14:paraId="00544EC4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2 | SUCCESS =&gt; {</w:t>
                            </w:r>
                          </w:p>
                          <w:p w14:paraId="3D5E71F8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6B471CD8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222A8C52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5555F763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5E006362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4FF19F4F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03798B72" w14:textId="77777777" w:rsidR="002E4039" w:rsidRPr="00987D5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1 | SUCCESS =&gt; {</w:t>
                            </w:r>
                          </w:p>
                          <w:p w14:paraId="68E73D8C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0A31195A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18A63DFB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CA48712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0EDEA2EC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0E1CE1FF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0516B833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3 | SUCCESS =&gt; {</w:t>
                            </w:r>
                          </w:p>
                          <w:p w14:paraId="53A537B8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04577AB8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2B0B9566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766F3880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23D78D86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1F5D0D72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4FD997FE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4 | SUCCESS =&gt; {</w:t>
                            </w:r>
                          </w:p>
                          <w:p w14:paraId="69A8D359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0CC0E2A3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5EC350DE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060243B2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1FEBBE7C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31F76514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EA32E" id="_x0000_s1596" type="#_x0000_t202" style="position:absolute;left:0;text-align:left;margin-left:-.4pt;margin-top:358.9pt;width:464.25pt;height:284.7pt;z-index:25218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">
                <v:textbox>
                  <w:txbxContent>
                    <w:p w14:paraId="65EAEB5D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sz w:val="16"/>
                          <w:szCs w:val="16"/>
                        </w:rPr>
                      </w:pPr>
                      <w:proofErr w:type="spellStart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cumulus@oob-mgmt-</w:t>
                      </w:r>
                      <w:proofErr w:type="gramStart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serv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:~</w:t>
                      </w:r>
                      <w:proofErr w:type="gramEnd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$ </w:t>
                      </w:r>
                      <w:r w:rsidRPr="00EB466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ansible switches -m ping            </w:t>
                      </w:r>
                    </w:p>
                    <w:p w14:paraId="00544EC4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2 | SUCCESS =&gt; {</w:t>
                      </w:r>
                    </w:p>
                    <w:p w14:paraId="3D5E71F8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6B471CD8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222A8C52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5555F763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5E006362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4FF19F4F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03798B72" w14:textId="77777777" w:rsidR="002E4039" w:rsidRPr="00987D5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1 | SUCCESS =&gt; {</w:t>
                      </w:r>
                    </w:p>
                    <w:p w14:paraId="68E73D8C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0A31195A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18A63DFB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CA48712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0EDEA2EC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0E1CE1FF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0516B833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3 | SUCCESS =&gt; {</w:t>
                      </w:r>
                    </w:p>
                    <w:p w14:paraId="53A537B8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04577AB8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2B0B9566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766F3880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23D78D86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1F5D0D72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4FD997FE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4 | SUCCESS =&gt; {</w:t>
                      </w:r>
                    </w:p>
                    <w:p w14:paraId="69A8D359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0CC0E2A3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5EC350DE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060243B2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1FEBBE7C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31F76514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Exit VIM and use the Ansible “ping” module to test Ansible connectivity to the switches</w:t>
      </w:r>
      <w:r w:rsidR="004E06D1" w:rsidRPr="004E06D1">
        <w:rPr>
          <w:rFonts w:ascii="DIN Pro Regular" w:hAnsi="DIN Pro Regular" w:cs="DIN Pro Regular"/>
          <w:noProof/>
        </w:rPr>
        <w:t xml:space="preserve"> </w:t>
      </w:r>
      <w:r w:rsidRPr="009F7ED5">
        <w:rPr>
          <w:rFonts w:ascii="DIN Pro Regular" w:hAnsi="DIN Pro Regular" w:cs="DIN Pro Regular"/>
          <w:noProof/>
        </w:rPr>
        <w:br w:type="page"/>
      </w:r>
    </w:p>
    <w:p w14:paraId="46BEF45B" w14:textId="387EB236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2560" behindDoc="0" locked="0" layoutInCell="1" allowOverlap="1" wp14:anchorId="5626F121" wp14:editId="6916D1C7">
                <wp:simplePos x="0" y="0"/>
                <wp:positionH relativeFrom="column">
                  <wp:posOffset>-170603</wp:posOffset>
                </wp:positionH>
                <wp:positionV relativeFrom="paragraph">
                  <wp:posOffset>27305</wp:posOffset>
                </wp:positionV>
                <wp:extent cx="45085" cy="160020"/>
                <wp:effectExtent l="0" t="0" r="0" b="0"/>
                <wp:wrapNone/>
                <wp:docPr id="378" name="Rectangle 3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F894E" id="Rectangle 378" o:spid="_x0000_s1026" style="position:absolute;margin-left:-13.45pt;margin-top:2.15pt;width:3.55pt;height:12.6pt;z-index:25216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ask </w:t>
      </w:r>
      <w:r>
        <w:rPr>
          <w:rFonts w:ascii="DIN Pro Medium" w:hAnsi="DIN Pro Medium" w:cs="DIN Pro Medium"/>
          <w:color w:val="008564"/>
          <w:sz w:val="28"/>
          <w:szCs w:val="28"/>
        </w:rPr>
        <w:t>7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variables to be shared by the groups</w:t>
      </w:r>
    </w:p>
    <w:p w14:paraId="26B1277E" w14:textId="4E7F8A64" w:rsidR="004E06D1" w:rsidRPr="004E06D1" w:rsidRDefault="004E06D1" w:rsidP="009F7ED5">
      <w:pPr>
        <w:pStyle w:val="ListParagraph"/>
        <w:numPr>
          <w:ilvl w:val="0"/>
          <w:numId w:val="6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5152" behindDoc="0" locked="0" layoutInCell="1" allowOverlap="1" wp14:anchorId="48486E8F" wp14:editId="499D2A37">
                <wp:simplePos x="0" y="0"/>
                <wp:positionH relativeFrom="margin">
                  <wp:align>left</wp:align>
                </wp:positionH>
                <wp:positionV relativeFrom="paragraph">
                  <wp:posOffset>560029</wp:posOffset>
                </wp:positionV>
                <wp:extent cx="5895975" cy="4583430"/>
                <wp:effectExtent l="0" t="0" r="28575" b="26670"/>
                <wp:wrapThrough wrapText="bothSides">
                  <wp:wrapPolygon edited="0">
                    <wp:start x="0" y="0"/>
                    <wp:lineTo x="0" y="21636"/>
                    <wp:lineTo x="21635" y="21636"/>
                    <wp:lineTo x="21635" y="0"/>
                    <wp:lineTo x="0" y="0"/>
                  </wp:wrapPolygon>
                </wp:wrapThrough>
                <wp:docPr id="3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45838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D9F4F4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F971EAA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43803A6C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94E12D5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3547CD" w14:textId="77777777" w:rsidR="002E4039" w:rsidRPr="00EF0C74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group_b_servers</w:t>
                            </w:r>
                            <w:proofErr w:type="spellEnd"/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1E1055D2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:4]</w:t>
                            </w:r>
                            <w:r w:rsidRPr="00596561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73B924AA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0C0839F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148639F7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7C6A6BFA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19BD5F51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0FE65E5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0A97AFE7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3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7843DCBF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4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5E78958E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30E4053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witches:children</w:t>
                            </w:r>
                            <w:proofErr w:type="spellEnd"/>
                            <w:proofErr w:type="gramEnd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64C6A4E4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  <w:rtl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33B09885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8D7EA0E" w14:textId="77777777" w:rsidR="002E4039" w:rsidRPr="003944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switches:vars</w:t>
                            </w:r>
                            <w:proofErr w:type="spellEnd"/>
                            <w:proofErr w:type="gram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E3AD65B" w14:textId="77777777" w:rsidR="002E4039" w:rsidRPr="003944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</w:p>
                          <w:p w14:paraId="223E2E89" w14:textId="77777777" w:rsidR="002E4039" w:rsidRPr="003944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proofErr w:type="spell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468C1091" w14:textId="77777777" w:rsidR="002E4039" w:rsidRPr="00012E5C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06645981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2CA60A3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8EA1E96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86E8F" id="_x0000_s1597" type="#_x0000_t202" style="position:absolute;left:0;text-align:left;margin-left:0;margin-top:44.1pt;width:464.25pt;height:360.9pt;z-index:2521451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">
                <v:textbox>
                  <w:txbxContent>
                    <w:p w14:paraId="57D9F4F4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F971EAA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43803A6C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94E12D5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3547CD" w14:textId="77777777" w:rsidR="002E4039" w:rsidRPr="00EF0C74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proofErr w:type="spellStart"/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group_b_servers</w:t>
                      </w:r>
                      <w:proofErr w:type="spellEnd"/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1E1055D2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:4]</w:t>
                      </w:r>
                      <w:r w:rsidRPr="00596561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=Academy123</w:t>
                      </w:r>
                    </w:p>
                    <w:p w14:paraId="73B924AA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0C0839F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148639F7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=Academy123</w:t>
                      </w:r>
                    </w:p>
                    <w:p w14:paraId="7C6A6BFA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=Academy123</w:t>
                      </w:r>
                    </w:p>
                    <w:p w14:paraId="19BD5F51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0FE65E5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0A97AFE7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3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=Academy123</w:t>
                      </w:r>
                    </w:p>
                    <w:p w14:paraId="7843DCBF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4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=Academy123</w:t>
                      </w:r>
                    </w:p>
                    <w:p w14:paraId="5E78958E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30E4053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proofErr w:type="spellStart"/>
                      <w:proofErr w:type="gramStart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witches:children</w:t>
                      </w:r>
                      <w:proofErr w:type="spellEnd"/>
                      <w:proofErr w:type="gramEnd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64C6A4E4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  <w:rtl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s </w:t>
                      </w: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33B09885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8D7EA0E" w14:textId="77777777" w:rsidR="002E4039" w:rsidRPr="00394451" w:rsidRDefault="002E4039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[</w:t>
                      </w:r>
                      <w:proofErr w:type="spellStart"/>
                      <w:proofErr w:type="gram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switches:vars</w:t>
                      </w:r>
                      <w:proofErr w:type="spellEnd"/>
                      <w:proofErr w:type="gram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]</w:t>
                      </w:r>
                    </w:p>
                    <w:p w14:paraId="2E3AD65B" w14:textId="77777777" w:rsidR="002E4039" w:rsidRPr="00394451" w:rsidRDefault="002E4039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proofErr w:type="spell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</w:p>
                    <w:p w14:paraId="223E2E89" w14:textId="77777777" w:rsidR="002E4039" w:rsidRPr="00394451" w:rsidRDefault="002E4039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proofErr w:type="spell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468C1091" w14:textId="77777777" w:rsidR="002E4039" w:rsidRPr="00012E5C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06645981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2CA60A3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8EA1E96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Add the username and password as variables, to be shared among all ‘switches’ group members, then delete the definitions on each switch.</w:t>
      </w:r>
    </w:p>
    <w:p w14:paraId="7544DDD8" w14:textId="2250703E" w:rsidR="004E06D1" w:rsidRDefault="004E06D1" w:rsidP="004E06D1">
      <w:pPr>
        <w:rPr>
          <w:sz w:val="24"/>
          <w:szCs w:val="24"/>
        </w:rPr>
      </w:pPr>
    </w:p>
    <w:p w14:paraId="6DFF95D6" w14:textId="77777777" w:rsidR="004E06D1" w:rsidRDefault="004E06D1" w:rsidP="004E06D1">
      <w:pPr>
        <w:rPr>
          <w:sz w:val="24"/>
          <w:szCs w:val="24"/>
        </w:rPr>
      </w:pPr>
    </w:p>
    <w:p w14:paraId="01242204" w14:textId="77777777" w:rsidR="004E06D1" w:rsidRDefault="004E06D1" w:rsidP="004E06D1">
      <w:pPr>
        <w:rPr>
          <w:sz w:val="24"/>
          <w:szCs w:val="24"/>
        </w:rPr>
      </w:pPr>
    </w:p>
    <w:p w14:paraId="62399CE3" w14:textId="77777777" w:rsidR="004E06D1" w:rsidRDefault="004E06D1" w:rsidP="004E06D1">
      <w:pPr>
        <w:rPr>
          <w:sz w:val="24"/>
          <w:szCs w:val="24"/>
        </w:rPr>
      </w:pPr>
    </w:p>
    <w:p w14:paraId="57449B76" w14:textId="77777777" w:rsidR="004E06D1" w:rsidRDefault="004E06D1" w:rsidP="004E06D1">
      <w:pPr>
        <w:rPr>
          <w:sz w:val="24"/>
          <w:szCs w:val="24"/>
        </w:rPr>
      </w:pPr>
    </w:p>
    <w:p w14:paraId="7E0CF1DA" w14:textId="77777777" w:rsidR="004E06D1" w:rsidRDefault="004E06D1" w:rsidP="004E06D1">
      <w:pPr>
        <w:rPr>
          <w:sz w:val="24"/>
          <w:szCs w:val="24"/>
        </w:rPr>
      </w:pPr>
    </w:p>
    <w:p w14:paraId="51A73F4A" w14:textId="77777777" w:rsidR="004E06D1" w:rsidRDefault="004E06D1" w:rsidP="004E06D1">
      <w:pPr>
        <w:rPr>
          <w:sz w:val="24"/>
          <w:szCs w:val="24"/>
        </w:rPr>
      </w:pPr>
    </w:p>
    <w:p w14:paraId="1833E6E8" w14:textId="77777777" w:rsidR="004E06D1" w:rsidRDefault="004E06D1" w:rsidP="004E06D1">
      <w:pPr>
        <w:rPr>
          <w:sz w:val="24"/>
          <w:szCs w:val="24"/>
        </w:rPr>
      </w:pPr>
    </w:p>
    <w:p w14:paraId="1A2E10C6" w14:textId="77777777" w:rsidR="004E06D1" w:rsidRDefault="004E06D1" w:rsidP="004E06D1">
      <w:pPr>
        <w:spacing w:after="0" w:line="240" w:lineRule="auto"/>
        <w:rPr>
          <w:b/>
          <w:bCs/>
          <w:sz w:val="24"/>
          <w:szCs w:val="24"/>
        </w:rPr>
      </w:pPr>
    </w:p>
    <w:p w14:paraId="74464222" w14:textId="2605B498" w:rsidR="004E06D1" w:rsidRPr="00F76666" w:rsidRDefault="000F5C26" w:rsidP="004E06D1">
      <w:pPr>
        <w:spacing w:after="0" w:line="240" w:lineRule="auto"/>
        <w:rPr>
          <w:b/>
          <w:bCs/>
          <w:sz w:val="24"/>
          <w:szCs w:val="24"/>
        </w:rPr>
      </w:pPr>
      <w:r w:rsidRPr="00F76666">
        <w:rPr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164608" behindDoc="0" locked="0" layoutInCell="1" allowOverlap="1" wp14:anchorId="0C318FB9" wp14:editId="050DC16F">
                <wp:simplePos x="0" y="0"/>
                <wp:positionH relativeFrom="column">
                  <wp:posOffset>-208280</wp:posOffset>
                </wp:positionH>
                <wp:positionV relativeFrom="paragraph">
                  <wp:posOffset>104775</wp:posOffset>
                </wp:positionV>
                <wp:extent cx="60960" cy="236220"/>
                <wp:effectExtent l="0" t="0" r="0" b="0"/>
                <wp:wrapNone/>
                <wp:docPr id="382" name="Rectangle 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120FCF" id="Rectangle 382" o:spid="_x0000_s1026" style="position:absolute;margin-left:-16.4pt;margin-top:8.25pt;width:4.8pt;height:18.6pt;z-index:25216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" fillcolor="#76b900" stroked="f" strokeweight="1pt"/>
            </w:pict>
          </mc:Fallback>
        </mc:AlternateContent>
      </w:r>
      <w:r w:rsidRPr="00F76666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63584" behindDoc="1" locked="0" layoutInCell="1" allowOverlap="1" wp14:anchorId="67A1242D" wp14:editId="710884B4">
                <wp:simplePos x="0" y="0"/>
                <wp:positionH relativeFrom="page">
                  <wp:posOffset>803063</wp:posOffset>
                </wp:positionH>
                <wp:positionV relativeFrom="paragraph">
                  <wp:posOffset>211</wp:posOffset>
                </wp:positionV>
                <wp:extent cx="5800725" cy="401955"/>
                <wp:effectExtent l="0" t="0" r="0" b="0"/>
                <wp:wrapTight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ight>
                <wp:docPr id="381" name="Text Box 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A44460" w14:textId="7BCC6836" w:rsidR="002E4039" w:rsidRPr="00CD1DEE" w:rsidRDefault="002E4039" w:rsidP="004E06D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10</w:t>
                            </w: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ANSIBLE PLAYBOO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A1242D" id="Text Box 381" o:spid="_x0000_s1598" type="#_x0000_t202" style="position:absolute;margin-left:63.25pt;margin-top:0;width:456.75pt;height:31.65pt;z-index:-251152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" filled="f" stroked="f" strokeweight=".5pt">
                <v:textbox>
                  <w:txbxContent>
                    <w:p w14:paraId="08A44460" w14:textId="7BCC6836" w:rsidR="002E4039" w:rsidRPr="00CD1DEE" w:rsidRDefault="002E4039" w:rsidP="004E06D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10</w:t>
                      </w: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: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ANSIBLE PLAYBOOK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</w:p>
    <w:p w14:paraId="5C13AE51" w14:textId="5E4CD440" w:rsidR="000F5C26" w:rsidRDefault="000F5C26" w:rsidP="004E06D1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522A103D" w14:textId="4477808E" w:rsidR="00B85758" w:rsidRDefault="00B85758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5632" behindDoc="0" locked="0" layoutInCell="1" allowOverlap="1" wp14:anchorId="588DE7F1" wp14:editId="09A49FD3">
                <wp:simplePos x="0" y="0"/>
                <wp:positionH relativeFrom="column">
                  <wp:posOffset>-199390</wp:posOffset>
                </wp:positionH>
                <wp:positionV relativeFrom="paragraph">
                  <wp:posOffset>362797</wp:posOffset>
                </wp:positionV>
                <wp:extent cx="45720" cy="160020"/>
                <wp:effectExtent l="0" t="0" r="0" b="0"/>
                <wp:wrapNone/>
                <wp:docPr id="380" name="Rectangle 3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69F5C6" id="Rectangle 380" o:spid="_x0000_s1026" style="position:absolute;margin-left:-15.7pt;margin-top:28.55pt;width:3.6pt;height:12.6pt;z-index:25216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" fillcolor="#008564" stroked="f" strokeweight="1pt"/>
            </w:pict>
          </mc:Fallback>
        </mc:AlternateContent>
      </w:r>
    </w:p>
    <w:p w14:paraId="46641A1F" w14:textId="161F847B" w:rsidR="004E06D1" w:rsidRPr="00946F0D" w:rsidRDefault="004E06D1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094AF633" w14:textId="77777777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n this practice session you configure an Ansible playbook based on a familiar practice exercise</w:t>
      </w:r>
    </w:p>
    <w:p w14:paraId="1BD3BB53" w14:textId="77777777" w:rsidR="004E06D1" w:rsidRPr="004E06D1" w:rsidRDefault="004E06D1" w:rsidP="004E06D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You will configure the servers IP settings – an IP address, a subnet </w:t>
      </w:r>
      <w:proofErr w:type="gramStart"/>
      <w:r w:rsidRPr="004E06D1">
        <w:rPr>
          <w:rFonts w:ascii="DIN Pro Regular" w:hAnsi="DIN Pro Regular" w:cs="DIN Pro Regular"/>
          <w:sz w:val="24"/>
          <w:szCs w:val="24"/>
        </w:rPr>
        <w:t>mask</w:t>
      </w:r>
      <w:proofErr w:type="gramEnd"/>
      <w:r w:rsidRPr="004E06D1">
        <w:rPr>
          <w:rFonts w:ascii="DIN Pro Regular" w:hAnsi="DIN Pro Regular" w:cs="DIN Pro Regular"/>
          <w:sz w:val="24"/>
          <w:szCs w:val="24"/>
        </w:rPr>
        <w:t xml:space="preserve"> and a default gateway.</w:t>
      </w:r>
    </w:p>
    <w:p w14:paraId="24C62CDB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will configure a bridge on each of the Cumulus Linux switches in your group and add switch ports to the bridge.</w:t>
      </w:r>
    </w:p>
    <w:p w14:paraId="61B38EE5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will execute the playbook you wrote</w:t>
      </w:r>
    </w:p>
    <w:p w14:paraId="407DD004" w14:textId="378B913E" w:rsidR="004E06D1" w:rsidRPr="00B85758" w:rsidRDefault="004E06D1" w:rsidP="004E06D1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Last, you will use ‘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ping’</w:t>
      </w:r>
      <w:r w:rsidRPr="004E06D1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004FC035" w14:textId="77777777" w:rsidR="00B85758" w:rsidRPr="00A143BA" w:rsidRDefault="00B85758" w:rsidP="00B85758">
      <w:pPr>
        <w:pStyle w:val="ListParagraph"/>
        <w:rPr>
          <w:sz w:val="24"/>
          <w:szCs w:val="24"/>
        </w:rPr>
      </w:pPr>
    </w:p>
    <w:p w14:paraId="35A207B7" w14:textId="77777777" w:rsidR="004E06D1" w:rsidRPr="002B30C9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6656" behindDoc="0" locked="0" layoutInCell="1" allowOverlap="1" wp14:anchorId="548860AA" wp14:editId="6C8D564B">
                <wp:simplePos x="0" y="0"/>
                <wp:positionH relativeFrom="column">
                  <wp:posOffset>-148590</wp:posOffset>
                </wp:positionH>
                <wp:positionV relativeFrom="paragraph">
                  <wp:posOffset>37253</wp:posOffset>
                </wp:positionV>
                <wp:extent cx="45720" cy="160020"/>
                <wp:effectExtent l="0" t="0" r="0" b="0"/>
                <wp:wrapNone/>
                <wp:docPr id="383" name="Rectangle 3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EE1791" id="Rectangle 383" o:spid="_x0000_s1026" style="position:absolute;margin-left:-11.7pt;margin-top:2.95pt;width:3.6pt;height:12.6pt;z-index:25216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" fillcolor="#008564" stroked="f" strokeweight="1pt"/>
            </w:pict>
          </mc:Fallback>
        </mc:AlternateContent>
      </w:r>
      <w:r w:rsidRPr="00F76666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>
        <w:rPr>
          <w:rFonts w:ascii="DIN Pro Medium" w:hAnsi="DIN Pro Medium" w:cs="DIN Pro Medium"/>
          <w:color w:val="008564"/>
          <w:sz w:val="28"/>
          <w:szCs w:val="28"/>
        </w:rPr>
        <w:t>Topology used in this practice</w:t>
      </w:r>
      <w:r w:rsidRPr="002B30C9">
        <w:rPr>
          <w:b/>
          <w:bCs/>
          <w:noProof/>
          <w:color w:val="404040" w:themeColor="text1" w:themeTint="BF"/>
          <w:sz w:val="28"/>
          <w:szCs w:val="28"/>
        </w:rPr>
        <w:t>:</w:t>
      </w:r>
    </w:p>
    <w:p w14:paraId="240EBE4A" w14:textId="02F6C94E" w:rsidR="004E06D1" w:rsidRPr="00AF4D24" w:rsidRDefault="002D425F" w:rsidP="004E06D1">
      <w:pPr>
        <w:rPr>
          <w:b/>
          <w:bCs/>
          <w:sz w:val="24"/>
          <w:szCs w:val="24"/>
        </w:rPr>
      </w:pP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2976" behindDoc="0" locked="0" layoutInCell="1" allowOverlap="1" wp14:anchorId="3AE4EEB6" wp14:editId="1C7EC9A3">
                <wp:simplePos x="0" y="0"/>
                <wp:positionH relativeFrom="column">
                  <wp:posOffset>4374515</wp:posOffset>
                </wp:positionH>
                <wp:positionV relativeFrom="paragraph">
                  <wp:posOffset>3695065</wp:posOffset>
                </wp:positionV>
                <wp:extent cx="679450" cy="436880"/>
                <wp:effectExtent l="0" t="0" r="0" b="1270"/>
                <wp:wrapNone/>
                <wp:docPr id="152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8F055F" w14:textId="77777777" w:rsidR="002E4039" w:rsidRPr="008005C2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E4EEB6" id="_x0000_s1599" type="#_x0000_t202" style="position:absolute;margin-left:344.45pt;margin-top:290.95pt;width:53.5pt;height:34.4pt;z-index:25222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" filled="f" stroked="f">
                <v:stroke dashstyle="dash"/>
                <v:textbox>
                  <w:txbxContent>
                    <w:p w14:paraId="128F055F" w14:textId="77777777" w:rsidR="002E4039" w:rsidRPr="008005C2" w:rsidRDefault="002E4039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1952" behindDoc="0" locked="0" layoutInCell="1" allowOverlap="1" wp14:anchorId="16AB6AC7" wp14:editId="7783F5EF">
                <wp:simplePos x="0" y="0"/>
                <wp:positionH relativeFrom="column">
                  <wp:posOffset>2631440</wp:posOffset>
                </wp:positionH>
                <wp:positionV relativeFrom="paragraph">
                  <wp:posOffset>3702685</wp:posOffset>
                </wp:positionV>
                <wp:extent cx="679450" cy="436880"/>
                <wp:effectExtent l="0" t="0" r="0" b="1270"/>
                <wp:wrapNone/>
                <wp:docPr id="152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00215" w14:textId="77777777" w:rsidR="002E4039" w:rsidRPr="008005C2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AB6AC7" id="_x0000_s1600" type="#_x0000_t202" style="position:absolute;margin-left:207.2pt;margin-top:291.55pt;width:53.5pt;height:34.4pt;z-index:25222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" filled="f" stroked="f">
                <v:stroke dashstyle="dash"/>
                <v:textbox>
                  <w:txbxContent>
                    <w:p w14:paraId="2F100215" w14:textId="77777777" w:rsidR="002E4039" w:rsidRPr="008005C2" w:rsidRDefault="002E4039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0928" behindDoc="0" locked="0" layoutInCell="1" allowOverlap="1" wp14:anchorId="6E261F2C" wp14:editId="34BAA620">
                <wp:simplePos x="0" y="0"/>
                <wp:positionH relativeFrom="column">
                  <wp:posOffset>2136140</wp:posOffset>
                </wp:positionH>
                <wp:positionV relativeFrom="paragraph">
                  <wp:posOffset>3710305</wp:posOffset>
                </wp:positionV>
                <wp:extent cx="679450" cy="436880"/>
                <wp:effectExtent l="0" t="0" r="0" b="1270"/>
                <wp:wrapNone/>
                <wp:docPr id="151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7AA58F" w14:textId="77777777" w:rsidR="002E4039" w:rsidRPr="008005C2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261F2C" id="_x0000_s1601" type="#_x0000_t202" style="position:absolute;margin-left:168.2pt;margin-top:292.15pt;width:53.5pt;height:34.4pt;z-index:25222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K1urw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" filled="f" stroked="f">
                <v:stroke dashstyle="dash"/>
                <v:textbox>
                  <w:txbxContent>
                    <w:p w14:paraId="127AA58F" w14:textId="77777777" w:rsidR="002E4039" w:rsidRPr="008005C2" w:rsidRDefault="002E4039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9904" behindDoc="0" locked="0" layoutInCell="1" allowOverlap="1" wp14:anchorId="0A954E27" wp14:editId="551C2B6C">
                <wp:simplePos x="0" y="0"/>
                <wp:positionH relativeFrom="column">
                  <wp:posOffset>459740</wp:posOffset>
                </wp:positionH>
                <wp:positionV relativeFrom="paragraph">
                  <wp:posOffset>3733165</wp:posOffset>
                </wp:positionV>
                <wp:extent cx="679450" cy="436880"/>
                <wp:effectExtent l="0" t="0" r="0" b="1270"/>
                <wp:wrapNone/>
                <wp:docPr id="151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435553" w14:textId="77777777" w:rsidR="002E4039" w:rsidRPr="008005C2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954E27" id="_x0000_s1602" type="#_x0000_t202" style="position:absolute;margin-left:36.2pt;margin-top:293.95pt;width:53.5pt;height:34.4pt;z-index:25221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sOxrw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" filled="f" stroked="f">
                <v:stroke dashstyle="dash"/>
                <v:textbox>
                  <w:txbxContent>
                    <w:p w14:paraId="56435553" w14:textId="77777777" w:rsidR="002E4039" w:rsidRPr="008005C2" w:rsidRDefault="002E4039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7856" behindDoc="0" locked="0" layoutInCell="1" allowOverlap="1" wp14:anchorId="6BCC120E" wp14:editId="464C3BCF">
                <wp:simplePos x="0" y="0"/>
                <wp:positionH relativeFrom="column">
                  <wp:posOffset>2455545</wp:posOffset>
                </wp:positionH>
                <wp:positionV relativeFrom="paragraph">
                  <wp:posOffset>4237355</wp:posOffset>
                </wp:positionV>
                <wp:extent cx="1569085" cy="436880"/>
                <wp:effectExtent l="0" t="0" r="0" b="1270"/>
                <wp:wrapNone/>
                <wp:docPr id="151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5D5933D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CC120E" id="_x0000_s1603" type="#_x0000_t202" style="position:absolute;margin-left:193.35pt;margin-top:333.65pt;width:123.55pt;height:34.4pt;z-index:25221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" filled="f" stroked="f">
                <v:stroke dashstyle="dash"/>
                <v:textbox>
                  <w:txbxContent>
                    <w:p w14:paraId="15D5933D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6832" behindDoc="0" locked="0" layoutInCell="1" allowOverlap="1" wp14:anchorId="0D8B8BA6" wp14:editId="7ECBB17F">
                <wp:simplePos x="0" y="0"/>
                <wp:positionH relativeFrom="column">
                  <wp:posOffset>1434465</wp:posOffset>
                </wp:positionH>
                <wp:positionV relativeFrom="paragraph">
                  <wp:posOffset>4233545</wp:posOffset>
                </wp:positionV>
                <wp:extent cx="1569085" cy="436880"/>
                <wp:effectExtent l="0" t="0" r="0" b="1270"/>
                <wp:wrapNone/>
                <wp:docPr id="151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A8D9D3A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8B8BA6" id="_x0000_s1604" type="#_x0000_t202" style="position:absolute;margin-left:112.95pt;margin-top:333.35pt;width:123.55pt;height:34.4pt;z-index:25221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" filled="f" stroked="f">
                <v:stroke dashstyle="dash"/>
                <v:textbox>
                  <w:txbxContent>
                    <w:p w14:paraId="2A8D9D3A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5808" behindDoc="0" locked="0" layoutInCell="1" allowOverlap="1" wp14:anchorId="6B882C28" wp14:editId="71AFC2A9">
                <wp:simplePos x="0" y="0"/>
                <wp:positionH relativeFrom="column">
                  <wp:posOffset>177800</wp:posOffset>
                </wp:positionH>
                <wp:positionV relativeFrom="paragraph">
                  <wp:posOffset>4238625</wp:posOffset>
                </wp:positionV>
                <wp:extent cx="1569085" cy="436880"/>
                <wp:effectExtent l="0" t="0" r="0" b="1270"/>
                <wp:wrapNone/>
                <wp:docPr id="15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E4C921A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882C28" id="_x0000_s1605" type="#_x0000_t202" style="position:absolute;margin-left:14pt;margin-top:333.75pt;width:123.55pt;height:34.4pt;z-index:25221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" filled="f" stroked="f">
                <v:stroke dashstyle="dash"/>
                <v:textbox>
                  <w:txbxContent>
                    <w:p w14:paraId="0E4C921A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4784" behindDoc="0" locked="0" layoutInCell="1" allowOverlap="1" wp14:anchorId="2E437856" wp14:editId="0DC5A0A0">
                <wp:simplePos x="0" y="0"/>
                <wp:positionH relativeFrom="column">
                  <wp:posOffset>2938780</wp:posOffset>
                </wp:positionH>
                <wp:positionV relativeFrom="paragraph">
                  <wp:posOffset>1236980</wp:posOffset>
                </wp:positionV>
                <wp:extent cx="679450" cy="436880"/>
                <wp:effectExtent l="0" t="0" r="0" b="1270"/>
                <wp:wrapNone/>
                <wp:docPr id="151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E765FF9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437856" id="_x0000_s1606" type="#_x0000_t202" style="position:absolute;margin-left:231.4pt;margin-top:97.4pt;width:53.5pt;height:34.4pt;z-index:25221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" filled="f" stroked="f">
                <v:stroke dashstyle="dash"/>
                <v:textbox>
                  <w:txbxContent>
                    <w:p w14:paraId="2E765FF9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3760" behindDoc="0" locked="0" layoutInCell="1" allowOverlap="1" wp14:anchorId="026D7E5E" wp14:editId="472912DE">
                <wp:simplePos x="0" y="0"/>
                <wp:positionH relativeFrom="column">
                  <wp:posOffset>402272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0DAB6E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6D7E5E" id="_x0000_s1607" type="#_x0000_t202" style="position:absolute;margin-left:316.75pt;margin-top:211.8pt;width:62.85pt;height:34.4pt;z-index:25221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" filled="f" stroked="f">
                <v:stroke dashstyle="dash"/>
                <v:textbox>
                  <w:txbxContent>
                    <w:p w14:paraId="330DAB6E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2736" behindDoc="0" locked="0" layoutInCell="1" allowOverlap="1" wp14:anchorId="4C53A7C3" wp14:editId="050C6270">
                <wp:simplePos x="0" y="0"/>
                <wp:positionH relativeFrom="column">
                  <wp:posOffset>291274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0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E94F1D0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53A7C3" id="_x0000_s1608" type="#_x0000_t202" style="position:absolute;margin-left:229.35pt;margin-top:211.8pt;width:62.85pt;height:34.4pt;z-index:25221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" filled="f" stroked="f">
                <v:stroke dashstyle="dash"/>
                <v:textbox>
                  <w:txbxContent>
                    <w:p w14:paraId="7E94F1D0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1712" behindDoc="0" locked="0" layoutInCell="1" allowOverlap="1" wp14:anchorId="6114D461" wp14:editId="4DB71E25">
                <wp:simplePos x="0" y="0"/>
                <wp:positionH relativeFrom="column">
                  <wp:posOffset>181292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0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5DD3D8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14D461" id="_x0000_s1609" type="#_x0000_t202" style="position:absolute;margin-left:142.75pt;margin-top:211.8pt;width:62.85pt;height:34.4pt;z-index:25221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" filled="f" stroked="f">
                <v:stroke dashstyle="dash"/>
                <v:textbox>
                  <w:txbxContent>
                    <w:p w14:paraId="645DD3D8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0688" behindDoc="0" locked="0" layoutInCell="1" allowOverlap="1" wp14:anchorId="3E57929C" wp14:editId="36F41ADB">
                <wp:simplePos x="0" y="0"/>
                <wp:positionH relativeFrom="column">
                  <wp:posOffset>589280</wp:posOffset>
                </wp:positionH>
                <wp:positionV relativeFrom="paragraph">
                  <wp:posOffset>2693670</wp:posOffset>
                </wp:positionV>
                <wp:extent cx="798195" cy="436880"/>
                <wp:effectExtent l="0" t="0" r="0" b="1270"/>
                <wp:wrapNone/>
                <wp:docPr id="15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6862C4A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57929C" id="_x0000_s1610" type="#_x0000_t202" style="position:absolute;margin-left:46.4pt;margin-top:212.1pt;width:62.85pt;height:34.4pt;z-index:25221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" filled="f" stroked="f">
                <v:stroke dashstyle="dash"/>
                <v:textbox>
                  <w:txbxContent>
                    <w:p w14:paraId="06862C4A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7616" behindDoc="0" locked="0" layoutInCell="1" allowOverlap="1" wp14:anchorId="3667224C" wp14:editId="2EC91133">
                <wp:simplePos x="0" y="0"/>
                <wp:positionH relativeFrom="column">
                  <wp:posOffset>1187450</wp:posOffset>
                </wp:positionH>
                <wp:positionV relativeFrom="paragraph">
                  <wp:posOffset>167640</wp:posOffset>
                </wp:positionV>
                <wp:extent cx="828675" cy="436880"/>
                <wp:effectExtent l="0" t="0" r="0" b="1270"/>
                <wp:wrapNone/>
                <wp:docPr id="14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A60BBD1" w14:textId="77777777" w:rsidR="002E4039" w:rsidRPr="008005C2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67224C" id="_x0000_s1611" type="#_x0000_t202" style="position:absolute;margin-left:93.5pt;margin-top:13.2pt;width:65.25pt;height:34.4pt;z-index:25220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" filled="f" stroked="f">
                <v:stroke dashstyle="dash"/>
                <v:textbox>
                  <w:txbxContent>
                    <w:p w14:paraId="5A60BBD1" w14:textId="77777777" w:rsidR="002E4039" w:rsidRPr="008005C2" w:rsidRDefault="002E4039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6592" behindDoc="0" locked="0" layoutInCell="1" allowOverlap="1" wp14:anchorId="2CF1416F" wp14:editId="65C26427">
                <wp:simplePos x="0" y="0"/>
                <wp:positionH relativeFrom="column">
                  <wp:posOffset>3509645</wp:posOffset>
                </wp:positionH>
                <wp:positionV relativeFrom="paragraph">
                  <wp:posOffset>170815</wp:posOffset>
                </wp:positionV>
                <wp:extent cx="828675" cy="436880"/>
                <wp:effectExtent l="0" t="0" r="0" b="1270"/>
                <wp:wrapNone/>
                <wp:docPr id="14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A1B9C6" w14:textId="77777777" w:rsidR="002E4039" w:rsidRPr="008005C2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F1416F" id="_x0000_s1612" type="#_x0000_t202" style="position:absolute;margin-left:276.35pt;margin-top:13.45pt;width:65.25pt;height:34.4pt;z-index:25220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" filled="f" stroked="f">
                <v:stroke dashstyle="dash"/>
                <v:textbox>
                  <w:txbxContent>
                    <w:p w14:paraId="5FA1B9C6" w14:textId="77777777" w:rsidR="002E4039" w:rsidRPr="008005C2" w:rsidRDefault="002E4039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5568" behindDoc="0" locked="0" layoutInCell="1" allowOverlap="1" wp14:anchorId="45612771" wp14:editId="186163AE">
                <wp:simplePos x="0" y="0"/>
                <wp:positionH relativeFrom="column">
                  <wp:posOffset>855345</wp:posOffset>
                </wp:positionH>
                <wp:positionV relativeFrom="paragraph">
                  <wp:posOffset>4029075</wp:posOffset>
                </wp:positionV>
                <wp:extent cx="679450" cy="436880"/>
                <wp:effectExtent l="0" t="0" r="0" b="1270"/>
                <wp:wrapNone/>
                <wp:docPr id="1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B01658D" w14:textId="77777777" w:rsidR="002E4039" w:rsidRPr="005D0A21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612771" id="_x0000_s1613" type="#_x0000_t202" style="position:absolute;margin-left:67.35pt;margin-top:317.25pt;width:53.5pt;height:34.4pt;z-index:25220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/u/rQEAAEgDAAAOAAAAZHJzL2Uyb0RvYy54bWysU8GO2yAQvVfqPyDuDUmaplk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" filled="f" stroked="f">
                <v:stroke dashstyle="dash"/>
                <v:textbox>
                  <w:txbxContent>
                    <w:p w14:paraId="5B01658D" w14:textId="77777777" w:rsidR="002E4039" w:rsidRPr="005D0A21" w:rsidRDefault="002E4039" w:rsidP="002D425F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4544" behindDoc="0" locked="0" layoutInCell="1" allowOverlap="1" wp14:anchorId="0C2C3884" wp14:editId="2A7894EB">
                <wp:simplePos x="0" y="0"/>
                <wp:positionH relativeFrom="column">
                  <wp:posOffset>1810385</wp:posOffset>
                </wp:positionH>
                <wp:positionV relativeFrom="paragraph">
                  <wp:posOffset>1233170</wp:posOffset>
                </wp:positionV>
                <wp:extent cx="679450" cy="436880"/>
                <wp:effectExtent l="0" t="0" r="0" b="1270"/>
                <wp:wrapNone/>
                <wp:docPr id="10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A72A3C4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2C3884" id="_x0000_s1614" type="#_x0000_t202" style="position:absolute;margin-left:142.55pt;margin-top:97.1pt;width:53.5pt;height:34.4pt;z-index:25220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" filled="f" stroked="f">
                <v:stroke dashstyle="dash"/>
                <v:textbox>
                  <w:txbxContent>
                    <w:p w14:paraId="3A72A3C4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3520" behindDoc="0" locked="0" layoutInCell="1" allowOverlap="1" wp14:anchorId="212967BE" wp14:editId="2B45A931">
                <wp:simplePos x="0" y="0"/>
                <wp:positionH relativeFrom="column">
                  <wp:posOffset>1015365</wp:posOffset>
                </wp:positionH>
                <wp:positionV relativeFrom="paragraph">
                  <wp:posOffset>1225550</wp:posOffset>
                </wp:positionV>
                <wp:extent cx="679450" cy="436880"/>
                <wp:effectExtent l="0" t="0" r="0" b="1270"/>
                <wp:wrapNone/>
                <wp:docPr id="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9F4ABE0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2967BE" id="_x0000_s1615" type="#_x0000_t202" style="position:absolute;margin-left:79.95pt;margin-top:96.5pt;width:53.5pt;height:34.4pt;z-index:25220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" filled="f" stroked="f">
                <v:stroke dashstyle="dash"/>
                <v:textbox>
                  <w:txbxContent>
                    <w:p w14:paraId="79F4ABE0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2496" behindDoc="0" locked="0" layoutInCell="1" allowOverlap="1" wp14:anchorId="26CFECD3" wp14:editId="4D90136A">
                <wp:simplePos x="0" y="0"/>
                <wp:positionH relativeFrom="column">
                  <wp:posOffset>3815715</wp:posOffset>
                </wp:positionH>
                <wp:positionV relativeFrom="paragraph">
                  <wp:posOffset>1242060</wp:posOffset>
                </wp:positionV>
                <wp:extent cx="679450" cy="436880"/>
                <wp:effectExtent l="0" t="0" r="0" b="1270"/>
                <wp:wrapNone/>
                <wp:docPr id="9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8D04BB1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CFECD3" id="_x0000_s1616" type="#_x0000_t202" style="position:absolute;margin-left:300.45pt;margin-top:97.8pt;width:53.5pt;height:34.4pt;z-index:25220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" filled="f" stroked="f">
                <v:stroke dashstyle="dash"/>
                <v:textbox>
                  <w:txbxContent>
                    <w:p w14:paraId="48D04BB1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201472" behindDoc="0" locked="0" layoutInCell="1" allowOverlap="1" wp14:anchorId="6A39643F" wp14:editId="131FFF41">
            <wp:simplePos x="0" y="0"/>
            <wp:positionH relativeFrom="column">
              <wp:posOffset>1139190</wp:posOffset>
            </wp:positionH>
            <wp:positionV relativeFrom="paragraph">
              <wp:posOffset>1666875</wp:posOffset>
            </wp:positionV>
            <wp:extent cx="1064895" cy="1064895"/>
            <wp:effectExtent l="0" t="0" r="0" b="0"/>
            <wp:wrapNone/>
            <wp:docPr id="1553" name="Picture 1553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0448" behindDoc="0" locked="0" layoutInCell="1" allowOverlap="1" wp14:anchorId="77F7D6A6" wp14:editId="1A498FD8">
                <wp:simplePos x="0" y="0"/>
                <wp:positionH relativeFrom="column">
                  <wp:posOffset>1797685</wp:posOffset>
                </wp:positionH>
                <wp:positionV relativeFrom="paragraph">
                  <wp:posOffset>1054100</wp:posOffset>
                </wp:positionV>
                <wp:extent cx="1870075" cy="873760"/>
                <wp:effectExtent l="19050" t="19050" r="15875" b="21590"/>
                <wp:wrapNone/>
                <wp:docPr id="1448" name="Straight Connector 14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075" cy="87376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75E037" id="Straight Connector 1448" o:spid="_x0000_s1026" style="position:absolute;flip:x;z-index:25220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1.55pt,83pt" to="288.8pt,15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9424" behindDoc="0" locked="0" layoutInCell="1" allowOverlap="1" wp14:anchorId="72757B37" wp14:editId="00A4195F">
            <wp:simplePos x="0" y="0"/>
            <wp:positionH relativeFrom="column">
              <wp:posOffset>3333115</wp:posOffset>
            </wp:positionH>
            <wp:positionV relativeFrom="paragraph">
              <wp:posOffset>1670050</wp:posOffset>
            </wp:positionV>
            <wp:extent cx="1064895" cy="1064895"/>
            <wp:effectExtent l="0" t="0" r="0" b="0"/>
            <wp:wrapNone/>
            <wp:docPr id="1547" name="Picture 154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8400" behindDoc="0" locked="0" layoutInCell="1" allowOverlap="1" wp14:anchorId="771D9F03" wp14:editId="326E0A29">
                <wp:simplePos x="0" y="0"/>
                <wp:positionH relativeFrom="column">
                  <wp:posOffset>1746250</wp:posOffset>
                </wp:positionH>
                <wp:positionV relativeFrom="paragraph">
                  <wp:posOffset>1042670</wp:posOffset>
                </wp:positionV>
                <wp:extent cx="1999615" cy="885825"/>
                <wp:effectExtent l="19050" t="19050" r="19685" b="28575"/>
                <wp:wrapNone/>
                <wp:docPr id="1440" name="Straight Connector 14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1999615" cy="8858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2F35E7" id="Straight Connector 1440" o:spid="_x0000_s1026" style="position:absolute;flip:x y;z-index:25219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7.5pt,82.1pt" to="294.95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7376" behindDoc="0" locked="0" layoutInCell="1" allowOverlap="1" wp14:anchorId="356AA0CD" wp14:editId="428886A9">
            <wp:simplePos x="0" y="0"/>
            <wp:positionH relativeFrom="column">
              <wp:posOffset>731520</wp:posOffset>
            </wp:positionH>
            <wp:positionV relativeFrom="paragraph">
              <wp:posOffset>3038475</wp:posOffset>
            </wp:positionV>
            <wp:extent cx="1064895" cy="1064895"/>
            <wp:effectExtent l="0" t="0" r="0" b="0"/>
            <wp:wrapNone/>
            <wp:docPr id="1536" name="Picture 153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5328" behindDoc="0" locked="0" layoutInCell="1" allowOverlap="1" wp14:anchorId="239A6D64" wp14:editId="1C947EF2">
            <wp:simplePos x="0" y="0"/>
            <wp:positionH relativeFrom="column">
              <wp:posOffset>1472565</wp:posOffset>
            </wp:positionH>
            <wp:positionV relativeFrom="paragraph">
              <wp:posOffset>3038475</wp:posOffset>
            </wp:positionV>
            <wp:extent cx="1064895" cy="1064895"/>
            <wp:effectExtent l="0" t="0" r="0" b="0"/>
            <wp:wrapNone/>
            <wp:docPr id="1533" name="Picture 153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4304" behindDoc="0" locked="0" layoutInCell="1" allowOverlap="1" wp14:anchorId="5177ECE8" wp14:editId="4ED946FD">
            <wp:simplePos x="0" y="0"/>
            <wp:positionH relativeFrom="column">
              <wp:posOffset>2892425</wp:posOffset>
            </wp:positionH>
            <wp:positionV relativeFrom="paragraph">
              <wp:posOffset>3041015</wp:posOffset>
            </wp:positionV>
            <wp:extent cx="1064895" cy="1064895"/>
            <wp:effectExtent l="0" t="0" r="0" b="0"/>
            <wp:wrapNone/>
            <wp:docPr id="1532" name="Picture 153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2256" behindDoc="0" locked="0" layoutInCell="1" allowOverlap="1" wp14:anchorId="6C48A141" wp14:editId="008549F5">
            <wp:simplePos x="0" y="0"/>
            <wp:positionH relativeFrom="column">
              <wp:posOffset>1129665</wp:posOffset>
            </wp:positionH>
            <wp:positionV relativeFrom="paragraph">
              <wp:posOffset>194310</wp:posOffset>
            </wp:positionV>
            <wp:extent cx="1064895" cy="1064895"/>
            <wp:effectExtent l="0" t="0" r="0" b="0"/>
            <wp:wrapNone/>
            <wp:docPr id="1531" name="Picture 153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1232" behindDoc="0" locked="0" layoutInCell="1" allowOverlap="1" wp14:anchorId="2362D0D0" wp14:editId="1472DAA7">
            <wp:simplePos x="0" y="0"/>
            <wp:positionH relativeFrom="column">
              <wp:posOffset>3333115</wp:posOffset>
            </wp:positionH>
            <wp:positionV relativeFrom="paragraph">
              <wp:posOffset>194310</wp:posOffset>
            </wp:positionV>
            <wp:extent cx="1065047" cy="1065047"/>
            <wp:effectExtent l="0" t="0" r="0" b="0"/>
            <wp:wrapNone/>
            <wp:docPr id="1524" name="Picture 1524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A6E94F" w14:textId="2E3D19F9" w:rsidR="004E06D1" w:rsidRDefault="004E06D1" w:rsidP="004E06D1">
      <w:pPr>
        <w:rPr>
          <w:b/>
          <w:bCs/>
          <w:noProof/>
          <w:sz w:val="24"/>
          <w:szCs w:val="24"/>
        </w:rPr>
      </w:pPr>
    </w:p>
    <w:p w14:paraId="72516007" w14:textId="50955D7F" w:rsidR="004E06D1" w:rsidRDefault="002503FD" w:rsidP="004E06D1">
      <w:pPr>
        <w:rPr>
          <w:b/>
          <w:bCs/>
          <w:noProof/>
          <w:sz w:val="24"/>
          <w:szCs w:val="24"/>
        </w:rPr>
      </w:pP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9664" behindDoc="0" locked="0" layoutInCell="1" allowOverlap="1" wp14:anchorId="155C59E2" wp14:editId="5FBCDC48">
                <wp:simplePos x="0" y="0"/>
                <wp:positionH relativeFrom="column">
                  <wp:posOffset>4089716</wp:posOffset>
                </wp:positionH>
                <wp:positionV relativeFrom="paragraph">
                  <wp:posOffset>1249419</wp:posOffset>
                </wp:positionV>
                <wp:extent cx="679450" cy="436880"/>
                <wp:effectExtent l="0" t="0" r="0" b="1270"/>
                <wp:wrapNone/>
                <wp:docPr id="1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F7F6D04" w14:textId="77777777" w:rsidR="002E4039" w:rsidRPr="008005C2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5C59E2" id="_x0000_s1617" type="#_x0000_t202" style="position:absolute;margin-left:322pt;margin-top:98.4pt;width:53.5pt;height:34.4pt;z-index:25220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" filled="f" stroked="f">
                <v:stroke dashstyle="dash"/>
                <v:textbox>
                  <w:txbxContent>
                    <w:p w14:paraId="6F7F6D04" w14:textId="77777777" w:rsidR="002E4039" w:rsidRPr="008005C2" w:rsidRDefault="002E4039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8640" behindDoc="0" locked="0" layoutInCell="1" allowOverlap="1" wp14:anchorId="45FF5D96" wp14:editId="312B1F06">
                <wp:simplePos x="0" y="0"/>
                <wp:positionH relativeFrom="column">
                  <wp:posOffset>806457</wp:posOffset>
                </wp:positionH>
                <wp:positionV relativeFrom="paragraph">
                  <wp:posOffset>1259894</wp:posOffset>
                </wp:positionV>
                <wp:extent cx="679450" cy="436880"/>
                <wp:effectExtent l="0" t="0" r="0" b="1270"/>
                <wp:wrapNone/>
                <wp:docPr id="14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12276D" w14:textId="77777777" w:rsidR="002E4039" w:rsidRPr="008005C2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FF5D96" id="_x0000_s1618" type="#_x0000_t202" style="position:absolute;margin-left:63.5pt;margin-top:99.2pt;width:53.5pt;height:34.4pt;z-index:25220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" filled="f" stroked="f">
                <v:stroke dashstyle="dash"/>
                <v:textbox>
                  <w:txbxContent>
                    <w:p w14:paraId="4C12276D" w14:textId="77777777" w:rsidR="002E4039" w:rsidRPr="008005C2" w:rsidRDefault="002E4039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8880" behindDoc="0" locked="0" layoutInCell="1" allowOverlap="1" wp14:anchorId="650DDF63" wp14:editId="447C7583">
                <wp:simplePos x="0" y="0"/>
                <wp:positionH relativeFrom="column">
                  <wp:posOffset>3662468</wp:posOffset>
                </wp:positionH>
                <wp:positionV relativeFrom="paragraph">
                  <wp:posOffset>3627120</wp:posOffset>
                </wp:positionV>
                <wp:extent cx="1569085" cy="436880"/>
                <wp:effectExtent l="0" t="0" r="0" b="1270"/>
                <wp:wrapNone/>
                <wp:docPr id="15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D7E447B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0DDF63" id="_x0000_s1619" type="#_x0000_t202" style="position:absolute;margin-left:288.4pt;margin-top:285.6pt;width:123.55pt;height:34.4pt;z-index:25221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" filled="f" stroked="f">
                <v:stroke dashstyle="dash"/>
                <v:textbox>
                  <w:txbxContent>
                    <w:p w14:paraId="3D7E447B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7312" behindDoc="0" locked="0" layoutInCell="1" allowOverlap="1" wp14:anchorId="19CC96C8" wp14:editId="4CC85309">
                <wp:simplePos x="0" y="0"/>
                <wp:positionH relativeFrom="column">
                  <wp:posOffset>3886835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6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4DE53D" w14:textId="77777777" w:rsidR="002E4039" w:rsidRPr="005D0A21" w:rsidRDefault="002E4039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CC96C8" id="_x0000_s1620" type="#_x0000_t202" style="position:absolute;margin-left:306.05pt;margin-top:269.6pt;width:53.5pt;height:34.4pt;z-index:25223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" filled="f" stroked="f">
                <v:stroke dashstyle="dash"/>
                <v:textbox>
                  <w:txbxContent>
                    <w:p w14:paraId="2B4DE53D" w14:textId="77777777" w:rsidR="002E4039" w:rsidRPr="005D0A21" w:rsidRDefault="002E4039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5264" behindDoc="0" locked="0" layoutInCell="1" allowOverlap="1" wp14:anchorId="09D2701D" wp14:editId="1650CA4F">
                <wp:simplePos x="0" y="0"/>
                <wp:positionH relativeFrom="column">
                  <wp:posOffset>3148542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5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AAC10D" w14:textId="77777777" w:rsidR="002E4039" w:rsidRPr="005D0A21" w:rsidRDefault="002E4039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D2701D" id="_x0000_s1621" type="#_x0000_t202" style="position:absolute;margin-left:247.9pt;margin-top:269.6pt;width:53.5pt;height:34.4pt;z-index:25223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" filled="f" stroked="f">
                <v:stroke dashstyle="dash"/>
                <v:textbox>
                  <w:txbxContent>
                    <w:p w14:paraId="78AAC10D" w14:textId="77777777" w:rsidR="002E4039" w:rsidRPr="005D0A21" w:rsidRDefault="002E4039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3216" behindDoc="0" locked="0" layoutInCell="1" allowOverlap="1" wp14:anchorId="6C7724EA" wp14:editId="5A1703C8">
                <wp:simplePos x="0" y="0"/>
                <wp:positionH relativeFrom="column">
                  <wp:posOffset>1671955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5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D6D7EAE" w14:textId="77777777" w:rsidR="002E4039" w:rsidRPr="005D0A21" w:rsidRDefault="002E4039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7724EA" id="_x0000_s1622" type="#_x0000_t202" style="position:absolute;margin-left:131.65pt;margin-top:269.6pt;width:53.5pt;height:34.4pt;z-index:25223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" filled="f" stroked="f">
                <v:stroke dashstyle="dash"/>
                <v:textbox>
                  <w:txbxContent>
                    <w:p w14:paraId="5D6D7EAE" w14:textId="77777777" w:rsidR="002E4039" w:rsidRPr="005D0A21" w:rsidRDefault="002E4039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8B37BA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1168" behindDoc="0" locked="0" layoutInCell="1" allowOverlap="1" wp14:anchorId="6005D37B" wp14:editId="147D172E">
                <wp:simplePos x="0" y="0"/>
                <wp:positionH relativeFrom="column">
                  <wp:posOffset>3857837</wp:posOffset>
                </wp:positionH>
                <wp:positionV relativeFrom="paragraph">
                  <wp:posOffset>440690</wp:posOffset>
                </wp:positionV>
                <wp:extent cx="0" cy="833755"/>
                <wp:effectExtent l="19050" t="0" r="19050" b="23495"/>
                <wp:wrapNone/>
                <wp:docPr id="1562" name="Straight Connector 15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3375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1B3D5" id="Straight Connector 1562" o:spid="_x0000_s1026" style="position:absolute;z-index:25223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3.75pt,34.7pt" to="303.75pt,10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8B37BA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9120" behindDoc="0" locked="0" layoutInCell="1" allowOverlap="1" wp14:anchorId="54C73B17" wp14:editId="567DD1A7">
                <wp:simplePos x="0" y="0"/>
                <wp:positionH relativeFrom="column">
                  <wp:posOffset>1661583</wp:posOffset>
                </wp:positionH>
                <wp:positionV relativeFrom="paragraph">
                  <wp:posOffset>441113</wp:posOffset>
                </wp:positionV>
                <wp:extent cx="0" cy="833755"/>
                <wp:effectExtent l="19050" t="0" r="19050" b="23495"/>
                <wp:wrapNone/>
                <wp:docPr id="1561" name="Straight Connector 15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3375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5FA53C" id="Straight Connector 1561" o:spid="_x0000_s1026" style="position:absolute;z-index:25222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85pt,34.75pt" to="130.85pt,10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6352" behindDoc="0" locked="0" layoutInCell="1" allowOverlap="1" wp14:anchorId="5A8AFCE5" wp14:editId="7F722BD2">
                <wp:simplePos x="0" y="0"/>
                <wp:positionH relativeFrom="column">
                  <wp:posOffset>1263649</wp:posOffset>
                </wp:positionH>
                <wp:positionV relativeFrom="paragraph">
                  <wp:posOffset>1897380</wp:posOffset>
                </wp:positionV>
                <wp:extent cx="328083" cy="709083"/>
                <wp:effectExtent l="19050" t="19050" r="34290" b="34290"/>
                <wp:wrapNone/>
                <wp:docPr id="75" name="Straight Connector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28083" cy="709083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D38344" id="Straight Connector 75" o:spid="_x0000_s1026" style="position:absolute;flip:x;z-index:25219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9.5pt,149.4pt" to="125.35pt,20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09243" behindDoc="0" locked="0" layoutInCell="1" allowOverlap="1" wp14:anchorId="3E1D6582" wp14:editId="49AE9459">
                <wp:simplePos x="0" y="0"/>
                <wp:positionH relativeFrom="column">
                  <wp:posOffset>3454400</wp:posOffset>
                </wp:positionH>
                <wp:positionV relativeFrom="paragraph">
                  <wp:posOffset>1897380</wp:posOffset>
                </wp:positionV>
                <wp:extent cx="416983" cy="717127"/>
                <wp:effectExtent l="19050" t="19050" r="21590" b="26035"/>
                <wp:wrapNone/>
                <wp:docPr id="1558" name="Straight Connector 15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416983" cy="717127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B20329" id="Straight Connector 1558" o:spid="_x0000_s1026" style="position:absolute;flip:x;z-index:251509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2pt,149.4pt" to="304.85pt,20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3280" behindDoc="0" locked="0" layoutInCell="1" allowOverlap="1" wp14:anchorId="14AB1DC0" wp14:editId="4C9E561C">
                <wp:simplePos x="0" y="0"/>
                <wp:positionH relativeFrom="column">
                  <wp:posOffset>3871384</wp:posOffset>
                </wp:positionH>
                <wp:positionV relativeFrom="paragraph">
                  <wp:posOffset>1905848</wp:posOffset>
                </wp:positionV>
                <wp:extent cx="377824" cy="795654"/>
                <wp:effectExtent l="19050" t="19050" r="22860" b="24130"/>
                <wp:wrapNone/>
                <wp:docPr id="64" name="Straight Connector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7824" cy="79565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D305C6" id="Straight Connector 64" o:spid="_x0000_s1026" style="position:absolute;z-index:25219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4.85pt,150.05pt" to="334.6pt,2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227072" behindDoc="0" locked="0" layoutInCell="1" allowOverlap="1" wp14:anchorId="7F60D759" wp14:editId="086F3164">
            <wp:simplePos x="0" y="0"/>
            <wp:positionH relativeFrom="column">
              <wp:posOffset>3718348</wp:posOffset>
            </wp:positionH>
            <wp:positionV relativeFrom="paragraph">
              <wp:posOffset>2435860</wp:posOffset>
            </wp:positionV>
            <wp:extent cx="1064895" cy="1064895"/>
            <wp:effectExtent l="0" t="0" r="0" b="0"/>
            <wp:wrapNone/>
            <wp:docPr id="1555" name="Picture 155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0268" behindDoc="0" locked="0" layoutInCell="1" allowOverlap="1" wp14:anchorId="2FE5BD8E" wp14:editId="0E697E30">
                <wp:simplePos x="0" y="0"/>
                <wp:positionH relativeFrom="column">
                  <wp:posOffset>1661583</wp:posOffset>
                </wp:positionH>
                <wp:positionV relativeFrom="paragraph">
                  <wp:posOffset>1905847</wp:posOffset>
                </wp:positionV>
                <wp:extent cx="302684" cy="709083"/>
                <wp:effectExtent l="19050" t="19050" r="21590" b="34290"/>
                <wp:wrapNone/>
                <wp:docPr id="1554" name="Straight Connector 15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02684" cy="709083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48A7D6" id="Straight Connector 1554" o:spid="_x0000_s1026" style="position:absolute;z-index:2515102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85pt,150.05pt" to="154.7pt,20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4E06D1">
        <w:rPr>
          <w:noProof/>
        </w:rPr>
        <mc:AlternateContent>
          <mc:Choice Requires="wps">
            <w:drawing>
              <wp:anchor distT="0" distB="0" distL="114300" distR="114300" simplePos="0" relativeHeight="252125696" behindDoc="0" locked="0" layoutInCell="1" allowOverlap="1" wp14:anchorId="46A58EB6" wp14:editId="737ACB25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5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4E0E936" w14:textId="77777777" w:rsidR="002E4039" w:rsidRPr="00394BA6" w:rsidRDefault="002E4039" w:rsidP="004E06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A58EB6" id="_x0000_s1623" type="#_x0000_t202" style="position:absolute;margin-left:55.75pt;margin-top:158.55pt;width:52.9pt;height:22.15pt;z-index:25212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" filled="f" stroked="f">
                <v:stroke dashstyle="dash"/>
                <v:textbox>
                  <w:txbxContent>
                    <w:p w14:paraId="24E0E936" w14:textId="77777777" w:rsidR="002E4039" w:rsidRPr="00394BA6" w:rsidRDefault="002E4039" w:rsidP="004E06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E06D1">
        <w:rPr>
          <w:b/>
          <w:bCs/>
          <w:noProof/>
          <w:sz w:val="24"/>
          <w:szCs w:val="24"/>
        </w:rPr>
        <w:br w:type="page"/>
      </w:r>
    </w:p>
    <w:p w14:paraId="36DDCEB3" w14:textId="77777777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7680" behindDoc="0" locked="0" layoutInCell="1" allowOverlap="1" wp14:anchorId="0FB8BA9F" wp14:editId="0B433E4D">
                <wp:simplePos x="0" y="0"/>
                <wp:positionH relativeFrom="column">
                  <wp:posOffset>-181822</wp:posOffset>
                </wp:positionH>
                <wp:positionV relativeFrom="paragraph">
                  <wp:posOffset>43815</wp:posOffset>
                </wp:positionV>
                <wp:extent cx="45085" cy="160020"/>
                <wp:effectExtent l="0" t="0" r="0" b="0"/>
                <wp:wrapNone/>
                <wp:docPr id="1898" name="Rectangle 18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C3A907" id="Rectangle 1898" o:spid="_x0000_s1026" style="position:absolute;margin-left:-14.3pt;margin-top:3.45pt;width:3.55pt;height:12.6pt;z-index:25216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" fillcolor="#008564" stroked="f" strokeweight="1pt"/>
            </w:pict>
          </mc:Fallback>
        </mc:AlternateContent>
      </w:r>
      <w:r w:rsidRPr="00F76666">
        <w:rPr>
          <w:rFonts w:ascii="DIN Pro Medium" w:hAnsi="DIN Pro Medium" w:cs="DIN Pro Medium"/>
          <w:color w:val="008564"/>
          <w:sz w:val="28"/>
          <w:szCs w:val="28"/>
        </w:rPr>
        <w:t xml:space="preserve"> Task 1: </w:t>
      </w:r>
      <w:r>
        <w:rPr>
          <w:rFonts w:ascii="DIN Pro Medium" w:hAnsi="DIN Pro Medium" w:cs="DIN Pro Medium"/>
          <w:color w:val="008564"/>
          <w:sz w:val="28"/>
          <w:szCs w:val="28"/>
        </w:rPr>
        <w:t>Create a new Ansible playbook</w:t>
      </w:r>
      <w:r w:rsidRPr="00F76666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764F8111" w14:textId="77777777" w:rsidR="004E06D1" w:rsidRPr="004E06D1" w:rsidRDefault="004E06D1" w:rsidP="00A024B0">
      <w:pPr>
        <w:pStyle w:val="ListParagraph"/>
        <w:numPr>
          <w:ilvl w:val="0"/>
          <w:numId w:val="70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Access the Ansible controller server that was assigned to you, and create a new 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yaml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 xml:space="preserve"> file under the /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etc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>/ansible/ directory</w:t>
      </w:r>
      <w:r w:rsidRPr="004E06D1">
        <w:rPr>
          <w:rFonts w:ascii="DIN Pro Regular" w:hAnsi="DIN Pro Regular" w:cs="DIN Pro Regular"/>
          <w:sz w:val="24"/>
          <w:szCs w:val="24"/>
        </w:rPr>
        <w:br/>
      </w:r>
    </w:p>
    <w:p w14:paraId="6317536C" w14:textId="77777777" w:rsidR="004E06D1" w:rsidRPr="00EB44A4" w:rsidRDefault="004E06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touch 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>
        <w:rPr>
          <w:rFonts w:ascii="Consolas" w:hAnsi="Consolas" w:cs="Consolas"/>
          <w:b/>
          <w:bCs/>
          <w:i/>
          <w:iCs/>
          <w:sz w:val="24"/>
          <w:szCs w:val="24"/>
        </w:rPr>
        <w:t>/ansible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labPlaybook.yaml</w:t>
      </w:r>
      <w:proofErr w:type="spellEnd"/>
    </w:p>
    <w:p w14:paraId="10E845F5" w14:textId="77777777" w:rsidR="004E06D1" w:rsidRDefault="004E06D1" w:rsidP="004E06D1">
      <w:pPr>
        <w:rPr>
          <w:sz w:val="24"/>
          <w:szCs w:val="24"/>
        </w:rPr>
      </w:pPr>
    </w:p>
    <w:p w14:paraId="39D074D0" w14:textId="77777777" w:rsidR="004E06D1" w:rsidRPr="00B55C89" w:rsidRDefault="004E06D1" w:rsidP="00A024B0">
      <w:pPr>
        <w:pStyle w:val="ListParagraph"/>
        <w:numPr>
          <w:ilvl w:val="0"/>
          <w:numId w:val="69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Use VIM or another text editor to edit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/</w:t>
      </w:r>
      <w:proofErr w:type="spellStart"/>
      <w:r w:rsidRPr="00B55C89">
        <w:rPr>
          <w:rFonts w:ascii="DIN Pro Regular" w:hAnsi="DIN Pro Regular" w:cs="DIN Pro Regular"/>
          <w:b/>
          <w:bCs/>
          <w:sz w:val="24"/>
          <w:szCs w:val="24"/>
        </w:rPr>
        <w:t>etc</w:t>
      </w:r>
      <w:proofErr w:type="spellEnd"/>
      <w:r w:rsidRPr="00B55C89">
        <w:rPr>
          <w:rFonts w:ascii="DIN Pro Regular" w:hAnsi="DIN Pro Regular" w:cs="DIN Pro Regular"/>
          <w:b/>
          <w:bCs/>
          <w:sz w:val="24"/>
          <w:szCs w:val="24"/>
        </w:rPr>
        <w:t>/ansible/</w:t>
      </w:r>
      <w:proofErr w:type="spellStart"/>
      <w:r w:rsidRPr="00B55C89">
        <w:rPr>
          <w:rFonts w:ascii="DIN Pro Regular" w:hAnsi="DIN Pro Regular" w:cs="DIN Pro Regular"/>
          <w:b/>
          <w:bCs/>
          <w:sz w:val="24"/>
          <w:szCs w:val="24"/>
        </w:rPr>
        <w:t>labPlaybook.yaml</w:t>
      </w:r>
      <w:proofErr w:type="spellEnd"/>
      <w:r w:rsidRPr="00B55C89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B55C89">
        <w:rPr>
          <w:rFonts w:ascii="DIN Pro Regular" w:hAnsi="DIN Pro Regular" w:cs="DIN Pro Regular"/>
          <w:sz w:val="24"/>
          <w:szCs w:val="24"/>
        </w:rPr>
        <w:t>file:</w:t>
      </w:r>
    </w:p>
    <w:p w14:paraId="0D1E1ADE" w14:textId="77777777" w:rsidR="004E06D1" w:rsidRPr="00EB44A4" w:rsidRDefault="004E06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vi 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>
        <w:rPr>
          <w:rFonts w:ascii="Consolas" w:hAnsi="Consolas" w:cs="Consolas"/>
          <w:b/>
          <w:bCs/>
          <w:i/>
          <w:iCs/>
          <w:sz w:val="24"/>
          <w:szCs w:val="24"/>
        </w:rPr>
        <w:t>/ansible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labPlaybook.yaml</w:t>
      </w:r>
      <w:proofErr w:type="spellEnd"/>
    </w:p>
    <w:p w14:paraId="56F97F2E" w14:textId="77777777" w:rsidR="004E06D1" w:rsidRPr="00B55C89" w:rsidRDefault="004E06D1" w:rsidP="004E06D1">
      <w:pPr>
        <w:rPr>
          <w:rFonts w:ascii="DIN Pro Regular" w:hAnsi="DIN Pro Regular" w:cs="DIN Pro Regular"/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B55C89">
        <w:rPr>
          <w:rFonts w:ascii="DIN Pro Regular" w:hAnsi="DIN Pro Regular" w:cs="DIN Pro Regular"/>
          <w:sz w:val="24"/>
          <w:szCs w:val="24"/>
        </w:rPr>
        <w:t>(the file should be empty)</w:t>
      </w:r>
    </w:p>
    <w:p w14:paraId="3C90DAF5" w14:textId="77777777" w:rsidR="004E06D1" w:rsidRPr="00B55C89" w:rsidRDefault="004E06D1" w:rsidP="004E06D1">
      <w:pPr>
        <w:pStyle w:val="ListParagraph"/>
        <w:numPr>
          <w:ilvl w:val="0"/>
          <w:numId w:val="24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You should apply similar commands to devices in the group that was assigned to you.</w:t>
      </w:r>
    </w:p>
    <w:p w14:paraId="1C2CBB47" w14:textId="54B63191" w:rsidR="004E06D1" w:rsidRPr="00B55C89" w:rsidRDefault="004E06D1" w:rsidP="004E06D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7B195733" w14:textId="6C98766B" w:rsidR="004E06D1" w:rsidRDefault="00B55C89" w:rsidP="004E06D1">
      <w:pPr>
        <w:rPr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7920" behindDoc="0" locked="0" layoutInCell="1" allowOverlap="1" wp14:anchorId="6D686D90" wp14:editId="22A5B3D9">
                <wp:simplePos x="0" y="0"/>
                <wp:positionH relativeFrom="column">
                  <wp:posOffset>-161078</wp:posOffset>
                </wp:positionH>
                <wp:positionV relativeFrom="paragraph">
                  <wp:posOffset>306070</wp:posOffset>
                </wp:positionV>
                <wp:extent cx="45085" cy="160020"/>
                <wp:effectExtent l="0" t="0" r="0" b="0"/>
                <wp:wrapNone/>
                <wp:docPr id="1968" name="Rectangle 19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00C5AB" id="Rectangle 1968" o:spid="_x0000_s1026" style="position:absolute;margin-left:-12.7pt;margin-top:24.1pt;width:3.55pt;height:12.6pt;z-index:25217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" fillcolor="#92d050" stroked="f" strokeweight="1pt"/>
            </w:pict>
          </mc:Fallback>
        </mc:AlternateContent>
      </w:r>
    </w:p>
    <w:p w14:paraId="16333983" w14:textId="26C4C9CD" w:rsidR="004E06D1" w:rsidRDefault="00B55C89" w:rsidP="004E06D1">
      <w:pPr>
        <w:rPr>
          <w:rFonts w:ascii="Segoe UI Emoji" w:hAnsi="Segoe UI Emoji" w:cs="Segoe UI Emoji"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46322557" w14:textId="77777777" w:rsidR="004E06D1" w:rsidRDefault="004E06D1" w:rsidP="004E06D1">
      <w:pPr>
        <w:rPr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The tasks and commands that you will configure in the playbook are based on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Practice3</w:t>
      </w:r>
      <w:r w:rsidRPr="00B55C89">
        <w:rPr>
          <w:rFonts w:ascii="DIN Pro Regular" w:hAnsi="DIN Pro Regular" w:cs="DIN Pro Regular"/>
          <w:sz w:val="24"/>
          <w:szCs w:val="24"/>
        </w:rPr>
        <w:t xml:space="preserve"> in this lab guide</w:t>
      </w:r>
      <w:r>
        <w:rPr>
          <w:sz w:val="24"/>
          <w:szCs w:val="24"/>
        </w:rPr>
        <w:t xml:space="preserve">. </w:t>
      </w:r>
    </w:p>
    <w:p w14:paraId="0CCF50C7" w14:textId="77777777" w:rsidR="004E06D1" w:rsidRDefault="004E06D1" w:rsidP="004E06D1">
      <w:pPr>
        <w:rPr>
          <w:sz w:val="24"/>
          <w:szCs w:val="24"/>
        </w:rPr>
      </w:pPr>
    </w:p>
    <w:p w14:paraId="085A916D" w14:textId="77777777" w:rsidR="004E06D1" w:rsidRDefault="004E06D1" w:rsidP="004E06D1">
      <w:pPr>
        <w:rPr>
          <w:sz w:val="24"/>
          <w:szCs w:val="24"/>
        </w:rPr>
      </w:pPr>
    </w:p>
    <w:p w14:paraId="1589BFBE" w14:textId="77777777" w:rsidR="004E06D1" w:rsidRDefault="004E06D1" w:rsidP="004E06D1">
      <w:pPr>
        <w:rPr>
          <w:sz w:val="24"/>
          <w:szCs w:val="24"/>
        </w:rPr>
      </w:pPr>
    </w:p>
    <w:p w14:paraId="608D97E4" w14:textId="77777777" w:rsidR="004E06D1" w:rsidRDefault="004E06D1" w:rsidP="004E06D1">
      <w:pPr>
        <w:rPr>
          <w:sz w:val="24"/>
          <w:szCs w:val="24"/>
        </w:rPr>
      </w:pPr>
    </w:p>
    <w:p w14:paraId="3308E4B0" w14:textId="77777777" w:rsidR="004E06D1" w:rsidRDefault="004E06D1" w:rsidP="004E06D1">
      <w:pPr>
        <w:rPr>
          <w:sz w:val="24"/>
          <w:szCs w:val="24"/>
        </w:rPr>
      </w:pPr>
    </w:p>
    <w:p w14:paraId="773A0C20" w14:textId="77777777" w:rsidR="004E06D1" w:rsidRDefault="004E06D1" w:rsidP="004E06D1">
      <w:pPr>
        <w:rPr>
          <w:sz w:val="24"/>
          <w:szCs w:val="24"/>
        </w:rPr>
      </w:pPr>
    </w:p>
    <w:p w14:paraId="08F01FD0" w14:textId="77777777" w:rsidR="004E06D1" w:rsidRDefault="004E06D1" w:rsidP="004E06D1">
      <w:pPr>
        <w:rPr>
          <w:sz w:val="24"/>
          <w:szCs w:val="24"/>
        </w:rPr>
      </w:pPr>
    </w:p>
    <w:p w14:paraId="7F012F86" w14:textId="77777777" w:rsidR="004E06D1" w:rsidRDefault="004E06D1" w:rsidP="004E06D1">
      <w:pPr>
        <w:rPr>
          <w:sz w:val="24"/>
          <w:szCs w:val="24"/>
        </w:rPr>
      </w:pPr>
    </w:p>
    <w:p w14:paraId="6B891406" w14:textId="77777777" w:rsidR="004E06D1" w:rsidRDefault="004E06D1" w:rsidP="004E06D1">
      <w:pPr>
        <w:rPr>
          <w:sz w:val="24"/>
          <w:szCs w:val="24"/>
        </w:rPr>
      </w:pPr>
    </w:p>
    <w:p w14:paraId="04D21D33" w14:textId="77777777" w:rsidR="004E06D1" w:rsidRDefault="004E06D1" w:rsidP="004E06D1">
      <w:pPr>
        <w:rPr>
          <w:sz w:val="24"/>
          <w:szCs w:val="24"/>
        </w:rPr>
      </w:pPr>
    </w:p>
    <w:p w14:paraId="0BB6DA1D" w14:textId="77777777" w:rsidR="004E06D1" w:rsidRDefault="004E06D1" w:rsidP="004E06D1">
      <w:pPr>
        <w:rPr>
          <w:sz w:val="24"/>
          <w:szCs w:val="24"/>
        </w:rPr>
      </w:pPr>
    </w:p>
    <w:p w14:paraId="00DA40F0" w14:textId="77777777" w:rsidR="004E06D1" w:rsidRDefault="004E06D1" w:rsidP="004E06D1">
      <w:pPr>
        <w:rPr>
          <w:sz w:val="24"/>
          <w:szCs w:val="24"/>
        </w:rPr>
      </w:pPr>
    </w:p>
    <w:p w14:paraId="4FF9E5B8" w14:textId="77777777" w:rsidR="004E06D1" w:rsidRDefault="004E06D1" w:rsidP="004E06D1">
      <w:pPr>
        <w:rPr>
          <w:sz w:val="24"/>
          <w:szCs w:val="24"/>
        </w:rPr>
      </w:pPr>
    </w:p>
    <w:p w14:paraId="40EE95F7" w14:textId="77777777" w:rsidR="004E06D1" w:rsidRDefault="004E06D1" w:rsidP="004E06D1">
      <w:pPr>
        <w:rPr>
          <w:sz w:val="24"/>
          <w:szCs w:val="24"/>
        </w:rPr>
      </w:pPr>
    </w:p>
    <w:p w14:paraId="2F8CBFC1" w14:textId="77777777" w:rsidR="004E06D1" w:rsidRPr="00063010" w:rsidRDefault="004E06D1" w:rsidP="004E06D1">
      <w:pPr>
        <w:rPr>
          <w:sz w:val="24"/>
          <w:szCs w:val="24"/>
        </w:rPr>
      </w:pPr>
    </w:p>
    <w:p w14:paraId="45A50C68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8704" behindDoc="0" locked="0" layoutInCell="1" allowOverlap="1" wp14:anchorId="631A26D2" wp14:editId="40CD6C5F">
                <wp:simplePos x="0" y="0"/>
                <wp:positionH relativeFrom="column">
                  <wp:posOffset>-119169</wp:posOffset>
                </wp:positionH>
                <wp:positionV relativeFrom="paragraph">
                  <wp:posOffset>41910</wp:posOffset>
                </wp:positionV>
                <wp:extent cx="45085" cy="160020"/>
                <wp:effectExtent l="0" t="0" r="0" b="0"/>
                <wp:wrapNone/>
                <wp:docPr id="1899" name="Rectangle 18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70B94" id="Rectangle 1899" o:spid="_x0000_s1026" style="position:absolute;margin-left:-9.4pt;margin-top:3.3pt;width:3.55pt;height:12.6pt;z-index:25216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2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Resetting old configurations</w:t>
      </w:r>
    </w:p>
    <w:p w14:paraId="67D9BB95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a new task to the playbook, the task purpose is to clear the old configurations before we apply our own. This task should be applied on the </w:t>
      </w:r>
      <w:proofErr w:type="gramStart"/>
      <w:r w:rsidRPr="00B55C89">
        <w:rPr>
          <w:rFonts w:ascii="DIN Pro Regular" w:hAnsi="DIN Pro Regular" w:cs="DIN Pro Regular"/>
          <w:sz w:val="24"/>
          <w:szCs w:val="24"/>
        </w:rPr>
        <w:t>servers</w:t>
      </w:r>
      <w:proofErr w:type="gramEnd"/>
      <w:r w:rsidRPr="00B55C89">
        <w:rPr>
          <w:rFonts w:ascii="DIN Pro Regular" w:hAnsi="DIN Pro Regular" w:cs="DIN Pro Regular"/>
          <w:sz w:val="24"/>
          <w:szCs w:val="24"/>
        </w:rPr>
        <w:t xml:space="preserve"> group.</w:t>
      </w:r>
    </w:p>
    <w:p w14:paraId="26FE401C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two additional sub-tasks under the task you configured:</w:t>
      </w:r>
    </w:p>
    <w:p w14:paraId="02EE4B1E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lear the current eth2 interfaces IP addresses in each server</w:t>
      </w:r>
    </w:p>
    <w:p w14:paraId="0AC46251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lear static routes in each server</w:t>
      </w:r>
    </w:p>
    <w:p w14:paraId="2AFC7B8C" w14:textId="77777777" w:rsidR="004E06D1" w:rsidRPr="00F065F7" w:rsidRDefault="004E06D1" w:rsidP="004E06D1">
      <w:pPr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147200" behindDoc="0" locked="0" layoutInCell="1" allowOverlap="1" wp14:anchorId="09B61815" wp14:editId="29C68904">
                <wp:simplePos x="0" y="0"/>
                <wp:positionH relativeFrom="margin">
                  <wp:posOffset>-59690</wp:posOffset>
                </wp:positionH>
                <wp:positionV relativeFrom="paragraph">
                  <wp:posOffset>61595</wp:posOffset>
                </wp:positionV>
                <wp:extent cx="5652135" cy="1887855"/>
                <wp:effectExtent l="0" t="0" r="24765" b="17145"/>
                <wp:wrapThrough wrapText="bothSides">
                  <wp:wrapPolygon edited="0">
                    <wp:start x="0" y="0"/>
                    <wp:lineTo x="0" y="21578"/>
                    <wp:lineTo x="21622" y="21578"/>
                    <wp:lineTo x="21622" y="0"/>
                    <wp:lineTo x="0" y="0"/>
                  </wp:wrapPolygon>
                </wp:wrapThrough>
                <wp:docPr id="6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1887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87EB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/ansible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abPlaybook.yaml</w:t>
                            </w:r>
                            <w:proofErr w:type="spellEnd"/>
                          </w:p>
                          <w:p w14:paraId="62EE3143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6E4D0F2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name: Clear server’s old configurations</w:t>
                            </w:r>
                          </w:p>
                          <w:p w14:paraId="7330CC8C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hosts: servers</w:t>
                            </w:r>
                          </w:p>
                          <w:p w14:paraId="322401A2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2A5F778C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- name: Clear eth2 interface existing IP</w:t>
                            </w:r>
                          </w:p>
                          <w:p w14:paraId="2B7A0B94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command: ifconfig eth2 0.0.0.0</w:t>
                            </w:r>
                          </w:p>
                          <w:p w14:paraId="041AFED1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AAE476F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- name: Clear static routes for network 172.30.0.0/16</w:t>
                            </w:r>
                          </w:p>
                          <w:p w14:paraId="2AF726F2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command: 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ip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route del 172.30.0.0/16</w:t>
                            </w:r>
                          </w:p>
                          <w:p w14:paraId="669DDF8A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ignore_errors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: yes </w:t>
                            </w:r>
                          </w:p>
                          <w:p w14:paraId="519591DD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61815" id="_x0000_s1624" type="#_x0000_t202" style="position:absolute;margin-left:-4.7pt;margin-top:4.85pt;width:445.05pt;height:148.65pt;z-index:252147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">
                <v:textbox>
                  <w:txbxContent>
                    <w:p w14:paraId="635F87EB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etc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/ansible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abPlaybook.yaml</w:t>
                      </w:r>
                      <w:proofErr w:type="spellEnd"/>
                    </w:p>
                    <w:p w14:paraId="62EE3143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6E4D0F2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name: Clear server’s old configurations</w:t>
                      </w:r>
                    </w:p>
                    <w:p w14:paraId="7330CC8C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hosts: servers</w:t>
                      </w:r>
                    </w:p>
                    <w:p w14:paraId="322401A2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2A5F778C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- name: Clear eth2 interface existing IP</w:t>
                      </w:r>
                    </w:p>
                    <w:p w14:paraId="2B7A0B94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command: ifconfig eth2 0.0.0.0</w:t>
                      </w:r>
                    </w:p>
                    <w:p w14:paraId="041AFED1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AAE476F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- name: Clear static routes for network 172.30.0.0/16</w:t>
                      </w:r>
                    </w:p>
                    <w:p w14:paraId="2AF726F2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command: 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ip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route del 172.30.0.0/16</w:t>
                      </w:r>
                    </w:p>
                    <w:p w14:paraId="669DDF8A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ignore_errors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: yes </w:t>
                      </w:r>
                    </w:p>
                    <w:p w14:paraId="519591DD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065F7">
        <w:rPr>
          <w:sz w:val="24"/>
          <w:szCs w:val="24"/>
        </w:rPr>
        <w:br/>
      </w:r>
    </w:p>
    <w:p w14:paraId="331C6438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33D960A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4CB1F016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154541B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B2B8106" w14:textId="342788DB" w:rsidR="004E06D1" w:rsidRDefault="00B55C89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9968" behindDoc="0" locked="0" layoutInCell="1" allowOverlap="1" wp14:anchorId="70654792" wp14:editId="34B11B0E">
                <wp:simplePos x="0" y="0"/>
                <wp:positionH relativeFrom="column">
                  <wp:posOffset>-107315</wp:posOffset>
                </wp:positionH>
                <wp:positionV relativeFrom="paragraph">
                  <wp:posOffset>346922</wp:posOffset>
                </wp:positionV>
                <wp:extent cx="45085" cy="160020"/>
                <wp:effectExtent l="0" t="0" r="0" b="0"/>
                <wp:wrapNone/>
                <wp:docPr id="1971" name="Rectangle 19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E0E239" id="Rectangle 1971" o:spid="_x0000_s1026" style="position:absolute;margin-left:-8.45pt;margin-top:27.3pt;width:3.55pt;height:12.6pt;z-index:25217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" fillcolor="#92d050" stroked="f" strokeweight="1pt"/>
            </w:pict>
          </mc:Fallback>
        </mc:AlternateContent>
      </w:r>
    </w:p>
    <w:p w14:paraId="4F01AEA0" w14:textId="0B28B800" w:rsidR="004E06D1" w:rsidRPr="00734368" w:rsidRDefault="00B55C89" w:rsidP="004E06D1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0E951C40" w14:textId="77777777" w:rsidR="004E06D1" w:rsidRPr="00E017CE" w:rsidRDefault="004E06D1" w:rsidP="00E017CE">
      <w:pPr>
        <w:tabs>
          <w:tab w:val="left" w:pos="0"/>
        </w:tabs>
        <w:rPr>
          <w:rFonts w:ascii="DIN Pro Regular" w:hAnsi="DIN Pro Regular" w:cs="DIN Pro Regular"/>
          <w:sz w:val="24"/>
          <w:szCs w:val="24"/>
        </w:rPr>
      </w:pPr>
      <w:r w:rsidRPr="00E017CE">
        <w:rPr>
          <w:rFonts w:ascii="DIN Pro Regular" w:hAnsi="DIN Pro Regular" w:cs="DIN Pro Regular"/>
          <w:sz w:val="24"/>
          <w:szCs w:val="24"/>
        </w:rPr>
        <w:t>Clearing an empty routing table might cause errors, and those errors are not relevant to the playbook execution, therefore should be ignored.</w:t>
      </w:r>
      <w:r w:rsidRPr="00E017CE">
        <w:rPr>
          <w:rFonts w:ascii="DIN Pro Regular" w:hAnsi="DIN Pro Regular" w:cs="DIN Pro Regular"/>
          <w:sz w:val="24"/>
          <w:szCs w:val="24"/>
        </w:rPr>
        <w:br/>
        <w:t>Please make sure that the “</w:t>
      </w:r>
      <w:proofErr w:type="spellStart"/>
      <w:r w:rsidRPr="00E017CE">
        <w:rPr>
          <w:rFonts w:ascii="DIN Pro Regular" w:hAnsi="DIN Pro Regular" w:cs="DIN Pro Regular"/>
          <w:b/>
          <w:bCs/>
          <w:sz w:val="24"/>
          <w:szCs w:val="24"/>
        </w:rPr>
        <w:t>ignore_errors</w:t>
      </w:r>
      <w:proofErr w:type="spellEnd"/>
      <w:r w:rsidRPr="00E017CE">
        <w:rPr>
          <w:rFonts w:ascii="DIN Pro Regular" w:hAnsi="DIN Pro Regular" w:cs="DIN Pro Regular"/>
          <w:sz w:val="24"/>
          <w:szCs w:val="24"/>
        </w:rPr>
        <w:t>” value is set to “</w:t>
      </w:r>
      <w:r w:rsidRPr="00E017CE">
        <w:rPr>
          <w:rFonts w:ascii="DIN Pro Regular" w:hAnsi="DIN Pro Regular" w:cs="DIN Pro Regular"/>
          <w:b/>
          <w:bCs/>
          <w:sz w:val="24"/>
          <w:szCs w:val="24"/>
        </w:rPr>
        <w:t>yes</w:t>
      </w:r>
      <w:r w:rsidRPr="00E017CE">
        <w:rPr>
          <w:rFonts w:ascii="DIN Pro Regular" w:hAnsi="DIN Pro Regular" w:cs="DIN Pro Regular"/>
          <w:sz w:val="24"/>
          <w:szCs w:val="24"/>
        </w:rPr>
        <w:t>”.</w:t>
      </w:r>
      <w:r w:rsidRPr="00E017CE">
        <w:rPr>
          <w:rFonts w:ascii="DIN Pro Regular" w:hAnsi="DIN Pro Regular" w:cs="DIN Pro Regular"/>
          <w:sz w:val="24"/>
          <w:szCs w:val="24"/>
        </w:rPr>
        <w:br/>
      </w:r>
    </w:p>
    <w:p w14:paraId="09697ADA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a new task to the playbook, the task purpose is to clear the old switch configurations before we apply our own. This task should be applied on the ‘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witches’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2E9AA821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one sub-task under the task you configured:</w:t>
      </w:r>
    </w:p>
    <w:p w14:paraId="7E30D6E5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Use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clear all switch configurations with the </w:t>
      </w:r>
      <w:r w:rsidRPr="00B55C89">
        <w:rPr>
          <w:rFonts w:ascii="Consolas" w:hAnsi="Consolas" w:cs="DIN Pro Regular"/>
          <w:b/>
          <w:bCs/>
          <w:sz w:val="24"/>
          <w:szCs w:val="24"/>
        </w:rPr>
        <w:t>net del all</w:t>
      </w:r>
      <w:r w:rsidRPr="00B55C89">
        <w:rPr>
          <w:rFonts w:ascii="DIN Pro Regular" w:hAnsi="DIN Pro Regular" w:cs="DIN Pro Regular"/>
          <w:sz w:val="24"/>
          <w:szCs w:val="24"/>
        </w:rPr>
        <w:t xml:space="preserve"> command.</w:t>
      </w:r>
    </w:p>
    <w:p w14:paraId="32B11863" w14:textId="77777777" w:rsidR="004E06D1" w:rsidRPr="00F065F7" w:rsidRDefault="004E06D1" w:rsidP="004E06D1">
      <w:pPr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148224" behindDoc="0" locked="0" layoutInCell="1" allowOverlap="1" wp14:anchorId="40831873" wp14:editId="004DBDE3">
                <wp:simplePos x="0" y="0"/>
                <wp:positionH relativeFrom="margin">
                  <wp:posOffset>-59690</wp:posOffset>
                </wp:positionH>
                <wp:positionV relativeFrom="paragraph">
                  <wp:posOffset>60325</wp:posOffset>
                </wp:positionV>
                <wp:extent cx="5652135" cy="2185035"/>
                <wp:effectExtent l="0" t="0" r="24765" b="24765"/>
                <wp:wrapThrough wrapText="bothSides">
                  <wp:wrapPolygon edited="0">
                    <wp:start x="0" y="0"/>
                    <wp:lineTo x="0" y="21656"/>
                    <wp:lineTo x="21622" y="21656"/>
                    <wp:lineTo x="21622" y="0"/>
                    <wp:lineTo x="0" y="0"/>
                  </wp:wrapPolygon>
                </wp:wrapThrough>
                <wp:docPr id="6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185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09B83A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/ansible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abPlaybook.yam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79ED8D51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9534D32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BC538DF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823CEAD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0BCB2DD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hosts: switches</w:t>
                            </w:r>
                          </w:p>
                          <w:p w14:paraId="1226B755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7253F2D8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99846CD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Clear old switch configurations</w:t>
                            </w:r>
                          </w:p>
                          <w:p w14:paraId="01E0E38B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nclu</w:t>
                            </w:r>
                            <w:proofErr w:type="spellEnd"/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2B860066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4ECA05AC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del all</w:t>
                            </w:r>
                          </w:p>
                          <w:p w14:paraId="3748864E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proofErr w:type="gramStart"/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commit:</w:t>
                            </w:r>
                            <w:proofErr w:type="gramEnd"/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31873" id="_x0000_s1625" type="#_x0000_t202" style="position:absolute;margin-left:-4.7pt;margin-top:4.75pt;width:445.05pt;height:172.05pt;z-index:252148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">
                <v:textbox>
                  <w:txbxContent>
                    <w:p w14:paraId="7209B83A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etc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/ansible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abPlaybook.yaml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79ED8D51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9534D32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BC538DF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823CEAD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0BCB2DD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hosts: switches</w:t>
                      </w:r>
                    </w:p>
                    <w:p w14:paraId="1226B755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7253F2D8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99846CD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Clear old switch configurations</w:t>
                      </w:r>
                    </w:p>
                    <w:p w14:paraId="01E0E38B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nclu</w:t>
                      </w:r>
                      <w:proofErr w:type="spellEnd"/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:</w:t>
                      </w:r>
                    </w:p>
                    <w:p w14:paraId="2B860066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4ECA05AC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del all</w:t>
                      </w:r>
                    </w:p>
                    <w:p w14:paraId="3748864E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</w:t>
                      </w:r>
                      <w:proofErr w:type="gramStart"/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commit:</w:t>
                      </w:r>
                      <w:proofErr w:type="gramEnd"/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tru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065F7">
        <w:rPr>
          <w:sz w:val="24"/>
          <w:szCs w:val="24"/>
        </w:rPr>
        <w:br/>
      </w:r>
    </w:p>
    <w:p w14:paraId="4F0157EB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0196B6EE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0DF472CC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5E4C7A3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4CBA126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2F22ACF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4F6138A4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9728" behindDoc="0" locked="0" layoutInCell="1" allowOverlap="1" wp14:anchorId="417A533B" wp14:editId="58FA1FB1">
                <wp:simplePos x="0" y="0"/>
                <wp:positionH relativeFrom="column">
                  <wp:posOffset>-182245</wp:posOffset>
                </wp:positionH>
                <wp:positionV relativeFrom="paragraph">
                  <wp:posOffset>35348</wp:posOffset>
                </wp:positionV>
                <wp:extent cx="45085" cy="160020"/>
                <wp:effectExtent l="0" t="0" r="0" b="0"/>
                <wp:wrapNone/>
                <wp:docPr id="1900" name="Rectangle 19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DD139F" id="Rectangle 1900" o:spid="_x0000_s1026" style="position:absolute;margin-left:-14.35pt;margin-top:2.8pt;width:3.55pt;height:12.6pt;z-index:25216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Configure switches according to the practice exercise</w:t>
      </w:r>
    </w:p>
    <w:p w14:paraId="5FC6C5B7" w14:textId="77464C5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a new task to the playbook, the task purpose is to apply configuration that </w:t>
      </w:r>
      <w:r w:rsidR="008361D1">
        <w:rPr>
          <w:rFonts w:ascii="DIN Pro Regular" w:hAnsi="DIN Pro Regular" w:cs="DIN Pro Regular"/>
          <w:sz w:val="24"/>
          <w:szCs w:val="24"/>
        </w:rPr>
        <w:br/>
      </w:r>
      <w:r w:rsidRPr="00B55C89">
        <w:rPr>
          <w:rFonts w:ascii="DIN Pro Regular" w:hAnsi="DIN Pro Regular" w:cs="DIN Pro Regular"/>
          <w:sz w:val="24"/>
          <w:szCs w:val="24"/>
        </w:rPr>
        <w:t xml:space="preserve">all the switches share. This task should be applied on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witch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679BEB06" w14:textId="7777777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>add two sub-</w:t>
      </w:r>
      <w:proofErr w:type="gramStart"/>
      <w:r w:rsidRPr="00B55C89">
        <w:rPr>
          <w:rFonts w:ascii="DIN Pro Regular" w:hAnsi="DIN Pro Regular" w:cs="DIN Pro Regular"/>
          <w:sz w:val="24"/>
          <w:szCs w:val="24"/>
        </w:rPr>
        <w:t>task</w:t>
      </w:r>
      <w:proofErr w:type="gramEnd"/>
      <w:r w:rsidRPr="00B55C89">
        <w:rPr>
          <w:rFonts w:ascii="DIN Pro Regular" w:hAnsi="DIN Pro Regular" w:cs="DIN Pro Regular"/>
          <w:sz w:val="24"/>
          <w:szCs w:val="24"/>
        </w:rPr>
        <w:t xml:space="preserve"> under the task you configured, us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apply:</w:t>
      </w:r>
    </w:p>
    <w:p w14:paraId="63943472" w14:textId="77777777" w:rsidR="004E06D1" w:rsidRPr="00B55C89" w:rsidRDefault="004E06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configur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trunks</w:t>
      </w:r>
      <w:r w:rsidRPr="00B55C89">
        <w:rPr>
          <w:rFonts w:ascii="DIN Pro Regular" w:hAnsi="DIN Pro Regular" w:cs="DIN Pro Regular"/>
          <w:sz w:val="24"/>
          <w:szCs w:val="24"/>
        </w:rPr>
        <w:t xml:space="preserve"> between the switches </w:t>
      </w:r>
    </w:p>
    <w:p w14:paraId="47ACEF80" w14:textId="5BCD129C" w:rsidR="004E06D1" w:rsidRPr="00B55C89" w:rsidRDefault="008361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9248" behindDoc="0" locked="0" layoutInCell="1" allowOverlap="1" wp14:anchorId="4CF5F37E" wp14:editId="596E4B29">
                <wp:simplePos x="0" y="0"/>
                <wp:positionH relativeFrom="margin">
                  <wp:posOffset>-2117</wp:posOffset>
                </wp:positionH>
                <wp:positionV relativeFrom="paragraph">
                  <wp:posOffset>292100</wp:posOffset>
                </wp:positionV>
                <wp:extent cx="5652135" cy="3117215"/>
                <wp:effectExtent l="0" t="0" r="24765" b="26035"/>
                <wp:wrapThrough wrapText="bothSides">
                  <wp:wrapPolygon edited="0">
                    <wp:start x="0" y="0"/>
                    <wp:lineTo x="0" y="21648"/>
                    <wp:lineTo x="21622" y="21648"/>
                    <wp:lineTo x="21622" y="0"/>
                    <wp:lineTo x="0" y="0"/>
                  </wp:wrapPolygon>
                </wp:wrapThrough>
                <wp:docPr id="6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3117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52A9C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/ansible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abPlaybook.yam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02509F6E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6A010312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43DFA7A7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62F818A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7897D1A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hosts: switches</w:t>
                            </w:r>
                          </w:p>
                          <w:p w14:paraId="10910C90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279BBA0B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C3D07A6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name: Create a bridge and set inter switch links as trunk ports</w:t>
                            </w:r>
                          </w:p>
                          <w:p w14:paraId="6C5B2200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nclu</w:t>
                            </w:r>
                            <w:proofErr w:type="spellEnd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7F344AC3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14252948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</w:t>
                            </w:r>
                            <w:proofErr w:type="spellStart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bridge</w:t>
                            </w:r>
                            <w:proofErr w:type="spellEnd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ports swp1-2       </w:t>
                            </w:r>
                          </w:p>
                          <w:p w14:paraId="70AD6E2B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proofErr w:type="gramStart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commit:</w:t>
                            </w:r>
                            <w:proofErr w:type="gramEnd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false</w:t>
                            </w:r>
                          </w:p>
                          <w:p w14:paraId="48685E9B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7024B3B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Create VLANs</w:t>
                            </w:r>
                          </w:p>
                          <w:p w14:paraId="5E0CF7FD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nclu</w:t>
                            </w:r>
                            <w:proofErr w:type="spellEnd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329291C8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3BEF7C93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</w:t>
                            </w:r>
                            <w:proofErr w:type="spellStart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bridge</w:t>
                            </w:r>
                            <w:proofErr w:type="spellEnd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vids 2,3       </w:t>
                            </w:r>
                          </w:p>
                          <w:p w14:paraId="6D8AE1DA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proofErr w:type="gramStart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commit:</w:t>
                            </w:r>
                            <w:proofErr w:type="gramEnd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5F37E" id="_x0000_s1626" type="#_x0000_t202" style="position:absolute;left:0;text-align:left;margin-left:-.15pt;margin-top:23pt;width:445.05pt;height:245.45pt;z-index:252149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">
                <v:textbox>
                  <w:txbxContent>
                    <w:p w14:paraId="74552A9C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etc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/ansible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abPlaybook.yaml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02509F6E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6A010312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43DFA7A7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62F818A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7897D1A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hosts: switches</w:t>
                      </w:r>
                    </w:p>
                    <w:p w14:paraId="10910C90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279BBA0B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C3D07A6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name: Create a bridge and set inter switch links as trunk ports</w:t>
                      </w:r>
                    </w:p>
                    <w:p w14:paraId="6C5B2200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nclu</w:t>
                      </w:r>
                      <w:proofErr w:type="spellEnd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:</w:t>
                      </w:r>
                    </w:p>
                    <w:p w14:paraId="7F344AC3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14252948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</w:t>
                      </w:r>
                      <w:proofErr w:type="spellStart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bridge</w:t>
                      </w:r>
                      <w:proofErr w:type="spellEnd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ports swp1-2       </w:t>
                      </w:r>
                    </w:p>
                    <w:p w14:paraId="70AD6E2B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</w:t>
                      </w:r>
                      <w:proofErr w:type="gramStart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commit:</w:t>
                      </w:r>
                      <w:proofErr w:type="gramEnd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false</w:t>
                      </w:r>
                    </w:p>
                    <w:p w14:paraId="48685E9B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7024B3B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Create VLANs</w:t>
                      </w:r>
                    </w:p>
                    <w:p w14:paraId="5E0CF7FD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nclu</w:t>
                      </w:r>
                      <w:proofErr w:type="spellEnd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:</w:t>
                      </w:r>
                    </w:p>
                    <w:p w14:paraId="329291C8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3BEF7C93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</w:t>
                      </w:r>
                      <w:proofErr w:type="spellStart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bridge</w:t>
                      </w:r>
                      <w:proofErr w:type="spellEnd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vids 2,3       </w:t>
                      </w:r>
                    </w:p>
                    <w:p w14:paraId="6D8AE1DA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</w:t>
                      </w:r>
                      <w:proofErr w:type="gramStart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commit:</w:t>
                      </w:r>
                      <w:proofErr w:type="gramEnd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tru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B55C89">
        <w:rPr>
          <w:rFonts w:ascii="DIN Pro Regular" w:hAnsi="DIN Pro Regular" w:cs="DIN Pro Regular"/>
          <w:sz w:val="24"/>
          <w:szCs w:val="24"/>
        </w:rPr>
        <w:t xml:space="preserve">create the </w:t>
      </w:r>
      <w:r w:rsidR="004E06D1" w:rsidRPr="00B55C89">
        <w:rPr>
          <w:rFonts w:ascii="DIN Pro Regular" w:hAnsi="DIN Pro Regular" w:cs="DIN Pro Regular"/>
          <w:b/>
          <w:bCs/>
          <w:sz w:val="24"/>
          <w:szCs w:val="24"/>
        </w:rPr>
        <w:t>VLANs</w:t>
      </w:r>
      <w:r w:rsidR="004E06D1" w:rsidRPr="00B55C89">
        <w:rPr>
          <w:rFonts w:ascii="DIN Pro Regular" w:hAnsi="DIN Pro Regular" w:cs="DIN Pro Regular"/>
          <w:sz w:val="24"/>
          <w:szCs w:val="24"/>
        </w:rPr>
        <w:t xml:space="preserve"> 2,3.</w:t>
      </w:r>
    </w:p>
    <w:p w14:paraId="506CE587" w14:textId="1528DDAE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a new task to the playbook, the task purpose is to apply configuration that all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 xml:space="preserve">leaf </w:t>
      </w:r>
      <w:r w:rsidRPr="00B55C89">
        <w:rPr>
          <w:rFonts w:ascii="DIN Pro Regular" w:hAnsi="DIN Pro Regular" w:cs="DIN Pro Regular"/>
          <w:sz w:val="24"/>
          <w:szCs w:val="24"/>
        </w:rPr>
        <w:t xml:space="preserve">switches share. This task should be applied on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leaves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7CAE58B0" w14:textId="7777777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one sub-task under the task you configured, us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apply:</w:t>
      </w:r>
    </w:p>
    <w:p w14:paraId="478D4050" w14:textId="77777777" w:rsidR="004E06D1" w:rsidRPr="00B55C89" w:rsidRDefault="004E06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50272" behindDoc="0" locked="0" layoutInCell="1" allowOverlap="1" wp14:anchorId="78B3E0EE" wp14:editId="27C9032C">
                <wp:simplePos x="0" y="0"/>
                <wp:positionH relativeFrom="margin">
                  <wp:align>left</wp:align>
                </wp:positionH>
                <wp:positionV relativeFrom="paragraph">
                  <wp:posOffset>440681</wp:posOffset>
                </wp:positionV>
                <wp:extent cx="5652135" cy="2713355"/>
                <wp:effectExtent l="0" t="0" r="24765" b="10795"/>
                <wp:wrapSquare wrapText="bothSides"/>
                <wp:docPr id="6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713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0748DB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/ansible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abPlaybook.yam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2682B953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00C6EBC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800E402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5380608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14C3859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- hosts: 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eaves</w:t>
                            </w:r>
                          </w:p>
                          <w:p w14:paraId="441A8732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48C17356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07292D8" w14:textId="77777777" w:rsidR="002E4039" w:rsidRPr="00B5074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Set the host-facing ports as access ports in VLAN 1 and COMMIT changes</w:t>
                            </w:r>
                          </w:p>
                          <w:p w14:paraId="067831D4" w14:textId="77777777" w:rsidR="002E4039" w:rsidRPr="00B5074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nclu</w:t>
                            </w:r>
                            <w:proofErr w:type="spellEnd"/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4C1C3ED3" w14:textId="77777777" w:rsidR="002E4039" w:rsidRPr="00B5074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72A2EFF4" w14:textId="77777777" w:rsidR="002E4039" w:rsidRPr="00B5074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</w:t>
                            </w:r>
                            <w:proofErr w:type="spellStart"/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bridge</w:t>
                            </w:r>
                            <w:proofErr w:type="spellEnd"/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ports swp8-9</w:t>
                            </w:r>
                          </w:p>
                          <w:p w14:paraId="6FDC5288" w14:textId="77777777" w:rsidR="002E4039" w:rsidRPr="00B5074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interface swp8 bridge access 2</w:t>
                            </w:r>
                          </w:p>
                          <w:p w14:paraId="72572503" w14:textId="77777777" w:rsidR="002E4039" w:rsidRPr="00B5074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interface swp9 bridge access 3</w:t>
                            </w:r>
                          </w:p>
                          <w:p w14:paraId="1433DCCD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proofErr w:type="gramStart"/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commit:</w:t>
                            </w:r>
                            <w:proofErr w:type="gramEnd"/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3E0EE" id="_x0000_s1627" type="#_x0000_t202" style="position:absolute;left:0;text-align:left;margin-left:0;margin-top:34.7pt;width:445.05pt;height:213.65pt;z-index:2521502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">
                <v:textbox>
                  <w:txbxContent>
                    <w:p w14:paraId="040748DB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etc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/ansible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abPlaybook.yaml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2682B953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00C6EBC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800E402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5380608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14C3859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- hosts: 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eaves</w:t>
                      </w:r>
                    </w:p>
                    <w:p w14:paraId="441A8732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48C17356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07292D8" w14:textId="77777777" w:rsidR="002E4039" w:rsidRPr="00B5074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Set the host-facing ports as access ports in VLAN 1 and COMMIT changes</w:t>
                      </w:r>
                    </w:p>
                    <w:p w14:paraId="067831D4" w14:textId="77777777" w:rsidR="002E4039" w:rsidRPr="00B5074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nclu</w:t>
                      </w:r>
                      <w:proofErr w:type="spellEnd"/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:</w:t>
                      </w:r>
                    </w:p>
                    <w:p w14:paraId="4C1C3ED3" w14:textId="77777777" w:rsidR="002E4039" w:rsidRPr="00B5074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72A2EFF4" w14:textId="77777777" w:rsidR="002E4039" w:rsidRPr="00B5074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</w:t>
                      </w:r>
                      <w:proofErr w:type="spellStart"/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bridge</w:t>
                      </w:r>
                      <w:proofErr w:type="spellEnd"/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ports swp8-9</w:t>
                      </w:r>
                    </w:p>
                    <w:p w14:paraId="6FDC5288" w14:textId="77777777" w:rsidR="002E4039" w:rsidRPr="00B5074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interface swp8 bridge access 2</w:t>
                      </w:r>
                    </w:p>
                    <w:p w14:paraId="72572503" w14:textId="77777777" w:rsidR="002E4039" w:rsidRPr="00B5074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interface swp9 bridge access 3</w:t>
                      </w:r>
                    </w:p>
                    <w:p w14:paraId="1433DCCD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</w:t>
                      </w:r>
                      <w:proofErr w:type="gramStart"/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commit:</w:t>
                      </w:r>
                      <w:proofErr w:type="gramEnd"/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tru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55C89">
        <w:rPr>
          <w:rFonts w:ascii="DIN Pro Regular" w:hAnsi="DIN Pro Regular" w:cs="DIN Pro Regular"/>
          <w:sz w:val="24"/>
          <w:szCs w:val="24"/>
        </w:rPr>
        <w:t xml:space="preserve">set the host-facing ports as access </w:t>
      </w:r>
      <w:proofErr w:type="gramStart"/>
      <w:r w:rsidRPr="00B55C89">
        <w:rPr>
          <w:rFonts w:ascii="DIN Pro Regular" w:hAnsi="DIN Pro Regular" w:cs="DIN Pro Regular"/>
          <w:sz w:val="24"/>
          <w:szCs w:val="24"/>
        </w:rPr>
        <w:t>ports, and</w:t>
      </w:r>
      <w:proofErr w:type="gramEnd"/>
      <w:r w:rsidRPr="00B55C89">
        <w:rPr>
          <w:rFonts w:ascii="DIN Pro Regular" w:hAnsi="DIN Pro Regular" w:cs="DIN Pro Regular"/>
          <w:sz w:val="24"/>
          <w:szCs w:val="24"/>
        </w:rPr>
        <w:t xml:space="preserve"> associate each interface to </w:t>
      </w:r>
      <w:proofErr w:type="spellStart"/>
      <w:r w:rsidRPr="00B55C89">
        <w:rPr>
          <w:rFonts w:ascii="DIN Pro Regular" w:hAnsi="DIN Pro Regular" w:cs="DIN Pro Regular"/>
          <w:sz w:val="24"/>
          <w:szCs w:val="24"/>
        </w:rPr>
        <w:t>it’s</w:t>
      </w:r>
      <w:proofErr w:type="spellEnd"/>
      <w:r w:rsidRPr="00B55C89">
        <w:rPr>
          <w:rFonts w:ascii="DIN Pro Regular" w:hAnsi="DIN Pro Regular" w:cs="DIN Pro Regular"/>
          <w:sz w:val="24"/>
          <w:szCs w:val="24"/>
        </w:rPr>
        <w:t xml:space="preserve"> designated VLAN.</w:t>
      </w:r>
    </w:p>
    <w:p w14:paraId="10E917F4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70752" behindDoc="0" locked="0" layoutInCell="1" allowOverlap="1" wp14:anchorId="658B7A6F" wp14:editId="18662FF2">
                <wp:simplePos x="0" y="0"/>
                <wp:positionH relativeFrom="column">
                  <wp:posOffset>-104775</wp:posOffset>
                </wp:positionH>
                <wp:positionV relativeFrom="paragraph">
                  <wp:posOffset>25612</wp:posOffset>
                </wp:positionV>
                <wp:extent cx="45085" cy="160020"/>
                <wp:effectExtent l="0" t="0" r="0" b="0"/>
                <wp:wrapNone/>
                <wp:docPr id="512" name="Rectangle 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21B468" id="Rectangle 512" o:spid="_x0000_s1026" style="position:absolute;margin-left:-8.25pt;margin-top:2pt;width:3.55pt;height:12.6pt;z-index:25217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Configure servers according to the practice exercise</w:t>
      </w:r>
    </w:p>
    <w:p w14:paraId="5948ABC7" w14:textId="77777777" w:rsidR="004E06D1" w:rsidRPr="00B55C89" w:rsidRDefault="004E06D1" w:rsidP="008361D1">
      <w:pPr>
        <w:pStyle w:val="ListParagraph"/>
        <w:numPr>
          <w:ilvl w:val="0"/>
          <w:numId w:val="67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51296" behindDoc="0" locked="0" layoutInCell="1" allowOverlap="1" wp14:anchorId="1404568A" wp14:editId="44949674">
                <wp:simplePos x="0" y="0"/>
                <wp:positionH relativeFrom="margin">
                  <wp:posOffset>-10160</wp:posOffset>
                </wp:positionH>
                <wp:positionV relativeFrom="paragraph">
                  <wp:posOffset>534670</wp:posOffset>
                </wp:positionV>
                <wp:extent cx="5652135" cy="3949700"/>
                <wp:effectExtent l="0" t="0" r="24765" b="12700"/>
                <wp:wrapThrough wrapText="bothSides">
                  <wp:wrapPolygon edited="0">
                    <wp:start x="0" y="0"/>
                    <wp:lineTo x="0" y="21565"/>
                    <wp:lineTo x="21622" y="21565"/>
                    <wp:lineTo x="21622" y="0"/>
                    <wp:lineTo x="0" y="0"/>
                  </wp:wrapPolygon>
                </wp:wrapThrough>
                <wp:docPr id="6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394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AA6FED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# /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etc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/ansible/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labPlaybook.yaml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3994AD91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17D35EAF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22E40C3C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21B6172A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61A37707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571A4067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252588BC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2BFB5B8E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64F42675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2.18/24  </w:t>
                            </w:r>
                          </w:p>
                          <w:p w14:paraId="05744879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590D07FF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63F8AAC2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55BBCE9C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20F2135C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01DD7E5A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3.19/24</w:t>
                            </w:r>
                          </w:p>
                          <w:p w14:paraId="2944F294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551ACDDE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00588DAD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603FD906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0C759759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163BDCDE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2.28/24</w:t>
                            </w:r>
                          </w:p>
                          <w:p w14:paraId="1194F895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1B112DFE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7D1E3625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0B103795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083118A3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5E8ADFF5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3.29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4568A" id="_x0000_s1628" type="#_x0000_t202" style="position:absolute;left:0;text-align:left;margin-left:-.8pt;margin-top:42.1pt;width:445.05pt;height:311pt;z-index:252151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">
                <v:textbox>
                  <w:txbxContent>
                    <w:p w14:paraId="24AA6FED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# /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etc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/ansible/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labPlaybook.yaml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br/>
                      </w:r>
                    </w:p>
                    <w:p w14:paraId="3994AD91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17D35EAF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22E40C3C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21B6172A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61A37707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1</w:t>
                      </w:r>
                    </w:p>
                    <w:p w14:paraId="571A4067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1</w:t>
                      </w:r>
                    </w:p>
                    <w:p w14:paraId="252588BC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2BFB5B8E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64F42675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2.18/24  </w:t>
                      </w:r>
                    </w:p>
                    <w:p w14:paraId="05744879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590D07FF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2</w:t>
                      </w:r>
                    </w:p>
                    <w:p w14:paraId="63F8AAC2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2</w:t>
                      </w:r>
                    </w:p>
                    <w:p w14:paraId="55BBCE9C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20F2135C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01DD7E5A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3.19/24</w:t>
                      </w:r>
                    </w:p>
                    <w:p w14:paraId="2944F294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551ACDDE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00588DAD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603FD906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0C759759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163BDCDE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2.28/24</w:t>
                      </w:r>
                    </w:p>
                    <w:p w14:paraId="1194F895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1B112DFE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7D1E3625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0B103795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083118A3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5E8ADFF5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3.29/2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B55C89">
        <w:rPr>
          <w:rFonts w:ascii="DIN Pro Regular" w:hAnsi="DIN Pro Regular" w:cs="DIN Pro Regular"/>
          <w:sz w:val="24"/>
          <w:szCs w:val="24"/>
        </w:rPr>
        <w:t xml:space="preserve">Add 4 new tasks to the playbook, the tasks purpose is to configure the IP address on each server. Each task should be applied on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each</w:t>
      </w:r>
      <w:r w:rsidRPr="00B55C89">
        <w:rPr>
          <w:rFonts w:ascii="DIN Pro Regular" w:hAnsi="DIN Pro Regular" w:cs="DIN Pro Regular"/>
          <w:sz w:val="24"/>
          <w:szCs w:val="24"/>
        </w:rPr>
        <w:t xml:space="preserve">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erver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4816B032" w14:textId="1F69BC56" w:rsidR="00B55C89" w:rsidRPr="00B55C89" w:rsidRDefault="00B55C89" w:rsidP="008361D1">
      <w:pPr>
        <w:pStyle w:val="ListParagraph"/>
        <w:numPr>
          <w:ilvl w:val="0"/>
          <w:numId w:val="67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52320" behindDoc="0" locked="0" layoutInCell="1" allowOverlap="1" wp14:anchorId="7E8A611C" wp14:editId="55AD25D6">
                <wp:simplePos x="0" y="0"/>
                <wp:positionH relativeFrom="margin">
                  <wp:posOffset>-58632</wp:posOffset>
                </wp:positionH>
                <wp:positionV relativeFrom="paragraph">
                  <wp:posOffset>5069205</wp:posOffset>
                </wp:positionV>
                <wp:extent cx="5652135" cy="2368550"/>
                <wp:effectExtent l="0" t="0" r="24765" b="12700"/>
                <wp:wrapThrough wrapText="bothSides">
                  <wp:wrapPolygon edited="0">
                    <wp:start x="0" y="0"/>
                    <wp:lineTo x="0" y="21542"/>
                    <wp:lineTo x="21622" y="21542"/>
                    <wp:lineTo x="21622" y="0"/>
                    <wp:lineTo x="0" y="0"/>
                  </wp:wrapPolygon>
                </wp:wrapThrough>
                <wp:docPr id="6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368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BEA36E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# /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etc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/ansible/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labPlaybook.yaml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7C907C3D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4DFB22BA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36700912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0318C6AB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688A3A67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- name: Add static route entry for VLAN 2</w:t>
                            </w:r>
                          </w:p>
                          <w:p w14:paraId="19EF68AD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1,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108F6481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</w:t>
                            </w:r>
                          </w:p>
                          <w:p w14:paraId="680F706B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Add default gateway for 172.30.0.0/16</w:t>
                            </w:r>
                          </w:p>
                          <w:p w14:paraId="3358A49E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ip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route add 172.30.0.0/16 dev eth2 via 172.30.12.254</w:t>
                            </w:r>
                          </w:p>
                          <w:p w14:paraId="6AB022E1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0236F7A5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- name: Add static route entry for VLAN 3</w:t>
                            </w:r>
                          </w:p>
                          <w:p w14:paraId="11C7299F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2,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2094607A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</w:t>
                            </w:r>
                          </w:p>
                          <w:p w14:paraId="7745FD23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Add default gateway for 172.30.0.0/16</w:t>
                            </w:r>
                          </w:p>
                          <w:p w14:paraId="530D193B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ip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route add 172.30.0.0/16 dev eth2 via 172.30.13.25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A611C" id="_x0000_s1629" type="#_x0000_t202" style="position:absolute;left:0;text-align:left;margin-left:-4.6pt;margin-top:399.15pt;width:445.05pt;height:186.5pt;z-index:252152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">
                <v:textbox>
                  <w:txbxContent>
                    <w:p w14:paraId="10BEA36E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# /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etc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/ansible/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labPlaybook.yaml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br/>
                      </w:r>
                    </w:p>
                    <w:p w14:paraId="7C907C3D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4DFB22BA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36700912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0318C6AB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688A3A67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- name: Add static route entry for VLAN 2</w:t>
                      </w:r>
                    </w:p>
                    <w:p w14:paraId="19EF68AD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1,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108F6481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</w:t>
                      </w:r>
                    </w:p>
                    <w:p w14:paraId="680F706B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Add default gateway for 172.30.0.0/16</w:t>
                      </w:r>
                    </w:p>
                    <w:p w14:paraId="3358A49E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ip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route add 172.30.0.0/16 dev eth2 via 172.30.12.254</w:t>
                      </w:r>
                    </w:p>
                    <w:p w14:paraId="6AB022E1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0236F7A5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- name: Add static route entry for VLAN 3</w:t>
                      </w:r>
                    </w:p>
                    <w:p w14:paraId="11C7299F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2,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2094607A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</w:t>
                      </w:r>
                    </w:p>
                    <w:p w14:paraId="7745FD23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Add default gateway for 172.30.0.0/16</w:t>
                      </w:r>
                    </w:p>
                    <w:p w14:paraId="530D193B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ip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route add 172.30.0.0/16 dev eth2 via 172.30.13.25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B55C89">
        <w:rPr>
          <w:rFonts w:ascii="DIN Pro Regular" w:hAnsi="DIN Pro Regular" w:cs="DIN Pro Regular"/>
          <w:sz w:val="24"/>
          <w:szCs w:val="24"/>
        </w:rPr>
        <w:t>Add 2 new tasks to the playbook, the tasks purpose is to configure static routes for each VLAN subnet. Each task should be applied on the servers associated with the VLAN.</w:t>
      </w:r>
    </w:p>
    <w:p w14:paraId="273088F4" w14:textId="62CF020A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71776" behindDoc="0" locked="0" layoutInCell="1" allowOverlap="1" wp14:anchorId="5FADB758" wp14:editId="7C5F0325">
                <wp:simplePos x="0" y="0"/>
                <wp:positionH relativeFrom="column">
                  <wp:posOffset>-116205</wp:posOffset>
                </wp:positionH>
                <wp:positionV relativeFrom="paragraph">
                  <wp:posOffset>26458</wp:posOffset>
                </wp:positionV>
                <wp:extent cx="45085" cy="160020"/>
                <wp:effectExtent l="0" t="0" r="0" b="0"/>
                <wp:wrapNone/>
                <wp:docPr id="513" name="Rectangle 5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1CA98F" id="Rectangle 513" o:spid="_x0000_s1026" style="position:absolute;margin-left:-9.15pt;margin-top:2.1pt;width:3.55pt;height:12.6pt;z-index:25217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: Executing the playbook</w:t>
      </w:r>
    </w:p>
    <w:p w14:paraId="0C02B975" w14:textId="7BE8249A" w:rsidR="004E06D1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ccess the Ansible controller server that was assigned to you, and make sure that the host file is configured as follows</w:t>
      </w:r>
    </w:p>
    <w:p w14:paraId="5F91758C" w14:textId="3BFE8065" w:rsidR="004E06D1" w:rsidRPr="00EB44A4" w:rsidRDefault="008361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146176" behindDoc="0" locked="0" layoutInCell="1" allowOverlap="1" wp14:anchorId="3B7953B9" wp14:editId="19B8CE15">
                <wp:simplePos x="0" y="0"/>
                <wp:positionH relativeFrom="margin">
                  <wp:posOffset>0</wp:posOffset>
                </wp:positionH>
                <wp:positionV relativeFrom="paragraph">
                  <wp:posOffset>383329</wp:posOffset>
                </wp:positionV>
                <wp:extent cx="5895975" cy="4583430"/>
                <wp:effectExtent l="0" t="0" r="28575" b="26670"/>
                <wp:wrapThrough wrapText="bothSides">
                  <wp:wrapPolygon edited="0">
                    <wp:start x="0" y="0"/>
                    <wp:lineTo x="0" y="21636"/>
                    <wp:lineTo x="21635" y="21636"/>
                    <wp:lineTo x="21635" y="0"/>
                    <wp:lineTo x="0" y="0"/>
                  </wp:wrapPolygon>
                </wp:wrapThrough>
                <wp:docPr id="22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4583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8DCD77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331030B0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F289D57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428DE6F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EEA1B45" w14:textId="77777777" w:rsidR="002E4039" w:rsidRPr="00EF0C74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062502D5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:4]</w:t>
                            </w:r>
                          </w:p>
                          <w:p w14:paraId="54EA53E9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CA1E3C4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ves</w:t>
                            </w: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9ABB30A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</w:p>
                          <w:p w14:paraId="3B00627F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</w:p>
                          <w:p w14:paraId="18CF7024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90DCBEC" w14:textId="77777777" w:rsidR="002E4039" w:rsidRPr="00511F9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51551B70" w14:textId="77777777" w:rsidR="002E4039" w:rsidRPr="00511F9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3 </w:t>
                            </w:r>
                          </w:p>
                          <w:p w14:paraId="490A7772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4 </w:t>
                            </w:r>
                          </w:p>
                          <w:p w14:paraId="31952F80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34C083C" w14:textId="77777777" w:rsidR="002E4039" w:rsidRPr="00E61BD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witches:children</w:t>
                            </w:r>
                            <w:proofErr w:type="spellEnd"/>
                            <w:proofErr w:type="gramEnd"/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56E4AB41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1D8AC511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FB6D897" w14:textId="77777777" w:rsidR="002E4039" w:rsidRPr="003944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switches:vars</w:t>
                            </w:r>
                            <w:proofErr w:type="spellEnd"/>
                            <w:proofErr w:type="gram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54A01AA1" w14:textId="77777777" w:rsidR="002E4039" w:rsidRPr="003944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</w:p>
                          <w:p w14:paraId="1D2A8368" w14:textId="77777777" w:rsidR="002E4039" w:rsidRPr="003944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proofErr w:type="spell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2FFFC5C" w14:textId="77777777" w:rsidR="002E4039" w:rsidRPr="00012E5C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1810527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DAF77B2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F8FBFEF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7953B9" id="_x0000_s1630" type="#_x0000_t202" style="position:absolute;left:0;text-align:left;margin-left:0;margin-top:30.2pt;width:464.25pt;height:360.9pt;z-index:252146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">
                <v:textbox>
                  <w:txbxContent>
                    <w:p w14:paraId="388DCD77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331030B0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F289D57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428DE6F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EEA1B45" w14:textId="77777777" w:rsidR="002E4039" w:rsidRPr="00EF0C74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062502D5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:4]</w:t>
                      </w:r>
                    </w:p>
                    <w:p w14:paraId="54EA53E9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CA1E3C4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ves</w:t>
                      </w: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29ABB30A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</w:p>
                    <w:p w14:paraId="3B00627F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</w:p>
                    <w:p w14:paraId="18CF7024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90DCBEC" w14:textId="77777777" w:rsidR="002E4039" w:rsidRPr="00511F9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51551B70" w14:textId="77777777" w:rsidR="002E4039" w:rsidRPr="00511F9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3 </w:t>
                      </w:r>
                    </w:p>
                    <w:p w14:paraId="490A7772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4 </w:t>
                      </w:r>
                    </w:p>
                    <w:p w14:paraId="31952F80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34C083C" w14:textId="77777777" w:rsidR="002E4039" w:rsidRPr="00E61BD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proofErr w:type="spellStart"/>
                      <w:proofErr w:type="gramStart"/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witches:children</w:t>
                      </w:r>
                      <w:proofErr w:type="spellEnd"/>
                      <w:proofErr w:type="gramEnd"/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56E4AB41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s </w:t>
                      </w: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1D8AC511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FB6D897" w14:textId="77777777" w:rsidR="002E4039" w:rsidRPr="00394451" w:rsidRDefault="002E4039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[</w:t>
                      </w:r>
                      <w:proofErr w:type="spellStart"/>
                      <w:proofErr w:type="gram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switches:vars</w:t>
                      </w:r>
                      <w:proofErr w:type="spellEnd"/>
                      <w:proofErr w:type="gram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]</w:t>
                      </w:r>
                    </w:p>
                    <w:p w14:paraId="54A01AA1" w14:textId="77777777" w:rsidR="002E4039" w:rsidRPr="00394451" w:rsidRDefault="002E4039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proofErr w:type="spell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</w:p>
                    <w:p w14:paraId="1D2A8368" w14:textId="77777777" w:rsidR="002E4039" w:rsidRPr="00394451" w:rsidRDefault="002E4039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proofErr w:type="spell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2FFFC5C" w14:textId="77777777" w:rsidR="002E4039" w:rsidRPr="00012E5C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31810527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DAF77B2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F8FBFEF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cat /</w:t>
      </w:r>
      <w:proofErr w:type="spellStart"/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/ansible/hosts</w:t>
      </w:r>
    </w:p>
    <w:p w14:paraId="6A5776F7" w14:textId="4997F547" w:rsidR="004E06D1" w:rsidRDefault="008361D1" w:rsidP="004E06D1">
      <w:pPr>
        <w:ind w:left="360"/>
        <w:rPr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39360" behindDoc="0" locked="0" layoutInCell="1" allowOverlap="1" wp14:anchorId="66A8D40B" wp14:editId="31FBE431">
                <wp:simplePos x="0" y="0"/>
                <wp:positionH relativeFrom="column">
                  <wp:posOffset>-116205</wp:posOffset>
                </wp:positionH>
                <wp:positionV relativeFrom="paragraph">
                  <wp:posOffset>5163396</wp:posOffset>
                </wp:positionV>
                <wp:extent cx="45085" cy="160020"/>
                <wp:effectExtent l="0" t="0" r="0" b="0"/>
                <wp:wrapNone/>
                <wp:docPr id="161" name="Rectangle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D94F43" id="Rectangle 161" o:spid="_x0000_s1026" style="position:absolute;margin-left:-9.15pt;margin-top:406.55pt;width:3.55pt;height:12.6pt;z-index:25223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" fillcolor="#92d050" stroked="f" strokeweight="1pt"/>
            </w:pict>
          </mc:Fallback>
        </mc:AlternateContent>
      </w:r>
    </w:p>
    <w:p w14:paraId="0058A4E0" w14:textId="2B0067B9" w:rsidR="004E06D1" w:rsidRPr="00734368" w:rsidRDefault="00B55C89" w:rsidP="008361D1">
      <w:pPr>
        <w:rPr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82016" behindDoc="0" locked="0" layoutInCell="1" allowOverlap="1" wp14:anchorId="0D9BCF97" wp14:editId="02A7B3A4">
                <wp:simplePos x="0" y="0"/>
                <wp:positionH relativeFrom="column">
                  <wp:posOffset>-225730</wp:posOffset>
                </wp:positionH>
                <wp:positionV relativeFrom="paragraph">
                  <wp:posOffset>4959350</wp:posOffset>
                </wp:positionV>
                <wp:extent cx="45085" cy="160020"/>
                <wp:effectExtent l="0" t="0" r="0" b="0"/>
                <wp:wrapNone/>
                <wp:docPr id="1975" name="Rectangle 19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51DB32" id="Rectangle 1975" o:spid="_x0000_s1026" style="position:absolute;margin-left:-17.75pt;margin-top:390.5pt;width:3.55pt;height:12.6pt;z-index:25218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" fillcolor="#92d050" stroked="f" strokeweight="1pt"/>
            </w:pict>
          </mc:Fallback>
        </mc:AlternateContent>
      </w: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63B9DA1F" w14:textId="4AA9BA9B" w:rsidR="004E06D1" w:rsidRPr="00B55C89" w:rsidRDefault="004E06D1" w:rsidP="008361D1">
      <w:pPr>
        <w:pStyle w:val="ListParagraph"/>
        <w:numPr>
          <w:ilvl w:val="0"/>
          <w:numId w:val="2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onfigurations are demonstrated on group B servers and switches.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br/>
      </w:r>
      <w:r w:rsidRPr="00B55C89">
        <w:rPr>
          <w:rFonts w:ascii="DIN Pro Regular" w:hAnsi="DIN Pro Regular" w:cs="DIN Pro Regular"/>
          <w:sz w:val="24"/>
          <w:szCs w:val="24"/>
        </w:rPr>
        <w:t>You should apply similar commands to devices in the group that was assigned to you.</w:t>
      </w:r>
    </w:p>
    <w:p w14:paraId="6BF1D2AB" w14:textId="77777777" w:rsidR="004E06D1" w:rsidRPr="00B55C89" w:rsidRDefault="004E06D1" w:rsidP="008361D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372BD891" w14:textId="77777777" w:rsidR="004E06D1" w:rsidRDefault="004E06D1" w:rsidP="004E06D1">
      <w:pPr>
        <w:rPr>
          <w:sz w:val="24"/>
          <w:szCs w:val="24"/>
        </w:rPr>
      </w:pPr>
    </w:p>
    <w:p w14:paraId="282002A0" w14:textId="77777777" w:rsidR="004E06D1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xecute the playbook you wrote</w:t>
      </w:r>
    </w:p>
    <w:p w14:paraId="6F1186B2" w14:textId="762CD9A8" w:rsidR="004E06D1" w:rsidRDefault="004E06D1" w:rsidP="004E06D1">
      <w:pPr>
        <w:pStyle w:val="ListParagraph"/>
        <w:spacing w:after="0"/>
        <w:ind w:left="360"/>
        <w:rPr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550482">
        <w:rPr>
          <w:rFonts w:ascii="Consolas" w:hAnsi="Consolas" w:cs="Consolas"/>
          <w:b/>
          <w:bCs/>
          <w:i/>
          <w:iCs/>
          <w:sz w:val="24"/>
          <w:szCs w:val="24"/>
        </w:rPr>
        <w:t xml:space="preserve">sudo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ansible-playbook</w:t>
      </w:r>
      <w:r w:rsidR="00512FCE">
        <w:rPr>
          <w:rFonts w:ascii="Consolas" w:hAnsi="Consolas" w:cs="Consolas"/>
          <w:b/>
          <w:bCs/>
          <w:i/>
          <w:iCs/>
          <w:sz w:val="24"/>
          <w:szCs w:val="24"/>
        </w:rPr>
        <w:t xml:space="preserve"> -b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 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>
        <w:rPr>
          <w:rFonts w:ascii="Consolas" w:hAnsi="Consolas" w:cs="Consolas"/>
          <w:b/>
          <w:bCs/>
          <w:i/>
          <w:iCs/>
          <w:sz w:val="24"/>
          <w:szCs w:val="24"/>
        </w:rPr>
        <w:t>/ansible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labPlaybook.yaml</w:t>
      </w:r>
      <w:proofErr w:type="spellEnd"/>
    </w:p>
    <w:p w14:paraId="0E693AF3" w14:textId="77777777" w:rsidR="004E06D1" w:rsidRDefault="004E06D1" w:rsidP="004E06D1">
      <w:pPr>
        <w:rPr>
          <w:sz w:val="24"/>
          <w:szCs w:val="24"/>
        </w:rPr>
      </w:pPr>
    </w:p>
    <w:p w14:paraId="69631819" w14:textId="74E754EF" w:rsidR="00B60673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Verify configuration on the servers and switches</w:t>
      </w:r>
    </w:p>
    <w:sectPr w:rsidR="00B60673" w:rsidRPr="00B55C89" w:rsidSect="00621E56">
      <w:headerReference w:type="default" r:id="rId31"/>
      <w:footerReference w:type="default" r:id="rId32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FB2512" w14:textId="77777777" w:rsidR="00117EC2" w:rsidRDefault="00117EC2" w:rsidP="00602602">
      <w:pPr>
        <w:spacing w:after="0" w:line="240" w:lineRule="auto"/>
      </w:pPr>
      <w:r>
        <w:separator/>
      </w:r>
    </w:p>
  </w:endnote>
  <w:endnote w:type="continuationSeparator" w:id="0">
    <w:p w14:paraId="6D964405" w14:textId="77777777" w:rsidR="00117EC2" w:rsidRDefault="00117EC2" w:rsidP="00602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IN Pro Regular">
    <w:panose1 w:val="020B05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Bold">
    <w:panose1 w:val="020B08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DIN Pro Medium">
    <w:panose1 w:val="020B06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pro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77777777" w:rsidR="002E4039" w:rsidRDefault="002E403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222E449F" w14:textId="77777777" w:rsidR="002E4039" w:rsidRDefault="002E4039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B7FD5C" w14:textId="77777777" w:rsidR="00117EC2" w:rsidRDefault="00117EC2" w:rsidP="00602602">
      <w:pPr>
        <w:spacing w:after="0" w:line="240" w:lineRule="auto"/>
      </w:pPr>
      <w:r>
        <w:separator/>
      </w:r>
    </w:p>
  </w:footnote>
  <w:footnote w:type="continuationSeparator" w:id="0">
    <w:p w14:paraId="5001A861" w14:textId="77777777" w:rsidR="00117EC2" w:rsidRDefault="00117EC2" w:rsidP="00602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E449D" w14:textId="18AE9111" w:rsidR="002E4039" w:rsidRDefault="002E4039" w:rsidP="00AA6063">
    <w:pPr>
      <w:pStyle w:val="Header"/>
      <w:tabs>
        <w:tab w:val="clear" w:pos="4680"/>
        <w:tab w:val="clear" w:pos="9360"/>
        <w:tab w:val="left" w:pos="880"/>
      </w:tabs>
    </w:pPr>
    <w:r w:rsidRPr="00AA6063"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77B00A9A" wp14:editId="6FDB26C6">
              <wp:simplePos x="0" y="0"/>
              <wp:positionH relativeFrom="rightMargin">
                <wp:posOffset>-43510</wp:posOffset>
              </wp:positionH>
              <wp:positionV relativeFrom="paragraph">
                <wp:posOffset>-271374</wp:posOffset>
              </wp:positionV>
              <wp:extent cx="855345" cy="384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9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534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467C89" w14:textId="307C1FD2" w:rsidR="002E4039" w:rsidRPr="002E4E3D" w:rsidRDefault="002E4039" w:rsidP="00AA6063">
                          <w:pPr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</w:pP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 xml:space="preserve">Networking </w:t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  <w:br/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7B00A9A" id="_x0000_t202" coordsize="21600,21600" o:spt="202" path="m,l,21600r21600,l21600,xe">
              <v:stroke joinstyle="miter"/>
              <v:path gradientshapeok="t" o:connecttype="rect"/>
            </v:shapetype>
            <v:shape id="TextBox 29" o:spid="_x0000_s1631" type="#_x0000_t202" style="position:absolute;margin-left:-3.45pt;margin-top:-21.35pt;width:67.35pt;height:30.25pt;z-index:-251644928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" filled="f" stroked="f">
              <v:textbox style="mso-fit-shape-to-text:t">
                <w:txbxContent>
                  <w:p w14:paraId="56467C89" w14:textId="307C1FD2" w:rsidR="00550482" w:rsidRPr="002E4E3D" w:rsidRDefault="00550482" w:rsidP="00AA6063">
                    <w:pPr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</w:pP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 xml:space="preserve">Networking </w:t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  <w:br/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>Academy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Pr="005C20E4">
      <w:rPr>
        <w:noProof/>
      </w:rPr>
      <w:drawing>
        <wp:anchor distT="0" distB="0" distL="114300" distR="114300" simplePos="0" relativeHeight="251660288" behindDoc="1" locked="0" layoutInCell="1" allowOverlap="1" wp14:anchorId="166A71F2" wp14:editId="16E8623C">
          <wp:simplePos x="0" y="0"/>
          <wp:positionH relativeFrom="margin">
            <wp:posOffset>4764405</wp:posOffset>
          </wp:positionH>
          <wp:positionV relativeFrom="paragraph">
            <wp:posOffset>-386410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1452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6C3140" wp14:editId="4075E810">
              <wp:simplePos x="0" y="0"/>
              <wp:positionH relativeFrom="column">
                <wp:posOffset>5888990</wp:posOffset>
              </wp:positionH>
              <wp:positionV relativeFrom="paragraph">
                <wp:posOffset>-243535</wp:posOffset>
              </wp:positionV>
              <wp:extent cx="0" cy="318770"/>
              <wp:effectExtent l="0" t="0" r="38100" b="24130"/>
              <wp:wrapNone/>
              <wp:docPr id="12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31877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AA5FD4" id="Straight Connector 2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7pt,-19.2pt" to="463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" strokecolor="#7f7f7f [1612]" strokeweight="1pt">
              <v:stroke joinstyle="miter"/>
              <o:lock v:ext="edit" shapetype="f"/>
            </v:line>
          </w:pict>
        </mc:Fallback>
      </mc:AlternateContent>
    </w:r>
    <w:r w:rsidRPr="00B012F8"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9748EA1" wp14:editId="0B097F5F">
              <wp:simplePos x="0" y="0"/>
              <wp:positionH relativeFrom="column">
                <wp:posOffset>-6971665</wp:posOffset>
              </wp:positionH>
              <wp:positionV relativeFrom="paragraph">
                <wp:posOffset>-5460695</wp:posOffset>
              </wp:positionV>
              <wp:extent cx="833933" cy="384721"/>
              <wp:effectExtent l="0" t="0" r="0" b="0"/>
              <wp:wrapNone/>
              <wp:docPr id="18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933" cy="38472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A8EBBA2" w14:textId="22F5B44D" w:rsidR="002E4039" w:rsidRPr="00B012F8" w:rsidRDefault="002E4039" w:rsidP="00B012F8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748EA1" id="_x0000_s1632" type="#_x0000_t202" style="position:absolute;margin-left:-548.95pt;margin-top:-430pt;width:65.65pt;height:30.3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" filled="f" stroked="f">
              <v:textbox style="mso-fit-shape-to-text:t">
                <w:txbxContent>
                  <w:p w14:paraId="6A8EBBA2" w14:textId="22F5B44D" w:rsidR="00550482" w:rsidRPr="00B012F8" w:rsidRDefault="00550482" w:rsidP="00B012F8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sz w:val="24"/>
                        <w:szCs w:val="24"/>
                      </w:rPr>
                      <w:br/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E438DF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645B9E" wp14:editId="1F8E12F0">
              <wp:simplePos x="0" y="0"/>
              <wp:positionH relativeFrom="column">
                <wp:posOffset>4088765</wp:posOffset>
              </wp:positionH>
              <wp:positionV relativeFrom="paragraph">
                <wp:posOffset>-1193470</wp:posOffset>
              </wp:positionV>
              <wp:extent cx="826617" cy="402336"/>
              <wp:effectExtent l="0" t="0" r="0" b="0"/>
              <wp:wrapNone/>
              <wp:docPr id="11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6617" cy="40233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853A544" w14:textId="238ACA8A" w:rsidR="002E4039" w:rsidRPr="00E438DF" w:rsidRDefault="002E4039" w:rsidP="00E438DF"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br/>
                            <w:t>Academ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645B9E" id="_x0000_s1633" type="#_x0000_t202" style="position:absolute;margin-left:321.95pt;margin-top:-93.95pt;width:65.1pt;height:3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" filled="f" stroked="f">
              <v:textbox>
                <w:txbxContent>
                  <w:p w14:paraId="3853A544" w14:textId="238ACA8A" w:rsidR="00550482" w:rsidRPr="00E438DF" w:rsidRDefault="00550482" w:rsidP="00E438DF"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br/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58750C1" wp14:editId="4CA50A95">
              <wp:simplePos x="0" y="0"/>
              <wp:positionH relativeFrom="page">
                <wp:posOffset>6903720</wp:posOffset>
              </wp:positionH>
              <wp:positionV relativeFrom="paragraph">
                <wp:posOffset>-1287449</wp:posOffset>
              </wp:positionV>
              <wp:extent cx="818515" cy="384175"/>
              <wp:effectExtent l="0" t="0" r="0" b="0"/>
              <wp:wrapNone/>
              <wp:docPr id="30" name="TextBox 29">
                <a:extLst xmlns:a="http://schemas.openxmlformats.org/drawingml/2006/main">
                  <a:ext uri="{FF2B5EF4-FFF2-40B4-BE49-F238E27FC236}">
                    <a16:creationId xmlns:a16="http://schemas.microsoft.com/office/drawing/2014/main" id="{4C1BB1B5-0A92-4940-986E-D43CAA951DD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851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FB5544" w14:textId="6079E3CE" w:rsidR="002E4039" w:rsidRPr="00F868E1" w:rsidRDefault="002E4039" w:rsidP="00F868E1">
                          <w:pPr>
                            <w:spacing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 w:rsidRPr="00F868E1">
                            <w:rPr>
                              <w:sz w:val="19"/>
                              <w:szCs w:val="19"/>
                            </w:rPr>
                            <w:br/>
                          </w: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58750C1" id="_x0000_s1634" type="#_x0000_t202" style="position:absolute;margin-left:543.6pt;margin-top:-101.35pt;width:64.45pt;height:30.25pt;z-index:-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" filled="f" stroked="f">
              <v:textbox style="mso-fit-shape-to-text:t">
                <w:txbxContent>
                  <w:p w14:paraId="79FB5544" w14:textId="6079E3CE" w:rsidR="00550482" w:rsidRPr="00F868E1" w:rsidRDefault="00550482" w:rsidP="00F868E1">
                    <w:pPr>
                      <w:spacing w:line="240" w:lineRule="auto"/>
                      <w:rPr>
                        <w:sz w:val="19"/>
                        <w:szCs w:val="19"/>
                      </w:rPr>
                    </w:pP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 w:rsidRPr="00F868E1">
                      <w:rPr>
                        <w:sz w:val="19"/>
                        <w:szCs w:val="19"/>
                      </w:rPr>
                      <w:br/>
                    </w: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95D2C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30A15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17C7F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340E21"/>
    <w:multiLevelType w:val="hybridMultilevel"/>
    <w:tmpl w:val="7EF05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403D3E"/>
    <w:multiLevelType w:val="hybridMultilevel"/>
    <w:tmpl w:val="D48C7EBA"/>
    <w:lvl w:ilvl="0" w:tplc="2C7E52E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FE45D6A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301EF8"/>
    <w:multiLevelType w:val="hybridMultilevel"/>
    <w:tmpl w:val="2246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AE09DF"/>
    <w:multiLevelType w:val="hybridMultilevel"/>
    <w:tmpl w:val="28E89BC4"/>
    <w:lvl w:ilvl="0" w:tplc="B5228F2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07F56B1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1445585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7C43B2D"/>
    <w:multiLevelType w:val="hybridMultilevel"/>
    <w:tmpl w:val="3B56A7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8AA31E6"/>
    <w:multiLevelType w:val="hybridMultilevel"/>
    <w:tmpl w:val="88BE8BDE"/>
    <w:lvl w:ilvl="0" w:tplc="478296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9" w15:restartNumberingAfterBreak="0">
    <w:nsid w:val="2C26777F"/>
    <w:multiLevelType w:val="hybridMultilevel"/>
    <w:tmpl w:val="36C6A47E"/>
    <w:lvl w:ilvl="0" w:tplc="15908D4E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9C2A58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463CDE"/>
    <w:multiLevelType w:val="hybridMultilevel"/>
    <w:tmpl w:val="AF12F824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1440387"/>
    <w:multiLevelType w:val="hybridMultilevel"/>
    <w:tmpl w:val="2B6AEF78"/>
    <w:lvl w:ilvl="0" w:tplc="8ED2B88A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2132192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6207493"/>
    <w:multiLevelType w:val="hybridMultilevel"/>
    <w:tmpl w:val="4432BE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A4A4EE1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C384B80"/>
    <w:multiLevelType w:val="hybridMultilevel"/>
    <w:tmpl w:val="B6BCBE9A"/>
    <w:lvl w:ilvl="0" w:tplc="D35622E6">
      <w:start w:val="2"/>
      <w:numFmt w:val="lowerLetter"/>
      <w:lvlText w:val="%1."/>
      <w:lvlJc w:val="left"/>
      <w:pPr>
        <w:ind w:left="360" w:hanging="360"/>
      </w:pPr>
      <w:rPr>
        <w:rFonts w:ascii="DIN Pro Regular" w:hAnsi="DIN Pro Regular" w:cs="DIN Pro Regular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DA61010"/>
    <w:multiLevelType w:val="hybridMultilevel"/>
    <w:tmpl w:val="0B74C8C4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0E20E9F"/>
    <w:multiLevelType w:val="hybridMultilevel"/>
    <w:tmpl w:val="1C66C9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5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5F542B6"/>
    <w:multiLevelType w:val="hybridMultilevel"/>
    <w:tmpl w:val="157ED7C0"/>
    <w:lvl w:ilvl="0" w:tplc="96FCCB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4AF75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FC3D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48AD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F618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2C1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225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D48E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C83C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C29260C"/>
    <w:multiLevelType w:val="hybridMultilevel"/>
    <w:tmpl w:val="B6C4F696"/>
    <w:lvl w:ilvl="0" w:tplc="7B90E4BE">
      <w:start w:val="2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4F6092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E7971FE"/>
    <w:multiLevelType w:val="hybridMultilevel"/>
    <w:tmpl w:val="5624376E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75896415"/>
    <w:multiLevelType w:val="hybridMultilevel"/>
    <w:tmpl w:val="76FE7C10"/>
    <w:lvl w:ilvl="0" w:tplc="EEDACF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4A28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C017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0886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6424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B432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6054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6605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C8BC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6002EC8"/>
    <w:multiLevelType w:val="hybridMultilevel"/>
    <w:tmpl w:val="11622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7315A82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817F8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BAF2C0B"/>
    <w:multiLevelType w:val="hybridMultilevel"/>
    <w:tmpl w:val="E0D4D3C2"/>
    <w:lvl w:ilvl="0" w:tplc="5B08B5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72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7D446408"/>
    <w:multiLevelType w:val="hybridMultilevel"/>
    <w:tmpl w:val="350C61F2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E41602F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32"/>
  </w:num>
  <w:num w:numId="4">
    <w:abstractNumId w:val="28"/>
  </w:num>
  <w:num w:numId="5">
    <w:abstractNumId w:val="36"/>
  </w:num>
  <w:num w:numId="6">
    <w:abstractNumId w:val="5"/>
  </w:num>
  <w:num w:numId="7">
    <w:abstractNumId w:val="22"/>
  </w:num>
  <w:num w:numId="8">
    <w:abstractNumId w:val="55"/>
  </w:num>
  <w:num w:numId="9">
    <w:abstractNumId w:val="14"/>
  </w:num>
  <w:num w:numId="10">
    <w:abstractNumId w:val="6"/>
  </w:num>
  <w:num w:numId="11">
    <w:abstractNumId w:val="26"/>
  </w:num>
  <w:num w:numId="12">
    <w:abstractNumId w:val="27"/>
  </w:num>
  <w:num w:numId="13">
    <w:abstractNumId w:val="33"/>
  </w:num>
  <w:num w:numId="14">
    <w:abstractNumId w:val="12"/>
  </w:num>
  <w:num w:numId="15">
    <w:abstractNumId w:val="20"/>
  </w:num>
  <w:num w:numId="16">
    <w:abstractNumId w:val="1"/>
  </w:num>
  <w:num w:numId="17">
    <w:abstractNumId w:val="51"/>
  </w:num>
  <w:num w:numId="18">
    <w:abstractNumId w:val="53"/>
  </w:num>
  <w:num w:numId="19">
    <w:abstractNumId w:val="44"/>
  </w:num>
  <w:num w:numId="20">
    <w:abstractNumId w:val="63"/>
  </w:num>
  <w:num w:numId="21">
    <w:abstractNumId w:val="57"/>
  </w:num>
  <w:num w:numId="22">
    <w:abstractNumId w:val="16"/>
  </w:num>
  <w:num w:numId="23">
    <w:abstractNumId w:val="58"/>
  </w:num>
  <w:num w:numId="24">
    <w:abstractNumId w:val="38"/>
  </w:num>
  <w:num w:numId="25">
    <w:abstractNumId w:val="73"/>
  </w:num>
  <w:num w:numId="26">
    <w:abstractNumId w:val="35"/>
  </w:num>
  <w:num w:numId="27">
    <w:abstractNumId w:val="69"/>
  </w:num>
  <w:num w:numId="28">
    <w:abstractNumId w:val="49"/>
  </w:num>
  <w:num w:numId="29">
    <w:abstractNumId w:val="4"/>
  </w:num>
  <w:num w:numId="30">
    <w:abstractNumId w:val="61"/>
  </w:num>
  <w:num w:numId="31">
    <w:abstractNumId w:val="41"/>
  </w:num>
  <w:num w:numId="32">
    <w:abstractNumId w:val="47"/>
  </w:num>
  <w:num w:numId="33">
    <w:abstractNumId w:val="37"/>
  </w:num>
  <w:num w:numId="34">
    <w:abstractNumId w:val="31"/>
  </w:num>
  <w:num w:numId="35">
    <w:abstractNumId w:val="19"/>
  </w:num>
  <w:num w:numId="36">
    <w:abstractNumId w:val="34"/>
  </w:num>
  <w:num w:numId="37">
    <w:abstractNumId w:val="9"/>
  </w:num>
  <w:num w:numId="38">
    <w:abstractNumId w:val="71"/>
  </w:num>
  <w:num w:numId="39">
    <w:abstractNumId w:val="74"/>
  </w:num>
  <w:num w:numId="40">
    <w:abstractNumId w:val="50"/>
  </w:num>
  <w:num w:numId="41">
    <w:abstractNumId w:val="75"/>
  </w:num>
  <w:num w:numId="42">
    <w:abstractNumId w:val="11"/>
  </w:num>
  <w:num w:numId="43">
    <w:abstractNumId w:val="17"/>
  </w:num>
  <w:num w:numId="44">
    <w:abstractNumId w:val="23"/>
  </w:num>
  <w:num w:numId="45">
    <w:abstractNumId w:val="43"/>
  </w:num>
  <w:num w:numId="46">
    <w:abstractNumId w:val="67"/>
  </w:num>
  <w:num w:numId="47">
    <w:abstractNumId w:val="52"/>
  </w:num>
  <w:num w:numId="48">
    <w:abstractNumId w:val="15"/>
  </w:num>
  <w:num w:numId="49">
    <w:abstractNumId w:val="8"/>
  </w:num>
  <w:num w:numId="50">
    <w:abstractNumId w:val="48"/>
  </w:num>
  <w:num w:numId="51">
    <w:abstractNumId w:val="72"/>
  </w:num>
  <w:num w:numId="52">
    <w:abstractNumId w:val="54"/>
  </w:num>
  <w:num w:numId="53">
    <w:abstractNumId w:val="68"/>
  </w:num>
  <w:num w:numId="54">
    <w:abstractNumId w:val="29"/>
  </w:num>
  <w:num w:numId="55">
    <w:abstractNumId w:val="13"/>
  </w:num>
  <w:num w:numId="56">
    <w:abstractNumId w:val="59"/>
  </w:num>
  <w:num w:numId="57">
    <w:abstractNumId w:val="10"/>
  </w:num>
  <w:num w:numId="58">
    <w:abstractNumId w:val="18"/>
  </w:num>
  <w:num w:numId="59">
    <w:abstractNumId w:val="60"/>
  </w:num>
  <w:num w:numId="60">
    <w:abstractNumId w:val="0"/>
  </w:num>
  <w:num w:numId="61">
    <w:abstractNumId w:val="3"/>
  </w:num>
  <w:num w:numId="62">
    <w:abstractNumId w:val="70"/>
  </w:num>
  <w:num w:numId="63">
    <w:abstractNumId w:val="66"/>
  </w:num>
  <w:num w:numId="64">
    <w:abstractNumId w:val="65"/>
  </w:num>
  <w:num w:numId="65">
    <w:abstractNumId w:val="45"/>
  </w:num>
  <w:num w:numId="66">
    <w:abstractNumId w:val="42"/>
  </w:num>
  <w:num w:numId="67">
    <w:abstractNumId w:val="2"/>
  </w:num>
  <w:num w:numId="68">
    <w:abstractNumId w:val="24"/>
  </w:num>
  <w:num w:numId="69">
    <w:abstractNumId w:val="30"/>
  </w:num>
  <w:num w:numId="70">
    <w:abstractNumId w:val="21"/>
  </w:num>
  <w:num w:numId="71">
    <w:abstractNumId w:val="64"/>
  </w:num>
  <w:num w:numId="72">
    <w:abstractNumId w:val="56"/>
  </w:num>
  <w:num w:numId="73">
    <w:abstractNumId w:val="62"/>
  </w:num>
  <w:num w:numId="74">
    <w:abstractNumId w:val="46"/>
  </w:num>
  <w:num w:numId="75">
    <w:abstractNumId w:val="40"/>
  </w:num>
  <w:num w:numId="76">
    <w:abstractNumId w:val="39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29F6"/>
    <w:rsid w:val="00003193"/>
    <w:rsid w:val="00003660"/>
    <w:rsid w:val="00003E71"/>
    <w:rsid w:val="0000417D"/>
    <w:rsid w:val="0000422E"/>
    <w:rsid w:val="00005B9B"/>
    <w:rsid w:val="00006CBB"/>
    <w:rsid w:val="00006D49"/>
    <w:rsid w:val="000075B3"/>
    <w:rsid w:val="00010415"/>
    <w:rsid w:val="0001116F"/>
    <w:rsid w:val="0001130C"/>
    <w:rsid w:val="000130EA"/>
    <w:rsid w:val="0001322E"/>
    <w:rsid w:val="00013A95"/>
    <w:rsid w:val="0001410E"/>
    <w:rsid w:val="00015553"/>
    <w:rsid w:val="00021C32"/>
    <w:rsid w:val="00024904"/>
    <w:rsid w:val="00025B02"/>
    <w:rsid w:val="00025EF1"/>
    <w:rsid w:val="000261F7"/>
    <w:rsid w:val="00027082"/>
    <w:rsid w:val="0002768D"/>
    <w:rsid w:val="0003124A"/>
    <w:rsid w:val="00031AE0"/>
    <w:rsid w:val="0003347C"/>
    <w:rsid w:val="00033D4F"/>
    <w:rsid w:val="00033D5C"/>
    <w:rsid w:val="000341EE"/>
    <w:rsid w:val="00034CF4"/>
    <w:rsid w:val="00036034"/>
    <w:rsid w:val="00036744"/>
    <w:rsid w:val="000374C2"/>
    <w:rsid w:val="00037689"/>
    <w:rsid w:val="00037C88"/>
    <w:rsid w:val="00040974"/>
    <w:rsid w:val="00040B73"/>
    <w:rsid w:val="00041FE7"/>
    <w:rsid w:val="00042AD9"/>
    <w:rsid w:val="00042E06"/>
    <w:rsid w:val="00044B18"/>
    <w:rsid w:val="00045768"/>
    <w:rsid w:val="000457A8"/>
    <w:rsid w:val="000459AD"/>
    <w:rsid w:val="00046384"/>
    <w:rsid w:val="0005022B"/>
    <w:rsid w:val="000526E2"/>
    <w:rsid w:val="00052AE2"/>
    <w:rsid w:val="0005440F"/>
    <w:rsid w:val="00055A75"/>
    <w:rsid w:val="00055F10"/>
    <w:rsid w:val="00061374"/>
    <w:rsid w:val="00061989"/>
    <w:rsid w:val="00061C1C"/>
    <w:rsid w:val="00062393"/>
    <w:rsid w:val="0006261D"/>
    <w:rsid w:val="00064AB1"/>
    <w:rsid w:val="00065868"/>
    <w:rsid w:val="00066B85"/>
    <w:rsid w:val="00067515"/>
    <w:rsid w:val="00067587"/>
    <w:rsid w:val="00070C7F"/>
    <w:rsid w:val="00070E9A"/>
    <w:rsid w:val="0007136C"/>
    <w:rsid w:val="000715DC"/>
    <w:rsid w:val="000728D6"/>
    <w:rsid w:val="00074289"/>
    <w:rsid w:val="00075D71"/>
    <w:rsid w:val="00075EB9"/>
    <w:rsid w:val="00075FA9"/>
    <w:rsid w:val="0007679C"/>
    <w:rsid w:val="00076D77"/>
    <w:rsid w:val="00077715"/>
    <w:rsid w:val="00080612"/>
    <w:rsid w:val="00080BD6"/>
    <w:rsid w:val="000818DE"/>
    <w:rsid w:val="00082900"/>
    <w:rsid w:val="00083A03"/>
    <w:rsid w:val="00083BA7"/>
    <w:rsid w:val="000843AF"/>
    <w:rsid w:val="00084A69"/>
    <w:rsid w:val="00091FB4"/>
    <w:rsid w:val="0009237D"/>
    <w:rsid w:val="00093103"/>
    <w:rsid w:val="000935BD"/>
    <w:rsid w:val="0009367D"/>
    <w:rsid w:val="00093889"/>
    <w:rsid w:val="000938B5"/>
    <w:rsid w:val="00095693"/>
    <w:rsid w:val="00095F29"/>
    <w:rsid w:val="000978F9"/>
    <w:rsid w:val="00097C4B"/>
    <w:rsid w:val="000A1164"/>
    <w:rsid w:val="000A1CAA"/>
    <w:rsid w:val="000A20E0"/>
    <w:rsid w:val="000A226B"/>
    <w:rsid w:val="000A3506"/>
    <w:rsid w:val="000A42EB"/>
    <w:rsid w:val="000A4330"/>
    <w:rsid w:val="000A44AC"/>
    <w:rsid w:val="000A46A4"/>
    <w:rsid w:val="000A4DB2"/>
    <w:rsid w:val="000A4F90"/>
    <w:rsid w:val="000A5BDE"/>
    <w:rsid w:val="000A792D"/>
    <w:rsid w:val="000B0361"/>
    <w:rsid w:val="000B10FB"/>
    <w:rsid w:val="000B1BE9"/>
    <w:rsid w:val="000B252E"/>
    <w:rsid w:val="000B4A1C"/>
    <w:rsid w:val="000B5179"/>
    <w:rsid w:val="000B6ADE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5BD8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4C4C"/>
    <w:rsid w:val="000E6263"/>
    <w:rsid w:val="000E62FF"/>
    <w:rsid w:val="000E6AAE"/>
    <w:rsid w:val="000E7263"/>
    <w:rsid w:val="000E798F"/>
    <w:rsid w:val="000F02C8"/>
    <w:rsid w:val="000F0F03"/>
    <w:rsid w:val="000F100D"/>
    <w:rsid w:val="000F1590"/>
    <w:rsid w:val="000F16AB"/>
    <w:rsid w:val="000F30FA"/>
    <w:rsid w:val="000F44EA"/>
    <w:rsid w:val="000F5664"/>
    <w:rsid w:val="000F5C26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603D"/>
    <w:rsid w:val="00106492"/>
    <w:rsid w:val="00106935"/>
    <w:rsid w:val="00107EE7"/>
    <w:rsid w:val="00107FFE"/>
    <w:rsid w:val="00110B24"/>
    <w:rsid w:val="0011114B"/>
    <w:rsid w:val="0011470C"/>
    <w:rsid w:val="001151C8"/>
    <w:rsid w:val="001160A1"/>
    <w:rsid w:val="001161DC"/>
    <w:rsid w:val="001166B1"/>
    <w:rsid w:val="00117EC2"/>
    <w:rsid w:val="00121B78"/>
    <w:rsid w:val="00122068"/>
    <w:rsid w:val="0012209D"/>
    <w:rsid w:val="00123440"/>
    <w:rsid w:val="00124780"/>
    <w:rsid w:val="00124D1F"/>
    <w:rsid w:val="00125491"/>
    <w:rsid w:val="0012570B"/>
    <w:rsid w:val="001279B0"/>
    <w:rsid w:val="00127E47"/>
    <w:rsid w:val="00130606"/>
    <w:rsid w:val="00130992"/>
    <w:rsid w:val="00130C90"/>
    <w:rsid w:val="00130E04"/>
    <w:rsid w:val="001326C4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1B7"/>
    <w:rsid w:val="0014529E"/>
    <w:rsid w:val="00146A93"/>
    <w:rsid w:val="00146AC7"/>
    <w:rsid w:val="00147ACD"/>
    <w:rsid w:val="0015000A"/>
    <w:rsid w:val="00150D16"/>
    <w:rsid w:val="00150E3D"/>
    <w:rsid w:val="00152065"/>
    <w:rsid w:val="001529AB"/>
    <w:rsid w:val="00152C6E"/>
    <w:rsid w:val="00152D54"/>
    <w:rsid w:val="00153144"/>
    <w:rsid w:val="001531A9"/>
    <w:rsid w:val="00155141"/>
    <w:rsid w:val="001553C6"/>
    <w:rsid w:val="00155822"/>
    <w:rsid w:val="00155CF3"/>
    <w:rsid w:val="00157E85"/>
    <w:rsid w:val="00161DF3"/>
    <w:rsid w:val="0016238C"/>
    <w:rsid w:val="0016259D"/>
    <w:rsid w:val="00162AD6"/>
    <w:rsid w:val="00162E9B"/>
    <w:rsid w:val="00167AA2"/>
    <w:rsid w:val="00171E3D"/>
    <w:rsid w:val="00172947"/>
    <w:rsid w:val="0017327A"/>
    <w:rsid w:val="001736AE"/>
    <w:rsid w:val="00173FD1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A27"/>
    <w:rsid w:val="001819BF"/>
    <w:rsid w:val="00181CEA"/>
    <w:rsid w:val="00181EB0"/>
    <w:rsid w:val="0018202F"/>
    <w:rsid w:val="00182194"/>
    <w:rsid w:val="001823F0"/>
    <w:rsid w:val="00183012"/>
    <w:rsid w:val="00183C43"/>
    <w:rsid w:val="00183D76"/>
    <w:rsid w:val="00184713"/>
    <w:rsid w:val="00185240"/>
    <w:rsid w:val="0018552A"/>
    <w:rsid w:val="001862CE"/>
    <w:rsid w:val="00186312"/>
    <w:rsid w:val="00186CE0"/>
    <w:rsid w:val="001871CB"/>
    <w:rsid w:val="00187488"/>
    <w:rsid w:val="00190B73"/>
    <w:rsid w:val="00190DE2"/>
    <w:rsid w:val="00191F86"/>
    <w:rsid w:val="00191F96"/>
    <w:rsid w:val="00192A3D"/>
    <w:rsid w:val="001940DC"/>
    <w:rsid w:val="0019483D"/>
    <w:rsid w:val="00194CEC"/>
    <w:rsid w:val="001969CA"/>
    <w:rsid w:val="00196EF5"/>
    <w:rsid w:val="00197382"/>
    <w:rsid w:val="001A1151"/>
    <w:rsid w:val="001A1967"/>
    <w:rsid w:val="001A1C8C"/>
    <w:rsid w:val="001A217F"/>
    <w:rsid w:val="001A2A30"/>
    <w:rsid w:val="001A427F"/>
    <w:rsid w:val="001A4A28"/>
    <w:rsid w:val="001A5EB4"/>
    <w:rsid w:val="001A6544"/>
    <w:rsid w:val="001A7CDC"/>
    <w:rsid w:val="001B095F"/>
    <w:rsid w:val="001B0D1D"/>
    <w:rsid w:val="001B102F"/>
    <w:rsid w:val="001B1070"/>
    <w:rsid w:val="001B2A3A"/>
    <w:rsid w:val="001B313D"/>
    <w:rsid w:val="001B38D3"/>
    <w:rsid w:val="001B38FA"/>
    <w:rsid w:val="001B44B5"/>
    <w:rsid w:val="001B46C3"/>
    <w:rsid w:val="001B5277"/>
    <w:rsid w:val="001B6618"/>
    <w:rsid w:val="001B68C5"/>
    <w:rsid w:val="001B6FC5"/>
    <w:rsid w:val="001C1591"/>
    <w:rsid w:val="001C1BDC"/>
    <w:rsid w:val="001C1E46"/>
    <w:rsid w:val="001C22CD"/>
    <w:rsid w:val="001C2BB1"/>
    <w:rsid w:val="001C2DF7"/>
    <w:rsid w:val="001C2F2F"/>
    <w:rsid w:val="001C3F34"/>
    <w:rsid w:val="001C4681"/>
    <w:rsid w:val="001C4C75"/>
    <w:rsid w:val="001C5AD7"/>
    <w:rsid w:val="001C7138"/>
    <w:rsid w:val="001C7411"/>
    <w:rsid w:val="001D1543"/>
    <w:rsid w:val="001D2849"/>
    <w:rsid w:val="001D29C2"/>
    <w:rsid w:val="001D2F7C"/>
    <w:rsid w:val="001D32FB"/>
    <w:rsid w:val="001D38FF"/>
    <w:rsid w:val="001D3914"/>
    <w:rsid w:val="001D3AF5"/>
    <w:rsid w:val="001D3DA0"/>
    <w:rsid w:val="001D49A8"/>
    <w:rsid w:val="001D4CBA"/>
    <w:rsid w:val="001D5454"/>
    <w:rsid w:val="001D60F9"/>
    <w:rsid w:val="001D62F5"/>
    <w:rsid w:val="001D6862"/>
    <w:rsid w:val="001D6DF7"/>
    <w:rsid w:val="001E0432"/>
    <w:rsid w:val="001E06CF"/>
    <w:rsid w:val="001E0815"/>
    <w:rsid w:val="001E0ED3"/>
    <w:rsid w:val="001E1513"/>
    <w:rsid w:val="001E18CD"/>
    <w:rsid w:val="001E2122"/>
    <w:rsid w:val="001E3363"/>
    <w:rsid w:val="001E46E5"/>
    <w:rsid w:val="001E4947"/>
    <w:rsid w:val="001E4F6B"/>
    <w:rsid w:val="001E5639"/>
    <w:rsid w:val="001E687E"/>
    <w:rsid w:val="001E6DAC"/>
    <w:rsid w:val="001F06D0"/>
    <w:rsid w:val="001F0A55"/>
    <w:rsid w:val="001F0D99"/>
    <w:rsid w:val="001F0DDA"/>
    <w:rsid w:val="001F123E"/>
    <w:rsid w:val="001F1F52"/>
    <w:rsid w:val="001F20DA"/>
    <w:rsid w:val="001F28D6"/>
    <w:rsid w:val="001F3AF7"/>
    <w:rsid w:val="001F4244"/>
    <w:rsid w:val="001F5813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733"/>
    <w:rsid w:val="00206F10"/>
    <w:rsid w:val="00207818"/>
    <w:rsid w:val="002111D5"/>
    <w:rsid w:val="00211DFA"/>
    <w:rsid w:val="002134BB"/>
    <w:rsid w:val="00214485"/>
    <w:rsid w:val="00214FE9"/>
    <w:rsid w:val="00216DB2"/>
    <w:rsid w:val="00217FAB"/>
    <w:rsid w:val="0022036F"/>
    <w:rsid w:val="00220D56"/>
    <w:rsid w:val="002215DE"/>
    <w:rsid w:val="00221BCD"/>
    <w:rsid w:val="00222610"/>
    <w:rsid w:val="00223526"/>
    <w:rsid w:val="00223C64"/>
    <w:rsid w:val="002246B0"/>
    <w:rsid w:val="00224B25"/>
    <w:rsid w:val="0022563C"/>
    <w:rsid w:val="002258E0"/>
    <w:rsid w:val="00226715"/>
    <w:rsid w:val="00226E92"/>
    <w:rsid w:val="0023067C"/>
    <w:rsid w:val="00231274"/>
    <w:rsid w:val="0023454A"/>
    <w:rsid w:val="00234D6E"/>
    <w:rsid w:val="00235BF5"/>
    <w:rsid w:val="002370B3"/>
    <w:rsid w:val="00237ED9"/>
    <w:rsid w:val="00240B9D"/>
    <w:rsid w:val="00242313"/>
    <w:rsid w:val="0024276D"/>
    <w:rsid w:val="0024281D"/>
    <w:rsid w:val="00244C63"/>
    <w:rsid w:val="00247EE1"/>
    <w:rsid w:val="002503FD"/>
    <w:rsid w:val="0025163B"/>
    <w:rsid w:val="00251E11"/>
    <w:rsid w:val="00252A35"/>
    <w:rsid w:val="0025300C"/>
    <w:rsid w:val="0025362A"/>
    <w:rsid w:val="00253C05"/>
    <w:rsid w:val="00253EC3"/>
    <w:rsid w:val="00254316"/>
    <w:rsid w:val="00254E30"/>
    <w:rsid w:val="00256845"/>
    <w:rsid w:val="0025694B"/>
    <w:rsid w:val="002600FD"/>
    <w:rsid w:val="002611A7"/>
    <w:rsid w:val="00262D28"/>
    <w:rsid w:val="00263582"/>
    <w:rsid w:val="0026388B"/>
    <w:rsid w:val="00263B0D"/>
    <w:rsid w:val="00263C3F"/>
    <w:rsid w:val="00264366"/>
    <w:rsid w:val="00266262"/>
    <w:rsid w:val="00266DFC"/>
    <w:rsid w:val="00267030"/>
    <w:rsid w:val="0026797E"/>
    <w:rsid w:val="002713FF"/>
    <w:rsid w:val="002715E1"/>
    <w:rsid w:val="00271D0B"/>
    <w:rsid w:val="002745A8"/>
    <w:rsid w:val="00274880"/>
    <w:rsid w:val="002749C6"/>
    <w:rsid w:val="00277475"/>
    <w:rsid w:val="002815C3"/>
    <w:rsid w:val="00281ACF"/>
    <w:rsid w:val="00281FE0"/>
    <w:rsid w:val="00282139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7ABA"/>
    <w:rsid w:val="002A10C2"/>
    <w:rsid w:val="002A2B00"/>
    <w:rsid w:val="002A2F8C"/>
    <w:rsid w:val="002A431F"/>
    <w:rsid w:val="002A44AC"/>
    <w:rsid w:val="002A6B8C"/>
    <w:rsid w:val="002A78E1"/>
    <w:rsid w:val="002B1033"/>
    <w:rsid w:val="002B1C06"/>
    <w:rsid w:val="002B1D71"/>
    <w:rsid w:val="002B2A31"/>
    <w:rsid w:val="002B30C9"/>
    <w:rsid w:val="002B45C5"/>
    <w:rsid w:val="002B488E"/>
    <w:rsid w:val="002B4A25"/>
    <w:rsid w:val="002B54C8"/>
    <w:rsid w:val="002B7971"/>
    <w:rsid w:val="002B7AB2"/>
    <w:rsid w:val="002B7D89"/>
    <w:rsid w:val="002C11BB"/>
    <w:rsid w:val="002C16B5"/>
    <w:rsid w:val="002C2367"/>
    <w:rsid w:val="002C2D30"/>
    <w:rsid w:val="002C2E7F"/>
    <w:rsid w:val="002C35F0"/>
    <w:rsid w:val="002C39F2"/>
    <w:rsid w:val="002C40FE"/>
    <w:rsid w:val="002C471A"/>
    <w:rsid w:val="002C4B59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2C7E"/>
    <w:rsid w:val="002D425F"/>
    <w:rsid w:val="002D5ABB"/>
    <w:rsid w:val="002E058E"/>
    <w:rsid w:val="002E0A3B"/>
    <w:rsid w:val="002E0F46"/>
    <w:rsid w:val="002E1AEB"/>
    <w:rsid w:val="002E2818"/>
    <w:rsid w:val="002E3365"/>
    <w:rsid w:val="002E4039"/>
    <w:rsid w:val="002E4E3D"/>
    <w:rsid w:val="002E592F"/>
    <w:rsid w:val="002E5C70"/>
    <w:rsid w:val="002E60BB"/>
    <w:rsid w:val="002E68F9"/>
    <w:rsid w:val="002E6FFC"/>
    <w:rsid w:val="002E74DD"/>
    <w:rsid w:val="002F1EDD"/>
    <w:rsid w:val="002F2428"/>
    <w:rsid w:val="002F34A4"/>
    <w:rsid w:val="002F3A80"/>
    <w:rsid w:val="002F40C0"/>
    <w:rsid w:val="002F4614"/>
    <w:rsid w:val="002F494C"/>
    <w:rsid w:val="002F51AB"/>
    <w:rsid w:val="002F598A"/>
    <w:rsid w:val="002F6136"/>
    <w:rsid w:val="003009EC"/>
    <w:rsid w:val="00300F15"/>
    <w:rsid w:val="003011D1"/>
    <w:rsid w:val="00302275"/>
    <w:rsid w:val="00302F53"/>
    <w:rsid w:val="00304228"/>
    <w:rsid w:val="0030423D"/>
    <w:rsid w:val="00304452"/>
    <w:rsid w:val="003057E6"/>
    <w:rsid w:val="00307942"/>
    <w:rsid w:val="00310702"/>
    <w:rsid w:val="00310C3F"/>
    <w:rsid w:val="00310DFE"/>
    <w:rsid w:val="00310F83"/>
    <w:rsid w:val="00310F87"/>
    <w:rsid w:val="00310FB3"/>
    <w:rsid w:val="00311168"/>
    <w:rsid w:val="00311607"/>
    <w:rsid w:val="0031163A"/>
    <w:rsid w:val="003118D8"/>
    <w:rsid w:val="00311D7F"/>
    <w:rsid w:val="00312DBD"/>
    <w:rsid w:val="0031300A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30C1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352"/>
    <w:rsid w:val="00333877"/>
    <w:rsid w:val="00335932"/>
    <w:rsid w:val="00336C24"/>
    <w:rsid w:val="00337FBA"/>
    <w:rsid w:val="003413ED"/>
    <w:rsid w:val="00343A86"/>
    <w:rsid w:val="00346316"/>
    <w:rsid w:val="0034659A"/>
    <w:rsid w:val="00347332"/>
    <w:rsid w:val="003477C1"/>
    <w:rsid w:val="00350C66"/>
    <w:rsid w:val="00351155"/>
    <w:rsid w:val="003511CE"/>
    <w:rsid w:val="0035395D"/>
    <w:rsid w:val="00354AE0"/>
    <w:rsid w:val="00357BEA"/>
    <w:rsid w:val="00360E61"/>
    <w:rsid w:val="0036200F"/>
    <w:rsid w:val="003622AF"/>
    <w:rsid w:val="00362802"/>
    <w:rsid w:val="003628D6"/>
    <w:rsid w:val="00362B25"/>
    <w:rsid w:val="00366629"/>
    <w:rsid w:val="0037033C"/>
    <w:rsid w:val="003716F6"/>
    <w:rsid w:val="00371CE9"/>
    <w:rsid w:val="00371E96"/>
    <w:rsid w:val="00371EAB"/>
    <w:rsid w:val="00375C27"/>
    <w:rsid w:val="00376440"/>
    <w:rsid w:val="00376A88"/>
    <w:rsid w:val="00377DD6"/>
    <w:rsid w:val="003801DD"/>
    <w:rsid w:val="00382349"/>
    <w:rsid w:val="003854D8"/>
    <w:rsid w:val="00386A82"/>
    <w:rsid w:val="00386BC6"/>
    <w:rsid w:val="00386D70"/>
    <w:rsid w:val="00387D47"/>
    <w:rsid w:val="00387F0C"/>
    <w:rsid w:val="00387FFA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975A3"/>
    <w:rsid w:val="003A1152"/>
    <w:rsid w:val="003A1300"/>
    <w:rsid w:val="003A2900"/>
    <w:rsid w:val="003A307F"/>
    <w:rsid w:val="003A4846"/>
    <w:rsid w:val="003A4A58"/>
    <w:rsid w:val="003A4CF2"/>
    <w:rsid w:val="003A616E"/>
    <w:rsid w:val="003A6E54"/>
    <w:rsid w:val="003A7B49"/>
    <w:rsid w:val="003A7C42"/>
    <w:rsid w:val="003B356C"/>
    <w:rsid w:val="003B4A9F"/>
    <w:rsid w:val="003B4DDA"/>
    <w:rsid w:val="003B5DC1"/>
    <w:rsid w:val="003B5DF1"/>
    <w:rsid w:val="003B6313"/>
    <w:rsid w:val="003B6B29"/>
    <w:rsid w:val="003B7470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4B6"/>
    <w:rsid w:val="003E109C"/>
    <w:rsid w:val="003E2ABD"/>
    <w:rsid w:val="003E30DD"/>
    <w:rsid w:val="003E3390"/>
    <w:rsid w:val="003E3B6B"/>
    <w:rsid w:val="003E6000"/>
    <w:rsid w:val="003E6E7D"/>
    <w:rsid w:val="003F06FB"/>
    <w:rsid w:val="003F0DB4"/>
    <w:rsid w:val="003F1A9D"/>
    <w:rsid w:val="003F3333"/>
    <w:rsid w:val="003F3C1D"/>
    <w:rsid w:val="003F4299"/>
    <w:rsid w:val="003F550B"/>
    <w:rsid w:val="003F6094"/>
    <w:rsid w:val="003F715B"/>
    <w:rsid w:val="00400BCC"/>
    <w:rsid w:val="0040173B"/>
    <w:rsid w:val="004029E9"/>
    <w:rsid w:val="00402D71"/>
    <w:rsid w:val="00404002"/>
    <w:rsid w:val="00404146"/>
    <w:rsid w:val="0040424D"/>
    <w:rsid w:val="00404318"/>
    <w:rsid w:val="00404C33"/>
    <w:rsid w:val="0040584C"/>
    <w:rsid w:val="00406AAD"/>
    <w:rsid w:val="004101B8"/>
    <w:rsid w:val="00411F83"/>
    <w:rsid w:val="004123B5"/>
    <w:rsid w:val="0041251A"/>
    <w:rsid w:val="00413214"/>
    <w:rsid w:val="00414AAA"/>
    <w:rsid w:val="004155B3"/>
    <w:rsid w:val="00415AC1"/>
    <w:rsid w:val="00416846"/>
    <w:rsid w:val="00416BCA"/>
    <w:rsid w:val="00417ADB"/>
    <w:rsid w:val="00420A59"/>
    <w:rsid w:val="00421D5E"/>
    <w:rsid w:val="00421E53"/>
    <w:rsid w:val="0042236D"/>
    <w:rsid w:val="00422DD9"/>
    <w:rsid w:val="004236E7"/>
    <w:rsid w:val="004238A9"/>
    <w:rsid w:val="004247E4"/>
    <w:rsid w:val="00424B45"/>
    <w:rsid w:val="00424D14"/>
    <w:rsid w:val="00424F2F"/>
    <w:rsid w:val="00426BB0"/>
    <w:rsid w:val="00430C46"/>
    <w:rsid w:val="00430FB5"/>
    <w:rsid w:val="00431E76"/>
    <w:rsid w:val="004321E9"/>
    <w:rsid w:val="00432496"/>
    <w:rsid w:val="00432CDD"/>
    <w:rsid w:val="0043500D"/>
    <w:rsid w:val="00437CB7"/>
    <w:rsid w:val="00437E01"/>
    <w:rsid w:val="00440364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A17"/>
    <w:rsid w:val="00450B78"/>
    <w:rsid w:val="0045160E"/>
    <w:rsid w:val="00451B43"/>
    <w:rsid w:val="00451CA7"/>
    <w:rsid w:val="004524CD"/>
    <w:rsid w:val="0045268E"/>
    <w:rsid w:val="0045478E"/>
    <w:rsid w:val="00454BC0"/>
    <w:rsid w:val="00456838"/>
    <w:rsid w:val="004570E9"/>
    <w:rsid w:val="004577C1"/>
    <w:rsid w:val="00460F07"/>
    <w:rsid w:val="00460FB8"/>
    <w:rsid w:val="004632B4"/>
    <w:rsid w:val="00463DE4"/>
    <w:rsid w:val="00464071"/>
    <w:rsid w:val="004648A3"/>
    <w:rsid w:val="00464CD0"/>
    <w:rsid w:val="00465CF0"/>
    <w:rsid w:val="00465ED2"/>
    <w:rsid w:val="004700CD"/>
    <w:rsid w:val="004705A9"/>
    <w:rsid w:val="00470799"/>
    <w:rsid w:val="00470F28"/>
    <w:rsid w:val="0047191F"/>
    <w:rsid w:val="0047226A"/>
    <w:rsid w:val="0047289F"/>
    <w:rsid w:val="00473094"/>
    <w:rsid w:val="0047382F"/>
    <w:rsid w:val="00474AA9"/>
    <w:rsid w:val="00475750"/>
    <w:rsid w:val="00477193"/>
    <w:rsid w:val="00477928"/>
    <w:rsid w:val="00480502"/>
    <w:rsid w:val="00481C12"/>
    <w:rsid w:val="004824A0"/>
    <w:rsid w:val="00482554"/>
    <w:rsid w:val="00482947"/>
    <w:rsid w:val="004832B4"/>
    <w:rsid w:val="004838B3"/>
    <w:rsid w:val="0048425D"/>
    <w:rsid w:val="00484BDF"/>
    <w:rsid w:val="004855BD"/>
    <w:rsid w:val="0048561C"/>
    <w:rsid w:val="00490D4B"/>
    <w:rsid w:val="00490EC3"/>
    <w:rsid w:val="00491A37"/>
    <w:rsid w:val="00492859"/>
    <w:rsid w:val="00492932"/>
    <w:rsid w:val="004946AF"/>
    <w:rsid w:val="00496560"/>
    <w:rsid w:val="00496CFE"/>
    <w:rsid w:val="00497356"/>
    <w:rsid w:val="004A005C"/>
    <w:rsid w:val="004A1254"/>
    <w:rsid w:val="004A34C9"/>
    <w:rsid w:val="004A3535"/>
    <w:rsid w:val="004A357D"/>
    <w:rsid w:val="004A5332"/>
    <w:rsid w:val="004A54A2"/>
    <w:rsid w:val="004A61E6"/>
    <w:rsid w:val="004A6F7D"/>
    <w:rsid w:val="004A7087"/>
    <w:rsid w:val="004B19CE"/>
    <w:rsid w:val="004B2A9F"/>
    <w:rsid w:val="004B3586"/>
    <w:rsid w:val="004B3907"/>
    <w:rsid w:val="004B3BDD"/>
    <w:rsid w:val="004B55DD"/>
    <w:rsid w:val="004B6825"/>
    <w:rsid w:val="004C03B2"/>
    <w:rsid w:val="004C0938"/>
    <w:rsid w:val="004C0D4E"/>
    <w:rsid w:val="004C120C"/>
    <w:rsid w:val="004C22D8"/>
    <w:rsid w:val="004C3894"/>
    <w:rsid w:val="004C3AA2"/>
    <w:rsid w:val="004C4D56"/>
    <w:rsid w:val="004C4DA9"/>
    <w:rsid w:val="004C7395"/>
    <w:rsid w:val="004C7750"/>
    <w:rsid w:val="004C777E"/>
    <w:rsid w:val="004C7AD9"/>
    <w:rsid w:val="004D0046"/>
    <w:rsid w:val="004D0490"/>
    <w:rsid w:val="004D05C3"/>
    <w:rsid w:val="004D0FAA"/>
    <w:rsid w:val="004D1136"/>
    <w:rsid w:val="004D1222"/>
    <w:rsid w:val="004D2572"/>
    <w:rsid w:val="004D29B8"/>
    <w:rsid w:val="004D2A69"/>
    <w:rsid w:val="004D3515"/>
    <w:rsid w:val="004D35DA"/>
    <w:rsid w:val="004D4B0F"/>
    <w:rsid w:val="004D4B85"/>
    <w:rsid w:val="004D4C64"/>
    <w:rsid w:val="004D5226"/>
    <w:rsid w:val="004D5235"/>
    <w:rsid w:val="004D6CB9"/>
    <w:rsid w:val="004D7112"/>
    <w:rsid w:val="004D77AD"/>
    <w:rsid w:val="004D79E0"/>
    <w:rsid w:val="004D7C5E"/>
    <w:rsid w:val="004D7D2B"/>
    <w:rsid w:val="004E06D1"/>
    <w:rsid w:val="004E1D87"/>
    <w:rsid w:val="004E20C4"/>
    <w:rsid w:val="004E20FD"/>
    <w:rsid w:val="004E5156"/>
    <w:rsid w:val="004E5838"/>
    <w:rsid w:val="004F0EDD"/>
    <w:rsid w:val="004F1406"/>
    <w:rsid w:val="004F24CB"/>
    <w:rsid w:val="004F3516"/>
    <w:rsid w:val="004F43F6"/>
    <w:rsid w:val="004F4CBF"/>
    <w:rsid w:val="004F51CB"/>
    <w:rsid w:val="004F5367"/>
    <w:rsid w:val="004F5CB8"/>
    <w:rsid w:val="004F619C"/>
    <w:rsid w:val="004F63F2"/>
    <w:rsid w:val="004F6F1E"/>
    <w:rsid w:val="004F71A9"/>
    <w:rsid w:val="004F7F87"/>
    <w:rsid w:val="00500410"/>
    <w:rsid w:val="00500B33"/>
    <w:rsid w:val="00500C79"/>
    <w:rsid w:val="00501EFD"/>
    <w:rsid w:val="00503B75"/>
    <w:rsid w:val="0050473D"/>
    <w:rsid w:val="00505032"/>
    <w:rsid w:val="005058B3"/>
    <w:rsid w:val="00506317"/>
    <w:rsid w:val="00506381"/>
    <w:rsid w:val="005064AA"/>
    <w:rsid w:val="00507462"/>
    <w:rsid w:val="005076D1"/>
    <w:rsid w:val="00507D92"/>
    <w:rsid w:val="00507FA6"/>
    <w:rsid w:val="005108E6"/>
    <w:rsid w:val="00511333"/>
    <w:rsid w:val="0051154E"/>
    <w:rsid w:val="00511909"/>
    <w:rsid w:val="00512F84"/>
    <w:rsid w:val="00512FCE"/>
    <w:rsid w:val="005138F2"/>
    <w:rsid w:val="005139E5"/>
    <w:rsid w:val="005172FD"/>
    <w:rsid w:val="00517ABD"/>
    <w:rsid w:val="00517F58"/>
    <w:rsid w:val="0052090D"/>
    <w:rsid w:val="00520E68"/>
    <w:rsid w:val="005220BC"/>
    <w:rsid w:val="00522248"/>
    <w:rsid w:val="00522A52"/>
    <w:rsid w:val="00523190"/>
    <w:rsid w:val="00523B2A"/>
    <w:rsid w:val="005241C3"/>
    <w:rsid w:val="00525B1A"/>
    <w:rsid w:val="005267DA"/>
    <w:rsid w:val="005268E9"/>
    <w:rsid w:val="00526CD1"/>
    <w:rsid w:val="00526CF1"/>
    <w:rsid w:val="00527A48"/>
    <w:rsid w:val="00527DBC"/>
    <w:rsid w:val="005300F1"/>
    <w:rsid w:val="00530886"/>
    <w:rsid w:val="00530E1E"/>
    <w:rsid w:val="0053146D"/>
    <w:rsid w:val="00531D33"/>
    <w:rsid w:val="00531ED0"/>
    <w:rsid w:val="00535871"/>
    <w:rsid w:val="00536BD4"/>
    <w:rsid w:val="00536DB9"/>
    <w:rsid w:val="00537DDF"/>
    <w:rsid w:val="00540986"/>
    <w:rsid w:val="00540E9F"/>
    <w:rsid w:val="005410D9"/>
    <w:rsid w:val="0054213A"/>
    <w:rsid w:val="00542A69"/>
    <w:rsid w:val="005436EE"/>
    <w:rsid w:val="005455B3"/>
    <w:rsid w:val="00546B92"/>
    <w:rsid w:val="00546F2F"/>
    <w:rsid w:val="00550482"/>
    <w:rsid w:val="00551151"/>
    <w:rsid w:val="00551426"/>
    <w:rsid w:val="00551685"/>
    <w:rsid w:val="005517CB"/>
    <w:rsid w:val="00551E07"/>
    <w:rsid w:val="005526A3"/>
    <w:rsid w:val="005528F6"/>
    <w:rsid w:val="005537D2"/>
    <w:rsid w:val="0055450E"/>
    <w:rsid w:val="0055452B"/>
    <w:rsid w:val="00554B6D"/>
    <w:rsid w:val="0055505F"/>
    <w:rsid w:val="0055572D"/>
    <w:rsid w:val="005562C8"/>
    <w:rsid w:val="00556BAE"/>
    <w:rsid w:val="005579BF"/>
    <w:rsid w:val="00557DC5"/>
    <w:rsid w:val="00560DF2"/>
    <w:rsid w:val="00560EE5"/>
    <w:rsid w:val="00560F17"/>
    <w:rsid w:val="005613FF"/>
    <w:rsid w:val="0056145E"/>
    <w:rsid w:val="00561593"/>
    <w:rsid w:val="00561714"/>
    <w:rsid w:val="0056325B"/>
    <w:rsid w:val="00563566"/>
    <w:rsid w:val="00563A7A"/>
    <w:rsid w:val="00564A09"/>
    <w:rsid w:val="005654BF"/>
    <w:rsid w:val="00565764"/>
    <w:rsid w:val="005657BB"/>
    <w:rsid w:val="005662A1"/>
    <w:rsid w:val="00566ED2"/>
    <w:rsid w:val="0056736C"/>
    <w:rsid w:val="0056737F"/>
    <w:rsid w:val="0057110A"/>
    <w:rsid w:val="00571154"/>
    <w:rsid w:val="00571441"/>
    <w:rsid w:val="00573099"/>
    <w:rsid w:val="005731FE"/>
    <w:rsid w:val="005732D5"/>
    <w:rsid w:val="00573732"/>
    <w:rsid w:val="00573B93"/>
    <w:rsid w:val="00573DEE"/>
    <w:rsid w:val="00573FF0"/>
    <w:rsid w:val="005763D2"/>
    <w:rsid w:val="00576BBC"/>
    <w:rsid w:val="00577486"/>
    <w:rsid w:val="005777A9"/>
    <w:rsid w:val="005778A4"/>
    <w:rsid w:val="0058032F"/>
    <w:rsid w:val="00580A6F"/>
    <w:rsid w:val="00580C57"/>
    <w:rsid w:val="00580E97"/>
    <w:rsid w:val="005819B6"/>
    <w:rsid w:val="005819DC"/>
    <w:rsid w:val="00582C34"/>
    <w:rsid w:val="00582E01"/>
    <w:rsid w:val="00584288"/>
    <w:rsid w:val="00584381"/>
    <w:rsid w:val="00585245"/>
    <w:rsid w:val="005855A3"/>
    <w:rsid w:val="00586C87"/>
    <w:rsid w:val="00587333"/>
    <w:rsid w:val="005878D5"/>
    <w:rsid w:val="00590F7C"/>
    <w:rsid w:val="0059245C"/>
    <w:rsid w:val="005928F5"/>
    <w:rsid w:val="00592C24"/>
    <w:rsid w:val="005957BE"/>
    <w:rsid w:val="00595F11"/>
    <w:rsid w:val="00597262"/>
    <w:rsid w:val="005A0BED"/>
    <w:rsid w:val="005A1C53"/>
    <w:rsid w:val="005A2B7D"/>
    <w:rsid w:val="005A6785"/>
    <w:rsid w:val="005A724B"/>
    <w:rsid w:val="005A748B"/>
    <w:rsid w:val="005B01EF"/>
    <w:rsid w:val="005B0863"/>
    <w:rsid w:val="005B0BC8"/>
    <w:rsid w:val="005B0C11"/>
    <w:rsid w:val="005B140A"/>
    <w:rsid w:val="005B208D"/>
    <w:rsid w:val="005B230A"/>
    <w:rsid w:val="005B24AD"/>
    <w:rsid w:val="005B2E83"/>
    <w:rsid w:val="005B31F7"/>
    <w:rsid w:val="005B3FD5"/>
    <w:rsid w:val="005B4579"/>
    <w:rsid w:val="005B4E81"/>
    <w:rsid w:val="005B5E7B"/>
    <w:rsid w:val="005B7F0C"/>
    <w:rsid w:val="005C001C"/>
    <w:rsid w:val="005C0DA6"/>
    <w:rsid w:val="005C13F9"/>
    <w:rsid w:val="005C20E4"/>
    <w:rsid w:val="005C3139"/>
    <w:rsid w:val="005C31BD"/>
    <w:rsid w:val="005C3275"/>
    <w:rsid w:val="005C48C6"/>
    <w:rsid w:val="005C509C"/>
    <w:rsid w:val="005C570F"/>
    <w:rsid w:val="005C681B"/>
    <w:rsid w:val="005C74D1"/>
    <w:rsid w:val="005C7C30"/>
    <w:rsid w:val="005C7F7D"/>
    <w:rsid w:val="005D0A21"/>
    <w:rsid w:val="005D12A4"/>
    <w:rsid w:val="005D186F"/>
    <w:rsid w:val="005D1964"/>
    <w:rsid w:val="005D2188"/>
    <w:rsid w:val="005D2434"/>
    <w:rsid w:val="005D30E1"/>
    <w:rsid w:val="005D32F7"/>
    <w:rsid w:val="005D3FA1"/>
    <w:rsid w:val="005D5352"/>
    <w:rsid w:val="005D5661"/>
    <w:rsid w:val="005D5B21"/>
    <w:rsid w:val="005D67C8"/>
    <w:rsid w:val="005D7314"/>
    <w:rsid w:val="005D7FF7"/>
    <w:rsid w:val="005E0525"/>
    <w:rsid w:val="005E06F7"/>
    <w:rsid w:val="005E15A7"/>
    <w:rsid w:val="005E232D"/>
    <w:rsid w:val="005E24C0"/>
    <w:rsid w:val="005E34C0"/>
    <w:rsid w:val="005E3A68"/>
    <w:rsid w:val="005E7C2D"/>
    <w:rsid w:val="005E7E4F"/>
    <w:rsid w:val="005F365E"/>
    <w:rsid w:val="005F3BBD"/>
    <w:rsid w:val="005F43B8"/>
    <w:rsid w:val="005F46AC"/>
    <w:rsid w:val="005F4D62"/>
    <w:rsid w:val="005F4FEB"/>
    <w:rsid w:val="005F54AA"/>
    <w:rsid w:val="005F5DAF"/>
    <w:rsid w:val="005F6004"/>
    <w:rsid w:val="005F6A48"/>
    <w:rsid w:val="005F71C8"/>
    <w:rsid w:val="005F77D2"/>
    <w:rsid w:val="00600224"/>
    <w:rsid w:val="00600D0E"/>
    <w:rsid w:val="006013B4"/>
    <w:rsid w:val="00602602"/>
    <w:rsid w:val="00603E77"/>
    <w:rsid w:val="00603FE9"/>
    <w:rsid w:val="00604249"/>
    <w:rsid w:val="00604D37"/>
    <w:rsid w:val="00605970"/>
    <w:rsid w:val="00605CDB"/>
    <w:rsid w:val="00605FBE"/>
    <w:rsid w:val="006060A7"/>
    <w:rsid w:val="0060698C"/>
    <w:rsid w:val="00606D0F"/>
    <w:rsid w:val="00607C00"/>
    <w:rsid w:val="006106CF"/>
    <w:rsid w:val="00610F34"/>
    <w:rsid w:val="00611F37"/>
    <w:rsid w:val="00612F31"/>
    <w:rsid w:val="0061475F"/>
    <w:rsid w:val="00614E75"/>
    <w:rsid w:val="00615655"/>
    <w:rsid w:val="0061697A"/>
    <w:rsid w:val="006172F5"/>
    <w:rsid w:val="00617676"/>
    <w:rsid w:val="00617AE0"/>
    <w:rsid w:val="006202DB"/>
    <w:rsid w:val="00621139"/>
    <w:rsid w:val="00621E56"/>
    <w:rsid w:val="00622084"/>
    <w:rsid w:val="006229D4"/>
    <w:rsid w:val="00623CDD"/>
    <w:rsid w:val="006244B8"/>
    <w:rsid w:val="006252AF"/>
    <w:rsid w:val="00625E9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412C6"/>
    <w:rsid w:val="0064213B"/>
    <w:rsid w:val="00643091"/>
    <w:rsid w:val="006436FA"/>
    <w:rsid w:val="00643C3F"/>
    <w:rsid w:val="006441C2"/>
    <w:rsid w:val="006446E8"/>
    <w:rsid w:val="0064672D"/>
    <w:rsid w:val="0065042C"/>
    <w:rsid w:val="00650805"/>
    <w:rsid w:val="00650C7A"/>
    <w:rsid w:val="0065137C"/>
    <w:rsid w:val="00651C4E"/>
    <w:rsid w:val="0065218F"/>
    <w:rsid w:val="006525D3"/>
    <w:rsid w:val="0065314D"/>
    <w:rsid w:val="006564FC"/>
    <w:rsid w:val="00660B36"/>
    <w:rsid w:val="00661088"/>
    <w:rsid w:val="0066173B"/>
    <w:rsid w:val="00661CC1"/>
    <w:rsid w:val="006624D6"/>
    <w:rsid w:val="006628E1"/>
    <w:rsid w:val="00662AFC"/>
    <w:rsid w:val="00664018"/>
    <w:rsid w:val="00667B49"/>
    <w:rsid w:val="006707DF"/>
    <w:rsid w:val="00670BEF"/>
    <w:rsid w:val="006716E4"/>
    <w:rsid w:val="006720A6"/>
    <w:rsid w:val="00672373"/>
    <w:rsid w:val="006731A6"/>
    <w:rsid w:val="00673806"/>
    <w:rsid w:val="00674850"/>
    <w:rsid w:val="00674921"/>
    <w:rsid w:val="00674E6B"/>
    <w:rsid w:val="00674EC2"/>
    <w:rsid w:val="006755FA"/>
    <w:rsid w:val="00676212"/>
    <w:rsid w:val="00676C45"/>
    <w:rsid w:val="006824F0"/>
    <w:rsid w:val="00682ABA"/>
    <w:rsid w:val="00682E58"/>
    <w:rsid w:val="006832EC"/>
    <w:rsid w:val="0068356B"/>
    <w:rsid w:val="006849F3"/>
    <w:rsid w:val="00685CCB"/>
    <w:rsid w:val="00686049"/>
    <w:rsid w:val="006876EA"/>
    <w:rsid w:val="0068784E"/>
    <w:rsid w:val="006879C1"/>
    <w:rsid w:val="006905D1"/>
    <w:rsid w:val="00691B80"/>
    <w:rsid w:val="00692428"/>
    <w:rsid w:val="00692883"/>
    <w:rsid w:val="00692A34"/>
    <w:rsid w:val="00692ACD"/>
    <w:rsid w:val="00693936"/>
    <w:rsid w:val="00693F58"/>
    <w:rsid w:val="00694F30"/>
    <w:rsid w:val="00696A34"/>
    <w:rsid w:val="00696C57"/>
    <w:rsid w:val="00696C89"/>
    <w:rsid w:val="006A05BB"/>
    <w:rsid w:val="006A0AA5"/>
    <w:rsid w:val="006A0B13"/>
    <w:rsid w:val="006A19E7"/>
    <w:rsid w:val="006A3F81"/>
    <w:rsid w:val="006A61D4"/>
    <w:rsid w:val="006A7C9E"/>
    <w:rsid w:val="006A7EB8"/>
    <w:rsid w:val="006B0DE8"/>
    <w:rsid w:val="006B0DF3"/>
    <w:rsid w:val="006B10C5"/>
    <w:rsid w:val="006B17AB"/>
    <w:rsid w:val="006B1843"/>
    <w:rsid w:val="006B3A60"/>
    <w:rsid w:val="006B3F5F"/>
    <w:rsid w:val="006B54A5"/>
    <w:rsid w:val="006B581F"/>
    <w:rsid w:val="006B5A52"/>
    <w:rsid w:val="006B75FE"/>
    <w:rsid w:val="006B7AB3"/>
    <w:rsid w:val="006C1939"/>
    <w:rsid w:val="006C292A"/>
    <w:rsid w:val="006C31B1"/>
    <w:rsid w:val="006C3665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602D"/>
    <w:rsid w:val="006E12FD"/>
    <w:rsid w:val="006E1997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6FB9"/>
    <w:rsid w:val="006E7457"/>
    <w:rsid w:val="006E77AF"/>
    <w:rsid w:val="006E7C31"/>
    <w:rsid w:val="006E7D95"/>
    <w:rsid w:val="006F00E4"/>
    <w:rsid w:val="006F0EB9"/>
    <w:rsid w:val="006F27F0"/>
    <w:rsid w:val="006F29E1"/>
    <w:rsid w:val="006F2AAC"/>
    <w:rsid w:val="006F31AB"/>
    <w:rsid w:val="006F4761"/>
    <w:rsid w:val="006F4B29"/>
    <w:rsid w:val="006F536E"/>
    <w:rsid w:val="006F6611"/>
    <w:rsid w:val="006F6711"/>
    <w:rsid w:val="006F754B"/>
    <w:rsid w:val="006F76BA"/>
    <w:rsid w:val="0070017B"/>
    <w:rsid w:val="007007A8"/>
    <w:rsid w:val="0070082A"/>
    <w:rsid w:val="00700FFB"/>
    <w:rsid w:val="00701262"/>
    <w:rsid w:val="00701663"/>
    <w:rsid w:val="0070166F"/>
    <w:rsid w:val="007020A5"/>
    <w:rsid w:val="007020BE"/>
    <w:rsid w:val="007038C1"/>
    <w:rsid w:val="00703F4D"/>
    <w:rsid w:val="0070488C"/>
    <w:rsid w:val="00705048"/>
    <w:rsid w:val="00705DDA"/>
    <w:rsid w:val="0070640E"/>
    <w:rsid w:val="00706B01"/>
    <w:rsid w:val="00706F1E"/>
    <w:rsid w:val="007071EA"/>
    <w:rsid w:val="0070738D"/>
    <w:rsid w:val="007079C8"/>
    <w:rsid w:val="00707F9E"/>
    <w:rsid w:val="007104FE"/>
    <w:rsid w:val="00710912"/>
    <w:rsid w:val="0071177A"/>
    <w:rsid w:val="0071192F"/>
    <w:rsid w:val="00711E3B"/>
    <w:rsid w:val="007123A2"/>
    <w:rsid w:val="00712A65"/>
    <w:rsid w:val="00713920"/>
    <w:rsid w:val="00714CFD"/>
    <w:rsid w:val="007166CC"/>
    <w:rsid w:val="00716795"/>
    <w:rsid w:val="00717483"/>
    <w:rsid w:val="007201E4"/>
    <w:rsid w:val="00720494"/>
    <w:rsid w:val="0072149C"/>
    <w:rsid w:val="007216AC"/>
    <w:rsid w:val="007224C8"/>
    <w:rsid w:val="00722C80"/>
    <w:rsid w:val="00722D7E"/>
    <w:rsid w:val="007231ED"/>
    <w:rsid w:val="00723A12"/>
    <w:rsid w:val="0072462D"/>
    <w:rsid w:val="0073084E"/>
    <w:rsid w:val="00731783"/>
    <w:rsid w:val="007317C6"/>
    <w:rsid w:val="00731D08"/>
    <w:rsid w:val="00731F8C"/>
    <w:rsid w:val="007324A9"/>
    <w:rsid w:val="00732D7A"/>
    <w:rsid w:val="00734119"/>
    <w:rsid w:val="00734132"/>
    <w:rsid w:val="00734368"/>
    <w:rsid w:val="00735941"/>
    <w:rsid w:val="00736045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0F6"/>
    <w:rsid w:val="00744102"/>
    <w:rsid w:val="00745FE3"/>
    <w:rsid w:val="00747B15"/>
    <w:rsid w:val="0075250D"/>
    <w:rsid w:val="00752D94"/>
    <w:rsid w:val="00753136"/>
    <w:rsid w:val="0075469E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288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C11"/>
    <w:rsid w:val="00775D52"/>
    <w:rsid w:val="00775EF4"/>
    <w:rsid w:val="0077625B"/>
    <w:rsid w:val="00776AAE"/>
    <w:rsid w:val="00776AD5"/>
    <w:rsid w:val="00777F79"/>
    <w:rsid w:val="00780234"/>
    <w:rsid w:val="0078048E"/>
    <w:rsid w:val="00780590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4F53"/>
    <w:rsid w:val="00785B6D"/>
    <w:rsid w:val="00786FAE"/>
    <w:rsid w:val="007907AC"/>
    <w:rsid w:val="007914EA"/>
    <w:rsid w:val="00791EEE"/>
    <w:rsid w:val="00791F44"/>
    <w:rsid w:val="0079293B"/>
    <w:rsid w:val="00792DB4"/>
    <w:rsid w:val="007941A1"/>
    <w:rsid w:val="007947F7"/>
    <w:rsid w:val="007952F9"/>
    <w:rsid w:val="007964FD"/>
    <w:rsid w:val="007A010A"/>
    <w:rsid w:val="007A02B1"/>
    <w:rsid w:val="007A044A"/>
    <w:rsid w:val="007A264B"/>
    <w:rsid w:val="007A2774"/>
    <w:rsid w:val="007A32C1"/>
    <w:rsid w:val="007A33D1"/>
    <w:rsid w:val="007A5F27"/>
    <w:rsid w:val="007A60CB"/>
    <w:rsid w:val="007A68D9"/>
    <w:rsid w:val="007A7034"/>
    <w:rsid w:val="007A7938"/>
    <w:rsid w:val="007B0325"/>
    <w:rsid w:val="007B097F"/>
    <w:rsid w:val="007B12DA"/>
    <w:rsid w:val="007B1B13"/>
    <w:rsid w:val="007B1C84"/>
    <w:rsid w:val="007B2129"/>
    <w:rsid w:val="007B24E1"/>
    <w:rsid w:val="007B2FC1"/>
    <w:rsid w:val="007B35FD"/>
    <w:rsid w:val="007B5E5B"/>
    <w:rsid w:val="007C0BEF"/>
    <w:rsid w:val="007C1155"/>
    <w:rsid w:val="007C1FAC"/>
    <w:rsid w:val="007C2BDD"/>
    <w:rsid w:val="007C4659"/>
    <w:rsid w:val="007C525B"/>
    <w:rsid w:val="007D026F"/>
    <w:rsid w:val="007D1140"/>
    <w:rsid w:val="007D19D8"/>
    <w:rsid w:val="007D1CC8"/>
    <w:rsid w:val="007D2198"/>
    <w:rsid w:val="007D2A0B"/>
    <w:rsid w:val="007D2E83"/>
    <w:rsid w:val="007D390C"/>
    <w:rsid w:val="007D460E"/>
    <w:rsid w:val="007D5811"/>
    <w:rsid w:val="007D59C9"/>
    <w:rsid w:val="007D6770"/>
    <w:rsid w:val="007D7A4A"/>
    <w:rsid w:val="007E0C4F"/>
    <w:rsid w:val="007E196F"/>
    <w:rsid w:val="007E28A1"/>
    <w:rsid w:val="007E3FF7"/>
    <w:rsid w:val="007E446D"/>
    <w:rsid w:val="007E5AB5"/>
    <w:rsid w:val="007E5E10"/>
    <w:rsid w:val="007F0188"/>
    <w:rsid w:val="007F1167"/>
    <w:rsid w:val="007F1213"/>
    <w:rsid w:val="007F1EEA"/>
    <w:rsid w:val="007F294D"/>
    <w:rsid w:val="007F34C0"/>
    <w:rsid w:val="007F4F35"/>
    <w:rsid w:val="007F514F"/>
    <w:rsid w:val="007F571A"/>
    <w:rsid w:val="007F5824"/>
    <w:rsid w:val="007F58EA"/>
    <w:rsid w:val="007F5BA4"/>
    <w:rsid w:val="007F73C2"/>
    <w:rsid w:val="007F7ED2"/>
    <w:rsid w:val="008005C2"/>
    <w:rsid w:val="00802250"/>
    <w:rsid w:val="0080247C"/>
    <w:rsid w:val="00802D8C"/>
    <w:rsid w:val="008034C4"/>
    <w:rsid w:val="0080515B"/>
    <w:rsid w:val="008074C6"/>
    <w:rsid w:val="008074E9"/>
    <w:rsid w:val="0081097D"/>
    <w:rsid w:val="00811F0A"/>
    <w:rsid w:val="00812097"/>
    <w:rsid w:val="008123AC"/>
    <w:rsid w:val="00813DA1"/>
    <w:rsid w:val="00815D69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199"/>
    <w:rsid w:val="00823338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6BA"/>
    <w:rsid w:val="00835769"/>
    <w:rsid w:val="008361D1"/>
    <w:rsid w:val="00840A81"/>
    <w:rsid w:val="0084122B"/>
    <w:rsid w:val="00841231"/>
    <w:rsid w:val="008415E2"/>
    <w:rsid w:val="00841F6E"/>
    <w:rsid w:val="008425A5"/>
    <w:rsid w:val="0084301F"/>
    <w:rsid w:val="0084355F"/>
    <w:rsid w:val="00843CB5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31A7"/>
    <w:rsid w:val="00854410"/>
    <w:rsid w:val="00854493"/>
    <w:rsid w:val="00854F4A"/>
    <w:rsid w:val="00855CE9"/>
    <w:rsid w:val="00856B47"/>
    <w:rsid w:val="00857E8C"/>
    <w:rsid w:val="0086014B"/>
    <w:rsid w:val="00860B04"/>
    <w:rsid w:val="008613D8"/>
    <w:rsid w:val="00862A51"/>
    <w:rsid w:val="00864B62"/>
    <w:rsid w:val="008653B8"/>
    <w:rsid w:val="008672EA"/>
    <w:rsid w:val="00867F22"/>
    <w:rsid w:val="008706F5"/>
    <w:rsid w:val="00873EB4"/>
    <w:rsid w:val="008745B4"/>
    <w:rsid w:val="00874B9A"/>
    <w:rsid w:val="00875353"/>
    <w:rsid w:val="008800CE"/>
    <w:rsid w:val="00880809"/>
    <w:rsid w:val="0088148E"/>
    <w:rsid w:val="00882B31"/>
    <w:rsid w:val="00883ACC"/>
    <w:rsid w:val="0088479F"/>
    <w:rsid w:val="00884BBF"/>
    <w:rsid w:val="00884DD6"/>
    <w:rsid w:val="00884F01"/>
    <w:rsid w:val="00885000"/>
    <w:rsid w:val="008850E0"/>
    <w:rsid w:val="00885E7C"/>
    <w:rsid w:val="00886BBB"/>
    <w:rsid w:val="00886CEB"/>
    <w:rsid w:val="00890054"/>
    <w:rsid w:val="008912E8"/>
    <w:rsid w:val="00892792"/>
    <w:rsid w:val="00892DBA"/>
    <w:rsid w:val="008931C3"/>
    <w:rsid w:val="008932EE"/>
    <w:rsid w:val="0089331C"/>
    <w:rsid w:val="00895FF9"/>
    <w:rsid w:val="00896FB3"/>
    <w:rsid w:val="00897574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21E4"/>
    <w:rsid w:val="008B2448"/>
    <w:rsid w:val="008B37BA"/>
    <w:rsid w:val="008B3910"/>
    <w:rsid w:val="008B3C86"/>
    <w:rsid w:val="008B3CDE"/>
    <w:rsid w:val="008B3FD6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5395"/>
    <w:rsid w:val="008C597C"/>
    <w:rsid w:val="008C63EF"/>
    <w:rsid w:val="008C64ED"/>
    <w:rsid w:val="008C67F2"/>
    <w:rsid w:val="008C6CA8"/>
    <w:rsid w:val="008C7AF1"/>
    <w:rsid w:val="008C7CA8"/>
    <w:rsid w:val="008D08D8"/>
    <w:rsid w:val="008D1448"/>
    <w:rsid w:val="008D1870"/>
    <w:rsid w:val="008D19BB"/>
    <w:rsid w:val="008D1BD8"/>
    <w:rsid w:val="008D25B5"/>
    <w:rsid w:val="008D2754"/>
    <w:rsid w:val="008D2D31"/>
    <w:rsid w:val="008D57E6"/>
    <w:rsid w:val="008D5DE4"/>
    <w:rsid w:val="008D7C7D"/>
    <w:rsid w:val="008E000E"/>
    <w:rsid w:val="008E0974"/>
    <w:rsid w:val="008E0D71"/>
    <w:rsid w:val="008E2DB7"/>
    <w:rsid w:val="008E4089"/>
    <w:rsid w:val="008E4683"/>
    <w:rsid w:val="008E4D68"/>
    <w:rsid w:val="008E78DC"/>
    <w:rsid w:val="008F0510"/>
    <w:rsid w:val="008F0AA9"/>
    <w:rsid w:val="008F42FC"/>
    <w:rsid w:val="008F4C31"/>
    <w:rsid w:val="008F4EE9"/>
    <w:rsid w:val="008F5ED4"/>
    <w:rsid w:val="008F629A"/>
    <w:rsid w:val="008F66B4"/>
    <w:rsid w:val="008F6FA0"/>
    <w:rsid w:val="008F7E7B"/>
    <w:rsid w:val="008F7F13"/>
    <w:rsid w:val="00900395"/>
    <w:rsid w:val="00900EDB"/>
    <w:rsid w:val="00901E52"/>
    <w:rsid w:val="00902073"/>
    <w:rsid w:val="00902FF6"/>
    <w:rsid w:val="009047EE"/>
    <w:rsid w:val="0090519D"/>
    <w:rsid w:val="0090559B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C50"/>
    <w:rsid w:val="00931EFC"/>
    <w:rsid w:val="00932252"/>
    <w:rsid w:val="00932858"/>
    <w:rsid w:val="00932F38"/>
    <w:rsid w:val="00932FC0"/>
    <w:rsid w:val="009331A8"/>
    <w:rsid w:val="00933532"/>
    <w:rsid w:val="009344AA"/>
    <w:rsid w:val="00934773"/>
    <w:rsid w:val="0093501F"/>
    <w:rsid w:val="00935251"/>
    <w:rsid w:val="009366BE"/>
    <w:rsid w:val="00937BC7"/>
    <w:rsid w:val="00940BB5"/>
    <w:rsid w:val="0094111C"/>
    <w:rsid w:val="009418EF"/>
    <w:rsid w:val="00942188"/>
    <w:rsid w:val="00942E85"/>
    <w:rsid w:val="00943E48"/>
    <w:rsid w:val="009445FC"/>
    <w:rsid w:val="00946F0D"/>
    <w:rsid w:val="00947231"/>
    <w:rsid w:val="0095088E"/>
    <w:rsid w:val="00951B0B"/>
    <w:rsid w:val="00952E73"/>
    <w:rsid w:val="009536DD"/>
    <w:rsid w:val="00955600"/>
    <w:rsid w:val="00955AB1"/>
    <w:rsid w:val="00955C4C"/>
    <w:rsid w:val="009562F0"/>
    <w:rsid w:val="00961414"/>
    <w:rsid w:val="00961A1C"/>
    <w:rsid w:val="00961CA5"/>
    <w:rsid w:val="00961FE6"/>
    <w:rsid w:val="009631CB"/>
    <w:rsid w:val="009632FC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01BB"/>
    <w:rsid w:val="00972DC4"/>
    <w:rsid w:val="0097348C"/>
    <w:rsid w:val="009737E3"/>
    <w:rsid w:val="009739CC"/>
    <w:rsid w:val="00977ABC"/>
    <w:rsid w:val="009803FB"/>
    <w:rsid w:val="0098093E"/>
    <w:rsid w:val="00980BCD"/>
    <w:rsid w:val="00980EA6"/>
    <w:rsid w:val="00981E7D"/>
    <w:rsid w:val="00982138"/>
    <w:rsid w:val="00982449"/>
    <w:rsid w:val="00984672"/>
    <w:rsid w:val="009852FD"/>
    <w:rsid w:val="0098532D"/>
    <w:rsid w:val="00985A1D"/>
    <w:rsid w:val="00985DEA"/>
    <w:rsid w:val="00985F68"/>
    <w:rsid w:val="00986B22"/>
    <w:rsid w:val="00986D07"/>
    <w:rsid w:val="009876F8"/>
    <w:rsid w:val="009901FC"/>
    <w:rsid w:val="00990AAC"/>
    <w:rsid w:val="00991008"/>
    <w:rsid w:val="00991B76"/>
    <w:rsid w:val="00992963"/>
    <w:rsid w:val="009934CA"/>
    <w:rsid w:val="00993F28"/>
    <w:rsid w:val="009945E7"/>
    <w:rsid w:val="009949BD"/>
    <w:rsid w:val="00995E59"/>
    <w:rsid w:val="009967C7"/>
    <w:rsid w:val="00996A52"/>
    <w:rsid w:val="00996EAA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425B"/>
    <w:rsid w:val="009A47FB"/>
    <w:rsid w:val="009A481C"/>
    <w:rsid w:val="009A5DE3"/>
    <w:rsid w:val="009A6094"/>
    <w:rsid w:val="009A6271"/>
    <w:rsid w:val="009A6422"/>
    <w:rsid w:val="009A7B4B"/>
    <w:rsid w:val="009B0217"/>
    <w:rsid w:val="009B0577"/>
    <w:rsid w:val="009B0AF5"/>
    <w:rsid w:val="009B11A0"/>
    <w:rsid w:val="009B1409"/>
    <w:rsid w:val="009B1656"/>
    <w:rsid w:val="009B1D15"/>
    <w:rsid w:val="009B220B"/>
    <w:rsid w:val="009B37C5"/>
    <w:rsid w:val="009B7A36"/>
    <w:rsid w:val="009B7AE5"/>
    <w:rsid w:val="009C343B"/>
    <w:rsid w:val="009C3887"/>
    <w:rsid w:val="009C443D"/>
    <w:rsid w:val="009C447E"/>
    <w:rsid w:val="009C44DF"/>
    <w:rsid w:val="009C5125"/>
    <w:rsid w:val="009C6A39"/>
    <w:rsid w:val="009C6B2F"/>
    <w:rsid w:val="009C6C61"/>
    <w:rsid w:val="009C6FAE"/>
    <w:rsid w:val="009D07EA"/>
    <w:rsid w:val="009D1AC0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3561"/>
    <w:rsid w:val="009E5DD7"/>
    <w:rsid w:val="009E7941"/>
    <w:rsid w:val="009E795C"/>
    <w:rsid w:val="009E7BD7"/>
    <w:rsid w:val="009E7F30"/>
    <w:rsid w:val="009F02E0"/>
    <w:rsid w:val="009F0377"/>
    <w:rsid w:val="009F1F12"/>
    <w:rsid w:val="009F2695"/>
    <w:rsid w:val="009F2E12"/>
    <w:rsid w:val="009F3830"/>
    <w:rsid w:val="009F3C0F"/>
    <w:rsid w:val="009F492A"/>
    <w:rsid w:val="009F4CE1"/>
    <w:rsid w:val="009F5248"/>
    <w:rsid w:val="009F63AA"/>
    <w:rsid w:val="009F7202"/>
    <w:rsid w:val="009F7ED5"/>
    <w:rsid w:val="00A00127"/>
    <w:rsid w:val="00A0053F"/>
    <w:rsid w:val="00A017F1"/>
    <w:rsid w:val="00A024B0"/>
    <w:rsid w:val="00A029CC"/>
    <w:rsid w:val="00A03B17"/>
    <w:rsid w:val="00A04598"/>
    <w:rsid w:val="00A05837"/>
    <w:rsid w:val="00A05DD5"/>
    <w:rsid w:val="00A060D5"/>
    <w:rsid w:val="00A10AF6"/>
    <w:rsid w:val="00A1117C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27D7C"/>
    <w:rsid w:val="00A3019C"/>
    <w:rsid w:val="00A30456"/>
    <w:rsid w:val="00A31711"/>
    <w:rsid w:val="00A31BC2"/>
    <w:rsid w:val="00A3263A"/>
    <w:rsid w:val="00A32973"/>
    <w:rsid w:val="00A337D8"/>
    <w:rsid w:val="00A3394D"/>
    <w:rsid w:val="00A339E8"/>
    <w:rsid w:val="00A33E21"/>
    <w:rsid w:val="00A3403E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862"/>
    <w:rsid w:val="00A44887"/>
    <w:rsid w:val="00A44B3E"/>
    <w:rsid w:val="00A456E7"/>
    <w:rsid w:val="00A45D2D"/>
    <w:rsid w:val="00A50984"/>
    <w:rsid w:val="00A51F84"/>
    <w:rsid w:val="00A543B0"/>
    <w:rsid w:val="00A55AC5"/>
    <w:rsid w:val="00A57672"/>
    <w:rsid w:val="00A61B40"/>
    <w:rsid w:val="00A629BD"/>
    <w:rsid w:val="00A6433F"/>
    <w:rsid w:val="00A645EA"/>
    <w:rsid w:val="00A645F5"/>
    <w:rsid w:val="00A6468A"/>
    <w:rsid w:val="00A65B00"/>
    <w:rsid w:val="00A65C8D"/>
    <w:rsid w:val="00A65E74"/>
    <w:rsid w:val="00A66989"/>
    <w:rsid w:val="00A704EC"/>
    <w:rsid w:val="00A706F4"/>
    <w:rsid w:val="00A72A73"/>
    <w:rsid w:val="00A73E8A"/>
    <w:rsid w:val="00A743AD"/>
    <w:rsid w:val="00A74779"/>
    <w:rsid w:val="00A7516A"/>
    <w:rsid w:val="00A766D6"/>
    <w:rsid w:val="00A76DDB"/>
    <w:rsid w:val="00A77184"/>
    <w:rsid w:val="00A77833"/>
    <w:rsid w:val="00A77EB4"/>
    <w:rsid w:val="00A80094"/>
    <w:rsid w:val="00A80AE4"/>
    <w:rsid w:val="00A817CC"/>
    <w:rsid w:val="00A81D19"/>
    <w:rsid w:val="00A81EC4"/>
    <w:rsid w:val="00A828DF"/>
    <w:rsid w:val="00A83BA8"/>
    <w:rsid w:val="00A84475"/>
    <w:rsid w:val="00A8476B"/>
    <w:rsid w:val="00A848B7"/>
    <w:rsid w:val="00A855CB"/>
    <w:rsid w:val="00A85808"/>
    <w:rsid w:val="00A8610A"/>
    <w:rsid w:val="00A86131"/>
    <w:rsid w:val="00A86163"/>
    <w:rsid w:val="00A861D7"/>
    <w:rsid w:val="00A9010C"/>
    <w:rsid w:val="00A91365"/>
    <w:rsid w:val="00A91954"/>
    <w:rsid w:val="00A920B4"/>
    <w:rsid w:val="00A92A96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2DFF"/>
    <w:rsid w:val="00AA308A"/>
    <w:rsid w:val="00AA397E"/>
    <w:rsid w:val="00AA3C95"/>
    <w:rsid w:val="00AA41E7"/>
    <w:rsid w:val="00AA4345"/>
    <w:rsid w:val="00AA4D5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C02A5"/>
    <w:rsid w:val="00AC0A88"/>
    <w:rsid w:val="00AC4044"/>
    <w:rsid w:val="00AC4755"/>
    <w:rsid w:val="00AC58B7"/>
    <w:rsid w:val="00AC594F"/>
    <w:rsid w:val="00AC5D27"/>
    <w:rsid w:val="00AC7686"/>
    <w:rsid w:val="00AC7CB2"/>
    <w:rsid w:val="00AD06A7"/>
    <w:rsid w:val="00AD09BD"/>
    <w:rsid w:val="00AD0C06"/>
    <w:rsid w:val="00AD1132"/>
    <w:rsid w:val="00AD1E13"/>
    <w:rsid w:val="00AD26B8"/>
    <w:rsid w:val="00AD26F7"/>
    <w:rsid w:val="00AD2DFD"/>
    <w:rsid w:val="00AD53B4"/>
    <w:rsid w:val="00AD57C6"/>
    <w:rsid w:val="00AD5E50"/>
    <w:rsid w:val="00AD5FC9"/>
    <w:rsid w:val="00AD61AF"/>
    <w:rsid w:val="00AD626F"/>
    <w:rsid w:val="00AD66A2"/>
    <w:rsid w:val="00AD7265"/>
    <w:rsid w:val="00AD72B1"/>
    <w:rsid w:val="00AE0310"/>
    <w:rsid w:val="00AE0333"/>
    <w:rsid w:val="00AE1372"/>
    <w:rsid w:val="00AE1450"/>
    <w:rsid w:val="00AE1BF7"/>
    <w:rsid w:val="00AE2FAD"/>
    <w:rsid w:val="00AE3B16"/>
    <w:rsid w:val="00AE4E4D"/>
    <w:rsid w:val="00AE625A"/>
    <w:rsid w:val="00AE741E"/>
    <w:rsid w:val="00AF0254"/>
    <w:rsid w:val="00AF1C5B"/>
    <w:rsid w:val="00AF2254"/>
    <w:rsid w:val="00AF2533"/>
    <w:rsid w:val="00AF25B3"/>
    <w:rsid w:val="00AF2B49"/>
    <w:rsid w:val="00AF3507"/>
    <w:rsid w:val="00AF4319"/>
    <w:rsid w:val="00AF4804"/>
    <w:rsid w:val="00AF4D24"/>
    <w:rsid w:val="00AF6275"/>
    <w:rsid w:val="00AF65C2"/>
    <w:rsid w:val="00AF6682"/>
    <w:rsid w:val="00AF7C1E"/>
    <w:rsid w:val="00B0047B"/>
    <w:rsid w:val="00B00610"/>
    <w:rsid w:val="00B00CCC"/>
    <w:rsid w:val="00B012F8"/>
    <w:rsid w:val="00B033AE"/>
    <w:rsid w:val="00B03BCA"/>
    <w:rsid w:val="00B03DAB"/>
    <w:rsid w:val="00B041EE"/>
    <w:rsid w:val="00B057BB"/>
    <w:rsid w:val="00B0650E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887"/>
    <w:rsid w:val="00B12945"/>
    <w:rsid w:val="00B1317D"/>
    <w:rsid w:val="00B13CCE"/>
    <w:rsid w:val="00B14765"/>
    <w:rsid w:val="00B1498A"/>
    <w:rsid w:val="00B1578A"/>
    <w:rsid w:val="00B1599C"/>
    <w:rsid w:val="00B16184"/>
    <w:rsid w:val="00B20C75"/>
    <w:rsid w:val="00B21607"/>
    <w:rsid w:val="00B21765"/>
    <w:rsid w:val="00B22DC6"/>
    <w:rsid w:val="00B23C23"/>
    <w:rsid w:val="00B23E60"/>
    <w:rsid w:val="00B2553F"/>
    <w:rsid w:val="00B25745"/>
    <w:rsid w:val="00B277CD"/>
    <w:rsid w:val="00B27CED"/>
    <w:rsid w:val="00B31A10"/>
    <w:rsid w:val="00B31FD5"/>
    <w:rsid w:val="00B32265"/>
    <w:rsid w:val="00B32510"/>
    <w:rsid w:val="00B34328"/>
    <w:rsid w:val="00B34BF2"/>
    <w:rsid w:val="00B35211"/>
    <w:rsid w:val="00B364BD"/>
    <w:rsid w:val="00B36F84"/>
    <w:rsid w:val="00B37117"/>
    <w:rsid w:val="00B37798"/>
    <w:rsid w:val="00B378AA"/>
    <w:rsid w:val="00B406F7"/>
    <w:rsid w:val="00B417AC"/>
    <w:rsid w:val="00B41F19"/>
    <w:rsid w:val="00B4202E"/>
    <w:rsid w:val="00B42CA2"/>
    <w:rsid w:val="00B458E9"/>
    <w:rsid w:val="00B46AE0"/>
    <w:rsid w:val="00B46DD8"/>
    <w:rsid w:val="00B50C01"/>
    <w:rsid w:val="00B50C82"/>
    <w:rsid w:val="00B5103A"/>
    <w:rsid w:val="00B51729"/>
    <w:rsid w:val="00B52A9A"/>
    <w:rsid w:val="00B5303E"/>
    <w:rsid w:val="00B55C89"/>
    <w:rsid w:val="00B56E20"/>
    <w:rsid w:val="00B57A77"/>
    <w:rsid w:val="00B57ACF"/>
    <w:rsid w:val="00B57BB0"/>
    <w:rsid w:val="00B60673"/>
    <w:rsid w:val="00B60833"/>
    <w:rsid w:val="00B61301"/>
    <w:rsid w:val="00B622C3"/>
    <w:rsid w:val="00B62C8A"/>
    <w:rsid w:val="00B63240"/>
    <w:rsid w:val="00B63786"/>
    <w:rsid w:val="00B649B5"/>
    <w:rsid w:val="00B66A5E"/>
    <w:rsid w:val="00B66CC0"/>
    <w:rsid w:val="00B66D1C"/>
    <w:rsid w:val="00B6765F"/>
    <w:rsid w:val="00B677F6"/>
    <w:rsid w:val="00B67C91"/>
    <w:rsid w:val="00B7087A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0D26"/>
    <w:rsid w:val="00B80D7C"/>
    <w:rsid w:val="00B815F3"/>
    <w:rsid w:val="00B82763"/>
    <w:rsid w:val="00B82944"/>
    <w:rsid w:val="00B82E6E"/>
    <w:rsid w:val="00B8475F"/>
    <w:rsid w:val="00B84D7A"/>
    <w:rsid w:val="00B84FB1"/>
    <w:rsid w:val="00B85758"/>
    <w:rsid w:val="00B85CB3"/>
    <w:rsid w:val="00B86868"/>
    <w:rsid w:val="00B90ED3"/>
    <w:rsid w:val="00B9231A"/>
    <w:rsid w:val="00B9237D"/>
    <w:rsid w:val="00B92A56"/>
    <w:rsid w:val="00B94904"/>
    <w:rsid w:val="00B9510E"/>
    <w:rsid w:val="00B962C6"/>
    <w:rsid w:val="00B966A4"/>
    <w:rsid w:val="00BA11F2"/>
    <w:rsid w:val="00BA1B7A"/>
    <w:rsid w:val="00BA1CDB"/>
    <w:rsid w:val="00BA26E6"/>
    <w:rsid w:val="00BA2921"/>
    <w:rsid w:val="00BA6DE2"/>
    <w:rsid w:val="00BA73D0"/>
    <w:rsid w:val="00BB0B21"/>
    <w:rsid w:val="00BB282F"/>
    <w:rsid w:val="00BB2A87"/>
    <w:rsid w:val="00BB2D1E"/>
    <w:rsid w:val="00BB37E3"/>
    <w:rsid w:val="00BB5BC1"/>
    <w:rsid w:val="00BB5CFE"/>
    <w:rsid w:val="00BB5DB2"/>
    <w:rsid w:val="00BB6041"/>
    <w:rsid w:val="00BB6730"/>
    <w:rsid w:val="00BB7214"/>
    <w:rsid w:val="00BB72DF"/>
    <w:rsid w:val="00BB7948"/>
    <w:rsid w:val="00BB7EB4"/>
    <w:rsid w:val="00BC088C"/>
    <w:rsid w:val="00BC2521"/>
    <w:rsid w:val="00BC277F"/>
    <w:rsid w:val="00BC3AF8"/>
    <w:rsid w:val="00BC42FA"/>
    <w:rsid w:val="00BC5C64"/>
    <w:rsid w:val="00BC673C"/>
    <w:rsid w:val="00BC6886"/>
    <w:rsid w:val="00BC6D61"/>
    <w:rsid w:val="00BC6E88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E002A"/>
    <w:rsid w:val="00BE0030"/>
    <w:rsid w:val="00BE0C46"/>
    <w:rsid w:val="00BE15BE"/>
    <w:rsid w:val="00BE3392"/>
    <w:rsid w:val="00BE3CC0"/>
    <w:rsid w:val="00BE488B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606B"/>
    <w:rsid w:val="00BF733F"/>
    <w:rsid w:val="00BF742A"/>
    <w:rsid w:val="00C02A29"/>
    <w:rsid w:val="00C03C1E"/>
    <w:rsid w:val="00C04012"/>
    <w:rsid w:val="00C042D8"/>
    <w:rsid w:val="00C04C22"/>
    <w:rsid w:val="00C05E52"/>
    <w:rsid w:val="00C06E29"/>
    <w:rsid w:val="00C06FCD"/>
    <w:rsid w:val="00C070EB"/>
    <w:rsid w:val="00C10552"/>
    <w:rsid w:val="00C1080F"/>
    <w:rsid w:val="00C11D1E"/>
    <w:rsid w:val="00C138F9"/>
    <w:rsid w:val="00C14A92"/>
    <w:rsid w:val="00C14FF9"/>
    <w:rsid w:val="00C152CA"/>
    <w:rsid w:val="00C159B8"/>
    <w:rsid w:val="00C15DAF"/>
    <w:rsid w:val="00C16007"/>
    <w:rsid w:val="00C17228"/>
    <w:rsid w:val="00C1765F"/>
    <w:rsid w:val="00C17970"/>
    <w:rsid w:val="00C17ADD"/>
    <w:rsid w:val="00C207A1"/>
    <w:rsid w:val="00C218B5"/>
    <w:rsid w:val="00C22A63"/>
    <w:rsid w:val="00C240F5"/>
    <w:rsid w:val="00C24668"/>
    <w:rsid w:val="00C25188"/>
    <w:rsid w:val="00C26842"/>
    <w:rsid w:val="00C2790B"/>
    <w:rsid w:val="00C3017E"/>
    <w:rsid w:val="00C30F18"/>
    <w:rsid w:val="00C31832"/>
    <w:rsid w:val="00C32B4B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225"/>
    <w:rsid w:val="00C4249B"/>
    <w:rsid w:val="00C425D0"/>
    <w:rsid w:val="00C454A8"/>
    <w:rsid w:val="00C46476"/>
    <w:rsid w:val="00C46757"/>
    <w:rsid w:val="00C503FF"/>
    <w:rsid w:val="00C5082A"/>
    <w:rsid w:val="00C52983"/>
    <w:rsid w:val="00C53F1A"/>
    <w:rsid w:val="00C54B0E"/>
    <w:rsid w:val="00C55CDF"/>
    <w:rsid w:val="00C571EB"/>
    <w:rsid w:val="00C57460"/>
    <w:rsid w:val="00C57C3D"/>
    <w:rsid w:val="00C604F1"/>
    <w:rsid w:val="00C614A8"/>
    <w:rsid w:val="00C621C0"/>
    <w:rsid w:val="00C62341"/>
    <w:rsid w:val="00C62820"/>
    <w:rsid w:val="00C62845"/>
    <w:rsid w:val="00C62CB2"/>
    <w:rsid w:val="00C62E9A"/>
    <w:rsid w:val="00C6412A"/>
    <w:rsid w:val="00C64681"/>
    <w:rsid w:val="00C65E98"/>
    <w:rsid w:val="00C67185"/>
    <w:rsid w:val="00C6730E"/>
    <w:rsid w:val="00C677AB"/>
    <w:rsid w:val="00C70F6A"/>
    <w:rsid w:val="00C71B35"/>
    <w:rsid w:val="00C71C3D"/>
    <w:rsid w:val="00C71D7A"/>
    <w:rsid w:val="00C721A6"/>
    <w:rsid w:val="00C72233"/>
    <w:rsid w:val="00C72569"/>
    <w:rsid w:val="00C732D2"/>
    <w:rsid w:val="00C73851"/>
    <w:rsid w:val="00C73AF2"/>
    <w:rsid w:val="00C74A8D"/>
    <w:rsid w:val="00C75EE4"/>
    <w:rsid w:val="00C76C39"/>
    <w:rsid w:val="00C80781"/>
    <w:rsid w:val="00C8212E"/>
    <w:rsid w:val="00C83393"/>
    <w:rsid w:val="00C85190"/>
    <w:rsid w:val="00C851FE"/>
    <w:rsid w:val="00C853A5"/>
    <w:rsid w:val="00C85D84"/>
    <w:rsid w:val="00C8647F"/>
    <w:rsid w:val="00C87C87"/>
    <w:rsid w:val="00C905A3"/>
    <w:rsid w:val="00C905AE"/>
    <w:rsid w:val="00C91615"/>
    <w:rsid w:val="00C91B95"/>
    <w:rsid w:val="00C91E76"/>
    <w:rsid w:val="00C9247C"/>
    <w:rsid w:val="00C92763"/>
    <w:rsid w:val="00C9341A"/>
    <w:rsid w:val="00C9591D"/>
    <w:rsid w:val="00C962CB"/>
    <w:rsid w:val="00CA05E5"/>
    <w:rsid w:val="00CA0D1B"/>
    <w:rsid w:val="00CA15F6"/>
    <w:rsid w:val="00CA171D"/>
    <w:rsid w:val="00CA2597"/>
    <w:rsid w:val="00CA2783"/>
    <w:rsid w:val="00CA2E07"/>
    <w:rsid w:val="00CA3747"/>
    <w:rsid w:val="00CA5A42"/>
    <w:rsid w:val="00CA5D61"/>
    <w:rsid w:val="00CA6756"/>
    <w:rsid w:val="00CA6F29"/>
    <w:rsid w:val="00CA72C6"/>
    <w:rsid w:val="00CA73DE"/>
    <w:rsid w:val="00CA74E3"/>
    <w:rsid w:val="00CA74FF"/>
    <w:rsid w:val="00CA7BA8"/>
    <w:rsid w:val="00CB2ACD"/>
    <w:rsid w:val="00CB42E2"/>
    <w:rsid w:val="00CB590C"/>
    <w:rsid w:val="00CB5E9C"/>
    <w:rsid w:val="00CB7CCB"/>
    <w:rsid w:val="00CB7E70"/>
    <w:rsid w:val="00CC08BF"/>
    <w:rsid w:val="00CC0B4D"/>
    <w:rsid w:val="00CC1076"/>
    <w:rsid w:val="00CC1569"/>
    <w:rsid w:val="00CC1C04"/>
    <w:rsid w:val="00CC252B"/>
    <w:rsid w:val="00CC31C9"/>
    <w:rsid w:val="00CC3818"/>
    <w:rsid w:val="00CC40F2"/>
    <w:rsid w:val="00CC44E3"/>
    <w:rsid w:val="00CC6424"/>
    <w:rsid w:val="00CC703B"/>
    <w:rsid w:val="00CC7813"/>
    <w:rsid w:val="00CD162D"/>
    <w:rsid w:val="00CD1DEE"/>
    <w:rsid w:val="00CD31B5"/>
    <w:rsid w:val="00CD3380"/>
    <w:rsid w:val="00CD40BC"/>
    <w:rsid w:val="00CD4590"/>
    <w:rsid w:val="00CD4657"/>
    <w:rsid w:val="00CD49FB"/>
    <w:rsid w:val="00CD5871"/>
    <w:rsid w:val="00CD6B17"/>
    <w:rsid w:val="00CD70BD"/>
    <w:rsid w:val="00CE362B"/>
    <w:rsid w:val="00CE45C6"/>
    <w:rsid w:val="00CE696F"/>
    <w:rsid w:val="00CE7396"/>
    <w:rsid w:val="00CE74A0"/>
    <w:rsid w:val="00CE751C"/>
    <w:rsid w:val="00CE7D08"/>
    <w:rsid w:val="00CF0B90"/>
    <w:rsid w:val="00CF153E"/>
    <w:rsid w:val="00CF17EC"/>
    <w:rsid w:val="00CF2347"/>
    <w:rsid w:val="00CF2992"/>
    <w:rsid w:val="00CF2B1C"/>
    <w:rsid w:val="00CF3601"/>
    <w:rsid w:val="00CF3A56"/>
    <w:rsid w:val="00CF3EBF"/>
    <w:rsid w:val="00CF4B47"/>
    <w:rsid w:val="00CF55F5"/>
    <w:rsid w:val="00CF5790"/>
    <w:rsid w:val="00CF62AD"/>
    <w:rsid w:val="00CF7905"/>
    <w:rsid w:val="00D0042B"/>
    <w:rsid w:val="00D0058C"/>
    <w:rsid w:val="00D01489"/>
    <w:rsid w:val="00D02866"/>
    <w:rsid w:val="00D03B39"/>
    <w:rsid w:val="00D043E0"/>
    <w:rsid w:val="00D0515E"/>
    <w:rsid w:val="00D06E96"/>
    <w:rsid w:val="00D0759E"/>
    <w:rsid w:val="00D07E34"/>
    <w:rsid w:val="00D10DA7"/>
    <w:rsid w:val="00D135BD"/>
    <w:rsid w:val="00D137EE"/>
    <w:rsid w:val="00D15247"/>
    <w:rsid w:val="00D156C8"/>
    <w:rsid w:val="00D15DD9"/>
    <w:rsid w:val="00D168CB"/>
    <w:rsid w:val="00D16D4D"/>
    <w:rsid w:val="00D20749"/>
    <w:rsid w:val="00D21516"/>
    <w:rsid w:val="00D2210D"/>
    <w:rsid w:val="00D2217D"/>
    <w:rsid w:val="00D22C50"/>
    <w:rsid w:val="00D22CBA"/>
    <w:rsid w:val="00D25789"/>
    <w:rsid w:val="00D26378"/>
    <w:rsid w:val="00D27EA9"/>
    <w:rsid w:val="00D30CD2"/>
    <w:rsid w:val="00D31E4D"/>
    <w:rsid w:val="00D32834"/>
    <w:rsid w:val="00D3493B"/>
    <w:rsid w:val="00D35189"/>
    <w:rsid w:val="00D352B8"/>
    <w:rsid w:val="00D35E83"/>
    <w:rsid w:val="00D37FC3"/>
    <w:rsid w:val="00D4031E"/>
    <w:rsid w:val="00D4141C"/>
    <w:rsid w:val="00D41565"/>
    <w:rsid w:val="00D4223F"/>
    <w:rsid w:val="00D4260F"/>
    <w:rsid w:val="00D433E8"/>
    <w:rsid w:val="00D44F32"/>
    <w:rsid w:val="00D46525"/>
    <w:rsid w:val="00D46FFF"/>
    <w:rsid w:val="00D47019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079C"/>
    <w:rsid w:val="00D61ED0"/>
    <w:rsid w:val="00D62C94"/>
    <w:rsid w:val="00D631BB"/>
    <w:rsid w:val="00D6338C"/>
    <w:rsid w:val="00D637C1"/>
    <w:rsid w:val="00D637EC"/>
    <w:rsid w:val="00D638D5"/>
    <w:rsid w:val="00D6427E"/>
    <w:rsid w:val="00D64C65"/>
    <w:rsid w:val="00D66262"/>
    <w:rsid w:val="00D667F7"/>
    <w:rsid w:val="00D67335"/>
    <w:rsid w:val="00D707E6"/>
    <w:rsid w:val="00D71787"/>
    <w:rsid w:val="00D7286A"/>
    <w:rsid w:val="00D72E17"/>
    <w:rsid w:val="00D738A8"/>
    <w:rsid w:val="00D73EF8"/>
    <w:rsid w:val="00D74C43"/>
    <w:rsid w:val="00D75874"/>
    <w:rsid w:val="00D75E9B"/>
    <w:rsid w:val="00D76304"/>
    <w:rsid w:val="00D76EF5"/>
    <w:rsid w:val="00D774E8"/>
    <w:rsid w:val="00D77E79"/>
    <w:rsid w:val="00D829AC"/>
    <w:rsid w:val="00D829E1"/>
    <w:rsid w:val="00D82C67"/>
    <w:rsid w:val="00D8412B"/>
    <w:rsid w:val="00D849D2"/>
    <w:rsid w:val="00D84BE7"/>
    <w:rsid w:val="00D858CF"/>
    <w:rsid w:val="00D86014"/>
    <w:rsid w:val="00D8687A"/>
    <w:rsid w:val="00D86F6B"/>
    <w:rsid w:val="00D873F5"/>
    <w:rsid w:val="00D90C6A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31BA"/>
    <w:rsid w:val="00DA326A"/>
    <w:rsid w:val="00DA5D72"/>
    <w:rsid w:val="00DA7137"/>
    <w:rsid w:val="00DB005A"/>
    <w:rsid w:val="00DB039C"/>
    <w:rsid w:val="00DB07AB"/>
    <w:rsid w:val="00DB0F0F"/>
    <w:rsid w:val="00DB183A"/>
    <w:rsid w:val="00DB190A"/>
    <w:rsid w:val="00DB260D"/>
    <w:rsid w:val="00DB2ED5"/>
    <w:rsid w:val="00DB3116"/>
    <w:rsid w:val="00DB4F76"/>
    <w:rsid w:val="00DB58EB"/>
    <w:rsid w:val="00DB650D"/>
    <w:rsid w:val="00DB657D"/>
    <w:rsid w:val="00DB74A1"/>
    <w:rsid w:val="00DB7A1E"/>
    <w:rsid w:val="00DC06E4"/>
    <w:rsid w:val="00DC0E8B"/>
    <w:rsid w:val="00DC1468"/>
    <w:rsid w:val="00DC185D"/>
    <w:rsid w:val="00DC22C8"/>
    <w:rsid w:val="00DC2EE1"/>
    <w:rsid w:val="00DC4758"/>
    <w:rsid w:val="00DC51AB"/>
    <w:rsid w:val="00DC5282"/>
    <w:rsid w:val="00DC5B7A"/>
    <w:rsid w:val="00DC5E9A"/>
    <w:rsid w:val="00DC7304"/>
    <w:rsid w:val="00DC7A6C"/>
    <w:rsid w:val="00DD05AA"/>
    <w:rsid w:val="00DD1175"/>
    <w:rsid w:val="00DD2FF5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B14"/>
    <w:rsid w:val="00DE5F68"/>
    <w:rsid w:val="00DE648B"/>
    <w:rsid w:val="00DE6C8F"/>
    <w:rsid w:val="00DE728E"/>
    <w:rsid w:val="00DE772A"/>
    <w:rsid w:val="00DF05AC"/>
    <w:rsid w:val="00DF0713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6BA7"/>
    <w:rsid w:val="00E0032A"/>
    <w:rsid w:val="00E0043D"/>
    <w:rsid w:val="00E00A25"/>
    <w:rsid w:val="00E00A62"/>
    <w:rsid w:val="00E00FAE"/>
    <w:rsid w:val="00E01007"/>
    <w:rsid w:val="00E011A9"/>
    <w:rsid w:val="00E017CE"/>
    <w:rsid w:val="00E02E3D"/>
    <w:rsid w:val="00E02E68"/>
    <w:rsid w:val="00E03768"/>
    <w:rsid w:val="00E039F1"/>
    <w:rsid w:val="00E043D9"/>
    <w:rsid w:val="00E04D27"/>
    <w:rsid w:val="00E05372"/>
    <w:rsid w:val="00E054AE"/>
    <w:rsid w:val="00E05E18"/>
    <w:rsid w:val="00E05ED7"/>
    <w:rsid w:val="00E067F4"/>
    <w:rsid w:val="00E06B0E"/>
    <w:rsid w:val="00E07544"/>
    <w:rsid w:val="00E100BA"/>
    <w:rsid w:val="00E10949"/>
    <w:rsid w:val="00E13BCE"/>
    <w:rsid w:val="00E145FD"/>
    <w:rsid w:val="00E1557F"/>
    <w:rsid w:val="00E16676"/>
    <w:rsid w:val="00E16CCE"/>
    <w:rsid w:val="00E17024"/>
    <w:rsid w:val="00E20153"/>
    <w:rsid w:val="00E2036E"/>
    <w:rsid w:val="00E20EBD"/>
    <w:rsid w:val="00E20EDB"/>
    <w:rsid w:val="00E20F51"/>
    <w:rsid w:val="00E21194"/>
    <w:rsid w:val="00E218BA"/>
    <w:rsid w:val="00E21CCE"/>
    <w:rsid w:val="00E22F50"/>
    <w:rsid w:val="00E23AB4"/>
    <w:rsid w:val="00E23CF6"/>
    <w:rsid w:val="00E2421D"/>
    <w:rsid w:val="00E24BF9"/>
    <w:rsid w:val="00E2574C"/>
    <w:rsid w:val="00E26431"/>
    <w:rsid w:val="00E26CBD"/>
    <w:rsid w:val="00E26EE3"/>
    <w:rsid w:val="00E27922"/>
    <w:rsid w:val="00E27EF7"/>
    <w:rsid w:val="00E30A7C"/>
    <w:rsid w:val="00E329B6"/>
    <w:rsid w:val="00E32B24"/>
    <w:rsid w:val="00E33EA3"/>
    <w:rsid w:val="00E340C0"/>
    <w:rsid w:val="00E35044"/>
    <w:rsid w:val="00E3643C"/>
    <w:rsid w:val="00E36661"/>
    <w:rsid w:val="00E37871"/>
    <w:rsid w:val="00E37C65"/>
    <w:rsid w:val="00E40054"/>
    <w:rsid w:val="00E40ADA"/>
    <w:rsid w:val="00E41AF8"/>
    <w:rsid w:val="00E438DF"/>
    <w:rsid w:val="00E4525C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60996"/>
    <w:rsid w:val="00E60EF9"/>
    <w:rsid w:val="00E63BBB"/>
    <w:rsid w:val="00E63CEA"/>
    <w:rsid w:val="00E642CD"/>
    <w:rsid w:val="00E646BC"/>
    <w:rsid w:val="00E65962"/>
    <w:rsid w:val="00E66350"/>
    <w:rsid w:val="00E66974"/>
    <w:rsid w:val="00E66D07"/>
    <w:rsid w:val="00E66FB5"/>
    <w:rsid w:val="00E6742B"/>
    <w:rsid w:val="00E704C7"/>
    <w:rsid w:val="00E70B65"/>
    <w:rsid w:val="00E717F2"/>
    <w:rsid w:val="00E725A2"/>
    <w:rsid w:val="00E73512"/>
    <w:rsid w:val="00E74103"/>
    <w:rsid w:val="00E74B62"/>
    <w:rsid w:val="00E753FA"/>
    <w:rsid w:val="00E75881"/>
    <w:rsid w:val="00E75943"/>
    <w:rsid w:val="00E75D72"/>
    <w:rsid w:val="00E75FA2"/>
    <w:rsid w:val="00E76039"/>
    <w:rsid w:val="00E76982"/>
    <w:rsid w:val="00E76F32"/>
    <w:rsid w:val="00E778F3"/>
    <w:rsid w:val="00E80984"/>
    <w:rsid w:val="00E815BD"/>
    <w:rsid w:val="00E81BEA"/>
    <w:rsid w:val="00E834B8"/>
    <w:rsid w:val="00E839BA"/>
    <w:rsid w:val="00E85C1C"/>
    <w:rsid w:val="00E8617E"/>
    <w:rsid w:val="00E87604"/>
    <w:rsid w:val="00E9016C"/>
    <w:rsid w:val="00E91876"/>
    <w:rsid w:val="00E92508"/>
    <w:rsid w:val="00E93961"/>
    <w:rsid w:val="00E95B23"/>
    <w:rsid w:val="00E97175"/>
    <w:rsid w:val="00E973EA"/>
    <w:rsid w:val="00E979D9"/>
    <w:rsid w:val="00EA0E8C"/>
    <w:rsid w:val="00EA1C1D"/>
    <w:rsid w:val="00EA2226"/>
    <w:rsid w:val="00EA5C4D"/>
    <w:rsid w:val="00EA5DA4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4261"/>
    <w:rsid w:val="00EB4AC8"/>
    <w:rsid w:val="00EB52FC"/>
    <w:rsid w:val="00EB60CF"/>
    <w:rsid w:val="00EB6249"/>
    <w:rsid w:val="00EB6D89"/>
    <w:rsid w:val="00EB7109"/>
    <w:rsid w:val="00EB75CB"/>
    <w:rsid w:val="00EB7B0C"/>
    <w:rsid w:val="00EC0AD3"/>
    <w:rsid w:val="00EC12F7"/>
    <w:rsid w:val="00EC20A9"/>
    <w:rsid w:val="00EC269E"/>
    <w:rsid w:val="00EC6944"/>
    <w:rsid w:val="00EC7690"/>
    <w:rsid w:val="00EC76F5"/>
    <w:rsid w:val="00EC77D2"/>
    <w:rsid w:val="00ED12B1"/>
    <w:rsid w:val="00ED144F"/>
    <w:rsid w:val="00ED309D"/>
    <w:rsid w:val="00ED3ABF"/>
    <w:rsid w:val="00ED436B"/>
    <w:rsid w:val="00ED468D"/>
    <w:rsid w:val="00ED5470"/>
    <w:rsid w:val="00ED54BB"/>
    <w:rsid w:val="00ED561D"/>
    <w:rsid w:val="00ED5D12"/>
    <w:rsid w:val="00ED6916"/>
    <w:rsid w:val="00ED7008"/>
    <w:rsid w:val="00EE0DF4"/>
    <w:rsid w:val="00EE1114"/>
    <w:rsid w:val="00EE2BB3"/>
    <w:rsid w:val="00EE2F56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7F3"/>
    <w:rsid w:val="00EF0F0B"/>
    <w:rsid w:val="00EF274D"/>
    <w:rsid w:val="00EF2BE3"/>
    <w:rsid w:val="00EF3402"/>
    <w:rsid w:val="00EF3D38"/>
    <w:rsid w:val="00EF53C5"/>
    <w:rsid w:val="00EF60B2"/>
    <w:rsid w:val="00EF63AF"/>
    <w:rsid w:val="00EF6649"/>
    <w:rsid w:val="00EF6822"/>
    <w:rsid w:val="00EF7272"/>
    <w:rsid w:val="00F0026D"/>
    <w:rsid w:val="00F0182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4EC0"/>
    <w:rsid w:val="00F16814"/>
    <w:rsid w:val="00F172B2"/>
    <w:rsid w:val="00F17452"/>
    <w:rsid w:val="00F211BA"/>
    <w:rsid w:val="00F21616"/>
    <w:rsid w:val="00F22A47"/>
    <w:rsid w:val="00F23262"/>
    <w:rsid w:val="00F23393"/>
    <w:rsid w:val="00F23BB9"/>
    <w:rsid w:val="00F240E3"/>
    <w:rsid w:val="00F24494"/>
    <w:rsid w:val="00F276C9"/>
    <w:rsid w:val="00F2777E"/>
    <w:rsid w:val="00F31F33"/>
    <w:rsid w:val="00F3298D"/>
    <w:rsid w:val="00F329FA"/>
    <w:rsid w:val="00F334CA"/>
    <w:rsid w:val="00F343C3"/>
    <w:rsid w:val="00F353D3"/>
    <w:rsid w:val="00F36E79"/>
    <w:rsid w:val="00F41477"/>
    <w:rsid w:val="00F43035"/>
    <w:rsid w:val="00F43CBB"/>
    <w:rsid w:val="00F4449B"/>
    <w:rsid w:val="00F46262"/>
    <w:rsid w:val="00F46309"/>
    <w:rsid w:val="00F4663D"/>
    <w:rsid w:val="00F4722D"/>
    <w:rsid w:val="00F50F89"/>
    <w:rsid w:val="00F5179A"/>
    <w:rsid w:val="00F51DDC"/>
    <w:rsid w:val="00F527AD"/>
    <w:rsid w:val="00F52CD8"/>
    <w:rsid w:val="00F53756"/>
    <w:rsid w:val="00F54279"/>
    <w:rsid w:val="00F5480B"/>
    <w:rsid w:val="00F54E36"/>
    <w:rsid w:val="00F5553C"/>
    <w:rsid w:val="00F56B95"/>
    <w:rsid w:val="00F56C59"/>
    <w:rsid w:val="00F56C7D"/>
    <w:rsid w:val="00F5722A"/>
    <w:rsid w:val="00F620A6"/>
    <w:rsid w:val="00F629B7"/>
    <w:rsid w:val="00F6381E"/>
    <w:rsid w:val="00F64800"/>
    <w:rsid w:val="00F64F67"/>
    <w:rsid w:val="00F65BFD"/>
    <w:rsid w:val="00F65C0B"/>
    <w:rsid w:val="00F67658"/>
    <w:rsid w:val="00F677F5"/>
    <w:rsid w:val="00F678D0"/>
    <w:rsid w:val="00F67CA3"/>
    <w:rsid w:val="00F711E1"/>
    <w:rsid w:val="00F733FD"/>
    <w:rsid w:val="00F73F64"/>
    <w:rsid w:val="00F76291"/>
    <w:rsid w:val="00F76E4E"/>
    <w:rsid w:val="00F770E9"/>
    <w:rsid w:val="00F771CC"/>
    <w:rsid w:val="00F77781"/>
    <w:rsid w:val="00F82F39"/>
    <w:rsid w:val="00F8383F"/>
    <w:rsid w:val="00F848F0"/>
    <w:rsid w:val="00F84BF0"/>
    <w:rsid w:val="00F84DAA"/>
    <w:rsid w:val="00F85363"/>
    <w:rsid w:val="00F860F7"/>
    <w:rsid w:val="00F868E1"/>
    <w:rsid w:val="00F8695C"/>
    <w:rsid w:val="00F9030B"/>
    <w:rsid w:val="00F91153"/>
    <w:rsid w:val="00F91DDE"/>
    <w:rsid w:val="00F9230C"/>
    <w:rsid w:val="00F9310D"/>
    <w:rsid w:val="00F9410F"/>
    <w:rsid w:val="00F94F30"/>
    <w:rsid w:val="00F94FFD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921"/>
    <w:rsid w:val="00FA6B29"/>
    <w:rsid w:val="00FA7030"/>
    <w:rsid w:val="00FB0320"/>
    <w:rsid w:val="00FB1AF4"/>
    <w:rsid w:val="00FB30FA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C7723"/>
    <w:rsid w:val="00FD08A6"/>
    <w:rsid w:val="00FD0BF2"/>
    <w:rsid w:val="00FD10F9"/>
    <w:rsid w:val="00FD2B3D"/>
    <w:rsid w:val="00FD3C47"/>
    <w:rsid w:val="00FD4937"/>
    <w:rsid w:val="00FD4BE1"/>
    <w:rsid w:val="00FD50D7"/>
    <w:rsid w:val="00FD5B56"/>
    <w:rsid w:val="00FD6697"/>
    <w:rsid w:val="00FD6906"/>
    <w:rsid w:val="00FD7F49"/>
    <w:rsid w:val="00FE1C20"/>
    <w:rsid w:val="00FE27AA"/>
    <w:rsid w:val="00FE3808"/>
    <w:rsid w:val="00FE399E"/>
    <w:rsid w:val="00FE7BD4"/>
    <w:rsid w:val="00FE7EE7"/>
    <w:rsid w:val="00FF0011"/>
    <w:rsid w:val="00FF2C4D"/>
    <w:rsid w:val="00FF3F86"/>
    <w:rsid w:val="00FF4F6D"/>
    <w:rsid w:val="00FF54D1"/>
    <w:rsid w:val="00FF54DA"/>
    <w:rsid w:val="00FF5CC2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1C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68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2719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86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3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26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0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32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369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air.cumulusnetworks.com/Login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nbu-academy-support@nvidia.com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fb9a8a-2bee-41d8-b9b8-cde3039886de"/>
    <TaxKeywordTaxHTField xmlns="74fb9a8a-2bee-41d8-b9b8-cde3039886de">
      <Terms xmlns="http://schemas.microsoft.com/office/infopath/2007/PartnerControls"/>
    </TaxKeywordTaxHTField>
    <SharedWithUsers xmlns="74fb9a8a-2bee-41d8-b9b8-cde3039886de">
      <UserInfo>
        <DisplayName/>
        <AccountId xsi:nil="true"/>
        <AccountType/>
      </UserInfo>
    </SharedWithUsers>
    <_dlc_DocId xmlns="74fb9a8a-2bee-41d8-b9b8-cde3039886de">ACDMY-452518793-68724</_dlc_DocId>
    <_dlc_DocIdUrl xmlns="74fb9a8a-2bee-41d8-b9b8-cde3039886de">
      <Url>https://nvidia.sharepoint.com/sites/NBU-AcademyDM/_layouts/15/DocIdRedir.aspx?ID=ACDMY-452518793-68724</Url>
      <Description>ACDMY-452518793-68724</Description>
    </_dlc_DocIdUr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AD8EEE4F0A4E4A8DBC873564CB79EB" ma:contentTypeVersion="50" ma:contentTypeDescription="Create a new document." ma:contentTypeScope="" ma:versionID="24cbed50a75ea256f486d153c165c7d8">
  <xsd:schema xmlns:xsd="http://www.w3.org/2001/XMLSchema" xmlns:xs="http://www.w3.org/2001/XMLSchema" xmlns:p="http://schemas.microsoft.com/office/2006/metadata/properties" xmlns:ns2="74fb9a8a-2bee-41d8-b9b8-cde3039886de" xmlns:ns4="0f27c839-afa7-4769-b783-f4ed7ae59c38" targetNamespace="http://schemas.microsoft.com/office/2006/metadata/properties" ma:root="true" ma:fieldsID="1ab90aaff3ed2a155e4029699fe43602" ns2:_="" ns4:_="">
    <xsd:import namespace="74fb9a8a-2bee-41d8-b9b8-cde3039886de"/>
    <xsd:import namespace="0f27c839-afa7-4769-b783-f4ed7ae59c3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TaxKeywordTaxHTField" minOccurs="0"/>
                <xsd:element ref="ns2:_dlc_DocId" minOccurs="0"/>
                <xsd:element ref="ns2:_dlc_DocIdUrl" minOccurs="0"/>
                <xsd:element ref="ns2:_dlc_DocIdPersistI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fb9a8a-2bee-41d8-b9b8-cde3039886de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990fef81-eedf-475f-be0f-8f0347f32737}" ma:internalName="TaxCatchAll" ma:readOnly="false" ma:showField="CatchAllData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990fef81-eedf-475f-be0f-8f0347f32737}" ma:internalName="TaxCatchAllLabel" ma:readOnly="true" ma:showField="CatchAllDataLabel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0" nillable="true" ma:taxonomy="true" ma:internalName="TaxKeywordTaxHTField" ma:taxonomyFieldName="TaxKeyword" ma:displayName="Enterprise Keywords" ma:readOnly="false" ma:fieldId="{23f27201-bee3-471e-b2e7-b64fd8b7ca38}" ma:taxonomyMulti="true" ma:sspId="804b2a00-2846-4002-b30b-85ebaf4c019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7c839-afa7-4769-b783-f4ed7ae59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1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74fb9a8a-2bee-41d8-b9b8-cde3039886de"/>
  </ds:schemaRefs>
</ds:datastoreItem>
</file>

<file path=customXml/itemProps2.xml><?xml version="1.0" encoding="utf-8"?>
<ds:datastoreItem xmlns:ds="http://schemas.openxmlformats.org/officeDocument/2006/customXml" ds:itemID="{FFECECDF-1BD4-4F80-823E-19F88A3BAA6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FDAB24A-80DF-40B8-8402-5F1A1249503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3BE5786-E171-450B-A7D7-C5EC3F5E30F9}"/>
</file>

<file path=customXml/itemProps5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64</Pages>
  <Words>5166</Words>
  <Characters>29447</Characters>
  <Application>Microsoft Office Word</Application>
  <DocSecurity>0</DocSecurity>
  <Lines>245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34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Tsila Ben Moshe</cp:lastModifiedBy>
  <cp:revision>3</cp:revision>
  <cp:lastPrinted>2018-04-16T14:11:00Z</cp:lastPrinted>
  <dcterms:created xsi:type="dcterms:W3CDTF">2021-03-15T14:04:00Z</dcterms:created>
  <dcterms:modified xsi:type="dcterms:W3CDTF">2021-03-17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aa50e315-8530-4bcc-861a-bdca1411b9e3</vt:lpwstr>
  </property>
  <property fmtid="{D5CDD505-2E9C-101B-9397-08002B2CF9AE}" pid="3" name="ContentTypeId">
    <vt:lpwstr>0x01010033AD8EEE4F0A4E4A8DBC873564CB79EB</vt:lpwstr>
  </property>
  <property fmtid="{D5CDD505-2E9C-101B-9397-08002B2CF9AE}" pid="4" name="Order">
    <vt:r8>6797800</vt:r8>
  </property>
  <property fmtid="{D5CDD505-2E9C-101B-9397-08002B2CF9AE}" pid="5" name="ComplianceAssetId">
    <vt:lpwstr/>
  </property>
  <property fmtid="{D5CDD505-2E9C-101B-9397-08002B2CF9AE}" pid="6" name="TaxKeyword">
    <vt:lpwstr/>
  </property>
</Properties>
</file>